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5000" w:type="pct"/>
        <w:jc w:val="center"/>
        <w:tblBorders>
          <w:top w:val="single" w:sz="4" w:space="0" w:color="auto"/>
          <w:bottom w:val="single" w:sz="4" w:space="0" w:color="auto"/>
        </w:tblBorders>
        <w:tblLayout w:type="fixed"/>
        <w:tblLook w:val="01E0" w:firstRow="1" w:lastRow="1" w:firstColumn="1" w:lastColumn="1" w:noHBand="0" w:noVBand="0"/>
      </w:tblPr>
      <w:tblGrid>
        <w:gridCol w:w="2107"/>
        <w:gridCol w:w="863"/>
        <w:gridCol w:w="3600"/>
        <w:gridCol w:w="1440"/>
        <w:gridCol w:w="2070"/>
      </w:tblGrid>
      <w:tr w:rsidR="0060306F" w:rsidRPr="0064545A" w14:paraId="6B180F7A" w14:textId="77777777" w:rsidTr="00643EA9">
        <w:trPr>
          <w:jc w:val="center"/>
        </w:trPr>
        <w:tc>
          <w:tcPr>
            <w:tcW w:w="2107" w:type="dxa"/>
            <w:tcBorders>
              <w:top w:val="nil"/>
              <w:left w:val="nil"/>
              <w:bottom w:val="nil"/>
              <w:right w:val="nil"/>
            </w:tcBorders>
          </w:tcPr>
          <w:p w14:paraId="6DC4A42D" w14:textId="52E58DA4" w:rsidR="0060306F" w:rsidRPr="0064545A" w:rsidRDefault="0060306F" w:rsidP="0060306F">
            <w:pPr>
              <w:pStyle w:val="Tablesubhead"/>
              <w:rPr>
                <w:rStyle w:val="PATableText"/>
                <w:rFonts w:ascii="Segoe UI" w:hAnsi="Segoe UI" w:cs="Segoe UI"/>
                <w:b/>
                <w:bCs/>
              </w:rPr>
            </w:pPr>
            <w:r w:rsidRPr="0064545A">
              <w:rPr>
                <w:rStyle w:val="PATableText"/>
                <w:rFonts w:ascii="Segoe UI" w:hAnsi="Segoe UI" w:cs="Segoe UI"/>
                <w:b/>
                <w:bCs/>
              </w:rPr>
              <w:t>Project Name:</w:t>
            </w:r>
          </w:p>
        </w:tc>
        <w:tc>
          <w:tcPr>
            <w:tcW w:w="4463" w:type="dxa"/>
            <w:gridSpan w:val="2"/>
            <w:tcBorders>
              <w:top w:val="nil"/>
              <w:left w:val="nil"/>
              <w:bottom w:val="nil"/>
              <w:right w:val="nil"/>
            </w:tcBorders>
            <w:vAlign w:val="bottom"/>
          </w:tcPr>
          <w:p w14:paraId="2BDB48A9" w14:textId="24D20C6D" w:rsidR="0060306F" w:rsidRPr="0064545A" w:rsidRDefault="00BC1D25" w:rsidP="003554A9">
            <w:pPr>
              <w:rPr>
                <w:rStyle w:val="PATableText"/>
                <w:rFonts w:cs="Segoe UI"/>
              </w:rPr>
            </w:pPr>
            <w:r>
              <w:rPr>
                <w:rStyle w:val="PATableText"/>
                <w:rFonts w:cs="Segoe UI"/>
              </w:rPr>
              <w:t>The Greenwich</w:t>
            </w:r>
            <w:r w:rsidR="00C1630A">
              <w:rPr>
                <w:rStyle w:val="PATableText"/>
                <w:rFonts w:cs="Segoe UI"/>
              </w:rPr>
              <w:t xml:space="preserve"> (UWSC – 3)</w:t>
            </w:r>
          </w:p>
        </w:tc>
        <w:tc>
          <w:tcPr>
            <w:tcW w:w="1440" w:type="dxa"/>
            <w:tcBorders>
              <w:top w:val="nil"/>
              <w:left w:val="nil"/>
              <w:bottom w:val="nil"/>
              <w:right w:val="nil"/>
            </w:tcBorders>
          </w:tcPr>
          <w:p w14:paraId="167F4E0B" w14:textId="77777777" w:rsidR="0060306F" w:rsidRPr="0064545A" w:rsidRDefault="0060306F" w:rsidP="0060306F">
            <w:pPr>
              <w:pStyle w:val="Tablesubhead"/>
              <w:rPr>
                <w:rStyle w:val="PATableText"/>
                <w:rFonts w:ascii="Segoe UI" w:hAnsi="Segoe UI" w:cs="Segoe UI"/>
                <w:b/>
                <w:bCs/>
              </w:rPr>
            </w:pPr>
            <w:r w:rsidRPr="0064545A">
              <w:rPr>
                <w:rStyle w:val="PATableText"/>
                <w:rFonts w:ascii="Segoe UI" w:hAnsi="Segoe UI" w:cs="Segoe UI"/>
                <w:b/>
                <w:bCs/>
              </w:rPr>
              <w:t>Project No.:</w:t>
            </w:r>
          </w:p>
        </w:tc>
        <w:sdt>
          <w:sdtPr>
            <w:rPr>
              <w:rStyle w:val="PATableText"/>
              <w:rFonts w:cs="Segoe UI"/>
            </w:rPr>
            <w:alias w:val="Project Number"/>
            <w:tag w:val="Project Number"/>
            <w:id w:val="7415568"/>
            <w:lock w:val="sdtLocked"/>
            <w:placeholder>
              <w:docPart w:val="6F25506015C34D8087BCB7167E7DAAA4"/>
            </w:placeholder>
            <w:dataBinding w:prefixMappings="xmlns:ns0='http://purl.org/dc/elements/1.1/' xmlns:ns1='http://schemas.openxmlformats.org/package/2006/metadata/core-properties' " w:xpath="/ns1:coreProperties[1]/ns0:description[1]" w:storeItemID="{6C3C8BC8-F283-45AE-878A-BAB7291924A1}"/>
            <w:text w:multiLine="1"/>
          </w:sdtPr>
          <w:sdtEndPr>
            <w:rPr>
              <w:rStyle w:val="PATableText"/>
            </w:rPr>
          </w:sdtEndPr>
          <w:sdtContent>
            <w:tc>
              <w:tcPr>
                <w:tcW w:w="2070" w:type="dxa"/>
                <w:tcBorders>
                  <w:top w:val="nil"/>
                  <w:left w:val="nil"/>
                  <w:bottom w:val="nil"/>
                  <w:right w:val="nil"/>
                </w:tcBorders>
                <w:vAlign w:val="bottom"/>
              </w:tcPr>
              <w:p w14:paraId="2CE1BCE3" w14:textId="35021F85" w:rsidR="0060306F" w:rsidRPr="0064545A" w:rsidRDefault="00E55C74" w:rsidP="003554A9">
                <w:pPr>
                  <w:rPr>
                    <w:rStyle w:val="PATableText"/>
                    <w:rFonts w:cs="Segoe UI"/>
                  </w:rPr>
                </w:pPr>
                <w:r>
                  <w:rPr>
                    <w:rStyle w:val="PATableText"/>
                    <w:rFonts w:cs="Segoe UI"/>
                  </w:rPr>
                  <w:t>23-00107</w:t>
                </w:r>
              </w:p>
            </w:tc>
          </w:sdtContent>
        </w:sdt>
      </w:tr>
      <w:tr w:rsidR="0060306F" w:rsidRPr="0064545A" w14:paraId="11CED6B7" w14:textId="77777777" w:rsidTr="00643EA9">
        <w:trPr>
          <w:jc w:val="center"/>
        </w:trPr>
        <w:tc>
          <w:tcPr>
            <w:tcW w:w="2107" w:type="dxa"/>
            <w:tcBorders>
              <w:top w:val="nil"/>
              <w:left w:val="nil"/>
              <w:bottom w:val="nil"/>
              <w:right w:val="nil"/>
            </w:tcBorders>
          </w:tcPr>
          <w:p w14:paraId="1516B24F" w14:textId="77777777" w:rsidR="0060306F" w:rsidRPr="0064545A" w:rsidRDefault="0060306F" w:rsidP="0060306F">
            <w:pPr>
              <w:pStyle w:val="Tablesubhead"/>
              <w:rPr>
                <w:rStyle w:val="PATableText"/>
                <w:rFonts w:ascii="Segoe UI" w:hAnsi="Segoe UI" w:cs="Segoe UI"/>
                <w:b/>
                <w:bCs/>
              </w:rPr>
            </w:pPr>
            <w:r w:rsidRPr="0064545A">
              <w:rPr>
                <w:rStyle w:val="PATableText"/>
                <w:rFonts w:ascii="Segoe UI" w:hAnsi="Segoe UI" w:cs="Segoe UI"/>
                <w:b/>
                <w:bCs/>
              </w:rPr>
              <w:t>Project Location:</w:t>
            </w:r>
          </w:p>
        </w:tc>
        <w:tc>
          <w:tcPr>
            <w:tcW w:w="4463" w:type="dxa"/>
            <w:gridSpan w:val="2"/>
            <w:tcBorders>
              <w:top w:val="nil"/>
              <w:left w:val="nil"/>
              <w:bottom w:val="nil"/>
              <w:right w:val="nil"/>
            </w:tcBorders>
            <w:vAlign w:val="bottom"/>
          </w:tcPr>
          <w:p w14:paraId="22C34543" w14:textId="7938FDB5" w:rsidR="0060306F" w:rsidRPr="00BE7A01" w:rsidRDefault="00E55C74" w:rsidP="003554A9">
            <w:pPr>
              <w:rPr>
                <w:rStyle w:val="PATableText"/>
                <w:rFonts w:cs="Segoe UI"/>
              </w:rPr>
            </w:pPr>
            <w:r>
              <w:rPr>
                <w:rStyle w:val="PATableText"/>
                <w:rFonts w:cs="Segoe UI"/>
              </w:rPr>
              <w:t>3240 William Colston Avenue</w:t>
            </w:r>
            <w:r w:rsidR="00127483" w:rsidRPr="00BE7A01">
              <w:rPr>
                <w:rStyle w:val="PATableText"/>
                <w:rFonts w:cs="Segoe UI"/>
              </w:rPr>
              <w:t>, Oakville, ON</w:t>
            </w:r>
          </w:p>
        </w:tc>
        <w:tc>
          <w:tcPr>
            <w:tcW w:w="1440" w:type="dxa"/>
            <w:tcBorders>
              <w:top w:val="nil"/>
              <w:left w:val="nil"/>
              <w:bottom w:val="nil"/>
              <w:right w:val="nil"/>
            </w:tcBorders>
          </w:tcPr>
          <w:p w14:paraId="3844D689" w14:textId="77777777" w:rsidR="0060306F" w:rsidRPr="0064545A" w:rsidRDefault="0060306F" w:rsidP="0060306F">
            <w:pPr>
              <w:pStyle w:val="Tablesubhead"/>
              <w:rPr>
                <w:rStyle w:val="PATableText"/>
                <w:rFonts w:ascii="Segoe UI" w:hAnsi="Segoe UI" w:cs="Segoe UI"/>
                <w:b/>
                <w:bCs/>
              </w:rPr>
            </w:pPr>
            <w:r w:rsidRPr="0064545A">
              <w:rPr>
                <w:rStyle w:val="PATableText"/>
                <w:rFonts w:ascii="Segoe UI" w:hAnsi="Segoe UI" w:cs="Segoe UI"/>
                <w:b/>
                <w:bCs/>
              </w:rPr>
              <w:t>Date of Visit:</w:t>
            </w:r>
          </w:p>
        </w:tc>
        <w:sdt>
          <w:sdtPr>
            <w:rPr>
              <w:rStyle w:val="PATableText"/>
              <w:rFonts w:cs="Segoe UI"/>
            </w:rPr>
            <w:alias w:val="Publish Date"/>
            <w:tag w:val=""/>
            <w:id w:val="-1100793913"/>
            <w:placeholder>
              <w:docPart w:val="2D3FFD54E6C949638AB5D222695159A7"/>
            </w:placeholder>
            <w:dataBinding w:prefixMappings="xmlns:ns0='http://schemas.microsoft.com/office/2006/coverPageProps' " w:xpath="/ns0:CoverPageProperties[1]/ns0:PublishDate[1]" w:storeItemID="{55AF091B-3C7A-41E3-B477-F2FDAA23CFDA}"/>
            <w:date w:fullDate="2025-01-07T00:00:00Z">
              <w:dateFormat w:val="MMMM d, yyyy"/>
              <w:lid w:val="en-US"/>
              <w:storeMappedDataAs w:val="dateTime"/>
              <w:calendar w:val="gregorian"/>
            </w:date>
          </w:sdtPr>
          <w:sdtEndPr>
            <w:rPr>
              <w:rStyle w:val="PATableText"/>
            </w:rPr>
          </w:sdtEndPr>
          <w:sdtContent>
            <w:tc>
              <w:tcPr>
                <w:tcW w:w="2070" w:type="dxa"/>
                <w:tcBorders>
                  <w:top w:val="nil"/>
                  <w:left w:val="nil"/>
                  <w:bottom w:val="nil"/>
                  <w:right w:val="nil"/>
                </w:tcBorders>
                <w:vAlign w:val="bottom"/>
              </w:tcPr>
              <w:p w14:paraId="43E70C47" w14:textId="3E4B45D1" w:rsidR="0060306F" w:rsidRPr="0064545A" w:rsidRDefault="00152A04" w:rsidP="00B62274">
                <w:pPr>
                  <w:rPr>
                    <w:rStyle w:val="PATableText"/>
                    <w:rFonts w:cs="Segoe UI"/>
                  </w:rPr>
                </w:pPr>
                <w:r>
                  <w:rPr>
                    <w:rStyle w:val="PATableText"/>
                    <w:rFonts w:cs="Segoe UI"/>
                    <w:lang w:val="en-US"/>
                  </w:rPr>
                  <w:t>January</w:t>
                </w:r>
                <w:r w:rsidR="00020B8B">
                  <w:rPr>
                    <w:rStyle w:val="PATableText"/>
                    <w:rFonts w:cs="Segoe UI"/>
                    <w:lang w:val="en-US"/>
                  </w:rPr>
                  <w:t xml:space="preserve"> </w:t>
                </w:r>
                <w:r w:rsidR="002B3D8B">
                  <w:rPr>
                    <w:rStyle w:val="PATableText"/>
                    <w:rFonts w:cs="Segoe UI"/>
                    <w:lang w:val="en-US"/>
                  </w:rPr>
                  <w:t>7</w:t>
                </w:r>
                <w:r w:rsidR="00CF13B1">
                  <w:rPr>
                    <w:rStyle w:val="PATableText"/>
                    <w:rFonts w:cs="Segoe UI"/>
                    <w:lang w:val="en-US"/>
                  </w:rPr>
                  <w:t>, 202</w:t>
                </w:r>
                <w:r w:rsidR="002B3D8B">
                  <w:rPr>
                    <w:rStyle w:val="PATableText"/>
                    <w:rFonts w:cs="Segoe UI"/>
                    <w:lang w:val="en-US"/>
                  </w:rPr>
                  <w:t>5</w:t>
                </w:r>
              </w:p>
            </w:tc>
          </w:sdtContent>
        </w:sdt>
      </w:tr>
      <w:tr w:rsidR="0060306F" w:rsidRPr="0064545A" w14:paraId="483636A1" w14:textId="77777777" w:rsidTr="00643EA9">
        <w:trPr>
          <w:jc w:val="center"/>
        </w:trPr>
        <w:tc>
          <w:tcPr>
            <w:tcW w:w="2107" w:type="dxa"/>
            <w:tcBorders>
              <w:top w:val="nil"/>
              <w:left w:val="nil"/>
              <w:bottom w:val="nil"/>
              <w:right w:val="nil"/>
            </w:tcBorders>
          </w:tcPr>
          <w:p w14:paraId="470FD291" w14:textId="77777777" w:rsidR="0060306F" w:rsidRPr="0064545A" w:rsidRDefault="0060306F" w:rsidP="0060306F">
            <w:pPr>
              <w:pStyle w:val="Tablesubhead"/>
              <w:rPr>
                <w:rStyle w:val="PATableText"/>
                <w:rFonts w:ascii="Segoe UI" w:hAnsi="Segoe UI" w:cs="Segoe UI"/>
                <w:b/>
                <w:bCs/>
              </w:rPr>
            </w:pPr>
            <w:r w:rsidRPr="0064545A">
              <w:rPr>
                <w:rStyle w:val="PATableText"/>
                <w:rFonts w:ascii="Segoe UI" w:hAnsi="Segoe UI" w:cs="Segoe UI"/>
                <w:b/>
                <w:bCs/>
              </w:rPr>
              <w:t>Visit Requested By:</w:t>
            </w:r>
          </w:p>
        </w:tc>
        <w:tc>
          <w:tcPr>
            <w:tcW w:w="4463" w:type="dxa"/>
            <w:gridSpan w:val="2"/>
            <w:tcBorders>
              <w:top w:val="nil"/>
              <w:left w:val="nil"/>
              <w:bottom w:val="nil"/>
              <w:right w:val="nil"/>
            </w:tcBorders>
            <w:vAlign w:val="bottom"/>
          </w:tcPr>
          <w:p w14:paraId="450DE555" w14:textId="208F4680" w:rsidR="0060306F" w:rsidRPr="00BE7A01" w:rsidRDefault="00D11D1D" w:rsidP="003554A9">
            <w:pPr>
              <w:rPr>
                <w:rStyle w:val="PATableText"/>
                <w:rFonts w:cs="Segoe UI"/>
              </w:rPr>
            </w:pPr>
            <w:r>
              <w:rPr>
                <w:rStyle w:val="PATableText"/>
                <w:rFonts w:cs="Segoe UI"/>
              </w:rPr>
              <w:t>Oriser Esprit</w:t>
            </w:r>
          </w:p>
        </w:tc>
        <w:tc>
          <w:tcPr>
            <w:tcW w:w="1440" w:type="dxa"/>
            <w:tcBorders>
              <w:top w:val="nil"/>
              <w:left w:val="nil"/>
              <w:bottom w:val="nil"/>
              <w:right w:val="nil"/>
            </w:tcBorders>
          </w:tcPr>
          <w:p w14:paraId="4123D3DB" w14:textId="77777777" w:rsidR="0060306F" w:rsidRPr="0064545A" w:rsidRDefault="0060306F" w:rsidP="0060306F">
            <w:pPr>
              <w:pStyle w:val="Tablesubhead"/>
              <w:rPr>
                <w:rStyle w:val="PATableText"/>
                <w:rFonts w:ascii="Segoe UI" w:hAnsi="Segoe UI" w:cs="Segoe UI"/>
                <w:b/>
                <w:bCs/>
              </w:rPr>
            </w:pPr>
            <w:r w:rsidRPr="0064545A">
              <w:rPr>
                <w:rStyle w:val="PATableText"/>
                <w:rFonts w:ascii="Segoe UI" w:hAnsi="Segoe UI" w:cs="Segoe UI"/>
                <w:b/>
                <w:bCs/>
              </w:rPr>
              <w:t xml:space="preserve">Weather: </w:t>
            </w:r>
          </w:p>
        </w:tc>
        <w:tc>
          <w:tcPr>
            <w:tcW w:w="2070" w:type="dxa"/>
            <w:tcBorders>
              <w:top w:val="nil"/>
              <w:left w:val="nil"/>
              <w:bottom w:val="nil"/>
              <w:right w:val="nil"/>
            </w:tcBorders>
            <w:vAlign w:val="bottom"/>
          </w:tcPr>
          <w:p w14:paraId="16835A91" w14:textId="698F766E" w:rsidR="0060306F" w:rsidRPr="002A1404" w:rsidRDefault="0060306F" w:rsidP="0050192D">
            <w:pPr>
              <w:rPr>
                <w:rStyle w:val="PATableText"/>
                <w:rFonts w:cs="Segoe UI"/>
              </w:rPr>
            </w:pPr>
          </w:p>
        </w:tc>
      </w:tr>
      <w:tr w:rsidR="0060306F" w:rsidRPr="0064545A" w14:paraId="106CC50C" w14:textId="77777777" w:rsidTr="00643EA9">
        <w:trPr>
          <w:jc w:val="center"/>
        </w:trPr>
        <w:tc>
          <w:tcPr>
            <w:tcW w:w="2107" w:type="dxa"/>
            <w:tcBorders>
              <w:top w:val="nil"/>
              <w:left w:val="nil"/>
              <w:bottom w:val="nil"/>
              <w:right w:val="nil"/>
            </w:tcBorders>
          </w:tcPr>
          <w:p w14:paraId="62DAA30A" w14:textId="77777777" w:rsidR="0060306F" w:rsidRPr="0064545A" w:rsidRDefault="0060306F" w:rsidP="0060306F">
            <w:pPr>
              <w:pStyle w:val="Tablesubhead"/>
              <w:rPr>
                <w:rStyle w:val="PATableText"/>
                <w:rFonts w:ascii="Segoe UI" w:hAnsi="Segoe UI" w:cs="Segoe UI"/>
                <w:b/>
                <w:bCs/>
              </w:rPr>
            </w:pPr>
            <w:r w:rsidRPr="0064545A">
              <w:rPr>
                <w:rStyle w:val="PATableText"/>
                <w:rFonts w:ascii="Segoe UI" w:hAnsi="Segoe UI" w:cs="Segoe UI"/>
                <w:b/>
                <w:bCs/>
              </w:rPr>
              <w:t>Visit Performed By:</w:t>
            </w:r>
          </w:p>
        </w:tc>
        <w:tc>
          <w:tcPr>
            <w:tcW w:w="4463" w:type="dxa"/>
            <w:gridSpan w:val="2"/>
            <w:tcBorders>
              <w:top w:val="nil"/>
              <w:left w:val="nil"/>
              <w:bottom w:val="nil"/>
              <w:right w:val="nil"/>
            </w:tcBorders>
            <w:vAlign w:val="bottom"/>
          </w:tcPr>
          <w:p w14:paraId="78ADADB1" w14:textId="22D73B8F" w:rsidR="0060306F" w:rsidRPr="0064545A" w:rsidRDefault="00173467" w:rsidP="003554A9">
            <w:pPr>
              <w:rPr>
                <w:rStyle w:val="PATableText"/>
                <w:rFonts w:cs="Segoe UI"/>
              </w:rPr>
            </w:pPr>
            <w:r>
              <w:rPr>
                <w:rStyle w:val="PATableText"/>
                <w:rFonts w:cs="Segoe UI"/>
              </w:rPr>
              <w:t>Mustafa Kartal</w:t>
            </w:r>
          </w:p>
        </w:tc>
        <w:tc>
          <w:tcPr>
            <w:tcW w:w="1440" w:type="dxa"/>
            <w:tcBorders>
              <w:top w:val="nil"/>
              <w:left w:val="nil"/>
              <w:bottom w:val="nil"/>
              <w:right w:val="nil"/>
            </w:tcBorders>
          </w:tcPr>
          <w:p w14:paraId="39ED5131" w14:textId="77777777" w:rsidR="0060306F" w:rsidRPr="0064545A" w:rsidRDefault="0060306F" w:rsidP="0060306F">
            <w:pPr>
              <w:pStyle w:val="Tablesubhead"/>
              <w:rPr>
                <w:rStyle w:val="PATableText"/>
                <w:rFonts w:ascii="Segoe UI" w:hAnsi="Segoe UI" w:cs="Segoe UI"/>
                <w:b/>
                <w:bCs/>
              </w:rPr>
            </w:pPr>
            <w:r w:rsidRPr="0064545A">
              <w:rPr>
                <w:rStyle w:val="PATableText"/>
                <w:rFonts w:ascii="Segoe UI" w:hAnsi="Segoe UI" w:cs="Segoe UI"/>
                <w:b/>
                <w:bCs/>
              </w:rPr>
              <w:t>Page:</w:t>
            </w:r>
          </w:p>
        </w:tc>
        <w:tc>
          <w:tcPr>
            <w:tcW w:w="2070" w:type="dxa"/>
            <w:tcBorders>
              <w:top w:val="nil"/>
              <w:left w:val="nil"/>
              <w:bottom w:val="nil"/>
              <w:right w:val="nil"/>
            </w:tcBorders>
            <w:vAlign w:val="bottom"/>
          </w:tcPr>
          <w:p w14:paraId="6050A23C" w14:textId="4B2BFFE5" w:rsidR="0060306F" w:rsidRPr="0064545A" w:rsidRDefault="0060306F" w:rsidP="00597294">
            <w:pPr>
              <w:rPr>
                <w:rStyle w:val="PATableText"/>
                <w:rFonts w:cs="Segoe UI"/>
              </w:rPr>
            </w:pPr>
            <w:r w:rsidRPr="0064545A">
              <w:rPr>
                <w:rStyle w:val="PATableText"/>
                <w:rFonts w:cs="Segoe UI"/>
              </w:rPr>
              <w:t>1 of</w:t>
            </w:r>
            <w:r w:rsidR="008F7E06">
              <w:rPr>
                <w:rStyle w:val="PATableText"/>
                <w:rFonts w:cs="Segoe UI"/>
              </w:rPr>
              <w:t xml:space="preserve"> </w:t>
            </w:r>
            <w:r w:rsidR="000D1029">
              <w:rPr>
                <w:rStyle w:val="PATableText"/>
                <w:rFonts w:cs="Segoe UI"/>
              </w:rPr>
              <w:t>2</w:t>
            </w:r>
            <w:r w:rsidR="00862DFE">
              <w:rPr>
                <w:rStyle w:val="PATableText"/>
                <w:rFonts w:cs="Segoe UI"/>
              </w:rPr>
              <w:t>5</w:t>
            </w:r>
          </w:p>
        </w:tc>
      </w:tr>
      <w:tr w:rsidR="0060306F" w:rsidRPr="0064545A" w14:paraId="43AFCDD3" w14:textId="77777777" w:rsidTr="00643EA9">
        <w:trPr>
          <w:trHeight w:val="387"/>
          <w:jc w:val="center"/>
        </w:trPr>
        <w:tc>
          <w:tcPr>
            <w:tcW w:w="2107" w:type="dxa"/>
            <w:tcBorders>
              <w:top w:val="nil"/>
              <w:left w:val="nil"/>
              <w:bottom w:val="single" w:sz="8" w:space="0" w:color="auto"/>
              <w:right w:val="nil"/>
            </w:tcBorders>
          </w:tcPr>
          <w:p w14:paraId="37D00A64" w14:textId="77777777" w:rsidR="0060306F" w:rsidRPr="0064545A" w:rsidRDefault="0060306F" w:rsidP="0060306F">
            <w:pPr>
              <w:pStyle w:val="Tablesubhead"/>
              <w:rPr>
                <w:rStyle w:val="PATableText"/>
                <w:rFonts w:ascii="Segoe UI" w:hAnsi="Segoe UI" w:cs="Segoe UI"/>
                <w:b/>
                <w:bCs/>
              </w:rPr>
            </w:pPr>
            <w:r w:rsidRPr="0064545A">
              <w:rPr>
                <w:rStyle w:val="PATableText"/>
                <w:rFonts w:ascii="Segoe UI" w:hAnsi="Segoe UI" w:cs="Segoe UI"/>
                <w:b/>
                <w:bCs/>
              </w:rPr>
              <w:t>Items Reviewed:</w:t>
            </w:r>
          </w:p>
        </w:tc>
        <w:tc>
          <w:tcPr>
            <w:tcW w:w="4463" w:type="dxa"/>
            <w:gridSpan w:val="2"/>
            <w:tcBorders>
              <w:top w:val="nil"/>
              <w:left w:val="nil"/>
              <w:bottom w:val="single" w:sz="8" w:space="0" w:color="auto"/>
              <w:right w:val="nil"/>
            </w:tcBorders>
            <w:vAlign w:val="center"/>
          </w:tcPr>
          <w:p w14:paraId="432B7E89" w14:textId="7E31E743" w:rsidR="00E33EC6" w:rsidRPr="0064545A" w:rsidRDefault="00E74840" w:rsidP="00597294">
            <w:pPr>
              <w:rPr>
                <w:rFonts w:cs="Segoe UI"/>
              </w:rPr>
            </w:pPr>
            <w:r>
              <w:rPr>
                <w:rFonts w:cs="Segoe UI"/>
              </w:rPr>
              <w:t xml:space="preserve">Concealed </w:t>
            </w:r>
            <w:r w:rsidR="00862DFE">
              <w:rPr>
                <w:rFonts w:cs="Segoe UI"/>
              </w:rPr>
              <w:t>M</w:t>
            </w:r>
            <w:r>
              <w:rPr>
                <w:rFonts w:cs="Segoe UI"/>
              </w:rPr>
              <w:t>embrane</w:t>
            </w:r>
            <w:r w:rsidR="00862DFE">
              <w:rPr>
                <w:rFonts w:cs="Segoe UI"/>
              </w:rPr>
              <w:t xml:space="preserve"> Protection</w:t>
            </w:r>
            <w:r>
              <w:rPr>
                <w:rFonts w:cs="Segoe UI"/>
              </w:rPr>
              <w:t>,</w:t>
            </w:r>
            <w:r w:rsidR="00862DFE">
              <w:rPr>
                <w:rFonts w:cs="Segoe UI"/>
              </w:rPr>
              <w:t xml:space="preserve"> Window Wall,</w:t>
            </w:r>
            <w:r w:rsidR="002B5979">
              <w:rPr>
                <w:rFonts w:cs="Segoe UI"/>
              </w:rPr>
              <w:t xml:space="preserve"> Sealant, Firestopping, Traffic Topping,</w:t>
            </w:r>
            <w:r>
              <w:rPr>
                <w:rFonts w:cs="Segoe UI"/>
              </w:rPr>
              <w:t xml:space="preserve"> </w:t>
            </w:r>
            <w:r w:rsidR="00E3306F">
              <w:rPr>
                <w:rFonts w:cs="Segoe UI"/>
              </w:rPr>
              <w:t>Insulation</w:t>
            </w:r>
            <w:r w:rsidR="0051039D">
              <w:rPr>
                <w:rFonts w:cs="Segoe UI"/>
              </w:rPr>
              <w:t xml:space="preserve">, </w:t>
            </w:r>
            <w:r w:rsidR="00152A04">
              <w:rPr>
                <w:rFonts w:cs="Segoe UI"/>
              </w:rPr>
              <w:t xml:space="preserve">Fire Safety System, </w:t>
            </w:r>
            <w:r w:rsidR="00BA7858">
              <w:rPr>
                <w:rFonts w:cs="Segoe UI"/>
              </w:rPr>
              <w:t>Air Barrier</w:t>
            </w:r>
          </w:p>
        </w:tc>
        <w:tc>
          <w:tcPr>
            <w:tcW w:w="1440" w:type="dxa"/>
            <w:tcBorders>
              <w:top w:val="nil"/>
              <w:left w:val="nil"/>
              <w:bottom w:val="single" w:sz="8" w:space="0" w:color="auto"/>
              <w:right w:val="nil"/>
            </w:tcBorders>
          </w:tcPr>
          <w:p w14:paraId="76A2304C" w14:textId="77777777" w:rsidR="0060306F" w:rsidRPr="0064545A" w:rsidRDefault="0060306F" w:rsidP="0060306F">
            <w:pPr>
              <w:pStyle w:val="Tablesubhead"/>
              <w:rPr>
                <w:rStyle w:val="PATableText"/>
                <w:rFonts w:ascii="Segoe UI" w:hAnsi="Segoe UI" w:cs="Segoe UI"/>
                <w:b/>
                <w:bCs/>
              </w:rPr>
            </w:pPr>
          </w:p>
        </w:tc>
        <w:tc>
          <w:tcPr>
            <w:tcW w:w="2070" w:type="dxa"/>
            <w:tcBorders>
              <w:top w:val="nil"/>
              <w:left w:val="nil"/>
              <w:bottom w:val="single" w:sz="8" w:space="0" w:color="auto"/>
              <w:right w:val="nil"/>
            </w:tcBorders>
            <w:vAlign w:val="bottom"/>
          </w:tcPr>
          <w:p w14:paraId="4723CE58" w14:textId="77777777" w:rsidR="0060306F" w:rsidRPr="0064545A" w:rsidRDefault="0060306F" w:rsidP="0060306F">
            <w:pPr>
              <w:pStyle w:val="TableContent"/>
              <w:rPr>
                <w:rStyle w:val="PATableText"/>
                <w:rFonts w:ascii="Segoe UI" w:hAnsi="Segoe UI" w:cs="Segoe UI"/>
              </w:rPr>
            </w:pPr>
          </w:p>
        </w:tc>
      </w:tr>
      <w:tr w:rsidR="00CE1828" w:rsidRPr="0064545A" w14:paraId="238821FB" w14:textId="77777777" w:rsidTr="00643EA9">
        <w:trPr>
          <w:jc w:val="center"/>
        </w:trPr>
        <w:tc>
          <w:tcPr>
            <w:tcW w:w="6570" w:type="dxa"/>
            <w:gridSpan w:val="3"/>
            <w:tcBorders>
              <w:top w:val="single" w:sz="8" w:space="0" w:color="auto"/>
              <w:left w:val="nil"/>
              <w:bottom w:val="single" w:sz="8" w:space="0" w:color="auto"/>
              <w:right w:val="nil"/>
            </w:tcBorders>
            <w:hideMark/>
          </w:tcPr>
          <w:p w14:paraId="4A77F8E9" w14:textId="77777777" w:rsidR="00CE1828" w:rsidRPr="0064545A" w:rsidRDefault="00CE1828" w:rsidP="00CE1828">
            <w:pPr>
              <w:pStyle w:val="Fax"/>
              <w:rPr>
                <w:rStyle w:val="PATableText"/>
                <w:rFonts w:ascii="Segoe UI" w:hAnsi="Segoe UI" w:cs="Segoe UI"/>
                <w:bCs/>
              </w:rPr>
            </w:pPr>
            <w:r w:rsidRPr="0064545A">
              <w:rPr>
                <w:rStyle w:val="PATableText"/>
                <w:rFonts w:ascii="Segoe UI" w:hAnsi="Segoe UI" w:cs="Segoe UI"/>
                <w:bCs/>
              </w:rPr>
              <w:t>Distribution:</w:t>
            </w:r>
          </w:p>
        </w:tc>
        <w:tc>
          <w:tcPr>
            <w:tcW w:w="3510" w:type="dxa"/>
            <w:gridSpan w:val="2"/>
            <w:tcBorders>
              <w:top w:val="single" w:sz="8" w:space="0" w:color="auto"/>
              <w:left w:val="nil"/>
              <w:bottom w:val="single" w:sz="8" w:space="0" w:color="auto"/>
              <w:right w:val="nil"/>
            </w:tcBorders>
          </w:tcPr>
          <w:p w14:paraId="7794D3A4" w14:textId="77777777" w:rsidR="00CE1828" w:rsidRPr="0064545A" w:rsidRDefault="00CE1828" w:rsidP="00CE1828">
            <w:pPr>
              <w:pStyle w:val="Tablesubhead"/>
              <w:spacing w:before="80" w:after="80" w:line="240" w:lineRule="auto"/>
              <w:rPr>
                <w:rFonts w:ascii="Segoe UI" w:hAnsi="Segoe UI" w:cs="Segoe UI"/>
                <w:sz w:val="20"/>
                <w:szCs w:val="20"/>
              </w:rPr>
            </w:pPr>
          </w:p>
        </w:tc>
      </w:tr>
      <w:tr w:rsidR="002D1757" w:rsidRPr="0064545A" w14:paraId="5DC2698D" w14:textId="77777777" w:rsidTr="00AE7A9F">
        <w:trPr>
          <w:trHeight w:val="288"/>
          <w:jc w:val="center"/>
        </w:trPr>
        <w:tc>
          <w:tcPr>
            <w:tcW w:w="2970" w:type="dxa"/>
            <w:gridSpan w:val="2"/>
            <w:tcBorders>
              <w:top w:val="single" w:sz="8" w:space="0" w:color="auto"/>
            </w:tcBorders>
            <w:vAlign w:val="center"/>
          </w:tcPr>
          <w:p w14:paraId="1813B998" w14:textId="482D7752" w:rsidR="002D1757" w:rsidRPr="002D1757" w:rsidRDefault="002D1757" w:rsidP="002D1757">
            <w:pPr>
              <w:pStyle w:val="Tablesubhead"/>
              <w:rPr>
                <w:rFonts w:ascii="Segoe UI" w:hAnsi="Segoe UI" w:cs="Segoe UI"/>
                <w:sz w:val="20"/>
                <w:szCs w:val="20"/>
              </w:rPr>
            </w:pPr>
            <w:r w:rsidRPr="002D1757">
              <w:rPr>
                <w:rFonts w:ascii="Segoe UI" w:hAnsi="Segoe UI" w:cs="Segoe UI"/>
                <w:sz w:val="20"/>
                <w:szCs w:val="20"/>
              </w:rPr>
              <w:t>Jeff Mitchell</w:t>
            </w:r>
          </w:p>
        </w:tc>
        <w:tc>
          <w:tcPr>
            <w:tcW w:w="3600" w:type="dxa"/>
            <w:tcBorders>
              <w:top w:val="single" w:sz="8" w:space="0" w:color="auto"/>
            </w:tcBorders>
            <w:vAlign w:val="center"/>
          </w:tcPr>
          <w:p w14:paraId="47C3C86C" w14:textId="3242CC77" w:rsidR="002D1757" w:rsidRPr="002D1757" w:rsidRDefault="002D1757" w:rsidP="002D1757">
            <w:pPr>
              <w:rPr>
                <w:rFonts w:cs="Segoe UI"/>
                <w:lang w:val="en-AU"/>
              </w:rPr>
            </w:pPr>
            <w:r w:rsidRPr="002D1757">
              <w:rPr>
                <w:rFonts w:cs="Segoe UI"/>
                <w:lang w:val="en-AU"/>
              </w:rPr>
              <w:t>Branthaven</w:t>
            </w:r>
          </w:p>
        </w:tc>
        <w:tc>
          <w:tcPr>
            <w:tcW w:w="3510" w:type="dxa"/>
            <w:gridSpan w:val="2"/>
            <w:tcBorders>
              <w:top w:val="single" w:sz="8" w:space="0" w:color="auto"/>
            </w:tcBorders>
            <w:vAlign w:val="center"/>
          </w:tcPr>
          <w:p w14:paraId="3CECA6A9" w14:textId="7D65ACE8" w:rsidR="002D1757" w:rsidRPr="002D1757" w:rsidRDefault="002D1757" w:rsidP="002D1757">
            <w:pPr>
              <w:pStyle w:val="TableContent"/>
              <w:rPr>
                <w:rFonts w:ascii="Segoe UI" w:hAnsi="Segoe UI" w:cs="Segoe UI"/>
                <w:b w:val="0"/>
                <w:sz w:val="20"/>
                <w:szCs w:val="20"/>
              </w:rPr>
            </w:pPr>
            <w:r w:rsidRPr="002D1757">
              <w:rPr>
                <w:rFonts w:ascii="Segoe UI" w:hAnsi="Segoe UI" w:cs="Segoe UI"/>
                <w:b w:val="0"/>
                <w:sz w:val="20"/>
              </w:rPr>
              <w:t>jmitchell@branthaven.com</w:t>
            </w:r>
          </w:p>
        </w:tc>
      </w:tr>
      <w:tr w:rsidR="002D1757" w:rsidRPr="0064545A" w14:paraId="15A5C545" w14:textId="77777777" w:rsidTr="00AE7A9F">
        <w:trPr>
          <w:trHeight w:val="288"/>
          <w:jc w:val="center"/>
        </w:trPr>
        <w:tc>
          <w:tcPr>
            <w:tcW w:w="2970" w:type="dxa"/>
            <w:gridSpan w:val="2"/>
            <w:vAlign w:val="center"/>
          </w:tcPr>
          <w:p w14:paraId="53FF4853" w14:textId="6BA3C3E4" w:rsidR="002D1757" w:rsidRPr="002D1757" w:rsidRDefault="002D1757" w:rsidP="002D1757">
            <w:pPr>
              <w:pStyle w:val="Tablesubhead"/>
              <w:rPr>
                <w:rFonts w:ascii="Segoe UI" w:hAnsi="Segoe UI" w:cs="Segoe UI"/>
                <w:sz w:val="20"/>
                <w:szCs w:val="20"/>
              </w:rPr>
            </w:pPr>
            <w:r w:rsidRPr="002D1757">
              <w:rPr>
                <w:rFonts w:ascii="Segoe UI" w:hAnsi="Segoe UI" w:cs="Segoe UI"/>
                <w:sz w:val="20"/>
                <w:szCs w:val="20"/>
              </w:rPr>
              <w:t>Natalia Glinska</w:t>
            </w:r>
          </w:p>
        </w:tc>
        <w:tc>
          <w:tcPr>
            <w:tcW w:w="3600" w:type="dxa"/>
            <w:vAlign w:val="center"/>
          </w:tcPr>
          <w:p w14:paraId="038687F3" w14:textId="626E669D" w:rsidR="002D1757" w:rsidRPr="002D1757" w:rsidRDefault="002D1757" w:rsidP="002D1757">
            <w:pPr>
              <w:rPr>
                <w:rFonts w:cs="Segoe UI"/>
                <w:lang w:val="en-AU"/>
              </w:rPr>
            </w:pPr>
            <w:r w:rsidRPr="002D1757">
              <w:rPr>
                <w:rFonts w:cs="Segoe UI"/>
                <w:lang w:val="en-AU"/>
              </w:rPr>
              <w:t>Branthaven</w:t>
            </w:r>
          </w:p>
        </w:tc>
        <w:tc>
          <w:tcPr>
            <w:tcW w:w="3510" w:type="dxa"/>
            <w:gridSpan w:val="2"/>
            <w:vAlign w:val="center"/>
          </w:tcPr>
          <w:p w14:paraId="5B1A290D" w14:textId="46D43D2B" w:rsidR="002D1757" w:rsidRPr="002D1757" w:rsidRDefault="002D1757" w:rsidP="002D1757">
            <w:pPr>
              <w:pStyle w:val="TableContent"/>
              <w:rPr>
                <w:rFonts w:ascii="Segoe UI" w:hAnsi="Segoe UI" w:cs="Segoe UI"/>
                <w:b w:val="0"/>
                <w:sz w:val="20"/>
                <w:szCs w:val="20"/>
              </w:rPr>
            </w:pPr>
            <w:hyperlink r:id="rId9" w:history="1">
              <w:r w:rsidRPr="002D1757">
                <w:rPr>
                  <w:rFonts w:ascii="Segoe UI" w:hAnsi="Segoe UI" w:cs="Segoe UI"/>
                  <w:b w:val="0"/>
                  <w:sz w:val="20"/>
                </w:rPr>
                <w:t>nglinska@branthaven.com</w:t>
              </w:r>
            </w:hyperlink>
          </w:p>
        </w:tc>
      </w:tr>
      <w:tr w:rsidR="002D1757" w:rsidRPr="0064545A" w14:paraId="376DD4FF" w14:textId="77777777" w:rsidTr="00AE7A9F">
        <w:trPr>
          <w:trHeight w:val="288"/>
          <w:jc w:val="center"/>
        </w:trPr>
        <w:tc>
          <w:tcPr>
            <w:tcW w:w="2970" w:type="dxa"/>
            <w:gridSpan w:val="2"/>
            <w:vAlign w:val="center"/>
          </w:tcPr>
          <w:p w14:paraId="4048774E" w14:textId="206273DC" w:rsidR="002D1757" w:rsidRPr="002D1757" w:rsidRDefault="002D1757" w:rsidP="002D1757">
            <w:pPr>
              <w:pStyle w:val="Tablesubhead"/>
              <w:rPr>
                <w:rFonts w:ascii="Segoe UI" w:hAnsi="Segoe UI" w:cs="Segoe UI"/>
                <w:sz w:val="20"/>
                <w:szCs w:val="20"/>
              </w:rPr>
            </w:pPr>
            <w:r w:rsidRPr="002D1757">
              <w:rPr>
                <w:rFonts w:ascii="Segoe UI" w:hAnsi="Segoe UI" w:cs="Segoe UI"/>
                <w:sz w:val="20"/>
                <w:szCs w:val="20"/>
              </w:rPr>
              <w:t>Talis Broks</w:t>
            </w:r>
          </w:p>
        </w:tc>
        <w:tc>
          <w:tcPr>
            <w:tcW w:w="3600" w:type="dxa"/>
            <w:vAlign w:val="center"/>
          </w:tcPr>
          <w:p w14:paraId="3715D3B6" w14:textId="2C091C10" w:rsidR="002D1757" w:rsidRPr="002D1757" w:rsidRDefault="002D1757" w:rsidP="002D1757">
            <w:pPr>
              <w:rPr>
                <w:rFonts w:cs="Segoe UI"/>
                <w:lang w:val="en-AU"/>
              </w:rPr>
            </w:pPr>
            <w:r w:rsidRPr="002D1757">
              <w:rPr>
                <w:rFonts w:cs="Segoe UI"/>
                <w:lang w:val="en-AU"/>
              </w:rPr>
              <w:t>Branthaven</w:t>
            </w:r>
          </w:p>
        </w:tc>
        <w:tc>
          <w:tcPr>
            <w:tcW w:w="3510" w:type="dxa"/>
            <w:gridSpan w:val="2"/>
            <w:vAlign w:val="center"/>
          </w:tcPr>
          <w:p w14:paraId="5B67C7EE" w14:textId="62AC050C" w:rsidR="002D1757" w:rsidRPr="002D1757" w:rsidRDefault="002D1757" w:rsidP="002D1757">
            <w:pPr>
              <w:pStyle w:val="TableContent"/>
              <w:rPr>
                <w:rFonts w:ascii="Segoe UI" w:hAnsi="Segoe UI" w:cs="Segoe UI"/>
                <w:b w:val="0"/>
                <w:sz w:val="20"/>
                <w:szCs w:val="20"/>
              </w:rPr>
            </w:pPr>
            <w:r w:rsidRPr="002D1757">
              <w:rPr>
                <w:rFonts w:ascii="Segoe UI" w:hAnsi="Segoe UI" w:cs="Segoe UI"/>
                <w:b w:val="0"/>
                <w:sz w:val="20"/>
              </w:rPr>
              <w:t>tbroks@branthaven.com</w:t>
            </w:r>
          </w:p>
        </w:tc>
      </w:tr>
      <w:tr w:rsidR="002D1757" w:rsidRPr="0064545A" w14:paraId="0A9742A6" w14:textId="77777777" w:rsidTr="00AE7A9F">
        <w:trPr>
          <w:trHeight w:val="288"/>
          <w:jc w:val="center"/>
        </w:trPr>
        <w:tc>
          <w:tcPr>
            <w:tcW w:w="2970" w:type="dxa"/>
            <w:gridSpan w:val="2"/>
            <w:vAlign w:val="center"/>
          </w:tcPr>
          <w:p w14:paraId="0AC28CAC" w14:textId="27E2E8A4" w:rsidR="002D1757" w:rsidRPr="002D1757" w:rsidRDefault="002D1757" w:rsidP="002D1757">
            <w:pPr>
              <w:pStyle w:val="Tablesubhead"/>
              <w:rPr>
                <w:rFonts w:ascii="Segoe UI" w:hAnsi="Segoe UI" w:cs="Segoe UI"/>
                <w:sz w:val="20"/>
                <w:szCs w:val="20"/>
              </w:rPr>
            </w:pPr>
            <w:r w:rsidRPr="002D1757">
              <w:rPr>
                <w:rFonts w:ascii="Segoe UI" w:hAnsi="Segoe UI" w:cs="Segoe UI"/>
                <w:sz w:val="20"/>
                <w:szCs w:val="20"/>
                <w:lang w:val="en-US"/>
              </w:rPr>
              <w:t>Sergey Averyanov</w:t>
            </w:r>
          </w:p>
        </w:tc>
        <w:tc>
          <w:tcPr>
            <w:tcW w:w="3600" w:type="dxa"/>
            <w:vAlign w:val="center"/>
          </w:tcPr>
          <w:p w14:paraId="649B4F5D" w14:textId="70AA85B3" w:rsidR="002D1757" w:rsidRPr="002D1757" w:rsidRDefault="002D1757" w:rsidP="002D1757">
            <w:pPr>
              <w:rPr>
                <w:rFonts w:cs="Segoe UI"/>
                <w:lang w:val="en-AU"/>
              </w:rPr>
            </w:pPr>
            <w:r w:rsidRPr="002D1757">
              <w:rPr>
                <w:rFonts w:cs="Segoe UI"/>
              </w:rPr>
              <w:t>Caliber Structures</w:t>
            </w:r>
          </w:p>
        </w:tc>
        <w:tc>
          <w:tcPr>
            <w:tcW w:w="3510" w:type="dxa"/>
            <w:gridSpan w:val="2"/>
            <w:vAlign w:val="center"/>
          </w:tcPr>
          <w:p w14:paraId="35409B6C" w14:textId="76FE3CA9" w:rsidR="002D1757" w:rsidRPr="002D1757" w:rsidRDefault="002D1757" w:rsidP="002D1757">
            <w:pPr>
              <w:pStyle w:val="TableContent"/>
              <w:rPr>
                <w:rFonts w:ascii="Segoe UI" w:hAnsi="Segoe UI" w:cs="Segoe UI"/>
                <w:b w:val="0"/>
                <w:sz w:val="20"/>
                <w:szCs w:val="20"/>
              </w:rPr>
            </w:pPr>
            <w:hyperlink r:id="rId10" w:history="1">
              <w:r w:rsidRPr="002D1757">
                <w:rPr>
                  <w:rFonts w:ascii="Segoe UI" w:hAnsi="Segoe UI" w:cs="Segoe UI"/>
                  <w:b w:val="0"/>
                  <w:sz w:val="20"/>
                </w:rPr>
                <w:t>sergey@caliberstructures.com</w:t>
              </w:r>
            </w:hyperlink>
          </w:p>
        </w:tc>
      </w:tr>
      <w:tr w:rsidR="00DF4412" w:rsidRPr="0064545A" w14:paraId="5235F21D" w14:textId="77777777" w:rsidTr="00AE7A9F">
        <w:trPr>
          <w:trHeight w:val="288"/>
          <w:jc w:val="center"/>
        </w:trPr>
        <w:tc>
          <w:tcPr>
            <w:tcW w:w="2970" w:type="dxa"/>
            <w:gridSpan w:val="2"/>
            <w:vAlign w:val="center"/>
          </w:tcPr>
          <w:p w14:paraId="570491B1" w14:textId="4809464A" w:rsidR="00DF4412" w:rsidRPr="002D1757" w:rsidRDefault="00DF4412" w:rsidP="002D1757">
            <w:pPr>
              <w:pStyle w:val="Tablesubhead"/>
              <w:rPr>
                <w:rFonts w:ascii="Segoe UI" w:hAnsi="Segoe UI" w:cs="Segoe UI"/>
                <w:sz w:val="20"/>
                <w:szCs w:val="20"/>
                <w:lang w:val="en-US"/>
              </w:rPr>
            </w:pPr>
            <w:r>
              <w:rPr>
                <w:rFonts w:ascii="Segoe UI" w:hAnsi="Segoe UI" w:cs="Segoe UI"/>
                <w:sz w:val="20"/>
                <w:szCs w:val="20"/>
                <w:lang w:val="en-US"/>
              </w:rPr>
              <w:t>Jake Murray</w:t>
            </w:r>
          </w:p>
        </w:tc>
        <w:tc>
          <w:tcPr>
            <w:tcW w:w="3600" w:type="dxa"/>
            <w:vAlign w:val="center"/>
          </w:tcPr>
          <w:p w14:paraId="65561561" w14:textId="3DCC4174" w:rsidR="00DF4412" w:rsidRPr="002D1757" w:rsidRDefault="00DF4412" w:rsidP="002D1757">
            <w:pPr>
              <w:rPr>
                <w:rFonts w:cs="Segoe UI"/>
              </w:rPr>
            </w:pPr>
            <w:r>
              <w:rPr>
                <w:rFonts w:cs="Segoe UI"/>
              </w:rPr>
              <w:t>Caliber Structures</w:t>
            </w:r>
          </w:p>
        </w:tc>
        <w:tc>
          <w:tcPr>
            <w:tcW w:w="3510" w:type="dxa"/>
            <w:gridSpan w:val="2"/>
            <w:vAlign w:val="center"/>
          </w:tcPr>
          <w:p w14:paraId="327F2186" w14:textId="7347DF73" w:rsidR="00DF4412" w:rsidRDefault="00C36B41" w:rsidP="002D1757">
            <w:pPr>
              <w:pStyle w:val="TableContent"/>
            </w:pPr>
            <w:r w:rsidRPr="00D818D4">
              <w:rPr>
                <w:rFonts w:ascii="Segoe UI" w:hAnsi="Segoe UI" w:cs="Segoe UI"/>
                <w:b w:val="0"/>
                <w:sz w:val="20"/>
              </w:rPr>
              <w:t>jake@caliberstructures.com</w:t>
            </w:r>
          </w:p>
        </w:tc>
      </w:tr>
      <w:tr w:rsidR="002D1757" w:rsidRPr="0064545A" w14:paraId="258513F5" w14:textId="77777777" w:rsidTr="00AE7A9F">
        <w:trPr>
          <w:trHeight w:val="288"/>
          <w:jc w:val="center"/>
        </w:trPr>
        <w:tc>
          <w:tcPr>
            <w:tcW w:w="2970" w:type="dxa"/>
            <w:gridSpan w:val="2"/>
            <w:vAlign w:val="center"/>
          </w:tcPr>
          <w:p w14:paraId="16823FAE" w14:textId="0ACCB39C" w:rsidR="002D1757" w:rsidRPr="002D1757" w:rsidRDefault="002D1757" w:rsidP="002D1757">
            <w:pPr>
              <w:pStyle w:val="Tablesubhead"/>
              <w:rPr>
                <w:rFonts w:ascii="Segoe UI" w:hAnsi="Segoe UI" w:cs="Segoe UI"/>
                <w:sz w:val="20"/>
                <w:szCs w:val="20"/>
              </w:rPr>
            </w:pPr>
            <w:r w:rsidRPr="002D1757">
              <w:rPr>
                <w:rFonts w:ascii="Segoe UI" w:hAnsi="Segoe UI" w:cs="Segoe UI"/>
                <w:sz w:val="20"/>
                <w:szCs w:val="20"/>
                <w:lang w:val="en-US"/>
              </w:rPr>
              <w:t>William Chui</w:t>
            </w:r>
          </w:p>
        </w:tc>
        <w:tc>
          <w:tcPr>
            <w:tcW w:w="3600" w:type="dxa"/>
            <w:vAlign w:val="center"/>
          </w:tcPr>
          <w:p w14:paraId="1DD1B35B" w14:textId="77F18A66" w:rsidR="002D1757" w:rsidRPr="002D1757" w:rsidRDefault="002D1757" w:rsidP="002D1757">
            <w:pPr>
              <w:rPr>
                <w:rFonts w:cs="Segoe UI"/>
                <w:lang w:val="en-AU"/>
              </w:rPr>
            </w:pPr>
            <w:r w:rsidRPr="002D1757">
              <w:rPr>
                <w:rFonts w:cs="Segoe UI"/>
              </w:rPr>
              <w:t>Caliber Structures</w:t>
            </w:r>
          </w:p>
        </w:tc>
        <w:tc>
          <w:tcPr>
            <w:tcW w:w="3510" w:type="dxa"/>
            <w:gridSpan w:val="2"/>
            <w:vAlign w:val="center"/>
          </w:tcPr>
          <w:p w14:paraId="10DA65EE" w14:textId="7D659CB9" w:rsidR="002D1757" w:rsidRPr="002D1757" w:rsidRDefault="00D818D4" w:rsidP="002D1757">
            <w:pPr>
              <w:pStyle w:val="TableContent"/>
              <w:rPr>
                <w:rFonts w:ascii="Segoe UI" w:hAnsi="Segoe UI" w:cs="Segoe UI"/>
                <w:b w:val="0"/>
                <w:sz w:val="20"/>
                <w:szCs w:val="20"/>
              </w:rPr>
            </w:pPr>
            <w:r w:rsidRPr="00D818D4">
              <w:rPr>
                <w:rFonts w:ascii="Segoe UI" w:hAnsi="Segoe UI" w:cs="Segoe UI"/>
                <w:b w:val="0"/>
                <w:sz w:val="20"/>
              </w:rPr>
              <w:t>william@caliberstructures.com</w:t>
            </w:r>
          </w:p>
        </w:tc>
      </w:tr>
      <w:tr w:rsidR="002D1757" w:rsidRPr="0064545A" w14:paraId="57B3C98C" w14:textId="77777777" w:rsidTr="00AE7A9F">
        <w:trPr>
          <w:trHeight w:val="288"/>
          <w:jc w:val="center"/>
        </w:trPr>
        <w:tc>
          <w:tcPr>
            <w:tcW w:w="2970" w:type="dxa"/>
            <w:gridSpan w:val="2"/>
            <w:vAlign w:val="center"/>
          </w:tcPr>
          <w:p w14:paraId="37BB0277" w14:textId="275E1F75" w:rsidR="002D1757" w:rsidRPr="002D1757" w:rsidRDefault="002D1757" w:rsidP="002D1757">
            <w:pPr>
              <w:pStyle w:val="Tablesubhead"/>
              <w:rPr>
                <w:rFonts w:ascii="Segoe UI" w:hAnsi="Segoe UI" w:cs="Segoe UI"/>
                <w:sz w:val="20"/>
                <w:szCs w:val="20"/>
                <w:lang w:val="en-US"/>
              </w:rPr>
            </w:pPr>
            <w:r w:rsidRPr="002D1757">
              <w:rPr>
                <w:rFonts w:ascii="Segoe UI" w:hAnsi="Segoe UI" w:cs="Segoe UI"/>
                <w:sz w:val="20"/>
                <w:szCs w:val="20"/>
              </w:rPr>
              <w:t>Mohammad Salhah</w:t>
            </w:r>
          </w:p>
        </w:tc>
        <w:tc>
          <w:tcPr>
            <w:tcW w:w="3600" w:type="dxa"/>
            <w:vAlign w:val="center"/>
          </w:tcPr>
          <w:p w14:paraId="1C5A6CDB" w14:textId="60E9A57E" w:rsidR="002D1757" w:rsidRPr="002D1757" w:rsidRDefault="002D1757" w:rsidP="002D1757">
            <w:pPr>
              <w:rPr>
                <w:rFonts w:cs="Segoe UI"/>
              </w:rPr>
            </w:pPr>
            <w:r w:rsidRPr="002D1757">
              <w:rPr>
                <w:rFonts w:cs="Segoe UI"/>
              </w:rPr>
              <w:t>Caliber Structures</w:t>
            </w:r>
          </w:p>
        </w:tc>
        <w:tc>
          <w:tcPr>
            <w:tcW w:w="3510" w:type="dxa"/>
            <w:gridSpan w:val="2"/>
            <w:vAlign w:val="center"/>
          </w:tcPr>
          <w:p w14:paraId="540ED2A4" w14:textId="7E7EB261" w:rsidR="002D1757" w:rsidRPr="002D1757" w:rsidRDefault="002D1757" w:rsidP="002D1757">
            <w:pPr>
              <w:pStyle w:val="TableContent"/>
              <w:rPr>
                <w:rFonts w:ascii="Segoe UI" w:hAnsi="Segoe UI" w:cs="Segoe UI"/>
                <w:b w:val="0"/>
                <w:sz w:val="20"/>
                <w:szCs w:val="20"/>
              </w:rPr>
            </w:pPr>
            <w:r w:rsidRPr="002D1757">
              <w:rPr>
                <w:rFonts w:ascii="Segoe UI" w:hAnsi="Segoe UI" w:cs="Segoe UI"/>
                <w:b w:val="0"/>
                <w:sz w:val="20"/>
                <w:szCs w:val="20"/>
              </w:rPr>
              <w:t>mohammad@caliberstructures.com</w:t>
            </w:r>
          </w:p>
        </w:tc>
      </w:tr>
      <w:tr w:rsidR="002D1757" w:rsidRPr="0064545A" w14:paraId="77C4B159" w14:textId="77777777" w:rsidTr="00AE7A9F">
        <w:trPr>
          <w:trHeight w:val="288"/>
          <w:jc w:val="center"/>
        </w:trPr>
        <w:tc>
          <w:tcPr>
            <w:tcW w:w="2970" w:type="dxa"/>
            <w:gridSpan w:val="2"/>
            <w:vAlign w:val="center"/>
          </w:tcPr>
          <w:p w14:paraId="2747F63F" w14:textId="5D8E2ABF" w:rsidR="002D1757" w:rsidRPr="002D1757" w:rsidRDefault="002D1757" w:rsidP="002D1757">
            <w:pPr>
              <w:pStyle w:val="Tablesubhead"/>
              <w:rPr>
                <w:rFonts w:ascii="Segoe UI" w:hAnsi="Segoe UI" w:cs="Segoe UI"/>
                <w:sz w:val="20"/>
                <w:szCs w:val="20"/>
                <w:lang w:val="en-US"/>
              </w:rPr>
            </w:pPr>
            <w:r w:rsidRPr="002D1757">
              <w:rPr>
                <w:rFonts w:ascii="Segoe UI" w:hAnsi="Segoe UI" w:cs="Segoe UI"/>
                <w:sz w:val="20"/>
                <w:szCs w:val="20"/>
              </w:rPr>
              <w:t>Sanaz Amouhossein</w:t>
            </w:r>
          </w:p>
        </w:tc>
        <w:tc>
          <w:tcPr>
            <w:tcW w:w="3600" w:type="dxa"/>
            <w:vAlign w:val="center"/>
          </w:tcPr>
          <w:p w14:paraId="0EBEA86E" w14:textId="320AD6CD" w:rsidR="002D1757" w:rsidRPr="002D1757" w:rsidRDefault="002D1757" w:rsidP="002D1757">
            <w:pPr>
              <w:rPr>
                <w:rFonts w:cs="Segoe UI"/>
              </w:rPr>
            </w:pPr>
            <w:r w:rsidRPr="002D1757">
              <w:rPr>
                <w:rFonts w:cs="Segoe UI"/>
                <w:lang w:val="en-AU"/>
              </w:rPr>
              <w:t>Caliber Structures</w:t>
            </w:r>
          </w:p>
        </w:tc>
        <w:tc>
          <w:tcPr>
            <w:tcW w:w="3510" w:type="dxa"/>
            <w:gridSpan w:val="2"/>
            <w:vAlign w:val="center"/>
          </w:tcPr>
          <w:p w14:paraId="435039C2" w14:textId="64DF4226" w:rsidR="002D1757" w:rsidRPr="002D1757" w:rsidRDefault="002D1757" w:rsidP="002D1757">
            <w:pPr>
              <w:pStyle w:val="TableContent"/>
              <w:rPr>
                <w:rFonts w:ascii="Segoe UI" w:hAnsi="Segoe UI" w:cs="Segoe UI"/>
                <w:b w:val="0"/>
                <w:sz w:val="20"/>
                <w:szCs w:val="20"/>
              </w:rPr>
            </w:pPr>
            <w:r w:rsidRPr="002D1757">
              <w:rPr>
                <w:rFonts w:ascii="Segoe UI" w:hAnsi="Segoe UI" w:cs="Segoe UI"/>
                <w:b w:val="0"/>
                <w:sz w:val="20"/>
                <w:szCs w:val="20"/>
              </w:rPr>
              <w:t>sanaz@caliberstructures.com</w:t>
            </w:r>
          </w:p>
        </w:tc>
      </w:tr>
      <w:tr w:rsidR="002D1757" w:rsidRPr="0064545A" w14:paraId="71D2B0B7" w14:textId="77777777" w:rsidTr="00AE7A9F">
        <w:trPr>
          <w:trHeight w:val="288"/>
          <w:jc w:val="center"/>
        </w:trPr>
        <w:tc>
          <w:tcPr>
            <w:tcW w:w="2970" w:type="dxa"/>
            <w:gridSpan w:val="2"/>
            <w:vAlign w:val="center"/>
          </w:tcPr>
          <w:p w14:paraId="5CC44F76" w14:textId="79297E59" w:rsidR="002D1757" w:rsidRPr="002D1757" w:rsidRDefault="002D1757" w:rsidP="002D1757">
            <w:pPr>
              <w:pStyle w:val="Tablesubhead"/>
              <w:rPr>
                <w:rFonts w:ascii="Segoe UI" w:hAnsi="Segoe UI" w:cs="Segoe UI"/>
                <w:sz w:val="20"/>
                <w:szCs w:val="20"/>
                <w:lang w:val="en-US"/>
              </w:rPr>
            </w:pPr>
            <w:r w:rsidRPr="002D1757">
              <w:rPr>
                <w:rFonts w:ascii="Segoe UI" w:hAnsi="Segoe UI" w:cs="Segoe UI"/>
                <w:sz w:val="20"/>
                <w:szCs w:val="20"/>
              </w:rPr>
              <w:t>Oriser Esprit</w:t>
            </w:r>
          </w:p>
        </w:tc>
        <w:tc>
          <w:tcPr>
            <w:tcW w:w="3600" w:type="dxa"/>
            <w:vAlign w:val="center"/>
          </w:tcPr>
          <w:p w14:paraId="7229575A" w14:textId="21360F59" w:rsidR="002D1757" w:rsidRPr="002D1757" w:rsidRDefault="002D1757" w:rsidP="002D1757">
            <w:pPr>
              <w:rPr>
                <w:rFonts w:cs="Segoe UI"/>
              </w:rPr>
            </w:pPr>
            <w:r w:rsidRPr="002D1757">
              <w:rPr>
                <w:rFonts w:cs="Segoe UI"/>
                <w:lang w:val="en-AU"/>
              </w:rPr>
              <w:t>Caliber Structures</w:t>
            </w:r>
          </w:p>
        </w:tc>
        <w:tc>
          <w:tcPr>
            <w:tcW w:w="3510" w:type="dxa"/>
            <w:gridSpan w:val="2"/>
            <w:vAlign w:val="center"/>
          </w:tcPr>
          <w:p w14:paraId="370910B5" w14:textId="00676CC3" w:rsidR="002D1757" w:rsidRPr="002D1757" w:rsidRDefault="002D1757" w:rsidP="002D1757">
            <w:pPr>
              <w:pStyle w:val="TableContent"/>
              <w:rPr>
                <w:rFonts w:ascii="Segoe UI" w:hAnsi="Segoe UI" w:cs="Segoe UI"/>
                <w:b w:val="0"/>
              </w:rPr>
            </w:pPr>
            <w:hyperlink r:id="rId11" w:history="1">
              <w:r w:rsidRPr="002D1757">
                <w:rPr>
                  <w:rFonts w:ascii="Segoe UI" w:hAnsi="Segoe UI" w:cs="Segoe UI"/>
                  <w:b w:val="0"/>
                  <w:sz w:val="20"/>
                  <w:szCs w:val="20"/>
                </w:rPr>
                <w:t>oriser@caliberstructures.com</w:t>
              </w:r>
            </w:hyperlink>
          </w:p>
        </w:tc>
      </w:tr>
      <w:tr w:rsidR="002D1757" w:rsidRPr="0064545A" w14:paraId="1E4FDA89" w14:textId="77777777" w:rsidTr="00643EA9">
        <w:trPr>
          <w:trHeight w:val="288"/>
          <w:jc w:val="center"/>
        </w:trPr>
        <w:tc>
          <w:tcPr>
            <w:tcW w:w="2970" w:type="dxa"/>
            <w:gridSpan w:val="2"/>
            <w:tcBorders>
              <w:bottom w:val="single" w:sz="8" w:space="0" w:color="auto"/>
            </w:tcBorders>
            <w:vAlign w:val="center"/>
          </w:tcPr>
          <w:p w14:paraId="05676610" w14:textId="701AF651" w:rsidR="002D1757" w:rsidRPr="002D1757" w:rsidRDefault="002D1757" w:rsidP="002D1757">
            <w:pPr>
              <w:pStyle w:val="Tablesubhead"/>
              <w:rPr>
                <w:rFonts w:ascii="Segoe UI" w:hAnsi="Segoe UI" w:cs="Segoe UI"/>
                <w:sz w:val="20"/>
                <w:szCs w:val="20"/>
                <w:lang w:val="en-US"/>
              </w:rPr>
            </w:pPr>
            <w:r w:rsidRPr="002D1757">
              <w:rPr>
                <w:rFonts w:ascii="Segoe UI" w:hAnsi="Segoe UI" w:cs="Segoe UI"/>
                <w:sz w:val="20"/>
                <w:szCs w:val="20"/>
              </w:rPr>
              <w:t>Grant Taylor</w:t>
            </w:r>
          </w:p>
        </w:tc>
        <w:tc>
          <w:tcPr>
            <w:tcW w:w="3600" w:type="dxa"/>
            <w:tcBorders>
              <w:bottom w:val="single" w:sz="8" w:space="0" w:color="auto"/>
            </w:tcBorders>
            <w:vAlign w:val="center"/>
          </w:tcPr>
          <w:p w14:paraId="6AC33A18" w14:textId="214B1CF7" w:rsidR="002D1757" w:rsidRPr="002D1757" w:rsidRDefault="002D1757" w:rsidP="002D1757">
            <w:pPr>
              <w:rPr>
                <w:rFonts w:cs="Segoe UI"/>
              </w:rPr>
            </w:pPr>
            <w:r w:rsidRPr="002D1757">
              <w:rPr>
                <w:rFonts w:cs="Segoe UI"/>
              </w:rPr>
              <w:t>Kirkor Architects</w:t>
            </w:r>
          </w:p>
        </w:tc>
        <w:tc>
          <w:tcPr>
            <w:tcW w:w="3510" w:type="dxa"/>
            <w:gridSpan w:val="2"/>
            <w:tcBorders>
              <w:bottom w:val="single" w:sz="8" w:space="0" w:color="auto"/>
            </w:tcBorders>
            <w:vAlign w:val="center"/>
          </w:tcPr>
          <w:p w14:paraId="5E989318" w14:textId="5A82C7F3" w:rsidR="002D1757" w:rsidRPr="002D1757" w:rsidRDefault="002D1757" w:rsidP="002D1757">
            <w:pPr>
              <w:pStyle w:val="TableContent"/>
              <w:rPr>
                <w:rFonts w:ascii="Segoe UI" w:hAnsi="Segoe UI" w:cs="Segoe UI"/>
                <w:b w:val="0"/>
                <w:sz w:val="20"/>
                <w:szCs w:val="20"/>
              </w:rPr>
            </w:pPr>
            <w:r w:rsidRPr="002D1757">
              <w:rPr>
                <w:rFonts w:ascii="Segoe UI" w:hAnsi="Segoe UI" w:cs="Segoe UI"/>
                <w:b w:val="0"/>
                <w:sz w:val="20"/>
                <w:szCs w:val="20"/>
              </w:rPr>
              <w:t>gtaylor@kirkorarchitects.com</w:t>
            </w:r>
          </w:p>
        </w:tc>
      </w:tr>
    </w:tbl>
    <w:p w14:paraId="7D71F5FC" w14:textId="189C2CAE" w:rsidR="00AC383A" w:rsidRPr="00952A4A" w:rsidRDefault="002E7ECC" w:rsidP="00D92E29">
      <w:pPr>
        <w:pStyle w:val="PAHeading1Section"/>
        <w:spacing w:before="360"/>
        <w:rPr>
          <w:rFonts w:cs="Segoe UI"/>
        </w:rPr>
      </w:pPr>
      <w:r w:rsidRPr="00EA2770">
        <w:rPr>
          <w:rFonts w:cs="Segoe UI"/>
        </w:rPr>
        <w:t>OBSERVATIONS</w:t>
      </w:r>
    </w:p>
    <w:p w14:paraId="2F9EA4D0" w14:textId="77777777" w:rsidR="00385760" w:rsidRPr="000D7BDE" w:rsidRDefault="00385760" w:rsidP="00385760">
      <w:pPr>
        <w:pStyle w:val="PAHeading2Element"/>
        <w:spacing w:before="240"/>
      </w:pPr>
      <w:r w:rsidRPr="000D7BDE">
        <w:t>Exterior Closure – Concealed Membrane Protection and Window Wall</w:t>
      </w:r>
    </w:p>
    <w:p w14:paraId="74258B89" w14:textId="2739D73D" w:rsidR="00385760" w:rsidRPr="000D7BDE" w:rsidRDefault="00385760" w:rsidP="00385760">
      <w:pPr>
        <w:pStyle w:val="PAHeading3BodyText"/>
        <w:rPr>
          <w:rFonts w:cs="Segoe UI"/>
          <w:b/>
        </w:rPr>
      </w:pPr>
      <w:r w:rsidRPr="000D7BDE">
        <w:rPr>
          <w:rFonts w:cs="Segoe UI"/>
        </w:rPr>
        <w:t xml:space="preserve">A random visual review was performed of the installation of the concealed membrane protection </w:t>
      </w:r>
      <w:r w:rsidR="003975B7" w:rsidRPr="000D7BDE">
        <w:rPr>
          <w:rFonts w:cs="Segoe UI"/>
        </w:rPr>
        <w:t>and window wall</w:t>
      </w:r>
      <w:r w:rsidR="005F73E4">
        <w:rPr>
          <w:rFonts w:cs="Segoe UI"/>
        </w:rPr>
        <w:t xml:space="preserve"> at </w:t>
      </w:r>
      <w:r w:rsidRPr="000D7BDE">
        <w:rPr>
          <w:rFonts w:cs="Segoe UI"/>
        </w:rPr>
        <w:t>Level 20</w:t>
      </w:r>
      <w:r w:rsidR="005F73E4">
        <w:rPr>
          <w:rFonts w:cs="Segoe UI"/>
        </w:rPr>
        <w:t xml:space="preserve">. </w:t>
      </w:r>
      <w:r w:rsidRPr="000D7BDE">
        <w:rPr>
          <w:rFonts w:cs="Segoe UI"/>
        </w:rPr>
        <w:t xml:space="preserve">At the time of the review, the installation was </w:t>
      </w:r>
      <w:r w:rsidR="00850660">
        <w:rPr>
          <w:rFonts w:cs="Segoe UI"/>
        </w:rPr>
        <w:t>in progress</w:t>
      </w:r>
      <w:r w:rsidRPr="000D7BDE">
        <w:rPr>
          <w:rFonts w:cs="Segoe UI"/>
        </w:rPr>
        <w:t xml:space="preserve"> except at the hoist location</w:t>
      </w:r>
      <w:r w:rsidR="00371977">
        <w:rPr>
          <w:rFonts w:cs="Segoe UI"/>
        </w:rPr>
        <w:t xml:space="preserve">. </w:t>
      </w:r>
      <w:r w:rsidRPr="000D7BDE">
        <w:rPr>
          <w:rFonts w:cs="Segoe UI"/>
          <w:b/>
          <w:bCs/>
        </w:rPr>
        <w:t xml:space="preserve">(Refer to Photograph No. </w:t>
      </w:r>
      <w:r w:rsidR="0058165B">
        <w:rPr>
          <w:rFonts w:cs="Segoe UI"/>
          <w:b/>
          <w:bCs/>
        </w:rPr>
        <w:t>1 - 4</w:t>
      </w:r>
      <w:r w:rsidRPr="000D7BDE">
        <w:rPr>
          <w:rFonts w:cs="Segoe UI"/>
          <w:b/>
          <w:bCs/>
        </w:rPr>
        <w:t>).</w:t>
      </w:r>
      <w:r w:rsidRPr="000D7BDE">
        <w:rPr>
          <w:rFonts w:cs="Segoe UI"/>
        </w:rPr>
        <w:t xml:space="preserve"> </w:t>
      </w:r>
    </w:p>
    <w:p w14:paraId="5F670E03" w14:textId="77777777" w:rsidR="00385760" w:rsidRPr="00A30E09" w:rsidRDefault="00385760" w:rsidP="00385760">
      <w:pPr>
        <w:pStyle w:val="PAHeading3BodyText"/>
        <w:rPr>
          <w:rFonts w:cs="Segoe UI"/>
        </w:rPr>
      </w:pPr>
      <w:r w:rsidRPr="00A30E09">
        <w:rPr>
          <w:rFonts w:cs="Segoe UI"/>
          <w:b/>
          <w:bCs/>
        </w:rPr>
        <w:t>Window Base –</w:t>
      </w:r>
      <w:r w:rsidRPr="00A30E09">
        <w:rPr>
          <w:rFonts w:cs="Segoe UI"/>
        </w:rPr>
        <w:t xml:space="preserve"> At the balcony slab and by-pass locations, an extruded aluminum T-angle was installed using Tapcons fastened through the inside leg of the angle and to the concrete spaced at a maximum of 12” o.c.</w:t>
      </w:r>
    </w:p>
    <w:p w14:paraId="0F91840D" w14:textId="77777777" w:rsidR="00385760" w:rsidRPr="007622B7" w:rsidRDefault="00385760" w:rsidP="00385760">
      <w:pPr>
        <w:pStyle w:val="PAHeading3BodyText"/>
        <w:rPr>
          <w:rFonts w:cs="Segoe UI"/>
        </w:rPr>
      </w:pPr>
      <w:r w:rsidRPr="007622B7">
        <w:rPr>
          <w:rFonts w:cs="Segoe UI"/>
        </w:rPr>
        <w:t xml:space="preserve">Dow Corning Dowsil 758 sealant was installed between the sill angle and concrete. Plastic shims were installed below the aluminum T-angle for leveling purposes. </w:t>
      </w:r>
    </w:p>
    <w:p w14:paraId="5C839CF8" w14:textId="77777777" w:rsidR="00385760" w:rsidRPr="00BA63C7" w:rsidRDefault="00385760" w:rsidP="00385760">
      <w:pPr>
        <w:pStyle w:val="PAHeading3BodyText"/>
        <w:rPr>
          <w:rFonts w:cs="Segoe UI"/>
          <w:b/>
          <w:sz w:val="18"/>
        </w:rPr>
      </w:pPr>
      <w:r w:rsidRPr="00BA63C7">
        <w:rPr>
          <w:rFonts w:cs="Segoe UI"/>
        </w:rPr>
        <w:t xml:space="preserve">At the balcony slab, the Blueskin SA membrane was installed from the angle and over the balcony concrete slab and finished with Dowsil 758 sealant. </w:t>
      </w:r>
    </w:p>
    <w:p w14:paraId="4029C36A" w14:textId="77777777" w:rsidR="00385760" w:rsidRPr="00D2204A" w:rsidRDefault="00385760" w:rsidP="00385760">
      <w:pPr>
        <w:pStyle w:val="PAHeading3BodyText"/>
        <w:rPr>
          <w:rFonts w:cs="Segoe UI"/>
          <w:b/>
          <w:sz w:val="18"/>
        </w:rPr>
      </w:pPr>
      <w:r w:rsidRPr="00BA63C7">
        <w:rPr>
          <w:rFonts w:cs="Segoe UI"/>
        </w:rPr>
        <w:t xml:space="preserve">Contractor indicated that the Blueskin SA is installed over wet sealant (Dow 758) at the sill angle and at end dams to ensure adequate adhesion. </w:t>
      </w:r>
    </w:p>
    <w:p w14:paraId="1D3A93E0" w14:textId="77777777" w:rsidR="00385760" w:rsidRPr="00D2204A" w:rsidRDefault="00385760" w:rsidP="00385760">
      <w:pPr>
        <w:pStyle w:val="PAHeading3BodyText"/>
        <w:rPr>
          <w:b/>
          <w:bCs/>
          <w:i/>
          <w:iCs/>
        </w:rPr>
      </w:pPr>
      <w:r>
        <w:lastRenderedPageBreak/>
        <w:t xml:space="preserve">At the bypass location, Blueskin SA membrane was installed from the L-angle, down the concrete slab edge and over the head metal flashing of the window wall below. The membrane edge at the metal flashing was finished with sealant. </w:t>
      </w:r>
    </w:p>
    <w:p w14:paraId="6B47AE19" w14:textId="77777777" w:rsidR="00385760" w:rsidRPr="00BA63C7" w:rsidRDefault="00385760" w:rsidP="00385760">
      <w:pPr>
        <w:pStyle w:val="PAHeading3BodyText"/>
        <w:rPr>
          <w:rFonts w:cs="Segoe UI"/>
        </w:rPr>
      </w:pPr>
      <w:r w:rsidRPr="00BA63C7">
        <w:rPr>
          <w:rFonts w:cs="Segoe UI"/>
        </w:rPr>
        <w:t>The window frame with T-hook was set on the sill T-angle with plastic shims placed under window frame. Where visible, sealant appeared to be installed at the center of the back leg and the angle was fully sealed to the window frame with T-hook. The sealant was noted to be Tremco Tremsil 600.</w:t>
      </w:r>
    </w:p>
    <w:p w14:paraId="60E0D5C2" w14:textId="77777777" w:rsidR="00385760" w:rsidRPr="00BA63C7" w:rsidRDefault="00385760" w:rsidP="00385760">
      <w:pPr>
        <w:pStyle w:val="PAHeading3BodyText"/>
        <w:rPr>
          <w:rFonts w:cs="Segoe UI"/>
          <w:b/>
        </w:rPr>
      </w:pPr>
      <w:r w:rsidRPr="00BA63C7">
        <w:rPr>
          <w:rFonts w:cs="Segoe UI"/>
        </w:rPr>
        <w:t xml:space="preserve">At the head and sill locations, two Tek screws were installed from the </w:t>
      </w:r>
      <w:r>
        <w:rPr>
          <w:rFonts w:cs="Segoe UI"/>
        </w:rPr>
        <w:t>angle</w:t>
      </w:r>
      <w:r w:rsidRPr="00BA63C7">
        <w:rPr>
          <w:rFonts w:cs="Segoe UI"/>
        </w:rPr>
        <w:t xml:space="preserve"> to the vertical mullions of the window wall. </w:t>
      </w:r>
    </w:p>
    <w:p w14:paraId="2C754CF1" w14:textId="77777777" w:rsidR="00385760" w:rsidRPr="00BA63C7" w:rsidRDefault="00385760" w:rsidP="00385760">
      <w:pPr>
        <w:pStyle w:val="PAHeading3BodyText"/>
        <w:rPr>
          <w:rFonts w:cs="Segoe UI"/>
          <w:b/>
        </w:rPr>
      </w:pPr>
      <w:r w:rsidRPr="00BA63C7">
        <w:rPr>
          <w:rFonts w:cs="Segoe UI"/>
          <w:b/>
          <w:bCs/>
        </w:rPr>
        <w:t>Window Jamb –</w:t>
      </w:r>
      <w:r w:rsidRPr="00BA63C7">
        <w:rPr>
          <w:rFonts w:cs="Segoe UI"/>
        </w:rPr>
        <w:t xml:space="preserve"> The vertical window wall frames were joined together with aluminum H-coupler. Contractor indicated that the coupler was embedded in sealant (Pecora 896) from both sides of the coupler and then installed between the window frames. </w:t>
      </w:r>
    </w:p>
    <w:p w14:paraId="2FD7F132" w14:textId="747FFD2D" w:rsidR="00FD6853" w:rsidRPr="00071924" w:rsidRDefault="00385760" w:rsidP="00071924">
      <w:pPr>
        <w:pStyle w:val="PAHeading3BodyText"/>
        <w:rPr>
          <w:rFonts w:cs="Segoe UI"/>
          <w:b/>
          <w:bCs/>
          <w:i/>
          <w:iCs/>
        </w:rPr>
      </w:pPr>
      <w:r w:rsidRPr="00BA63C7">
        <w:rPr>
          <w:rFonts w:cs="Segoe UI"/>
          <w:b/>
          <w:bCs/>
        </w:rPr>
        <w:t xml:space="preserve">Window Head </w:t>
      </w:r>
      <w:r w:rsidR="00071924">
        <w:rPr>
          <w:rFonts w:cs="Segoe UI"/>
          <w:b/>
          <w:bCs/>
        </w:rPr>
        <w:t>–</w:t>
      </w:r>
      <w:r w:rsidRPr="00BA63C7">
        <w:rPr>
          <w:rFonts w:cs="Segoe UI"/>
        </w:rPr>
        <w:t xml:space="preserve"> </w:t>
      </w:r>
      <w:r w:rsidR="00071924" w:rsidRPr="00071924">
        <w:rPr>
          <w:rFonts w:cs="Segoe UI"/>
        </w:rPr>
        <w:t xml:space="preserve">At </w:t>
      </w:r>
      <w:r w:rsidR="00FD6853" w:rsidRPr="00071924">
        <w:rPr>
          <w:rFonts w:cs="Segoe UI"/>
        </w:rPr>
        <w:t xml:space="preserve">the concrete ceiling with precast panel infront of the concrete ceiling, a precast panel was lowered down the slab edge by approximately 12”. At the underside of the concrete ceiling, contractor had installed a head metal flashing (Refer to Photograph No. </w:t>
      </w:r>
      <w:r w:rsidR="007034EC">
        <w:rPr>
          <w:rFonts w:cs="Segoe UI"/>
        </w:rPr>
        <w:t>3</w:t>
      </w:r>
      <w:r w:rsidR="00FD6853" w:rsidRPr="00071924">
        <w:rPr>
          <w:rFonts w:cs="Segoe UI"/>
        </w:rPr>
        <w:t xml:space="preserve">). The head metal flashing was fitted with a thermal break in between the interior and exterior aluminum extrusions; however, the window wall shop drawings only show the exterior extrusion of the head metal flashing. </w:t>
      </w:r>
      <w:r w:rsidR="00FD6853" w:rsidRPr="00071924">
        <w:rPr>
          <w:rFonts w:cs="Segoe UI"/>
          <w:b/>
          <w:bCs/>
          <w:i/>
          <w:iCs/>
        </w:rPr>
        <w:t>Quest to ensure that the as-built condition of the head metal flashing at the noted location is updated in the window wall shop drawings.</w:t>
      </w:r>
      <w:r w:rsidR="00FD6853" w:rsidRPr="00071924">
        <w:rPr>
          <w:rFonts w:cs="Segoe UI"/>
        </w:rPr>
        <w:t xml:space="preserve"> </w:t>
      </w:r>
    </w:p>
    <w:p w14:paraId="3EBB99EC" w14:textId="489C145F" w:rsidR="00FD6853" w:rsidRDefault="00FD6853" w:rsidP="006F3226">
      <w:pPr>
        <w:pStyle w:val="PAHeading3BodyText"/>
        <w:rPr>
          <w:rFonts w:cs="Segoe UI"/>
        </w:rPr>
      </w:pPr>
      <w:r>
        <w:rPr>
          <w:rFonts w:cs="Segoe UI"/>
        </w:rPr>
        <w:t xml:space="preserve">The exterior extrusion of the flashing was pre-installed with exterior gasket. </w:t>
      </w:r>
      <w:r w:rsidRPr="006F3226">
        <w:rPr>
          <w:rFonts w:cs="Segoe UI"/>
        </w:rPr>
        <w:t xml:space="preserve">Contractor indicated that the head metal flashing was sealed to the underside of the concrete ceiling with sealant. The head metal flashing was secured to the underside of the concrete ceiling with fasteners spaced at approximately 10”. </w:t>
      </w:r>
      <w:r w:rsidRPr="008A715A">
        <w:rPr>
          <w:rFonts w:cs="Segoe UI"/>
        </w:rPr>
        <w:t>The window wall shop drawings do not show the spacing of the fasteners at the head metal flashing to the concrete ceiling. Quest Engineer to review and confirm whether the as-built condition is acceptable</w:t>
      </w:r>
      <w:r w:rsidRPr="004609A1">
        <w:rPr>
          <w:rFonts w:cs="Segoe UI"/>
          <w:b/>
          <w:bCs/>
        </w:rPr>
        <w:t>.</w:t>
      </w:r>
      <w:r w:rsidRPr="006F3226">
        <w:rPr>
          <w:rFonts w:cs="Segoe UI"/>
        </w:rPr>
        <w:t xml:space="preserve"> </w:t>
      </w:r>
      <w:r w:rsidR="008A715A" w:rsidRPr="008A715A">
        <w:rPr>
          <w:rFonts w:cs="Segoe UI"/>
          <w:b/>
          <w:bCs/>
          <w:i/>
          <w:iCs/>
        </w:rPr>
        <w:t>This item was previously noted in SVR No. 61, Item No. 2.1.1.</w:t>
      </w:r>
    </w:p>
    <w:p w14:paraId="08CEEEA9" w14:textId="7830E21A" w:rsidR="004609A1" w:rsidRPr="006F3226" w:rsidRDefault="004609A1" w:rsidP="006F3226">
      <w:pPr>
        <w:pStyle w:val="PAHeading3BodyText"/>
        <w:rPr>
          <w:rFonts w:cs="Segoe UI"/>
        </w:rPr>
      </w:pPr>
      <w:r>
        <w:rPr>
          <w:rFonts w:cs="Segoe UI"/>
        </w:rPr>
        <w:t xml:space="preserve">From the interior, </w:t>
      </w:r>
      <w:r w:rsidR="00B9590A">
        <w:rPr>
          <w:rFonts w:cs="Segoe UI"/>
        </w:rPr>
        <w:t xml:space="preserve">at the head flashing locations, </w:t>
      </w:r>
      <w:r>
        <w:rPr>
          <w:rFonts w:cs="Segoe UI"/>
        </w:rPr>
        <w:t>contractor installed</w:t>
      </w:r>
      <w:r w:rsidR="00B9590A">
        <w:rPr>
          <w:rFonts w:cs="Segoe UI"/>
        </w:rPr>
        <w:t xml:space="preserve"> temporary</w:t>
      </w:r>
      <w:r>
        <w:rPr>
          <w:rFonts w:cs="Segoe UI"/>
        </w:rPr>
        <w:t xml:space="preserve"> strap anchors </w:t>
      </w:r>
      <w:r w:rsidR="0040533B">
        <w:rPr>
          <w:rFonts w:cs="Segoe UI"/>
        </w:rPr>
        <w:t>and discrete aluminum cover with pre-installed gasket at the window head</w:t>
      </w:r>
      <w:r w:rsidR="00B9590A">
        <w:rPr>
          <w:rFonts w:cs="Segoe UI"/>
        </w:rPr>
        <w:t xml:space="preserve">. Contractor indicated that </w:t>
      </w:r>
      <w:r w:rsidR="00911833">
        <w:rPr>
          <w:rFonts w:cs="Segoe UI"/>
        </w:rPr>
        <w:t xml:space="preserve">the strap anchors will be </w:t>
      </w:r>
      <w:r w:rsidR="007A262A">
        <w:rPr>
          <w:rFonts w:cs="Segoe UI"/>
        </w:rPr>
        <w:t>removed,</w:t>
      </w:r>
      <w:r w:rsidR="00911833">
        <w:rPr>
          <w:rFonts w:cs="Segoe UI"/>
        </w:rPr>
        <w:t xml:space="preserve"> and </w:t>
      </w:r>
      <w:r w:rsidR="005A1589">
        <w:rPr>
          <w:rFonts w:cs="Segoe UI"/>
        </w:rPr>
        <w:t>a continuous aluminum cover</w:t>
      </w:r>
      <w:r w:rsidR="007A262A">
        <w:rPr>
          <w:rFonts w:cs="Segoe UI"/>
        </w:rPr>
        <w:t xml:space="preserve"> will be installed at the window head. The aluminum cover</w:t>
      </w:r>
      <w:r w:rsidR="005A1589">
        <w:rPr>
          <w:rFonts w:cs="Segoe UI"/>
        </w:rPr>
        <w:t xml:space="preserve"> will snap into the metal flashing and the </w:t>
      </w:r>
      <w:r w:rsidR="000F6B18">
        <w:rPr>
          <w:rFonts w:cs="Segoe UI"/>
        </w:rPr>
        <w:t xml:space="preserve">gasket at the aluminum cover will be compressed against the window head. </w:t>
      </w:r>
    </w:p>
    <w:p w14:paraId="4E6FBDFA" w14:textId="04ECA2CD" w:rsidR="00FD6853" w:rsidRPr="00AF4B47" w:rsidRDefault="00A076FA" w:rsidP="00AF4B47">
      <w:pPr>
        <w:pStyle w:val="PAHeading3BodyText"/>
        <w:rPr>
          <w:rFonts w:cs="Segoe UI"/>
        </w:rPr>
      </w:pPr>
      <w:r>
        <w:rPr>
          <w:rFonts w:cs="Segoe UI"/>
        </w:rPr>
        <w:t xml:space="preserve">At concrete ceiling with no precast infront of the ceiling, the head flashing was not installed, and the window frame was secured with 3” head strap anchors. </w:t>
      </w:r>
      <w:r w:rsidRPr="00BA63C7">
        <w:rPr>
          <w:rFonts w:cs="Segoe UI"/>
        </w:rPr>
        <w:t>Each strap anchor was secured with one tapcon screw</w:t>
      </w:r>
      <w:r>
        <w:rPr>
          <w:rFonts w:cs="Segoe UI"/>
        </w:rPr>
        <w:t>.</w:t>
      </w:r>
    </w:p>
    <w:p w14:paraId="7511FD04" w14:textId="77777777" w:rsidR="00385760" w:rsidRDefault="00385760" w:rsidP="00385760">
      <w:pPr>
        <w:pStyle w:val="PAHeading3BodyText"/>
        <w:rPr>
          <w:rFonts w:cs="Segoe UI"/>
        </w:rPr>
      </w:pPr>
      <w:r w:rsidRPr="00BA63C7">
        <w:rPr>
          <w:rFonts w:cs="Segoe UI"/>
        </w:rPr>
        <w:t xml:space="preserve">At the window head, contractor indicated that the anchors were clipped to the interior side of the frame. </w:t>
      </w:r>
    </w:p>
    <w:p w14:paraId="67AFD00E" w14:textId="5F3B4F65" w:rsidR="00385760" w:rsidRPr="00BA63C7" w:rsidRDefault="00385760" w:rsidP="00385760">
      <w:pPr>
        <w:pStyle w:val="PAHeading3BodyText"/>
        <w:rPr>
          <w:rFonts w:cs="Segoe UI"/>
        </w:rPr>
      </w:pPr>
      <w:r w:rsidRPr="00BA63C7">
        <w:rPr>
          <w:rFonts w:cs="Segoe UI"/>
        </w:rPr>
        <w:t>Generally, the installation appeared to be progressing in accordance with the window wall shop drawings</w:t>
      </w:r>
      <w:r w:rsidR="00AF4B47">
        <w:rPr>
          <w:rFonts w:cs="Segoe UI"/>
        </w:rPr>
        <w:t>, except as noted above</w:t>
      </w:r>
      <w:r w:rsidR="00C71293">
        <w:rPr>
          <w:rFonts w:cs="Segoe UI"/>
        </w:rPr>
        <w:t>.</w:t>
      </w:r>
      <w:r w:rsidRPr="00BA63C7">
        <w:rPr>
          <w:rFonts w:cs="Segoe UI"/>
        </w:rPr>
        <w:t xml:space="preserve"> </w:t>
      </w:r>
    </w:p>
    <w:p w14:paraId="19D3F1DF" w14:textId="77777777" w:rsidR="007034EC" w:rsidRDefault="007034EC">
      <w:pPr>
        <w:rPr>
          <w:rFonts w:cs="Segoe UI"/>
          <w:b/>
          <w:bCs/>
        </w:rPr>
      </w:pPr>
      <w:r>
        <w:br w:type="page"/>
      </w:r>
    </w:p>
    <w:p w14:paraId="5ECD9654" w14:textId="6D20AE84" w:rsidR="00385760" w:rsidRDefault="00385760" w:rsidP="00385760">
      <w:pPr>
        <w:pStyle w:val="PAHeading2Element"/>
        <w:spacing w:before="240"/>
      </w:pPr>
      <w:r>
        <w:lastRenderedPageBreak/>
        <w:t>Exterior Closure – Interior Sealant</w:t>
      </w:r>
    </w:p>
    <w:p w14:paraId="100D0E47" w14:textId="0E5E92CD" w:rsidR="00385760" w:rsidRDefault="00385760" w:rsidP="00385760">
      <w:pPr>
        <w:pStyle w:val="PAHeading3BodyText"/>
      </w:pPr>
      <w:r>
        <w:t xml:space="preserve">A random visual review was performed of interior sealant at Levels </w:t>
      </w:r>
      <w:r w:rsidR="00F67498">
        <w:t>17 - 19</w:t>
      </w:r>
      <w:r>
        <w:t xml:space="preserve">. At the time of review, the installation was generally completed at Levels </w:t>
      </w:r>
      <w:r w:rsidR="00686452">
        <w:t xml:space="preserve">17 &amp; 18 </w:t>
      </w:r>
      <w:r>
        <w:t xml:space="preserve">and was in progress at Level </w:t>
      </w:r>
      <w:r w:rsidR="00686452">
        <w:t>19</w:t>
      </w:r>
      <w:r>
        <w:t xml:space="preserve"> (</w:t>
      </w:r>
      <w:r w:rsidRPr="00A26460">
        <w:rPr>
          <w:b/>
          <w:bCs/>
        </w:rPr>
        <w:t xml:space="preserve">Refer to Photograph No. </w:t>
      </w:r>
      <w:r w:rsidR="006B7318">
        <w:rPr>
          <w:b/>
          <w:bCs/>
        </w:rPr>
        <w:t>5 &amp; 6</w:t>
      </w:r>
      <w:r w:rsidRPr="00A26460">
        <w:rPr>
          <w:b/>
          <w:bCs/>
        </w:rPr>
        <w:t xml:space="preserve">). </w:t>
      </w:r>
    </w:p>
    <w:p w14:paraId="5FE973A3" w14:textId="77777777" w:rsidR="00385760" w:rsidRDefault="00385760" w:rsidP="00385760">
      <w:pPr>
        <w:pStyle w:val="PAHeading3BodyText"/>
        <w:rPr>
          <w:rFonts w:cs="Segoe UI"/>
        </w:rPr>
      </w:pPr>
      <w:r>
        <w:rPr>
          <w:rFonts w:cs="Segoe UI"/>
        </w:rPr>
        <w:t xml:space="preserve">At the </w:t>
      </w:r>
      <w:r w:rsidRPr="00AF6FC2">
        <w:rPr>
          <w:rFonts w:cs="Segoe UI"/>
          <w:b/>
          <w:bCs/>
        </w:rPr>
        <w:t>head location</w:t>
      </w:r>
      <w:r>
        <w:rPr>
          <w:rFonts w:cs="Segoe UI"/>
        </w:rPr>
        <w:t>, the joint between the window wall and the concrete slab above was filled with SPF insulation and sealed with Tremco Spectrem 1 sealant. The strap anchors were fully covered in sealant including the fasteners.</w:t>
      </w:r>
    </w:p>
    <w:p w14:paraId="1A0616C0" w14:textId="77777777" w:rsidR="00385760" w:rsidRPr="006F02FB" w:rsidRDefault="00385760" w:rsidP="00385760">
      <w:pPr>
        <w:pStyle w:val="PAHeading3BodyText"/>
        <w:rPr>
          <w:rFonts w:cs="Segoe UI"/>
        </w:rPr>
      </w:pPr>
      <w:r>
        <w:rPr>
          <w:rFonts w:cs="Segoe UI"/>
        </w:rPr>
        <w:t>Contractor installed the sealant around the vent boxes and tooled it.</w:t>
      </w:r>
    </w:p>
    <w:p w14:paraId="76A371C1" w14:textId="77777777" w:rsidR="00385760" w:rsidRDefault="00385760" w:rsidP="00385760">
      <w:pPr>
        <w:pStyle w:val="PAHeading3BodyText"/>
        <w:rPr>
          <w:rFonts w:cs="Segoe UI"/>
        </w:rPr>
      </w:pPr>
      <w:r w:rsidRPr="006931E7">
        <w:rPr>
          <w:rFonts w:cs="Segoe UI"/>
        </w:rPr>
        <w:t xml:space="preserve">Where the sealant was reviewed, the installation appeared to be continuous and of adequate </w:t>
      </w:r>
      <w:r>
        <w:rPr>
          <w:rFonts w:cs="Segoe UI"/>
        </w:rPr>
        <w:t>adhesion.</w:t>
      </w:r>
    </w:p>
    <w:p w14:paraId="774FE72E" w14:textId="77777777" w:rsidR="00385760" w:rsidRPr="00605548" w:rsidRDefault="00385760" w:rsidP="00385760">
      <w:pPr>
        <w:pStyle w:val="PAHeading3BodyText"/>
      </w:pPr>
      <w:r>
        <w:t>Generally, the installation was noted to be in accordance with contract documents.</w:t>
      </w:r>
    </w:p>
    <w:p w14:paraId="4F64C978" w14:textId="77777777" w:rsidR="00385760" w:rsidRPr="00172BD4" w:rsidRDefault="00385760" w:rsidP="00385760">
      <w:pPr>
        <w:pStyle w:val="PAHeading2Element"/>
        <w:spacing w:before="240"/>
      </w:pPr>
      <w:r w:rsidRPr="00172BD4">
        <w:t xml:space="preserve">Firestopping – </w:t>
      </w:r>
      <w:r>
        <w:t xml:space="preserve">Vertical </w:t>
      </w:r>
    </w:p>
    <w:p w14:paraId="6891E0E0" w14:textId="2BAB98CE" w:rsidR="00385760" w:rsidRPr="00457BD6" w:rsidRDefault="00385760" w:rsidP="00385760">
      <w:pPr>
        <w:pStyle w:val="PAHeading3BodyText"/>
        <w:numPr>
          <w:ilvl w:val="0"/>
          <w:numId w:val="0"/>
        </w:numPr>
        <w:ind w:left="720" w:hanging="720"/>
      </w:pPr>
      <w:r>
        <w:t>1.5.1</w:t>
      </w:r>
      <w:r>
        <w:tab/>
      </w:r>
      <w:r w:rsidRPr="00457BD6">
        <w:t xml:space="preserve">A random visual review was performed of the vertical firestopping at the end of the shear wall at the </w:t>
      </w:r>
      <w:r>
        <w:t xml:space="preserve">Levels </w:t>
      </w:r>
      <w:r w:rsidR="004115B0">
        <w:t>17 &amp; 18</w:t>
      </w:r>
      <w:r w:rsidRPr="00457BD6">
        <w:t xml:space="preserve">. At the time of review, the installation of firestopping was </w:t>
      </w:r>
      <w:r>
        <w:t xml:space="preserve">generally completed </w:t>
      </w:r>
      <w:r w:rsidRPr="0091339D">
        <w:rPr>
          <w:b/>
          <w:bCs/>
        </w:rPr>
        <w:t xml:space="preserve">(Refer to Photograph No. </w:t>
      </w:r>
      <w:r w:rsidR="00006C82">
        <w:rPr>
          <w:b/>
          <w:bCs/>
        </w:rPr>
        <w:t>7 &amp; 8</w:t>
      </w:r>
      <w:r w:rsidRPr="0091339D">
        <w:rPr>
          <w:b/>
          <w:bCs/>
        </w:rPr>
        <w:t>).</w:t>
      </w:r>
    </w:p>
    <w:p w14:paraId="3F6CDAE0" w14:textId="77777777" w:rsidR="00385760" w:rsidRPr="00017974" w:rsidRDefault="00385760" w:rsidP="00385760">
      <w:pPr>
        <w:pStyle w:val="PAHeading3BodyText"/>
        <w:numPr>
          <w:ilvl w:val="2"/>
          <w:numId w:val="38"/>
        </w:numPr>
        <w:rPr>
          <w:rFonts w:cs="Segoe UI"/>
        </w:rPr>
      </w:pPr>
      <w:r w:rsidRPr="00017974">
        <w:rPr>
          <w:rFonts w:cs="Segoe UI"/>
          <w:b/>
          <w:bCs/>
        </w:rPr>
        <w:t>Vertical -</w:t>
      </w:r>
      <w:r w:rsidRPr="00017974">
        <w:rPr>
          <w:rFonts w:cs="Segoe UI"/>
        </w:rPr>
        <w:t xml:space="preserve"> At </w:t>
      </w:r>
      <w:r w:rsidRPr="00017974">
        <w:rPr>
          <w:rFonts w:cs="Segoe UI"/>
          <w:b/>
          <w:bCs/>
        </w:rPr>
        <w:t>window wall locations</w:t>
      </w:r>
      <w:r w:rsidRPr="00017974">
        <w:rPr>
          <w:rFonts w:cs="Segoe UI"/>
        </w:rPr>
        <w:t>, the contractor had installed Hilti CFS-SP WB firestopping sealant at the end of the concrete shear wall to back of the window backpan. The sealant was generally observed to be continuous. Approximately 4” mineral wool insulation was installed behind the installed smoke seal sealant.</w:t>
      </w:r>
    </w:p>
    <w:p w14:paraId="4E15939F" w14:textId="77777777" w:rsidR="00385760" w:rsidRPr="00080E82" w:rsidRDefault="00385760" w:rsidP="00385760">
      <w:pPr>
        <w:pStyle w:val="PAHeading3BodyText"/>
      </w:pPr>
      <w:r w:rsidRPr="00080E82">
        <w:t xml:space="preserve">The installation of the vertical firestopping appeared to be progressing in accordance with the provided </w:t>
      </w:r>
      <w:r w:rsidRPr="00080E82">
        <w:rPr>
          <w:b/>
          <w:bCs/>
        </w:rPr>
        <w:t>ULC Design No. CED-623639a.</w:t>
      </w:r>
    </w:p>
    <w:p w14:paraId="55B2A60D" w14:textId="77777777" w:rsidR="00385760" w:rsidRPr="006555BE" w:rsidRDefault="00385760" w:rsidP="00385760">
      <w:pPr>
        <w:pStyle w:val="PAHeading3BodyText"/>
      </w:pPr>
      <w:r>
        <w:t>Generally, the installation was proceeding in accordance with contract documents.</w:t>
      </w:r>
    </w:p>
    <w:p w14:paraId="41992BB8" w14:textId="2514AC52" w:rsidR="00385760" w:rsidRDefault="00385760" w:rsidP="00385760">
      <w:pPr>
        <w:pStyle w:val="PAHeading2Element"/>
        <w:spacing w:before="240"/>
      </w:pPr>
      <w:r>
        <w:t xml:space="preserve">Structure – Traffic Topping – </w:t>
      </w:r>
      <w:r w:rsidR="001D2D56">
        <w:t>Parking Garage</w:t>
      </w:r>
    </w:p>
    <w:p w14:paraId="5B6D1C49" w14:textId="4D4E1E02" w:rsidR="007D4C06" w:rsidRPr="00432495" w:rsidRDefault="007D4C06" w:rsidP="007D4C06">
      <w:pPr>
        <w:pStyle w:val="PAHeading3BodyText"/>
        <w:rPr>
          <w:rFonts w:cs="Segoe UI"/>
        </w:rPr>
      </w:pPr>
      <w:r w:rsidRPr="00432495">
        <w:rPr>
          <w:rFonts w:cs="Segoe UI"/>
        </w:rPr>
        <w:t xml:space="preserve">A random visual review was performed of the </w:t>
      </w:r>
      <w:r w:rsidR="00DB6211">
        <w:rPr>
          <w:rFonts w:cs="Segoe UI"/>
        </w:rPr>
        <w:t>top</w:t>
      </w:r>
      <w:r>
        <w:rPr>
          <w:rFonts w:cs="Segoe UI"/>
        </w:rPr>
        <w:t xml:space="preserve"> coat of the traffic topping </w:t>
      </w:r>
      <w:r w:rsidRPr="00432495">
        <w:rPr>
          <w:rFonts w:cs="Segoe UI"/>
        </w:rPr>
        <w:t>at the</w:t>
      </w:r>
      <w:r>
        <w:rPr>
          <w:rFonts w:cs="Segoe UI"/>
        </w:rPr>
        <w:t xml:space="preserve"> </w:t>
      </w:r>
      <w:r w:rsidR="00941773">
        <w:rPr>
          <w:rFonts w:cs="Segoe UI"/>
        </w:rPr>
        <w:t>P2 level</w:t>
      </w:r>
      <w:r w:rsidRPr="00432495">
        <w:rPr>
          <w:rFonts w:cs="Segoe UI"/>
        </w:rPr>
        <w:t xml:space="preserve">. At the time of review, the installation </w:t>
      </w:r>
      <w:r>
        <w:rPr>
          <w:rFonts w:cs="Segoe UI"/>
        </w:rPr>
        <w:t>was</w:t>
      </w:r>
      <w:r w:rsidRPr="00432495">
        <w:rPr>
          <w:rFonts w:cs="Segoe UI"/>
        </w:rPr>
        <w:t xml:space="preserve"> </w:t>
      </w:r>
      <w:r w:rsidR="00122909">
        <w:rPr>
          <w:rFonts w:cs="Segoe UI"/>
        </w:rPr>
        <w:t xml:space="preserve">generally </w:t>
      </w:r>
      <w:r>
        <w:rPr>
          <w:rFonts w:cs="Segoe UI"/>
        </w:rPr>
        <w:t xml:space="preserve">completed </w:t>
      </w:r>
      <w:r w:rsidR="00122909">
        <w:rPr>
          <w:rFonts w:cs="Segoe UI"/>
        </w:rPr>
        <w:t>prior to our review</w:t>
      </w:r>
      <w:r w:rsidRPr="00432495">
        <w:rPr>
          <w:rFonts w:cs="Segoe UI"/>
        </w:rPr>
        <w:t xml:space="preserve"> </w:t>
      </w:r>
      <w:r w:rsidRPr="00C04264">
        <w:rPr>
          <w:rFonts w:cs="Segoe UI"/>
          <w:b/>
          <w:bCs/>
        </w:rPr>
        <w:t>(Refer to Photograph No.</w:t>
      </w:r>
      <w:r w:rsidR="00C04264" w:rsidRPr="00C04264">
        <w:rPr>
          <w:rFonts w:cs="Segoe UI"/>
          <w:b/>
          <w:bCs/>
        </w:rPr>
        <w:t xml:space="preserve"> 9 - 11</w:t>
      </w:r>
      <w:r w:rsidRPr="00C04264">
        <w:rPr>
          <w:rFonts w:cs="Segoe UI"/>
          <w:b/>
          <w:bCs/>
        </w:rPr>
        <w:t>).</w:t>
      </w:r>
    </w:p>
    <w:p w14:paraId="03E30712" w14:textId="1C972E76" w:rsidR="007D4C06" w:rsidRDefault="007D4C06" w:rsidP="007D4C06">
      <w:pPr>
        <w:pStyle w:val="PAHeading3BodyText"/>
        <w:rPr>
          <w:rFonts w:cs="Segoe UI"/>
        </w:rPr>
      </w:pPr>
      <w:r>
        <w:rPr>
          <w:rFonts w:cs="Segoe UI"/>
        </w:rPr>
        <w:t xml:space="preserve">At the time of review, the installation of the </w:t>
      </w:r>
      <w:r w:rsidR="00941773">
        <w:rPr>
          <w:rFonts w:cs="Segoe UI"/>
        </w:rPr>
        <w:t>base coat and top coat was completed at various locations,</w:t>
      </w:r>
      <w:r>
        <w:rPr>
          <w:rFonts w:cs="Segoe UI"/>
        </w:rPr>
        <w:t xml:space="preserve"> prior to the review and could not be fully reviewed. </w:t>
      </w:r>
    </w:p>
    <w:p w14:paraId="3792FC41" w14:textId="6625F4DC" w:rsidR="007D4C06" w:rsidRDefault="007D4C06" w:rsidP="007D4C06">
      <w:pPr>
        <w:pStyle w:val="PAHeading3BodyText"/>
        <w:rPr>
          <w:rFonts w:cs="Segoe UI"/>
        </w:rPr>
      </w:pPr>
      <w:r>
        <w:rPr>
          <w:rFonts w:cs="Segoe UI"/>
        </w:rPr>
        <w:t xml:space="preserve">Where visible, the concrete surface was observed to be treated </w:t>
      </w:r>
      <w:r w:rsidRPr="00432495">
        <w:rPr>
          <w:rFonts w:cs="Segoe UI"/>
        </w:rPr>
        <w:t xml:space="preserve">with </w:t>
      </w:r>
      <w:r>
        <w:rPr>
          <w:rFonts w:cs="Segoe UI"/>
        </w:rPr>
        <w:t>blasting</w:t>
      </w:r>
      <w:r w:rsidRPr="00432495">
        <w:rPr>
          <w:rFonts w:cs="Segoe UI"/>
        </w:rPr>
        <w:t>,</w:t>
      </w:r>
      <w:r w:rsidR="007051B2">
        <w:rPr>
          <w:rFonts w:cs="Segoe UI"/>
        </w:rPr>
        <w:t xml:space="preserve"> </w:t>
      </w:r>
      <w:r w:rsidR="00941773">
        <w:rPr>
          <w:rFonts w:cs="Segoe UI"/>
        </w:rPr>
        <w:t xml:space="preserve">the </w:t>
      </w:r>
      <w:r w:rsidR="000860AE">
        <w:rPr>
          <w:rFonts w:cs="Segoe UI"/>
        </w:rPr>
        <w:t xml:space="preserve">cracks and cold joints in the concrete were routed and filled with sealant. At the upturns from slab to wall (concrete/block), sealant was observed to be installed. </w:t>
      </w:r>
    </w:p>
    <w:p w14:paraId="1051E2A6" w14:textId="6E9DC70A" w:rsidR="000860AE" w:rsidRPr="00DE33A6" w:rsidRDefault="00DE33A6" w:rsidP="00DE33A6">
      <w:pPr>
        <w:pStyle w:val="PAHeading3BodyText"/>
        <w:rPr>
          <w:rFonts w:cs="Segoe UI"/>
        </w:rPr>
      </w:pPr>
      <w:r>
        <w:rPr>
          <w:rFonts w:cs="Segoe UI"/>
        </w:rPr>
        <w:t xml:space="preserve">Where completed, the traffic topping appeared to be adequate and consistent. </w:t>
      </w:r>
      <w:r w:rsidRPr="00511320">
        <w:rPr>
          <w:rFonts w:cs="Segoe UI"/>
        </w:rPr>
        <w:t xml:space="preserve">The thickness of the base coat </w:t>
      </w:r>
      <w:r>
        <w:rPr>
          <w:rFonts w:cs="Segoe UI"/>
        </w:rPr>
        <w:t xml:space="preserve">and topcoat </w:t>
      </w:r>
      <w:r w:rsidRPr="00511320">
        <w:rPr>
          <w:rFonts w:cs="Segoe UI"/>
        </w:rPr>
        <w:t>could not be confirmed at the time of review.</w:t>
      </w:r>
    </w:p>
    <w:p w14:paraId="1F200A34" w14:textId="766700D6" w:rsidR="00A37307" w:rsidRPr="00941773" w:rsidRDefault="00941773" w:rsidP="007D4C06">
      <w:pPr>
        <w:pStyle w:val="PAHeading3BodyText"/>
        <w:rPr>
          <w:rFonts w:cs="Segoe UI"/>
        </w:rPr>
      </w:pPr>
      <w:r w:rsidRPr="00941773">
        <w:lastRenderedPageBreak/>
        <w:t>As per the architectural specifications, Tremco Traffic Topping should be installed</w:t>
      </w:r>
      <w:r w:rsidR="00BA5AD3">
        <w:t xml:space="preserve"> at parking garage</w:t>
      </w:r>
      <w:r w:rsidRPr="00941773">
        <w:t xml:space="preserve">; however, </w:t>
      </w:r>
      <w:proofErr w:type="spellStart"/>
      <w:r w:rsidRPr="00941773">
        <w:t>Neogard</w:t>
      </w:r>
      <w:proofErr w:type="spellEnd"/>
      <w:r w:rsidRPr="00941773">
        <w:t xml:space="preserve"> TT </w:t>
      </w:r>
      <w:r w:rsidR="00BA5AD3">
        <w:t>(</w:t>
      </w:r>
      <w:r w:rsidR="00BB6053">
        <w:rPr>
          <w:rFonts w:cs="Segoe UI"/>
        </w:rPr>
        <w:t>FC7500 / FC7510-11</w:t>
      </w:r>
      <w:r w:rsidR="00BA5AD3">
        <w:t>)</w:t>
      </w:r>
      <w:r w:rsidR="00BB6053">
        <w:t xml:space="preserve"> </w:t>
      </w:r>
      <w:r w:rsidRPr="00941773">
        <w:t xml:space="preserve">was being used. </w:t>
      </w:r>
      <w:r w:rsidRPr="00941773">
        <w:rPr>
          <w:b/>
          <w:bCs/>
        </w:rPr>
        <w:t>Architect to review and approve the substituted product</w:t>
      </w:r>
      <w:r w:rsidR="007C0956" w:rsidRPr="00941773">
        <w:rPr>
          <w:rFonts w:cs="Segoe UI"/>
        </w:rPr>
        <w:t xml:space="preserve">. </w:t>
      </w:r>
    </w:p>
    <w:p w14:paraId="7D5A0F17" w14:textId="3AA4B674" w:rsidR="007D4C06" w:rsidRPr="0092342E" w:rsidRDefault="007D4C06" w:rsidP="007D4C06">
      <w:pPr>
        <w:pStyle w:val="PAHeading3BodyText"/>
        <w:rPr>
          <w:rFonts w:cs="Segoe UI"/>
        </w:rPr>
      </w:pPr>
      <w:r w:rsidRPr="00432495">
        <w:rPr>
          <w:rFonts w:cs="Segoe UI"/>
        </w:rPr>
        <w:t>Generally, the installation was noted to be progressing in accordance with the contract documents</w:t>
      </w:r>
      <w:r w:rsidR="00DE33A6">
        <w:rPr>
          <w:rFonts w:cs="Segoe UI"/>
        </w:rPr>
        <w:t xml:space="preserve">, </w:t>
      </w:r>
      <w:r w:rsidR="00C71293">
        <w:rPr>
          <w:rFonts w:cs="Segoe UI"/>
        </w:rPr>
        <w:t>except as noted above.</w:t>
      </w:r>
    </w:p>
    <w:p w14:paraId="0BDB0191" w14:textId="77777777" w:rsidR="003F34F0" w:rsidRPr="00804B97" w:rsidRDefault="003F34F0" w:rsidP="003F34F0">
      <w:pPr>
        <w:pStyle w:val="PAHeading2Element"/>
      </w:pPr>
      <w:r w:rsidRPr="00804B97">
        <w:t>Exterior Closure – Insulation</w:t>
      </w:r>
      <w:r>
        <w:t xml:space="preserve"> at Window Wall</w:t>
      </w:r>
    </w:p>
    <w:p w14:paraId="6BD7BCD6" w14:textId="6376BA20" w:rsidR="003F34F0" w:rsidRPr="00804B97" w:rsidRDefault="003F34F0" w:rsidP="003F34F0">
      <w:pPr>
        <w:pStyle w:val="PAHeading3BodyText"/>
        <w:rPr>
          <w:rFonts w:cs="Segoe UI"/>
        </w:rPr>
      </w:pPr>
      <w:r w:rsidRPr="00804B97">
        <w:rPr>
          <w:rFonts w:cs="Segoe UI"/>
        </w:rPr>
        <w:t xml:space="preserve">A random visual </w:t>
      </w:r>
      <w:r>
        <w:rPr>
          <w:rFonts w:cs="Segoe UI"/>
        </w:rPr>
        <w:t xml:space="preserve">review </w:t>
      </w:r>
      <w:r w:rsidRPr="00804B97">
        <w:rPr>
          <w:rFonts w:cs="Segoe UI"/>
        </w:rPr>
        <w:t xml:space="preserve">was performed of the installation of the insulation at the </w:t>
      </w:r>
      <w:r>
        <w:rPr>
          <w:rFonts w:cs="Segoe UI"/>
        </w:rPr>
        <w:t xml:space="preserve">window wall backpans at the </w:t>
      </w:r>
      <w:r w:rsidR="00F41238">
        <w:rPr>
          <w:rFonts w:cs="Segoe UI"/>
        </w:rPr>
        <w:t>Level 16</w:t>
      </w:r>
      <w:r w:rsidRPr="00804B97">
        <w:rPr>
          <w:rFonts w:cs="Segoe UI"/>
        </w:rPr>
        <w:t>. At the time of review, the installation was</w:t>
      </w:r>
      <w:r>
        <w:rPr>
          <w:rFonts w:cs="Segoe UI"/>
        </w:rPr>
        <w:t xml:space="preserve"> generally completed, prior to review </w:t>
      </w:r>
      <w:r w:rsidRPr="00F41238">
        <w:rPr>
          <w:rFonts w:cs="Segoe UI"/>
          <w:b/>
          <w:bCs/>
        </w:rPr>
        <w:t xml:space="preserve">(Refer to Photograph No. </w:t>
      </w:r>
      <w:r w:rsidR="00BC7D9D">
        <w:rPr>
          <w:rFonts w:cs="Segoe UI"/>
          <w:b/>
          <w:bCs/>
        </w:rPr>
        <w:t>12 &amp; 13</w:t>
      </w:r>
      <w:r w:rsidRPr="00F41238">
        <w:rPr>
          <w:rFonts w:cs="Segoe UI"/>
          <w:b/>
          <w:bCs/>
        </w:rPr>
        <w:t>).</w:t>
      </w:r>
      <w:r w:rsidRPr="00804B97">
        <w:rPr>
          <w:rFonts w:cs="Segoe UI"/>
        </w:rPr>
        <w:t xml:space="preserve"> </w:t>
      </w:r>
    </w:p>
    <w:p w14:paraId="4E74618A" w14:textId="79208543" w:rsidR="003F34F0" w:rsidRDefault="003F34F0" w:rsidP="003F34F0">
      <w:pPr>
        <w:pStyle w:val="PAHeading3BodyText"/>
        <w:rPr>
          <w:rFonts w:cs="Segoe UI"/>
        </w:rPr>
      </w:pPr>
      <w:r>
        <w:rPr>
          <w:rFonts w:cs="Segoe UI"/>
        </w:rPr>
        <w:t>At the window backpans, 1</w:t>
      </w:r>
      <w:r w:rsidRPr="00804B97">
        <w:rPr>
          <w:rFonts w:cs="Segoe UI"/>
        </w:rPr>
        <w:t xml:space="preserve">” mineral wool insulation was installed </w:t>
      </w:r>
      <w:r>
        <w:rPr>
          <w:rFonts w:cs="Segoe UI"/>
        </w:rPr>
        <w:t>with adhesive stick pins and washers</w:t>
      </w:r>
      <w:r w:rsidRPr="00804B97">
        <w:rPr>
          <w:rFonts w:cs="Segoe UI"/>
        </w:rPr>
        <w:t xml:space="preserve">. </w:t>
      </w:r>
      <w:r w:rsidRPr="00563FA8">
        <w:rPr>
          <w:rFonts w:cs="Segoe UI"/>
        </w:rPr>
        <w:t xml:space="preserve">Generally, </w:t>
      </w:r>
      <w:r>
        <w:rPr>
          <w:rFonts w:cs="Segoe UI"/>
        </w:rPr>
        <w:t>3</w:t>
      </w:r>
      <w:r w:rsidRPr="00563FA8">
        <w:rPr>
          <w:rFonts w:cs="Segoe UI"/>
        </w:rPr>
        <w:t xml:space="preserve"> adhesive stick pins were observed on each insulation board</w:t>
      </w:r>
      <w:r>
        <w:rPr>
          <w:rFonts w:cs="Segoe UI"/>
        </w:rPr>
        <w:t xml:space="preserve">. </w:t>
      </w:r>
      <w:r w:rsidRPr="002E1361">
        <w:rPr>
          <w:rFonts w:cs="Segoe UI"/>
          <w:b/>
          <w:bCs/>
          <w:i/>
          <w:iCs/>
        </w:rPr>
        <w:t xml:space="preserve">Contractor </w:t>
      </w:r>
      <w:r>
        <w:rPr>
          <w:rFonts w:cs="Segoe UI"/>
          <w:b/>
          <w:bCs/>
          <w:i/>
          <w:iCs/>
        </w:rPr>
        <w:t xml:space="preserve">was recommended </w:t>
      </w:r>
      <w:r w:rsidRPr="002E1361">
        <w:rPr>
          <w:rFonts w:cs="Segoe UI"/>
          <w:b/>
          <w:bCs/>
          <w:i/>
          <w:iCs/>
        </w:rPr>
        <w:t>to install additional sick pins to ensure insulation is fully tight to the window backpan.</w:t>
      </w:r>
    </w:p>
    <w:p w14:paraId="0B9872E4" w14:textId="4D031FA8" w:rsidR="00A57E6F" w:rsidRPr="00563FA8" w:rsidRDefault="00782088" w:rsidP="003F34F0">
      <w:pPr>
        <w:pStyle w:val="PAHeading3BodyText"/>
        <w:rPr>
          <w:rFonts w:cs="Segoe UI"/>
        </w:rPr>
      </w:pPr>
      <w:r>
        <w:rPr>
          <w:rFonts w:cs="Segoe UI"/>
        </w:rPr>
        <w:t xml:space="preserve">It was noted that </w:t>
      </w:r>
      <w:r w:rsidR="00BD1560">
        <w:rPr>
          <w:rFonts w:cs="Segoe UI"/>
        </w:rPr>
        <w:t xml:space="preserve">the </w:t>
      </w:r>
      <w:r>
        <w:rPr>
          <w:rFonts w:cs="Segoe UI"/>
        </w:rPr>
        <w:t>c</w:t>
      </w:r>
      <w:r w:rsidR="00A57E6F">
        <w:rPr>
          <w:rFonts w:cs="Segoe UI"/>
        </w:rPr>
        <w:t xml:space="preserve">ontractor installed </w:t>
      </w:r>
      <w:r w:rsidR="00D83E41">
        <w:rPr>
          <w:rFonts w:cs="Segoe UI"/>
        </w:rPr>
        <w:t>the insulation board over the corner post</w:t>
      </w:r>
      <w:r w:rsidR="007F18D7">
        <w:rPr>
          <w:rFonts w:cs="Segoe UI"/>
        </w:rPr>
        <w:t xml:space="preserve"> and </w:t>
      </w:r>
      <w:r w:rsidR="001D6F61">
        <w:rPr>
          <w:rFonts w:cs="Segoe UI"/>
        </w:rPr>
        <w:t>covered the vertical mullions</w:t>
      </w:r>
      <w:r w:rsidR="00446988">
        <w:rPr>
          <w:rFonts w:cs="Segoe UI"/>
        </w:rPr>
        <w:t xml:space="preserve">. No significant gap </w:t>
      </w:r>
      <w:r w:rsidR="00B12C47">
        <w:rPr>
          <w:rFonts w:cs="Segoe UI"/>
        </w:rPr>
        <w:t xml:space="preserve">was </w:t>
      </w:r>
      <w:r w:rsidR="00446988">
        <w:rPr>
          <w:rFonts w:cs="Segoe UI"/>
        </w:rPr>
        <w:t>noted between the insulation boards.</w:t>
      </w:r>
    </w:p>
    <w:p w14:paraId="61CED874" w14:textId="77777777" w:rsidR="003F34F0" w:rsidRDefault="003F34F0" w:rsidP="003F34F0">
      <w:pPr>
        <w:pStyle w:val="PAHeading3BodyText"/>
        <w:rPr>
          <w:rFonts w:cs="Segoe UI"/>
        </w:rPr>
      </w:pPr>
      <w:r w:rsidRPr="00804B97">
        <w:rPr>
          <w:rFonts w:cs="Segoe UI"/>
        </w:rPr>
        <w:t xml:space="preserve">Generally, the installation was proceeding in accordance with the </w:t>
      </w:r>
      <w:r>
        <w:rPr>
          <w:rFonts w:cs="Segoe UI"/>
        </w:rPr>
        <w:t xml:space="preserve">wall type </w:t>
      </w:r>
      <w:r w:rsidRPr="00AF1010">
        <w:rPr>
          <w:rFonts w:cs="Segoe UI"/>
          <w:b/>
          <w:bCs/>
        </w:rPr>
        <w:t>W3-C1</w:t>
      </w:r>
      <w:r>
        <w:rPr>
          <w:rFonts w:cs="Segoe UI"/>
        </w:rPr>
        <w:t>.</w:t>
      </w:r>
    </w:p>
    <w:p w14:paraId="44F9714D" w14:textId="23E31F54" w:rsidR="00602ED4" w:rsidRPr="00672641" w:rsidRDefault="00602ED4" w:rsidP="00602ED4">
      <w:pPr>
        <w:pStyle w:val="PAHeading2Element"/>
      </w:pPr>
      <w:r w:rsidRPr="00672641">
        <w:t xml:space="preserve">Fire Safety Systems – </w:t>
      </w:r>
      <w:r>
        <w:t>Corridor</w:t>
      </w:r>
      <w:r w:rsidRPr="00672641">
        <w:t xml:space="preserve"> Demising Wall </w:t>
      </w:r>
    </w:p>
    <w:p w14:paraId="307C6A12" w14:textId="48D83E90" w:rsidR="00602ED4" w:rsidRDefault="00602ED4" w:rsidP="00602ED4">
      <w:pPr>
        <w:pStyle w:val="PAHeading3BodyText"/>
        <w:rPr>
          <w:rFonts w:cs="Segoe UI"/>
        </w:rPr>
      </w:pPr>
      <w:r w:rsidRPr="00672641">
        <w:rPr>
          <w:rFonts w:cs="Segoe UI"/>
        </w:rPr>
        <w:t xml:space="preserve">A random visual review was performed of the demising wall installation between </w:t>
      </w:r>
      <w:r>
        <w:rPr>
          <w:rFonts w:cs="Segoe UI"/>
        </w:rPr>
        <w:t xml:space="preserve">the suites and corridor at Level </w:t>
      </w:r>
      <w:r w:rsidR="004743E3">
        <w:rPr>
          <w:rFonts w:cs="Segoe UI"/>
        </w:rPr>
        <w:t>8</w:t>
      </w:r>
      <w:r w:rsidRPr="00672641">
        <w:rPr>
          <w:rFonts w:cs="Segoe UI"/>
        </w:rPr>
        <w:t xml:space="preserve">. At the time of review, the installation </w:t>
      </w:r>
      <w:r>
        <w:rPr>
          <w:rFonts w:cs="Segoe UI"/>
        </w:rPr>
        <w:t xml:space="preserve">of the corridor demising wall </w:t>
      </w:r>
      <w:r w:rsidRPr="00672641">
        <w:rPr>
          <w:rFonts w:cs="Segoe UI"/>
        </w:rPr>
        <w:t xml:space="preserve">was </w:t>
      </w:r>
      <w:r>
        <w:rPr>
          <w:rFonts w:cs="Segoe UI"/>
        </w:rPr>
        <w:t xml:space="preserve">generally completed </w:t>
      </w:r>
      <w:r w:rsidRPr="003D66D4">
        <w:rPr>
          <w:rFonts w:cs="Segoe UI"/>
          <w:b/>
          <w:bCs/>
        </w:rPr>
        <w:t xml:space="preserve">(Refer to Photograph Nos: </w:t>
      </w:r>
      <w:r w:rsidR="00F06856">
        <w:rPr>
          <w:rFonts w:cs="Segoe UI"/>
          <w:b/>
          <w:bCs/>
        </w:rPr>
        <w:t>14 - 16</w:t>
      </w:r>
      <w:r w:rsidRPr="003D66D4">
        <w:rPr>
          <w:rFonts w:cs="Segoe UI"/>
          <w:b/>
          <w:bCs/>
        </w:rPr>
        <w:t>)</w:t>
      </w:r>
    </w:p>
    <w:p w14:paraId="2FFDF8E0" w14:textId="73263FD8" w:rsidR="00602ED4" w:rsidRDefault="00602ED4" w:rsidP="00602ED4">
      <w:pPr>
        <w:pStyle w:val="PAHeading3BodyText"/>
        <w:rPr>
          <w:rFonts w:cs="Segoe UI"/>
        </w:rPr>
      </w:pPr>
      <w:r w:rsidRPr="00672641">
        <w:rPr>
          <w:rFonts w:cs="Segoe UI"/>
        </w:rPr>
        <w:t>Between the suite</w:t>
      </w:r>
      <w:r>
        <w:rPr>
          <w:rFonts w:cs="Segoe UI"/>
        </w:rPr>
        <w:t>s and corridor</w:t>
      </w:r>
      <w:r w:rsidRPr="00672641">
        <w:rPr>
          <w:rFonts w:cs="Segoe UI"/>
        </w:rPr>
        <w:t xml:space="preserve">, contractor installed </w:t>
      </w:r>
      <w:r>
        <w:rPr>
          <w:rFonts w:cs="Segoe UI"/>
        </w:rPr>
        <w:t>3</w:t>
      </w:r>
      <w:r w:rsidRPr="00672641">
        <w:rPr>
          <w:rFonts w:cs="Segoe UI"/>
        </w:rPr>
        <w:t xml:space="preserve">.5” studs spaced at approximately 24” o.c. </w:t>
      </w:r>
      <w:r>
        <w:rPr>
          <w:rFonts w:cs="Segoe UI"/>
        </w:rPr>
        <w:t xml:space="preserve">3.5” fibreglass batt insulation was installed within the stud cavities. A layer of fire-rated Type-X 5/8” GWB was installed on the suite side. Two layers of fire-rated GWB were yet to be installed on the corridor side. </w:t>
      </w:r>
    </w:p>
    <w:p w14:paraId="3D417607" w14:textId="77777777" w:rsidR="00602ED4" w:rsidRDefault="00602ED4" w:rsidP="00602ED4">
      <w:pPr>
        <w:pStyle w:val="PAHeading3BodyText"/>
        <w:rPr>
          <w:rFonts w:cs="Segoe UI"/>
        </w:rPr>
      </w:pPr>
      <w:r>
        <w:rPr>
          <w:rFonts w:cs="Segoe UI"/>
        </w:rPr>
        <w:t xml:space="preserve">Contractor indicated that Tremco TremFlex 834 was installed at the perimeter of the stud prior to the GWB installation on the suite side. Contractor installed TremFlex 834 at the perimeter of the stud on the corridor side. </w:t>
      </w:r>
    </w:p>
    <w:p w14:paraId="1359BD6B" w14:textId="607845FA" w:rsidR="00602ED4" w:rsidRDefault="00602ED4" w:rsidP="00602ED4">
      <w:pPr>
        <w:pStyle w:val="PAHeading3BodyText"/>
        <w:rPr>
          <w:rFonts w:cs="Segoe UI"/>
        </w:rPr>
      </w:pPr>
      <w:r>
        <w:rPr>
          <w:rFonts w:cs="Segoe UI"/>
        </w:rPr>
        <w:t>From the corridor side, at the concrete shear wall with studs on both sides, the firestopping sealant</w:t>
      </w:r>
      <w:r w:rsidR="00014F35">
        <w:rPr>
          <w:rFonts w:cs="Segoe UI"/>
        </w:rPr>
        <w:t xml:space="preserve"> (Hilti CP-606)</w:t>
      </w:r>
      <w:r>
        <w:rPr>
          <w:rFonts w:cs="Segoe UI"/>
        </w:rPr>
        <w:t xml:space="preserve"> at the joint between concrete and stud was installed followed by </w:t>
      </w:r>
      <w:r w:rsidR="0094568E">
        <w:rPr>
          <w:rFonts w:cs="Segoe UI"/>
        </w:rPr>
        <w:t xml:space="preserve">1” </w:t>
      </w:r>
      <w:r>
        <w:rPr>
          <w:rFonts w:cs="Segoe UI"/>
        </w:rPr>
        <w:t xml:space="preserve">mineral wool insulation over the concrete shear wall as per the architectural detail </w:t>
      </w:r>
      <w:r w:rsidRPr="00260CBC">
        <w:rPr>
          <w:rFonts w:cs="Segoe UI"/>
          <w:b/>
          <w:bCs/>
        </w:rPr>
        <w:t>2/A7-31</w:t>
      </w:r>
      <w:r>
        <w:rPr>
          <w:rFonts w:cs="Segoe UI"/>
        </w:rPr>
        <w:t xml:space="preserve">. </w:t>
      </w:r>
    </w:p>
    <w:p w14:paraId="74C4614C" w14:textId="13A457F4" w:rsidR="00602ED4" w:rsidRPr="00672641" w:rsidRDefault="00014F35" w:rsidP="00602ED4">
      <w:pPr>
        <w:pStyle w:val="PAHeading3BodyText"/>
        <w:rPr>
          <w:rFonts w:cs="Segoe UI"/>
        </w:rPr>
      </w:pPr>
      <w:r>
        <w:rPr>
          <w:rFonts w:cs="Segoe UI"/>
        </w:rPr>
        <w:t>C</w:t>
      </w:r>
      <w:r w:rsidR="00602ED4">
        <w:rPr>
          <w:rFonts w:cs="Segoe UI"/>
        </w:rPr>
        <w:t>ontractor installed Hilti Putty Pad around the electrical box.</w:t>
      </w:r>
    </w:p>
    <w:p w14:paraId="2CD59FFD" w14:textId="77777777" w:rsidR="00602ED4" w:rsidRPr="009300EB" w:rsidRDefault="00602ED4" w:rsidP="00602ED4">
      <w:pPr>
        <w:pStyle w:val="PAHeading3BodyText"/>
        <w:rPr>
          <w:rFonts w:cs="Segoe UI"/>
        </w:rPr>
      </w:pPr>
      <w:r w:rsidRPr="00672641">
        <w:rPr>
          <w:rFonts w:cs="Segoe UI"/>
        </w:rPr>
        <w:t xml:space="preserve">Generally, the installation at </w:t>
      </w:r>
      <w:r>
        <w:rPr>
          <w:rFonts w:cs="Segoe UI"/>
        </w:rPr>
        <w:t>corridor</w:t>
      </w:r>
      <w:r w:rsidRPr="00672641">
        <w:rPr>
          <w:rFonts w:cs="Segoe UI"/>
        </w:rPr>
        <w:t xml:space="preserve"> demising wall was noted to be in accordance with the wall type</w:t>
      </w:r>
      <w:r>
        <w:rPr>
          <w:rFonts w:cs="Segoe UI"/>
        </w:rPr>
        <w:t>s</w:t>
      </w:r>
      <w:r w:rsidRPr="00672641">
        <w:rPr>
          <w:rFonts w:cs="Segoe UI"/>
        </w:rPr>
        <w:t xml:space="preserve"> </w:t>
      </w:r>
      <w:r>
        <w:rPr>
          <w:rFonts w:cs="Segoe UI"/>
          <w:b/>
          <w:bCs/>
        </w:rPr>
        <w:t>P3-H2</w:t>
      </w:r>
      <w:r>
        <w:rPr>
          <w:rFonts w:cs="Segoe UI"/>
        </w:rPr>
        <w:t>.</w:t>
      </w:r>
    </w:p>
    <w:p w14:paraId="15E2C4A5" w14:textId="77777777" w:rsidR="00C367CC" w:rsidRDefault="00C367CC">
      <w:pPr>
        <w:rPr>
          <w:rFonts w:cs="Segoe UI"/>
          <w:b/>
          <w:bCs/>
        </w:rPr>
      </w:pPr>
      <w:r>
        <w:br w:type="page"/>
      </w:r>
    </w:p>
    <w:p w14:paraId="6DCF7A12" w14:textId="67BB4213" w:rsidR="00BA7858" w:rsidRPr="00C76338" w:rsidRDefault="00BA7858" w:rsidP="00BA7858">
      <w:pPr>
        <w:pStyle w:val="PAHeading2Element"/>
      </w:pPr>
      <w:r>
        <w:lastRenderedPageBreak/>
        <w:t>Fire Safety Systems, Firestopping and Air Barrier (Vent Box) – Pre-board</w:t>
      </w:r>
    </w:p>
    <w:p w14:paraId="4B8AF202" w14:textId="50BC2F5B" w:rsidR="00BA7858" w:rsidRDefault="00BA7858" w:rsidP="00BA7858">
      <w:pPr>
        <w:pStyle w:val="PAHeading3BodyText"/>
      </w:pPr>
      <w:r>
        <w:t xml:space="preserve">A visual review was performed of the </w:t>
      </w:r>
      <w:r w:rsidR="00D561DE">
        <w:t>Level 5</w:t>
      </w:r>
      <w:r>
        <w:t xml:space="preserve"> Suites </w:t>
      </w:r>
      <w:r w:rsidR="00D561DE">
        <w:t>501</w:t>
      </w:r>
      <w:r>
        <w:t xml:space="preserve"> to </w:t>
      </w:r>
      <w:r w:rsidR="00D561DE">
        <w:t>514</w:t>
      </w:r>
      <w:r>
        <w:t xml:space="preserve">, prior to boarding. The review was performed of the following locations: firestopping system at pipe and electrical penetrations through the floors and walls; suite demising wall fire taping; and air barrier (SPF) at vent boxes </w:t>
      </w:r>
      <w:r w:rsidRPr="00B517CF">
        <w:rPr>
          <w:b/>
          <w:bCs/>
        </w:rPr>
        <w:t>(Refer to Photograph No.</w:t>
      </w:r>
      <w:r w:rsidR="00FF0208">
        <w:rPr>
          <w:b/>
          <w:bCs/>
        </w:rPr>
        <w:t xml:space="preserve"> 17 -</w:t>
      </w:r>
      <w:r w:rsidRPr="00B517CF">
        <w:rPr>
          <w:b/>
          <w:bCs/>
        </w:rPr>
        <w:t xml:space="preserve"> </w:t>
      </w:r>
      <w:r w:rsidR="00FF0208">
        <w:rPr>
          <w:b/>
          <w:bCs/>
        </w:rPr>
        <w:t>20</w:t>
      </w:r>
      <w:r w:rsidRPr="00B517CF">
        <w:rPr>
          <w:b/>
          <w:bCs/>
        </w:rPr>
        <w:t>).</w:t>
      </w:r>
    </w:p>
    <w:p w14:paraId="2C731F1A" w14:textId="77777777" w:rsidR="00BA7858" w:rsidRDefault="00BA7858" w:rsidP="00BA7858">
      <w:pPr>
        <w:pStyle w:val="PAHeading3BodyText"/>
      </w:pPr>
      <w:r>
        <w:t xml:space="preserve">At non-insulated and insulated metal pipe penetrations through the concrete floor slab, the contractor installed mineral wool insulation within the annular space around the pipe penetration and covered it with Tremco Fyre-SIL SL firestopping sealant from the top side of the concrete floor (Refer to Photograph No. 9). As per the ULC listing provided by the contractor, the installation at non-insulated metal pipe penetrations and insulated metal pipe penetrations is in accordance with ULC Design No. C-AJ-1064 and C-AJ-5089. </w:t>
      </w:r>
    </w:p>
    <w:p w14:paraId="577D0342" w14:textId="77777777" w:rsidR="00BA7858" w:rsidRDefault="00BA7858" w:rsidP="00BA7858">
      <w:pPr>
        <w:pStyle w:val="PAHeading3BodyText"/>
      </w:pPr>
      <w:r>
        <w:t xml:space="preserve">At metal pipe (toilet) penetration through the concrete ceiling slab, the contractor installed mineral wool insulation within the annular space around the pipe penetration and covered it with Hilti MetaCaulk MC 150+ firestopping sealant from the top side of the concrete floor. As per the ULC listing provided by the contractor, the installation at metal pipe penetration is in accordance with ULC Design No. C-AJ-1403.  </w:t>
      </w:r>
    </w:p>
    <w:p w14:paraId="71F2DA82" w14:textId="77777777" w:rsidR="00BA7858" w:rsidRDefault="00BA7858" w:rsidP="00BA7858">
      <w:pPr>
        <w:pStyle w:val="PAHeading3BodyText"/>
      </w:pPr>
      <w:r>
        <w:t xml:space="preserve">At the shower XFR pipe penetration through the concrete ceiling, the contractor installed mineral wool insulation within the annular space around the pipe penetration. A single layer of 1”-3/4” wide intumescent wrap strip (Hilti CP648 Wrap Strip) was wrapped around the pipe with overlapped seam secured with tape. The bottom edge of the wrap strip was installed approximately ½” below the bottom surface of the concrete ceiling. Hilti CFS-S SIL GG firestopping sealant was then installed at the concrete/wrap strip interface from the underside of the ceiling. As per the ULC listing provided by the contractor, the installation was in accordance with ULC Design No. </w:t>
      </w:r>
      <w:r w:rsidRPr="00E86F94">
        <w:t>F-A-2034.</w:t>
      </w:r>
    </w:p>
    <w:p w14:paraId="0CB59DC6" w14:textId="77777777" w:rsidR="00BA7858" w:rsidRDefault="00BA7858" w:rsidP="00BA7858">
      <w:pPr>
        <w:pStyle w:val="PAHeading3BodyText"/>
      </w:pPr>
      <w:r>
        <w:t xml:space="preserve">At the metal pipe (sprinkler) penetrations through the GWB, the contractor installed a bead of RectorSeal MetaCaulk 150+ firestopping sealant at the gypsum board/penetrant interface at point contact location on the suite side of the wall. As per the ULC listing provided by the contractor, the installation was in accordance with ULC Design No. W-L-1144. </w:t>
      </w:r>
    </w:p>
    <w:p w14:paraId="2E7261D0" w14:textId="77777777" w:rsidR="00BA7858" w:rsidRDefault="00BA7858" w:rsidP="00BA7858">
      <w:pPr>
        <w:pStyle w:val="PAHeading3BodyText"/>
      </w:pPr>
      <w:r>
        <w:t>At the electrical metallic tubes (EMT) and electrical non-metallic tubes (ENT) penetrations through the GWB, the contractor installed a bead of Hilti FS-ONE MAX firestopping sealant at the gypsum board/penetrant interface at point contact location on the suite side of the wall. As per the ULC listing provided by the contractor, the installation was in accordance with ULC Design No</w:t>
      </w:r>
      <w:r w:rsidRPr="00E86F94">
        <w:t>. W-L-8071.</w:t>
      </w:r>
      <w:r>
        <w:t xml:space="preserve"> </w:t>
      </w:r>
    </w:p>
    <w:p w14:paraId="751F3AD5" w14:textId="77777777" w:rsidR="00BA7858" w:rsidRDefault="00BA7858" w:rsidP="00BA7858">
      <w:pPr>
        <w:pStyle w:val="PAHeading3BodyText"/>
      </w:pPr>
      <w:r>
        <w:t xml:space="preserve">Fire-tape was installed at the GWB joints at the joints between GWB and the concrete wall. Fire-taping was only installed at the bulkhead level and extended below the bulkhead by a minimum of 2”. Contractor indicated to fire-tape the GWB joints below the bulkhead at a later date. </w:t>
      </w:r>
    </w:p>
    <w:p w14:paraId="4A20E827" w14:textId="77777777" w:rsidR="00BA7858" w:rsidRDefault="00BA7858" w:rsidP="00BA7858">
      <w:pPr>
        <w:pStyle w:val="PAHeading3BodyText"/>
      </w:pPr>
      <w:r>
        <w:t xml:space="preserve">At the exhaust box, GWB had already been installed and installation of the SPF insulation at the vent box could not be fully reviewed. Where visible, SPF insulation appeared to be of consistent thickness. </w:t>
      </w:r>
    </w:p>
    <w:p w14:paraId="6B76F3DC" w14:textId="7CB41E79" w:rsidR="00BA7858" w:rsidRDefault="00BA7858" w:rsidP="00BA7858">
      <w:pPr>
        <w:pStyle w:val="PAHeading3BodyText"/>
      </w:pPr>
      <w:r>
        <w:t xml:space="preserve">A number of firestopping deficiencies noted at the time of review. These items were noted to the Caliber. Subsequent to the review, Caliber provided photographs confirming that the noted items were repaired </w:t>
      </w:r>
      <w:r w:rsidRPr="005E6C60">
        <w:rPr>
          <w:b/>
          <w:bCs/>
        </w:rPr>
        <w:t xml:space="preserve">(Refer to Photograph No. </w:t>
      </w:r>
      <w:r w:rsidR="00173334">
        <w:rPr>
          <w:b/>
          <w:bCs/>
        </w:rPr>
        <w:t>21 &amp; 22</w:t>
      </w:r>
      <w:r w:rsidRPr="005E6C60">
        <w:rPr>
          <w:b/>
          <w:bCs/>
        </w:rPr>
        <w:t>).</w:t>
      </w:r>
    </w:p>
    <w:p w14:paraId="0EC08C82" w14:textId="58DD8BC7" w:rsidR="003F34F0" w:rsidRDefault="00BA7858" w:rsidP="00862DFE">
      <w:pPr>
        <w:pStyle w:val="PAHeading3BodyText"/>
        <w:spacing w:after="480" w:line="240" w:lineRule="auto"/>
      </w:pPr>
      <w:r>
        <w:lastRenderedPageBreak/>
        <w:t>Generally, the installation was proceeding in accordance with the contract documents</w:t>
      </w:r>
      <w:r w:rsidR="00173334">
        <w:t>.</w:t>
      </w:r>
    </w:p>
    <w:p w14:paraId="739A4641" w14:textId="5510C8E7" w:rsidR="004A73DC" w:rsidRDefault="002E7ECC" w:rsidP="003F1E4F">
      <w:pPr>
        <w:pStyle w:val="PAHeading1Section"/>
        <w:rPr>
          <w:rFonts w:cs="Segoe UI"/>
        </w:rPr>
      </w:pPr>
      <w:r w:rsidRPr="00A03EB7">
        <w:rPr>
          <w:rFonts w:cs="Segoe UI"/>
        </w:rPr>
        <w:t>DEFECTS AND DEFICIENCIES</w:t>
      </w:r>
    </w:p>
    <w:p w14:paraId="474196CD" w14:textId="74D64B41" w:rsidR="00FF0208" w:rsidRDefault="00FF0208" w:rsidP="00FF0208">
      <w:pPr>
        <w:pStyle w:val="PAHeading2Element"/>
        <w:spacing w:before="240"/>
      </w:pPr>
      <w:r>
        <w:t xml:space="preserve">Structure – Traffic Topping – </w:t>
      </w:r>
      <w:r w:rsidR="00B36186">
        <w:t>Parking Garage</w:t>
      </w:r>
    </w:p>
    <w:p w14:paraId="71EB79E2" w14:textId="57C7E8F1" w:rsidR="00FF0208" w:rsidRPr="006E6D82" w:rsidRDefault="0037051C" w:rsidP="00862DFE">
      <w:pPr>
        <w:pStyle w:val="PAHeading3BodyText"/>
        <w:spacing w:after="480" w:line="240" w:lineRule="auto"/>
        <w:rPr>
          <w:rFonts w:cs="Segoe UI"/>
        </w:rPr>
      </w:pPr>
      <w:r w:rsidRPr="00B36186">
        <w:rPr>
          <w:b/>
          <w:bCs/>
        </w:rPr>
        <w:t>P</w:t>
      </w:r>
      <w:r w:rsidR="00B36186" w:rsidRPr="00B36186">
        <w:rPr>
          <w:b/>
          <w:bCs/>
        </w:rPr>
        <w:t>arking Garage -</w:t>
      </w:r>
      <w:r w:rsidR="00B36186">
        <w:t xml:space="preserve"> </w:t>
      </w:r>
      <w:r w:rsidRPr="00941773">
        <w:t>As per the architectural specifications, Tremco Traffic Topping should be installed</w:t>
      </w:r>
      <w:r>
        <w:t xml:space="preserve"> at parking garage</w:t>
      </w:r>
      <w:r w:rsidRPr="00941773">
        <w:t xml:space="preserve">; however, </w:t>
      </w:r>
      <w:proofErr w:type="spellStart"/>
      <w:r w:rsidRPr="00941773">
        <w:t>Neogard</w:t>
      </w:r>
      <w:proofErr w:type="spellEnd"/>
      <w:r w:rsidRPr="00941773">
        <w:t xml:space="preserve"> TT </w:t>
      </w:r>
      <w:r>
        <w:t>(</w:t>
      </w:r>
      <w:r>
        <w:rPr>
          <w:rFonts w:cs="Segoe UI"/>
        </w:rPr>
        <w:t>FC7500 / FC7510-11</w:t>
      </w:r>
      <w:r>
        <w:t xml:space="preserve">) </w:t>
      </w:r>
      <w:r w:rsidRPr="00941773">
        <w:t xml:space="preserve">was being used. </w:t>
      </w:r>
      <w:r w:rsidRPr="00941773">
        <w:rPr>
          <w:b/>
          <w:bCs/>
        </w:rPr>
        <w:t>Architect to review and approve the substituted product</w:t>
      </w:r>
      <w:r w:rsidR="006E6D82" w:rsidRPr="007C0956">
        <w:rPr>
          <w:rFonts w:cs="Segoe UI"/>
        </w:rPr>
        <w:t xml:space="preserve">. </w:t>
      </w:r>
    </w:p>
    <w:p w14:paraId="46734CF9" w14:textId="7E7E5BED" w:rsidR="00EC1B9B" w:rsidRPr="00065F4D" w:rsidRDefault="002E7ECC" w:rsidP="00152A04">
      <w:pPr>
        <w:pStyle w:val="PAHeading1Section"/>
      </w:pPr>
      <w:r w:rsidRPr="00065F4D">
        <w:t>REMARKS</w:t>
      </w:r>
    </w:p>
    <w:p w14:paraId="505CD14F" w14:textId="258EC8EA" w:rsidR="002E7ECC" w:rsidRPr="00993E2B" w:rsidRDefault="00ED4A99" w:rsidP="00456A5B">
      <w:pPr>
        <w:pStyle w:val="PAHeading2Remarks"/>
      </w:pPr>
      <w:r w:rsidRPr="00993E2B">
        <w:t>I</w:t>
      </w:r>
      <w:r w:rsidR="00EC1B9B" w:rsidRPr="00993E2B">
        <w:t>n the areas reviewed, the work appears to be proceeding in general conformance with the contract documents</w:t>
      </w:r>
      <w:r w:rsidR="00F01336" w:rsidRPr="00993E2B">
        <w:t>.</w:t>
      </w:r>
    </w:p>
    <w:p w14:paraId="50F1C933" w14:textId="43EEE547" w:rsidR="000773AF" w:rsidRDefault="008268B8" w:rsidP="0076326B">
      <w:pPr>
        <w:pStyle w:val="PAHeading2Remarks"/>
      </w:pPr>
      <w:r w:rsidRPr="00993E2B">
        <w:t>T</w:t>
      </w:r>
      <w:r w:rsidR="00EC1B9B" w:rsidRPr="00993E2B">
        <w:t xml:space="preserve">he above noted items were reviewed with the site representative prior to our departure from </w:t>
      </w:r>
      <w:r w:rsidR="0076326B">
        <w:t xml:space="preserve">site. </w:t>
      </w:r>
    </w:p>
    <w:p w14:paraId="68DE5835" w14:textId="7FFC1246" w:rsidR="00476457" w:rsidRDefault="00476457" w:rsidP="00476457">
      <w:pPr>
        <w:pStyle w:val="PAHeading2Remarks"/>
      </w:pPr>
      <w:r>
        <w:t>The following items were reviewed, and noted in our opinion, to be resolved:</w:t>
      </w:r>
    </w:p>
    <w:p w14:paraId="792EA79F" w14:textId="6068D40D" w:rsidR="008C1306" w:rsidRDefault="008C1306" w:rsidP="00476457">
      <w:pPr>
        <w:pStyle w:val="PAHeading3BodyText"/>
      </w:pPr>
      <w:r w:rsidRPr="002B576B">
        <w:rPr>
          <w:b/>
          <w:bCs/>
        </w:rPr>
        <w:t xml:space="preserve">SVR No. 54, Item No. 2.3.1 </w:t>
      </w:r>
      <w:r w:rsidR="003737C1" w:rsidRPr="002B576B">
        <w:rPr>
          <w:b/>
          <w:bCs/>
        </w:rPr>
        <w:t>–</w:t>
      </w:r>
      <w:r>
        <w:t xml:space="preserve"> </w:t>
      </w:r>
      <w:r w:rsidR="00713B1C">
        <w:t xml:space="preserve">The </w:t>
      </w:r>
      <w:proofErr w:type="gramStart"/>
      <w:r w:rsidR="00D67869">
        <w:t>furred out</w:t>
      </w:r>
      <w:proofErr w:type="gramEnd"/>
      <w:r w:rsidR="00D67869">
        <w:t xml:space="preserve"> stud beam</w:t>
      </w:r>
      <w:r w:rsidR="00713B1C">
        <w:t xml:space="preserve"> appeared to be adequately sealed</w:t>
      </w:r>
      <w:r w:rsidR="00D67869">
        <w:t xml:space="preserve"> at the ends</w:t>
      </w:r>
      <w:r w:rsidR="00713B1C">
        <w:t xml:space="preserve">. </w:t>
      </w:r>
      <w:r w:rsidR="003737C1">
        <w:t xml:space="preserve">This item was reviewed on site and considered to be resolved. </w:t>
      </w:r>
    </w:p>
    <w:p w14:paraId="547BCE07" w14:textId="05FA94E4" w:rsidR="002B4BE4" w:rsidRDefault="002B4BE4" w:rsidP="00476457">
      <w:pPr>
        <w:pStyle w:val="PAHeading3BodyText"/>
      </w:pPr>
      <w:r w:rsidRPr="002B576B">
        <w:rPr>
          <w:b/>
          <w:bCs/>
        </w:rPr>
        <w:t>SVR No. 68, Item No. 2.2.1 –</w:t>
      </w:r>
      <w:r>
        <w:t xml:space="preserve"> The stud rough openings were </w:t>
      </w:r>
      <w:r w:rsidR="00BF2E9F">
        <w:t>covered in Blueskin SA as required. This item was reviewed on site and considered to be resolved.</w:t>
      </w:r>
    </w:p>
    <w:p w14:paraId="75556DAA" w14:textId="74F41FFB" w:rsidR="00476457" w:rsidRDefault="00476457" w:rsidP="00476457">
      <w:pPr>
        <w:pStyle w:val="PAHeading3BodyText"/>
      </w:pPr>
      <w:r w:rsidRPr="002B576B">
        <w:rPr>
          <w:b/>
          <w:bCs/>
        </w:rPr>
        <w:t>SVR No. 68, Item No. 2.3.1 –</w:t>
      </w:r>
      <w:r>
        <w:t xml:space="preserve"> </w:t>
      </w:r>
      <w:r w:rsidR="00740236">
        <w:t>The exterior sealant at window head was installed from concrete slab above to window frame. This item was reviewed on site and considered to be resolved.</w:t>
      </w:r>
    </w:p>
    <w:p w14:paraId="2E352879" w14:textId="5AAD99CA" w:rsidR="00156182" w:rsidRDefault="0032131C" w:rsidP="009F0C19">
      <w:pPr>
        <w:pStyle w:val="ReviewedSignatureBox"/>
        <w:spacing w:before="0" w:after="0"/>
        <w:rPr>
          <w:rFonts w:cs="Segoe UI"/>
        </w:rPr>
      </w:pPr>
      <w:r w:rsidRPr="0064545A">
        <w:rPr>
          <w:rFonts w:cs="Segoe UI"/>
        </w:rPr>
        <w:t>Reviewed by:</w:t>
      </w:r>
    </w:p>
    <w:p w14:paraId="7B841DF7" w14:textId="7204DCDD" w:rsidR="00D10F1B" w:rsidRPr="001F31CF" w:rsidRDefault="00D10F1B" w:rsidP="001F31CF"/>
    <w:p w14:paraId="6DB671FC" w14:textId="77777777" w:rsidR="0032131C" w:rsidRPr="0064545A" w:rsidRDefault="0032131C" w:rsidP="00B32B35">
      <w:pPr>
        <w:pStyle w:val="PASignatureName"/>
        <w:rPr>
          <w:rFonts w:cs="Segoe UI"/>
        </w:rPr>
      </w:pPr>
      <w:r w:rsidRPr="0064545A">
        <w:rPr>
          <w:rFonts w:cs="Segoe UI"/>
        </w:rPr>
        <w:t>Nadine Cowan, P.Eng</w:t>
      </w:r>
      <w:r w:rsidR="00481D0F" w:rsidRPr="0064545A">
        <w:rPr>
          <w:rFonts w:cs="Segoe UI"/>
        </w:rPr>
        <w:t>.</w:t>
      </w:r>
    </w:p>
    <w:p w14:paraId="6A2992A7" w14:textId="5EE74281" w:rsidR="00732245" w:rsidRPr="00732245" w:rsidRDefault="00F56224" w:rsidP="00732245">
      <w:pPr>
        <w:rPr>
          <w:rFonts w:cs="Segoe UI"/>
        </w:rPr>
      </w:pPr>
      <w:r w:rsidRPr="0064545A">
        <w:rPr>
          <w:rStyle w:val="PASignatureTitle"/>
          <w:rFonts w:cs="Segoe UI"/>
        </w:rPr>
        <w:t>Manager</w:t>
      </w:r>
      <w:r w:rsidR="00834200" w:rsidRPr="0064545A">
        <w:rPr>
          <w:rStyle w:val="PASignatureTitle"/>
          <w:rFonts w:cs="Segoe UI"/>
        </w:rPr>
        <w:t>,</w:t>
      </w:r>
      <w:r w:rsidRPr="0064545A">
        <w:rPr>
          <w:rStyle w:val="PASignatureTitle"/>
          <w:rFonts w:cs="Segoe UI"/>
        </w:rPr>
        <w:t xml:space="preserve"> Building Engineering</w:t>
      </w:r>
    </w:p>
    <w:p w14:paraId="697DB2D9" w14:textId="6D22C697" w:rsidR="00065F4D" w:rsidRPr="007F7607" w:rsidRDefault="006B1CEA" w:rsidP="00104A69">
      <w:pPr>
        <w:jc w:val="center"/>
        <w:rPr>
          <w:rFonts w:cs="Segoe UI"/>
        </w:rPr>
      </w:pPr>
      <w:r w:rsidRPr="00732245">
        <w:rPr>
          <w:rFonts w:cs="Segoe UI"/>
        </w:rPr>
        <w:br w:type="page"/>
      </w:r>
      <w:r w:rsidR="00065F4D" w:rsidRPr="00453DFD">
        <w:rPr>
          <w:rFonts w:cs="Segoe UI"/>
          <w:b/>
          <w:sz w:val="24"/>
          <w:szCs w:val="24"/>
        </w:rPr>
        <w:lastRenderedPageBreak/>
        <w:t>Photographs</w:t>
      </w:r>
    </w:p>
    <w:tbl>
      <w:tblPr>
        <w:tblStyle w:val="TableGrid"/>
        <w:tblW w:w="0" w:type="auto"/>
        <w:jc w:val="center"/>
        <w:tblLayout w:type="fixed"/>
        <w:tblLook w:val="04A0" w:firstRow="1" w:lastRow="0" w:firstColumn="1" w:lastColumn="0" w:noHBand="0" w:noVBand="1"/>
      </w:tblPr>
      <w:tblGrid>
        <w:gridCol w:w="4680"/>
        <w:gridCol w:w="240"/>
        <w:gridCol w:w="236"/>
        <w:gridCol w:w="4654"/>
      </w:tblGrid>
      <w:tr w:rsidR="00065F4D" w:rsidRPr="0064545A" w14:paraId="3A0E94DC" w14:textId="77777777" w:rsidTr="00C66C46">
        <w:trPr>
          <w:trHeight w:val="3069"/>
          <w:jc w:val="center"/>
        </w:trPr>
        <w:tc>
          <w:tcPr>
            <w:tcW w:w="4680" w:type="dxa"/>
            <w:tcBorders>
              <w:top w:val="nil"/>
              <w:left w:val="nil"/>
              <w:bottom w:val="nil"/>
              <w:right w:val="nil"/>
            </w:tcBorders>
          </w:tcPr>
          <w:p w14:paraId="16432B24" w14:textId="0B63DFB3" w:rsidR="00065F4D" w:rsidRPr="0064545A" w:rsidRDefault="00065F4D" w:rsidP="00A525CB">
            <w:pPr>
              <w:jc w:val="both"/>
              <w:rPr>
                <w:rFonts w:cs="Segoe UI"/>
              </w:rPr>
            </w:pPr>
            <w:r w:rsidRPr="0064545A">
              <w:rPr>
                <w:rStyle w:val="PASignatureTitle"/>
                <w:rFonts w:cs="Segoe UI"/>
              </w:rPr>
              <w:br w:type="page"/>
            </w:r>
            <w:r w:rsidRPr="0064545A">
              <w:rPr>
                <w:rFonts w:cs="Segoe UI"/>
                <w:lang w:eastAsia="en-CA"/>
              </w:rPr>
              <w:br w:type="page"/>
            </w:r>
            <w:r w:rsidRPr="0064545A">
              <w:rPr>
                <w:rFonts w:cs="Segoe UI"/>
                <w:lang w:eastAsia="en-CA"/>
              </w:rPr>
              <w:br w:type="page"/>
            </w:r>
            <w:r w:rsidR="00D0022A">
              <w:rPr>
                <w:rStyle w:val="PASignatureTitle"/>
                <w:rFonts w:cs="Segoe UI"/>
                <w:i w:val="0"/>
                <w:iCs w:val="0"/>
                <w:noProof/>
              </w:rPr>
              <w:drawing>
                <wp:inline distT="0" distB="0" distL="0" distR="0" wp14:anchorId="398709FE" wp14:editId="70ADAFF8">
                  <wp:extent cx="2839085" cy="2126615"/>
                  <wp:effectExtent l="0" t="0" r="0" b="6985"/>
                  <wp:docPr id="118487593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39085" cy="2126615"/>
                          </a:xfrm>
                          <a:prstGeom prst="rect">
                            <a:avLst/>
                          </a:prstGeom>
                          <a:noFill/>
                          <a:ln>
                            <a:noFill/>
                          </a:ln>
                        </pic:spPr>
                      </pic:pic>
                    </a:graphicData>
                  </a:graphic>
                </wp:inline>
              </w:drawing>
            </w:r>
          </w:p>
        </w:tc>
        <w:tc>
          <w:tcPr>
            <w:tcW w:w="240" w:type="dxa"/>
            <w:tcBorders>
              <w:top w:val="nil"/>
              <w:left w:val="nil"/>
              <w:bottom w:val="nil"/>
              <w:right w:val="nil"/>
            </w:tcBorders>
          </w:tcPr>
          <w:p w14:paraId="29DAC4AB" w14:textId="77777777" w:rsidR="00065F4D" w:rsidRPr="0064545A" w:rsidRDefault="00065F4D" w:rsidP="00A525CB">
            <w:pPr>
              <w:jc w:val="both"/>
              <w:rPr>
                <w:rFonts w:cs="Segoe UI"/>
                <w:noProof/>
                <w:lang w:eastAsia="en-CA"/>
              </w:rPr>
            </w:pPr>
          </w:p>
        </w:tc>
        <w:tc>
          <w:tcPr>
            <w:tcW w:w="236" w:type="dxa"/>
            <w:tcBorders>
              <w:top w:val="nil"/>
              <w:left w:val="nil"/>
              <w:bottom w:val="nil"/>
              <w:right w:val="nil"/>
            </w:tcBorders>
          </w:tcPr>
          <w:p w14:paraId="48B79DA0" w14:textId="77777777" w:rsidR="00065F4D" w:rsidRPr="0064545A" w:rsidRDefault="00065F4D" w:rsidP="00A525CB">
            <w:pPr>
              <w:jc w:val="both"/>
              <w:rPr>
                <w:rFonts w:cs="Segoe UI"/>
                <w:noProof/>
                <w:lang w:eastAsia="en-CA"/>
              </w:rPr>
            </w:pPr>
          </w:p>
        </w:tc>
        <w:tc>
          <w:tcPr>
            <w:tcW w:w="4654" w:type="dxa"/>
            <w:tcBorders>
              <w:top w:val="nil"/>
              <w:left w:val="nil"/>
              <w:bottom w:val="nil"/>
              <w:right w:val="nil"/>
            </w:tcBorders>
          </w:tcPr>
          <w:p w14:paraId="4726E43B" w14:textId="77C4193D" w:rsidR="00065F4D" w:rsidRPr="0064545A" w:rsidRDefault="008E2B77" w:rsidP="00A525CB">
            <w:pPr>
              <w:jc w:val="both"/>
              <w:rPr>
                <w:rFonts w:cs="Segoe UI"/>
              </w:rPr>
            </w:pPr>
            <w:r>
              <w:rPr>
                <w:rStyle w:val="PASignatureTitle"/>
                <w:rFonts w:cs="Segoe UI"/>
                <w:i w:val="0"/>
                <w:iCs w:val="0"/>
                <w:noProof/>
              </w:rPr>
              <w:drawing>
                <wp:inline distT="0" distB="0" distL="0" distR="0" wp14:anchorId="7749E03A" wp14:editId="0C2267DE">
                  <wp:extent cx="2839085" cy="2126615"/>
                  <wp:effectExtent l="0" t="0" r="0" b="6985"/>
                  <wp:docPr id="134746693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839085" cy="2126615"/>
                          </a:xfrm>
                          <a:prstGeom prst="rect">
                            <a:avLst/>
                          </a:prstGeom>
                          <a:noFill/>
                          <a:ln>
                            <a:noFill/>
                          </a:ln>
                        </pic:spPr>
                      </pic:pic>
                    </a:graphicData>
                  </a:graphic>
                </wp:inline>
              </w:drawing>
            </w:r>
          </w:p>
        </w:tc>
      </w:tr>
      <w:tr w:rsidR="00065F4D" w:rsidRPr="0064545A" w14:paraId="75571B59" w14:textId="77777777" w:rsidTr="00C66C46">
        <w:trPr>
          <w:trHeight w:val="66"/>
          <w:jc w:val="center"/>
        </w:trPr>
        <w:tc>
          <w:tcPr>
            <w:tcW w:w="4680" w:type="dxa"/>
            <w:tcBorders>
              <w:top w:val="nil"/>
              <w:left w:val="nil"/>
              <w:bottom w:val="nil"/>
              <w:right w:val="nil"/>
            </w:tcBorders>
          </w:tcPr>
          <w:p w14:paraId="5C718533" w14:textId="70423EA2" w:rsidR="00065F4D" w:rsidRPr="004F748D" w:rsidRDefault="00065F4D" w:rsidP="00F94B59">
            <w:pPr>
              <w:rPr>
                <w:rStyle w:val="PAPhotographNo"/>
                <w:rFonts w:cs="Segoe UI"/>
              </w:rPr>
            </w:pPr>
            <w:r w:rsidRPr="004F748D">
              <w:rPr>
                <w:rStyle w:val="PAPhotographNo"/>
                <w:rFonts w:cs="Segoe UI"/>
              </w:rPr>
              <w:t>Photograph No. 1:</w:t>
            </w:r>
            <w:r w:rsidR="00BC6D56">
              <w:rPr>
                <w:rStyle w:val="PAPhotographNo"/>
                <w:rFonts w:cs="Segoe UI"/>
              </w:rPr>
              <w:t xml:space="preserve"> </w:t>
            </w:r>
            <w:r w:rsidR="00FC1F97">
              <w:rPr>
                <w:rStyle w:val="PAPhotographNo"/>
                <w:rFonts w:cs="Segoe UI"/>
                <w:b w:val="0"/>
                <w:bCs w:val="0"/>
              </w:rPr>
              <w:t xml:space="preserve">General view of the </w:t>
            </w:r>
            <w:r w:rsidR="00CE187E">
              <w:rPr>
                <w:rStyle w:val="PAPhotographNo"/>
                <w:rFonts w:cs="Segoe UI"/>
                <w:b w:val="0"/>
                <w:bCs w:val="0"/>
              </w:rPr>
              <w:t>Blueskin installation at balcony location.</w:t>
            </w:r>
          </w:p>
        </w:tc>
        <w:tc>
          <w:tcPr>
            <w:tcW w:w="240" w:type="dxa"/>
            <w:tcBorders>
              <w:top w:val="nil"/>
              <w:left w:val="nil"/>
              <w:bottom w:val="nil"/>
              <w:right w:val="nil"/>
            </w:tcBorders>
          </w:tcPr>
          <w:p w14:paraId="0A0FE819" w14:textId="77777777" w:rsidR="00065F4D" w:rsidRPr="004F748D" w:rsidRDefault="00065F4D" w:rsidP="00F94B59">
            <w:pPr>
              <w:rPr>
                <w:rFonts w:cs="Segoe UI"/>
                <w:noProof/>
                <w:lang w:eastAsia="en-CA"/>
              </w:rPr>
            </w:pPr>
          </w:p>
        </w:tc>
        <w:tc>
          <w:tcPr>
            <w:tcW w:w="236" w:type="dxa"/>
            <w:tcBorders>
              <w:top w:val="nil"/>
              <w:left w:val="nil"/>
              <w:bottom w:val="nil"/>
              <w:right w:val="nil"/>
            </w:tcBorders>
            <w:vAlign w:val="center"/>
          </w:tcPr>
          <w:p w14:paraId="1F47B025" w14:textId="77777777" w:rsidR="00065F4D" w:rsidRPr="004F748D" w:rsidRDefault="00065F4D" w:rsidP="00F94B59">
            <w:pPr>
              <w:rPr>
                <w:rFonts w:cs="Segoe UI"/>
                <w:noProof/>
                <w:lang w:eastAsia="en-CA"/>
              </w:rPr>
            </w:pPr>
          </w:p>
        </w:tc>
        <w:tc>
          <w:tcPr>
            <w:tcW w:w="4654" w:type="dxa"/>
            <w:tcBorders>
              <w:top w:val="nil"/>
              <w:left w:val="nil"/>
              <w:bottom w:val="nil"/>
              <w:right w:val="nil"/>
            </w:tcBorders>
            <w:vAlign w:val="center"/>
          </w:tcPr>
          <w:p w14:paraId="1C3D439A" w14:textId="25277333" w:rsidR="00065F4D" w:rsidRPr="00280EA2" w:rsidRDefault="00065F4D" w:rsidP="00F94B59">
            <w:pPr>
              <w:rPr>
                <w:rStyle w:val="PAPhotographNo"/>
                <w:rFonts w:cs="Segoe UI"/>
                <w:b w:val="0"/>
                <w:bCs w:val="0"/>
              </w:rPr>
            </w:pPr>
            <w:r w:rsidRPr="004F748D">
              <w:rPr>
                <w:rStyle w:val="PAPhotographNo"/>
                <w:rFonts w:cs="Segoe UI"/>
              </w:rPr>
              <w:t>Photograph No. 2:</w:t>
            </w:r>
            <w:r w:rsidR="00280EA2">
              <w:rPr>
                <w:rStyle w:val="PAPhotographNo"/>
                <w:rFonts w:cs="Segoe UI"/>
              </w:rPr>
              <w:t xml:space="preserve"> </w:t>
            </w:r>
            <w:r w:rsidR="00CE187E">
              <w:rPr>
                <w:rStyle w:val="PAPhotographNo"/>
                <w:rFonts w:cs="Segoe UI"/>
                <w:b w:val="0"/>
                <w:bCs w:val="0"/>
              </w:rPr>
              <w:t xml:space="preserve">Blueskin installation </w:t>
            </w:r>
            <w:r w:rsidR="00AA1F9F">
              <w:rPr>
                <w:rStyle w:val="PAPhotographNo"/>
                <w:rFonts w:cs="Segoe UI"/>
                <w:b w:val="0"/>
                <w:bCs w:val="0"/>
              </w:rPr>
              <w:t>at window wall by-pass location.</w:t>
            </w:r>
          </w:p>
        </w:tc>
      </w:tr>
      <w:tr w:rsidR="007D48CA" w:rsidRPr="0064545A" w14:paraId="592BA87D" w14:textId="77777777" w:rsidTr="00833EF9">
        <w:trPr>
          <w:trHeight w:val="66"/>
          <w:jc w:val="center"/>
        </w:trPr>
        <w:tc>
          <w:tcPr>
            <w:tcW w:w="4680" w:type="dxa"/>
            <w:tcBorders>
              <w:top w:val="nil"/>
              <w:left w:val="nil"/>
              <w:bottom w:val="nil"/>
              <w:right w:val="nil"/>
            </w:tcBorders>
          </w:tcPr>
          <w:p w14:paraId="19B95867" w14:textId="3FEA74D3" w:rsidR="007D48CA" w:rsidRPr="004F748D" w:rsidRDefault="007D48CA" w:rsidP="007D48CA">
            <w:pPr>
              <w:rPr>
                <w:rStyle w:val="PAPhotographNo"/>
                <w:rFonts w:cs="Segoe UI"/>
              </w:rPr>
            </w:pPr>
            <w:r w:rsidRPr="0064545A">
              <w:rPr>
                <w:rStyle w:val="PASignatureTitle"/>
                <w:rFonts w:cs="Segoe UI"/>
              </w:rPr>
              <w:br w:type="page"/>
            </w:r>
            <w:r w:rsidRPr="0064545A">
              <w:rPr>
                <w:rFonts w:cs="Segoe UI"/>
                <w:lang w:eastAsia="en-CA"/>
              </w:rPr>
              <w:br w:type="page"/>
            </w:r>
            <w:r w:rsidRPr="0064545A">
              <w:rPr>
                <w:rFonts w:cs="Segoe UI"/>
                <w:lang w:eastAsia="en-CA"/>
              </w:rPr>
              <w:br w:type="page"/>
            </w:r>
            <w:r w:rsidR="008E2B77">
              <w:rPr>
                <w:rStyle w:val="PASignatureTitle"/>
                <w:rFonts w:cs="Segoe UI"/>
                <w:i w:val="0"/>
                <w:iCs w:val="0"/>
                <w:noProof/>
              </w:rPr>
              <w:drawing>
                <wp:inline distT="0" distB="0" distL="0" distR="0" wp14:anchorId="4D9F8E81" wp14:editId="7D2AD88E">
                  <wp:extent cx="2839085" cy="2126615"/>
                  <wp:effectExtent l="0" t="0" r="0" b="6985"/>
                  <wp:docPr id="160904589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839085" cy="2126615"/>
                          </a:xfrm>
                          <a:prstGeom prst="rect">
                            <a:avLst/>
                          </a:prstGeom>
                          <a:noFill/>
                          <a:ln>
                            <a:noFill/>
                          </a:ln>
                        </pic:spPr>
                      </pic:pic>
                    </a:graphicData>
                  </a:graphic>
                </wp:inline>
              </w:drawing>
            </w:r>
          </w:p>
        </w:tc>
        <w:tc>
          <w:tcPr>
            <w:tcW w:w="240" w:type="dxa"/>
            <w:tcBorders>
              <w:top w:val="nil"/>
              <w:left w:val="nil"/>
              <w:bottom w:val="nil"/>
              <w:right w:val="nil"/>
            </w:tcBorders>
          </w:tcPr>
          <w:p w14:paraId="76812621" w14:textId="77777777" w:rsidR="007D48CA" w:rsidRPr="004F748D" w:rsidRDefault="007D48CA" w:rsidP="007D48CA">
            <w:pPr>
              <w:rPr>
                <w:rFonts w:cs="Segoe UI"/>
                <w:noProof/>
                <w:lang w:eastAsia="en-CA"/>
              </w:rPr>
            </w:pPr>
          </w:p>
        </w:tc>
        <w:tc>
          <w:tcPr>
            <w:tcW w:w="236" w:type="dxa"/>
            <w:tcBorders>
              <w:top w:val="nil"/>
              <w:left w:val="nil"/>
              <w:bottom w:val="nil"/>
              <w:right w:val="nil"/>
            </w:tcBorders>
          </w:tcPr>
          <w:p w14:paraId="53A0C177" w14:textId="77777777" w:rsidR="007D48CA" w:rsidRPr="004F748D" w:rsidRDefault="007D48CA" w:rsidP="007D48CA">
            <w:pPr>
              <w:rPr>
                <w:rFonts w:cs="Segoe UI"/>
                <w:noProof/>
                <w:lang w:eastAsia="en-CA"/>
              </w:rPr>
            </w:pPr>
          </w:p>
        </w:tc>
        <w:tc>
          <w:tcPr>
            <w:tcW w:w="4654" w:type="dxa"/>
            <w:tcBorders>
              <w:top w:val="nil"/>
              <w:left w:val="nil"/>
              <w:bottom w:val="nil"/>
              <w:right w:val="nil"/>
            </w:tcBorders>
          </w:tcPr>
          <w:p w14:paraId="592AC746" w14:textId="7AAE6FA5" w:rsidR="007D48CA" w:rsidRPr="004F748D" w:rsidRDefault="006D47DF" w:rsidP="007D48CA">
            <w:pPr>
              <w:rPr>
                <w:rStyle w:val="PAPhotographNo"/>
                <w:rFonts w:cs="Segoe UI"/>
              </w:rPr>
            </w:pPr>
            <w:r>
              <w:rPr>
                <w:rStyle w:val="PASignatureTitle"/>
                <w:rFonts w:cs="Segoe UI"/>
                <w:i w:val="0"/>
                <w:iCs w:val="0"/>
                <w:noProof/>
              </w:rPr>
              <w:drawing>
                <wp:inline distT="0" distB="0" distL="0" distR="0" wp14:anchorId="10FDFA0A" wp14:editId="5DCB3A12">
                  <wp:extent cx="2817495" cy="2115820"/>
                  <wp:effectExtent l="0" t="0" r="1905" b="0"/>
                  <wp:docPr id="73174524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817495" cy="2115820"/>
                          </a:xfrm>
                          <a:prstGeom prst="rect">
                            <a:avLst/>
                          </a:prstGeom>
                          <a:noFill/>
                          <a:ln>
                            <a:noFill/>
                          </a:ln>
                        </pic:spPr>
                      </pic:pic>
                    </a:graphicData>
                  </a:graphic>
                </wp:inline>
              </w:drawing>
            </w:r>
          </w:p>
        </w:tc>
      </w:tr>
      <w:tr w:rsidR="007D48CA" w:rsidRPr="0064545A" w14:paraId="07D0D478" w14:textId="77777777" w:rsidTr="00833EF9">
        <w:trPr>
          <w:trHeight w:val="66"/>
          <w:jc w:val="center"/>
        </w:trPr>
        <w:tc>
          <w:tcPr>
            <w:tcW w:w="4680" w:type="dxa"/>
            <w:tcBorders>
              <w:top w:val="nil"/>
              <w:left w:val="nil"/>
              <w:bottom w:val="nil"/>
              <w:right w:val="nil"/>
            </w:tcBorders>
          </w:tcPr>
          <w:p w14:paraId="679A193F" w14:textId="75D13926" w:rsidR="007D48CA" w:rsidRDefault="007D48CA" w:rsidP="007D48CA">
            <w:pPr>
              <w:rPr>
                <w:rFonts w:cs="Segoe UI"/>
                <w:i/>
                <w:iCs/>
                <w:noProof/>
              </w:rPr>
            </w:pPr>
            <w:r w:rsidRPr="004F748D">
              <w:rPr>
                <w:rStyle w:val="PAPhotographNo"/>
                <w:rFonts w:cs="Segoe UI"/>
              </w:rPr>
              <w:t xml:space="preserve">Photograph No. </w:t>
            </w:r>
            <w:r w:rsidR="00C31E08">
              <w:rPr>
                <w:rStyle w:val="PAPhotographNo"/>
                <w:rFonts w:cs="Segoe UI"/>
              </w:rPr>
              <w:t>3</w:t>
            </w:r>
            <w:r w:rsidRPr="004F748D">
              <w:rPr>
                <w:rStyle w:val="PAPhotographNo"/>
                <w:rFonts w:cs="Segoe UI"/>
              </w:rPr>
              <w:t>:</w:t>
            </w:r>
            <w:r>
              <w:rPr>
                <w:rStyle w:val="PAPhotographNo"/>
                <w:rFonts w:cs="Segoe UI"/>
              </w:rPr>
              <w:t xml:space="preserve"> </w:t>
            </w:r>
            <w:r>
              <w:rPr>
                <w:rStyle w:val="PAPhotographNo"/>
                <w:rFonts w:cs="Segoe UI"/>
                <w:b w:val="0"/>
                <w:bCs w:val="0"/>
              </w:rPr>
              <w:t xml:space="preserve">General view of </w:t>
            </w:r>
            <w:r w:rsidR="00631F47">
              <w:rPr>
                <w:rStyle w:val="PAPhotographNo"/>
                <w:rFonts w:cs="Segoe UI"/>
                <w:b w:val="0"/>
                <w:bCs w:val="0"/>
              </w:rPr>
              <w:t>receptor installation at window wall head location.</w:t>
            </w:r>
          </w:p>
        </w:tc>
        <w:tc>
          <w:tcPr>
            <w:tcW w:w="240" w:type="dxa"/>
            <w:tcBorders>
              <w:top w:val="nil"/>
              <w:left w:val="nil"/>
              <w:bottom w:val="nil"/>
              <w:right w:val="nil"/>
            </w:tcBorders>
          </w:tcPr>
          <w:p w14:paraId="1DC78112" w14:textId="77777777" w:rsidR="007D48CA" w:rsidRPr="004F748D" w:rsidRDefault="007D48CA" w:rsidP="007D48CA">
            <w:pPr>
              <w:rPr>
                <w:rFonts w:cs="Segoe UI"/>
                <w:noProof/>
                <w:lang w:eastAsia="en-CA"/>
              </w:rPr>
            </w:pPr>
          </w:p>
        </w:tc>
        <w:tc>
          <w:tcPr>
            <w:tcW w:w="236" w:type="dxa"/>
            <w:tcBorders>
              <w:top w:val="nil"/>
              <w:left w:val="nil"/>
              <w:bottom w:val="nil"/>
              <w:right w:val="nil"/>
            </w:tcBorders>
            <w:vAlign w:val="center"/>
          </w:tcPr>
          <w:p w14:paraId="09AF5AB2" w14:textId="77777777" w:rsidR="007D48CA" w:rsidRPr="004F748D" w:rsidRDefault="007D48CA" w:rsidP="007D48CA">
            <w:pPr>
              <w:rPr>
                <w:rFonts w:cs="Segoe UI"/>
                <w:noProof/>
                <w:lang w:eastAsia="en-CA"/>
              </w:rPr>
            </w:pPr>
          </w:p>
        </w:tc>
        <w:tc>
          <w:tcPr>
            <w:tcW w:w="4654" w:type="dxa"/>
            <w:tcBorders>
              <w:top w:val="nil"/>
              <w:left w:val="nil"/>
              <w:bottom w:val="nil"/>
              <w:right w:val="nil"/>
            </w:tcBorders>
            <w:vAlign w:val="center"/>
          </w:tcPr>
          <w:p w14:paraId="27371943" w14:textId="1F7D9126" w:rsidR="007D48CA" w:rsidRDefault="007D48CA" w:rsidP="007D48CA">
            <w:pPr>
              <w:rPr>
                <w:noProof/>
              </w:rPr>
            </w:pPr>
            <w:r w:rsidRPr="004F748D">
              <w:rPr>
                <w:rStyle w:val="PAPhotographNo"/>
                <w:rFonts w:cs="Segoe UI"/>
              </w:rPr>
              <w:t xml:space="preserve">Photograph No. </w:t>
            </w:r>
            <w:r w:rsidR="00C31E08">
              <w:rPr>
                <w:rStyle w:val="PAPhotographNo"/>
                <w:rFonts w:cs="Segoe UI"/>
              </w:rPr>
              <w:t>4</w:t>
            </w:r>
            <w:r w:rsidRPr="004F748D">
              <w:rPr>
                <w:rStyle w:val="PAPhotographNo"/>
                <w:rFonts w:cs="Segoe UI"/>
              </w:rPr>
              <w:t>:</w:t>
            </w:r>
            <w:r>
              <w:rPr>
                <w:rStyle w:val="PAPhotographNo"/>
                <w:rFonts w:cs="Segoe UI"/>
              </w:rPr>
              <w:t xml:space="preserve"> </w:t>
            </w:r>
            <w:r w:rsidR="009B104B">
              <w:rPr>
                <w:rStyle w:val="PAPhotographNo"/>
                <w:rFonts w:cs="Segoe UI"/>
                <w:b w:val="0"/>
                <w:bCs w:val="0"/>
              </w:rPr>
              <w:t>General view of the temporary pressure cap</w:t>
            </w:r>
            <w:r w:rsidR="0058165B">
              <w:rPr>
                <w:rStyle w:val="PAPhotographNo"/>
                <w:rFonts w:cs="Segoe UI"/>
                <w:b w:val="0"/>
                <w:bCs w:val="0"/>
              </w:rPr>
              <w:t xml:space="preserve"> with a gasket.</w:t>
            </w:r>
          </w:p>
        </w:tc>
      </w:tr>
      <w:tr w:rsidR="0039073A" w:rsidRPr="0064545A" w14:paraId="68391A37" w14:textId="77777777" w:rsidTr="00833EF9">
        <w:trPr>
          <w:trHeight w:val="66"/>
          <w:jc w:val="center"/>
        </w:trPr>
        <w:tc>
          <w:tcPr>
            <w:tcW w:w="4680" w:type="dxa"/>
            <w:tcBorders>
              <w:top w:val="nil"/>
              <w:left w:val="nil"/>
              <w:bottom w:val="nil"/>
              <w:right w:val="nil"/>
            </w:tcBorders>
          </w:tcPr>
          <w:p w14:paraId="41DD495A" w14:textId="4D2AF117" w:rsidR="0039073A" w:rsidRPr="004F748D" w:rsidRDefault="0039073A" w:rsidP="007D48CA">
            <w:pPr>
              <w:rPr>
                <w:rStyle w:val="PAPhotographNo"/>
                <w:rFonts w:cs="Segoe UI"/>
              </w:rPr>
            </w:pPr>
            <w:r>
              <w:rPr>
                <w:rStyle w:val="PAPhotographNo"/>
                <w:rFonts w:cs="Segoe UI"/>
                <w:noProof/>
              </w:rPr>
              <w:drawing>
                <wp:inline distT="0" distB="0" distL="0" distR="0" wp14:anchorId="4E92EF30" wp14:editId="67A86E5D">
                  <wp:extent cx="2839085" cy="2126615"/>
                  <wp:effectExtent l="0" t="0" r="0" b="6985"/>
                  <wp:docPr id="151929515"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839085" cy="2126615"/>
                          </a:xfrm>
                          <a:prstGeom prst="rect">
                            <a:avLst/>
                          </a:prstGeom>
                          <a:noFill/>
                          <a:ln>
                            <a:noFill/>
                          </a:ln>
                        </pic:spPr>
                      </pic:pic>
                    </a:graphicData>
                  </a:graphic>
                </wp:inline>
              </w:drawing>
            </w:r>
          </w:p>
        </w:tc>
        <w:tc>
          <w:tcPr>
            <w:tcW w:w="240" w:type="dxa"/>
            <w:tcBorders>
              <w:top w:val="nil"/>
              <w:left w:val="nil"/>
              <w:bottom w:val="nil"/>
              <w:right w:val="nil"/>
            </w:tcBorders>
          </w:tcPr>
          <w:p w14:paraId="6153D47D" w14:textId="77777777" w:rsidR="0039073A" w:rsidRPr="004F748D" w:rsidRDefault="0039073A" w:rsidP="007D48CA">
            <w:pPr>
              <w:rPr>
                <w:rFonts w:cs="Segoe UI"/>
                <w:noProof/>
                <w:lang w:eastAsia="en-CA"/>
              </w:rPr>
            </w:pPr>
          </w:p>
        </w:tc>
        <w:tc>
          <w:tcPr>
            <w:tcW w:w="236" w:type="dxa"/>
            <w:tcBorders>
              <w:top w:val="nil"/>
              <w:left w:val="nil"/>
              <w:bottom w:val="nil"/>
              <w:right w:val="nil"/>
            </w:tcBorders>
            <w:vAlign w:val="center"/>
          </w:tcPr>
          <w:p w14:paraId="680BB499" w14:textId="77777777" w:rsidR="0039073A" w:rsidRPr="004F748D" w:rsidRDefault="0039073A" w:rsidP="007D48CA">
            <w:pPr>
              <w:rPr>
                <w:rFonts w:cs="Segoe UI"/>
                <w:noProof/>
                <w:lang w:eastAsia="en-CA"/>
              </w:rPr>
            </w:pPr>
          </w:p>
        </w:tc>
        <w:tc>
          <w:tcPr>
            <w:tcW w:w="4654" w:type="dxa"/>
            <w:tcBorders>
              <w:top w:val="nil"/>
              <w:left w:val="nil"/>
              <w:bottom w:val="nil"/>
              <w:right w:val="nil"/>
            </w:tcBorders>
            <w:vAlign w:val="center"/>
          </w:tcPr>
          <w:p w14:paraId="241C2EB8" w14:textId="3C2C827C" w:rsidR="0039073A" w:rsidRPr="004F748D" w:rsidRDefault="00043AC1" w:rsidP="007D48CA">
            <w:pPr>
              <w:rPr>
                <w:rStyle w:val="PAPhotographNo"/>
                <w:rFonts w:cs="Segoe UI"/>
              </w:rPr>
            </w:pPr>
            <w:r>
              <w:rPr>
                <w:rStyle w:val="PAPhotographNo"/>
                <w:rFonts w:cs="Segoe UI"/>
                <w:noProof/>
              </w:rPr>
              <w:drawing>
                <wp:inline distT="0" distB="0" distL="0" distR="0" wp14:anchorId="1296976E" wp14:editId="7B02A918">
                  <wp:extent cx="2839085" cy="2126615"/>
                  <wp:effectExtent l="0" t="0" r="0" b="6985"/>
                  <wp:docPr id="134254694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839085" cy="2126615"/>
                          </a:xfrm>
                          <a:prstGeom prst="rect">
                            <a:avLst/>
                          </a:prstGeom>
                          <a:noFill/>
                          <a:ln>
                            <a:noFill/>
                          </a:ln>
                        </pic:spPr>
                      </pic:pic>
                    </a:graphicData>
                  </a:graphic>
                </wp:inline>
              </w:drawing>
            </w:r>
          </w:p>
        </w:tc>
      </w:tr>
      <w:tr w:rsidR="0039073A" w:rsidRPr="0064545A" w14:paraId="6AC22D4F" w14:textId="77777777" w:rsidTr="00833EF9">
        <w:trPr>
          <w:trHeight w:val="66"/>
          <w:jc w:val="center"/>
        </w:trPr>
        <w:tc>
          <w:tcPr>
            <w:tcW w:w="4680" w:type="dxa"/>
            <w:tcBorders>
              <w:top w:val="nil"/>
              <w:left w:val="nil"/>
              <w:bottom w:val="nil"/>
              <w:right w:val="nil"/>
            </w:tcBorders>
          </w:tcPr>
          <w:p w14:paraId="5C8AEC75" w14:textId="1798F955" w:rsidR="0039073A" w:rsidRPr="004F748D" w:rsidRDefault="00043AC1" w:rsidP="007D48CA">
            <w:pPr>
              <w:rPr>
                <w:rStyle w:val="PAPhotographNo"/>
                <w:rFonts w:cs="Segoe UI"/>
              </w:rPr>
            </w:pPr>
            <w:r w:rsidRPr="004F748D">
              <w:rPr>
                <w:rStyle w:val="PAPhotographNo"/>
                <w:rFonts w:cs="Segoe UI"/>
              </w:rPr>
              <w:t xml:space="preserve">Photograph No. </w:t>
            </w:r>
            <w:r>
              <w:rPr>
                <w:rStyle w:val="PAPhotographNo"/>
                <w:rFonts w:cs="Segoe UI"/>
              </w:rPr>
              <w:t>5</w:t>
            </w:r>
            <w:r w:rsidRPr="004F748D">
              <w:rPr>
                <w:rStyle w:val="PAPhotographNo"/>
                <w:rFonts w:cs="Segoe UI"/>
              </w:rPr>
              <w:t>:</w:t>
            </w:r>
            <w:r>
              <w:rPr>
                <w:rStyle w:val="PAPhotographNo"/>
                <w:rFonts w:cs="Segoe UI"/>
              </w:rPr>
              <w:t xml:space="preserve"> </w:t>
            </w:r>
            <w:r>
              <w:rPr>
                <w:rStyle w:val="PAPhotographNo"/>
                <w:rFonts w:cs="Segoe UI"/>
                <w:b w:val="0"/>
                <w:bCs w:val="0"/>
              </w:rPr>
              <w:t xml:space="preserve">General view of the interior </w:t>
            </w:r>
            <w:r w:rsidR="006B7318">
              <w:rPr>
                <w:rStyle w:val="PAPhotographNo"/>
                <w:rFonts w:cs="Segoe UI"/>
                <w:b w:val="0"/>
                <w:bCs w:val="0"/>
              </w:rPr>
              <w:t>window wall head sealant.</w:t>
            </w:r>
          </w:p>
        </w:tc>
        <w:tc>
          <w:tcPr>
            <w:tcW w:w="240" w:type="dxa"/>
            <w:tcBorders>
              <w:top w:val="nil"/>
              <w:left w:val="nil"/>
              <w:bottom w:val="nil"/>
              <w:right w:val="nil"/>
            </w:tcBorders>
          </w:tcPr>
          <w:p w14:paraId="589E33C5" w14:textId="77777777" w:rsidR="0039073A" w:rsidRPr="004F748D" w:rsidRDefault="0039073A" w:rsidP="007D48CA">
            <w:pPr>
              <w:rPr>
                <w:rFonts w:cs="Segoe UI"/>
                <w:noProof/>
                <w:lang w:eastAsia="en-CA"/>
              </w:rPr>
            </w:pPr>
          </w:p>
        </w:tc>
        <w:tc>
          <w:tcPr>
            <w:tcW w:w="236" w:type="dxa"/>
            <w:tcBorders>
              <w:top w:val="nil"/>
              <w:left w:val="nil"/>
              <w:bottom w:val="nil"/>
              <w:right w:val="nil"/>
            </w:tcBorders>
            <w:vAlign w:val="center"/>
          </w:tcPr>
          <w:p w14:paraId="483502A7" w14:textId="77777777" w:rsidR="0039073A" w:rsidRPr="004F748D" w:rsidRDefault="0039073A" w:rsidP="007D48CA">
            <w:pPr>
              <w:rPr>
                <w:rFonts w:cs="Segoe UI"/>
                <w:noProof/>
                <w:lang w:eastAsia="en-CA"/>
              </w:rPr>
            </w:pPr>
          </w:p>
        </w:tc>
        <w:tc>
          <w:tcPr>
            <w:tcW w:w="4654" w:type="dxa"/>
            <w:tcBorders>
              <w:top w:val="nil"/>
              <w:left w:val="nil"/>
              <w:bottom w:val="nil"/>
              <w:right w:val="nil"/>
            </w:tcBorders>
            <w:vAlign w:val="center"/>
          </w:tcPr>
          <w:p w14:paraId="34B3A4B3" w14:textId="37DBE055" w:rsidR="0039073A" w:rsidRPr="004F748D" w:rsidRDefault="00043AC1" w:rsidP="007D48CA">
            <w:pPr>
              <w:rPr>
                <w:rStyle w:val="PAPhotographNo"/>
                <w:rFonts w:cs="Segoe UI"/>
              </w:rPr>
            </w:pPr>
            <w:r w:rsidRPr="004F748D">
              <w:rPr>
                <w:rStyle w:val="PAPhotographNo"/>
                <w:rFonts w:cs="Segoe UI"/>
              </w:rPr>
              <w:t xml:space="preserve">Photograph No. </w:t>
            </w:r>
            <w:r>
              <w:rPr>
                <w:rStyle w:val="PAPhotographNo"/>
                <w:rFonts w:cs="Segoe UI"/>
              </w:rPr>
              <w:t>6</w:t>
            </w:r>
            <w:r w:rsidRPr="004F748D">
              <w:rPr>
                <w:rStyle w:val="PAPhotographNo"/>
                <w:rFonts w:cs="Segoe UI"/>
              </w:rPr>
              <w:t>:</w:t>
            </w:r>
            <w:r>
              <w:rPr>
                <w:rStyle w:val="PAPhotographNo"/>
                <w:rFonts w:cs="Segoe UI"/>
              </w:rPr>
              <w:t xml:space="preserve"> </w:t>
            </w:r>
            <w:r w:rsidR="006B7318">
              <w:rPr>
                <w:rStyle w:val="PAPhotographNo"/>
                <w:rFonts w:cs="Segoe UI"/>
                <w:b w:val="0"/>
                <w:bCs w:val="0"/>
              </w:rPr>
              <w:t>General view of the interior window wall head sealant.</w:t>
            </w:r>
          </w:p>
        </w:tc>
      </w:tr>
      <w:tr w:rsidR="0039073A" w:rsidRPr="0064545A" w14:paraId="746E58FD" w14:textId="77777777" w:rsidTr="00833EF9">
        <w:trPr>
          <w:trHeight w:val="66"/>
          <w:jc w:val="center"/>
        </w:trPr>
        <w:tc>
          <w:tcPr>
            <w:tcW w:w="4680" w:type="dxa"/>
            <w:tcBorders>
              <w:top w:val="nil"/>
              <w:left w:val="nil"/>
              <w:bottom w:val="nil"/>
              <w:right w:val="nil"/>
            </w:tcBorders>
          </w:tcPr>
          <w:p w14:paraId="7F76D3F2" w14:textId="6EC74064" w:rsidR="0039073A" w:rsidRPr="004F748D" w:rsidRDefault="005028BB" w:rsidP="007D48CA">
            <w:pPr>
              <w:rPr>
                <w:rStyle w:val="PAPhotographNo"/>
                <w:rFonts w:cs="Segoe UI"/>
              </w:rPr>
            </w:pPr>
            <w:r>
              <w:rPr>
                <w:rStyle w:val="PAPhotographNo"/>
                <w:rFonts w:cs="Segoe UI"/>
                <w:noProof/>
              </w:rPr>
              <w:lastRenderedPageBreak/>
              <w:drawing>
                <wp:inline distT="0" distB="0" distL="0" distR="0" wp14:anchorId="37D4CABC" wp14:editId="2402E337">
                  <wp:extent cx="2839085" cy="2126615"/>
                  <wp:effectExtent l="0" t="0" r="0" b="6985"/>
                  <wp:docPr id="527217571"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839085" cy="2126615"/>
                          </a:xfrm>
                          <a:prstGeom prst="rect">
                            <a:avLst/>
                          </a:prstGeom>
                          <a:noFill/>
                          <a:ln>
                            <a:noFill/>
                          </a:ln>
                        </pic:spPr>
                      </pic:pic>
                    </a:graphicData>
                  </a:graphic>
                </wp:inline>
              </w:drawing>
            </w:r>
          </w:p>
        </w:tc>
        <w:tc>
          <w:tcPr>
            <w:tcW w:w="240" w:type="dxa"/>
            <w:tcBorders>
              <w:top w:val="nil"/>
              <w:left w:val="nil"/>
              <w:bottom w:val="nil"/>
              <w:right w:val="nil"/>
            </w:tcBorders>
          </w:tcPr>
          <w:p w14:paraId="0CADD59E" w14:textId="77777777" w:rsidR="0039073A" w:rsidRPr="004F748D" w:rsidRDefault="0039073A" w:rsidP="007D48CA">
            <w:pPr>
              <w:rPr>
                <w:rFonts w:cs="Segoe UI"/>
                <w:noProof/>
                <w:lang w:eastAsia="en-CA"/>
              </w:rPr>
            </w:pPr>
          </w:p>
        </w:tc>
        <w:tc>
          <w:tcPr>
            <w:tcW w:w="236" w:type="dxa"/>
            <w:tcBorders>
              <w:top w:val="nil"/>
              <w:left w:val="nil"/>
              <w:bottom w:val="nil"/>
              <w:right w:val="nil"/>
            </w:tcBorders>
            <w:vAlign w:val="center"/>
          </w:tcPr>
          <w:p w14:paraId="03E8B4B1" w14:textId="77777777" w:rsidR="0039073A" w:rsidRPr="004F748D" w:rsidRDefault="0039073A" w:rsidP="007D48CA">
            <w:pPr>
              <w:rPr>
                <w:rFonts w:cs="Segoe UI"/>
                <w:noProof/>
                <w:lang w:eastAsia="en-CA"/>
              </w:rPr>
            </w:pPr>
          </w:p>
        </w:tc>
        <w:tc>
          <w:tcPr>
            <w:tcW w:w="4654" w:type="dxa"/>
            <w:tcBorders>
              <w:top w:val="nil"/>
              <w:left w:val="nil"/>
              <w:bottom w:val="nil"/>
              <w:right w:val="nil"/>
            </w:tcBorders>
            <w:vAlign w:val="center"/>
          </w:tcPr>
          <w:p w14:paraId="116896D0" w14:textId="268FF788" w:rsidR="0039073A" w:rsidRPr="004F748D" w:rsidRDefault="00320557" w:rsidP="007D48CA">
            <w:pPr>
              <w:rPr>
                <w:rStyle w:val="PAPhotographNo"/>
                <w:rFonts w:cs="Segoe UI"/>
              </w:rPr>
            </w:pPr>
            <w:r>
              <w:rPr>
                <w:rStyle w:val="PAPhotographNo"/>
                <w:rFonts w:cs="Segoe UI"/>
                <w:noProof/>
              </w:rPr>
              <w:drawing>
                <wp:inline distT="0" distB="0" distL="0" distR="0" wp14:anchorId="7C17DF64" wp14:editId="241EB11B">
                  <wp:extent cx="2839085" cy="2126615"/>
                  <wp:effectExtent l="0" t="0" r="0" b="6985"/>
                  <wp:docPr id="1092341614"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839085" cy="2126615"/>
                          </a:xfrm>
                          <a:prstGeom prst="rect">
                            <a:avLst/>
                          </a:prstGeom>
                          <a:noFill/>
                          <a:ln>
                            <a:noFill/>
                          </a:ln>
                        </pic:spPr>
                      </pic:pic>
                    </a:graphicData>
                  </a:graphic>
                </wp:inline>
              </w:drawing>
            </w:r>
          </w:p>
        </w:tc>
      </w:tr>
      <w:tr w:rsidR="0039073A" w:rsidRPr="0064545A" w14:paraId="7FD090E2" w14:textId="77777777" w:rsidTr="00833EF9">
        <w:trPr>
          <w:trHeight w:val="66"/>
          <w:jc w:val="center"/>
        </w:trPr>
        <w:tc>
          <w:tcPr>
            <w:tcW w:w="4680" w:type="dxa"/>
            <w:tcBorders>
              <w:top w:val="nil"/>
              <w:left w:val="nil"/>
              <w:bottom w:val="nil"/>
              <w:right w:val="nil"/>
            </w:tcBorders>
          </w:tcPr>
          <w:p w14:paraId="35155251" w14:textId="0395C7CD" w:rsidR="0039073A" w:rsidRPr="004F748D" w:rsidRDefault="00320557" w:rsidP="007D48CA">
            <w:pPr>
              <w:rPr>
                <w:rStyle w:val="PAPhotographNo"/>
                <w:rFonts w:cs="Segoe UI"/>
              </w:rPr>
            </w:pPr>
            <w:r w:rsidRPr="004F748D">
              <w:rPr>
                <w:rStyle w:val="PAPhotographNo"/>
                <w:rFonts w:cs="Segoe UI"/>
              </w:rPr>
              <w:t xml:space="preserve">Photograph No. </w:t>
            </w:r>
            <w:r>
              <w:rPr>
                <w:rStyle w:val="PAPhotographNo"/>
                <w:rFonts w:cs="Segoe UI"/>
              </w:rPr>
              <w:t>7</w:t>
            </w:r>
            <w:r w:rsidRPr="004F748D">
              <w:rPr>
                <w:rStyle w:val="PAPhotographNo"/>
                <w:rFonts w:cs="Segoe UI"/>
              </w:rPr>
              <w:t>:</w:t>
            </w:r>
            <w:r>
              <w:rPr>
                <w:rStyle w:val="PAPhotographNo"/>
                <w:rFonts w:cs="Segoe UI"/>
              </w:rPr>
              <w:t xml:space="preserve"> </w:t>
            </w:r>
            <w:r>
              <w:rPr>
                <w:rStyle w:val="PAPhotographNo"/>
                <w:rFonts w:cs="Segoe UI"/>
                <w:b w:val="0"/>
                <w:bCs w:val="0"/>
              </w:rPr>
              <w:t>General view of the vertical firestopping installation.</w:t>
            </w:r>
          </w:p>
        </w:tc>
        <w:tc>
          <w:tcPr>
            <w:tcW w:w="240" w:type="dxa"/>
            <w:tcBorders>
              <w:top w:val="nil"/>
              <w:left w:val="nil"/>
              <w:bottom w:val="nil"/>
              <w:right w:val="nil"/>
            </w:tcBorders>
          </w:tcPr>
          <w:p w14:paraId="0E03B5E3" w14:textId="77777777" w:rsidR="0039073A" w:rsidRPr="004F748D" w:rsidRDefault="0039073A" w:rsidP="007D48CA">
            <w:pPr>
              <w:rPr>
                <w:rFonts w:cs="Segoe UI"/>
                <w:noProof/>
                <w:lang w:eastAsia="en-CA"/>
              </w:rPr>
            </w:pPr>
          </w:p>
        </w:tc>
        <w:tc>
          <w:tcPr>
            <w:tcW w:w="236" w:type="dxa"/>
            <w:tcBorders>
              <w:top w:val="nil"/>
              <w:left w:val="nil"/>
              <w:bottom w:val="nil"/>
              <w:right w:val="nil"/>
            </w:tcBorders>
            <w:vAlign w:val="center"/>
          </w:tcPr>
          <w:p w14:paraId="3F656B61" w14:textId="77777777" w:rsidR="0039073A" w:rsidRPr="004F748D" w:rsidRDefault="0039073A" w:rsidP="007D48CA">
            <w:pPr>
              <w:rPr>
                <w:rFonts w:cs="Segoe UI"/>
                <w:noProof/>
                <w:lang w:eastAsia="en-CA"/>
              </w:rPr>
            </w:pPr>
          </w:p>
        </w:tc>
        <w:tc>
          <w:tcPr>
            <w:tcW w:w="4654" w:type="dxa"/>
            <w:tcBorders>
              <w:top w:val="nil"/>
              <w:left w:val="nil"/>
              <w:bottom w:val="nil"/>
              <w:right w:val="nil"/>
            </w:tcBorders>
            <w:vAlign w:val="center"/>
          </w:tcPr>
          <w:p w14:paraId="30D53EA2" w14:textId="7826DE7E" w:rsidR="0039073A" w:rsidRPr="004F748D" w:rsidRDefault="00320557" w:rsidP="007D48CA">
            <w:pPr>
              <w:rPr>
                <w:rStyle w:val="PAPhotographNo"/>
                <w:rFonts w:cs="Segoe UI"/>
              </w:rPr>
            </w:pPr>
            <w:r w:rsidRPr="004F748D">
              <w:rPr>
                <w:rStyle w:val="PAPhotographNo"/>
                <w:rFonts w:cs="Segoe UI"/>
              </w:rPr>
              <w:t xml:space="preserve">Photograph No. </w:t>
            </w:r>
            <w:r>
              <w:rPr>
                <w:rStyle w:val="PAPhotographNo"/>
                <w:rFonts w:cs="Segoe UI"/>
              </w:rPr>
              <w:t>8</w:t>
            </w:r>
            <w:r w:rsidRPr="004F748D">
              <w:rPr>
                <w:rStyle w:val="PAPhotographNo"/>
                <w:rFonts w:cs="Segoe UI"/>
              </w:rPr>
              <w:t>:</w:t>
            </w:r>
            <w:r>
              <w:rPr>
                <w:rStyle w:val="PAPhotographNo"/>
                <w:rFonts w:cs="Segoe UI"/>
              </w:rPr>
              <w:t xml:space="preserve"> </w:t>
            </w:r>
            <w:r>
              <w:rPr>
                <w:rStyle w:val="PAPhotographNo"/>
                <w:rFonts w:cs="Segoe UI"/>
                <w:b w:val="0"/>
                <w:bCs w:val="0"/>
              </w:rPr>
              <w:t xml:space="preserve">General view of the </w:t>
            </w:r>
            <w:r w:rsidR="00006C82">
              <w:rPr>
                <w:rStyle w:val="PAPhotographNo"/>
                <w:rFonts w:cs="Segoe UI"/>
                <w:b w:val="0"/>
                <w:bCs w:val="0"/>
              </w:rPr>
              <w:t>insulation thickness.</w:t>
            </w:r>
          </w:p>
        </w:tc>
      </w:tr>
      <w:tr w:rsidR="00F01B22" w:rsidRPr="0064545A" w14:paraId="3A9117CF" w14:textId="77777777" w:rsidTr="00833EF9">
        <w:trPr>
          <w:trHeight w:val="66"/>
          <w:jc w:val="center"/>
        </w:trPr>
        <w:tc>
          <w:tcPr>
            <w:tcW w:w="4680" w:type="dxa"/>
            <w:tcBorders>
              <w:top w:val="nil"/>
              <w:left w:val="nil"/>
              <w:bottom w:val="nil"/>
              <w:right w:val="nil"/>
            </w:tcBorders>
          </w:tcPr>
          <w:p w14:paraId="23180405" w14:textId="11F0E9C5" w:rsidR="00F01B22" w:rsidRPr="004F748D" w:rsidRDefault="00D465D3" w:rsidP="007D48CA">
            <w:pPr>
              <w:rPr>
                <w:rStyle w:val="PAPhotographNo"/>
                <w:rFonts w:cs="Segoe UI"/>
              </w:rPr>
            </w:pPr>
            <w:r>
              <w:rPr>
                <w:rStyle w:val="PAPhotographNo"/>
                <w:rFonts w:cs="Segoe UI"/>
                <w:noProof/>
              </w:rPr>
              <w:drawing>
                <wp:inline distT="0" distB="0" distL="0" distR="0" wp14:anchorId="7C924E3A" wp14:editId="265E1DD6">
                  <wp:extent cx="2839085" cy="2126615"/>
                  <wp:effectExtent l="0" t="0" r="0" b="6985"/>
                  <wp:docPr id="212287415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839085" cy="2126615"/>
                          </a:xfrm>
                          <a:prstGeom prst="rect">
                            <a:avLst/>
                          </a:prstGeom>
                          <a:noFill/>
                          <a:ln>
                            <a:noFill/>
                          </a:ln>
                        </pic:spPr>
                      </pic:pic>
                    </a:graphicData>
                  </a:graphic>
                </wp:inline>
              </w:drawing>
            </w:r>
          </w:p>
        </w:tc>
        <w:tc>
          <w:tcPr>
            <w:tcW w:w="240" w:type="dxa"/>
            <w:tcBorders>
              <w:top w:val="nil"/>
              <w:left w:val="nil"/>
              <w:bottom w:val="nil"/>
              <w:right w:val="nil"/>
            </w:tcBorders>
          </w:tcPr>
          <w:p w14:paraId="6B5EE74A" w14:textId="77777777" w:rsidR="00F01B22" w:rsidRPr="004F748D" w:rsidRDefault="00F01B22" w:rsidP="007D48CA">
            <w:pPr>
              <w:rPr>
                <w:rFonts w:cs="Segoe UI"/>
                <w:noProof/>
                <w:lang w:eastAsia="en-CA"/>
              </w:rPr>
            </w:pPr>
          </w:p>
        </w:tc>
        <w:tc>
          <w:tcPr>
            <w:tcW w:w="236" w:type="dxa"/>
            <w:tcBorders>
              <w:top w:val="nil"/>
              <w:left w:val="nil"/>
              <w:bottom w:val="nil"/>
              <w:right w:val="nil"/>
            </w:tcBorders>
            <w:vAlign w:val="center"/>
          </w:tcPr>
          <w:p w14:paraId="32DBF9EB" w14:textId="77777777" w:rsidR="00F01B22" w:rsidRPr="004F748D" w:rsidRDefault="00F01B22" w:rsidP="007D48CA">
            <w:pPr>
              <w:rPr>
                <w:rFonts w:cs="Segoe UI"/>
                <w:noProof/>
                <w:lang w:eastAsia="en-CA"/>
              </w:rPr>
            </w:pPr>
          </w:p>
        </w:tc>
        <w:tc>
          <w:tcPr>
            <w:tcW w:w="4654" w:type="dxa"/>
            <w:tcBorders>
              <w:top w:val="nil"/>
              <w:left w:val="nil"/>
              <w:bottom w:val="nil"/>
              <w:right w:val="nil"/>
            </w:tcBorders>
            <w:vAlign w:val="center"/>
          </w:tcPr>
          <w:p w14:paraId="3C0F85E9" w14:textId="205F55CD" w:rsidR="00F01B22" w:rsidRPr="004F748D" w:rsidRDefault="00343828" w:rsidP="007D48CA">
            <w:pPr>
              <w:rPr>
                <w:rStyle w:val="PAPhotographNo"/>
                <w:rFonts w:cs="Segoe UI"/>
              </w:rPr>
            </w:pPr>
            <w:r>
              <w:rPr>
                <w:rStyle w:val="PAPhotographNo"/>
                <w:rFonts w:cs="Segoe UI"/>
                <w:noProof/>
              </w:rPr>
              <w:drawing>
                <wp:inline distT="0" distB="0" distL="0" distR="0" wp14:anchorId="193D27D1" wp14:editId="55924A85">
                  <wp:extent cx="2839085" cy="2126615"/>
                  <wp:effectExtent l="0" t="0" r="0" b="6985"/>
                  <wp:docPr id="25990470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839085" cy="2126615"/>
                          </a:xfrm>
                          <a:prstGeom prst="rect">
                            <a:avLst/>
                          </a:prstGeom>
                          <a:noFill/>
                          <a:ln>
                            <a:noFill/>
                          </a:ln>
                        </pic:spPr>
                      </pic:pic>
                    </a:graphicData>
                  </a:graphic>
                </wp:inline>
              </w:drawing>
            </w:r>
          </w:p>
        </w:tc>
      </w:tr>
      <w:tr w:rsidR="00F01B22" w:rsidRPr="0064545A" w14:paraId="68A934F5" w14:textId="77777777" w:rsidTr="00833EF9">
        <w:trPr>
          <w:trHeight w:val="66"/>
          <w:jc w:val="center"/>
        </w:trPr>
        <w:tc>
          <w:tcPr>
            <w:tcW w:w="4680" w:type="dxa"/>
            <w:tcBorders>
              <w:top w:val="nil"/>
              <w:left w:val="nil"/>
              <w:bottom w:val="nil"/>
              <w:right w:val="nil"/>
            </w:tcBorders>
          </w:tcPr>
          <w:p w14:paraId="7C1E02E6" w14:textId="53906A15" w:rsidR="00F01B22" w:rsidRPr="004F748D" w:rsidRDefault="00343828" w:rsidP="007D48CA">
            <w:pPr>
              <w:rPr>
                <w:rStyle w:val="PAPhotographNo"/>
                <w:rFonts w:cs="Segoe UI"/>
              </w:rPr>
            </w:pPr>
            <w:r w:rsidRPr="004F748D">
              <w:rPr>
                <w:rStyle w:val="PAPhotographNo"/>
                <w:rFonts w:cs="Segoe UI"/>
              </w:rPr>
              <w:t xml:space="preserve">Photograph No. </w:t>
            </w:r>
            <w:r w:rsidR="00B8448F">
              <w:rPr>
                <w:rStyle w:val="PAPhotographNo"/>
                <w:rFonts w:cs="Segoe UI"/>
              </w:rPr>
              <w:t>9</w:t>
            </w:r>
            <w:r w:rsidRPr="004F748D">
              <w:rPr>
                <w:rStyle w:val="PAPhotographNo"/>
                <w:rFonts w:cs="Segoe UI"/>
              </w:rPr>
              <w:t>:</w:t>
            </w:r>
            <w:r>
              <w:rPr>
                <w:rStyle w:val="PAPhotographNo"/>
                <w:rFonts w:cs="Segoe UI"/>
              </w:rPr>
              <w:t xml:space="preserve"> </w:t>
            </w:r>
            <w:r>
              <w:rPr>
                <w:rStyle w:val="PAPhotographNo"/>
                <w:rFonts w:cs="Segoe UI"/>
                <w:b w:val="0"/>
                <w:bCs w:val="0"/>
              </w:rPr>
              <w:t xml:space="preserve">General view of the </w:t>
            </w:r>
            <w:r w:rsidR="00B8448F">
              <w:rPr>
                <w:rStyle w:val="PAPhotographNo"/>
                <w:rFonts w:cs="Segoe UI"/>
                <w:b w:val="0"/>
                <w:bCs w:val="0"/>
              </w:rPr>
              <w:t>traffic topping installation.</w:t>
            </w:r>
          </w:p>
        </w:tc>
        <w:tc>
          <w:tcPr>
            <w:tcW w:w="240" w:type="dxa"/>
            <w:tcBorders>
              <w:top w:val="nil"/>
              <w:left w:val="nil"/>
              <w:bottom w:val="nil"/>
              <w:right w:val="nil"/>
            </w:tcBorders>
          </w:tcPr>
          <w:p w14:paraId="26622625" w14:textId="77777777" w:rsidR="00F01B22" w:rsidRPr="004F748D" w:rsidRDefault="00F01B22" w:rsidP="007D48CA">
            <w:pPr>
              <w:rPr>
                <w:rFonts w:cs="Segoe UI"/>
                <w:noProof/>
                <w:lang w:eastAsia="en-CA"/>
              </w:rPr>
            </w:pPr>
          </w:p>
        </w:tc>
        <w:tc>
          <w:tcPr>
            <w:tcW w:w="236" w:type="dxa"/>
            <w:tcBorders>
              <w:top w:val="nil"/>
              <w:left w:val="nil"/>
              <w:bottom w:val="nil"/>
              <w:right w:val="nil"/>
            </w:tcBorders>
            <w:vAlign w:val="center"/>
          </w:tcPr>
          <w:p w14:paraId="1E5E2532" w14:textId="77777777" w:rsidR="00F01B22" w:rsidRPr="004F748D" w:rsidRDefault="00F01B22" w:rsidP="007D48CA">
            <w:pPr>
              <w:rPr>
                <w:rFonts w:cs="Segoe UI"/>
                <w:noProof/>
                <w:lang w:eastAsia="en-CA"/>
              </w:rPr>
            </w:pPr>
          </w:p>
        </w:tc>
        <w:tc>
          <w:tcPr>
            <w:tcW w:w="4654" w:type="dxa"/>
            <w:tcBorders>
              <w:top w:val="nil"/>
              <w:left w:val="nil"/>
              <w:bottom w:val="nil"/>
              <w:right w:val="nil"/>
            </w:tcBorders>
            <w:vAlign w:val="center"/>
          </w:tcPr>
          <w:p w14:paraId="1CC5BB25" w14:textId="3BDBD26A" w:rsidR="00F01B22" w:rsidRPr="004F748D" w:rsidRDefault="00343828" w:rsidP="007D48CA">
            <w:pPr>
              <w:rPr>
                <w:rStyle w:val="PAPhotographNo"/>
                <w:rFonts w:cs="Segoe UI"/>
              </w:rPr>
            </w:pPr>
            <w:r w:rsidRPr="004F748D">
              <w:rPr>
                <w:rStyle w:val="PAPhotographNo"/>
                <w:rFonts w:cs="Segoe UI"/>
              </w:rPr>
              <w:t xml:space="preserve">Photograph No. </w:t>
            </w:r>
            <w:r w:rsidR="00C04264">
              <w:rPr>
                <w:rStyle w:val="PAPhotographNo"/>
                <w:rFonts w:cs="Segoe UI"/>
              </w:rPr>
              <w:t>10</w:t>
            </w:r>
            <w:r w:rsidRPr="004F748D">
              <w:rPr>
                <w:rStyle w:val="PAPhotographNo"/>
                <w:rFonts w:cs="Segoe UI"/>
              </w:rPr>
              <w:t>:</w:t>
            </w:r>
            <w:r>
              <w:rPr>
                <w:rStyle w:val="PAPhotographNo"/>
                <w:rFonts w:cs="Segoe UI"/>
              </w:rPr>
              <w:t xml:space="preserve"> </w:t>
            </w:r>
            <w:r>
              <w:rPr>
                <w:rStyle w:val="PAPhotographNo"/>
                <w:rFonts w:cs="Segoe UI"/>
                <w:b w:val="0"/>
                <w:bCs w:val="0"/>
              </w:rPr>
              <w:t xml:space="preserve">General view of the </w:t>
            </w:r>
            <w:r w:rsidR="00B8448F">
              <w:rPr>
                <w:rStyle w:val="PAPhotographNo"/>
                <w:rFonts w:cs="Segoe UI"/>
                <w:b w:val="0"/>
                <w:bCs w:val="0"/>
              </w:rPr>
              <w:t>mater</w:t>
            </w:r>
            <w:r w:rsidR="00C04264">
              <w:rPr>
                <w:rStyle w:val="PAPhotographNo"/>
                <w:rFonts w:cs="Segoe UI"/>
                <w:b w:val="0"/>
                <w:bCs w:val="0"/>
              </w:rPr>
              <w:t>ial information.</w:t>
            </w:r>
          </w:p>
        </w:tc>
      </w:tr>
      <w:tr w:rsidR="00F01B22" w:rsidRPr="0064545A" w14:paraId="1151C701" w14:textId="77777777" w:rsidTr="00833EF9">
        <w:trPr>
          <w:trHeight w:val="66"/>
          <w:jc w:val="center"/>
        </w:trPr>
        <w:tc>
          <w:tcPr>
            <w:tcW w:w="4680" w:type="dxa"/>
            <w:tcBorders>
              <w:top w:val="nil"/>
              <w:left w:val="nil"/>
              <w:bottom w:val="nil"/>
              <w:right w:val="nil"/>
            </w:tcBorders>
          </w:tcPr>
          <w:p w14:paraId="75FA9CC4" w14:textId="65BDCAAE" w:rsidR="00F01B22" w:rsidRPr="004F748D" w:rsidRDefault="00343828" w:rsidP="007D48CA">
            <w:pPr>
              <w:rPr>
                <w:rStyle w:val="PAPhotographNo"/>
                <w:rFonts w:cs="Segoe UI"/>
              </w:rPr>
            </w:pPr>
            <w:r>
              <w:rPr>
                <w:rStyle w:val="PAPhotographNo"/>
                <w:rFonts w:cs="Segoe UI"/>
                <w:noProof/>
              </w:rPr>
              <w:drawing>
                <wp:inline distT="0" distB="0" distL="0" distR="0" wp14:anchorId="3D1553D9" wp14:editId="0BC9BE32">
                  <wp:extent cx="2817495" cy="2115820"/>
                  <wp:effectExtent l="0" t="0" r="1905" b="0"/>
                  <wp:docPr id="9315846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817495" cy="2115820"/>
                          </a:xfrm>
                          <a:prstGeom prst="rect">
                            <a:avLst/>
                          </a:prstGeom>
                          <a:noFill/>
                          <a:ln>
                            <a:noFill/>
                          </a:ln>
                        </pic:spPr>
                      </pic:pic>
                    </a:graphicData>
                  </a:graphic>
                </wp:inline>
              </w:drawing>
            </w:r>
          </w:p>
        </w:tc>
        <w:tc>
          <w:tcPr>
            <w:tcW w:w="240" w:type="dxa"/>
            <w:tcBorders>
              <w:top w:val="nil"/>
              <w:left w:val="nil"/>
              <w:bottom w:val="nil"/>
              <w:right w:val="nil"/>
            </w:tcBorders>
          </w:tcPr>
          <w:p w14:paraId="2A5D02B7" w14:textId="77777777" w:rsidR="00F01B22" w:rsidRPr="004F748D" w:rsidRDefault="00F01B22" w:rsidP="007D48CA">
            <w:pPr>
              <w:rPr>
                <w:rFonts w:cs="Segoe UI"/>
                <w:noProof/>
                <w:lang w:eastAsia="en-CA"/>
              </w:rPr>
            </w:pPr>
          </w:p>
        </w:tc>
        <w:tc>
          <w:tcPr>
            <w:tcW w:w="236" w:type="dxa"/>
            <w:tcBorders>
              <w:top w:val="nil"/>
              <w:left w:val="nil"/>
              <w:bottom w:val="nil"/>
              <w:right w:val="nil"/>
            </w:tcBorders>
            <w:vAlign w:val="center"/>
          </w:tcPr>
          <w:p w14:paraId="4D3DF588" w14:textId="77777777" w:rsidR="00F01B22" w:rsidRPr="004F748D" w:rsidRDefault="00F01B22" w:rsidP="007D48CA">
            <w:pPr>
              <w:rPr>
                <w:rFonts w:cs="Segoe UI"/>
                <w:noProof/>
                <w:lang w:eastAsia="en-CA"/>
              </w:rPr>
            </w:pPr>
          </w:p>
        </w:tc>
        <w:tc>
          <w:tcPr>
            <w:tcW w:w="4654" w:type="dxa"/>
            <w:tcBorders>
              <w:top w:val="nil"/>
              <w:left w:val="nil"/>
              <w:bottom w:val="nil"/>
              <w:right w:val="nil"/>
            </w:tcBorders>
            <w:vAlign w:val="center"/>
          </w:tcPr>
          <w:p w14:paraId="5D012E15" w14:textId="54D1F8FB" w:rsidR="00F01B22" w:rsidRPr="004F748D" w:rsidRDefault="00AC2E9C" w:rsidP="007D48CA">
            <w:pPr>
              <w:rPr>
                <w:rStyle w:val="PAPhotographNo"/>
                <w:rFonts w:cs="Segoe UI"/>
              </w:rPr>
            </w:pPr>
            <w:r>
              <w:rPr>
                <w:rStyle w:val="PAPhotographNo"/>
                <w:rFonts w:cs="Segoe UI"/>
                <w:noProof/>
              </w:rPr>
              <w:drawing>
                <wp:inline distT="0" distB="0" distL="0" distR="0" wp14:anchorId="38A1390A" wp14:editId="0C66ABA4">
                  <wp:extent cx="2817495" cy="2115820"/>
                  <wp:effectExtent l="0" t="0" r="1905" b="0"/>
                  <wp:docPr id="86267093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817495" cy="2115820"/>
                          </a:xfrm>
                          <a:prstGeom prst="rect">
                            <a:avLst/>
                          </a:prstGeom>
                          <a:noFill/>
                          <a:ln>
                            <a:noFill/>
                          </a:ln>
                        </pic:spPr>
                      </pic:pic>
                    </a:graphicData>
                  </a:graphic>
                </wp:inline>
              </w:drawing>
            </w:r>
          </w:p>
        </w:tc>
      </w:tr>
      <w:tr w:rsidR="00F01B22" w:rsidRPr="0064545A" w14:paraId="0BD41785" w14:textId="77777777" w:rsidTr="00833EF9">
        <w:trPr>
          <w:trHeight w:val="66"/>
          <w:jc w:val="center"/>
        </w:trPr>
        <w:tc>
          <w:tcPr>
            <w:tcW w:w="4680" w:type="dxa"/>
            <w:tcBorders>
              <w:top w:val="nil"/>
              <w:left w:val="nil"/>
              <w:bottom w:val="nil"/>
              <w:right w:val="nil"/>
            </w:tcBorders>
          </w:tcPr>
          <w:p w14:paraId="644E3D34" w14:textId="391D6833" w:rsidR="00F01B22" w:rsidRPr="004F748D" w:rsidRDefault="00C04264" w:rsidP="007D48CA">
            <w:pPr>
              <w:rPr>
                <w:rStyle w:val="PAPhotographNo"/>
                <w:rFonts w:cs="Segoe UI"/>
              </w:rPr>
            </w:pPr>
            <w:r w:rsidRPr="004F748D">
              <w:rPr>
                <w:rStyle w:val="PAPhotographNo"/>
                <w:rFonts w:cs="Segoe UI"/>
              </w:rPr>
              <w:t xml:space="preserve">Photograph No. </w:t>
            </w:r>
            <w:r>
              <w:rPr>
                <w:rStyle w:val="PAPhotographNo"/>
                <w:rFonts w:cs="Segoe UI"/>
              </w:rPr>
              <w:t>11</w:t>
            </w:r>
            <w:r w:rsidRPr="004F748D">
              <w:rPr>
                <w:rStyle w:val="PAPhotographNo"/>
                <w:rFonts w:cs="Segoe UI"/>
              </w:rPr>
              <w:t>:</w:t>
            </w:r>
            <w:r>
              <w:rPr>
                <w:rStyle w:val="PAPhotographNo"/>
                <w:rFonts w:cs="Segoe UI"/>
              </w:rPr>
              <w:t xml:space="preserve"> </w:t>
            </w:r>
            <w:r>
              <w:rPr>
                <w:rStyle w:val="PAPhotographNo"/>
                <w:rFonts w:cs="Segoe UI"/>
                <w:b w:val="0"/>
                <w:bCs w:val="0"/>
              </w:rPr>
              <w:t>General view of the material information.</w:t>
            </w:r>
          </w:p>
        </w:tc>
        <w:tc>
          <w:tcPr>
            <w:tcW w:w="240" w:type="dxa"/>
            <w:tcBorders>
              <w:top w:val="nil"/>
              <w:left w:val="nil"/>
              <w:bottom w:val="nil"/>
              <w:right w:val="nil"/>
            </w:tcBorders>
          </w:tcPr>
          <w:p w14:paraId="288EE51C" w14:textId="77777777" w:rsidR="00F01B22" w:rsidRPr="004F748D" w:rsidRDefault="00F01B22" w:rsidP="007D48CA">
            <w:pPr>
              <w:rPr>
                <w:rFonts w:cs="Segoe UI"/>
                <w:noProof/>
                <w:lang w:eastAsia="en-CA"/>
              </w:rPr>
            </w:pPr>
          </w:p>
        </w:tc>
        <w:tc>
          <w:tcPr>
            <w:tcW w:w="236" w:type="dxa"/>
            <w:tcBorders>
              <w:top w:val="nil"/>
              <w:left w:val="nil"/>
              <w:bottom w:val="nil"/>
              <w:right w:val="nil"/>
            </w:tcBorders>
            <w:vAlign w:val="center"/>
          </w:tcPr>
          <w:p w14:paraId="0CF82842" w14:textId="77777777" w:rsidR="00F01B22" w:rsidRPr="004F748D" w:rsidRDefault="00F01B22" w:rsidP="007D48CA">
            <w:pPr>
              <w:rPr>
                <w:rFonts w:cs="Segoe UI"/>
                <w:noProof/>
                <w:lang w:eastAsia="en-CA"/>
              </w:rPr>
            </w:pPr>
          </w:p>
        </w:tc>
        <w:tc>
          <w:tcPr>
            <w:tcW w:w="4654" w:type="dxa"/>
            <w:tcBorders>
              <w:top w:val="nil"/>
              <w:left w:val="nil"/>
              <w:bottom w:val="nil"/>
              <w:right w:val="nil"/>
            </w:tcBorders>
            <w:vAlign w:val="center"/>
          </w:tcPr>
          <w:p w14:paraId="272D3196" w14:textId="415C516E" w:rsidR="00F01B22" w:rsidRPr="004F748D" w:rsidRDefault="00AC2E9C" w:rsidP="007D48CA">
            <w:pPr>
              <w:rPr>
                <w:rStyle w:val="PAPhotographNo"/>
                <w:rFonts w:cs="Segoe UI"/>
              </w:rPr>
            </w:pPr>
            <w:r w:rsidRPr="004F748D">
              <w:rPr>
                <w:rStyle w:val="PAPhotographNo"/>
                <w:rFonts w:cs="Segoe UI"/>
              </w:rPr>
              <w:t xml:space="preserve">Photograph No. </w:t>
            </w:r>
            <w:r>
              <w:rPr>
                <w:rStyle w:val="PAPhotographNo"/>
                <w:rFonts w:cs="Segoe UI"/>
              </w:rPr>
              <w:t>12</w:t>
            </w:r>
            <w:r w:rsidRPr="004F748D">
              <w:rPr>
                <w:rStyle w:val="PAPhotographNo"/>
                <w:rFonts w:cs="Segoe UI"/>
              </w:rPr>
              <w:t>:</w:t>
            </w:r>
            <w:r>
              <w:rPr>
                <w:rStyle w:val="PAPhotographNo"/>
                <w:rFonts w:cs="Segoe UI"/>
              </w:rPr>
              <w:t xml:space="preserve"> </w:t>
            </w:r>
            <w:r>
              <w:rPr>
                <w:rStyle w:val="PAPhotographNo"/>
                <w:rFonts w:cs="Segoe UI"/>
                <w:b w:val="0"/>
                <w:bCs w:val="0"/>
              </w:rPr>
              <w:t>General view of the insulation installation</w:t>
            </w:r>
            <w:r w:rsidR="00D22BF3">
              <w:rPr>
                <w:rStyle w:val="PAPhotographNo"/>
                <w:rFonts w:cs="Segoe UI"/>
                <w:b w:val="0"/>
                <w:bCs w:val="0"/>
              </w:rPr>
              <w:t xml:space="preserve"> at window wall back pan</w:t>
            </w:r>
            <w:r>
              <w:rPr>
                <w:rStyle w:val="PAPhotographNo"/>
                <w:rFonts w:cs="Segoe UI"/>
                <w:b w:val="0"/>
                <w:bCs w:val="0"/>
              </w:rPr>
              <w:t>.</w:t>
            </w:r>
          </w:p>
        </w:tc>
      </w:tr>
      <w:tr w:rsidR="00F01B22" w:rsidRPr="0064545A" w14:paraId="6A6A70E6" w14:textId="77777777" w:rsidTr="00833EF9">
        <w:trPr>
          <w:trHeight w:val="66"/>
          <w:jc w:val="center"/>
        </w:trPr>
        <w:tc>
          <w:tcPr>
            <w:tcW w:w="4680" w:type="dxa"/>
            <w:tcBorders>
              <w:top w:val="nil"/>
              <w:left w:val="nil"/>
              <w:bottom w:val="nil"/>
              <w:right w:val="nil"/>
            </w:tcBorders>
          </w:tcPr>
          <w:p w14:paraId="49AAFFF4" w14:textId="6E8AB41B" w:rsidR="00F01B22" w:rsidRPr="004F748D" w:rsidRDefault="00AC2E9C" w:rsidP="007D48CA">
            <w:pPr>
              <w:rPr>
                <w:rStyle w:val="PAPhotographNo"/>
                <w:rFonts w:cs="Segoe UI"/>
              </w:rPr>
            </w:pPr>
            <w:r>
              <w:rPr>
                <w:rStyle w:val="PAPhotographNo"/>
                <w:rFonts w:cs="Segoe UI"/>
                <w:noProof/>
              </w:rPr>
              <w:lastRenderedPageBreak/>
              <w:drawing>
                <wp:inline distT="0" distB="0" distL="0" distR="0" wp14:anchorId="117E0195" wp14:editId="38C22DE0">
                  <wp:extent cx="2839085" cy="2126615"/>
                  <wp:effectExtent l="0" t="0" r="0" b="6985"/>
                  <wp:docPr id="1560915078"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839085" cy="2126615"/>
                          </a:xfrm>
                          <a:prstGeom prst="rect">
                            <a:avLst/>
                          </a:prstGeom>
                          <a:noFill/>
                          <a:ln>
                            <a:noFill/>
                          </a:ln>
                        </pic:spPr>
                      </pic:pic>
                    </a:graphicData>
                  </a:graphic>
                </wp:inline>
              </w:drawing>
            </w:r>
          </w:p>
        </w:tc>
        <w:tc>
          <w:tcPr>
            <w:tcW w:w="240" w:type="dxa"/>
            <w:tcBorders>
              <w:top w:val="nil"/>
              <w:left w:val="nil"/>
              <w:bottom w:val="nil"/>
              <w:right w:val="nil"/>
            </w:tcBorders>
          </w:tcPr>
          <w:p w14:paraId="402A0550" w14:textId="77777777" w:rsidR="00F01B22" w:rsidRPr="004F748D" w:rsidRDefault="00F01B22" w:rsidP="007D48CA">
            <w:pPr>
              <w:rPr>
                <w:rFonts w:cs="Segoe UI"/>
                <w:noProof/>
                <w:lang w:eastAsia="en-CA"/>
              </w:rPr>
            </w:pPr>
          </w:p>
        </w:tc>
        <w:tc>
          <w:tcPr>
            <w:tcW w:w="236" w:type="dxa"/>
            <w:tcBorders>
              <w:top w:val="nil"/>
              <w:left w:val="nil"/>
              <w:bottom w:val="nil"/>
              <w:right w:val="nil"/>
            </w:tcBorders>
            <w:vAlign w:val="center"/>
          </w:tcPr>
          <w:p w14:paraId="271AA774" w14:textId="77777777" w:rsidR="00F01B22" w:rsidRPr="004F748D" w:rsidRDefault="00F01B22" w:rsidP="007D48CA">
            <w:pPr>
              <w:rPr>
                <w:rFonts w:cs="Segoe UI"/>
                <w:noProof/>
                <w:lang w:eastAsia="en-CA"/>
              </w:rPr>
            </w:pPr>
          </w:p>
        </w:tc>
        <w:tc>
          <w:tcPr>
            <w:tcW w:w="4654" w:type="dxa"/>
            <w:tcBorders>
              <w:top w:val="nil"/>
              <w:left w:val="nil"/>
              <w:bottom w:val="nil"/>
              <w:right w:val="nil"/>
            </w:tcBorders>
            <w:vAlign w:val="center"/>
          </w:tcPr>
          <w:p w14:paraId="4496DB5E" w14:textId="5DBE08A6" w:rsidR="00F01B22" w:rsidRPr="004F748D" w:rsidRDefault="008D2D83" w:rsidP="007D48CA">
            <w:pPr>
              <w:rPr>
                <w:rStyle w:val="PAPhotographNo"/>
                <w:rFonts w:cs="Segoe UI"/>
              </w:rPr>
            </w:pPr>
            <w:r>
              <w:rPr>
                <w:rStyle w:val="PAPhotographNo"/>
                <w:rFonts w:cs="Segoe UI"/>
                <w:noProof/>
              </w:rPr>
              <w:drawing>
                <wp:inline distT="0" distB="0" distL="0" distR="0" wp14:anchorId="34E83C40" wp14:editId="25CB8324">
                  <wp:extent cx="2817495" cy="2115820"/>
                  <wp:effectExtent l="0" t="0" r="1905" b="0"/>
                  <wp:docPr id="2057800944"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817495" cy="2115820"/>
                          </a:xfrm>
                          <a:prstGeom prst="rect">
                            <a:avLst/>
                          </a:prstGeom>
                          <a:noFill/>
                          <a:ln>
                            <a:noFill/>
                          </a:ln>
                        </pic:spPr>
                      </pic:pic>
                    </a:graphicData>
                  </a:graphic>
                </wp:inline>
              </w:drawing>
            </w:r>
          </w:p>
        </w:tc>
      </w:tr>
      <w:tr w:rsidR="00F01B22" w:rsidRPr="0064545A" w14:paraId="7FFFCEB9" w14:textId="77777777" w:rsidTr="00833EF9">
        <w:trPr>
          <w:trHeight w:val="66"/>
          <w:jc w:val="center"/>
        </w:trPr>
        <w:tc>
          <w:tcPr>
            <w:tcW w:w="4680" w:type="dxa"/>
            <w:tcBorders>
              <w:top w:val="nil"/>
              <w:left w:val="nil"/>
              <w:bottom w:val="nil"/>
              <w:right w:val="nil"/>
            </w:tcBorders>
          </w:tcPr>
          <w:p w14:paraId="79122ED0" w14:textId="4D65B9A4" w:rsidR="00F01B22" w:rsidRPr="004F748D" w:rsidRDefault="00AC2E9C" w:rsidP="007D48CA">
            <w:pPr>
              <w:rPr>
                <w:rStyle w:val="PAPhotographNo"/>
                <w:rFonts w:cs="Segoe UI"/>
              </w:rPr>
            </w:pPr>
            <w:r w:rsidRPr="004F748D">
              <w:rPr>
                <w:rStyle w:val="PAPhotographNo"/>
                <w:rFonts w:cs="Segoe UI"/>
              </w:rPr>
              <w:t xml:space="preserve">Photograph No. </w:t>
            </w:r>
            <w:r>
              <w:rPr>
                <w:rStyle w:val="PAPhotographNo"/>
                <w:rFonts w:cs="Segoe UI"/>
              </w:rPr>
              <w:t>13</w:t>
            </w:r>
            <w:r w:rsidRPr="004F748D">
              <w:rPr>
                <w:rStyle w:val="PAPhotographNo"/>
                <w:rFonts w:cs="Segoe UI"/>
              </w:rPr>
              <w:t>:</w:t>
            </w:r>
            <w:r>
              <w:rPr>
                <w:rStyle w:val="PAPhotographNo"/>
                <w:rFonts w:cs="Segoe UI"/>
              </w:rPr>
              <w:t xml:space="preserve"> </w:t>
            </w:r>
            <w:r w:rsidR="00BC7D9D">
              <w:rPr>
                <w:rStyle w:val="PAPhotographNo"/>
                <w:rFonts w:cs="Segoe UI"/>
                <w:b w:val="0"/>
                <w:bCs w:val="0"/>
              </w:rPr>
              <w:t>Insulation thickness measured.</w:t>
            </w:r>
          </w:p>
        </w:tc>
        <w:tc>
          <w:tcPr>
            <w:tcW w:w="240" w:type="dxa"/>
            <w:tcBorders>
              <w:top w:val="nil"/>
              <w:left w:val="nil"/>
              <w:bottom w:val="nil"/>
              <w:right w:val="nil"/>
            </w:tcBorders>
          </w:tcPr>
          <w:p w14:paraId="499AE1EA" w14:textId="77777777" w:rsidR="00F01B22" w:rsidRPr="004F748D" w:rsidRDefault="00F01B22" w:rsidP="007D48CA">
            <w:pPr>
              <w:rPr>
                <w:rFonts w:cs="Segoe UI"/>
                <w:noProof/>
                <w:lang w:eastAsia="en-CA"/>
              </w:rPr>
            </w:pPr>
          </w:p>
        </w:tc>
        <w:tc>
          <w:tcPr>
            <w:tcW w:w="236" w:type="dxa"/>
            <w:tcBorders>
              <w:top w:val="nil"/>
              <w:left w:val="nil"/>
              <w:bottom w:val="nil"/>
              <w:right w:val="nil"/>
            </w:tcBorders>
            <w:vAlign w:val="center"/>
          </w:tcPr>
          <w:p w14:paraId="55D9ADB1" w14:textId="77777777" w:rsidR="00F01B22" w:rsidRPr="004F748D" w:rsidRDefault="00F01B22" w:rsidP="007D48CA">
            <w:pPr>
              <w:rPr>
                <w:rFonts w:cs="Segoe UI"/>
                <w:noProof/>
                <w:lang w:eastAsia="en-CA"/>
              </w:rPr>
            </w:pPr>
          </w:p>
        </w:tc>
        <w:tc>
          <w:tcPr>
            <w:tcW w:w="4654" w:type="dxa"/>
            <w:tcBorders>
              <w:top w:val="nil"/>
              <w:left w:val="nil"/>
              <w:bottom w:val="nil"/>
              <w:right w:val="nil"/>
            </w:tcBorders>
            <w:vAlign w:val="center"/>
          </w:tcPr>
          <w:p w14:paraId="1AE9376B" w14:textId="3F6F4D9F" w:rsidR="00F01B22" w:rsidRPr="004F748D" w:rsidRDefault="00714FB9" w:rsidP="007D48CA">
            <w:pPr>
              <w:rPr>
                <w:rStyle w:val="PAPhotographNo"/>
                <w:rFonts w:cs="Segoe UI"/>
              </w:rPr>
            </w:pPr>
            <w:r w:rsidRPr="004F748D">
              <w:rPr>
                <w:rStyle w:val="PAPhotographNo"/>
                <w:rFonts w:cs="Segoe UI"/>
              </w:rPr>
              <w:t xml:space="preserve">Photograph No. </w:t>
            </w:r>
            <w:r>
              <w:rPr>
                <w:rStyle w:val="PAPhotographNo"/>
                <w:rFonts w:cs="Segoe UI"/>
              </w:rPr>
              <w:t>14</w:t>
            </w:r>
            <w:r w:rsidRPr="004F748D">
              <w:rPr>
                <w:rStyle w:val="PAPhotographNo"/>
                <w:rFonts w:cs="Segoe UI"/>
              </w:rPr>
              <w:t>:</w:t>
            </w:r>
            <w:r>
              <w:rPr>
                <w:rStyle w:val="PAPhotographNo"/>
                <w:rFonts w:cs="Segoe UI"/>
              </w:rPr>
              <w:t xml:space="preserve"> </w:t>
            </w:r>
            <w:r>
              <w:rPr>
                <w:rStyle w:val="PAPhotographNo"/>
                <w:rFonts w:cs="Segoe UI"/>
                <w:b w:val="0"/>
                <w:bCs w:val="0"/>
              </w:rPr>
              <w:t xml:space="preserve">General view of the corridor </w:t>
            </w:r>
            <w:r w:rsidR="0003706E">
              <w:rPr>
                <w:rStyle w:val="PAPhotographNo"/>
                <w:rFonts w:cs="Segoe UI"/>
                <w:b w:val="0"/>
                <w:bCs w:val="0"/>
              </w:rPr>
              <w:t>demising wall.</w:t>
            </w:r>
          </w:p>
        </w:tc>
      </w:tr>
      <w:tr w:rsidR="00F01B22" w:rsidRPr="0064545A" w14:paraId="080C18AE" w14:textId="77777777" w:rsidTr="00833EF9">
        <w:trPr>
          <w:trHeight w:val="66"/>
          <w:jc w:val="center"/>
        </w:trPr>
        <w:tc>
          <w:tcPr>
            <w:tcW w:w="4680" w:type="dxa"/>
            <w:tcBorders>
              <w:top w:val="nil"/>
              <w:left w:val="nil"/>
              <w:bottom w:val="nil"/>
              <w:right w:val="nil"/>
            </w:tcBorders>
          </w:tcPr>
          <w:p w14:paraId="227639B1" w14:textId="66911C39" w:rsidR="00F01B22" w:rsidRPr="004F748D" w:rsidRDefault="00714FB9" w:rsidP="007D48CA">
            <w:pPr>
              <w:rPr>
                <w:rStyle w:val="PAPhotographNo"/>
                <w:rFonts w:cs="Segoe UI"/>
              </w:rPr>
            </w:pPr>
            <w:r>
              <w:rPr>
                <w:rStyle w:val="PAPhotographNo"/>
                <w:rFonts w:cs="Segoe UI"/>
                <w:noProof/>
              </w:rPr>
              <w:drawing>
                <wp:inline distT="0" distB="0" distL="0" distR="0" wp14:anchorId="67F4932B" wp14:editId="110C4406">
                  <wp:extent cx="2817495" cy="2115820"/>
                  <wp:effectExtent l="0" t="0" r="1905" b="0"/>
                  <wp:docPr id="1249154779"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817495" cy="2115820"/>
                          </a:xfrm>
                          <a:prstGeom prst="rect">
                            <a:avLst/>
                          </a:prstGeom>
                          <a:noFill/>
                          <a:ln>
                            <a:noFill/>
                          </a:ln>
                        </pic:spPr>
                      </pic:pic>
                    </a:graphicData>
                  </a:graphic>
                </wp:inline>
              </w:drawing>
            </w:r>
          </w:p>
        </w:tc>
        <w:tc>
          <w:tcPr>
            <w:tcW w:w="240" w:type="dxa"/>
            <w:tcBorders>
              <w:top w:val="nil"/>
              <w:left w:val="nil"/>
              <w:bottom w:val="nil"/>
              <w:right w:val="nil"/>
            </w:tcBorders>
          </w:tcPr>
          <w:p w14:paraId="2C8FFEBD" w14:textId="77777777" w:rsidR="00F01B22" w:rsidRPr="004F748D" w:rsidRDefault="00F01B22" w:rsidP="007D48CA">
            <w:pPr>
              <w:rPr>
                <w:rFonts w:cs="Segoe UI"/>
                <w:noProof/>
                <w:lang w:eastAsia="en-CA"/>
              </w:rPr>
            </w:pPr>
          </w:p>
        </w:tc>
        <w:tc>
          <w:tcPr>
            <w:tcW w:w="236" w:type="dxa"/>
            <w:tcBorders>
              <w:top w:val="nil"/>
              <w:left w:val="nil"/>
              <w:bottom w:val="nil"/>
              <w:right w:val="nil"/>
            </w:tcBorders>
            <w:vAlign w:val="center"/>
          </w:tcPr>
          <w:p w14:paraId="2B2C5E6C" w14:textId="77777777" w:rsidR="00F01B22" w:rsidRPr="004F748D" w:rsidRDefault="00F01B22" w:rsidP="007D48CA">
            <w:pPr>
              <w:rPr>
                <w:rFonts w:cs="Segoe UI"/>
                <w:noProof/>
                <w:lang w:eastAsia="en-CA"/>
              </w:rPr>
            </w:pPr>
          </w:p>
        </w:tc>
        <w:tc>
          <w:tcPr>
            <w:tcW w:w="4654" w:type="dxa"/>
            <w:tcBorders>
              <w:top w:val="nil"/>
              <w:left w:val="nil"/>
              <w:bottom w:val="nil"/>
              <w:right w:val="nil"/>
            </w:tcBorders>
            <w:vAlign w:val="center"/>
          </w:tcPr>
          <w:p w14:paraId="602F0CD4" w14:textId="44247F7B" w:rsidR="00F01B22" w:rsidRPr="004F748D" w:rsidRDefault="00714FB9" w:rsidP="007D48CA">
            <w:pPr>
              <w:rPr>
                <w:rStyle w:val="PAPhotographNo"/>
                <w:rFonts w:cs="Segoe UI"/>
              </w:rPr>
            </w:pPr>
            <w:r>
              <w:rPr>
                <w:rStyle w:val="PAPhotographNo"/>
                <w:rFonts w:cs="Segoe UI"/>
                <w:noProof/>
              </w:rPr>
              <w:drawing>
                <wp:inline distT="0" distB="0" distL="0" distR="0" wp14:anchorId="3A1DC157" wp14:editId="2008EA2B">
                  <wp:extent cx="2817495" cy="2115820"/>
                  <wp:effectExtent l="0" t="0" r="1905" b="0"/>
                  <wp:docPr id="165823126"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817495" cy="2115820"/>
                          </a:xfrm>
                          <a:prstGeom prst="rect">
                            <a:avLst/>
                          </a:prstGeom>
                          <a:noFill/>
                          <a:ln>
                            <a:noFill/>
                          </a:ln>
                        </pic:spPr>
                      </pic:pic>
                    </a:graphicData>
                  </a:graphic>
                </wp:inline>
              </w:drawing>
            </w:r>
          </w:p>
        </w:tc>
      </w:tr>
      <w:tr w:rsidR="00F01B22" w:rsidRPr="0064545A" w14:paraId="18B00AE5" w14:textId="77777777" w:rsidTr="00833EF9">
        <w:trPr>
          <w:trHeight w:val="66"/>
          <w:jc w:val="center"/>
        </w:trPr>
        <w:tc>
          <w:tcPr>
            <w:tcW w:w="4680" w:type="dxa"/>
            <w:tcBorders>
              <w:top w:val="nil"/>
              <w:left w:val="nil"/>
              <w:bottom w:val="nil"/>
              <w:right w:val="nil"/>
            </w:tcBorders>
          </w:tcPr>
          <w:p w14:paraId="47820A84" w14:textId="1628A133" w:rsidR="00F01B22" w:rsidRPr="004F748D" w:rsidRDefault="00714FB9" w:rsidP="007D48CA">
            <w:pPr>
              <w:rPr>
                <w:rStyle w:val="PAPhotographNo"/>
                <w:rFonts w:cs="Segoe UI"/>
              </w:rPr>
            </w:pPr>
            <w:r w:rsidRPr="004F748D">
              <w:rPr>
                <w:rStyle w:val="PAPhotographNo"/>
                <w:rFonts w:cs="Segoe UI"/>
              </w:rPr>
              <w:t xml:space="preserve">Photograph No. </w:t>
            </w:r>
            <w:r>
              <w:rPr>
                <w:rStyle w:val="PAPhotographNo"/>
                <w:rFonts w:cs="Segoe UI"/>
              </w:rPr>
              <w:t>15</w:t>
            </w:r>
            <w:r w:rsidRPr="004F748D">
              <w:rPr>
                <w:rStyle w:val="PAPhotographNo"/>
                <w:rFonts w:cs="Segoe UI"/>
              </w:rPr>
              <w:t>:</w:t>
            </w:r>
            <w:r>
              <w:rPr>
                <w:rStyle w:val="PAPhotographNo"/>
                <w:rFonts w:cs="Segoe UI"/>
              </w:rPr>
              <w:t xml:space="preserve"> </w:t>
            </w:r>
            <w:r w:rsidR="0003706E">
              <w:rPr>
                <w:rStyle w:val="PAPhotographNo"/>
                <w:rFonts w:cs="Segoe UI"/>
                <w:b w:val="0"/>
                <w:bCs w:val="0"/>
              </w:rPr>
              <w:t xml:space="preserve">Mineral wool insulation installation </w:t>
            </w:r>
            <w:r w:rsidR="003151DD">
              <w:rPr>
                <w:rStyle w:val="PAPhotographNo"/>
                <w:rFonts w:cs="Segoe UI"/>
                <w:b w:val="0"/>
                <w:bCs w:val="0"/>
              </w:rPr>
              <w:t>at concrete shear wall location.</w:t>
            </w:r>
          </w:p>
        </w:tc>
        <w:tc>
          <w:tcPr>
            <w:tcW w:w="240" w:type="dxa"/>
            <w:tcBorders>
              <w:top w:val="nil"/>
              <w:left w:val="nil"/>
              <w:bottom w:val="nil"/>
              <w:right w:val="nil"/>
            </w:tcBorders>
          </w:tcPr>
          <w:p w14:paraId="62DA409B" w14:textId="77777777" w:rsidR="00F01B22" w:rsidRPr="004F748D" w:rsidRDefault="00F01B22" w:rsidP="007D48CA">
            <w:pPr>
              <w:rPr>
                <w:rFonts w:cs="Segoe UI"/>
                <w:noProof/>
                <w:lang w:eastAsia="en-CA"/>
              </w:rPr>
            </w:pPr>
          </w:p>
        </w:tc>
        <w:tc>
          <w:tcPr>
            <w:tcW w:w="236" w:type="dxa"/>
            <w:tcBorders>
              <w:top w:val="nil"/>
              <w:left w:val="nil"/>
              <w:bottom w:val="nil"/>
              <w:right w:val="nil"/>
            </w:tcBorders>
            <w:vAlign w:val="center"/>
          </w:tcPr>
          <w:p w14:paraId="69ED69F3" w14:textId="77777777" w:rsidR="00F01B22" w:rsidRPr="004F748D" w:rsidRDefault="00F01B22" w:rsidP="007D48CA">
            <w:pPr>
              <w:rPr>
                <w:rFonts w:cs="Segoe UI"/>
                <w:noProof/>
                <w:lang w:eastAsia="en-CA"/>
              </w:rPr>
            </w:pPr>
          </w:p>
        </w:tc>
        <w:tc>
          <w:tcPr>
            <w:tcW w:w="4654" w:type="dxa"/>
            <w:tcBorders>
              <w:top w:val="nil"/>
              <w:left w:val="nil"/>
              <w:bottom w:val="nil"/>
              <w:right w:val="nil"/>
            </w:tcBorders>
            <w:vAlign w:val="center"/>
          </w:tcPr>
          <w:p w14:paraId="540681D8" w14:textId="47525851" w:rsidR="00F01B22" w:rsidRPr="004F748D" w:rsidRDefault="00714FB9" w:rsidP="007D48CA">
            <w:pPr>
              <w:rPr>
                <w:rStyle w:val="PAPhotographNo"/>
                <w:rFonts w:cs="Segoe UI"/>
              </w:rPr>
            </w:pPr>
            <w:r w:rsidRPr="004F748D">
              <w:rPr>
                <w:rStyle w:val="PAPhotographNo"/>
                <w:rFonts w:cs="Segoe UI"/>
              </w:rPr>
              <w:t xml:space="preserve">Photograph No. </w:t>
            </w:r>
            <w:r>
              <w:rPr>
                <w:rStyle w:val="PAPhotographNo"/>
                <w:rFonts w:cs="Segoe UI"/>
              </w:rPr>
              <w:t>16</w:t>
            </w:r>
            <w:r w:rsidRPr="004F748D">
              <w:rPr>
                <w:rStyle w:val="PAPhotographNo"/>
                <w:rFonts w:cs="Segoe UI"/>
              </w:rPr>
              <w:t>:</w:t>
            </w:r>
            <w:r>
              <w:rPr>
                <w:rStyle w:val="PAPhotographNo"/>
                <w:rFonts w:cs="Segoe UI"/>
              </w:rPr>
              <w:t xml:space="preserve"> </w:t>
            </w:r>
            <w:r w:rsidR="003151DD">
              <w:rPr>
                <w:rStyle w:val="PAPhotographNo"/>
                <w:rFonts w:cs="Segoe UI"/>
                <w:b w:val="0"/>
                <w:bCs w:val="0"/>
              </w:rPr>
              <w:t xml:space="preserve">Hilti Putty pad installation </w:t>
            </w:r>
            <w:r w:rsidR="00F06856">
              <w:rPr>
                <w:rStyle w:val="PAPhotographNo"/>
                <w:rFonts w:cs="Segoe UI"/>
                <w:b w:val="0"/>
                <w:bCs w:val="0"/>
              </w:rPr>
              <w:t>at electrical box.</w:t>
            </w:r>
          </w:p>
        </w:tc>
      </w:tr>
      <w:tr w:rsidR="00F01B22" w:rsidRPr="0064545A" w14:paraId="4D0C9E2B" w14:textId="77777777" w:rsidTr="00833EF9">
        <w:trPr>
          <w:trHeight w:val="66"/>
          <w:jc w:val="center"/>
        </w:trPr>
        <w:tc>
          <w:tcPr>
            <w:tcW w:w="4680" w:type="dxa"/>
            <w:tcBorders>
              <w:top w:val="nil"/>
              <w:left w:val="nil"/>
              <w:bottom w:val="nil"/>
              <w:right w:val="nil"/>
            </w:tcBorders>
          </w:tcPr>
          <w:p w14:paraId="43315F25" w14:textId="102FEAF9" w:rsidR="00F01B22" w:rsidRPr="004F748D" w:rsidRDefault="005C6823" w:rsidP="007D48CA">
            <w:pPr>
              <w:rPr>
                <w:rStyle w:val="PAPhotographNo"/>
                <w:rFonts w:cs="Segoe UI"/>
              </w:rPr>
            </w:pPr>
            <w:r>
              <w:rPr>
                <w:rStyle w:val="PAPhotographNo"/>
                <w:rFonts w:cs="Segoe UI"/>
                <w:noProof/>
              </w:rPr>
              <w:drawing>
                <wp:inline distT="0" distB="0" distL="0" distR="0" wp14:anchorId="37A736E6" wp14:editId="146601FA">
                  <wp:extent cx="2839085" cy="2126615"/>
                  <wp:effectExtent l="0" t="0" r="0" b="6985"/>
                  <wp:docPr id="102543837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839085" cy="2126615"/>
                          </a:xfrm>
                          <a:prstGeom prst="rect">
                            <a:avLst/>
                          </a:prstGeom>
                          <a:noFill/>
                          <a:ln>
                            <a:noFill/>
                          </a:ln>
                        </pic:spPr>
                      </pic:pic>
                    </a:graphicData>
                  </a:graphic>
                </wp:inline>
              </w:drawing>
            </w:r>
          </w:p>
        </w:tc>
        <w:tc>
          <w:tcPr>
            <w:tcW w:w="240" w:type="dxa"/>
            <w:tcBorders>
              <w:top w:val="nil"/>
              <w:left w:val="nil"/>
              <w:bottom w:val="nil"/>
              <w:right w:val="nil"/>
            </w:tcBorders>
          </w:tcPr>
          <w:p w14:paraId="581BF77D" w14:textId="77777777" w:rsidR="00F01B22" w:rsidRPr="004F748D" w:rsidRDefault="00F01B22" w:rsidP="007D48CA">
            <w:pPr>
              <w:rPr>
                <w:rFonts w:cs="Segoe UI"/>
                <w:noProof/>
                <w:lang w:eastAsia="en-CA"/>
              </w:rPr>
            </w:pPr>
          </w:p>
        </w:tc>
        <w:tc>
          <w:tcPr>
            <w:tcW w:w="236" w:type="dxa"/>
            <w:tcBorders>
              <w:top w:val="nil"/>
              <w:left w:val="nil"/>
              <w:bottom w:val="nil"/>
              <w:right w:val="nil"/>
            </w:tcBorders>
            <w:vAlign w:val="center"/>
          </w:tcPr>
          <w:p w14:paraId="43F26993" w14:textId="77777777" w:rsidR="00F01B22" w:rsidRPr="004F748D" w:rsidRDefault="00F01B22" w:rsidP="007D48CA">
            <w:pPr>
              <w:rPr>
                <w:rFonts w:cs="Segoe UI"/>
                <w:noProof/>
                <w:lang w:eastAsia="en-CA"/>
              </w:rPr>
            </w:pPr>
          </w:p>
        </w:tc>
        <w:tc>
          <w:tcPr>
            <w:tcW w:w="4654" w:type="dxa"/>
            <w:tcBorders>
              <w:top w:val="nil"/>
              <w:left w:val="nil"/>
              <w:bottom w:val="nil"/>
              <w:right w:val="nil"/>
            </w:tcBorders>
            <w:vAlign w:val="center"/>
          </w:tcPr>
          <w:p w14:paraId="45C90D36" w14:textId="6950C017" w:rsidR="00F01B22" w:rsidRPr="004F748D" w:rsidRDefault="005C6823" w:rsidP="007D48CA">
            <w:pPr>
              <w:rPr>
                <w:rStyle w:val="PAPhotographNo"/>
                <w:rFonts w:cs="Segoe UI"/>
              </w:rPr>
            </w:pPr>
            <w:r>
              <w:rPr>
                <w:rStyle w:val="PAPhotographNo"/>
                <w:rFonts w:cs="Segoe UI"/>
                <w:noProof/>
              </w:rPr>
              <w:drawing>
                <wp:inline distT="0" distB="0" distL="0" distR="0" wp14:anchorId="4643C4B7" wp14:editId="1B2FD0B2">
                  <wp:extent cx="2817495" cy="2115820"/>
                  <wp:effectExtent l="0" t="0" r="1905" b="0"/>
                  <wp:docPr id="37418030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817495" cy="2115820"/>
                          </a:xfrm>
                          <a:prstGeom prst="rect">
                            <a:avLst/>
                          </a:prstGeom>
                          <a:noFill/>
                          <a:ln>
                            <a:noFill/>
                          </a:ln>
                        </pic:spPr>
                      </pic:pic>
                    </a:graphicData>
                  </a:graphic>
                </wp:inline>
              </w:drawing>
            </w:r>
          </w:p>
        </w:tc>
      </w:tr>
      <w:tr w:rsidR="00F01B22" w:rsidRPr="0064545A" w14:paraId="54F60CF9" w14:textId="77777777" w:rsidTr="00833EF9">
        <w:trPr>
          <w:trHeight w:val="66"/>
          <w:jc w:val="center"/>
        </w:trPr>
        <w:tc>
          <w:tcPr>
            <w:tcW w:w="4680" w:type="dxa"/>
            <w:tcBorders>
              <w:top w:val="nil"/>
              <w:left w:val="nil"/>
              <w:bottom w:val="nil"/>
              <w:right w:val="nil"/>
            </w:tcBorders>
          </w:tcPr>
          <w:p w14:paraId="1C901C6E" w14:textId="4A3756BD" w:rsidR="00F01B22" w:rsidRPr="004F748D" w:rsidRDefault="00D8238E" w:rsidP="007D48CA">
            <w:pPr>
              <w:rPr>
                <w:rStyle w:val="PAPhotographNo"/>
                <w:rFonts w:cs="Segoe UI"/>
              </w:rPr>
            </w:pPr>
            <w:r w:rsidRPr="004F748D">
              <w:rPr>
                <w:rStyle w:val="PAPhotographNo"/>
                <w:rFonts w:cs="Segoe UI"/>
              </w:rPr>
              <w:t xml:space="preserve">Photograph No. </w:t>
            </w:r>
            <w:r>
              <w:rPr>
                <w:rStyle w:val="PAPhotographNo"/>
                <w:rFonts w:cs="Segoe UI"/>
              </w:rPr>
              <w:t>17</w:t>
            </w:r>
            <w:r w:rsidRPr="004F748D">
              <w:rPr>
                <w:rStyle w:val="PAPhotographNo"/>
                <w:rFonts w:cs="Segoe UI"/>
              </w:rPr>
              <w:t>:</w:t>
            </w:r>
            <w:r>
              <w:rPr>
                <w:rStyle w:val="PAPhotographNo"/>
                <w:rFonts w:cs="Segoe UI"/>
              </w:rPr>
              <w:t xml:space="preserve"> </w:t>
            </w:r>
            <w:r>
              <w:rPr>
                <w:rStyle w:val="PAPhotographNo"/>
                <w:rFonts w:cs="Segoe UI"/>
                <w:b w:val="0"/>
                <w:bCs w:val="0"/>
              </w:rPr>
              <w:t xml:space="preserve">Firestopping installation </w:t>
            </w:r>
            <w:r w:rsidR="00B54A9A">
              <w:rPr>
                <w:rStyle w:val="PAPhotographNo"/>
                <w:rFonts w:cs="Segoe UI"/>
                <w:b w:val="0"/>
                <w:bCs w:val="0"/>
              </w:rPr>
              <w:t>at metal pipe penetration through the slab.</w:t>
            </w:r>
          </w:p>
        </w:tc>
        <w:tc>
          <w:tcPr>
            <w:tcW w:w="240" w:type="dxa"/>
            <w:tcBorders>
              <w:top w:val="nil"/>
              <w:left w:val="nil"/>
              <w:bottom w:val="nil"/>
              <w:right w:val="nil"/>
            </w:tcBorders>
          </w:tcPr>
          <w:p w14:paraId="5F9F5E6F" w14:textId="77777777" w:rsidR="00F01B22" w:rsidRPr="004F748D" w:rsidRDefault="00F01B22" w:rsidP="007D48CA">
            <w:pPr>
              <w:rPr>
                <w:rFonts w:cs="Segoe UI"/>
                <w:noProof/>
                <w:lang w:eastAsia="en-CA"/>
              </w:rPr>
            </w:pPr>
          </w:p>
        </w:tc>
        <w:tc>
          <w:tcPr>
            <w:tcW w:w="236" w:type="dxa"/>
            <w:tcBorders>
              <w:top w:val="nil"/>
              <w:left w:val="nil"/>
              <w:bottom w:val="nil"/>
              <w:right w:val="nil"/>
            </w:tcBorders>
            <w:vAlign w:val="center"/>
          </w:tcPr>
          <w:p w14:paraId="7FF6A42F" w14:textId="77777777" w:rsidR="00F01B22" w:rsidRPr="004F748D" w:rsidRDefault="00F01B22" w:rsidP="007D48CA">
            <w:pPr>
              <w:rPr>
                <w:rFonts w:cs="Segoe UI"/>
                <w:noProof/>
                <w:lang w:eastAsia="en-CA"/>
              </w:rPr>
            </w:pPr>
          </w:p>
        </w:tc>
        <w:tc>
          <w:tcPr>
            <w:tcW w:w="4654" w:type="dxa"/>
            <w:tcBorders>
              <w:top w:val="nil"/>
              <w:left w:val="nil"/>
              <w:bottom w:val="nil"/>
              <w:right w:val="nil"/>
            </w:tcBorders>
            <w:vAlign w:val="center"/>
          </w:tcPr>
          <w:p w14:paraId="34059370" w14:textId="664BFA92" w:rsidR="00F01B22" w:rsidRPr="004F748D" w:rsidRDefault="00D8238E" w:rsidP="007D48CA">
            <w:pPr>
              <w:rPr>
                <w:rStyle w:val="PAPhotographNo"/>
                <w:rFonts w:cs="Segoe UI"/>
              </w:rPr>
            </w:pPr>
            <w:r w:rsidRPr="004F748D">
              <w:rPr>
                <w:rStyle w:val="PAPhotographNo"/>
                <w:rFonts w:cs="Segoe UI"/>
              </w:rPr>
              <w:t xml:space="preserve">Photograph No. </w:t>
            </w:r>
            <w:r>
              <w:rPr>
                <w:rStyle w:val="PAPhotographNo"/>
                <w:rFonts w:cs="Segoe UI"/>
              </w:rPr>
              <w:t>1</w:t>
            </w:r>
            <w:r w:rsidR="00B54A9A">
              <w:rPr>
                <w:rStyle w:val="PAPhotographNo"/>
                <w:rFonts w:cs="Segoe UI"/>
              </w:rPr>
              <w:t>8</w:t>
            </w:r>
            <w:r w:rsidRPr="004F748D">
              <w:rPr>
                <w:rStyle w:val="PAPhotographNo"/>
                <w:rFonts w:cs="Segoe UI"/>
              </w:rPr>
              <w:t>:</w:t>
            </w:r>
            <w:r>
              <w:rPr>
                <w:rStyle w:val="PAPhotographNo"/>
                <w:rFonts w:cs="Segoe UI"/>
              </w:rPr>
              <w:t xml:space="preserve"> </w:t>
            </w:r>
            <w:r w:rsidR="006D00ED">
              <w:rPr>
                <w:rStyle w:val="PAPhotographNo"/>
                <w:rFonts w:cs="Segoe UI"/>
                <w:b w:val="0"/>
                <w:bCs w:val="0"/>
              </w:rPr>
              <w:t>Firestopping installation at toilet pipe penetration through the ceiling slab.</w:t>
            </w:r>
          </w:p>
        </w:tc>
      </w:tr>
      <w:tr w:rsidR="00F01B22" w:rsidRPr="0064545A" w14:paraId="56CB505B" w14:textId="77777777" w:rsidTr="00833EF9">
        <w:trPr>
          <w:trHeight w:val="66"/>
          <w:jc w:val="center"/>
        </w:trPr>
        <w:tc>
          <w:tcPr>
            <w:tcW w:w="4680" w:type="dxa"/>
            <w:tcBorders>
              <w:top w:val="nil"/>
              <w:left w:val="nil"/>
              <w:bottom w:val="nil"/>
              <w:right w:val="nil"/>
            </w:tcBorders>
          </w:tcPr>
          <w:p w14:paraId="658A5AB8" w14:textId="3F86A560" w:rsidR="00F01B22" w:rsidRPr="004F748D" w:rsidRDefault="005C6823" w:rsidP="007D48CA">
            <w:pPr>
              <w:rPr>
                <w:rStyle w:val="PAPhotographNo"/>
                <w:rFonts w:cs="Segoe UI"/>
              </w:rPr>
            </w:pPr>
            <w:r>
              <w:rPr>
                <w:rStyle w:val="PAPhotographNo"/>
                <w:rFonts w:cs="Segoe UI"/>
                <w:noProof/>
              </w:rPr>
              <w:lastRenderedPageBreak/>
              <w:drawing>
                <wp:inline distT="0" distB="0" distL="0" distR="0" wp14:anchorId="29847D69" wp14:editId="7ADA13A0">
                  <wp:extent cx="2839085" cy="2126615"/>
                  <wp:effectExtent l="0" t="0" r="0" b="6985"/>
                  <wp:docPr id="35044550"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839085" cy="2126615"/>
                          </a:xfrm>
                          <a:prstGeom prst="rect">
                            <a:avLst/>
                          </a:prstGeom>
                          <a:noFill/>
                          <a:ln>
                            <a:noFill/>
                          </a:ln>
                        </pic:spPr>
                      </pic:pic>
                    </a:graphicData>
                  </a:graphic>
                </wp:inline>
              </w:drawing>
            </w:r>
          </w:p>
        </w:tc>
        <w:tc>
          <w:tcPr>
            <w:tcW w:w="240" w:type="dxa"/>
            <w:tcBorders>
              <w:top w:val="nil"/>
              <w:left w:val="nil"/>
              <w:bottom w:val="nil"/>
              <w:right w:val="nil"/>
            </w:tcBorders>
          </w:tcPr>
          <w:p w14:paraId="07C73D7B" w14:textId="77777777" w:rsidR="00F01B22" w:rsidRPr="004F748D" w:rsidRDefault="00F01B22" w:rsidP="007D48CA">
            <w:pPr>
              <w:rPr>
                <w:rFonts w:cs="Segoe UI"/>
                <w:noProof/>
                <w:lang w:eastAsia="en-CA"/>
              </w:rPr>
            </w:pPr>
          </w:p>
        </w:tc>
        <w:tc>
          <w:tcPr>
            <w:tcW w:w="236" w:type="dxa"/>
            <w:tcBorders>
              <w:top w:val="nil"/>
              <w:left w:val="nil"/>
              <w:bottom w:val="nil"/>
              <w:right w:val="nil"/>
            </w:tcBorders>
            <w:vAlign w:val="center"/>
          </w:tcPr>
          <w:p w14:paraId="018E5C19" w14:textId="77777777" w:rsidR="00F01B22" w:rsidRPr="004F748D" w:rsidRDefault="00F01B22" w:rsidP="007D48CA">
            <w:pPr>
              <w:rPr>
                <w:rFonts w:cs="Segoe UI"/>
                <w:noProof/>
                <w:lang w:eastAsia="en-CA"/>
              </w:rPr>
            </w:pPr>
          </w:p>
        </w:tc>
        <w:tc>
          <w:tcPr>
            <w:tcW w:w="4654" w:type="dxa"/>
            <w:tcBorders>
              <w:top w:val="nil"/>
              <w:left w:val="nil"/>
              <w:bottom w:val="nil"/>
              <w:right w:val="nil"/>
            </w:tcBorders>
            <w:vAlign w:val="center"/>
          </w:tcPr>
          <w:p w14:paraId="4D6FD857" w14:textId="6FC9F7CE" w:rsidR="00F01B22" w:rsidRPr="004F748D" w:rsidRDefault="00D8238E" w:rsidP="007D48CA">
            <w:pPr>
              <w:rPr>
                <w:rStyle w:val="PAPhotographNo"/>
                <w:rFonts w:cs="Segoe UI"/>
              </w:rPr>
            </w:pPr>
            <w:r>
              <w:rPr>
                <w:rStyle w:val="PAPhotographNo"/>
                <w:rFonts w:cs="Segoe UI"/>
                <w:noProof/>
              </w:rPr>
              <w:drawing>
                <wp:inline distT="0" distB="0" distL="0" distR="0" wp14:anchorId="32347FAA" wp14:editId="0EAD9C4F">
                  <wp:extent cx="2839085" cy="2126615"/>
                  <wp:effectExtent l="0" t="0" r="0" b="6985"/>
                  <wp:docPr id="531502515"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839085" cy="2126615"/>
                          </a:xfrm>
                          <a:prstGeom prst="rect">
                            <a:avLst/>
                          </a:prstGeom>
                          <a:noFill/>
                          <a:ln>
                            <a:noFill/>
                          </a:ln>
                        </pic:spPr>
                      </pic:pic>
                    </a:graphicData>
                  </a:graphic>
                </wp:inline>
              </w:drawing>
            </w:r>
          </w:p>
        </w:tc>
      </w:tr>
      <w:tr w:rsidR="00F01B22" w:rsidRPr="0064545A" w14:paraId="078ECC0D" w14:textId="77777777" w:rsidTr="00833EF9">
        <w:trPr>
          <w:trHeight w:val="66"/>
          <w:jc w:val="center"/>
        </w:trPr>
        <w:tc>
          <w:tcPr>
            <w:tcW w:w="4680" w:type="dxa"/>
            <w:tcBorders>
              <w:top w:val="nil"/>
              <w:left w:val="nil"/>
              <w:bottom w:val="nil"/>
              <w:right w:val="nil"/>
            </w:tcBorders>
          </w:tcPr>
          <w:p w14:paraId="43455ED9" w14:textId="749C6A7B" w:rsidR="00F01B22" w:rsidRPr="004F748D" w:rsidRDefault="00D8238E" w:rsidP="007D48CA">
            <w:pPr>
              <w:rPr>
                <w:rStyle w:val="PAPhotographNo"/>
                <w:rFonts w:cs="Segoe UI"/>
              </w:rPr>
            </w:pPr>
            <w:r w:rsidRPr="004F748D">
              <w:rPr>
                <w:rStyle w:val="PAPhotographNo"/>
                <w:rFonts w:cs="Segoe UI"/>
              </w:rPr>
              <w:t xml:space="preserve">Photograph No. </w:t>
            </w:r>
            <w:r>
              <w:rPr>
                <w:rStyle w:val="PAPhotographNo"/>
                <w:rFonts w:cs="Segoe UI"/>
              </w:rPr>
              <w:t>1</w:t>
            </w:r>
            <w:r w:rsidR="006D00ED">
              <w:rPr>
                <w:rStyle w:val="PAPhotographNo"/>
                <w:rFonts w:cs="Segoe UI"/>
              </w:rPr>
              <w:t>9</w:t>
            </w:r>
            <w:r w:rsidRPr="004F748D">
              <w:rPr>
                <w:rStyle w:val="PAPhotographNo"/>
                <w:rFonts w:cs="Segoe UI"/>
              </w:rPr>
              <w:t>:</w:t>
            </w:r>
            <w:r>
              <w:rPr>
                <w:rStyle w:val="PAPhotographNo"/>
                <w:rFonts w:cs="Segoe UI"/>
              </w:rPr>
              <w:t xml:space="preserve"> </w:t>
            </w:r>
            <w:r w:rsidR="00407A4C">
              <w:rPr>
                <w:rStyle w:val="PAPhotographNo"/>
                <w:rFonts w:cs="Segoe UI"/>
                <w:b w:val="0"/>
                <w:bCs w:val="0"/>
              </w:rPr>
              <w:t xml:space="preserve">Firestopping installation at electrical penetration through the </w:t>
            </w:r>
            <w:r w:rsidR="00370930">
              <w:rPr>
                <w:rStyle w:val="PAPhotographNo"/>
                <w:rFonts w:cs="Segoe UI"/>
                <w:b w:val="0"/>
                <w:bCs w:val="0"/>
              </w:rPr>
              <w:t>GWB.</w:t>
            </w:r>
          </w:p>
        </w:tc>
        <w:tc>
          <w:tcPr>
            <w:tcW w:w="240" w:type="dxa"/>
            <w:tcBorders>
              <w:top w:val="nil"/>
              <w:left w:val="nil"/>
              <w:bottom w:val="nil"/>
              <w:right w:val="nil"/>
            </w:tcBorders>
          </w:tcPr>
          <w:p w14:paraId="57547C34" w14:textId="77777777" w:rsidR="00F01B22" w:rsidRPr="004F748D" w:rsidRDefault="00F01B22" w:rsidP="007D48CA">
            <w:pPr>
              <w:rPr>
                <w:rFonts w:cs="Segoe UI"/>
                <w:noProof/>
                <w:lang w:eastAsia="en-CA"/>
              </w:rPr>
            </w:pPr>
          </w:p>
        </w:tc>
        <w:tc>
          <w:tcPr>
            <w:tcW w:w="236" w:type="dxa"/>
            <w:tcBorders>
              <w:top w:val="nil"/>
              <w:left w:val="nil"/>
              <w:bottom w:val="nil"/>
              <w:right w:val="nil"/>
            </w:tcBorders>
            <w:vAlign w:val="center"/>
          </w:tcPr>
          <w:p w14:paraId="5F2DBAC5" w14:textId="77777777" w:rsidR="00F01B22" w:rsidRPr="004F748D" w:rsidRDefault="00F01B22" w:rsidP="007D48CA">
            <w:pPr>
              <w:rPr>
                <w:rFonts w:cs="Segoe UI"/>
                <w:noProof/>
                <w:lang w:eastAsia="en-CA"/>
              </w:rPr>
            </w:pPr>
          </w:p>
        </w:tc>
        <w:tc>
          <w:tcPr>
            <w:tcW w:w="4654" w:type="dxa"/>
            <w:tcBorders>
              <w:top w:val="nil"/>
              <w:left w:val="nil"/>
              <w:bottom w:val="nil"/>
              <w:right w:val="nil"/>
            </w:tcBorders>
            <w:vAlign w:val="center"/>
          </w:tcPr>
          <w:p w14:paraId="7862F646" w14:textId="6661F725" w:rsidR="00F01B22" w:rsidRPr="004F748D" w:rsidRDefault="00D8238E" w:rsidP="007D48CA">
            <w:pPr>
              <w:rPr>
                <w:rStyle w:val="PAPhotographNo"/>
                <w:rFonts w:cs="Segoe UI"/>
              </w:rPr>
            </w:pPr>
            <w:r w:rsidRPr="004F748D">
              <w:rPr>
                <w:rStyle w:val="PAPhotographNo"/>
                <w:rFonts w:cs="Segoe UI"/>
              </w:rPr>
              <w:t xml:space="preserve">Photograph No. </w:t>
            </w:r>
            <w:r w:rsidR="00370930">
              <w:rPr>
                <w:rStyle w:val="PAPhotographNo"/>
                <w:rFonts w:cs="Segoe UI"/>
              </w:rPr>
              <w:t>20</w:t>
            </w:r>
            <w:r w:rsidRPr="004F748D">
              <w:rPr>
                <w:rStyle w:val="PAPhotographNo"/>
                <w:rFonts w:cs="Segoe UI"/>
              </w:rPr>
              <w:t>:</w:t>
            </w:r>
            <w:r>
              <w:rPr>
                <w:rStyle w:val="PAPhotographNo"/>
                <w:rFonts w:cs="Segoe UI"/>
              </w:rPr>
              <w:t xml:space="preserve"> </w:t>
            </w:r>
            <w:r w:rsidR="00370930">
              <w:rPr>
                <w:rStyle w:val="PAPhotographNo"/>
                <w:rFonts w:cs="Segoe UI"/>
                <w:b w:val="0"/>
                <w:bCs w:val="0"/>
              </w:rPr>
              <w:t xml:space="preserve">Firestopping installation </w:t>
            </w:r>
            <w:r w:rsidR="00F838B6">
              <w:rPr>
                <w:rStyle w:val="PAPhotographNo"/>
                <w:rFonts w:cs="Segoe UI"/>
                <w:b w:val="0"/>
                <w:bCs w:val="0"/>
              </w:rPr>
              <w:t>at sprinkler pipe penetration through the GWB.</w:t>
            </w:r>
          </w:p>
        </w:tc>
      </w:tr>
      <w:tr w:rsidR="00F01B22" w:rsidRPr="0064545A" w14:paraId="6287658F" w14:textId="77777777" w:rsidTr="00833EF9">
        <w:trPr>
          <w:trHeight w:val="66"/>
          <w:jc w:val="center"/>
        </w:trPr>
        <w:tc>
          <w:tcPr>
            <w:tcW w:w="4680" w:type="dxa"/>
            <w:tcBorders>
              <w:top w:val="nil"/>
              <w:left w:val="nil"/>
              <w:bottom w:val="nil"/>
              <w:right w:val="nil"/>
            </w:tcBorders>
          </w:tcPr>
          <w:p w14:paraId="638EBCCF" w14:textId="7F591C68" w:rsidR="00F01B22" w:rsidRPr="004F748D" w:rsidRDefault="00E8640C" w:rsidP="007D48CA">
            <w:pPr>
              <w:rPr>
                <w:rStyle w:val="PAPhotographNo"/>
                <w:rFonts w:cs="Segoe UI"/>
              </w:rPr>
            </w:pPr>
            <w:r>
              <w:rPr>
                <w:noProof/>
              </w:rPr>
              <w:drawing>
                <wp:inline distT="0" distB="0" distL="0" distR="0" wp14:anchorId="7AAB743F" wp14:editId="3957699B">
                  <wp:extent cx="2237740" cy="2835705"/>
                  <wp:effectExtent l="6032" t="0" r="0" b="0"/>
                  <wp:docPr id="10569112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rot="5400000">
                            <a:off x="0" y="0"/>
                            <a:ext cx="2247474" cy="2848040"/>
                          </a:xfrm>
                          <a:prstGeom prst="rect">
                            <a:avLst/>
                          </a:prstGeom>
                          <a:noFill/>
                          <a:ln>
                            <a:noFill/>
                          </a:ln>
                        </pic:spPr>
                      </pic:pic>
                    </a:graphicData>
                  </a:graphic>
                </wp:inline>
              </w:drawing>
            </w:r>
          </w:p>
        </w:tc>
        <w:tc>
          <w:tcPr>
            <w:tcW w:w="240" w:type="dxa"/>
            <w:tcBorders>
              <w:top w:val="nil"/>
              <w:left w:val="nil"/>
              <w:bottom w:val="nil"/>
              <w:right w:val="nil"/>
            </w:tcBorders>
          </w:tcPr>
          <w:p w14:paraId="75EE3DD8" w14:textId="77777777" w:rsidR="00F01B22" w:rsidRPr="004F748D" w:rsidRDefault="00F01B22" w:rsidP="007D48CA">
            <w:pPr>
              <w:rPr>
                <w:rFonts w:cs="Segoe UI"/>
                <w:noProof/>
                <w:lang w:eastAsia="en-CA"/>
              </w:rPr>
            </w:pPr>
          </w:p>
        </w:tc>
        <w:tc>
          <w:tcPr>
            <w:tcW w:w="236" w:type="dxa"/>
            <w:tcBorders>
              <w:top w:val="nil"/>
              <w:left w:val="nil"/>
              <w:bottom w:val="nil"/>
              <w:right w:val="nil"/>
            </w:tcBorders>
            <w:vAlign w:val="center"/>
          </w:tcPr>
          <w:p w14:paraId="4FC76FD8" w14:textId="77777777" w:rsidR="00F01B22" w:rsidRPr="004F748D" w:rsidRDefault="00F01B22" w:rsidP="007D48CA">
            <w:pPr>
              <w:rPr>
                <w:rFonts w:cs="Segoe UI"/>
                <w:noProof/>
                <w:lang w:eastAsia="en-CA"/>
              </w:rPr>
            </w:pPr>
          </w:p>
        </w:tc>
        <w:tc>
          <w:tcPr>
            <w:tcW w:w="4654" w:type="dxa"/>
            <w:tcBorders>
              <w:top w:val="nil"/>
              <w:left w:val="nil"/>
              <w:bottom w:val="nil"/>
              <w:right w:val="nil"/>
            </w:tcBorders>
            <w:vAlign w:val="center"/>
          </w:tcPr>
          <w:p w14:paraId="311A8C5C" w14:textId="1D9B9140" w:rsidR="00F01B22" w:rsidRPr="004F748D" w:rsidRDefault="00947C17" w:rsidP="007D48CA">
            <w:pPr>
              <w:rPr>
                <w:rStyle w:val="PAPhotographNo"/>
                <w:rFonts w:cs="Segoe UI"/>
              </w:rPr>
            </w:pPr>
            <w:r>
              <w:rPr>
                <w:noProof/>
              </w:rPr>
              <w:drawing>
                <wp:inline distT="0" distB="0" distL="0" distR="0" wp14:anchorId="3890F0EA" wp14:editId="5A1E0310">
                  <wp:extent cx="2818130" cy="2232837"/>
                  <wp:effectExtent l="0" t="0" r="1270" b="0"/>
                  <wp:docPr id="57125112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823652" cy="2237212"/>
                          </a:xfrm>
                          <a:prstGeom prst="rect">
                            <a:avLst/>
                          </a:prstGeom>
                          <a:noFill/>
                          <a:ln>
                            <a:noFill/>
                          </a:ln>
                        </pic:spPr>
                      </pic:pic>
                    </a:graphicData>
                  </a:graphic>
                </wp:inline>
              </w:drawing>
            </w:r>
          </w:p>
        </w:tc>
      </w:tr>
      <w:tr w:rsidR="00500F1F" w:rsidRPr="0064545A" w14:paraId="524CDEFB" w14:textId="77777777" w:rsidTr="00833EF9">
        <w:trPr>
          <w:trHeight w:val="66"/>
          <w:jc w:val="center"/>
        </w:trPr>
        <w:tc>
          <w:tcPr>
            <w:tcW w:w="4680" w:type="dxa"/>
            <w:tcBorders>
              <w:top w:val="nil"/>
              <w:left w:val="nil"/>
              <w:bottom w:val="nil"/>
              <w:right w:val="nil"/>
            </w:tcBorders>
          </w:tcPr>
          <w:p w14:paraId="150277F3" w14:textId="67A8F651" w:rsidR="00500F1F" w:rsidRDefault="00D151F2" w:rsidP="007D48CA">
            <w:pPr>
              <w:rPr>
                <w:noProof/>
              </w:rPr>
            </w:pPr>
            <w:r w:rsidRPr="004F748D">
              <w:rPr>
                <w:rStyle w:val="PAPhotographNo"/>
                <w:rFonts w:cs="Segoe UI"/>
              </w:rPr>
              <w:t xml:space="preserve">Photograph No. </w:t>
            </w:r>
            <w:r>
              <w:rPr>
                <w:rStyle w:val="PAPhotographNo"/>
                <w:rFonts w:cs="Segoe UI"/>
              </w:rPr>
              <w:t>21</w:t>
            </w:r>
            <w:r w:rsidRPr="004F748D">
              <w:rPr>
                <w:rStyle w:val="PAPhotographNo"/>
                <w:rFonts w:cs="Segoe UI"/>
              </w:rPr>
              <w:t>:</w:t>
            </w:r>
            <w:r>
              <w:rPr>
                <w:rStyle w:val="PAPhotographNo"/>
                <w:rFonts w:cs="Segoe UI"/>
              </w:rPr>
              <w:t xml:space="preserve"> </w:t>
            </w:r>
            <w:r>
              <w:rPr>
                <w:rStyle w:val="PAPhotographNo"/>
                <w:rFonts w:cs="Segoe UI"/>
                <w:b w:val="0"/>
                <w:bCs w:val="0"/>
              </w:rPr>
              <w:t>Rectified item.</w:t>
            </w:r>
          </w:p>
        </w:tc>
        <w:tc>
          <w:tcPr>
            <w:tcW w:w="240" w:type="dxa"/>
            <w:tcBorders>
              <w:top w:val="nil"/>
              <w:left w:val="nil"/>
              <w:bottom w:val="nil"/>
              <w:right w:val="nil"/>
            </w:tcBorders>
          </w:tcPr>
          <w:p w14:paraId="1AC05E86" w14:textId="77777777" w:rsidR="00500F1F" w:rsidRPr="004F748D" w:rsidRDefault="00500F1F" w:rsidP="007D48CA">
            <w:pPr>
              <w:rPr>
                <w:rFonts w:cs="Segoe UI"/>
                <w:noProof/>
                <w:lang w:eastAsia="en-CA"/>
              </w:rPr>
            </w:pPr>
          </w:p>
        </w:tc>
        <w:tc>
          <w:tcPr>
            <w:tcW w:w="236" w:type="dxa"/>
            <w:tcBorders>
              <w:top w:val="nil"/>
              <w:left w:val="nil"/>
              <w:bottom w:val="nil"/>
              <w:right w:val="nil"/>
            </w:tcBorders>
            <w:vAlign w:val="center"/>
          </w:tcPr>
          <w:p w14:paraId="60F70BD3" w14:textId="77777777" w:rsidR="00500F1F" w:rsidRPr="004F748D" w:rsidRDefault="00500F1F" w:rsidP="007D48CA">
            <w:pPr>
              <w:rPr>
                <w:rFonts w:cs="Segoe UI"/>
                <w:noProof/>
                <w:lang w:eastAsia="en-CA"/>
              </w:rPr>
            </w:pPr>
          </w:p>
        </w:tc>
        <w:tc>
          <w:tcPr>
            <w:tcW w:w="4654" w:type="dxa"/>
            <w:tcBorders>
              <w:top w:val="nil"/>
              <w:left w:val="nil"/>
              <w:bottom w:val="nil"/>
              <w:right w:val="nil"/>
            </w:tcBorders>
            <w:vAlign w:val="center"/>
          </w:tcPr>
          <w:p w14:paraId="008D92FF" w14:textId="5C7F4E1A" w:rsidR="00500F1F" w:rsidRDefault="00D151F2" w:rsidP="007D48CA">
            <w:pPr>
              <w:rPr>
                <w:noProof/>
              </w:rPr>
            </w:pPr>
            <w:r w:rsidRPr="004F748D">
              <w:rPr>
                <w:rStyle w:val="PAPhotographNo"/>
                <w:rFonts w:cs="Segoe UI"/>
              </w:rPr>
              <w:t xml:space="preserve">Photograph No. </w:t>
            </w:r>
            <w:r>
              <w:rPr>
                <w:rStyle w:val="PAPhotographNo"/>
                <w:rFonts w:cs="Segoe UI"/>
              </w:rPr>
              <w:t>22</w:t>
            </w:r>
            <w:r w:rsidRPr="004F748D">
              <w:rPr>
                <w:rStyle w:val="PAPhotographNo"/>
                <w:rFonts w:cs="Segoe UI"/>
              </w:rPr>
              <w:t>:</w:t>
            </w:r>
            <w:r>
              <w:rPr>
                <w:rStyle w:val="PAPhotographNo"/>
                <w:rFonts w:cs="Segoe UI"/>
              </w:rPr>
              <w:t xml:space="preserve"> </w:t>
            </w:r>
            <w:r>
              <w:rPr>
                <w:rStyle w:val="PAPhotographNo"/>
                <w:rFonts w:cs="Segoe UI"/>
                <w:b w:val="0"/>
                <w:bCs w:val="0"/>
              </w:rPr>
              <w:t>Rectified item.</w:t>
            </w:r>
          </w:p>
        </w:tc>
      </w:tr>
    </w:tbl>
    <w:p w14:paraId="29D196F0" w14:textId="6F08CA9B" w:rsidR="0007108C" w:rsidRDefault="0007108C">
      <w:pPr>
        <w:rPr>
          <w:rFonts w:cs="Segoe UI"/>
          <w:b/>
          <w:bCs/>
          <w:sz w:val="24"/>
          <w:szCs w:val="22"/>
        </w:rPr>
      </w:pPr>
    </w:p>
    <w:p w14:paraId="6728DB8E" w14:textId="046BB3CE" w:rsidR="00A62867" w:rsidRPr="00A62867" w:rsidRDefault="006301EA" w:rsidP="00B7101D">
      <w:pPr>
        <w:jc w:val="center"/>
        <w:rPr>
          <w:rFonts w:cs="Segoe UI"/>
          <w:b/>
          <w:bCs/>
          <w:sz w:val="24"/>
          <w:szCs w:val="22"/>
        </w:rPr>
      </w:pPr>
      <w:r>
        <w:rPr>
          <w:rFonts w:cs="Segoe UI"/>
          <w:b/>
          <w:bCs/>
          <w:sz w:val="24"/>
          <w:szCs w:val="22"/>
        </w:rPr>
        <w:br w:type="page"/>
      </w:r>
      <w:r w:rsidR="00A62867">
        <w:rPr>
          <w:rFonts w:cs="Segoe UI"/>
          <w:b/>
          <w:bCs/>
          <w:sz w:val="24"/>
          <w:szCs w:val="22"/>
        </w:rPr>
        <w:lastRenderedPageBreak/>
        <w:t>Deficiency Tracking Table</w:t>
      </w:r>
    </w:p>
    <w:tbl>
      <w:tblPr>
        <w:tblW w:w="5010" w:type="pct"/>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57" w:type="dxa"/>
          <w:right w:w="57" w:type="dxa"/>
        </w:tblCellMar>
        <w:tblLook w:val="01E0" w:firstRow="1" w:lastRow="1" w:firstColumn="1" w:lastColumn="1" w:noHBand="0" w:noVBand="0"/>
      </w:tblPr>
      <w:tblGrid>
        <w:gridCol w:w="801"/>
        <w:gridCol w:w="812"/>
        <w:gridCol w:w="4419"/>
        <w:gridCol w:w="1533"/>
        <w:gridCol w:w="1443"/>
        <w:gridCol w:w="1072"/>
      </w:tblGrid>
      <w:tr w:rsidR="00ED52DA" w:rsidRPr="00ED52DA" w14:paraId="2EC8045D" w14:textId="77777777" w:rsidTr="00A62867">
        <w:trPr>
          <w:trHeight w:val="720"/>
          <w:tblHeader/>
          <w:jc w:val="center"/>
        </w:trPr>
        <w:tc>
          <w:tcPr>
            <w:tcW w:w="801" w:type="dxa"/>
            <w:tcBorders>
              <w:top w:val="single" w:sz="4" w:space="0" w:color="auto"/>
              <w:left w:val="single" w:sz="8" w:space="0" w:color="auto"/>
              <w:bottom w:val="single" w:sz="8" w:space="0" w:color="auto"/>
              <w:right w:val="single" w:sz="8" w:space="0" w:color="auto"/>
            </w:tcBorders>
            <w:shd w:val="clear" w:color="auto" w:fill="auto"/>
            <w:vAlign w:val="center"/>
          </w:tcPr>
          <w:p w14:paraId="246E7B10" w14:textId="4C1740F6" w:rsidR="00ED52DA" w:rsidRPr="00ED52DA" w:rsidRDefault="00ED52DA" w:rsidP="009A1CF6">
            <w:pPr>
              <w:pStyle w:val="BodyText"/>
              <w:tabs>
                <w:tab w:val="left" w:pos="0"/>
              </w:tabs>
              <w:spacing w:line="240" w:lineRule="auto"/>
              <w:jc w:val="center"/>
              <w:rPr>
                <w:rFonts w:cs="Segoe UI"/>
                <w:b/>
                <w:bCs/>
              </w:rPr>
            </w:pPr>
            <w:r w:rsidRPr="00ED52DA">
              <w:rPr>
                <w:rFonts w:cs="Segoe UI"/>
                <w:b/>
                <w:bCs/>
              </w:rPr>
              <w:t>SVR No.</w:t>
            </w:r>
          </w:p>
        </w:tc>
        <w:tc>
          <w:tcPr>
            <w:tcW w:w="812" w:type="dxa"/>
            <w:tcBorders>
              <w:top w:val="single" w:sz="4" w:space="0" w:color="auto"/>
              <w:left w:val="single" w:sz="8" w:space="0" w:color="auto"/>
              <w:bottom w:val="single" w:sz="8" w:space="0" w:color="auto"/>
              <w:right w:val="single" w:sz="8" w:space="0" w:color="auto"/>
            </w:tcBorders>
            <w:shd w:val="clear" w:color="auto" w:fill="auto"/>
            <w:vAlign w:val="center"/>
          </w:tcPr>
          <w:p w14:paraId="3D73EDAE" w14:textId="77777777" w:rsidR="00ED52DA" w:rsidRPr="00ED52DA" w:rsidRDefault="00ED52DA" w:rsidP="009A1CF6">
            <w:pPr>
              <w:pStyle w:val="BodyText"/>
              <w:tabs>
                <w:tab w:val="left" w:pos="0"/>
              </w:tabs>
              <w:spacing w:line="240" w:lineRule="auto"/>
              <w:jc w:val="center"/>
              <w:rPr>
                <w:rFonts w:cs="Segoe UI"/>
                <w:b/>
                <w:bCs/>
              </w:rPr>
            </w:pPr>
            <w:r w:rsidRPr="00ED52DA">
              <w:rPr>
                <w:rFonts w:cs="Segoe UI"/>
                <w:b/>
                <w:bCs/>
              </w:rPr>
              <w:t>Item No.</w:t>
            </w:r>
          </w:p>
        </w:tc>
        <w:tc>
          <w:tcPr>
            <w:tcW w:w="4419" w:type="dxa"/>
            <w:tcBorders>
              <w:top w:val="single" w:sz="4" w:space="0" w:color="auto"/>
              <w:left w:val="single" w:sz="8" w:space="0" w:color="auto"/>
              <w:bottom w:val="single" w:sz="8" w:space="0" w:color="auto"/>
              <w:right w:val="single" w:sz="8" w:space="0" w:color="auto"/>
            </w:tcBorders>
            <w:shd w:val="clear" w:color="auto" w:fill="auto"/>
            <w:vAlign w:val="center"/>
          </w:tcPr>
          <w:p w14:paraId="2371F006" w14:textId="77777777" w:rsidR="00ED52DA" w:rsidRPr="00ED52DA" w:rsidRDefault="00ED52DA" w:rsidP="009A1CF6">
            <w:pPr>
              <w:pStyle w:val="BodyText"/>
              <w:spacing w:line="240" w:lineRule="auto"/>
              <w:jc w:val="center"/>
              <w:rPr>
                <w:rFonts w:cs="Segoe UI"/>
                <w:b/>
                <w:bCs/>
              </w:rPr>
            </w:pPr>
            <w:r w:rsidRPr="00ED52DA">
              <w:rPr>
                <w:rFonts w:cs="Segoe UI"/>
                <w:b/>
                <w:bCs/>
              </w:rPr>
              <w:t>Item Description &amp; Comments</w:t>
            </w:r>
          </w:p>
        </w:tc>
        <w:tc>
          <w:tcPr>
            <w:tcW w:w="1533" w:type="dxa"/>
            <w:tcBorders>
              <w:top w:val="single" w:sz="4" w:space="0" w:color="auto"/>
              <w:left w:val="single" w:sz="8" w:space="0" w:color="auto"/>
              <w:bottom w:val="single" w:sz="8" w:space="0" w:color="auto"/>
              <w:right w:val="single" w:sz="8" w:space="0" w:color="auto"/>
            </w:tcBorders>
            <w:shd w:val="clear" w:color="auto" w:fill="auto"/>
            <w:vAlign w:val="center"/>
          </w:tcPr>
          <w:p w14:paraId="6511D86A" w14:textId="77777777" w:rsidR="00ED52DA" w:rsidRPr="00ED52DA" w:rsidRDefault="00ED52DA" w:rsidP="009A1CF6">
            <w:pPr>
              <w:pStyle w:val="BodyText"/>
              <w:spacing w:line="240" w:lineRule="auto"/>
              <w:jc w:val="center"/>
              <w:rPr>
                <w:rFonts w:cs="Segoe UI"/>
                <w:b/>
                <w:bCs/>
              </w:rPr>
            </w:pPr>
            <w:r w:rsidRPr="00ED52DA">
              <w:rPr>
                <w:rFonts w:cs="Segoe UI"/>
                <w:b/>
                <w:bCs/>
              </w:rPr>
              <w:t>Element</w:t>
            </w:r>
          </w:p>
        </w:tc>
        <w:tc>
          <w:tcPr>
            <w:tcW w:w="1443" w:type="dxa"/>
            <w:tcBorders>
              <w:top w:val="single" w:sz="4" w:space="0" w:color="auto"/>
              <w:left w:val="single" w:sz="8" w:space="0" w:color="auto"/>
              <w:bottom w:val="single" w:sz="8" w:space="0" w:color="auto"/>
              <w:right w:val="single" w:sz="8" w:space="0" w:color="auto"/>
            </w:tcBorders>
            <w:shd w:val="clear" w:color="auto" w:fill="auto"/>
            <w:vAlign w:val="center"/>
          </w:tcPr>
          <w:p w14:paraId="78A84A39" w14:textId="77777777" w:rsidR="00ED52DA" w:rsidRPr="00ED52DA" w:rsidRDefault="00ED52DA" w:rsidP="009A1CF6">
            <w:pPr>
              <w:pStyle w:val="BodyText"/>
              <w:spacing w:line="240" w:lineRule="auto"/>
              <w:jc w:val="center"/>
              <w:rPr>
                <w:rFonts w:cs="Segoe UI"/>
                <w:b/>
                <w:bCs/>
              </w:rPr>
            </w:pPr>
            <w:r w:rsidRPr="00ED52DA">
              <w:rPr>
                <w:rFonts w:cs="Segoe UI"/>
                <w:b/>
                <w:bCs/>
              </w:rPr>
              <w:t>Date Noted/</w:t>
            </w:r>
          </w:p>
          <w:p w14:paraId="6B34663D" w14:textId="77777777" w:rsidR="00ED52DA" w:rsidRPr="00ED52DA" w:rsidRDefault="00ED52DA" w:rsidP="009A1CF6">
            <w:pPr>
              <w:pStyle w:val="BodyText"/>
              <w:spacing w:line="240" w:lineRule="auto"/>
              <w:jc w:val="center"/>
              <w:rPr>
                <w:rFonts w:cs="Segoe UI"/>
                <w:b/>
                <w:bCs/>
              </w:rPr>
            </w:pPr>
            <w:r w:rsidRPr="00ED52DA">
              <w:rPr>
                <w:rFonts w:cs="Segoe UI"/>
                <w:b/>
                <w:bCs/>
              </w:rPr>
              <w:t>Cleared</w:t>
            </w:r>
          </w:p>
        </w:tc>
        <w:tc>
          <w:tcPr>
            <w:tcW w:w="1072" w:type="dxa"/>
            <w:tcBorders>
              <w:top w:val="single" w:sz="4" w:space="0" w:color="auto"/>
              <w:left w:val="single" w:sz="8" w:space="0" w:color="auto"/>
              <w:bottom w:val="single" w:sz="8" w:space="0" w:color="auto"/>
              <w:right w:val="single" w:sz="8" w:space="0" w:color="auto"/>
            </w:tcBorders>
            <w:shd w:val="clear" w:color="auto" w:fill="auto"/>
            <w:vAlign w:val="center"/>
          </w:tcPr>
          <w:p w14:paraId="544323FA" w14:textId="77777777" w:rsidR="00ED52DA" w:rsidRPr="00ED52DA" w:rsidRDefault="00ED52DA" w:rsidP="009A1CF6">
            <w:pPr>
              <w:pStyle w:val="BodyText"/>
              <w:spacing w:line="240" w:lineRule="auto"/>
              <w:jc w:val="center"/>
              <w:rPr>
                <w:rFonts w:cs="Segoe UI"/>
                <w:b/>
                <w:bCs/>
              </w:rPr>
            </w:pPr>
            <w:r w:rsidRPr="00ED52DA">
              <w:rPr>
                <w:rFonts w:cs="Segoe UI"/>
                <w:b/>
                <w:bCs/>
              </w:rPr>
              <w:t>SVR No. Cleared</w:t>
            </w:r>
          </w:p>
        </w:tc>
      </w:tr>
      <w:tr w:rsidR="00E17429" w:rsidRPr="00ED52DA" w14:paraId="3DBF6C59" w14:textId="77777777" w:rsidTr="00A62867">
        <w:trPr>
          <w:cantSplit/>
          <w:trHeight w:val="720"/>
          <w:jc w:val="center"/>
        </w:trPr>
        <w:tc>
          <w:tcPr>
            <w:tcW w:w="801" w:type="dxa"/>
            <w:tcBorders>
              <w:top w:val="single" w:sz="6" w:space="0" w:color="auto"/>
              <w:left w:val="single" w:sz="6" w:space="0" w:color="auto"/>
              <w:bottom w:val="single" w:sz="6" w:space="0" w:color="auto"/>
              <w:right w:val="single" w:sz="6" w:space="0" w:color="auto"/>
            </w:tcBorders>
            <w:shd w:val="clear" w:color="auto" w:fill="auto"/>
            <w:vAlign w:val="center"/>
          </w:tcPr>
          <w:p w14:paraId="09410EC4" w14:textId="6F847910" w:rsidR="00E17429" w:rsidRDefault="00E17429" w:rsidP="00E17429">
            <w:pPr>
              <w:pStyle w:val="PATableNumbering"/>
              <w:rPr>
                <w:rFonts w:cs="Segoe UI"/>
              </w:rPr>
            </w:pPr>
            <w:r>
              <w:rPr>
                <w:rFonts w:cs="Segoe UI"/>
              </w:rPr>
              <w:t>34</w:t>
            </w:r>
          </w:p>
        </w:tc>
        <w:tc>
          <w:tcPr>
            <w:tcW w:w="812" w:type="dxa"/>
            <w:tcBorders>
              <w:top w:val="single" w:sz="6" w:space="0" w:color="auto"/>
              <w:left w:val="single" w:sz="6" w:space="0" w:color="auto"/>
              <w:bottom w:val="single" w:sz="6" w:space="0" w:color="auto"/>
              <w:right w:val="single" w:sz="6" w:space="0" w:color="auto"/>
            </w:tcBorders>
            <w:shd w:val="clear" w:color="auto" w:fill="auto"/>
            <w:vAlign w:val="center"/>
          </w:tcPr>
          <w:p w14:paraId="1FE03D36" w14:textId="690B2FDE" w:rsidR="00E17429" w:rsidRDefault="00E17429" w:rsidP="00E17429">
            <w:pPr>
              <w:pStyle w:val="PATableNumbering"/>
              <w:rPr>
                <w:rFonts w:cs="Segoe UI"/>
              </w:rPr>
            </w:pPr>
            <w:r>
              <w:rPr>
                <w:rFonts w:cs="Segoe UI"/>
              </w:rPr>
              <w:t>2.1.2</w:t>
            </w:r>
          </w:p>
        </w:tc>
        <w:tc>
          <w:tcPr>
            <w:tcW w:w="4419" w:type="dxa"/>
            <w:tcBorders>
              <w:top w:val="single" w:sz="6" w:space="0" w:color="auto"/>
              <w:left w:val="single" w:sz="6" w:space="0" w:color="auto"/>
              <w:bottom w:val="single" w:sz="6" w:space="0" w:color="auto"/>
              <w:right w:val="single" w:sz="6" w:space="0" w:color="auto"/>
            </w:tcBorders>
            <w:shd w:val="clear" w:color="auto" w:fill="auto"/>
            <w:vAlign w:val="center"/>
          </w:tcPr>
          <w:p w14:paraId="28A8D44B" w14:textId="77777777" w:rsidR="00E17429" w:rsidRDefault="00E17429" w:rsidP="00E17429">
            <w:pPr>
              <w:pStyle w:val="PAHeading3BodyText"/>
              <w:numPr>
                <w:ilvl w:val="0"/>
                <w:numId w:val="0"/>
              </w:numPr>
              <w:spacing w:after="0"/>
              <w:rPr>
                <w:rFonts w:cs="Segoe UI"/>
              </w:rPr>
            </w:pPr>
            <w:r w:rsidRPr="001A2908">
              <w:rPr>
                <w:rFonts w:cs="Segoe UI"/>
                <w:b/>
                <w:bCs/>
              </w:rPr>
              <w:t>Ground floor</w:t>
            </w:r>
            <w:r>
              <w:rPr>
                <w:rFonts w:cs="Segoe UI"/>
                <w:b/>
                <w:bCs/>
              </w:rPr>
              <w:t>, South Wing</w:t>
            </w:r>
            <w:r w:rsidRPr="001A2908">
              <w:rPr>
                <w:rFonts w:cs="Segoe UI"/>
                <w:b/>
                <w:bCs/>
              </w:rPr>
              <w:t xml:space="preserve"> -</w:t>
            </w:r>
            <w:r>
              <w:rPr>
                <w:rFonts w:cs="Segoe UI"/>
              </w:rPr>
              <w:t xml:space="preserve"> At</w:t>
            </w:r>
            <w:r w:rsidRPr="00F30179">
              <w:rPr>
                <w:rFonts w:cs="Segoe UI"/>
              </w:rPr>
              <w:t xml:space="preserve"> window wall locations with concrete shear wall behind,</w:t>
            </w:r>
            <w:r>
              <w:rPr>
                <w:rFonts w:cs="Segoe UI"/>
              </w:rPr>
              <w:t xml:space="preserve"> contractor to install</w:t>
            </w:r>
            <w:r w:rsidRPr="00F30179">
              <w:rPr>
                <w:rFonts w:cs="Segoe UI"/>
              </w:rPr>
              <w:t xml:space="preserve"> a fully sealed L-shaped angle from the underside of the concrete ceiling to the window frame to provide an interior seal</w:t>
            </w:r>
            <w:r>
              <w:rPr>
                <w:rFonts w:cs="Segoe UI"/>
              </w:rPr>
              <w:t xml:space="preserve"> (Refer to Photograph No. 5)</w:t>
            </w:r>
            <w:r w:rsidRPr="00F30179">
              <w:rPr>
                <w:rFonts w:cs="Segoe UI"/>
              </w:rPr>
              <w:t>. Contractor to repair</w:t>
            </w:r>
            <w:r>
              <w:rPr>
                <w:rFonts w:cs="Segoe UI"/>
              </w:rPr>
              <w:t>.</w:t>
            </w:r>
          </w:p>
          <w:p w14:paraId="78990972" w14:textId="1BB49FB1" w:rsidR="00853DA7" w:rsidRPr="00E17429" w:rsidRDefault="00853DA7" w:rsidP="00E17429">
            <w:pPr>
              <w:pStyle w:val="PAHeading3BodyText"/>
              <w:numPr>
                <w:ilvl w:val="0"/>
                <w:numId w:val="0"/>
              </w:numPr>
              <w:spacing w:after="0"/>
              <w:rPr>
                <w:rFonts w:cs="Segoe UI"/>
              </w:rPr>
            </w:pPr>
            <w:r w:rsidRPr="000C7B17">
              <w:rPr>
                <w:rFonts w:cs="Segoe UI"/>
                <w:b/>
                <w:bCs/>
              </w:rPr>
              <w:t>Update (2024-07-02) –</w:t>
            </w:r>
            <w:r>
              <w:rPr>
                <w:rFonts w:cs="Segoe UI"/>
              </w:rPr>
              <w:t xml:space="preserve"> Contractor indicated to install interior sealant from the exterior. </w:t>
            </w:r>
            <w:r w:rsidR="000C7B17">
              <w:rPr>
                <w:rFonts w:cs="Segoe UI"/>
              </w:rPr>
              <w:t xml:space="preserve">Contractor to ensure sealant is installed at thermal break to underside of concrete ceiling and the sealant is installed behind the exterior </w:t>
            </w:r>
            <w:r w:rsidR="00FD062E">
              <w:rPr>
                <w:rFonts w:cs="Segoe UI"/>
              </w:rPr>
              <w:t xml:space="preserve">head anchors. </w:t>
            </w:r>
          </w:p>
        </w:tc>
        <w:tc>
          <w:tcPr>
            <w:tcW w:w="1533" w:type="dxa"/>
            <w:tcBorders>
              <w:top w:val="single" w:sz="6" w:space="0" w:color="auto"/>
              <w:left w:val="single" w:sz="6" w:space="0" w:color="auto"/>
              <w:bottom w:val="single" w:sz="6" w:space="0" w:color="auto"/>
              <w:right w:val="single" w:sz="6" w:space="0" w:color="auto"/>
            </w:tcBorders>
            <w:shd w:val="clear" w:color="auto" w:fill="auto"/>
            <w:vAlign w:val="center"/>
          </w:tcPr>
          <w:p w14:paraId="220C4989" w14:textId="6422EF46" w:rsidR="00E17429" w:rsidRDefault="00E17429" w:rsidP="00E17429">
            <w:pPr>
              <w:pStyle w:val="PATableNumbering"/>
              <w:rPr>
                <w:rFonts w:cs="Segoe UI"/>
              </w:rPr>
            </w:pPr>
            <w:r>
              <w:rPr>
                <w:rFonts w:cs="Segoe UI"/>
              </w:rPr>
              <w:t>Exterior Closure – Window Wall</w:t>
            </w:r>
          </w:p>
        </w:tc>
        <w:tc>
          <w:tcPr>
            <w:tcW w:w="1443" w:type="dxa"/>
            <w:tcBorders>
              <w:top w:val="single" w:sz="6" w:space="0" w:color="auto"/>
              <w:left w:val="single" w:sz="6" w:space="0" w:color="auto"/>
              <w:bottom w:val="single" w:sz="6" w:space="0" w:color="auto"/>
              <w:right w:val="single" w:sz="6" w:space="0" w:color="auto"/>
            </w:tcBorders>
            <w:shd w:val="clear" w:color="auto" w:fill="auto"/>
            <w:vAlign w:val="center"/>
          </w:tcPr>
          <w:p w14:paraId="4C6DCEA2" w14:textId="0143A6D3" w:rsidR="00E17429" w:rsidRDefault="00E17429" w:rsidP="00E17429">
            <w:pPr>
              <w:pStyle w:val="PATableNumbering"/>
              <w:rPr>
                <w:rFonts w:cs="Segoe UI"/>
              </w:rPr>
            </w:pPr>
            <w:r>
              <w:rPr>
                <w:rFonts w:cs="Segoe UI"/>
              </w:rPr>
              <w:t>2024-05-07</w:t>
            </w:r>
          </w:p>
        </w:tc>
        <w:tc>
          <w:tcPr>
            <w:tcW w:w="1072" w:type="dxa"/>
            <w:tcBorders>
              <w:top w:val="single" w:sz="6" w:space="0" w:color="auto"/>
              <w:left w:val="single" w:sz="6" w:space="0" w:color="auto"/>
              <w:bottom w:val="single" w:sz="6" w:space="0" w:color="auto"/>
              <w:right w:val="single" w:sz="6" w:space="0" w:color="auto"/>
            </w:tcBorders>
            <w:shd w:val="clear" w:color="auto" w:fill="auto"/>
            <w:vAlign w:val="center"/>
          </w:tcPr>
          <w:p w14:paraId="2B9CE9BB" w14:textId="77777777" w:rsidR="00E17429" w:rsidRDefault="00E17429" w:rsidP="00E17429">
            <w:pPr>
              <w:pStyle w:val="PATableNumbering"/>
              <w:rPr>
                <w:rFonts w:cs="Segoe UI"/>
              </w:rPr>
            </w:pPr>
          </w:p>
        </w:tc>
      </w:tr>
      <w:tr w:rsidR="00E17429" w:rsidRPr="00ED52DA" w14:paraId="4434DC76" w14:textId="77777777" w:rsidTr="00A62867">
        <w:trPr>
          <w:cantSplit/>
          <w:trHeight w:val="720"/>
          <w:jc w:val="center"/>
        </w:trPr>
        <w:tc>
          <w:tcPr>
            <w:tcW w:w="801" w:type="dxa"/>
            <w:tcBorders>
              <w:top w:val="single" w:sz="6" w:space="0" w:color="auto"/>
              <w:left w:val="single" w:sz="6" w:space="0" w:color="auto"/>
              <w:bottom w:val="single" w:sz="6" w:space="0" w:color="auto"/>
              <w:right w:val="single" w:sz="6" w:space="0" w:color="auto"/>
            </w:tcBorders>
            <w:shd w:val="clear" w:color="auto" w:fill="auto"/>
            <w:vAlign w:val="center"/>
          </w:tcPr>
          <w:p w14:paraId="02F877C1" w14:textId="5872A49E" w:rsidR="00E17429" w:rsidRDefault="00E17429" w:rsidP="00E17429">
            <w:pPr>
              <w:pStyle w:val="PATableNumbering"/>
              <w:rPr>
                <w:rFonts w:cs="Segoe UI"/>
              </w:rPr>
            </w:pPr>
            <w:r>
              <w:rPr>
                <w:rFonts w:cs="Segoe UI"/>
              </w:rPr>
              <w:t>34</w:t>
            </w:r>
          </w:p>
        </w:tc>
        <w:tc>
          <w:tcPr>
            <w:tcW w:w="812" w:type="dxa"/>
            <w:tcBorders>
              <w:top w:val="single" w:sz="6" w:space="0" w:color="auto"/>
              <w:left w:val="single" w:sz="6" w:space="0" w:color="auto"/>
              <w:bottom w:val="single" w:sz="6" w:space="0" w:color="auto"/>
              <w:right w:val="single" w:sz="6" w:space="0" w:color="auto"/>
            </w:tcBorders>
            <w:shd w:val="clear" w:color="auto" w:fill="auto"/>
            <w:vAlign w:val="center"/>
          </w:tcPr>
          <w:p w14:paraId="1116D8B8" w14:textId="24BFCE15" w:rsidR="00E17429" w:rsidRDefault="00E17429" w:rsidP="00E17429">
            <w:pPr>
              <w:pStyle w:val="PATableNumbering"/>
              <w:rPr>
                <w:rFonts w:cs="Segoe UI"/>
              </w:rPr>
            </w:pPr>
            <w:r>
              <w:rPr>
                <w:rFonts w:cs="Segoe UI"/>
              </w:rPr>
              <w:t>2.1.3</w:t>
            </w:r>
          </w:p>
        </w:tc>
        <w:tc>
          <w:tcPr>
            <w:tcW w:w="4419" w:type="dxa"/>
            <w:tcBorders>
              <w:top w:val="single" w:sz="6" w:space="0" w:color="auto"/>
              <w:left w:val="single" w:sz="6" w:space="0" w:color="auto"/>
              <w:bottom w:val="single" w:sz="6" w:space="0" w:color="auto"/>
              <w:right w:val="single" w:sz="6" w:space="0" w:color="auto"/>
            </w:tcBorders>
            <w:shd w:val="clear" w:color="auto" w:fill="auto"/>
            <w:vAlign w:val="center"/>
          </w:tcPr>
          <w:p w14:paraId="2FBF9ACC" w14:textId="77777777" w:rsidR="00E17429" w:rsidRDefault="00E17429" w:rsidP="00E17429">
            <w:pPr>
              <w:pStyle w:val="PAHeading3BodyText"/>
              <w:numPr>
                <w:ilvl w:val="0"/>
                <w:numId w:val="0"/>
              </w:numPr>
              <w:spacing w:after="0"/>
              <w:rPr>
                <w:rFonts w:cs="Segoe UI"/>
              </w:rPr>
            </w:pPr>
            <w:r w:rsidRPr="001A2908">
              <w:rPr>
                <w:rFonts w:cs="Segoe UI"/>
                <w:b/>
                <w:bCs/>
              </w:rPr>
              <w:t>Ground floor</w:t>
            </w:r>
            <w:r>
              <w:rPr>
                <w:rFonts w:cs="Segoe UI"/>
                <w:b/>
                <w:bCs/>
              </w:rPr>
              <w:t>, South Wing</w:t>
            </w:r>
            <w:r w:rsidRPr="001A2908">
              <w:rPr>
                <w:rFonts w:cs="Segoe UI"/>
                <w:b/>
                <w:bCs/>
              </w:rPr>
              <w:t xml:space="preserve"> -</w:t>
            </w:r>
            <w:r>
              <w:rPr>
                <w:rFonts w:cs="Segoe UI"/>
              </w:rPr>
              <w:t xml:space="preserve"> A</w:t>
            </w:r>
            <w:r w:rsidRPr="00B04B9F">
              <w:rPr>
                <w:rFonts w:cs="Segoe UI"/>
              </w:rPr>
              <w:t xml:space="preserve">t the window wall </w:t>
            </w:r>
            <w:r>
              <w:rPr>
                <w:rFonts w:cs="Segoe UI"/>
              </w:rPr>
              <w:t xml:space="preserve">locations </w:t>
            </w:r>
            <w:r w:rsidRPr="00B04B9F">
              <w:rPr>
                <w:rFonts w:cs="Segoe UI"/>
              </w:rPr>
              <w:t>with concrete shear wall behind, contractor installed head strap anchors from the exterior. Additionally, the head strap anchors were cut short to accommodate the exterior sealant installation</w:t>
            </w:r>
            <w:r>
              <w:rPr>
                <w:rFonts w:cs="Segoe UI"/>
              </w:rPr>
              <w:t xml:space="preserve"> (Refer to Photograph No. 6)</w:t>
            </w:r>
            <w:r w:rsidRPr="00B04B9F">
              <w:rPr>
                <w:rFonts w:cs="Segoe UI"/>
              </w:rPr>
              <w:t xml:space="preserve">. The </w:t>
            </w:r>
            <w:r>
              <w:rPr>
                <w:rFonts w:cs="Segoe UI"/>
              </w:rPr>
              <w:t>installation of the strap anchors from the exterior at the noted location</w:t>
            </w:r>
            <w:r w:rsidRPr="00B04B9F">
              <w:rPr>
                <w:rFonts w:cs="Segoe UI"/>
              </w:rPr>
              <w:t xml:space="preserve"> was not provided in the window wall shop drawings. Quest Engineer to review the as-built </w:t>
            </w:r>
            <w:r>
              <w:rPr>
                <w:rFonts w:cs="Segoe UI"/>
              </w:rPr>
              <w:t>installation of the head strap anchors at the exterior of the frame</w:t>
            </w:r>
            <w:r w:rsidRPr="00B04B9F">
              <w:rPr>
                <w:rFonts w:cs="Segoe UI"/>
              </w:rPr>
              <w:t xml:space="preserve"> and provide an engineering stamped as-built detail </w:t>
            </w:r>
            <w:r>
              <w:rPr>
                <w:rFonts w:cs="Segoe UI"/>
              </w:rPr>
              <w:t>reflecting the as-built</w:t>
            </w:r>
            <w:r w:rsidRPr="00B04B9F">
              <w:rPr>
                <w:rFonts w:cs="Segoe UI"/>
              </w:rPr>
              <w:t>.</w:t>
            </w:r>
          </w:p>
          <w:p w14:paraId="3484C7C4" w14:textId="231339A2" w:rsidR="00E375AD" w:rsidRPr="001A2908" w:rsidRDefault="00E375AD" w:rsidP="00E17429">
            <w:pPr>
              <w:pStyle w:val="PAHeading3BodyText"/>
              <w:numPr>
                <w:ilvl w:val="0"/>
                <w:numId w:val="0"/>
              </w:numPr>
              <w:spacing w:after="0"/>
              <w:rPr>
                <w:rFonts w:cs="Segoe UI"/>
                <w:b/>
                <w:bCs/>
              </w:rPr>
            </w:pPr>
            <w:r w:rsidRPr="00B605A4">
              <w:rPr>
                <w:rFonts w:cs="Segoe UI"/>
                <w:b/>
                <w:bCs/>
              </w:rPr>
              <w:t>Update (2024-</w:t>
            </w:r>
            <w:r w:rsidR="009F17EF" w:rsidRPr="00B605A4">
              <w:rPr>
                <w:rFonts w:cs="Segoe UI"/>
                <w:b/>
                <w:bCs/>
              </w:rPr>
              <w:t>10-29) -</w:t>
            </w:r>
            <w:r w:rsidR="009F17EF">
              <w:rPr>
                <w:rFonts w:cs="Segoe UI"/>
              </w:rPr>
              <w:t xml:space="preserve"> </w:t>
            </w:r>
            <w:r w:rsidR="00B605A4">
              <w:t xml:space="preserve">Quest Engineer in their letter indicated that if Quest can provide an as-built detail then a sealed detail can be provided. </w:t>
            </w:r>
            <w:r w:rsidR="00B605A4" w:rsidRPr="00B605A4">
              <w:rPr>
                <w:b/>
                <w:bCs/>
              </w:rPr>
              <w:t>Quest to review and provide an engineering stamped as-built detail.</w:t>
            </w:r>
          </w:p>
        </w:tc>
        <w:tc>
          <w:tcPr>
            <w:tcW w:w="1533" w:type="dxa"/>
            <w:tcBorders>
              <w:top w:val="single" w:sz="6" w:space="0" w:color="auto"/>
              <w:left w:val="single" w:sz="6" w:space="0" w:color="auto"/>
              <w:bottom w:val="single" w:sz="6" w:space="0" w:color="auto"/>
              <w:right w:val="single" w:sz="6" w:space="0" w:color="auto"/>
            </w:tcBorders>
            <w:shd w:val="clear" w:color="auto" w:fill="auto"/>
            <w:vAlign w:val="center"/>
          </w:tcPr>
          <w:p w14:paraId="64F0682B" w14:textId="2B4241DF" w:rsidR="00E17429" w:rsidRDefault="00E17429" w:rsidP="00E17429">
            <w:pPr>
              <w:pStyle w:val="PATableNumbering"/>
              <w:rPr>
                <w:rFonts w:cs="Segoe UI"/>
              </w:rPr>
            </w:pPr>
            <w:r>
              <w:rPr>
                <w:rFonts w:cs="Segoe UI"/>
              </w:rPr>
              <w:t>Exterior Closure – Window Wall</w:t>
            </w:r>
          </w:p>
        </w:tc>
        <w:tc>
          <w:tcPr>
            <w:tcW w:w="1443" w:type="dxa"/>
            <w:tcBorders>
              <w:top w:val="single" w:sz="6" w:space="0" w:color="auto"/>
              <w:left w:val="single" w:sz="6" w:space="0" w:color="auto"/>
              <w:bottom w:val="single" w:sz="6" w:space="0" w:color="auto"/>
              <w:right w:val="single" w:sz="6" w:space="0" w:color="auto"/>
            </w:tcBorders>
            <w:shd w:val="clear" w:color="auto" w:fill="auto"/>
            <w:vAlign w:val="center"/>
          </w:tcPr>
          <w:p w14:paraId="75D91BC6" w14:textId="1B639544" w:rsidR="00E17429" w:rsidRDefault="00E17429" w:rsidP="00E17429">
            <w:pPr>
              <w:pStyle w:val="PATableNumbering"/>
              <w:rPr>
                <w:rFonts w:cs="Segoe UI"/>
              </w:rPr>
            </w:pPr>
            <w:r>
              <w:rPr>
                <w:rFonts w:cs="Segoe UI"/>
              </w:rPr>
              <w:t>2024-05-07</w:t>
            </w:r>
          </w:p>
        </w:tc>
        <w:tc>
          <w:tcPr>
            <w:tcW w:w="1072" w:type="dxa"/>
            <w:tcBorders>
              <w:top w:val="single" w:sz="6" w:space="0" w:color="auto"/>
              <w:left w:val="single" w:sz="6" w:space="0" w:color="auto"/>
              <w:bottom w:val="single" w:sz="6" w:space="0" w:color="auto"/>
              <w:right w:val="single" w:sz="6" w:space="0" w:color="auto"/>
            </w:tcBorders>
            <w:shd w:val="clear" w:color="auto" w:fill="auto"/>
            <w:vAlign w:val="center"/>
          </w:tcPr>
          <w:p w14:paraId="250B7930" w14:textId="77777777" w:rsidR="00E17429" w:rsidRDefault="00E17429" w:rsidP="00E17429">
            <w:pPr>
              <w:pStyle w:val="PATableNumbering"/>
              <w:rPr>
                <w:rFonts w:cs="Segoe UI"/>
              </w:rPr>
            </w:pPr>
          </w:p>
        </w:tc>
      </w:tr>
      <w:tr w:rsidR="009C2592" w:rsidRPr="00ED52DA" w14:paraId="4D1356F9" w14:textId="77777777" w:rsidTr="00A62867">
        <w:trPr>
          <w:cantSplit/>
          <w:trHeight w:val="720"/>
          <w:jc w:val="center"/>
        </w:trPr>
        <w:tc>
          <w:tcPr>
            <w:tcW w:w="801" w:type="dxa"/>
            <w:tcBorders>
              <w:top w:val="single" w:sz="6" w:space="0" w:color="auto"/>
              <w:left w:val="single" w:sz="6" w:space="0" w:color="auto"/>
              <w:bottom w:val="single" w:sz="6" w:space="0" w:color="auto"/>
              <w:right w:val="single" w:sz="6" w:space="0" w:color="auto"/>
            </w:tcBorders>
            <w:shd w:val="clear" w:color="auto" w:fill="auto"/>
            <w:vAlign w:val="center"/>
          </w:tcPr>
          <w:p w14:paraId="7F9AA1AE" w14:textId="5547596E" w:rsidR="009C2592" w:rsidRDefault="009C2592" w:rsidP="009C2592">
            <w:pPr>
              <w:pStyle w:val="PATableNumbering"/>
              <w:rPr>
                <w:rFonts w:cs="Segoe UI"/>
              </w:rPr>
            </w:pPr>
            <w:r>
              <w:rPr>
                <w:rFonts w:cs="Segoe UI"/>
              </w:rPr>
              <w:t>34</w:t>
            </w:r>
          </w:p>
        </w:tc>
        <w:tc>
          <w:tcPr>
            <w:tcW w:w="812" w:type="dxa"/>
            <w:tcBorders>
              <w:top w:val="single" w:sz="6" w:space="0" w:color="auto"/>
              <w:left w:val="single" w:sz="6" w:space="0" w:color="auto"/>
              <w:bottom w:val="single" w:sz="6" w:space="0" w:color="auto"/>
              <w:right w:val="single" w:sz="6" w:space="0" w:color="auto"/>
            </w:tcBorders>
            <w:shd w:val="clear" w:color="auto" w:fill="auto"/>
            <w:vAlign w:val="center"/>
          </w:tcPr>
          <w:p w14:paraId="6A398339" w14:textId="1B4C96C4" w:rsidR="009C2592" w:rsidRDefault="009C2592" w:rsidP="009C2592">
            <w:pPr>
              <w:pStyle w:val="PATableNumbering"/>
              <w:rPr>
                <w:rFonts w:cs="Segoe UI"/>
              </w:rPr>
            </w:pPr>
            <w:r>
              <w:rPr>
                <w:rFonts w:cs="Segoe UI"/>
              </w:rPr>
              <w:t>2.2.1</w:t>
            </w:r>
          </w:p>
        </w:tc>
        <w:tc>
          <w:tcPr>
            <w:tcW w:w="4419" w:type="dxa"/>
            <w:tcBorders>
              <w:top w:val="single" w:sz="6" w:space="0" w:color="auto"/>
              <w:left w:val="single" w:sz="6" w:space="0" w:color="auto"/>
              <w:bottom w:val="single" w:sz="6" w:space="0" w:color="auto"/>
              <w:right w:val="single" w:sz="6" w:space="0" w:color="auto"/>
            </w:tcBorders>
            <w:shd w:val="clear" w:color="auto" w:fill="auto"/>
            <w:vAlign w:val="center"/>
          </w:tcPr>
          <w:p w14:paraId="3B6C1B04" w14:textId="465102BD" w:rsidR="009C2592" w:rsidRPr="00CB1788" w:rsidRDefault="009C2592" w:rsidP="009C2592">
            <w:pPr>
              <w:pStyle w:val="PAHeading3BodyText"/>
              <w:numPr>
                <w:ilvl w:val="0"/>
                <w:numId w:val="0"/>
              </w:numPr>
              <w:spacing w:after="0"/>
            </w:pPr>
            <w:r w:rsidRPr="001A2908">
              <w:rPr>
                <w:rFonts w:cs="Segoe UI"/>
                <w:b/>
                <w:bCs/>
              </w:rPr>
              <w:t>Ground floor</w:t>
            </w:r>
            <w:r>
              <w:rPr>
                <w:rFonts w:cs="Segoe UI"/>
                <w:b/>
                <w:bCs/>
              </w:rPr>
              <w:t>, South Wing</w:t>
            </w:r>
            <w:r w:rsidRPr="001A2908">
              <w:rPr>
                <w:rFonts w:cs="Segoe UI"/>
                <w:b/>
                <w:bCs/>
              </w:rPr>
              <w:t xml:space="preserve"> -</w:t>
            </w:r>
            <w:r>
              <w:rPr>
                <w:rFonts w:cs="Segoe UI"/>
              </w:rPr>
              <w:t xml:space="preserve"> </w:t>
            </w:r>
            <w:r>
              <w:t xml:space="preserve">The edge distance of the tapcons from the precast panel was noted to be approximately 1.5”. Precast Panel Engineer to review the edge distance of the tapcons of the jamb angle from the precast panel (Refer to Photograph No. 11). </w:t>
            </w:r>
          </w:p>
        </w:tc>
        <w:tc>
          <w:tcPr>
            <w:tcW w:w="1533" w:type="dxa"/>
            <w:tcBorders>
              <w:top w:val="single" w:sz="6" w:space="0" w:color="auto"/>
              <w:left w:val="single" w:sz="6" w:space="0" w:color="auto"/>
              <w:bottom w:val="single" w:sz="6" w:space="0" w:color="auto"/>
              <w:right w:val="single" w:sz="6" w:space="0" w:color="auto"/>
            </w:tcBorders>
            <w:shd w:val="clear" w:color="auto" w:fill="auto"/>
            <w:vAlign w:val="center"/>
          </w:tcPr>
          <w:p w14:paraId="3D554537" w14:textId="1CCC84DE" w:rsidR="009C2592" w:rsidRDefault="009C2592" w:rsidP="009C2592">
            <w:pPr>
              <w:pStyle w:val="PATableNumbering"/>
              <w:rPr>
                <w:rFonts w:cs="Segoe UI"/>
              </w:rPr>
            </w:pPr>
            <w:r>
              <w:rPr>
                <w:rFonts w:cs="Segoe UI"/>
              </w:rPr>
              <w:t>Exterior Closure – Interior Sealant</w:t>
            </w:r>
          </w:p>
        </w:tc>
        <w:tc>
          <w:tcPr>
            <w:tcW w:w="1443" w:type="dxa"/>
            <w:tcBorders>
              <w:top w:val="single" w:sz="6" w:space="0" w:color="auto"/>
              <w:left w:val="single" w:sz="6" w:space="0" w:color="auto"/>
              <w:bottom w:val="single" w:sz="6" w:space="0" w:color="auto"/>
              <w:right w:val="single" w:sz="6" w:space="0" w:color="auto"/>
            </w:tcBorders>
            <w:shd w:val="clear" w:color="auto" w:fill="auto"/>
            <w:vAlign w:val="center"/>
          </w:tcPr>
          <w:p w14:paraId="0B4D23E1" w14:textId="194BF90E" w:rsidR="009C2592" w:rsidRDefault="009C2592" w:rsidP="009C2592">
            <w:pPr>
              <w:pStyle w:val="PATableNumbering"/>
              <w:rPr>
                <w:rFonts w:cs="Segoe UI"/>
              </w:rPr>
            </w:pPr>
            <w:r>
              <w:rPr>
                <w:rFonts w:cs="Segoe UI"/>
              </w:rPr>
              <w:t>2024-05-07</w:t>
            </w:r>
          </w:p>
        </w:tc>
        <w:tc>
          <w:tcPr>
            <w:tcW w:w="1072" w:type="dxa"/>
            <w:tcBorders>
              <w:top w:val="single" w:sz="6" w:space="0" w:color="auto"/>
              <w:left w:val="single" w:sz="6" w:space="0" w:color="auto"/>
              <w:bottom w:val="single" w:sz="6" w:space="0" w:color="auto"/>
              <w:right w:val="single" w:sz="6" w:space="0" w:color="auto"/>
            </w:tcBorders>
            <w:shd w:val="clear" w:color="auto" w:fill="auto"/>
            <w:vAlign w:val="center"/>
          </w:tcPr>
          <w:p w14:paraId="29661A80" w14:textId="77777777" w:rsidR="009C2592" w:rsidRDefault="009C2592" w:rsidP="009C2592">
            <w:pPr>
              <w:pStyle w:val="PATableNumbering"/>
              <w:rPr>
                <w:rFonts w:cs="Segoe UI"/>
              </w:rPr>
            </w:pPr>
          </w:p>
        </w:tc>
      </w:tr>
      <w:tr w:rsidR="009C2592" w:rsidRPr="00ED52DA" w14:paraId="1D1E0997" w14:textId="77777777" w:rsidTr="00A62867">
        <w:trPr>
          <w:cantSplit/>
          <w:trHeight w:val="720"/>
          <w:jc w:val="center"/>
        </w:trPr>
        <w:tc>
          <w:tcPr>
            <w:tcW w:w="801" w:type="dxa"/>
            <w:tcBorders>
              <w:top w:val="single" w:sz="6" w:space="0" w:color="auto"/>
              <w:left w:val="single" w:sz="6" w:space="0" w:color="auto"/>
              <w:bottom w:val="single" w:sz="6" w:space="0" w:color="auto"/>
              <w:right w:val="single" w:sz="6" w:space="0" w:color="auto"/>
            </w:tcBorders>
            <w:shd w:val="clear" w:color="auto" w:fill="auto"/>
            <w:vAlign w:val="center"/>
          </w:tcPr>
          <w:p w14:paraId="5D02ED4D" w14:textId="468E4BA9" w:rsidR="009C2592" w:rsidRDefault="009C2592" w:rsidP="009C2592">
            <w:pPr>
              <w:pStyle w:val="PATableNumbering"/>
              <w:rPr>
                <w:rFonts w:cs="Segoe UI"/>
              </w:rPr>
            </w:pPr>
            <w:r>
              <w:rPr>
                <w:rFonts w:cs="Segoe UI"/>
              </w:rPr>
              <w:t>34</w:t>
            </w:r>
          </w:p>
        </w:tc>
        <w:tc>
          <w:tcPr>
            <w:tcW w:w="812" w:type="dxa"/>
            <w:tcBorders>
              <w:top w:val="single" w:sz="6" w:space="0" w:color="auto"/>
              <w:left w:val="single" w:sz="6" w:space="0" w:color="auto"/>
              <w:bottom w:val="single" w:sz="6" w:space="0" w:color="auto"/>
              <w:right w:val="single" w:sz="6" w:space="0" w:color="auto"/>
            </w:tcBorders>
            <w:shd w:val="clear" w:color="auto" w:fill="auto"/>
            <w:vAlign w:val="center"/>
          </w:tcPr>
          <w:p w14:paraId="545690D1" w14:textId="11B3FF51" w:rsidR="009C2592" w:rsidRDefault="009C2592" w:rsidP="009C2592">
            <w:pPr>
              <w:pStyle w:val="PATableNumbering"/>
              <w:rPr>
                <w:rFonts w:cs="Segoe UI"/>
              </w:rPr>
            </w:pPr>
            <w:r>
              <w:rPr>
                <w:rFonts w:cs="Segoe UI"/>
              </w:rPr>
              <w:t>2.2.5</w:t>
            </w:r>
          </w:p>
        </w:tc>
        <w:tc>
          <w:tcPr>
            <w:tcW w:w="4419" w:type="dxa"/>
            <w:tcBorders>
              <w:top w:val="single" w:sz="6" w:space="0" w:color="auto"/>
              <w:left w:val="single" w:sz="6" w:space="0" w:color="auto"/>
              <w:bottom w:val="single" w:sz="6" w:space="0" w:color="auto"/>
              <w:right w:val="single" w:sz="6" w:space="0" w:color="auto"/>
            </w:tcBorders>
            <w:shd w:val="clear" w:color="auto" w:fill="auto"/>
            <w:vAlign w:val="center"/>
          </w:tcPr>
          <w:p w14:paraId="17FE86B5" w14:textId="0BC32F61" w:rsidR="009C2592" w:rsidRPr="001D359D" w:rsidRDefault="009C2592" w:rsidP="009C2592">
            <w:pPr>
              <w:pStyle w:val="PAHeading3BodyText"/>
              <w:numPr>
                <w:ilvl w:val="0"/>
                <w:numId w:val="0"/>
              </w:numPr>
              <w:spacing w:after="0"/>
            </w:pPr>
            <w:r w:rsidRPr="001A2908">
              <w:rPr>
                <w:rFonts w:cs="Segoe UI"/>
                <w:b/>
                <w:bCs/>
              </w:rPr>
              <w:t>Ground floor</w:t>
            </w:r>
            <w:r>
              <w:rPr>
                <w:rFonts w:cs="Segoe UI"/>
                <w:b/>
                <w:bCs/>
              </w:rPr>
              <w:t>, South Wing</w:t>
            </w:r>
            <w:r w:rsidRPr="001A2908">
              <w:rPr>
                <w:rFonts w:cs="Segoe UI"/>
                <w:b/>
                <w:bCs/>
              </w:rPr>
              <w:t xml:space="preserve"> -</w:t>
            </w:r>
            <w:r>
              <w:rPr>
                <w:rFonts w:cs="Segoe UI"/>
              </w:rPr>
              <w:t xml:space="preserve"> </w:t>
            </w:r>
            <w:r>
              <w:t xml:space="preserve">At a few locations, at precast fins, the window wall installation was complete and the jamb angle for the window wall can not be installed. Pretium recommends installing interior sealant from precast to window thermal break to maintain continuous seal. </w:t>
            </w:r>
          </w:p>
        </w:tc>
        <w:tc>
          <w:tcPr>
            <w:tcW w:w="1533" w:type="dxa"/>
            <w:tcBorders>
              <w:top w:val="single" w:sz="6" w:space="0" w:color="auto"/>
              <w:left w:val="single" w:sz="6" w:space="0" w:color="auto"/>
              <w:bottom w:val="single" w:sz="6" w:space="0" w:color="auto"/>
              <w:right w:val="single" w:sz="6" w:space="0" w:color="auto"/>
            </w:tcBorders>
            <w:shd w:val="clear" w:color="auto" w:fill="auto"/>
            <w:vAlign w:val="center"/>
          </w:tcPr>
          <w:p w14:paraId="1A828CFF" w14:textId="002C0A68" w:rsidR="009C2592" w:rsidRDefault="009C2592" w:rsidP="009C2592">
            <w:pPr>
              <w:pStyle w:val="PATableNumbering"/>
              <w:rPr>
                <w:rFonts w:cs="Segoe UI"/>
              </w:rPr>
            </w:pPr>
            <w:r>
              <w:rPr>
                <w:rFonts w:cs="Segoe UI"/>
              </w:rPr>
              <w:t>Exterior Closure – Interior Sealant</w:t>
            </w:r>
          </w:p>
        </w:tc>
        <w:tc>
          <w:tcPr>
            <w:tcW w:w="1443" w:type="dxa"/>
            <w:tcBorders>
              <w:top w:val="single" w:sz="6" w:space="0" w:color="auto"/>
              <w:left w:val="single" w:sz="6" w:space="0" w:color="auto"/>
              <w:bottom w:val="single" w:sz="6" w:space="0" w:color="auto"/>
              <w:right w:val="single" w:sz="6" w:space="0" w:color="auto"/>
            </w:tcBorders>
            <w:shd w:val="clear" w:color="auto" w:fill="auto"/>
            <w:vAlign w:val="center"/>
          </w:tcPr>
          <w:p w14:paraId="1D67D1CE" w14:textId="083A4965" w:rsidR="009C2592" w:rsidRDefault="009C2592" w:rsidP="009C2592">
            <w:pPr>
              <w:pStyle w:val="PATableNumbering"/>
              <w:rPr>
                <w:rFonts w:cs="Segoe UI"/>
              </w:rPr>
            </w:pPr>
            <w:r>
              <w:rPr>
                <w:rFonts w:cs="Segoe UI"/>
              </w:rPr>
              <w:t>2024-05-07</w:t>
            </w:r>
          </w:p>
        </w:tc>
        <w:tc>
          <w:tcPr>
            <w:tcW w:w="1072" w:type="dxa"/>
            <w:tcBorders>
              <w:top w:val="single" w:sz="6" w:space="0" w:color="auto"/>
              <w:left w:val="single" w:sz="6" w:space="0" w:color="auto"/>
              <w:bottom w:val="single" w:sz="6" w:space="0" w:color="auto"/>
              <w:right w:val="single" w:sz="6" w:space="0" w:color="auto"/>
            </w:tcBorders>
            <w:shd w:val="clear" w:color="auto" w:fill="auto"/>
            <w:vAlign w:val="center"/>
          </w:tcPr>
          <w:p w14:paraId="32E88409" w14:textId="77777777" w:rsidR="009C2592" w:rsidRDefault="009C2592" w:rsidP="009C2592">
            <w:pPr>
              <w:pStyle w:val="PATableNumbering"/>
              <w:rPr>
                <w:rFonts w:cs="Segoe UI"/>
              </w:rPr>
            </w:pPr>
          </w:p>
        </w:tc>
      </w:tr>
      <w:tr w:rsidR="009C2592" w:rsidRPr="00ED52DA" w14:paraId="391E57EE" w14:textId="77777777" w:rsidTr="00A62867">
        <w:trPr>
          <w:cantSplit/>
          <w:trHeight w:val="720"/>
          <w:jc w:val="center"/>
        </w:trPr>
        <w:tc>
          <w:tcPr>
            <w:tcW w:w="801" w:type="dxa"/>
            <w:tcBorders>
              <w:top w:val="single" w:sz="6" w:space="0" w:color="auto"/>
              <w:left w:val="single" w:sz="6" w:space="0" w:color="auto"/>
              <w:bottom w:val="single" w:sz="6" w:space="0" w:color="auto"/>
              <w:right w:val="single" w:sz="6" w:space="0" w:color="auto"/>
            </w:tcBorders>
            <w:shd w:val="clear" w:color="auto" w:fill="auto"/>
            <w:vAlign w:val="center"/>
          </w:tcPr>
          <w:p w14:paraId="48B9B97B" w14:textId="09473C28" w:rsidR="009C2592" w:rsidRDefault="009C2592" w:rsidP="009C2592">
            <w:pPr>
              <w:pStyle w:val="PATableNumbering"/>
              <w:rPr>
                <w:rFonts w:cs="Segoe UI"/>
              </w:rPr>
            </w:pPr>
            <w:r>
              <w:rPr>
                <w:rFonts w:cs="Segoe UI"/>
              </w:rPr>
              <w:lastRenderedPageBreak/>
              <w:t>34</w:t>
            </w:r>
          </w:p>
        </w:tc>
        <w:tc>
          <w:tcPr>
            <w:tcW w:w="812" w:type="dxa"/>
            <w:tcBorders>
              <w:top w:val="single" w:sz="6" w:space="0" w:color="auto"/>
              <w:left w:val="single" w:sz="6" w:space="0" w:color="auto"/>
              <w:bottom w:val="single" w:sz="6" w:space="0" w:color="auto"/>
              <w:right w:val="single" w:sz="6" w:space="0" w:color="auto"/>
            </w:tcBorders>
            <w:shd w:val="clear" w:color="auto" w:fill="auto"/>
            <w:vAlign w:val="center"/>
          </w:tcPr>
          <w:p w14:paraId="180D7C07" w14:textId="53C2E66F" w:rsidR="009C2592" w:rsidRDefault="009C2592" w:rsidP="009C2592">
            <w:pPr>
              <w:pStyle w:val="PATableNumbering"/>
              <w:rPr>
                <w:rFonts w:cs="Segoe UI"/>
              </w:rPr>
            </w:pPr>
            <w:r>
              <w:rPr>
                <w:rFonts w:cs="Segoe UI"/>
              </w:rPr>
              <w:t>2.2.6</w:t>
            </w:r>
          </w:p>
        </w:tc>
        <w:tc>
          <w:tcPr>
            <w:tcW w:w="4419" w:type="dxa"/>
            <w:tcBorders>
              <w:top w:val="single" w:sz="6" w:space="0" w:color="auto"/>
              <w:left w:val="single" w:sz="6" w:space="0" w:color="auto"/>
              <w:bottom w:val="single" w:sz="6" w:space="0" w:color="auto"/>
              <w:right w:val="single" w:sz="6" w:space="0" w:color="auto"/>
            </w:tcBorders>
            <w:shd w:val="clear" w:color="auto" w:fill="auto"/>
            <w:vAlign w:val="center"/>
          </w:tcPr>
          <w:p w14:paraId="585BD1F0" w14:textId="66C3D1BD" w:rsidR="009C2592" w:rsidRPr="001A2908" w:rsidRDefault="009C2592" w:rsidP="009C2592">
            <w:pPr>
              <w:pStyle w:val="PAHeading3BodyText"/>
              <w:numPr>
                <w:ilvl w:val="0"/>
                <w:numId w:val="0"/>
              </w:numPr>
              <w:spacing w:after="0"/>
              <w:rPr>
                <w:rFonts w:cs="Segoe UI"/>
                <w:b/>
                <w:bCs/>
              </w:rPr>
            </w:pPr>
            <w:r w:rsidRPr="001A2908">
              <w:rPr>
                <w:rFonts w:cs="Segoe UI"/>
                <w:b/>
                <w:bCs/>
              </w:rPr>
              <w:t>Ground floor</w:t>
            </w:r>
            <w:r>
              <w:rPr>
                <w:rFonts w:cs="Segoe UI"/>
                <w:b/>
                <w:bCs/>
              </w:rPr>
              <w:t>, South Wing</w:t>
            </w:r>
            <w:r w:rsidRPr="001A2908">
              <w:rPr>
                <w:rFonts w:cs="Segoe UI"/>
                <w:b/>
                <w:bCs/>
              </w:rPr>
              <w:t xml:space="preserve"> -</w:t>
            </w:r>
            <w:r>
              <w:rPr>
                <w:rFonts w:cs="Segoe UI"/>
              </w:rPr>
              <w:t xml:space="preserve"> </w:t>
            </w:r>
            <w:r>
              <w:t>At the ground floor, at precast fins with concrete shear wall behind, the window wall installation was complete, and the window jamb angle can not be installed (Refer to Photograph No. 15). Pretium recommended installing interior sealant between the window thermal break and the precast panel.</w:t>
            </w:r>
          </w:p>
        </w:tc>
        <w:tc>
          <w:tcPr>
            <w:tcW w:w="1533" w:type="dxa"/>
            <w:tcBorders>
              <w:top w:val="single" w:sz="6" w:space="0" w:color="auto"/>
              <w:left w:val="single" w:sz="6" w:space="0" w:color="auto"/>
              <w:bottom w:val="single" w:sz="6" w:space="0" w:color="auto"/>
              <w:right w:val="single" w:sz="6" w:space="0" w:color="auto"/>
            </w:tcBorders>
            <w:shd w:val="clear" w:color="auto" w:fill="auto"/>
            <w:vAlign w:val="center"/>
          </w:tcPr>
          <w:p w14:paraId="5591C345" w14:textId="3497F453" w:rsidR="009C2592" w:rsidRDefault="009C2592" w:rsidP="009C2592">
            <w:pPr>
              <w:pStyle w:val="PATableNumbering"/>
              <w:rPr>
                <w:rFonts w:cs="Segoe UI"/>
              </w:rPr>
            </w:pPr>
            <w:r>
              <w:rPr>
                <w:rFonts w:cs="Segoe UI"/>
              </w:rPr>
              <w:t>Exterior Closure – Interior Sealant</w:t>
            </w:r>
          </w:p>
        </w:tc>
        <w:tc>
          <w:tcPr>
            <w:tcW w:w="1443" w:type="dxa"/>
            <w:tcBorders>
              <w:top w:val="single" w:sz="6" w:space="0" w:color="auto"/>
              <w:left w:val="single" w:sz="6" w:space="0" w:color="auto"/>
              <w:bottom w:val="single" w:sz="6" w:space="0" w:color="auto"/>
              <w:right w:val="single" w:sz="6" w:space="0" w:color="auto"/>
            </w:tcBorders>
            <w:shd w:val="clear" w:color="auto" w:fill="auto"/>
            <w:vAlign w:val="center"/>
          </w:tcPr>
          <w:p w14:paraId="53FD1B29" w14:textId="043CE6E4" w:rsidR="009C2592" w:rsidRDefault="009C2592" w:rsidP="009C2592">
            <w:pPr>
              <w:pStyle w:val="PATableNumbering"/>
              <w:rPr>
                <w:rFonts w:cs="Segoe UI"/>
              </w:rPr>
            </w:pPr>
            <w:r>
              <w:rPr>
                <w:rFonts w:cs="Segoe UI"/>
              </w:rPr>
              <w:t>2024-05-07</w:t>
            </w:r>
          </w:p>
        </w:tc>
        <w:tc>
          <w:tcPr>
            <w:tcW w:w="1072" w:type="dxa"/>
            <w:tcBorders>
              <w:top w:val="single" w:sz="6" w:space="0" w:color="auto"/>
              <w:left w:val="single" w:sz="6" w:space="0" w:color="auto"/>
              <w:bottom w:val="single" w:sz="6" w:space="0" w:color="auto"/>
              <w:right w:val="single" w:sz="6" w:space="0" w:color="auto"/>
            </w:tcBorders>
            <w:shd w:val="clear" w:color="auto" w:fill="auto"/>
            <w:vAlign w:val="center"/>
          </w:tcPr>
          <w:p w14:paraId="3007DFB8" w14:textId="77777777" w:rsidR="009C2592" w:rsidRDefault="009C2592" w:rsidP="009C2592">
            <w:pPr>
              <w:pStyle w:val="PATableNumbering"/>
              <w:rPr>
                <w:rFonts w:cs="Segoe UI"/>
              </w:rPr>
            </w:pPr>
          </w:p>
        </w:tc>
      </w:tr>
      <w:tr w:rsidR="00413F9E" w:rsidRPr="00ED52DA" w14:paraId="0E6466E7" w14:textId="77777777" w:rsidTr="00A62867">
        <w:trPr>
          <w:cantSplit/>
          <w:trHeight w:val="720"/>
          <w:jc w:val="center"/>
        </w:trPr>
        <w:tc>
          <w:tcPr>
            <w:tcW w:w="801" w:type="dxa"/>
            <w:tcBorders>
              <w:top w:val="single" w:sz="6" w:space="0" w:color="auto"/>
              <w:left w:val="single" w:sz="6" w:space="0" w:color="auto"/>
              <w:bottom w:val="single" w:sz="6" w:space="0" w:color="auto"/>
              <w:right w:val="single" w:sz="6" w:space="0" w:color="auto"/>
            </w:tcBorders>
            <w:shd w:val="clear" w:color="auto" w:fill="auto"/>
            <w:vAlign w:val="center"/>
          </w:tcPr>
          <w:p w14:paraId="4AB0875D" w14:textId="65CE8C5F" w:rsidR="00413F9E" w:rsidRDefault="00B701AB" w:rsidP="009C2592">
            <w:pPr>
              <w:pStyle w:val="PATableNumbering"/>
              <w:rPr>
                <w:rFonts w:cs="Segoe UI"/>
              </w:rPr>
            </w:pPr>
            <w:r>
              <w:rPr>
                <w:rFonts w:cs="Segoe UI"/>
              </w:rPr>
              <w:t>35</w:t>
            </w:r>
          </w:p>
        </w:tc>
        <w:tc>
          <w:tcPr>
            <w:tcW w:w="812" w:type="dxa"/>
            <w:tcBorders>
              <w:top w:val="single" w:sz="6" w:space="0" w:color="auto"/>
              <w:left w:val="single" w:sz="6" w:space="0" w:color="auto"/>
              <w:bottom w:val="single" w:sz="6" w:space="0" w:color="auto"/>
              <w:right w:val="single" w:sz="6" w:space="0" w:color="auto"/>
            </w:tcBorders>
            <w:shd w:val="clear" w:color="auto" w:fill="auto"/>
            <w:vAlign w:val="center"/>
          </w:tcPr>
          <w:p w14:paraId="7145E69B" w14:textId="05B7529E" w:rsidR="00413F9E" w:rsidRDefault="00B701AB" w:rsidP="009C2592">
            <w:pPr>
              <w:pStyle w:val="PATableNumbering"/>
              <w:rPr>
                <w:rFonts w:cs="Segoe UI"/>
              </w:rPr>
            </w:pPr>
            <w:r>
              <w:rPr>
                <w:rFonts w:cs="Segoe UI"/>
              </w:rPr>
              <w:t>2.1.1</w:t>
            </w:r>
          </w:p>
        </w:tc>
        <w:tc>
          <w:tcPr>
            <w:tcW w:w="4419" w:type="dxa"/>
            <w:tcBorders>
              <w:top w:val="single" w:sz="6" w:space="0" w:color="auto"/>
              <w:left w:val="single" w:sz="6" w:space="0" w:color="auto"/>
              <w:bottom w:val="single" w:sz="6" w:space="0" w:color="auto"/>
              <w:right w:val="single" w:sz="6" w:space="0" w:color="auto"/>
            </w:tcBorders>
            <w:shd w:val="clear" w:color="auto" w:fill="auto"/>
            <w:vAlign w:val="center"/>
          </w:tcPr>
          <w:p w14:paraId="3B93C45B" w14:textId="77777777" w:rsidR="00413F9E" w:rsidRDefault="00413F9E" w:rsidP="00413F9E">
            <w:pPr>
              <w:pStyle w:val="PAHeading3BodyText"/>
              <w:numPr>
                <w:ilvl w:val="0"/>
                <w:numId w:val="0"/>
              </w:numPr>
              <w:spacing w:after="0"/>
            </w:pPr>
            <w:r w:rsidRPr="00C9272F">
              <w:rPr>
                <w:b/>
                <w:bCs/>
              </w:rPr>
              <w:t>Ground Floor, South and West elevations -</w:t>
            </w:r>
            <w:r>
              <w:t xml:space="preserve"> </w:t>
            </w:r>
            <w:r w:rsidRPr="00172BD4">
              <w:t xml:space="preserve">At the head and sill location, anchor plates were </w:t>
            </w:r>
            <w:r>
              <w:t>secured to the concrete with 4 bolts and 2 tapcons (Refer to Photograph No. 2)</w:t>
            </w:r>
            <w:r w:rsidRPr="00172BD4">
              <w:t xml:space="preserve">. </w:t>
            </w:r>
            <w:r>
              <w:t>However, as per the curtain wall fastener schedule, 2 bolts per anchor plate should be installed. Quest to review the as-built installation of bolts and tapcons at the anchor plates and provide an engineering stamped revised detail to reflect the as-built condition.</w:t>
            </w:r>
          </w:p>
          <w:p w14:paraId="21ACB0C3" w14:textId="40A01F83" w:rsidR="00B605A4" w:rsidRPr="00B605A4" w:rsidRDefault="00B605A4" w:rsidP="00B605A4">
            <w:pPr>
              <w:pStyle w:val="PAHeading3BodyText"/>
              <w:numPr>
                <w:ilvl w:val="0"/>
                <w:numId w:val="0"/>
              </w:numPr>
              <w:spacing w:after="0"/>
              <w:rPr>
                <w:b/>
                <w:bCs/>
              </w:rPr>
            </w:pPr>
            <w:r>
              <w:t xml:space="preserve">Update (2024-10-29) - – Quest Engineer in their letter indicated that if Quest can provide an as-built detail then a sealed detail can be provided. </w:t>
            </w:r>
            <w:r w:rsidRPr="00B605A4">
              <w:rPr>
                <w:b/>
                <w:bCs/>
              </w:rPr>
              <w:t xml:space="preserve">Quest to review and provide an engineering stamped as-built detail. </w:t>
            </w:r>
          </w:p>
        </w:tc>
        <w:tc>
          <w:tcPr>
            <w:tcW w:w="1533" w:type="dxa"/>
            <w:tcBorders>
              <w:top w:val="single" w:sz="6" w:space="0" w:color="auto"/>
              <w:left w:val="single" w:sz="6" w:space="0" w:color="auto"/>
              <w:bottom w:val="single" w:sz="6" w:space="0" w:color="auto"/>
              <w:right w:val="single" w:sz="6" w:space="0" w:color="auto"/>
            </w:tcBorders>
            <w:shd w:val="clear" w:color="auto" w:fill="auto"/>
            <w:vAlign w:val="center"/>
          </w:tcPr>
          <w:p w14:paraId="7905E468" w14:textId="02FAD01E" w:rsidR="00413F9E" w:rsidRDefault="00B701AB" w:rsidP="009C2592">
            <w:pPr>
              <w:pStyle w:val="PATableNumbering"/>
              <w:rPr>
                <w:rFonts w:cs="Segoe UI"/>
              </w:rPr>
            </w:pPr>
            <w:r>
              <w:rPr>
                <w:rFonts w:cs="Segoe UI"/>
              </w:rPr>
              <w:t>Exterior Closure – Curtain Wall</w:t>
            </w:r>
          </w:p>
        </w:tc>
        <w:tc>
          <w:tcPr>
            <w:tcW w:w="1443" w:type="dxa"/>
            <w:tcBorders>
              <w:top w:val="single" w:sz="6" w:space="0" w:color="auto"/>
              <w:left w:val="single" w:sz="6" w:space="0" w:color="auto"/>
              <w:bottom w:val="single" w:sz="6" w:space="0" w:color="auto"/>
              <w:right w:val="single" w:sz="6" w:space="0" w:color="auto"/>
            </w:tcBorders>
            <w:shd w:val="clear" w:color="auto" w:fill="auto"/>
            <w:vAlign w:val="center"/>
          </w:tcPr>
          <w:p w14:paraId="72185321" w14:textId="16151164" w:rsidR="00413F9E" w:rsidRDefault="00B701AB" w:rsidP="009C2592">
            <w:pPr>
              <w:pStyle w:val="PATableNumbering"/>
              <w:rPr>
                <w:rFonts w:cs="Segoe UI"/>
              </w:rPr>
            </w:pPr>
            <w:r>
              <w:rPr>
                <w:rFonts w:cs="Segoe UI"/>
              </w:rPr>
              <w:t>2024-05-10</w:t>
            </w:r>
          </w:p>
        </w:tc>
        <w:tc>
          <w:tcPr>
            <w:tcW w:w="1072" w:type="dxa"/>
            <w:tcBorders>
              <w:top w:val="single" w:sz="6" w:space="0" w:color="auto"/>
              <w:left w:val="single" w:sz="6" w:space="0" w:color="auto"/>
              <w:bottom w:val="single" w:sz="6" w:space="0" w:color="auto"/>
              <w:right w:val="single" w:sz="6" w:space="0" w:color="auto"/>
            </w:tcBorders>
            <w:shd w:val="clear" w:color="auto" w:fill="auto"/>
            <w:vAlign w:val="center"/>
          </w:tcPr>
          <w:p w14:paraId="2A3A01D1" w14:textId="77777777" w:rsidR="00413F9E" w:rsidRDefault="00413F9E" w:rsidP="009C2592">
            <w:pPr>
              <w:pStyle w:val="PATableNumbering"/>
              <w:rPr>
                <w:rFonts w:cs="Segoe UI"/>
              </w:rPr>
            </w:pPr>
          </w:p>
        </w:tc>
      </w:tr>
      <w:tr w:rsidR="00B701AB" w:rsidRPr="00ED52DA" w14:paraId="1D9AC1F2" w14:textId="77777777" w:rsidTr="00A62867">
        <w:trPr>
          <w:cantSplit/>
          <w:trHeight w:val="720"/>
          <w:jc w:val="center"/>
        </w:trPr>
        <w:tc>
          <w:tcPr>
            <w:tcW w:w="801" w:type="dxa"/>
            <w:tcBorders>
              <w:top w:val="single" w:sz="6" w:space="0" w:color="auto"/>
              <w:left w:val="single" w:sz="6" w:space="0" w:color="auto"/>
              <w:bottom w:val="single" w:sz="6" w:space="0" w:color="auto"/>
              <w:right w:val="single" w:sz="6" w:space="0" w:color="auto"/>
            </w:tcBorders>
            <w:shd w:val="clear" w:color="auto" w:fill="auto"/>
            <w:vAlign w:val="center"/>
          </w:tcPr>
          <w:p w14:paraId="12A9D82B" w14:textId="01813F4B" w:rsidR="00B701AB" w:rsidRDefault="00B701AB" w:rsidP="00B701AB">
            <w:pPr>
              <w:pStyle w:val="PATableNumbering"/>
              <w:rPr>
                <w:rFonts w:cs="Segoe UI"/>
              </w:rPr>
            </w:pPr>
            <w:r>
              <w:rPr>
                <w:rFonts w:cs="Segoe UI"/>
              </w:rPr>
              <w:t>35</w:t>
            </w:r>
          </w:p>
        </w:tc>
        <w:tc>
          <w:tcPr>
            <w:tcW w:w="812" w:type="dxa"/>
            <w:tcBorders>
              <w:top w:val="single" w:sz="6" w:space="0" w:color="auto"/>
              <w:left w:val="single" w:sz="6" w:space="0" w:color="auto"/>
              <w:bottom w:val="single" w:sz="6" w:space="0" w:color="auto"/>
              <w:right w:val="single" w:sz="6" w:space="0" w:color="auto"/>
            </w:tcBorders>
            <w:shd w:val="clear" w:color="auto" w:fill="auto"/>
            <w:vAlign w:val="center"/>
          </w:tcPr>
          <w:p w14:paraId="18D6A797" w14:textId="71482DC5" w:rsidR="00B701AB" w:rsidRDefault="00B701AB" w:rsidP="00B701AB">
            <w:pPr>
              <w:pStyle w:val="PATableNumbering"/>
              <w:rPr>
                <w:rFonts w:cs="Segoe UI"/>
              </w:rPr>
            </w:pPr>
            <w:r>
              <w:rPr>
                <w:rFonts w:cs="Segoe UI"/>
              </w:rPr>
              <w:t>2.1.2</w:t>
            </w:r>
          </w:p>
        </w:tc>
        <w:tc>
          <w:tcPr>
            <w:tcW w:w="4419" w:type="dxa"/>
            <w:tcBorders>
              <w:top w:val="single" w:sz="6" w:space="0" w:color="auto"/>
              <w:left w:val="single" w:sz="6" w:space="0" w:color="auto"/>
              <w:bottom w:val="single" w:sz="6" w:space="0" w:color="auto"/>
              <w:right w:val="single" w:sz="6" w:space="0" w:color="auto"/>
            </w:tcBorders>
            <w:shd w:val="clear" w:color="auto" w:fill="auto"/>
            <w:vAlign w:val="center"/>
          </w:tcPr>
          <w:p w14:paraId="7DE807A5" w14:textId="7B4DFC9A" w:rsidR="00B701AB" w:rsidRPr="00E32456" w:rsidRDefault="00B701AB" w:rsidP="00B701AB">
            <w:pPr>
              <w:pStyle w:val="PAHeading3BodyText"/>
              <w:numPr>
                <w:ilvl w:val="0"/>
                <w:numId w:val="0"/>
              </w:numPr>
              <w:spacing w:after="0"/>
            </w:pPr>
            <w:r w:rsidRPr="00C9272F">
              <w:rPr>
                <w:b/>
                <w:bCs/>
              </w:rPr>
              <w:t xml:space="preserve">Ground Floor, South </w:t>
            </w:r>
            <w:r>
              <w:rPr>
                <w:b/>
                <w:bCs/>
              </w:rPr>
              <w:t>elevation</w:t>
            </w:r>
            <w:r w:rsidRPr="00C9272F">
              <w:rPr>
                <w:b/>
                <w:bCs/>
              </w:rPr>
              <w:t xml:space="preserve"> -</w:t>
            </w:r>
            <w:r>
              <w:t xml:space="preserve"> At the end of the curtain wall, the precast panel adjacent to the curtain wall was not aligned with the vertical shoulder of the curtain wall and a gap was observed (Refer to Photograph No. 1). Contractor to install a break shape followed by transition membrane from the shoulder of the curtain wall to precast panel to provide a continuous seal. </w:t>
            </w:r>
          </w:p>
        </w:tc>
        <w:tc>
          <w:tcPr>
            <w:tcW w:w="1533" w:type="dxa"/>
            <w:tcBorders>
              <w:top w:val="single" w:sz="6" w:space="0" w:color="auto"/>
              <w:left w:val="single" w:sz="6" w:space="0" w:color="auto"/>
              <w:bottom w:val="single" w:sz="6" w:space="0" w:color="auto"/>
              <w:right w:val="single" w:sz="6" w:space="0" w:color="auto"/>
            </w:tcBorders>
            <w:shd w:val="clear" w:color="auto" w:fill="auto"/>
            <w:vAlign w:val="center"/>
          </w:tcPr>
          <w:p w14:paraId="497A4332" w14:textId="1DDCF787" w:rsidR="00B701AB" w:rsidRDefault="00B701AB" w:rsidP="00B701AB">
            <w:pPr>
              <w:pStyle w:val="PATableNumbering"/>
              <w:rPr>
                <w:rFonts w:cs="Segoe UI"/>
              </w:rPr>
            </w:pPr>
            <w:r>
              <w:rPr>
                <w:rFonts w:cs="Segoe UI"/>
              </w:rPr>
              <w:t>Exterior Closure – Curtain Wall</w:t>
            </w:r>
          </w:p>
        </w:tc>
        <w:tc>
          <w:tcPr>
            <w:tcW w:w="1443" w:type="dxa"/>
            <w:tcBorders>
              <w:top w:val="single" w:sz="6" w:space="0" w:color="auto"/>
              <w:left w:val="single" w:sz="6" w:space="0" w:color="auto"/>
              <w:bottom w:val="single" w:sz="6" w:space="0" w:color="auto"/>
              <w:right w:val="single" w:sz="6" w:space="0" w:color="auto"/>
            </w:tcBorders>
            <w:shd w:val="clear" w:color="auto" w:fill="auto"/>
            <w:vAlign w:val="center"/>
          </w:tcPr>
          <w:p w14:paraId="7270B18C" w14:textId="4110B116" w:rsidR="00B701AB" w:rsidRDefault="00B701AB" w:rsidP="00B701AB">
            <w:pPr>
              <w:pStyle w:val="PATableNumbering"/>
              <w:rPr>
                <w:rFonts w:cs="Segoe UI"/>
              </w:rPr>
            </w:pPr>
            <w:r>
              <w:rPr>
                <w:rFonts w:cs="Segoe UI"/>
              </w:rPr>
              <w:t>2024-05-10</w:t>
            </w:r>
          </w:p>
        </w:tc>
        <w:tc>
          <w:tcPr>
            <w:tcW w:w="1072" w:type="dxa"/>
            <w:tcBorders>
              <w:top w:val="single" w:sz="6" w:space="0" w:color="auto"/>
              <w:left w:val="single" w:sz="6" w:space="0" w:color="auto"/>
              <w:bottom w:val="single" w:sz="6" w:space="0" w:color="auto"/>
              <w:right w:val="single" w:sz="6" w:space="0" w:color="auto"/>
            </w:tcBorders>
            <w:shd w:val="clear" w:color="auto" w:fill="auto"/>
            <w:vAlign w:val="center"/>
          </w:tcPr>
          <w:p w14:paraId="685846A3" w14:textId="77777777" w:rsidR="00B701AB" w:rsidRDefault="00B701AB" w:rsidP="00B701AB">
            <w:pPr>
              <w:pStyle w:val="PATableNumbering"/>
              <w:rPr>
                <w:rFonts w:cs="Segoe UI"/>
              </w:rPr>
            </w:pPr>
          </w:p>
        </w:tc>
      </w:tr>
      <w:tr w:rsidR="00B701AB" w:rsidRPr="00ED52DA" w14:paraId="16A2DD2C" w14:textId="77777777" w:rsidTr="00A62867">
        <w:trPr>
          <w:cantSplit/>
          <w:trHeight w:val="720"/>
          <w:jc w:val="center"/>
        </w:trPr>
        <w:tc>
          <w:tcPr>
            <w:tcW w:w="801" w:type="dxa"/>
            <w:tcBorders>
              <w:top w:val="single" w:sz="6" w:space="0" w:color="auto"/>
              <w:left w:val="single" w:sz="6" w:space="0" w:color="auto"/>
              <w:bottom w:val="single" w:sz="6" w:space="0" w:color="auto"/>
              <w:right w:val="single" w:sz="6" w:space="0" w:color="auto"/>
            </w:tcBorders>
            <w:shd w:val="clear" w:color="auto" w:fill="auto"/>
            <w:vAlign w:val="center"/>
          </w:tcPr>
          <w:p w14:paraId="2557C33E" w14:textId="5665CD21" w:rsidR="00B701AB" w:rsidRDefault="00B701AB" w:rsidP="00B701AB">
            <w:pPr>
              <w:pStyle w:val="PATableNumbering"/>
              <w:rPr>
                <w:rFonts w:cs="Segoe UI"/>
              </w:rPr>
            </w:pPr>
            <w:r>
              <w:rPr>
                <w:rFonts w:cs="Segoe UI"/>
              </w:rPr>
              <w:t>35</w:t>
            </w:r>
          </w:p>
        </w:tc>
        <w:tc>
          <w:tcPr>
            <w:tcW w:w="812" w:type="dxa"/>
            <w:tcBorders>
              <w:top w:val="single" w:sz="6" w:space="0" w:color="auto"/>
              <w:left w:val="single" w:sz="6" w:space="0" w:color="auto"/>
              <w:bottom w:val="single" w:sz="6" w:space="0" w:color="auto"/>
              <w:right w:val="single" w:sz="6" w:space="0" w:color="auto"/>
            </w:tcBorders>
            <w:shd w:val="clear" w:color="auto" w:fill="auto"/>
            <w:vAlign w:val="center"/>
          </w:tcPr>
          <w:p w14:paraId="32E9D813" w14:textId="36348F44" w:rsidR="00B701AB" w:rsidRDefault="00B701AB" w:rsidP="00B701AB">
            <w:pPr>
              <w:pStyle w:val="PATableNumbering"/>
              <w:rPr>
                <w:rFonts w:cs="Segoe UI"/>
              </w:rPr>
            </w:pPr>
            <w:r>
              <w:rPr>
                <w:rFonts w:cs="Segoe UI"/>
              </w:rPr>
              <w:t>2.1.3</w:t>
            </w:r>
          </w:p>
        </w:tc>
        <w:tc>
          <w:tcPr>
            <w:tcW w:w="4419" w:type="dxa"/>
            <w:tcBorders>
              <w:top w:val="single" w:sz="6" w:space="0" w:color="auto"/>
              <w:left w:val="single" w:sz="6" w:space="0" w:color="auto"/>
              <w:bottom w:val="single" w:sz="6" w:space="0" w:color="auto"/>
              <w:right w:val="single" w:sz="6" w:space="0" w:color="auto"/>
            </w:tcBorders>
            <w:shd w:val="clear" w:color="auto" w:fill="auto"/>
            <w:vAlign w:val="center"/>
          </w:tcPr>
          <w:p w14:paraId="50130D5E" w14:textId="010B9BA8" w:rsidR="00B701AB" w:rsidRPr="00C9272F" w:rsidRDefault="00B701AB" w:rsidP="00B701AB">
            <w:pPr>
              <w:pStyle w:val="PAHeading3BodyText"/>
              <w:numPr>
                <w:ilvl w:val="0"/>
                <w:numId w:val="0"/>
              </w:numPr>
              <w:spacing w:after="0"/>
              <w:rPr>
                <w:b/>
                <w:bCs/>
              </w:rPr>
            </w:pPr>
            <w:r w:rsidRPr="00C9272F">
              <w:rPr>
                <w:b/>
                <w:bCs/>
              </w:rPr>
              <w:t xml:space="preserve">Ground Floor, South </w:t>
            </w:r>
            <w:r>
              <w:rPr>
                <w:b/>
                <w:bCs/>
              </w:rPr>
              <w:t>elevation</w:t>
            </w:r>
            <w:r w:rsidRPr="00C9272F">
              <w:rPr>
                <w:b/>
                <w:bCs/>
              </w:rPr>
              <w:t xml:space="preserve"> -</w:t>
            </w:r>
            <w:r>
              <w:t xml:space="preserve"> At the end of the curtain wall, the vertical mullion was supported on intermediate anchor plate and the flange of the anchor was protruding off of the curtain wall and interfering the wall assembly at the adjacent precast panel (Refer to Photograph No. 3). Caliber and Quest to review the as-built condition of the anchor protruding off of the curtain wall framing system and interfering the adjacent wall assembly.</w:t>
            </w:r>
          </w:p>
        </w:tc>
        <w:tc>
          <w:tcPr>
            <w:tcW w:w="1533" w:type="dxa"/>
            <w:tcBorders>
              <w:top w:val="single" w:sz="6" w:space="0" w:color="auto"/>
              <w:left w:val="single" w:sz="6" w:space="0" w:color="auto"/>
              <w:bottom w:val="single" w:sz="6" w:space="0" w:color="auto"/>
              <w:right w:val="single" w:sz="6" w:space="0" w:color="auto"/>
            </w:tcBorders>
            <w:shd w:val="clear" w:color="auto" w:fill="auto"/>
            <w:vAlign w:val="center"/>
          </w:tcPr>
          <w:p w14:paraId="05F4BF65" w14:textId="4869C54F" w:rsidR="00B701AB" w:rsidRDefault="00B701AB" w:rsidP="00B701AB">
            <w:pPr>
              <w:pStyle w:val="PATableNumbering"/>
              <w:rPr>
                <w:rFonts w:cs="Segoe UI"/>
              </w:rPr>
            </w:pPr>
            <w:r>
              <w:rPr>
                <w:rFonts w:cs="Segoe UI"/>
              </w:rPr>
              <w:t>Exterior Closure – Curtain Wall</w:t>
            </w:r>
          </w:p>
        </w:tc>
        <w:tc>
          <w:tcPr>
            <w:tcW w:w="1443" w:type="dxa"/>
            <w:tcBorders>
              <w:top w:val="single" w:sz="6" w:space="0" w:color="auto"/>
              <w:left w:val="single" w:sz="6" w:space="0" w:color="auto"/>
              <w:bottom w:val="single" w:sz="6" w:space="0" w:color="auto"/>
              <w:right w:val="single" w:sz="6" w:space="0" w:color="auto"/>
            </w:tcBorders>
            <w:shd w:val="clear" w:color="auto" w:fill="auto"/>
            <w:vAlign w:val="center"/>
          </w:tcPr>
          <w:p w14:paraId="195F3CEB" w14:textId="1CC33F4B" w:rsidR="00B701AB" w:rsidRDefault="00B701AB" w:rsidP="00B701AB">
            <w:pPr>
              <w:pStyle w:val="PATableNumbering"/>
              <w:rPr>
                <w:rFonts w:cs="Segoe UI"/>
              </w:rPr>
            </w:pPr>
            <w:r>
              <w:rPr>
                <w:rFonts w:cs="Segoe UI"/>
              </w:rPr>
              <w:t>2024-05-10</w:t>
            </w:r>
          </w:p>
        </w:tc>
        <w:tc>
          <w:tcPr>
            <w:tcW w:w="1072" w:type="dxa"/>
            <w:tcBorders>
              <w:top w:val="single" w:sz="6" w:space="0" w:color="auto"/>
              <w:left w:val="single" w:sz="6" w:space="0" w:color="auto"/>
              <w:bottom w:val="single" w:sz="6" w:space="0" w:color="auto"/>
              <w:right w:val="single" w:sz="6" w:space="0" w:color="auto"/>
            </w:tcBorders>
            <w:shd w:val="clear" w:color="auto" w:fill="auto"/>
            <w:vAlign w:val="center"/>
          </w:tcPr>
          <w:p w14:paraId="75B0B1D3" w14:textId="77777777" w:rsidR="00B701AB" w:rsidRDefault="00B701AB" w:rsidP="00B701AB">
            <w:pPr>
              <w:pStyle w:val="PATableNumbering"/>
              <w:rPr>
                <w:rFonts w:cs="Segoe UI"/>
              </w:rPr>
            </w:pPr>
          </w:p>
        </w:tc>
      </w:tr>
      <w:tr w:rsidR="00B701AB" w:rsidRPr="00ED52DA" w14:paraId="26EE55E8" w14:textId="77777777" w:rsidTr="00A62867">
        <w:trPr>
          <w:cantSplit/>
          <w:trHeight w:val="720"/>
          <w:jc w:val="center"/>
        </w:trPr>
        <w:tc>
          <w:tcPr>
            <w:tcW w:w="801" w:type="dxa"/>
            <w:tcBorders>
              <w:top w:val="single" w:sz="6" w:space="0" w:color="auto"/>
              <w:left w:val="single" w:sz="6" w:space="0" w:color="auto"/>
              <w:bottom w:val="single" w:sz="6" w:space="0" w:color="auto"/>
              <w:right w:val="single" w:sz="6" w:space="0" w:color="auto"/>
            </w:tcBorders>
            <w:shd w:val="clear" w:color="auto" w:fill="auto"/>
            <w:vAlign w:val="center"/>
          </w:tcPr>
          <w:p w14:paraId="278316C1" w14:textId="54C71304" w:rsidR="00B701AB" w:rsidRDefault="00B701AB" w:rsidP="00B701AB">
            <w:pPr>
              <w:pStyle w:val="PATableNumbering"/>
              <w:rPr>
                <w:rFonts w:cs="Segoe UI"/>
              </w:rPr>
            </w:pPr>
            <w:r>
              <w:rPr>
                <w:rFonts w:cs="Segoe UI"/>
              </w:rPr>
              <w:lastRenderedPageBreak/>
              <w:t>35</w:t>
            </w:r>
          </w:p>
        </w:tc>
        <w:tc>
          <w:tcPr>
            <w:tcW w:w="812" w:type="dxa"/>
            <w:tcBorders>
              <w:top w:val="single" w:sz="6" w:space="0" w:color="auto"/>
              <w:left w:val="single" w:sz="6" w:space="0" w:color="auto"/>
              <w:bottom w:val="single" w:sz="6" w:space="0" w:color="auto"/>
              <w:right w:val="single" w:sz="6" w:space="0" w:color="auto"/>
            </w:tcBorders>
            <w:shd w:val="clear" w:color="auto" w:fill="auto"/>
            <w:vAlign w:val="center"/>
          </w:tcPr>
          <w:p w14:paraId="6B0CB4E4" w14:textId="223F222C" w:rsidR="00B701AB" w:rsidRDefault="00B701AB" w:rsidP="00B701AB">
            <w:pPr>
              <w:pStyle w:val="PATableNumbering"/>
              <w:rPr>
                <w:rFonts w:cs="Segoe UI"/>
              </w:rPr>
            </w:pPr>
            <w:r>
              <w:rPr>
                <w:rFonts w:cs="Segoe UI"/>
              </w:rPr>
              <w:t>2.3.3</w:t>
            </w:r>
          </w:p>
        </w:tc>
        <w:tc>
          <w:tcPr>
            <w:tcW w:w="4419" w:type="dxa"/>
            <w:tcBorders>
              <w:top w:val="single" w:sz="6" w:space="0" w:color="auto"/>
              <w:left w:val="single" w:sz="6" w:space="0" w:color="auto"/>
              <w:bottom w:val="single" w:sz="6" w:space="0" w:color="auto"/>
              <w:right w:val="single" w:sz="6" w:space="0" w:color="auto"/>
            </w:tcBorders>
            <w:shd w:val="clear" w:color="auto" w:fill="auto"/>
            <w:vAlign w:val="center"/>
          </w:tcPr>
          <w:p w14:paraId="6184734E" w14:textId="32EB2251" w:rsidR="00B701AB" w:rsidRPr="00163401" w:rsidRDefault="00B701AB" w:rsidP="00B701AB">
            <w:pPr>
              <w:pStyle w:val="PAHeading3BodyText"/>
              <w:numPr>
                <w:ilvl w:val="0"/>
                <w:numId w:val="0"/>
              </w:numPr>
              <w:spacing w:after="0"/>
              <w:rPr>
                <w:b/>
                <w:bCs/>
              </w:rPr>
            </w:pPr>
            <w:r w:rsidRPr="00163401">
              <w:rPr>
                <w:b/>
                <w:bCs/>
              </w:rPr>
              <w:t>3rd floor</w:t>
            </w:r>
            <w:r>
              <w:rPr>
                <w:b/>
                <w:bCs/>
              </w:rPr>
              <w:t xml:space="preserve"> </w:t>
            </w:r>
            <w:r w:rsidRPr="00163401">
              <w:rPr>
                <w:b/>
                <w:bCs/>
              </w:rPr>
              <w:t>-</w:t>
            </w:r>
            <w:r>
              <w:t xml:space="preserve"> </w:t>
            </w:r>
            <w:r>
              <w:rPr>
                <w:rFonts w:cs="Segoe UI"/>
              </w:rPr>
              <w:t>The ULC listing for the installation of the horizontal firestopping sealant (Tremco Fyre-Sil SL</w:t>
            </w:r>
            <w:r w:rsidR="00A83BEC">
              <w:rPr>
                <w:rFonts w:cs="Segoe UI"/>
              </w:rPr>
              <w:t xml:space="preserve"> and Tremco Fyre-Sil GG</w:t>
            </w:r>
            <w:r>
              <w:rPr>
                <w:rFonts w:cs="Segoe UI"/>
              </w:rPr>
              <w:t>) between concrete floor and precast panel was not provided. Contractor to provide a requested information</w:t>
            </w:r>
            <w:r w:rsidRPr="004F044C">
              <w:rPr>
                <w:rFonts w:cs="Segoe UI"/>
              </w:rPr>
              <w:t>.</w:t>
            </w:r>
          </w:p>
        </w:tc>
        <w:tc>
          <w:tcPr>
            <w:tcW w:w="1533" w:type="dxa"/>
            <w:tcBorders>
              <w:top w:val="single" w:sz="6" w:space="0" w:color="auto"/>
              <w:left w:val="single" w:sz="6" w:space="0" w:color="auto"/>
              <w:bottom w:val="single" w:sz="6" w:space="0" w:color="auto"/>
              <w:right w:val="single" w:sz="6" w:space="0" w:color="auto"/>
            </w:tcBorders>
            <w:shd w:val="clear" w:color="auto" w:fill="auto"/>
            <w:vAlign w:val="center"/>
          </w:tcPr>
          <w:p w14:paraId="31486781" w14:textId="1060D361" w:rsidR="00B701AB" w:rsidRDefault="00B701AB" w:rsidP="00B701AB">
            <w:pPr>
              <w:pStyle w:val="PATableNumbering"/>
              <w:rPr>
                <w:rFonts w:cs="Segoe UI"/>
              </w:rPr>
            </w:pPr>
            <w:r>
              <w:rPr>
                <w:rFonts w:cs="Segoe UI"/>
              </w:rPr>
              <w:t>Firestopping – Horizontal – Precast to Concrete</w:t>
            </w:r>
          </w:p>
        </w:tc>
        <w:tc>
          <w:tcPr>
            <w:tcW w:w="1443" w:type="dxa"/>
            <w:tcBorders>
              <w:top w:val="single" w:sz="6" w:space="0" w:color="auto"/>
              <w:left w:val="single" w:sz="6" w:space="0" w:color="auto"/>
              <w:bottom w:val="single" w:sz="6" w:space="0" w:color="auto"/>
              <w:right w:val="single" w:sz="6" w:space="0" w:color="auto"/>
            </w:tcBorders>
            <w:shd w:val="clear" w:color="auto" w:fill="auto"/>
            <w:vAlign w:val="center"/>
          </w:tcPr>
          <w:p w14:paraId="41B7967B" w14:textId="6D99F326" w:rsidR="00B701AB" w:rsidRDefault="00B701AB" w:rsidP="00B701AB">
            <w:pPr>
              <w:pStyle w:val="PATableNumbering"/>
              <w:rPr>
                <w:rFonts w:cs="Segoe UI"/>
              </w:rPr>
            </w:pPr>
            <w:r>
              <w:rPr>
                <w:rFonts w:cs="Segoe UI"/>
              </w:rPr>
              <w:t>2024-05-10</w:t>
            </w:r>
          </w:p>
        </w:tc>
        <w:tc>
          <w:tcPr>
            <w:tcW w:w="1072" w:type="dxa"/>
            <w:tcBorders>
              <w:top w:val="single" w:sz="6" w:space="0" w:color="auto"/>
              <w:left w:val="single" w:sz="6" w:space="0" w:color="auto"/>
              <w:bottom w:val="single" w:sz="6" w:space="0" w:color="auto"/>
              <w:right w:val="single" w:sz="6" w:space="0" w:color="auto"/>
            </w:tcBorders>
            <w:shd w:val="clear" w:color="auto" w:fill="auto"/>
            <w:vAlign w:val="center"/>
          </w:tcPr>
          <w:p w14:paraId="3B14C5A0" w14:textId="77777777" w:rsidR="00B701AB" w:rsidRDefault="00B701AB" w:rsidP="00B701AB">
            <w:pPr>
              <w:pStyle w:val="PATableNumbering"/>
              <w:rPr>
                <w:rFonts w:cs="Segoe UI"/>
              </w:rPr>
            </w:pPr>
          </w:p>
        </w:tc>
      </w:tr>
      <w:tr w:rsidR="007E5864" w:rsidRPr="00ED52DA" w14:paraId="683F9882" w14:textId="77777777" w:rsidTr="00A62867">
        <w:trPr>
          <w:cantSplit/>
          <w:trHeight w:val="720"/>
          <w:jc w:val="center"/>
        </w:trPr>
        <w:tc>
          <w:tcPr>
            <w:tcW w:w="801" w:type="dxa"/>
            <w:tcBorders>
              <w:top w:val="single" w:sz="6" w:space="0" w:color="auto"/>
              <w:left w:val="single" w:sz="6" w:space="0" w:color="auto"/>
              <w:bottom w:val="single" w:sz="6" w:space="0" w:color="auto"/>
              <w:right w:val="single" w:sz="6" w:space="0" w:color="auto"/>
            </w:tcBorders>
            <w:shd w:val="clear" w:color="auto" w:fill="auto"/>
            <w:vAlign w:val="center"/>
          </w:tcPr>
          <w:p w14:paraId="4EDEE160" w14:textId="29C2BEB9" w:rsidR="007E5864" w:rsidRDefault="00BC4893" w:rsidP="00B701AB">
            <w:pPr>
              <w:pStyle w:val="PATableNumbering"/>
              <w:rPr>
                <w:rFonts w:cs="Segoe UI"/>
              </w:rPr>
            </w:pPr>
            <w:r>
              <w:rPr>
                <w:rFonts w:cs="Segoe UI"/>
              </w:rPr>
              <w:t>36</w:t>
            </w:r>
          </w:p>
        </w:tc>
        <w:tc>
          <w:tcPr>
            <w:tcW w:w="812" w:type="dxa"/>
            <w:tcBorders>
              <w:top w:val="single" w:sz="6" w:space="0" w:color="auto"/>
              <w:left w:val="single" w:sz="6" w:space="0" w:color="auto"/>
              <w:bottom w:val="single" w:sz="6" w:space="0" w:color="auto"/>
              <w:right w:val="single" w:sz="6" w:space="0" w:color="auto"/>
            </w:tcBorders>
            <w:shd w:val="clear" w:color="auto" w:fill="auto"/>
            <w:vAlign w:val="center"/>
          </w:tcPr>
          <w:p w14:paraId="5779040E" w14:textId="0F22ACB6" w:rsidR="007E5864" w:rsidRDefault="00BC4893" w:rsidP="00B701AB">
            <w:pPr>
              <w:pStyle w:val="PATableNumbering"/>
              <w:rPr>
                <w:rFonts w:cs="Segoe UI"/>
              </w:rPr>
            </w:pPr>
            <w:r>
              <w:rPr>
                <w:rFonts w:cs="Segoe UI"/>
              </w:rPr>
              <w:t>2.1.1</w:t>
            </w:r>
          </w:p>
        </w:tc>
        <w:tc>
          <w:tcPr>
            <w:tcW w:w="4419" w:type="dxa"/>
            <w:tcBorders>
              <w:top w:val="single" w:sz="6" w:space="0" w:color="auto"/>
              <w:left w:val="single" w:sz="6" w:space="0" w:color="auto"/>
              <w:bottom w:val="single" w:sz="6" w:space="0" w:color="auto"/>
              <w:right w:val="single" w:sz="6" w:space="0" w:color="auto"/>
            </w:tcBorders>
            <w:shd w:val="clear" w:color="auto" w:fill="auto"/>
            <w:vAlign w:val="center"/>
          </w:tcPr>
          <w:p w14:paraId="0898061D" w14:textId="77777777" w:rsidR="007E5864" w:rsidRDefault="007E5864" w:rsidP="00B701AB">
            <w:pPr>
              <w:pStyle w:val="PAHeading3BodyText"/>
              <w:numPr>
                <w:ilvl w:val="0"/>
                <w:numId w:val="0"/>
              </w:numPr>
              <w:spacing w:after="0"/>
              <w:rPr>
                <w:rFonts w:cs="Segoe UI"/>
              </w:rPr>
            </w:pPr>
            <w:r w:rsidRPr="00E266EC">
              <w:rPr>
                <w:rFonts w:cs="Segoe UI"/>
                <w:b/>
                <w:bCs/>
              </w:rPr>
              <w:t>Ground floor, north and south wings -</w:t>
            </w:r>
            <w:r>
              <w:rPr>
                <w:rFonts w:cs="Segoe UI"/>
              </w:rPr>
              <w:t xml:space="preserve"> A</w:t>
            </w:r>
            <w:r>
              <w:t>t a few locations, the overall thickness of shims below the T angle was noted to be 1" which is more than the allowable thickness i.e. 5/8" (Refer to Photograph No. 1). Quest Engineer to review the as-built and provide acceptability.</w:t>
            </w:r>
            <w:r>
              <w:rPr>
                <w:rFonts w:cs="Segoe UI"/>
              </w:rPr>
              <w:t xml:space="preserve"> </w:t>
            </w:r>
          </w:p>
          <w:p w14:paraId="589D614E" w14:textId="66AD35D4" w:rsidR="00FC2C4F" w:rsidRPr="007E5864" w:rsidRDefault="00FC2C4F" w:rsidP="00B701AB">
            <w:pPr>
              <w:pStyle w:val="PAHeading3BodyText"/>
              <w:numPr>
                <w:ilvl w:val="0"/>
                <w:numId w:val="0"/>
              </w:numPr>
              <w:spacing w:after="0"/>
              <w:rPr>
                <w:rFonts w:cs="Segoe UI"/>
              </w:rPr>
            </w:pPr>
            <w:r w:rsidRPr="005F6FEE">
              <w:rPr>
                <w:rFonts w:cs="Segoe UI"/>
                <w:b/>
                <w:bCs/>
              </w:rPr>
              <w:t>Update (2024-10-09) –</w:t>
            </w:r>
            <w:r>
              <w:rPr>
                <w:rFonts w:cs="Segoe UI"/>
              </w:rPr>
              <w:t xml:space="preserve"> This item was from 2</w:t>
            </w:r>
            <w:r w:rsidRPr="00FC2C4F">
              <w:rPr>
                <w:rFonts w:cs="Segoe UI"/>
                <w:vertAlign w:val="superscript"/>
              </w:rPr>
              <w:t>nd</w:t>
            </w:r>
            <w:r>
              <w:rPr>
                <w:rFonts w:cs="Segoe UI"/>
              </w:rPr>
              <w:t xml:space="preserve"> floor to 9</w:t>
            </w:r>
            <w:r w:rsidRPr="00FC2C4F">
              <w:rPr>
                <w:rFonts w:cs="Segoe UI"/>
                <w:vertAlign w:val="superscript"/>
              </w:rPr>
              <w:t>th</w:t>
            </w:r>
            <w:r>
              <w:rPr>
                <w:rFonts w:cs="Segoe UI"/>
              </w:rPr>
              <w:t xml:space="preserve"> floor.</w:t>
            </w:r>
          </w:p>
        </w:tc>
        <w:tc>
          <w:tcPr>
            <w:tcW w:w="1533" w:type="dxa"/>
            <w:tcBorders>
              <w:top w:val="single" w:sz="6" w:space="0" w:color="auto"/>
              <w:left w:val="single" w:sz="6" w:space="0" w:color="auto"/>
              <w:bottom w:val="single" w:sz="6" w:space="0" w:color="auto"/>
              <w:right w:val="single" w:sz="6" w:space="0" w:color="auto"/>
            </w:tcBorders>
            <w:shd w:val="clear" w:color="auto" w:fill="auto"/>
            <w:vAlign w:val="center"/>
          </w:tcPr>
          <w:p w14:paraId="28AACD78" w14:textId="1059B7D1" w:rsidR="007E5864" w:rsidRDefault="00BC4893" w:rsidP="00B701AB">
            <w:pPr>
              <w:pStyle w:val="PATableNumbering"/>
              <w:rPr>
                <w:rFonts w:cs="Segoe UI"/>
              </w:rPr>
            </w:pPr>
            <w:r>
              <w:rPr>
                <w:rFonts w:cs="Segoe UI"/>
              </w:rPr>
              <w:t>Exterior Closure – Window Wall</w:t>
            </w:r>
          </w:p>
        </w:tc>
        <w:tc>
          <w:tcPr>
            <w:tcW w:w="1443" w:type="dxa"/>
            <w:tcBorders>
              <w:top w:val="single" w:sz="6" w:space="0" w:color="auto"/>
              <w:left w:val="single" w:sz="6" w:space="0" w:color="auto"/>
              <w:bottom w:val="single" w:sz="6" w:space="0" w:color="auto"/>
              <w:right w:val="single" w:sz="6" w:space="0" w:color="auto"/>
            </w:tcBorders>
            <w:shd w:val="clear" w:color="auto" w:fill="auto"/>
            <w:vAlign w:val="center"/>
          </w:tcPr>
          <w:p w14:paraId="3B995028" w14:textId="3278689B" w:rsidR="007E5864" w:rsidRDefault="00BC4893" w:rsidP="00B701AB">
            <w:pPr>
              <w:pStyle w:val="PATableNumbering"/>
              <w:rPr>
                <w:rFonts w:cs="Segoe UI"/>
              </w:rPr>
            </w:pPr>
            <w:r>
              <w:rPr>
                <w:rFonts w:cs="Segoe UI"/>
              </w:rPr>
              <w:t>2024-05-</w:t>
            </w:r>
            <w:r w:rsidR="00311CBA">
              <w:rPr>
                <w:rFonts w:cs="Segoe UI"/>
              </w:rPr>
              <w:t>16</w:t>
            </w:r>
          </w:p>
        </w:tc>
        <w:tc>
          <w:tcPr>
            <w:tcW w:w="1072" w:type="dxa"/>
            <w:tcBorders>
              <w:top w:val="single" w:sz="6" w:space="0" w:color="auto"/>
              <w:left w:val="single" w:sz="6" w:space="0" w:color="auto"/>
              <w:bottom w:val="single" w:sz="6" w:space="0" w:color="auto"/>
              <w:right w:val="single" w:sz="6" w:space="0" w:color="auto"/>
            </w:tcBorders>
            <w:shd w:val="clear" w:color="auto" w:fill="auto"/>
            <w:vAlign w:val="center"/>
          </w:tcPr>
          <w:p w14:paraId="03A4E707" w14:textId="77777777" w:rsidR="007E5864" w:rsidRDefault="007E5864" w:rsidP="00B701AB">
            <w:pPr>
              <w:pStyle w:val="PATableNumbering"/>
              <w:rPr>
                <w:rFonts w:cs="Segoe UI"/>
              </w:rPr>
            </w:pPr>
          </w:p>
        </w:tc>
      </w:tr>
      <w:tr w:rsidR="00AD41F9" w:rsidRPr="00ED52DA" w14:paraId="33A29F3A" w14:textId="77777777" w:rsidTr="00A62867">
        <w:trPr>
          <w:cantSplit/>
          <w:trHeight w:val="720"/>
          <w:jc w:val="center"/>
        </w:trPr>
        <w:tc>
          <w:tcPr>
            <w:tcW w:w="801" w:type="dxa"/>
            <w:tcBorders>
              <w:top w:val="single" w:sz="6" w:space="0" w:color="auto"/>
              <w:left w:val="single" w:sz="6" w:space="0" w:color="auto"/>
              <w:bottom w:val="single" w:sz="6" w:space="0" w:color="auto"/>
              <w:right w:val="single" w:sz="6" w:space="0" w:color="auto"/>
            </w:tcBorders>
            <w:shd w:val="clear" w:color="auto" w:fill="auto"/>
            <w:vAlign w:val="center"/>
          </w:tcPr>
          <w:p w14:paraId="1F12DC6D" w14:textId="08F88D3F" w:rsidR="00AD41F9" w:rsidRDefault="00AD41F9" w:rsidP="00AD41F9">
            <w:pPr>
              <w:pStyle w:val="PATableNumbering"/>
              <w:rPr>
                <w:rFonts w:cs="Segoe UI"/>
              </w:rPr>
            </w:pPr>
            <w:r>
              <w:rPr>
                <w:rFonts w:cs="Segoe UI"/>
              </w:rPr>
              <w:t>36</w:t>
            </w:r>
          </w:p>
        </w:tc>
        <w:tc>
          <w:tcPr>
            <w:tcW w:w="812" w:type="dxa"/>
            <w:tcBorders>
              <w:top w:val="single" w:sz="6" w:space="0" w:color="auto"/>
              <w:left w:val="single" w:sz="6" w:space="0" w:color="auto"/>
              <w:bottom w:val="single" w:sz="6" w:space="0" w:color="auto"/>
              <w:right w:val="single" w:sz="6" w:space="0" w:color="auto"/>
            </w:tcBorders>
            <w:shd w:val="clear" w:color="auto" w:fill="auto"/>
            <w:vAlign w:val="center"/>
          </w:tcPr>
          <w:p w14:paraId="319EFFF1" w14:textId="45041F8D" w:rsidR="00AD41F9" w:rsidRDefault="00AD41F9" w:rsidP="00AD41F9">
            <w:pPr>
              <w:pStyle w:val="PATableNumbering"/>
              <w:rPr>
                <w:rFonts w:cs="Segoe UI"/>
              </w:rPr>
            </w:pPr>
            <w:r>
              <w:rPr>
                <w:rFonts w:cs="Segoe UI"/>
              </w:rPr>
              <w:t>2.1.2</w:t>
            </w:r>
          </w:p>
        </w:tc>
        <w:tc>
          <w:tcPr>
            <w:tcW w:w="4419" w:type="dxa"/>
            <w:tcBorders>
              <w:top w:val="single" w:sz="6" w:space="0" w:color="auto"/>
              <w:left w:val="single" w:sz="6" w:space="0" w:color="auto"/>
              <w:bottom w:val="single" w:sz="6" w:space="0" w:color="auto"/>
              <w:right w:val="single" w:sz="6" w:space="0" w:color="auto"/>
            </w:tcBorders>
            <w:shd w:val="clear" w:color="auto" w:fill="auto"/>
            <w:vAlign w:val="center"/>
          </w:tcPr>
          <w:p w14:paraId="2F3182FE" w14:textId="77777777" w:rsidR="00AD41F9" w:rsidRDefault="00A8689D" w:rsidP="00AD41F9">
            <w:pPr>
              <w:pStyle w:val="PAHeading3BodyText"/>
              <w:numPr>
                <w:ilvl w:val="0"/>
                <w:numId w:val="0"/>
              </w:numPr>
              <w:spacing w:after="0"/>
              <w:rPr>
                <w:rFonts w:cs="Segoe UI"/>
              </w:rPr>
            </w:pPr>
            <w:r w:rsidRPr="00A8689D">
              <w:rPr>
                <w:rFonts w:cs="Segoe UI"/>
                <w:b/>
                <w:bCs/>
              </w:rPr>
              <w:t xml:space="preserve">Ground floor </w:t>
            </w:r>
            <w:r w:rsidRPr="00A8689D">
              <w:rPr>
                <w:rFonts w:cs="Segoe UI"/>
              </w:rPr>
              <w:t>- At multiple locations, the deflection space at the top of the window frame, between frame and the underside of the concrete ceiling, was noted to be approximately ½” which is less than required 1” as per the window wall shop drawings and structural engineer requirements. Quest to review the as-built deflection space and confirm acceptability. Calibre to review with Structural Engineer.</w:t>
            </w:r>
          </w:p>
          <w:p w14:paraId="3BCD8453" w14:textId="56B182E2" w:rsidR="0022222B" w:rsidRPr="00FC2C4F" w:rsidRDefault="00B3614D" w:rsidP="00AD41F9">
            <w:pPr>
              <w:pStyle w:val="PAHeading3BodyText"/>
              <w:numPr>
                <w:ilvl w:val="0"/>
                <w:numId w:val="0"/>
              </w:numPr>
              <w:spacing w:after="0"/>
              <w:rPr>
                <w:rFonts w:cs="Segoe UI"/>
              </w:rPr>
            </w:pPr>
            <w:r w:rsidRPr="00F868EC">
              <w:rPr>
                <w:rFonts w:cs="Segoe UI"/>
                <w:b/>
                <w:bCs/>
              </w:rPr>
              <w:t>Update (2024-05-27) –</w:t>
            </w:r>
            <w:r>
              <w:rPr>
                <w:rFonts w:cs="Segoe UI"/>
              </w:rPr>
              <w:t xml:space="preserve"> This item was observed at multiple locations through out the ground floor and 2</w:t>
            </w:r>
            <w:r w:rsidRPr="00F868EC">
              <w:rPr>
                <w:rFonts w:cs="Segoe UI"/>
                <w:vertAlign w:val="superscript"/>
              </w:rPr>
              <w:t>nd</w:t>
            </w:r>
            <w:r>
              <w:rPr>
                <w:rFonts w:cs="Segoe UI"/>
              </w:rPr>
              <w:t xml:space="preserve"> floor. Quest Engineer to review.</w:t>
            </w:r>
          </w:p>
        </w:tc>
        <w:tc>
          <w:tcPr>
            <w:tcW w:w="1533" w:type="dxa"/>
            <w:tcBorders>
              <w:top w:val="single" w:sz="6" w:space="0" w:color="auto"/>
              <w:left w:val="single" w:sz="6" w:space="0" w:color="auto"/>
              <w:bottom w:val="single" w:sz="6" w:space="0" w:color="auto"/>
              <w:right w:val="single" w:sz="6" w:space="0" w:color="auto"/>
            </w:tcBorders>
            <w:shd w:val="clear" w:color="auto" w:fill="auto"/>
            <w:vAlign w:val="center"/>
          </w:tcPr>
          <w:p w14:paraId="565A3616" w14:textId="74D04C4C" w:rsidR="00AD41F9" w:rsidRDefault="00AD41F9" w:rsidP="00AD41F9">
            <w:pPr>
              <w:pStyle w:val="PATableNumbering"/>
              <w:rPr>
                <w:rFonts w:cs="Segoe UI"/>
              </w:rPr>
            </w:pPr>
            <w:r>
              <w:rPr>
                <w:rFonts w:cs="Segoe UI"/>
              </w:rPr>
              <w:t>Exterior Closure – Window Wall</w:t>
            </w:r>
          </w:p>
        </w:tc>
        <w:tc>
          <w:tcPr>
            <w:tcW w:w="1443" w:type="dxa"/>
            <w:tcBorders>
              <w:top w:val="single" w:sz="6" w:space="0" w:color="auto"/>
              <w:left w:val="single" w:sz="6" w:space="0" w:color="auto"/>
              <w:bottom w:val="single" w:sz="6" w:space="0" w:color="auto"/>
              <w:right w:val="single" w:sz="6" w:space="0" w:color="auto"/>
            </w:tcBorders>
            <w:shd w:val="clear" w:color="auto" w:fill="auto"/>
            <w:vAlign w:val="center"/>
          </w:tcPr>
          <w:p w14:paraId="5DD9C88D" w14:textId="760BE5CF" w:rsidR="00AD41F9" w:rsidRDefault="00AD41F9" w:rsidP="00AD41F9">
            <w:pPr>
              <w:pStyle w:val="PATableNumbering"/>
              <w:rPr>
                <w:rFonts w:cs="Segoe UI"/>
              </w:rPr>
            </w:pPr>
            <w:r>
              <w:rPr>
                <w:rFonts w:cs="Segoe UI"/>
              </w:rPr>
              <w:t>2024-05-16</w:t>
            </w:r>
          </w:p>
        </w:tc>
        <w:tc>
          <w:tcPr>
            <w:tcW w:w="1072" w:type="dxa"/>
            <w:tcBorders>
              <w:top w:val="single" w:sz="6" w:space="0" w:color="auto"/>
              <w:left w:val="single" w:sz="6" w:space="0" w:color="auto"/>
              <w:bottom w:val="single" w:sz="6" w:space="0" w:color="auto"/>
              <w:right w:val="single" w:sz="6" w:space="0" w:color="auto"/>
            </w:tcBorders>
            <w:shd w:val="clear" w:color="auto" w:fill="auto"/>
            <w:vAlign w:val="center"/>
          </w:tcPr>
          <w:p w14:paraId="06EFABE8" w14:textId="77777777" w:rsidR="00AD41F9" w:rsidRDefault="00AD41F9" w:rsidP="00AD41F9">
            <w:pPr>
              <w:pStyle w:val="PATableNumbering"/>
              <w:rPr>
                <w:rFonts w:cs="Segoe UI"/>
              </w:rPr>
            </w:pPr>
          </w:p>
        </w:tc>
      </w:tr>
      <w:tr w:rsidR="00AD41F9" w:rsidRPr="00ED52DA" w14:paraId="53B3B28D" w14:textId="77777777" w:rsidTr="00A62867">
        <w:trPr>
          <w:cantSplit/>
          <w:trHeight w:val="720"/>
          <w:jc w:val="center"/>
        </w:trPr>
        <w:tc>
          <w:tcPr>
            <w:tcW w:w="801" w:type="dxa"/>
            <w:tcBorders>
              <w:top w:val="single" w:sz="6" w:space="0" w:color="auto"/>
              <w:left w:val="single" w:sz="6" w:space="0" w:color="auto"/>
              <w:bottom w:val="single" w:sz="6" w:space="0" w:color="auto"/>
              <w:right w:val="single" w:sz="6" w:space="0" w:color="auto"/>
            </w:tcBorders>
            <w:shd w:val="clear" w:color="auto" w:fill="auto"/>
            <w:vAlign w:val="center"/>
          </w:tcPr>
          <w:p w14:paraId="13153B8D" w14:textId="4D729992" w:rsidR="00AD41F9" w:rsidRDefault="00AD41F9" w:rsidP="00AD41F9">
            <w:pPr>
              <w:pStyle w:val="PATableNumbering"/>
              <w:rPr>
                <w:rFonts w:cs="Segoe UI"/>
              </w:rPr>
            </w:pPr>
            <w:r>
              <w:rPr>
                <w:rFonts w:cs="Segoe UI"/>
              </w:rPr>
              <w:t>36</w:t>
            </w:r>
          </w:p>
        </w:tc>
        <w:tc>
          <w:tcPr>
            <w:tcW w:w="812" w:type="dxa"/>
            <w:tcBorders>
              <w:top w:val="single" w:sz="6" w:space="0" w:color="auto"/>
              <w:left w:val="single" w:sz="6" w:space="0" w:color="auto"/>
              <w:bottom w:val="single" w:sz="6" w:space="0" w:color="auto"/>
              <w:right w:val="single" w:sz="6" w:space="0" w:color="auto"/>
            </w:tcBorders>
            <w:shd w:val="clear" w:color="auto" w:fill="auto"/>
            <w:vAlign w:val="center"/>
          </w:tcPr>
          <w:p w14:paraId="309A4B0B" w14:textId="3397928F" w:rsidR="00AD41F9" w:rsidRDefault="00AD41F9" w:rsidP="00AD41F9">
            <w:pPr>
              <w:pStyle w:val="PATableNumbering"/>
              <w:rPr>
                <w:rFonts w:cs="Segoe UI"/>
              </w:rPr>
            </w:pPr>
            <w:r>
              <w:rPr>
                <w:rFonts w:cs="Segoe UI"/>
              </w:rPr>
              <w:t>2.1.3</w:t>
            </w:r>
          </w:p>
        </w:tc>
        <w:tc>
          <w:tcPr>
            <w:tcW w:w="4419" w:type="dxa"/>
            <w:tcBorders>
              <w:top w:val="single" w:sz="6" w:space="0" w:color="auto"/>
              <w:left w:val="single" w:sz="6" w:space="0" w:color="auto"/>
              <w:bottom w:val="single" w:sz="6" w:space="0" w:color="auto"/>
              <w:right w:val="single" w:sz="6" w:space="0" w:color="auto"/>
            </w:tcBorders>
            <w:shd w:val="clear" w:color="auto" w:fill="auto"/>
            <w:vAlign w:val="center"/>
          </w:tcPr>
          <w:p w14:paraId="2A3DAF07" w14:textId="7996A9AC" w:rsidR="00AD41F9" w:rsidRPr="007E5864" w:rsidRDefault="00AD41F9" w:rsidP="00AD41F9">
            <w:pPr>
              <w:pStyle w:val="PAHeading3BodyText"/>
              <w:numPr>
                <w:ilvl w:val="0"/>
                <w:numId w:val="0"/>
              </w:numPr>
              <w:spacing w:after="0"/>
              <w:rPr>
                <w:rFonts w:cs="Segoe UI"/>
              </w:rPr>
            </w:pPr>
            <w:r w:rsidRPr="006800B7">
              <w:rPr>
                <w:rFonts w:cs="Segoe UI"/>
                <w:b/>
                <w:bCs/>
              </w:rPr>
              <w:t>Ground floor, north wing, Suite 114 and 116 -</w:t>
            </w:r>
            <w:r>
              <w:rPr>
                <w:rFonts w:cs="Segoe UI"/>
              </w:rPr>
              <w:t xml:space="preserve"> O</w:t>
            </w:r>
            <w:r w:rsidRPr="00147E5F">
              <w:rPr>
                <w:rFonts w:cs="Segoe UI"/>
              </w:rPr>
              <w:t>il canning in the metal backpan was observed</w:t>
            </w:r>
            <w:r>
              <w:rPr>
                <w:rFonts w:cs="Segoe UI"/>
              </w:rPr>
              <w:t xml:space="preserve"> (Refer to Photograph No. 5)</w:t>
            </w:r>
            <w:r w:rsidRPr="00147E5F">
              <w:rPr>
                <w:rFonts w:cs="Segoe UI"/>
              </w:rPr>
              <w:t xml:space="preserve">. Quest to repair. </w:t>
            </w:r>
          </w:p>
        </w:tc>
        <w:tc>
          <w:tcPr>
            <w:tcW w:w="1533" w:type="dxa"/>
            <w:tcBorders>
              <w:top w:val="single" w:sz="6" w:space="0" w:color="auto"/>
              <w:left w:val="single" w:sz="6" w:space="0" w:color="auto"/>
              <w:bottom w:val="single" w:sz="6" w:space="0" w:color="auto"/>
              <w:right w:val="single" w:sz="6" w:space="0" w:color="auto"/>
            </w:tcBorders>
            <w:shd w:val="clear" w:color="auto" w:fill="auto"/>
            <w:vAlign w:val="center"/>
          </w:tcPr>
          <w:p w14:paraId="1B7064B4" w14:textId="5CED7E4D" w:rsidR="00AD41F9" w:rsidRDefault="00AD41F9" w:rsidP="00AD41F9">
            <w:pPr>
              <w:pStyle w:val="PATableNumbering"/>
              <w:rPr>
                <w:rFonts w:cs="Segoe UI"/>
              </w:rPr>
            </w:pPr>
            <w:r>
              <w:rPr>
                <w:rFonts w:cs="Segoe UI"/>
              </w:rPr>
              <w:t>Exterior Closure – Window Wall</w:t>
            </w:r>
          </w:p>
        </w:tc>
        <w:tc>
          <w:tcPr>
            <w:tcW w:w="1443" w:type="dxa"/>
            <w:tcBorders>
              <w:top w:val="single" w:sz="6" w:space="0" w:color="auto"/>
              <w:left w:val="single" w:sz="6" w:space="0" w:color="auto"/>
              <w:bottom w:val="single" w:sz="6" w:space="0" w:color="auto"/>
              <w:right w:val="single" w:sz="6" w:space="0" w:color="auto"/>
            </w:tcBorders>
            <w:shd w:val="clear" w:color="auto" w:fill="auto"/>
            <w:vAlign w:val="center"/>
          </w:tcPr>
          <w:p w14:paraId="41D419F8" w14:textId="07DDE483" w:rsidR="00AD41F9" w:rsidRDefault="00AD41F9" w:rsidP="00AD41F9">
            <w:pPr>
              <w:pStyle w:val="PATableNumbering"/>
              <w:rPr>
                <w:rFonts w:cs="Segoe UI"/>
              </w:rPr>
            </w:pPr>
            <w:r>
              <w:rPr>
                <w:rFonts w:cs="Segoe UI"/>
              </w:rPr>
              <w:t>2024-05-16</w:t>
            </w:r>
          </w:p>
        </w:tc>
        <w:tc>
          <w:tcPr>
            <w:tcW w:w="1072" w:type="dxa"/>
            <w:tcBorders>
              <w:top w:val="single" w:sz="6" w:space="0" w:color="auto"/>
              <w:left w:val="single" w:sz="6" w:space="0" w:color="auto"/>
              <w:bottom w:val="single" w:sz="6" w:space="0" w:color="auto"/>
              <w:right w:val="single" w:sz="6" w:space="0" w:color="auto"/>
            </w:tcBorders>
            <w:shd w:val="clear" w:color="auto" w:fill="auto"/>
            <w:vAlign w:val="center"/>
          </w:tcPr>
          <w:p w14:paraId="00F50B00" w14:textId="77777777" w:rsidR="00AD41F9" w:rsidRDefault="00AD41F9" w:rsidP="00AD41F9">
            <w:pPr>
              <w:pStyle w:val="PATableNumbering"/>
              <w:rPr>
                <w:rFonts w:cs="Segoe UI"/>
              </w:rPr>
            </w:pPr>
          </w:p>
        </w:tc>
      </w:tr>
      <w:tr w:rsidR="00AD41F9" w:rsidRPr="00ED52DA" w14:paraId="5248027C" w14:textId="77777777" w:rsidTr="00A62867">
        <w:trPr>
          <w:cantSplit/>
          <w:trHeight w:val="720"/>
          <w:jc w:val="center"/>
        </w:trPr>
        <w:tc>
          <w:tcPr>
            <w:tcW w:w="801" w:type="dxa"/>
            <w:tcBorders>
              <w:top w:val="single" w:sz="6" w:space="0" w:color="auto"/>
              <w:left w:val="single" w:sz="6" w:space="0" w:color="auto"/>
              <w:bottom w:val="single" w:sz="6" w:space="0" w:color="auto"/>
              <w:right w:val="single" w:sz="6" w:space="0" w:color="auto"/>
            </w:tcBorders>
            <w:shd w:val="clear" w:color="auto" w:fill="auto"/>
            <w:vAlign w:val="center"/>
          </w:tcPr>
          <w:p w14:paraId="63CD51F8" w14:textId="096B9300" w:rsidR="00AD41F9" w:rsidRDefault="00AD41F9" w:rsidP="00AD41F9">
            <w:pPr>
              <w:pStyle w:val="PATableNumbering"/>
              <w:rPr>
                <w:rFonts w:cs="Segoe UI"/>
              </w:rPr>
            </w:pPr>
            <w:r>
              <w:rPr>
                <w:rFonts w:cs="Segoe UI"/>
              </w:rPr>
              <w:t>36</w:t>
            </w:r>
          </w:p>
        </w:tc>
        <w:tc>
          <w:tcPr>
            <w:tcW w:w="812" w:type="dxa"/>
            <w:tcBorders>
              <w:top w:val="single" w:sz="6" w:space="0" w:color="auto"/>
              <w:left w:val="single" w:sz="6" w:space="0" w:color="auto"/>
              <w:bottom w:val="single" w:sz="6" w:space="0" w:color="auto"/>
              <w:right w:val="single" w:sz="6" w:space="0" w:color="auto"/>
            </w:tcBorders>
            <w:shd w:val="clear" w:color="auto" w:fill="auto"/>
            <w:vAlign w:val="center"/>
          </w:tcPr>
          <w:p w14:paraId="56CE8995" w14:textId="1F871D31" w:rsidR="00AD41F9" w:rsidRDefault="00AD41F9" w:rsidP="00AD41F9">
            <w:pPr>
              <w:pStyle w:val="PATableNumbering"/>
              <w:rPr>
                <w:rFonts w:cs="Segoe UI"/>
              </w:rPr>
            </w:pPr>
            <w:r>
              <w:rPr>
                <w:rFonts w:cs="Segoe UI"/>
              </w:rPr>
              <w:t>2.1.5</w:t>
            </w:r>
          </w:p>
        </w:tc>
        <w:tc>
          <w:tcPr>
            <w:tcW w:w="4419" w:type="dxa"/>
            <w:tcBorders>
              <w:top w:val="single" w:sz="6" w:space="0" w:color="auto"/>
              <w:left w:val="single" w:sz="6" w:space="0" w:color="auto"/>
              <w:bottom w:val="single" w:sz="6" w:space="0" w:color="auto"/>
              <w:right w:val="single" w:sz="6" w:space="0" w:color="auto"/>
            </w:tcBorders>
            <w:shd w:val="clear" w:color="auto" w:fill="auto"/>
            <w:vAlign w:val="center"/>
          </w:tcPr>
          <w:p w14:paraId="4C8107F3" w14:textId="0B53A88F" w:rsidR="00AD41F9" w:rsidRPr="007E5864" w:rsidRDefault="00AD41F9" w:rsidP="00AD41F9">
            <w:pPr>
              <w:pStyle w:val="PAHeading3BodyText"/>
              <w:numPr>
                <w:ilvl w:val="0"/>
                <w:numId w:val="0"/>
              </w:numPr>
              <w:spacing w:after="0"/>
              <w:rPr>
                <w:rFonts w:cs="Segoe UI"/>
              </w:rPr>
            </w:pPr>
            <w:r w:rsidRPr="006800B7">
              <w:rPr>
                <w:rFonts w:cs="Segoe UI"/>
                <w:b/>
                <w:bCs/>
              </w:rPr>
              <w:t>Ground floor -</w:t>
            </w:r>
            <w:r>
              <w:rPr>
                <w:rFonts w:cs="Segoe UI"/>
              </w:rPr>
              <w:t xml:space="preserve"> </w:t>
            </w:r>
            <w:r w:rsidRPr="00147E5F">
              <w:rPr>
                <w:rFonts w:cs="Segoe UI"/>
              </w:rPr>
              <w:t xml:space="preserve">At a few window backpans, the metal backpan was flush </w:t>
            </w:r>
            <w:r w:rsidR="00A8689D">
              <w:rPr>
                <w:rFonts w:cs="Segoe UI"/>
              </w:rPr>
              <w:t>with</w:t>
            </w:r>
            <w:r w:rsidRPr="00147E5F">
              <w:rPr>
                <w:rFonts w:cs="Segoe UI"/>
              </w:rPr>
              <w:t xml:space="preserve"> interior extrusion of the window frame and hence, sealant bite on the substrates was compromised</w:t>
            </w:r>
            <w:r>
              <w:rPr>
                <w:rFonts w:cs="Segoe UI"/>
              </w:rPr>
              <w:t xml:space="preserve"> (Refer to Photograph No. 7)</w:t>
            </w:r>
            <w:r w:rsidRPr="00147E5F">
              <w:rPr>
                <w:rFonts w:cs="Segoe UI"/>
              </w:rPr>
              <w:t>. Quest to remove the window backpan and re-install sealant to ensure adequate sealant bite on the substrates</w:t>
            </w:r>
            <w:r>
              <w:rPr>
                <w:rFonts w:cs="Segoe UI"/>
              </w:rPr>
              <w:t>.</w:t>
            </w:r>
          </w:p>
        </w:tc>
        <w:tc>
          <w:tcPr>
            <w:tcW w:w="1533" w:type="dxa"/>
            <w:tcBorders>
              <w:top w:val="single" w:sz="6" w:space="0" w:color="auto"/>
              <w:left w:val="single" w:sz="6" w:space="0" w:color="auto"/>
              <w:bottom w:val="single" w:sz="6" w:space="0" w:color="auto"/>
              <w:right w:val="single" w:sz="6" w:space="0" w:color="auto"/>
            </w:tcBorders>
            <w:shd w:val="clear" w:color="auto" w:fill="auto"/>
            <w:vAlign w:val="center"/>
          </w:tcPr>
          <w:p w14:paraId="0D1AC18F" w14:textId="643FD3CE" w:rsidR="00AD41F9" w:rsidRDefault="00AD41F9" w:rsidP="00AD41F9">
            <w:pPr>
              <w:pStyle w:val="PATableNumbering"/>
              <w:rPr>
                <w:rFonts w:cs="Segoe UI"/>
              </w:rPr>
            </w:pPr>
            <w:r>
              <w:rPr>
                <w:rFonts w:cs="Segoe UI"/>
              </w:rPr>
              <w:t>Exterior Closure – Window Wall</w:t>
            </w:r>
          </w:p>
        </w:tc>
        <w:tc>
          <w:tcPr>
            <w:tcW w:w="1443" w:type="dxa"/>
            <w:tcBorders>
              <w:top w:val="single" w:sz="6" w:space="0" w:color="auto"/>
              <w:left w:val="single" w:sz="6" w:space="0" w:color="auto"/>
              <w:bottom w:val="single" w:sz="6" w:space="0" w:color="auto"/>
              <w:right w:val="single" w:sz="6" w:space="0" w:color="auto"/>
            </w:tcBorders>
            <w:shd w:val="clear" w:color="auto" w:fill="auto"/>
            <w:vAlign w:val="center"/>
          </w:tcPr>
          <w:p w14:paraId="56803AFA" w14:textId="5DCCF947" w:rsidR="00AD41F9" w:rsidRDefault="00AD41F9" w:rsidP="00AD41F9">
            <w:pPr>
              <w:pStyle w:val="PATableNumbering"/>
              <w:rPr>
                <w:rFonts w:cs="Segoe UI"/>
              </w:rPr>
            </w:pPr>
            <w:r>
              <w:rPr>
                <w:rFonts w:cs="Segoe UI"/>
              </w:rPr>
              <w:t>2024-05-16</w:t>
            </w:r>
          </w:p>
        </w:tc>
        <w:tc>
          <w:tcPr>
            <w:tcW w:w="1072" w:type="dxa"/>
            <w:tcBorders>
              <w:top w:val="single" w:sz="6" w:space="0" w:color="auto"/>
              <w:left w:val="single" w:sz="6" w:space="0" w:color="auto"/>
              <w:bottom w:val="single" w:sz="6" w:space="0" w:color="auto"/>
              <w:right w:val="single" w:sz="6" w:space="0" w:color="auto"/>
            </w:tcBorders>
            <w:shd w:val="clear" w:color="auto" w:fill="auto"/>
            <w:vAlign w:val="center"/>
          </w:tcPr>
          <w:p w14:paraId="10637339" w14:textId="77777777" w:rsidR="00AD41F9" w:rsidRDefault="00AD41F9" w:rsidP="00AD41F9">
            <w:pPr>
              <w:pStyle w:val="PATableNumbering"/>
              <w:rPr>
                <w:rFonts w:cs="Segoe UI"/>
              </w:rPr>
            </w:pPr>
          </w:p>
        </w:tc>
      </w:tr>
      <w:tr w:rsidR="00AD41F9" w:rsidRPr="00ED52DA" w14:paraId="3CBCF708" w14:textId="77777777" w:rsidTr="00A62867">
        <w:trPr>
          <w:cantSplit/>
          <w:trHeight w:val="720"/>
          <w:jc w:val="center"/>
        </w:trPr>
        <w:tc>
          <w:tcPr>
            <w:tcW w:w="801" w:type="dxa"/>
            <w:tcBorders>
              <w:top w:val="single" w:sz="6" w:space="0" w:color="auto"/>
              <w:left w:val="single" w:sz="6" w:space="0" w:color="auto"/>
              <w:bottom w:val="single" w:sz="6" w:space="0" w:color="auto"/>
              <w:right w:val="single" w:sz="6" w:space="0" w:color="auto"/>
            </w:tcBorders>
            <w:shd w:val="clear" w:color="auto" w:fill="auto"/>
            <w:vAlign w:val="center"/>
          </w:tcPr>
          <w:p w14:paraId="7F040102" w14:textId="4D553BDB" w:rsidR="00AD41F9" w:rsidRDefault="00AD41F9" w:rsidP="00AD41F9">
            <w:pPr>
              <w:pStyle w:val="PATableNumbering"/>
              <w:rPr>
                <w:rFonts w:cs="Segoe UI"/>
              </w:rPr>
            </w:pPr>
            <w:r>
              <w:rPr>
                <w:rFonts w:cs="Segoe UI"/>
              </w:rPr>
              <w:lastRenderedPageBreak/>
              <w:t>36</w:t>
            </w:r>
          </w:p>
        </w:tc>
        <w:tc>
          <w:tcPr>
            <w:tcW w:w="812" w:type="dxa"/>
            <w:tcBorders>
              <w:top w:val="single" w:sz="6" w:space="0" w:color="auto"/>
              <w:left w:val="single" w:sz="6" w:space="0" w:color="auto"/>
              <w:bottom w:val="single" w:sz="6" w:space="0" w:color="auto"/>
              <w:right w:val="single" w:sz="6" w:space="0" w:color="auto"/>
            </w:tcBorders>
            <w:shd w:val="clear" w:color="auto" w:fill="auto"/>
            <w:vAlign w:val="center"/>
          </w:tcPr>
          <w:p w14:paraId="57A7ADAD" w14:textId="137CAB8F" w:rsidR="00AD41F9" w:rsidRDefault="00AD41F9" w:rsidP="00AD41F9">
            <w:pPr>
              <w:pStyle w:val="PATableNumbering"/>
              <w:rPr>
                <w:rFonts w:cs="Segoe UI"/>
              </w:rPr>
            </w:pPr>
            <w:r>
              <w:rPr>
                <w:rFonts w:cs="Segoe UI"/>
              </w:rPr>
              <w:t>2.1.6</w:t>
            </w:r>
          </w:p>
        </w:tc>
        <w:tc>
          <w:tcPr>
            <w:tcW w:w="4419" w:type="dxa"/>
            <w:tcBorders>
              <w:top w:val="single" w:sz="6" w:space="0" w:color="auto"/>
              <w:left w:val="single" w:sz="6" w:space="0" w:color="auto"/>
              <w:bottom w:val="single" w:sz="6" w:space="0" w:color="auto"/>
              <w:right w:val="single" w:sz="6" w:space="0" w:color="auto"/>
            </w:tcBorders>
            <w:shd w:val="clear" w:color="auto" w:fill="auto"/>
            <w:vAlign w:val="center"/>
          </w:tcPr>
          <w:p w14:paraId="56BE9ABE" w14:textId="48577853" w:rsidR="00AD41F9" w:rsidRPr="006800B7" w:rsidRDefault="00AD41F9" w:rsidP="00AD41F9">
            <w:pPr>
              <w:pStyle w:val="PAHeading3BodyText"/>
              <w:numPr>
                <w:ilvl w:val="0"/>
                <w:numId w:val="0"/>
              </w:numPr>
              <w:spacing w:after="0"/>
              <w:rPr>
                <w:rFonts w:cs="Segoe UI"/>
                <w:b/>
                <w:bCs/>
              </w:rPr>
            </w:pPr>
            <w:r w:rsidRPr="00E266EC">
              <w:rPr>
                <w:rFonts w:cs="Segoe UI"/>
                <w:b/>
                <w:bCs/>
              </w:rPr>
              <w:t>2</w:t>
            </w:r>
            <w:r w:rsidRPr="00E266EC">
              <w:rPr>
                <w:rFonts w:cs="Segoe UI"/>
                <w:b/>
                <w:bCs/>
                <w:vertAlign w:val="superscript"/>
              </w:rPr>
              <w:t>nd</w:t>
            </w:r>
            <w:r w:rsidRPr="00E266EC">
              <w:rPr>
                <w:rFonts w:cs="Segoe UI"/>
                <w:b/>
                <w:bCs/>
              </w:rPr>
              <w:t xml:space="preserve"> floor, north wing, northeast corner -</w:t>
            </w:r>
            <w:r>
              <w:rPr>
                <w:rFonts w:cs="Segoe UI"/>
              </w:rPr>
              <w:t xml:space="preserve"> At the end of the balcony slab, the joint between the concrete slab and precast fin was not covered in 2-stage sealant and the Blueskin SA membrane was end dammed over the precast fin without the metal end dam (Refer to Photograph No. 2). Contractor to install sealant between the slab and precast fin, followed by metal end dam with Blueskin SA membrane.</w:t>
            </w:r>
          </w:p>
        </w:tc>
        <w:tc>
          <w:tcPr>
            <w:tcW w:w="1533" w:type="dxa"/>
            <w:tcBorders>
              <w:top w:val="single" w:sz="6" w:space="0" w:color="auto"/>
              <w:left w:val="single" w:sz="6" w:space="0" w:color="auto"/>
              <w:bottom w:val="single" w:sz="6" w:space="0" w:color="auto"/>
              <w:right w:val="single" w:sz="6" w:space="0" w:color="auto"/>
            </w:tcBorders>
            <w:shd w:val="clear" w:color="auto" w:fill="auto"/>
            <w:vAlign w:val="center"/>
          </w:tcPr>
          <w:p w14:paraId="69433D25" w14:textId="4ACBCCD2" w:rsidR="00AD41F9" w:rsidRDefault="00AD41F9" w:rsidP="00AD41F9">
            <w:pPr>
              <w:pStyle w:val="PATableNumbering"/>
              <w:rPr>
                <w:rFonts w:cs="Segoe UI"/>
              </w:rPr>
            </w:pPr>
            <w:r>
              <w:rPr>
                <w:rFonts w:cs="Segoe UI"/>
              </w:rPr>
              <w:t>Exterior Closure – Window Wall</w:t>
            </w:r>
          </w:p>
        </w:tc>
        <w:tc>
          <w:tcPr>
            <w:tcW w:w="1443" w:type="dxa"/>
            <w:tcBorders>
              <w:top w:val="single" w:sz="6" w:space="0" w:color="auto"/>
              <w:left w:val="single" w:sz="6" w:space="0" w:color="auto"/>
              <w:bottom w:val="single" w:sz="6" w:space="0" w:color="auto"/>
              <w:right w:val="single" w:sz="6" w:space="0" w:color="auto"/>
            </w:tcBorders>
            <w:shd w:val="clear" w:color="auto" w:fill="auto"/>
            <w:vAlign w:val="center"/>
          </w:tcPr>
          <w:p w14:paraId="538D9147" w14:textId="1B83F422" w:rsidR="00AD41F9" w:rsidRDefault="00AD41F9" w:rsidP="00AD41F9">
            <w:pPr>
              <w:pStyle w:val="PATableNumbering"/>
              <w:rPr>
                <w:rFonts w:cs="Segoe UI"/>
              </w:rPr>
            </w:pPr>
            <w:r>
              <w:rPr>
                <w:rFonts w:cs="Segoe UI"/>
              </w:rPr>
              <w:t>2024-05-16</w:t>
            </w:r>
          </w:p>
        </w:tc>
        <w:tc>
          <w:tcPr>
            <w:tcW w:w="1072" w:type="dxa"/>
            <w:tcBorders>
              <w:top w:val="single" w:sz="6" w:space="0" w:color="auto"/>
              <w:left w:val="single" w:sz="6" w:space="0" w:color="auto"/>
              <w:bottom w:val="single" w:sz="6" w:space="0" w:color="auto"/>
              <w:right w:val="single" w:sz="6" w:space="0" w:color="auto"/>
            </w:tcBorders>
            <w:shd w:val="clear" w:color="auto" w:fill="auto"/>
            <w:vAlign w:val="center"/>
          </w:tcPr>
          <w:p w14:paraId="790B2CA7" w14:textId="77777777" w:rsidR="00AD41F9" w:rsidRDefault="00AD41F9" w:rsidP="00AD41F9">
            <w:pPr>
              <w:pStyle w:val="PATableNumbering"/>
              <w:rPr>
                <w:rFonts w:cs="Segoe UI"/>
              </w:rPr>
            </w:pPr>
          </w:p>
        </w:tc>
      </w:tr>
      <w:tr w:rsidR="003F74E2" w:rsidRPr="00ED52DA" w14:paraId="1D8AD992" w14:textId="77777777" w:rsidTr="00A62867">
        <w:trPr>
          <w:cantSplit/>
          <w:trHeight w:val="720"/>
          <w:jc w:val="center"/>
        </w:trPr>
        <w:tc>
          <w:tcPr>
            <w:tcW w:w="801" w:type="dxa"/>
            <w:tcBorders>
              <w:top w:val="single" w:sz="6" w:space="0" w:color="auto"/>
              <w:left w:val="single" w:sz="6" w:space="0" w:color="auto"/>
              <w:bottom w:val="single" w:sz="6" w:space="0" w:color="auto"/>
              <w:right w:val="single" w:sz="6" w:space="0" w:color="auto"/>
            </w:tcBorders>
            <w:shd w:val="clear" w:color="auto" w:fill="auto"/>
            <w:vAlign w:val="center"/>
          </w:tcPr>
          <w:p w14:paraId="526903CB" w14:textId="3F25CD17" w:rsidR="003F74E2" w:rsidRDefault="003F74E2" w:rsidP="00AD41F9">
            <w:pPr>
              <w:pStyle w:val="PATableNumbering"/>
              <w:rPr>
                <w:rFonts w:cs="Segoe UI"/>
              </w:rPr>
            </w:pPr>
            <w:r>
              <w:rPr>
                <w:rFonts w:cs="Segoe UI"/>
              </w:rPr>
              <w:t>38</w:t>
            </w:r>
          </w:p>
        </w:tc>
        <w:tc>
          <w:tcPr>
            <w:tcW w:w="812" w:type="dxa"/>
            <w:tcBorders>
              <w:top w:val="single" w:sz="6" w:space="0" w:color="auto"/>
              <w:left w:val="single" w:sz="6" w:space="0" w:color="auto"/>
              <w:bottom w:val="single" w:sz="6" w:space="0" w:color="auto"/>
              <w:right w:val="single" w:sz="6" w:space="0" w:color="auto"/>
            </w:tcBorders>
            <w:shd w:val="clear" w:color="auto" w:fill="auto"/>
            <w:vAlign w:val="center"/>
          </w:tcPr>
          <w:p w14:paraId="21C36009" w14:textId="2DF50376" w:rsidR="003F74E2" w:rsidRDefault="003F74E2" w:rsidP="00AD41F9">
            <w:pPr>
              <w:pStyle w:val="PATableNumbering"/>
              <w:rPr>
                <w:rFonts w:cs="Segoe UI"/>
              </w:rPr>
            </w:pPr>
            <w:r>
              <w:rPr>
                <w:rFonts w:cs="Segoe UI"/>
              </w:rPr>
              <w:t>2.1.1</w:t>
            </w:r>
          </w:p>
        </w:tc>
        <w:tc>
          <w:tcPr>
            <w:tcW w:w="4419" w:type="dxa"/>
            <w:tcBorders>
              <w:top w:val="single" w:sz="6" w:space="0" w:color="auto"/>
              <w:left w:val="single" w:sz="6" w:space="0" w:color="auto"/>
              <w:bottom w:val="single" w:sz="6" w:space="0" w:color="auto"/>
              <w:right w:val="single" w:sz="6" w:space="0" w:color="auto"/>
            </w:tcBorders>
            <w:shd w:val="clear" w:color="auto" w:fill="auto"/>
            <w:vAlign w:val="center"/>
          </w:tcPr>
          <w:p w14:paraId="5F47F237" w14:textId="4FFFDC46" w:rsidR="003F74E2" w:rsidRPr="00DF6A41" w:rsidRDefault="003F74E2" w:rsidP="003F74E2">
            <w:pPr>
              <w:pStyle w:val="PAHeading3BodyText"/>
              <w:numPr>
                <w:ilvl w:val="0"/>
                <w:numId w:val="0"/>
              </w:numPr>
              <w:spacing w:after="0"/>
            </w:pPr>
            <w:r w:rsidRPr="00DF6A41">
              <w:rPr>
                <w:b/>
                <w:bCs/>
              </w:rPr>
              <w:t>Ground floor Suite 119, south elevation –</w:t>
            </w:r>
            <w:r w:rsidRPr="00DF6A41">
              <w:t xml:space="preserve"> At the window bypass rough opening, contractor installed sealant with mineral wool insulation between precast and concrete slab edge. The precast panel transitioned from the concrete slab edge to concrete curb (Refer to Photograph Nos. 4 and 5). At the concrete curb, contractor was to install sealant across the depth of the precast and over the mineral wool insulation to separate the 2-stage sealant at the bypass and at the concrete curb. </w:t>
            </w:r>
          </w:p>
        </w:tc>
        <w:tc>
          <w:tcPr>
            <w:tcW w:w="1533" w:type="dxa"/>
            <w:tcBorders>
              <w:top w:val="single" w:sz="6" w:space="0" w:color="auto"/>
              <w:left w:val="single" w:sz="6" w:space="0" w:color="auto"/>
              <w:bottom w:val="single" w:sz="6" w:space="0" w:color="auto"/>
              <w:right w:val="single" w:sz="6" w:space="0" w:color="auto"/>
            </w:tcBorders>
            <w:shd w:val="clear" w:color="auto" w:fill="auto"/>
            <w:vAlign w:val="center"/>
          </w:tcPr>
          <w:p w14:paraId="6624039E" w14:textId="25D49B7B" w:rsidR="003F74E2" w:rsidRDefault="003F74E2" w:rsidP="00AD41F9">
            <w:pPr>
              <w:pStyle w:val="PATableNumbering"/>
              <w:rPr>
                <w:rFonts w:cs="Segoe UI"/>
              </w:rPr>
            </w:pPr>
            <w:r>
              <w:rPr>
                <w:rFonts w:cs="Segoe UI"/>
              </w:rPr>
              <w:t>Exterior Closure – Sealant – Precast to Concrete</w:t>
            </w:r>
          </w:p>
        </w:tc>
        <w:tc>
          <w:tcPr>
            <w:tcW w:w="1443" w:type="dxa"/>
            <w:tcBorders>
              <w:top w:val="single" w:sz="6" w:space="0" w:color="auto"/>
              <w:left w:val="single" w:sz="6" w:space="0" w:color="auto"/>
              <w:bottom w:val="single" w:sz="6" w:space="0" w:color="auto"/>
              <w:right w:val="single" w:sz="6" w:space="0" w:color="auto"/>
            </w:tcBorders>
            <w:shd w:val="clear" w:color="auto" w:fill="auto"/>
            <w:vAlign w:val="center"/>
          </w:tcPr>
          <w:p w14:paraId="0EABA3DC" w14:textId="75BA27C6" w:rsidR="003F74E2" w:rsidRDefault="003F74E2" w:rsidP="00AD41F9">
            <w:pPr>
              <w:pStyle w:val="PATableNumbering"/>
              <w:rPr>
                <w:rFonts w:cs="Segoe UI"/>
              </w:rPr>
            </w:pPr>
            <w:r>
              <w:rPr>
                <w:rFonts w:cs="Segoe UI"/>
              </w:rPr>
              <w:t>2024-05-27</w:t>
            </w:r>
          </w:p>
        </w:tc>
        <w:tc>
          <w:tcPr>
            <w:tcW w:w="1072" w:type="dxa"/>
            <w:tcBorders>
              <w:top w:val="single" w:sz="6" w:space="0" w:color="auto"/>
              <w:left w:val="single" w:sz="6" w:space="0" w:color="auto"/>
              <w:bottom w:val="single" w:sz="6" w:space="0" w:color="auto"/>
              <w:right w:val="single" w:sz="6" w:space="0" w:color="auto"/>
            </w:tcBorders>
            <w:shd w:val="clear" w:color="auto" w:fill="auto"/>
            <w:vAlign w:val="center"/>
          </w:tcPr>
          <w:p w14:paraId="69B9F221" w14:textId="77777777" w:rsidR="003F74E2" w:rsidRDefault="003F74E2" w:rsidP="00AD41F9">
            <w:pPr>
              <w:pStyle w:val="PATableNumbering"/>
              <w:rPr>
                <w:rFonts w:cs="Segoe UI"/>
              </w:rPr>
            </w:pPr>
          </w:p>
        </w:tc>
      </w:tr>
      <w:tr w:rsidR="003F74E2" w:rsidRPr="00ED52DA" w14:paraId="6EB5B3DE" w14:textId="77777777" w:rsidTr="00A62867">
        <w:trPr>
          <w:cantSplit/>
          <w:trHeight w:val="720"/>
          <w:jc w:val="center"/>
        </w:trPr>
        <w:tc>
          <w:tcPr>
            <w:tcW w:w="801" w:type="dxa"/>
            <w:tcBorders>
              <w:top w:val="single" w:sz="6" w:space="0" w:color="auto"/>
              <w:left w:val="single" w:sz="6" w:space="0" w:color="auto"/>
              <w:bottom w:val="single" w:sz="6" w:space="0" w:color="auto"/>
              <w:right w:val="single" w:sz="6" w:space="0" w:color="auto"/>
            </w:tcBorders>
            <w:shd w:val="clear" w:color="auto" w:fill="auto"/>
            <w:vAlign w:val="center"/>
          </w:tcPr>
          <w:p w14:paraId="0C0FAA9B" w14:textId="4D264BA0" w:rsidR="003F74E2" w:rsidRDefault="003F74E2" w:rsidP="00AD41F9">
            <w:pPr>
              <w:pStyle w:val="PATableNumbering"/>
              <w:rPr>
                <w:rFonts w:cs="Segoe UI"/>
              </w:rPr>
            </w:pPr>
            <w:r>
              <w:rPr>
                <w:rFonts w:cs="Segoe UI"/>
              </w:rPr>
              <w:t>38</w:t>
            </w:r>
          </w:p>
        </w:tc>
        <w:tc>
          <w:tcPr>
            <w:tcW w:w="812" w:type="dxa"/>
            <w:tcBorders>
              <w:top w:val="single" w:sz="6" w:space="0" w:color="auto"/>
              <w:left w:val="single" w:sz="6" w:space="0" w:color="auto"/>
              <w:bottom w:val="single" w:sz="6" w:space="0" w:color="auto"/>
              <w:right w:val="single" w:sz="6" w:space="0" w:color="auto"/>
            </w:tcBorders>
            <w:shd w:val="clear" w:color="auto" w:fill="auto"/>
            <w:vAlign w:val="center"/>
          </w:tcPr>
          <w:p w14:paraId="5010B0C2" w14:textId="03D9019D" w:rsidR="003F74E2" w:rsidRDefault="003F74E2" w:rsidP="00AD41F9">
            <w:pPr>
              <w:pStyle w:val="PATableNumbering"/>
              <w:rPr>
                <w:rFonts w:cs="Segoe UI"/>
              </w:rPr>
            </w:pPr>
            <w:r>
              <w:rPr>
                <w:rFonts w:cs="Segoe UI"/>
              </w:rPr>
              <w:t>2.1.2</w:t>
            </w:r>
          </w:p>
        </w:tc>
        <w:tc>
          <w:tcPr>
            <w:tcW w:w="4419" w:type="dxa"/>
            <w:tcBorders>
              <w:top w:val="single" w:sz="6" w:space="0" w:color="auto"/>
              <w:left w:val="single" w:sz="6" w:space="0" w:color="auto"/>
              <w:bottom w:val="single" w:sz="6" w:space="0" w:color="auto"/>
              <w:right w:val="single" w:sz="6" w:space="0" w:color="auto"/>
            </w:tcBorders>
            <w:shd w:val="clear" w:color="auto" w:fill="auto"/>
            <w:vAlign w:val="center"/>
          </w:tcPr>
          <w:p w14:paraId="2B59E203" w14:textId="41C9D318" w:rsidR="003F74E2" w:rsidRPr="00DF6A41" w:rsidRDefault="003F74E2" w:rsidP="003F74E2">
            <w:pPr>
              <w:pStyle w:val="PAHeading3BodyText"/>
              <w:numPr>
                <w:ilvl w:val="0"/>
                <w:numId w:val="0"/>
              </w:numPr>
              <w:spacing w:after="0"/>
              <w:rPr>
                <w:b/>
                <w:bCs/>
              </w:rPr>
            </w:pPr>
            <w:r w:rsidRPr="00DF6A41">
              <w:rPr>
                <w:b/>
                <w:bCs/>
              </w:rPr>
              <w:t>Ground floor, suite 119, south elevation –</w:t>
            </w:r>
            <w:r w:rsidRPr="00DF6A41">
              <w:t xml:space="preserve"> At the top of the wall, the precast fin extends beyond the concrete ceiling by approximately 6”. 2</w:t>
            </w:r>
            <w:r w:rsidRPr="00DF6A41">
              <w:rPr>
                <w:vertAlign w:val="superscript"/>
              </w:rPr>
              <w:t>nd</w:t>
            </w:r>
            <w:r w:rsidRPr="00DF6A41">
              <w:t xml:space="preserve"> floor terrace precast coping sits above the extended precast fin (Refer to Photograph No. 6). Contractor to install 2-stage sealant from the precast fin to the concrete ceiling and not to the precast coping above.</w:t>
            </w:r>
          </w:p>
        </w:tc>
        <w:tc>
          <w:tcPr>
            <w:tcW w:w="1533" w:type="dxa"/>
            <w:tcBorders>
              <w:top w:val="single" w:sz="6" w:space="0" w:color="auto"/>
              <w:left w:val="single" w:sz="6" w:space="0" w:color="auto"/>
              <w:bottom w:val="single" w:sz="6" w:space="0" w:color="auto"/>
              <w:right w:val="single" w:sz="6" w:space="0" w:color="auto"/>
            </w:tcBorders>
            <w:shd w:val="clear" w:color="auto" w:fill="auto"/>
            <w:vAlign w:val="center"/>
          </w:tcPr>
          <w:p w14:paraId="32405745" w14:textId="685D85EA" w:rsidR="003F74E2" w:rsidRDefault="003F74E2" w:rsidP="00AD41F9">
            <w:pPr>
              <w:pStyle w:val="PATableNumbering"/>
              <w:rPr>
                <w:rFonts w:cs="Segoe UI"/>
              </w:rPr>
            </w:pPr>
            <w:r>
              <w:rPr>
                <w:rFonts w:cs="Segoe UI"/>
              </w:rPr>
              <w:t>Exterior Closure – Sealant – Precast to Concrete</w:t>
            </w:r>
          </w:p>
        </w:tc>
        <w:tc>
          <w:tcPr>
            <w:tcW w:w="1443" w:type="dxa"/>
            <w:tcBorders>
              <w:top w:val="single" w:sz="6" w:space="0" w:color="auto"/>
              <w:left w:val="single" w:sz="6" w:space="0" w:color="auto"/>
              <w:bottom w:val="single" w:sz="6" w:space="0" w:color="auto"/>
              <w:right w:val="single" w:sz="6" w:space="0" w:color="auto"/>
            </w:tcBorders>
            <w:shd w:val="clear" w:color="auto" w:fill="auto"/>
            <w:vAlign w:val="center"/>
          </w:tcPr>
          <w:p w14:paraId="6960C529" w14:textId="75D492AA" w:rsidR="003F74E2" w:rsidRDefault="003F74E2" w:rsidP="00AD41F9">
            <w:pPr>
              <w:pStyle w:val="PATableNumbering"/>
              <w:rPr>
                <w:rFonts w:cs="Segoe UI"/>
              </w:rPr>
            </w:pPr>
            <w:r>
              <w:rPr>
                <w:rFonts w:cs="Segoe UI"/>
              </w:rPr>
              <w:t>2024-05-27</w:t>
            </w:r>
          </w:p>
        </w:tc>
        <w:tc>
          <w:tcPr>
            <w:tcW w:w="1072" w:type="dxa"/>
            <w:tcBorders>
              <w:top w:val="single" w:sz="6" w:space="0" w:color="auto"/>
              <w:left w:val="single" w:sz="6" w:space="0" w:color="auto"/>
              <w:bottom w:val="single" w:sz="6" w:space="0" w:color="auto"/>
              <w:right w:val="single" w:sz="6" w:space="0" w:color="auto"/>
            </w:tcBorders>
            <w:shd w:val="clear" w:color="auto" w:fill="auto"/>
            <w:vAlign w:val="center"/>
          </w:tcPr>
          <w:p w14:paraId="4078A098" w14:textId="77777777" w:rsidR="003F74E2" w:rsidRDefault="003F74E2" w:rsidP="00AD41F9">
            <w:pPr>
              <w:pStyle w:val="PATableNumbering"/>
              <w:rPr>
                <w:rFonts w:cs="Segoe UI"/>
              </w:rPr>
            </w:pPr>
          </w:p>
        </w:tc>
      </w:tr>
      <w:tr w:rsidR="00C36751" w:rsidRPr="00ED52DA" w14:paraId="6576C832" w14:textId="77777777" w:rsidTr="00A62867">
        <w:trPr>
          <w:cantSplit/>
          <w:trHeight w:val="720"/>
          <w:jc w:val="center"/>
        </w:trPr>
        <w:tc>
          <w:tcPr>
            <w:tcW w:w="801" w:type="dxa"/>
            <w:tcBorders>
              <w:top w:val="single" w:sz="6" w:space="0" w:color="auto"/>
              <w:left w:val="single" w:sz="6" w:space="0" w:color="auto"/>
              <w:bottom w:val="single" w:sz="6" w:space="0" w:color="auto"/>
              <w:right w:val="single" w:sz="6" w:space="0" w:color="auto"/>
            </w:tcBorders>
            <w:shd w:val="clear" w:color="auto" w:fill="auto"/>
            <w:vAlign w:val="center"/>
          </w:tcPr>
          <w:p w14:paraId="022FB0D0" w14:textId="0140064A" w:rsidR="00C36751" w:rsidRDefault="00882203" w:rsidP="00AD41F9">
            <w:pPr>
              <w:pStyle w:val="PATableNumbering"/>
              <w:rPr>
                <w:rFonts w:cs="Segoe UI"/>
              </w:rPr>
            </w:pPr>
            <w:r>
              <w:rPr>
                <w:rFonts w:cs="Segoe UI"/>
              </w:rPr>
              <w:lastRenderedPageBreak/>
              <w:t>39</w:t>
            </w:r>
          </w:p>
        </w:tc>
        <w:tc>
          <w:tcPr>
            <w:tcW w:w="812" w:type="dxa"/>
            <w:tcBorders>
              <w:top w:val="single" w:sz="6" w:space="0" w:color="auto"/>
              <w:left w:val="single" w:sz="6" w:space="0" w:color="auto"/>
              <w:bottom w:val="single" w:sz="6" w:space="0" w:color="auto"/>
              <w:right w:val="single" w:sz="6" w:space="0" w:color="auto"/>
            </w:tcBorders>
            <w:shd w:val="clear" w:color="auto" w:fill="auto"/>
            <w:vAlign w:val="center"/>
          </w:tcPr>
          <w:p w14:paraId="7A9EBDBA" w14:textId="118F0223" w:rsidR="00C36751" w:rsidRDefault="00882203" w:rsidP="00AD41F9">
            <w:pPr>
              <w:pStyle w:val="PATableNumbering"/>
              <w:rPr>
                <w:rFonts w:cs="Segoe UI"/>
              </w:rPr>
            </w:pPr>
            <w:r>
              <w:rPr>
                <w:rFonts w:cs="Segoe UI"/>
              </w:rPr>
              <w:t>2.1.1</w:t>
            </w:r>
          </w:p>
        </w:tc>
        <w:tc>
          <w:tcPr>
            <w:tcW w:w="4419" w:type="dxa"/>
            <w:tcBorders>
              <w:top w:val="single" w:sz="6" w:space="0" w:color="auto"/>
              <w:left w:val="single" w:sz="6" w:space="0" w:color="auto"/>
              <w:bottom w:val="single" w:sz="6" w:space="0" w:color="auto"/>
              <w:right w:val="single" w:sz="6" w:space="0" w:color="auto"/>
            </w:tcBorders>
            <w:shd w:val="clear" w:color="auto" w:fill="auto"/>
            <w:vAlign w:val="center"/>
          </w:tcPr>
          <w:p w14:paraId="76A1C933" w14:textId="77777777" w:rsidR="00C36751" w:rsidRDefault="00C36751" w:rsidP="00C36751">
            <w:pPr>
              <w:pStyle w:val="PAHeading3BodyText"/>
              <w:numPr>
                <w:ilvl w:val="0"/>
                <w:numId w:val="0"/>
              </w:numPr>
              <w:spacing w:after="0"/>
              <w:rPr>
                <w:rFonts w:cs="Segoe UI"/>
                <w:b/>
                <w:bCs/>
              </w:rPr>
            </w:pPr>
            <w:r w:rsidRPr="00FF16BD">
              <w:rPr>
                <w:rFonts w:cs="Segoe UI"/>
                <w:b/>
                <w:bCs/>
              </w:rPr>
              <w:t>2nd floor Terraces of Suite 223 and 201</w:t>
            </w:r>
            <w:r w:rsidRPr="00B71BE1">
              <w:rPr>
                <w:rFonts w:cs="Segoe UI"/>
              </w:rPr>
              <w:t xml:space="preserve"> – The window angle was installed to the concrete curb with fasteners on the outside leg of the T-angle. The angle was pushed to the inside and hence, the inside leg of the T-angle was suspended by approximately 44mm. The fasteners on the outside leg of the T-angle appeared to be approximately 1” (25mm) away from the inside edge of the curb. As per the window wall shop drawings, the any leg of the angle should not be suspended,</w:t>
            </w:r>
            <w:r>
              <w:rPr>
                <w:rFonts w:cs="Segoe UI"/>
              </w:rPr>
              <w:t xml:space="preserve"> and the </w:t>
            </w:r>
            <w:r w:rsidRPr="00B71BE1">
              <w:rPr>
                <w:rFonts w:cs="Segoe UI"/>
              </w:rPr>
              <w:t xml:space="preserve">fasteners should be installed on the inside leg of the angle </w:t>
            </w:r>
            <w:r>
              <w:rPr>
                <w:rFonts w:cs="Segoe UI"/>
              </w:rPr>
              <w:t>with</w:t>
            </w:r>
            <w:r w:rsidRPr="00B71BE1">
              <w:rPr>
                <w:rFonts w:cs="Segoe UI"/>
              </w:rPr>
              <w:t xml:space="preserve"> a minimum of 38mm </w:t>
            </w:r>
            <w:r>
              <w:rPr>
                <w:rFonts w:cs="Segoe UI"/>
              </w:rPr>
              <w:t>edge distance (Refer to Photographs Nos. 1 – 3)</w:t>
            </w:r>
            <w:r w:rsidRPr="00B71BE1">
              <w:rPr>
                <w:rFonts w:cs="Segoe UI"/>
              </w:rPr>
              <w:t xml:space="preserve">. </w:t>
            </w:r>
            <w:r w:rsidRPr="00F308FC">
              <w:rPr>
                <w:rFonts w:cs="Segoe UI"/>
                <w:b/>
                <w:bCs/>
              </w:rPr>
              <w:t xml:space="preserve">Quest Engineer to review and provide comments on the as-built. </w:t>
            </w:r>
          </w:p>
          <w:p w14:paraId="64AFC35E" w14:textId="77777777" w:rsidR="00E14590" w:rsidRDefault="00E14590" w:rsidP="00C36751">
            <w:pPr>
              <w:pStyle w:val="PAHeading3BodyText"/>
              <w:numPr>
                <w:ilvl w:val="0"/>
                <w:numId w:val="0"/>
              </w:numPr>
              <w:spacing w:after="0"/>
              <w:rPr>
                <w:rFonts w:cs="Segoe UI"/>
              </w:rPr>
            </w:pPr>
            <w:r>
              <w:rPr>
                <w:rFonts w:cs="Segoe UI"/>
                <w:b/>
                <w:bCs/>
              </w:rPr>
              <w:t xml:space="preserve">Update (2024-10-09) – </w:t>
            </w:r>
            <w:r w:rsidRPr="00E14590">
              <w:rPr>
                <w:rFonts w:cs="Segoe UI"/>
              </w:rPr>
              <w:t>This item was also observed at the 9</w:t>
            </w:r>
            <w:r w:rsidRPr="00E14590">
              <w:rPr>
                <w:rFonts w:cs="Segoe UI"/>
                <w:vertAlign w:val="superscript"/>
              </w:rPr>
              <w:t>th</w:t>
            </w:r>
            <w:r w:rsidRPr="00E14590">
              <w:rPr>
                <w:rFonts w:cs="Segoe UI"/>
              </w:rPr>
              <w:t xml:space="preserve"> floor concrete curbs</w:t>
            </w:r>
            <w:r w:rsidR="0050721A">
              <w:rPr>
                <w:rFonts w:cs="Segoe UI"/>
              </w:rPr>
              <w:t xml:space="preserve"> with Hilti KH-EZ fasteners</w:t>
            </w:r>
            <w:r w:rsidRPr="00E14590">
              <w:rPr>
                <w:rFonts w:cs="Segoe UI"/>
              </w:rPr>
              <w:t>.</w:t>
            </w:r>
            <w:r>
              <w:rPr>
                <w:rFonts w:cs="Segoe UI"/>
                <w:b/>
                <w:bCs/>
              </w:rPr>
              <w:t xml:space="preserve"> </w:t>
            </w:r>
            <w:r w:rsidR="002E6D5E">
              <w:rPr>
                <w:rFonts w:cs="Segoe UI"/>
              </w:rPr>
              <w:t>The</w:t>
            </w:r>
            <w:r w:rsidR="00F96E1F">
              <w:rPr>
                <w:rFonts w:cs="Segoe UI"/>
              </w:rPr>
              <w:t xml:space="preserve"> overhang of the inside leg of the T-angle could not be confirmed at the time of review.</w:t>
            </w:r>
            <w:r w:rsidR="00384288">
              <w:rPr>
                <w:rFonts w:cs="Segoe UI"/>
              </w:rPr>
              <w:t xml:space="preserve"> Quest Engineer to review and confirm whether the as-built is acceptable.</w:t>
            </w:r>
          </w:p>
          <w:p w14:paraId="36E1822F" w14:textId="73236F59" w:rsidR="003F2A24" w:rsidRPr="0050721A" w:rsidRDefault="003F2A24" w:rsidP="00C36751">
            <w:pPr>
              <w:pStyle w:val="PAHeading3BodyText"/>
              <w:numPr>
                <w:ilvl w:val="0"/>
                <w:numId w:val="0"/>
              </w:numPr>
              <w:spacing w:after="0"/>
              <w:rPr>
                <w:rFonts w:cs="Segoe UI"/>
              </w:rPr>
            </w:pPr>
            <w:r w:rsidRPr="00C1647C">
              <w:rPr>
                <w:rFonts w:cs="Segoe UI"/>
                <w:b/>
                <w:bCs/>
              </w:rPr>
              <w:t>Update (2024-</w:t>
            </w:r>
            <w:r w:rsidR="00C1647C" w:rsidRPr="00C1647C">
              <w:rPr>
                <w:rFonts w:cs="Segoe UI"/>
                <w:b/>
                <w:bCs/>
              </w:rPr>
              <w:t>11-06)</w:t>
            </w:r>
            <w:r w:rsidR="00C1647C">
              <w:rPr>
                <w:rFonts w:cs="Segoe UI"/>
              </w:rPr>
              <w:t xml:space="preserve"> – Also noted on 13</w:t>
            </w:r>
            <w:r w:rsidR="00C1647C" w:rsidRPr="00C1647C">
              <w:rPr>
                <w:rFonts w:cs="Segoe UI"/>
                <w:vertAlign w:val="superscript"/>
              </w:rPr>
              <w:t>th</w:t>
            </w:r>
            <w:r w:rsidR="00C1647C">
              <w:rPr>
                <w:rFonts w:cs="Segoe UI"/>
              </w:rPr>
              <w:t xml:space="preserve"> floor curbs. </w:t>
            </w:r>
          </w:p>
        </w:tc>
        <w:tc>
          <w:tcPr>
            <w:tcW w:w="1533" w:type="dxa"/>
            <w:tcBorders>
              <w:top w:val="single" w:sz="6" w:space="0" w:color="auto"/>
              <w:left w:val="single" w:sz="6" w:space="0" w:color="auto"/>
              <w:bottom w:val="single" w:sz="6" w:space="0" w:color="auto"/>
              <w:right w:val="single" w:sz="6" w:space="0" w:color="auto"/>
            </w:tcBorders>
            <w:shd w:val="clear" w:color="auto" w:fill="auto"/>
            <w:vAlign w:val="center"/>
          </w:tcPr>
          <w:p w14:paraId="044C07FD" w14:textId="00C6E527" w:rsidR="00C36751" w:rsidRDefault="00882203" w:rsidP="00AD41F9">
            <w:pPr>
              <w:pStyle w:val="PATableNumbering"/>
              <w:rPr>
                <w:rFonts w:cs="Segoe UI"/>
              </w:rPr>
            </w:pPr>
            <w:r>
              <w:rPr>
                <w:rFonts w:cs="Segoe UI"/>
              </w:rPr>
              <w:t>Exterior Closure – Window Wall</w:t>
            </w:r>
          </w:p>
        </w:tc>
        <w:tc>
          <w:tcPr>
            <w:tcW w:w="1443" w:type="dxa"/>
            <w:tcBorders>
              <w:top w:val="single" w:sz="6" w:space="0" w:color="auto"/>
              <w:left w:val="single" w:sz="6" w:space="0" w:color="auto"/>
              <w:bottom w:val="single" w:sz="6" w:space="0" w:color="auto"/>
              <w:right w:val="single" w:sz="6" w:space="0" w:color="auto"/>
            </w:tcBorders>
            <w:shd w:val="clear" w:color="auto" w:fill="auto"/>
            <w:vAlign w:val="center"/>
          </w:tcPr>
          <w:p w14:paraId="73DB3040" w14:textId="1D0B5A0B" w:rsidR="00C36751" w:rsidRDefault="00882203" w:rsidP="00AD41F9">
            <w:pPr>
              <w:pStyle w:val="PATableNumbering"/>
              <w:rPr>
                <w:rFonts w:cs="Segoe UI"/>
              </w:rPr>
            </w:pPr>
            <w:r>
              <w:rPr>
                <w:rFonts w:cs="Segoe UI"/>
              </w:rPr>
              <w:t>2024-06-03</w:t>
            </w:r>
          </w:p>
        </w:tc>
        <w:tc>
          <w:tcPr>
            <w:tcW w:w="1072" w:type="dxa"/>
            <w:tcBorders>
              <w:top w:val="single" w:sz="6" w:space="0" w:color="auto"/>
              <w:left w:val="single" w:sz="6" w:space="0" w:color="auto"/>
              <w:bottom w:val="single" w:sz="6" w:space="0" w:color="auto"/>
              <w:right w:val="single" w:sz="6" w:space="0" w:color="auto"/>
            </w:tcBorders>
            <w:shd w:val="clear" w:color="auto" w:fill="auto"/>
            <w:vAlign w:val="center"/>
          </w:tcPr>
          <w:p w14:paraId="3AD7020F" w14:textId="05B85A0F" w:rsidR="00C36751" w:rsidRDefault="00C36751" w:rsidP="00AD41F9">
            <w:pPr>
              <w:pStyle w:val="PATableNumbering"/>
              <w:rPr>
                <w:rFonts w:cs="Segoe UI"/>
              </w:rPr>
            </w:pPr>
          </w:p>
        </w:tc>
      </w:tr>
      <w:tr w:rsidR="00C36751" w:rsidRPr="00ED52DA" w14:paraId="651667FA" w14:textId="77777777" w:rsidTr="00A62867">
        <w:trPr>
          <w:cantSplit/>
          <w:trHeight w:val="720"/>
          <w:jc w:val="center"/>
        </w:trPr>
        <w:tc>
          <w:tcPr>
            <w:tcW w:w="801" w:type="dxa"/>
            <w:tcBorders>
              <w:top w:val="single" w:sz="6" w:space="0" w:color="auto"/>
              <w:left w:val="single" w:sz="6" w:space="0" w:color="auto"/>
              <w:bottom w:val="single" w:sz="6" w:space="0" w:color="auto"/>
              <w:right w:val="single" w:sz="6" w:space="0" w:color="auto"/>
            </w:tcBorders>
            <w:shd w:val="clear" w:color="auto" w:fill="auto"/>
            <w:vAlign w:val="center"/>
          </w:tcPr>
          <w:p w14:paraId="44D9A845" w14:textId="33CF9A35" w:rsidR="00C36751" w:rsidRDefault="00882203" w:rsidP="00AD41F9">
            <w:pPr>
              <w:pStyle w:val="PATableNumbering"/>
              <w:rPr>
                <w:rFonts w:cs="Segoe UI"/>
              </w:rPr>
            </w:pPr>
            <w:r>
              <w:rPr>
                <w:rFonts w:cs="Segoe UI"/>
              </w:rPr>
              <w:t>39</w:t>
            </w:r>
          </w:p>
        </w:tc>
        <w:tc>
          <w:tcPr>
            <w:tcW w:w="812" w:type="dxa"/>
            <w:tcBorders>
              <w:top w:val="single" w:sz="6" w:space="0" w:color="auto"/>
              <w:left w:val="single" w:sz="6" w:space="0" w:color="auto"/>
              <w:bottom w:val="single" w:sz="6" w:space="0" w:color="auto"/>
              <w:right w:val="single" w:sz="6" w:space="0" w:color="auto"/>
            </w:tcBorders>
            <w:shd w:val="clear" w:color="auto" w:fill="auto"/>
            <w:vAlign w:val="center"/>
          </w:tcPr>
          <w:p w14:paraId="6D193575" w14:textId="083D3D00" w:rsidR="00C36751" w:rsidRDefault="00882203" w:rsidP="00AD41F9">
            <w:pPr>
              <w:pStyle w:val="PATableNumbering"/>
              <w:rPr>
                <w:rFonts w:cs="Segoe UI"/>
              </w:rPr>
            </w:pPr>
            <w:r>
              <w:rPr>
                <w:rFonts w:cs="Segoe UI"/>
              </w:rPr>
              <w:t>2.1.2</w:t>
            </w:r>
          </w:p>
        </w:tc>
        <w:tc>
          <w:tcPr>
            <w:tcW w:w="4419" w:type="dxa"/>
            <w:tcBorders>
              <w:top w:val="single" w:sz="6" w:space="0" w:color="auto"/>
              <w:left w:val="single" w:sz="6" w:space="0" w:color="auto"/>
              <w:bottom w:val="single" w:sz="6" w:space="0" w:color="auto"/>
              <w:right w:val="single" w:sz="6" w:space="0" w:color="auto"/>
            </w:tcBorders>
            <w:shd w:val="clear" w:color="auto" w:fill="auto"/>
            <w:vAlign w:val="center"/>
          </w:tcPr>
          <w:p w14:paraId="7B24B3E6" w14:textId="5C4842D6" w:rsidR="00C36751" w:rsidRPr="00B71BE1" w:rsidRDefault="00C36751" w:rsidP="00C36751">
            <w:pPr>
              <w:pStyle w:val="PAHeading3BodyText"/>
              <w:numPr>
                <w:ilvl w:val="0"/>
                <w:numId w:val="0"/>
              </w:numPr>
              <w:spacing w:after="0"/>
              <w:rPr>
                <w:rFonts w:cs="Segoe UI"/>
              </w:rPr>
            </w:pPr>
            <w:r w:rsidRPr="003417C1">
              <w:rPr>
                <w:rFonts w:cs="Segoe UI"/>
                <w:b/>
                <w:bCs/>
              </w:rPr>
              <w:t>Ground floor,</w:t>
            </w:r>
            <w:r w:rsidRPr="00B71BE1">
              <w:rPr>
                <w:rFonts w:cs="Segoe UI"/>
              </w:rPr>
              <w:t xml:space="preserve"> </w:t>
            </w:r>
            <w:r>
              <w:rPr>
                <w:rFonts w:cs="Segoe UI"/>
              </w:rPr>
              <w:t>a</w:t>
            </w:r>
            <w:r w:rsidRPr="00B71BE1">
              <w:rPr>
                <w:rFonts w:cs="Segoe UI"/>
              </w:rPr>
              <w:t xml:space="preserve">t the Stair A concrete shear wall, </w:t>
            </w:r>
            <w:r>
              <w:rPr>
                <w:rFonts w:cs="Segoe UI"/>
              </w:rPr>
              <w:t>the head anchors were not installed from the interior. C</w:t>
            </w:r>
            <w:r w:rsidRPr="00B71BE1">
              <w:rPr>
                <w:rFonts w:cs="Segoe UI"/>
              </w:rPr>
              <w:t>ontractor secured the</w:t>
            </w:r>
            <w:r>
              <w:rPr>
                <w:rFonts w:cs="Segoe UI"/>
              </w:rPr>
              <w:t xml:space="preserve"> window</w:t>
            </w:r>
            <w:r w:rsidRPr="00B71BE1">
              <w:rPr>
                <w:rFonts w:cs="Segoe UI"/>
              </w:rPr>
              <w:t xml:space="preserve"> frames to the </w:t>
            </w:r>
            <w:r>
              <w:rPr>
                <w:rFonts w:cs="Segoe UI"/>
              </w:rPr>
              <w:t>ceiling</w:t>
            </w:r>
            <w:r w:rsidRPr="00B71BE1">
              <w:rPr>
                <w:rFonts w:cs="Segoe UI"/>
              </w:rPr>
              <w:t xml:space="preserve"> slab edge with two strap anchors from the exterior</w:t>
            </w:r>
            <w:r>
              <w:rPr>
                <w:rFonts w:cs="Segoe UI"/>
              </w:rPr>
              <w:t xml:space="preserve"> (Refer to Photograph No. 4)</w:t>
            </w:r>
            <w:r w:rsidRPr="00B71BE1">
              <w:rPr>
                <w:rFonts w:cs="Segoe UI"/>
              </w:rPr>
              <w:t xml:space="preserve">. </w:t>
            </w:r>
            <w:r w:rsidR="001F3D1D">
              <w:rPr>
                <w:rFonts w:cs="Segoe UI"/>
              </w:rPr>
              <w:t xml:space="preserve">Quest Engineer to confirm. </w:t>
            </w:r>
          </w:p>
        </w:tc>
        <w:tc>
          <w:tcPr>
            <w:tcW w:w="1533" w:type="dxa"/>
            <w:tcBorders>
              <w:top w:val="single" w:sz="6" w:space="0" w:color="auto"/>
              <w:left w:val="single" w:sz="6" w:space="0" w:color="auto"/>
              <w:bottom w:val="single" w:sz="6" w:space="0" w:color="auto"/>
              <w:right w:val="single" w:sz="6" w:space="0" w:color="auto"/>
            </w:tcBorders>
            <w:shd w:val="clear" w:color="auto" w:fill="auto"/>
            <w:vAlign w:val="center"/>
          </w:tcPr>
          <w:p w14:paraId="4A167C0F" w14:textId="650EB872" w:rsidR="00C36751" w:rsidRDefault="00882203" w:rsidP="00AD41F9">
            <w:pPr>
              <w:pStyle w:val="PATableNumbering"/>
              <w:rPr>
                <w:rFonts w:cs="Segoe UI"/>
              </w:rPr>
            </w:pPr>
            <w:r>
              <w:rPr>
                <w:rFonts w:cs="Segoe UI"/>
              </w:rPr>
              <w:t>Exterior Closure – Window Wall</w:t>
            </w:r>
          </w:p>
        </w:tc>
        <w:tc>
          <w:tcPr>
            <w:tcW w:w="1443" w:type="dxa"/>
            <w:tcBorders>
              <w:top w:val="single" w:sz="6" w:space="0" w:color="auto"/>
              <w:left w:val="single" w:sz="6" w:space="0" w:color="auto"/>
              <w:bottom w:val="single" w:sz="6" w:space="0" w:color="auto"/>
              <w:right w:val="single" w:sz="6" w:space="0" w:color="auto"/>
            </w:tcBorders>
            <w:shd w:val="clear" w:color="auto" w:fill="auto"/>
            <w:vAlign w:val="center"/>
          </w:tcPr>
          <w:p w14:paraId="5BA22EE1" w14:textId="389DEAD9" w:rsidR="00C36751" w:rsidRDefault="00882203" w:rsidP="00AD41F9">
            <w:pPr>
              <w:pStyle w:val="PATableNumbering"/>
              <w:rPr>
                <w:rFonts w:cs="Segoe UI"/>
              </w:rPr>
            </w:pPr>
            <w:r>
              <w:rPr>
                <w:rFonts w:cs="Segoe UI"/>
              </w:rPr>
              <w:t>2024-06-03</w:t>
            </w:r>
          </w:p>
        </w:tc>
        <w:tc>
          <w:tcPr>
            <w:tcW w:w="1072" w:type="dxa"/>
            <w:tcBorders>
              <w:top w:val="single" w:sz="6" w:space="0" w:color="auto"/>
              <w:left w:val="single" w:sz="6" w:space="0" w:color="auto"/>
              <w:bottom w:val="single" w:sz="6" w:space="0" w:color="auto"/>
              <w:right w:val="single" w:sz="6" w:space="0" w:color="auto"/>
            </w:tcBorders>
            <w:shd w:val="clear" w:color="auto" w:fill="auto"/>
            <w:vAlign w:val="center"/>
          </w:tcPr>
          <w:p w14:paraId="77ED48FF" w14:textId="77777777" w:rsidR="00C36751" w:rsidRDefault="00C36751" w:rsidP="00AD41F9">
            <w:pPr>
              <w:pStyle w:val="PATableNumbering"/>
              <w:rPr>
                <w:rFonts w:cs="Segoe UI"/>
              </w:rPr>
            </w:pPr>
          </w:p>
        </w:tc>
      </w:tr>
      <w:tr w:rsidR="00C36751" w:rsidRPr="00ED52DA" w14:paraId="6EA3027C" w14:textId="77777777" w:rsidTr="00A62867">
        <w:trPr>
          <w:cantSplit/>
          <w:trHeight w:val="720"/>
          <w:jc w:val="center"/>
        </w:trPr>
        <w:tc>
          <w:tcPr>
            <w:tcW w:w="801" w:type="dxa"/>
            <w:tcBorders>
              <w:top w:val="single" w:sz="6" w:space="0" w:color="auto"/>
              <w:left w:val="single" w:sz="6" w:space="0" w:color="auto"/>
              <w:bottom w:val="single" w:sz="6" w:space="0" w:color="auto"/>
              <w:right w:val="single" w:sz="6" w:space="0" w:color="auto"/>
            </w:tcBorders>
            <w:shd w:val="clear" w:color="auto" w:fill="auto"/>
            <w:vAlign w:val="center"/>
          </w:tcPr>
          <w:p w14:paraId="0DB17CC5" w14:textId="4343106C" w:rsidR="00C36751" w:rsidRDefault="00882203" w:rsidP="00AD41F9">
            <w:pPr>
              <w:pStyle w:val="PATableNumbering"/>
              <w:rPr>
                <w:rFonts w:cs="Segoe UI"/>
              </w:rPr>
            </w:pPr>
            <w:r>
              <w:rPr>
                <w:rFonts w:cs="Segoe UI"/>
              </w:rPr>
              <w:t>39</w:t>
            </w:r>
          </w:p>
        </w:tc>
        <w:tc>
          <w:tcPr>
            <w:tcW w:w="812" w:type="dxa"/>
            <w:tcBorders>
              <w:top w:val="single" w:sz="6" w:space="0" w:color="auto"/>
              <w:left w:val="single" w:sz="6" w:space="0" w:color="auto"/>
              <w:bottom w:val="single" w:sz="6" w:space="0" w:color="auto"/>
              <w:right w:val="single" w:sz="6" w:space="0" w:color="auto"/>
            </w:tcBorders>
            <w:shd w:val="clear" w:color="auto" w:fill="auto"/>
            <w:vAlign w:val="center"/>
          </w:tcPr>
          <w:p w14:paraId="6D0C5021" w14:textId="3678F8CB" w:rsidR="00C36751" w:rsidRDefault="00882203" w:rsidP="00AD41F9">
            <w:pPr>
              <w:pStyle w:val="PATableNumbering"/>
              <w:rPr>
                <w:rFonts w:cs="Segoe UI"/>
              </w:rPr>
            </w:pPr>
            <w:r>
              <w:rPr>
                <w:rFonts w:cs="Segoe UI"/>
              </w:rPr>
              <w:t>2.3.1</w:t>
            </w:r>
          </w:p>
        </w:tc>
        <w:tc>
          <w:tcPr>
            <w:tcW w:w="4419" w:type="dxa"/>
            <w:tcBorders>
              <w:top w:val="single" w:sz="6" w:space="0" w:color="auto"/>
              <w:left w:val="single" w:sz="6" w:space="0" w:color="auto"/>
              <w:bottom w:val="single" w:sz="6" w:space="0" w:color="auto"/>
              <w:right w:val="single" w:sz="6" w:space="0" w:color="auto"/>
            </w:tcBorders>
            <w:shd w:val="clear" w:color="auto" w:fill="auto"/>
            <w:vAlign w:val="center"/>
          </w:tcPr>
          <w:p w14:paraId="0C6AF588" w14:textId="7E9B892F" w:rsidR="00C36751" w:rsidRDefault="00C36751" w:rsidP="00C36751">
            <w:pPr>
              <w:pStyle w:val="PAHeading3BodyText"/>
              <w:numPr>
                <w:ilvl w:val="0"/>
                <w:numId w:val="0"/>
              </w:numPr>
              <w:spacing w:after="0"/>
            </w:pPr>
            <w:r w:rsidRPr="001F3D1D">
              <w:rPr>
                <w:b/>
                <w:bCs/>
              </w:rPr>
              <w:t>2nd floor, 220 and Terrace –</w:t>
            </w:r>
            <w:r>
              <w:t xml:space="preserve"> At joints between the precast and slab/curb, roofing membrane over the terrace slab is not compatible with the sealant at the joints between precast and concrete (Refer to Photograph No. 7). Contractor is recommended to install a concrete curb over the slab to separate sealant from the roofing membrane. </w:t>
            </w:r>
          </w:p>
        </w:tc>
        <w:tc>
          <w:tcPr>
            <w:tcW w:w="1533" w:type="dxa"/>
            <w:tcBorders>
              <w:top w:val="single" w:sz="6" w:space="0" w:color="auto"/>
              <w:left w:val="single" w:sz="6" w:space="0" w:color="auto"/>
              <w:bottom w:val="single" w:sz="6" w:space="0" w:color="auto"/>
              <w:right w:val="single" w:sz="6" w:space="0" w:color="auto"/>
            </w:tcBorders>
            <w:shd w:val="clear" w:color="auto" w:fill="auto"/>
            <w:vAlign w:val="center"/>
          </w:tcPr>
          <w:p w14:paraId="7E5A197A" w14:textId="4274E7E8" w:rsidR="00C36751" w:rsidRDefault="00C36751" w:rsidP="00AD41F9">
            <w:pPr>
              <w:pStyle w:val="PATableNumbering"/>
              <w:rPr>
                <w:rFonts w:cs="Segoe UI"/>
              </w:rPr>
            </w:pPr>
            <w:r>
              <w:rPr>
                <w:rFonts w:cs="Segoe UI"/>
              </w:rPr>
              <w:t>Exterior Closure – Sealant – Precast to Concrete</w:t>
            </w:r>
          </w:p>
        </w:tc>
        <w:tc>
          <w:tcPr>
            <w:tcW w:w="1443" w:type="dxa"/>
            <w:tcBorders>
              <w:top w:val="single" w:sz="6" w:space="0" w:color="auto"/>
              <w:left w:val="single" w:sz="6" w:space="0" w:color="auto"/>
              <w:bottom w:val="single" w:sz="6" w:space="0" w:color="auto"/>
              <w:right w:val="single" w:sz="6" w:space="0" w:color="auto"/>
            </w:tcBorders>
            <w:shd w:val="clear" w:color="auto" w:fill="auto"/>
            <w:vAlign w:val="center"/>
          </w:tcPr>
          <w:p w14:paraId="61904A90" w14:textId="503375B8" w:rsidR="00C36751" w:rsidRDefault="00882203" w:rsidP="00AD41F9">
            <w:pPr>
              <w:pStyle w:val="PATableNumbering"/>
              <w:rPr>
                <w:rFonts w:cs="Segoe UI"/>
              </w:rPr>
            </w:pPr>
            <w:r>
              <w:rPr>
                <w:rFonts w:cs="Segoe UI"/>
              </w:rPr>
              <w:t>2024-06-03</w:t>
            </w:r>
          </w:p>
        </w:tc>
        <w:tc>
          <w:tcPr>
            <w:tcW w:w="1072" w:type="dxa"/>
            <w:tcBorders>
              <w:top w:val="single" w:sz="6" w:space="0" w:color="auto"/>
              <w:left w:val="single" w:sz="6" w:space="0" w:color="auto"/>
              <w:bottom w:val="single" w:sz="6" w:space="0" w:color="auto"/>
              <w:right w:val="single" w:sz="6" w:space="0" w:color="auto"/>
            </w:tcBorders>
            <w:shd w:val="clear" w:color="auto" w:fill="auto"/>
            <w:vAlign w:val="center"/>
          </w:tcPr>
          <w:p w14:paraId="77897038" w14:textId="77777777" w:rsidR="00C36751" w:rsidRDefault="00C36751" w:rsidP="00AD41F9">
            <w:pPr>
              <w:pStyle w:val="PATableNumbering"/>
              <w:rPr>
                <w:rFonts w:cs="Segoe UI"/>
              </w:rPr>
            </w:pPr>
          </w:p>
        </w:tc>
      </w:tr>
      <w:tr w:rsidR="00591248" w:rsidRPr="00ED52DA" w14:paraId="741C5075" w14:textId="77777777" w:rsidTr="00A62867">
        <w:trPr>
          <w:cantSplit/>
          <w:trHeight w:val="720"/>
          <w:jc w:val="center"/>
        </w:trPr>
        <w:tc>
          <w:tcPr>
            <w:tcW w:w="801" w:type="dxa"/>
            <w:tcBorders>
              <w:top w:val="single" w:sz="6" w:space="0" w:color="auto"/>
              <w:left w:val="single" w:sz="6" w:space="0" w:color="auto"/>
              <w:bottom w:val="single" w:sz="6" w:space="0" w:color="auto"/>
              <w:right w:val="single" w:sz="6" w:space="0" w:color="auto"/>
            </w:tcBorders>
            <w:shd w:val="clear" w:color="auto" w:fill="auto"/>
            <w:vAlign w:val="center"/>
          </w:tcPr>
          <w:p w14:paraId="08912DBD" w14:textId="6099FB7A" w:rsidR="00591248" w:rsidRDefault="00591248" w:rsidP="00AD41F9">
            <w:pPr>
              <w:pStyle w:val="PATableNumbering"/>
              <w:rPr>
                <w:rFonts w:cs="Segoe UI"/>
              </w:rPr>
            </w:pPr>
            <w:r>
              <w:rPr>
                <w:rFonts w:cs="Segoe UI"/>
              </w:rPr>
              <w:lastRenderedPageBreak/>
              <w:t>39</w:t>
            </w:r>
          </w:p>
        </w:tc>
        <w:tc>
          <w:tcPr>
            <w:tcW w:w="812" w:type="dxa"/>
            <w:tcBorders>
              <w:top w:val="single" w:sz="6" w:space="0" w:color="auto"/>
              <w:left w:val="single" w:sz="6" w:space="0" w:color="auto"/>
              <w:bottom w:val="single" w:sz="6" w:space="0" w:color="auto"/>
              <w:right w:val="single" w:sz="6" w:space="0" w:color="auto"/>
            </w:tcBorders>
            <w:shd w:val="clear" w:color="auto" w:fill="auto"/>
            <w:vAlign w:val="center"/>
          </w:tcPr>
          <w:p w14:paraId="449467E7" w14:textId="53F276AD" w:rsidR="00591248" w:rsidRDefault="00591248" w:rsidP="00AD41F9">
            <w:pPr>
              <w:pStyle w:val="PATableNumbering"/>
              <w:rPr>
                <w:rFonts w:cs="Segoe UI"/>
              </w:rPr>
            </w:pPr>
            <w:r>
              <w:rPr>
                <w:rFonts w:cs="Segoe UI"/>
              </w:rPr>
              <w:t>2.4.1</w:t>
            </w:r>
          </w:p>
        </w:tc>
        <w:tc>
          <w:tcPr>
            <w:tcW w:w="4419" w:type="dxa"/>
            <w:tcBorders>
              <w:top w:val="single" w:sz="6" w:space="0" w:color="auto"/>
              <w:left w:val="single" w:sz="6" w:space="0" w:color="auto"/>
              <w:bottom w:val="single" w:sz="6" w:space="0" w:color="auto"/>
              <w:right w:val="single" w:sz="6" w:space="0" w:color="auto"/>
            </w:tcBorders>
            <w:shd w:val="clear" w:color="auto" w:fill="auto"/>
            <w:vAlign w:val="center"/>
          </w:tcPr>
          <w:p w14:paraId="0C62E442" w14:textId="7DF87B10" w:rsidR="00591248" w:rsidRDefault="00591248" w:rsidP="00591248">
            <w:pPr>
              <w:pStyle w:val="PAHeading3BodyText"/>
              <w:numPr>
                <w:ilvl w:val="0"/>
                <w:numId w:val="0"/>
              </w:numPr>
              <w:spacing w:after="0"/>
            </w:pPr>
            <w:r w:rsidRPr="00591248">
              <w:rPr>
                <w:b/>
                <w:bCs/>
              </w:rPr>
              <w:t>2</w:t>
            </w:r>
            <w:r w:rsidRPr="00591248">
              <w:rPr>
                <w:b/>
                <w:bCs/>
                <w:vertAlign w:val="superscript"/>
              </w:rPr>
              <w:t>nd</w:t>
            </w:r>
            <w:r w:rsidRPr="00591248">
              <w:rPr>
                <w:b/>
                <w:bCs/>
              </w:rPr>
              <w:t xml:space="preserve"> Floor -</w:t>
            </w:r>
            <w:r>
              <w:t xml:space="preserve"> From the top of the slab, the precast was secured to the slab with a nut and an L-shaped plate. The jamb angle was noted to be in between the plate and the precast panel. Contractor to cut the jamb angle around the plate such that the firestopping sealant is installed from the plate to the precast (Refer to Photograph No. 9). </w:t>
            </w:r>
          </w:p>
        </w:tc>
        <w:tc>
          <w:tcPr>
            <w:tcW w:w="1533" w:type="dxa"/>
            <w:tcBorders>
              <w:top w:val="single" w:sz="6" w:space="0" w:color="auto"/>
              <w:left w:val="single" w:sz="6" w:space="0" w:color="auto"/>
              <w:bottom w:val="single" w:sz="6" w:space="0" w:color="auto"/>
              <w:right w:val="single" w:sz="6" w:space="0" w:color="auto"/>
            </w:tcBorders>
            <w:shd w:val="clear" w:color="auto" w:fill="auto"/>
            <w:vAlign w:val="center"/>
          </w:tcPr>
          <w:p w14:paraId="48DB7B90" w14:textId="1C015D63" w:rsidR="00591248" w:rsidRDefault="00591248" w:rsidP="00AD41F9">
            <w:pPr>
              <w:pStyle w:val="PATableNumbering"/>
              <w:rPr>
                <w:rFonts w:cs="Segoe UI"/>
              </w:rPr>
            </w:pPr>
            <w:r>
              <w:rPr>
                <w:rFonts w:cs="Segoe UI"/>
              </w:rPr>
              <w:t>Firestopping – Horizontal</w:t>
            </w:r>
          </w:p>
        </w:tc>
        <w:tc>
          <w:tcPr>
            <w:tcW w:w="1443" w:type="dxa"/>
            <w:tcBorders>
              <w:top w:val="single" w:sz="6" w:space="0" w:color="auto"/>
              <w:left w:val="single" w:sz="6" w:space="0" w:color="auto"/>
              <w:bottom w:val="single" w:sz="6" w:space="0" w:color="auto"/>
              <w:right w:val="single" w:sz="6" w:space="0" w:color="auto"/>
            </w:tcBorders>
            <w:shd w:val="clear" w:color="auto" w:fill="auto"/>
            <w:vAlign w:val="center"/>
          </w:tcPr>
          <w:p w14:paraId="27201702" w14:textId="4628D31C" w:rsidR="00591248" w:rsidRDefault="00591248" w:rsidP="00AD41F9">
            <w:pPr>
              <w:pStyle w:val="PATableNumbering"/>
              <w:rPr>
                <w:rFonts w:cs="Segoe UI"/>
              </w:rPr>
            </w:pPr>
            <w:r>
              <w:rPr>
                <w:rFonts w:cs="Segoe UI"/>
              </w:rPr>
              <w:t>2024-06-03</w:t>
            </w:r>
          </w:p>
        </w:tc>
        <w:tc>
          <w:tcPr>
            <w:tcW w:w="1072" w:type="dxa"/>
            <w:tcBorders>
              <w:top w:val="single" w:sz="6" w:space="0" w:color="auto"/>
              <w:left w:val="single" w:sz="6" w:space="0" w:color="auto"/>
              <w:bottom w:val="single" w:sz="6" w:space="0" w:color="auto"/>
              <w:right w:val="single" w:sz="6" w:space="0" w:color="auto"/>
            </w:tcBorders>
            <w:shd w:val="clear" w:color="auto" w:fill="auto"/>
            <w:vAlign w:val="center"/>
          </w:tcPr>
          <w:p w14:paraId="151F7D73" w14:textId="77777777" w:rsidR="00591248" w:rsidRDefault="00591248" w:rsidP="00AD41F9">
            <w:pPr>
              <w:pStyle w:val="PATableNumbering"/>
              <w:rPr>
                <w:rFonts w:cs="Segoe UI"/>
              </w:rPr>
            </w:pPr>
          </w:p>
        </w:tc>
      </w:tr>
      <w:tr w:rsidR="00FF0A94" w:rsidRPr="00ED52DA" w14:paraId="022A99F4" w14:textId="77777777" w:rsidTr="00A62867">
        <w:trPr>
          <w:cantSplit/>
          <w:trHeight w:val="720"/>
          <w:jc w:val="center"/>
        </w:trPr>
        <w:tc>
          <w:tcPr>
            <w:tcW w:w="801" w:type="dxa"/>
            <w:tcBorders>
              <w:top w:val="single" w:sz="6" w:space="0" w:color="auto"/>
              <w:left w:val="single" w:sz="6" w:space="0" w:color="auto"/>
              <w:bottom w:val="single" w:sz="6" w:space="0" w:color="auto"/>
              <w:right w:val="single" w:sz="6" w:space="0" w:color="auto"/>
            </w:tcBorders>
            <w:shd w:val="clear" w:color="auto" w:fill="auto"/>
            <w:vAlign w:val="center"/>
          </w:tcPr>
          <w:p w14:paraId="6DD34B82" w14:textId="18AAE309" w:rsidR="00FF0A94" w:rsidRDefault="00FF0A94" w:rsidP="00FF0A94">
            <w:pPr>
              <w:pStyle w:val="PATableNumbering"/>
              <w:rPr>
                <w:rFonts w:cs="Segoe UI"/>
              </w:rPr>
            </w:pPr>
            <w:r>
              <w:rPr>
                <w:rFonts w:cs="Segoe UI"/>
              </w:rPr>
              <w:t>42</w:t>
            </w:r>
          </w:p>
        </w:tc>
        <w:tc>
          <w:tcPr>
            <w:tcW w:w="812" w:type="dxa"/>
            <w:tcBorders>
              <w:top w:val="single" w:sz="6" w:space="0" w:color="auto"/>
              <w:left w:val="single" w:sz="6" w:space="0" w:color="auto"/>
              <w:bottom w:val="single" w:sz="6" w:space="0" w:color="auto"/>
              <w:right w:val="single" w:sz="6" w:space="0" w:color="auto"/>
            </w:tcBorders>
            <w:shd w:val="clear" w:color="auto" w:fill="auto"/>
            <w:vAlign w:val="center"/>
          </w:tcPr>
          <w:p w14:paraId="5E04BF39" w14:textId="6BE01644" w:rsidR="00FF0A94" w:rsidRDefault="00FF0A94" w:rsidP="00FF0A94">
            <w:pPr>
              <w:pStyle w:val="PATableNumbering"/>
              <w:rPr>
                <w:rFonts w:cs="Segoe UI"/>
              </w:rPr>
            </w:pPr>
            <w:r>
              <w:rPr>
                <w:rFonts w:cs="Segoe UI"/>
              </w:rPr>
              <w:t>2.2.1</w:t>
            </w:r>
          </w:p>
        </w:tc>
        <w:tc>
          <w:tcPr>
            <w:tcW w:w="4419" w:type="dxa"/>
            <w:tcBorders>
              <w:top w:val="single" w:sz="6" w:space="0" w:color="auto"/>
              <w:left w:val="single" w:sz="6" w:space="0" w:color="auto"/>
              <w:bottom w:val="single" w:sz="6" w:space="0" w:color="auto"/>
              <w:right w:val="single" w:sz="6" w:space="0" w:color="auto"/>
            </w:tcBorders>
            <w:shd w:val="clear" w:color="auto" w:fill="auto"/>
            <w:vAlign w:val="center"/>
          </w:tcPr>
          <w:p w14:paraId="7728D76E" w14:textId="4A6AF145" w:rsidR="00FF0A94" w:rsidRPr="00756276" w:rsidRDefault="00FF0A94" w:rsidP="00FF0A94">
            <w:pPr>
              <w:pStyle w:val="PAHeading3BodyText"/>
              <w:numPr>
                <w:ilvl w:val="0"/>
                <w:numId w:val="0"/>
              </w:numPr>
              <w:spacing w:after="0"/>
              <w:rPr>
                <w:rFonts w:cs="Segoe UI"/>
                <w:highlight w:val="yellow"/>
              </w:rPr>
            </w:pPr>
            <w:r w:rsidRPr="00763A5F">
              <w:rPr>
                <w:rFonts w:cs="Segoe UI"/>
                <w:b/>
                <w:bCs/>
              </w:rPr>
              <w:t xml:space="preserve">2nd Floor - At the window jamb (L2 all window locations), </w:t>
            </w:r>
            <w:r w:rsidRPr="00763A5F">
              <w:rPr>
                <w:rFonts w:cs="Segoe UI"/>
              </w:rPr>
              <w:t xml:space="preserve">contractor installed sealant from the angle/precast to plastic cap of the window frame; however, the sealant should be installed from the angle/precast to thermal break of the window frame (Refer to Photograph No. 6). </w:t>
            </w:r>
            <w:r w:rsidRPr="00763A5F">
              <w:rPr>
                <w:rFonts w:cs="Segoe UI"/>
                <w:b/>
                <w:bCs/>
              </w:rPr>
              <w:t>Contractor indicated they would repair this location from the exterior</w:t>
            </w:r>
            <w:r w:rsidRPr="00763A5F">
              <w:rPr>
                <w:rFonts w:cs="Segoe UI"/>
              </w:rPr>
              <w:t xml:space="preserve"> at a later date, by removing the backer rod for the existing interior sealant and using the existing interior sealant as a backing for installing the interior joint from the exterior (interior sealant from angle/precast to thermal break)</w:t>
            </w:r>
            <w:r w:rsidR="00B8251C">
              <w:rPr>
                <w:rFonts w:cs="Segoe UI"/>
              </w:rPr>
              <w:t>.</w:t>
            </w:r>
          </w:p>
        </w:tc>
        <w:tc>
          <w:tcPr>
            <w:tcW w:w="1533" w:type="dxa"/>
            <w:tcBorders>
              <w:top w:val="single" w:sz="6" w:space="0" w:color="auto"/>
              <w:left w:val="single" w:sz="6" w:space="0" w:color="auto"/>
              <w:bottom w:val="single" w:sz="6" w:space="0" w:color="auto"/>
              <w:right w:val="single" w:sz="6" w:space="0" w:color="auto"/>
            </w:tcBorders>
            <w:shd w:val="clear" w:color="auto" w:fill="auto"/>
            <w:vAlign w:val="center"/>
          </w:tcPr>
          <w:p w14:paraId="74DD7C1C" w14:textId="2A5A1818" w:rsidR="00FF0A94" w:rsidRDefault="00FF0A94" w:rsidP="00FF0A94">
            <w:pPr>
              <w:pStyle w:val="PATableNumbering"/>
              <w:rPr>
                <w:rFonts w:cs="Segoe UI"/>
              </w:rPr>
            </w:pPr>
            <w:r>
              <w:rPr>
                <w:rFonts w:cs="Segoe UI"/>
              </w:rPr>
              <w:t>Exterior Closure – Interior Sealant</w:t>
            </w:r>
          </w:p>
        </w:tc>
        <w:tc>
          <w:tcPr>
            <w:tcW w:w="1443" w:type="dxa"/>
            <w:tcBorders>
              <w:top w:val="single" w:sz="6" w:space="0" w:color="auto"/>
              <w:left w:val="single" w:sz="6" w:space="0" w:color="auto"/>
              <w:bottom w:val="single" w:sz="6" w:space="0" w:color="auto"/>
              <w:right w:val="single" w:sz="6" w:space="0" w:color="auto"/>
            </w:tcBorders>
            <w:shd w:val="clear" w:color="auto" w:fill="auto"/>
            <w:vAlign w:val="center"/>
          </w:tcPr>
          <w:p w14:paraId="6FEF46C3" w14:textId="6B7F4A04" w:rsidR="00FF0A94" w:rsidRDefault="00FF0A94" w:rsidP="00FF0A94">
            <w:pPr>
              <w:pStyle w:val="PATableNumbering"/>
              <w:rPr>
                <w:rFonts w:cs="Segoe UI"/>
              </w:rPr>
            </w:pPr>
            <w:r>
              <w:rPr>
                <w:rFonts w:cs="Segoe UI"/>
              </w:rPr>
              <w:t>2024-07-02</w:t>
            </w:r>
          </w:p>
        </w:tc>
        <w:tc>
          <w:tcPr>
            <w:tcW w:w="1072" w:type="dxa"/>
            <w:tcBorders>
              <w:top w:val="single" w:sz="6" w:space="0" w:color="auto"/>
              <w:left w:val="single" w:sz="6" w:space="0" w:color="auto"/>
              <w:bottom w:val="single" w:sz="6" w:space="0" w:color="auto"/>
              <w:right w:val="single" w:sz="6" w:space="0" w:color="auto"/>
            </w:tcBorders>
            <w:shd w:val="clear" w:color="auto" w:fill="auto"/>
            <w:vAlign w:val="center"/>
          </w:tcPr>
          <w:p w14:paraId="497AAC23" w14:textId="77777777" w:rsidR="00FF0A94" w:rsidRDefault="00FF0A94" w:rsidP="00FF0A94">
            <w:pPr>
              <w:pStyle w:val="PATableNumbering"/>
              <w:rPr>
                <w:rFonts w:cs="Segoe UI"/>
              </w:rPr>
            </w:pPr>
          </w:p>
        </w:tc>
      </w:tr>
      <w:tr w:rsidR="00E968B6" w:rsidRPr="00ED52DA" w14:paraId="39001D00" w14:textId="77777777" w:rsidTr="00A62867">
        <w:trPr>
          <w:cantSplit/>
          <w:trHeight w:val="720"/>
          <w:jc w:val="center"/>
        </w:trPr>
        <w:tc>
          <w:tcPr>
            <w:tcW w:w="801" w:type="dxa"/>
            <w:tcBorders>
              <w:top w:val="single" w:sz="6" w:space="0" w:color="auto"/>
              <w:left w:val="single" w:sz="6" w:space="0" w:color="auto"/>
              <w:bottom w:val="single" w:sz="6" w:space="0" w:color="auto"/>
              <w:right w:val="single" w:sz="6" w:space="0" w:color="auto"/>
            </w:tcBorders>
            <w:shd w:val="clear" w:color="auto" w:fill="auto"/>
            <w:vAlign w:val="center"/>
          </w:tcPr>
          <w:p w14:paraId="6A63DF4D" w14:textId="3C316DF7" w:rsidR="00E968B6" w:rsidRDefault="00E968B6" w:rsidP="00E968B6">
            <w:pPr>
              <w:pStyle w:val="PATableNumbering"/>
              <w:rPr>
                <w:rFonts w:cs="Segoe UI"/>
              </w:rPr>
            </w:pPr>
            <w:r>
              <w:rPr>
                <w:rFonts w:cs="Segoe UI"/>
              </w:rPr>
              <w:t>43</w:t>
            </w:r>
          </w:p>
        </w:tc>
        <w:tc>
          <w:tcPr>
            <w:tcW w:w="812" w:type="dxa"/>
            <w:tcBorders>
              <w:top w:val="single" w:sz="6" w:space="0" w:color="auto"/>
              <w:left w:val="single" w:sz="6" w:space="0" w:color="auto"/>
              <w:bottom w:val="single" w:sz="6" w:space="0" w:color="auto"/>
              <w:right w:val="single" w:sz="6" w:space="0" w:color="auto"/>
            </w:tcBorders>
            <w:shd w:val="clear" w:color="auto" w:fill="auto"/>
            <w:vAlign w:val="center"/>
          </w:tcPr>
          <w:p w14:paraId="147A7C18" w14:textId="58ABF9DD" w:rsidR="00E968B6" w:rsidRDefault="00E968B6" w:rsidP="00E968B6">
            <w:pPr>
              <w:pStyle w:val="PATableNumbering"/>
              <w:rPr>
                <w:rFonts w:cs="Segoe UI"/>
              </w:rPr>
            </w:pPr>
            <w:r>
              <w:rPr>
                <w:rFonts w:cs="Segoe UI"/>
              </w:rPr>
              <w:t>2.2.1</w:t>
            </w:r>
          </w:p>
        </w:tc>
        <w:tc>
          <w:tcPr>
            <w:tcW w:w="4419" w:type="dxa"/>
            <w:tcBorders>
              <w:top w:val="single" w:sz="6" w:space="0" w:color="auto"/>
              <w:left w:val="single" w:sz="6" w:space="0" w:color="auto"/>
              <w:bottom w:val="single" w:sz="6" w:space="0" w:color="auto"/>
              <w:right w:val="single" w:sz="6" w:space="0" w:color="auto"/>
            </w:tcBorders>
            <w:shd w:val="clear" w:color="auto" w:fill="auto"/>
            <w:vAlign w:val="center"/>
          </w:tcPr>
          <w:p w14:paraId="36BA8D8C" w14:textId="77777777" w:rsidR="00E968B6" w:rsidRDefault="00E968B6" w:rsidP="00E968B6">
            <w:pPr>
              <w:pStyle w:val="PAHeading3BodyText"/>
              <w:numPr>
                <w:ilvl w:val="0"/>
                <w:numId w:val="0"/>
              </w:numPr>
              <w:spacing w:after="0"/>
              <w:rPr>
                <w:rFonts w:cs="Segoe UI"/>
              </w:rPr>
            </w:pPr>
            <w:r>
              <w:rPr>
                <w:rFonts w:cs="Segoe UI"/>
                <w:b/>
                <w:bCs/>
              </w:rPr>
              <w:t>13</w:t>
            </w:r>
            <w:r w:rsidRPr="008B4196">
              <w:rPr>
                <w:rFonts w:cs="Segoe UI"/>
                <w:b/>
                <w:bCs/>
                <w:vertAlign w:val="superscript"/>
              </w:rPr>
              <w:t>th</w:t>
            </w:r>
            <w:r>
              <w:rPr>
                <w:rFonts w:cs="Segoe UI"/>
                <w:b/>
                <w:bCs/>
              </w:rPr>
              <w:t xml:space="preserve"> floor Outdoor Amenity</w:t>
            </w:r>
            <w:r w:rsidRPr="005D1804">
              <w:rPr>
                <w:rFonts w:cs="Segoe UI"/>
                <w:b/>
                <w:bCs/>
              </w:rPr>
              <w:t xml:space="preserve"> -</w:t>
            </w:r>
            <w:r>
              <w:rPr>
                <w:rFonts w:cs="Segoe UI"/>
              </w:rPr>
              <w:t xml:space="preserve"> At roof anchors, the concrete around the roof anchors was stepped down from the field by 1” to 2” (Refer to Photograph No. 6). Pretium does not recommend step down in the concrete at the roof anchors as the rainwater could accumulate and not drain. Contractor to repair.</w:t>
            </w:r>
          </w:p>
          <w:p w14:paraId="795D7C8F" w14:textId="77777777" w:rsidR="00130F7B" w:rsidRDefault="00130F7B" w:rsidP="00E968B6">
            <w:pPr>
              <w:pStyle w:val="PAHeading3BodyText"/>
              <w:numPr>
                <w:ilvl w:val="0"/>
                <w:numId w:val="0"/>
              </w:numPr>
              <w:spacing w:after="0"/>
              <w:rPr>
                <w:rFonts w:cs="Segoe UI"/>
              </w:rPr>
            </w:pPr>
            <w:r w:rsidRPr="00CE1DF2">
              <w:rPr>
                <w:rFonts w:cs="Segoe UI"/>
                <w:b/>
                <w:bCs/>
              </w:rPr>
              <w:t>Update (2024-07-23) –</w:t>
            </w:r>
            <w:r>
              <w:rPr>
                <w:rFonts w:cs="Segoe UI"/>
              </w:rPr>
              <w:t xml:space="preserve"> This item was also observed at 5</w:t>
            </w:r>
            <w:r w:rsidRPr="0014262C">
              <w:rPr>
                <w:rFonts w:cs="Segoe UI"/>
                <w:vertAlign w:val="superscript"/>
              </w:rPr>
              <w:t>th</w:t>
            </w:r>
            <w:r>
              <w:rPr>
                <w:rFonts w:cs="Segoe UI"/>
              </w:rPr>
              <w:t xml:space="preserve"> floor terraces.</w:t>
            </w:r>
          </w:p>
          <w:p w14:paraId="39F76682" w14:textId="3CDEBB0F" w:rsidR="0040121D" w:rsidRPr="0070287B" w:rsidRDefault="0040121D" w:rsidP="00E968B6">
            <w:pPr>
              <w:pStyle w:val="PAHeading3BodyText"/>
              <w:numPr>
                <w:ilvl w:val="0"/>
                <w:numId w:val="0"/>
              </w:numPr>
              <w:spacing w:after="0"/>
              <w:rPr>
                <w:rFonts w:cs="Segoe UI"/>
                <w:b/>
                <w:bCs/>
                <w:highlight w:val="yellow"/>
              </w:rPr>
            </w:pPr>
            <w:r w:rsidRPr="00BB4914">
              <w:rPr>
                <w:rFonts w:cs="Segoe UI"/>
                <w:b/>
                <w:bCs/>
              </w:rPr>
              <w:t>Update (2024-</w:t>
            </w:r>
            <w:r w:rsidR="00FF30EF" w:rsidRPr="00BB4914">
              <w:rPr>
                <w:rFonts w:cs="Segoe UI"/>
                <w:b/>
                <w:bCs/>
              </w:rPr>
              <w:t>08-22) –</w:t>
            </w:r>
            <w:r w:rsidR="00FF30EF">
              <w:rPr>
                <w:rFonts w:cs="Segoe UI"/>
              </w:rPr>
              <w:t xml:space="preserve"> This item was also observed at the 9</w:t>
            </w:r>
            <w:r w:rsidR="00FF30EF" w:rsidRPr="00FF30EF">
              <w:rPr>
                <w:rFonts w:cs="Segoe UI"/>
                <w:vertAlign w:val="superscript"/>
              </w:rPr>
              <w:t>th</w:t>
            </w:r>
            <w:r w:rsidR="00FF30EF">
              <w:rPr>
                <w:rFonts w:cs="Segoe UI"/>
              </w:rPr>
              <w:t xml:space="preserve"> floor roof and terraces, south elevation.</w:t>
            </w:r>
          </w:p>
        </w:tc>
        <w:tc>
          <w:tcPr>
            <w:tcW w:w="1533" w:type="dxa"/>
            <w:tcBorders>
              <w:top w:val="single" w:sz="6" w:space="0" w:color="auto"/>
              <w:left w:val="single" w:sz="6" w:space="0" w:color="auto"/>
              <w:bottom w:val="single" w:sz="6" w:space="0" w:color="auto"/>
              <w:right w:val="single" w:sz="6" w:space="0" w:color="auto"/>
            </w:tcBorders>
            <w:shd w:val="clear" w:color="auto" w:fill="auto"/>
            <w:vAlign w:val="center"/>
          </w:tcPr>
          <w:p w14:paraId="63244F22" w14:textId="5AC982DC" w:rsidR="00E968B6" w:rsidRDefault="00E968B6" w:rsidP="00E968B6">
            <w:pPr>
              <w:pStyle w:val="PATableNumbering"/>
              <w:rPr>
                <w:rFonts w:cs="Segoe UI"/>
              </w:rPr>
            </w:pPr>
            <w:r>
              <w:rPr>
                <w:rFonts w:cs="Segoe UI"/>
              </w:rPr>
              <w:t>Roofing – Hot-Applied Rubberized Asphalt</w:t>
            </w:r>
          </w:p>
        </w:tc>
        <w:tc>
          <w:tcPr>
            <w:tcW w:w="1443" w:type="dxa"/>
            <w:tcBorders>
              <w:top w:val="single" w:sz="6" w:space="0" w:color="auto"/>
              <w:left w:val="single" w:sz="6" w:space="0" w:color="auto"/>
              <w:bottom w:val="single" w:sz="6" w:space="0" w:color="auto"/>
              <w:right w:val="single" w:sz="6" w:space="0" w:color="auto"/>
            </w:tcBorders>
            <w:shd w:val="clear" w:color="auto" w:fill="auto"/>
            <w:vAlign w:val="center"/>
          </w:tcPr>
          <w:p w14:paraId="02FCB741" w14:textId="00A92D97" w:rsidR="00E968B6" w:rsidRDefault="00E968B6" w:rsidP="00E968B6">
            <w:pPr>
              <w:pStyle w:val="PATableNumbering"/>
              <w:rPr>
                <w:rFonts w:cs="Segoe UI"/>
              </w:rPr>
            </w:pPr>
            <w:r>
              <w:rPr>
                <w:rFonts w:cs="Segoe UI"/>
              </w:rPr>
              <w:t>2024-07-04</w:t>
            </w:r>
          </w:p>
        </w:tc>
        <w:tc>
          <w:tcPr>
            <w:tcW w:w="1072" w:type="dxa"/>
            <w:tcBorders>
              <w:top w:val="single" w:sz="6" w:space="0" w:color="auto"/>
              <w:left w:val="single" w:sz="6" w:space="0" w:color="auto"/>
              <w:bottom w:val="single" w:sz="6" w:space="0" w:color="auto"/>
              <w:right w:val="single" w:sz="6" w:space="0" w:color="auto"/>
            </w:tcBorders>
            <w:shd w:val="clear" w:color="auto" w:fill="auto"/>
            <w:vAlign w:val="center"/>
          </w:tcPr>
          <w:p w14:paraId="340EDB4E" w14:textId="77777777" w:rsidR="00E968B6" w:rsidRDefault="00E968B6" w:rsidP="00E968B6">
            <w:pPr>
              <w:pStyle w:val="PATableNumbering"/>
              <w:rPr>
                <w:rFonts w:cs="Segoe UI"/>
              </w:rPr>
            </w:pPr>
          </w:p>
        </w:tc>
      </w:tr>
      <w:tr w:rsidR="00810D0C" w:rsidRPr="00ED52DA" w14:paraId="569621A6" w14:textId="77777777" w:rsidTr="00A62867">
        <w:trPr>
          <w:cantSplit/>
          <w:trHeight w:val="720"/>
          <w:jc w:val="center"/>
        </w:trPr>
        <w:tc>
          <w:tcPr>
            <w:tcW w:w="801" w:type="dxa"/>
            <w:tcBorders>
              <w:top w:val="single" w:sz="6" w:space="0" w:color="auto"/>
              <w:left w:val="single" w:sz="6" w:space="0" w:color="auto"/>
              <w:bottom w:val="single" w:sz="6" w:space="0" w:color="auto"/>
              <w:right w:val="single" w:sz="6" w:space="0" w:color="auto"/>
            </w:tcBorders>
            <w:shd w:val="clear" w:color="auto" w:fill="auto"/>
            <w:vAlign w:val="center"/>
          </w:tcPr>
          <w:p w14:paraId="5ADB2E74" w14:textId="45C77BC8" w:rsidR="00810D0C" w:rsidRDefault="00DE7D3B" w:rsidP="00E968B6">
            <w:pPr>
              <w:pStyle w:val="PATableNumbering"/>
              <w:rPr>
                <w:rFonts w:cs="Segoe UI"/>
              </w:rPr>
            </w:pPr>
            <w:r>
              <w:rPr>
                <w:rFonts w:cs="Segoe UI"/>
              </w:rPr>
              <w:t>45</w:t>
            </w:r>
          </w:p>
        </w:tc>
        <w:tc>
          <w:tcPr>
            <w:tcW w:w="812" w:type="dxa"/>
            <w:tcBorders>
              <w:top w:val="single" w:sz="6" w:space="0" w:color="auto"/>
              <w:left w:val="single" w:sz="6" w:space="0" w:color="auto"/>
              <w:bottom w:val="single" w:sz="6" w:space="0" w:color="auto"/>
              <w:right w:val="single" w:sz="6" w:space="0" w:color="auto"/>
            </w:tcBorders>
            <w:shd w:val="clear" w:color="auto" w:fill="auto"/>
            <w:vAlign w:val="center"/>
          </w:tcPr>
          <w:p w14:paraId="25920726" w14:textId="35DC6814" w:rsidR="00810D0C" w:rsidRDefault="00DE7D3B" w:rsidP="00E968B6">
            <w:pPr>
              <w:pStyle w:val="PATableNumbering"/>
              <w:rPr>
                <w:rFonts w:cs="Segoe UI"/>
              </w:rPr>
            </w:pPr>
            <w:r>
              <w:rPr>
                <w:rFonts w:cs="Segoe UI"/>
              </w:rPr>
              <w:t>2.2.2</w:t>
            </w:r>
          </w:p>
        </w:tc>
        <w:tc>
          <w:tcPr>
            <w:tcW w:w="4419" w:type="dxa"/>
            <w:tcBorders>
              <w:top w:val="single" w:sz="6" w:space="0" w:color="auto"/>
              <w:left w:val="single" w:sz="6" w:space="0" w:color="auto"/>
              <w:bottom w:val="single" w:sz="6" w:space="0" w:color="auto"/>
              <w:right w:val="single" w:sz="6" w:space="0" w:color="auto"/>
            </w:tcBorders>
            <w:shd w:val="clear" w:color="auto" w:fill="auto"/>
            <w:vAlign w:val="center"/>
          </w:tcPr>
          <w:p w14:paraId="6E290748" w14:textId="4FE5A202" w:rsidR="00810D0C" w:rsidRPr="00810D0C" w:rsidRDefault="00810D0C" w:rsidP="00810D0C">
            <w:pPr>
              <w:pStyle w:val="PAHeading3BodyText"/>
              <w:numPr>
                <w:ilvl w:val="0"/>
                <w:numId w:val="0"/>
              </w:numPr>
              <w:spacing w:after="0"/>
              <w:rPr>
                <w:rFonts w:cs="Segoe UI"/>
              </w:rPr>
            </w:pPr>
            <w:r w:rsidRPr="00F97E7F">
              <w:rPr>
                <w:rFonts w:cs="Segoe UI"/>
                <w:b/>
                <w:bCs/>
              </w:rPr>
              <w:t>5</w:t>
            </w:r>
            <w:r w:rsidRPr="00F97E7F">
              <w:rPr>
                <w:rFonts w:cs="Segoe UI"/>
                <w:b/>
                <w:bCs/>
                <w:vertAlign w:val="superscript"/>
              </w:rPr>
              <w:t>th</w:t>
            </w:r>
            <w:r w:rsidRPr="00F97E7F">
              <w:rPr>
                <w:rFonts w:cs="Segoe UI"/>
                <w:b/>
                <w:bCs/>
              </w:rPr>
              <w:t xml:space="preserve"> floor Roof -</w:t>
            </w:r>
            <w:r>
              <w:rPr>
                <w:rFonts w:cs="Segoe UI"/>
              </w:rPr>
              <w:t xml:space="preserve"> At scupper rough openings, contractor had installed a layer of hot-rubber in the opening; however, the membrane from the scupper rough opening was not in the full contact with the membrane in the field and the concrete was exposed (Refer to Photograph No. 4). Contractor to repair. </w:t>
            </w:r>
          </w:p>
        </w:tc>
        <w:tc>
          <w:tcPr>
            <w:tcW w:w="1533" w:type="dxa"/>
            <w:tcBorders>
              <w:top w:val="single" w:sz="6" w:space="0" w:color="auto"/>
              <w:left w:val="single" w:sz="6" w:space="0" w:color="auto"/>
              <w:bottom w:val="single" w:sz="6" w:space="0" w:color="auto"/>
              <w:right w:val="single" w:sz="6" w:space="0" w:color="auto"/>
            </w:tcBorders>
            <w:shd w:val="clear" w:color="auto" w:fill="auto"/>
            <w:vAlign w:val="center"/>
          </w:tcPr>
          <w:p w14:paraId="37094420" w14:textId="796194C7" w:rsidR="00810D0C" w:rsidRDefault="00810D0C" w:rsidP="00E968B6">
            <w:pPr>
              <w:pStyle w:val="PATableNumbering"/>
              <w:rPr>
                <w:rFonts w:cs="Segoe UI"/>
              </w:rPr>
            </w:pPr>
            <w:r>
              <w:rPr>
                <w:rFonts w:cs="Segoe UI"/>
              </w:rPr>
              <w:t>Roofing – Hot-Applied Rubberized Asphalt</w:t>
            </w:r>
          </w:p>
        </w:tc>
        <w:tc>
          <w:tcPr>
            <w:tcW w:w="1443" w:type="dxa"/>
            <w:tcBorders>
              <w:top w:val="single" w:sz="6" w:space="0" w:color="auto"/>
              <w:left w:val="single" w:sz="6" w:space="0" w:color="auto"/>
              <w:bottom w:val="single" w:sz="6" w:space="0" w:color="auto"/>
              <w:right w:val="single" w:sz="6" w:space="0" w:color="auto"/>
            </w:tcBorders>
            <w:shd w:val="clear" w:color="auto" w:fill="auto"/>
            <w:vAlign w:val="center"/>
          </w:tcPr>
          <w:p w14:paraId="798759E9" w14:textId="06F264FB" w:rsidR="00810D0C" w:rsidRDefault="00DE7D3B" w:rsidP="00E968B6">
            <w:pPr>
              <w:pStyle w:val="PATableNumbering"/>
              <w:rPr>
                <w:rFonts w:cs="Segoe UI"/>
              </w:rPr>
            </w:pPr>
            <w:r>
              <w:rPr>
                <w:rFonts w:cs="Segoe UI"/>
              </w:rPr>
              <w:t>2024-07-18</w:t>
            </w:r>
          </w:p>
        </w:tc>
        <w:tc>
          <w:tcPr>
            <w:tcW w:w="1072" w:type="dxa"/>
            <w:tcBorders>
              <w:top w:val="single" w:sz="6" w:space="0" w:color="auto"/>
              <w:left w:val="single" w:sz="6" w:space="0" w:color="auto"/>
              <w:bottom w:val="single" w:sz="6" w:space="0" w:color="auto"/>
              <w:right w:val="single" w:sz="6" w:space="0" w:color="auto"/>
            </w:tcBorders>
            <w:shd w:val="clear" w:color="auto" w:fill="auto"/>
            <w:vAlign w:val="center"/>
          </w:tcPr>
          <w:p w14:paraId="58913B20" w14:textId="77777777" w:rsidR="00810D0C" w:rsidRDefault="00810D0C" w:rsidP="00E968B6">
            <w:pPr>
              <w:pStyle w:val="PATableNumbering"/>
              <w:rPr>
                <w:rFonts w:cs="Segoe UI"/>
              </w:rPr>
            </w:pPr>
          </w:p>
        </w:tc>
      </w:tr>
      <w:tr w:rsidR="00C75EB9" w:rsidRPr="00ED52DA" w14:paraId="4F82FD11" w14:textId="77777777" w:rsidTr="00A62867">
        <w:trPr>
          <w:cantSplit/>
          <w:trHeight w:val="720"/>
          <w:jc w:val="center"/>
        </w:trPr>
        <w:tc>
          <w:tcPr>
            <w:tcW w:w="801" w:type="dxa"/>
            <w:tcBorders>
              <w:top w:val="single" w:sz="6" w:space="0" w:color="auto"/>
              <w:left w:val="single" w:sz="6" w:space="0" w:color="auto"/>
              <w:bottom w:val="single" w:sz="6" w:space="0" w:color="auto"/>
              <w:right w:val="single" w:sz="6" w:space="0" w:color="auto"/>
            </w:tcBorders>
            <w:shd w:val="clear" w:color="auto" w:fill="auto"/>
            <w:vAlign w:val="center"/>
          </w:tcPr>
          <w:p w14:paraId="6490B34B" w14:textId="7E3097A6" w:rsidR="00C75EB9" w:rsidRDefault="00E022F0" w:rsidP="00E968B6">
            <w:pPr>
              <w:pStyle w:val="PATableNumbering"/>
              <w:rPr>
                <w:rFonts w:cs="Segoe UI"/>
              </w:rPr>
            </w:pPr>
            <w:r>
              <w:rPr>
                <w:rFonts w:cs="Segoe UI"/>
              </w:rPr>
              <w:lastRenderedPageBreak/>
              <w:t>49</w:t>
            </w:r>
            <w:r w:rsidR="0031231D">
              <w:rPr>
                <w:rFonts w:cs="Segoe UI"/>
              </w:rPr>
              <w:t>, 51</w:t>
            </w:r>
          </w:p>
        </w:tc>
        <w:tc>
          <w:tcPr>
            <w:tcW w:w="812" w:type="dxa"/>
            <w:tcBorders>
              <w:top w:val="single" w:sz="6" w:space="0" w:color="auto"/>
              <w:left w:val="single" w:sz="6" w:space="0" w:color="auto"/>
              <w:bottom w:val="single" w:sz="6" w:space="0" w:color="auto"/>
              <w:right w:val="single" w:sz="6" w:space="0" w:color="auto"/>
            </w:tcBorders>
            <w:shd w:val="clear" w:color="auto" w:fill="auto"/>
            <w:vAlign w:val="center"/>
          </w:tcPr>
          <w:p w14:paraId="1E3B2189" w14:textId="253926AC" w:rsidR="00C75EB9" w:rsidRDefault="00E022F0" w:rsidP="00E968B6">
            <w:pPr>
              <w:pStyle w:val="PATableNumbering"/>
              <w:rPr>
                <w:rFonts w:cs="Segoe UI"/>
              </w:rPr>
            </w:pPr>
            <w:r>
              <w:rPr>
                <w:rFonts w:cs="Segoe UI"/>
              </w:rPr>
              <w:t>2.1.1</w:t>
            </w:r>
            <w:r w:rsidR="0031231D">
              <w:rPr>
                <w:rFonts w:cs="Segoe UI"/>
              </w:rPr>
              <w:t>, 2.1.1</w:t>
            </w:r>
          </w:p>
        </w:tc>
        <w:tc>
          <w:tcPr>
            <w:tcW w:w="4419" w:type="dxa"/>
            <w:tcBorders>
              <w:top w:val="single" w:sz="6" w:space="0" w:color="auto"/>
              <w:left w:val="single" w:sz="6" w:space="0" w:color="auto"/>
              <w:bottom w:val="single" w:sz="6" w:space="0" w:color="auto"/>
              <w:right w:val="single" w:sz="6" w:space="0" w:color="auto"/>
            </w:tcBorders>
            <w:shd w:val="clear" w:color="auto" w:fill="auto"/>
            <w:vAlign w:val="center"/>
          </w:tcPr>
          <w:p w14:paraId="0E3AB4BF" w14:textId="77777777" w:rsidR="00C75EB9" w:rsidRDefault="00C75EB9" w:rsidP="00BB5B4F">
            <w:pPr>
              <w:pStyle w:val="PAHeading3BodyText"/>
              <w:numPr>
                <w:ilvl w:val="0"/>
                <w:numId w:val="0"/>
              </w:numPr>
              <w:spacing w:after="0"/>
              <w:rPr>
                <w:rFonts w:cs="Segoe UI"/>
              </w:rPr>
            </w:pPr>
            <w:r w:rsidRPr="00C574BF">
              <w:rPr>
                <w:rFonts w:cs="Segoe UI"/>
                <w:b/>
                <w:bCs/>
              </w:rPr>
              <w:t>Ground Floor -</w:t>
            </w:r>
            <w:r>
              <w:rPr>
                <w:rFonts w:cs="Segoe UI"/>
              </w:rPr>
              <w:t xml:space="preserve"> At the time of review, the ground floor expansion joint tie-in with the below grade waterproofing and vertical expansion joint was yet to commence. Contractor was recommended to provide a tie-in detail for horizontal and vertical expansion joints with the ground floor and below grade waterproofing, prior to the tie-in (Refer to Photograph No. 6).</w:t>
            </w:r>
          </w:p>
          <w:p w14:paraId="5D823DB7" w14:textId="3317CFB5" w:rsidR="0031231D" w:rsidRPr="0031231D" w:rsidRDefault="0031231D" w:rsidP="0031231D">
            <w:pPr>
              <w:pStyle w:val="PAHeading3BodyText"/>
              <w:numPr>
                <w:ilvl w:val="0"/>
                <w:numId w:val="0"/>
              </w:numPr>
              <w:spacing w:after="0"/>
              <w:rPr>
                <w:b/>
                <w:bCs/>
              </w:rPr>
            </w:pPr>
            <w:r>
              <w:rPr>
                <w:rFonts w:cs="Segoe UI"/>
              </w:rPr>
              <w:t xml:space="preserve">Update (2024-08-19) - </w:t>
            </w:r>
            <w:r w:rsidRPr="00E45C3A">
              <w:rPr>
                <w:b/>
                <w:bCs/>
              </w:rPr>
              <w:t>Southwest Corner, Center Air-Shaft, South-East Air-Shaft -</w:t>
            </w:r>
            <w:r>
              <w:t xml:space="preserve"> Pretium, via Procore (RFI-301), dated September 19, 2024, provided preliminary recommendations based on the existing conditions of the poured concrete expansion joint </w:t>
            </w:r>
            <w:r w:rsidRPr="003456E5">
              <w:rPr>
                <w:rFonts w:cs="Segoe UI"/>
              </w:rPr>
              <w:t xml:space="preserve">(not per arch dwgs) at the noted locations. </w:t>
            </w:r>
            <w:r w:rsidRPr="000470C5">
              <w:rPr>
                <w:rFonts w:cs="Segoe UI"/>
              </w:rPr>
              <w:t>Architect, Caliber, Soprema and Waterproofing contractor (KC Structural) to review and provide comments.</w:t>
            </w:r>
          </w:p>
        </w:tc>
        <w:tc>
          <w:tcPr>
            <w:tcW w:w="1533" w:type="dxa"/>
            <w:tcBorders>
              <w:top w:val="single" w:sz="6" w:space="0" w:color="auto"/>
              <w:left w:val="single" w:sz="6" w:space="0" w:color="auto"/>
              <w:bottom w:val="single" w:sz="6" w:space="0" w:color="auto"/>
              <w:right w:val="single" w:sz="6" w:space="0" w:color="auto"/>
            </w:tcBorders>
            <w:shd w:val="clear" w:color="auto" w:fill="auto"/>
            <w:vAlign w:val="center"/>
          </w:tcPr>
          <w:p w14:paraId="6886711E" w14:textId="0350C481" w:rsidR="00C75EB9" w:rsidRDefault="00E35392" w:rsidP="00E968B6">
            <w:pPr>
              <w:pStyle w:val="PATableNumbering"/>
              <w:rPr>
                <w:rFonts w:cs="Segoe UI"/>
              </w:rPr>
            </w:pPr>
            <w:r>
              <w:rPr>
                <w:rFonts w:cs="Segoe UI"/>
              </w:rPr>
              <w:t>Waterproofing – Hot-Applied Rubberized Asphalt</w:t>
            </w:r>
          </w:p>
        </w:tc>
        <w:tc>
          <w:tcPr>
            <w:tcW w:w="1443" w:type="dxa"/>
            <w:tcBorders>
              <w:top w:val="single" w:sz="6" w:space="0" w:color="auto"/>
              <w:left w:val="single" w:sz="6" w:space="0" w:color="auto"/>
              <w:bottom w:val="single" w:sz="6" w:space="0" w:color="auto"/>
              <w:right w:val="single" w:sz="6" w:space="0" w:color="auto"/>
            </w:tcBorders>
            <w:shd w:val="clear" w:color="auto" w:fill="auto"/>
            <w:vAlign w:val="center"/>
          </w:tcPr>
          <w:p w14:paraId="08AE6B5C" w14:textId="71C3BDCD" w:rsidR="00C75EB9" w:rsidRDefault="00E35392" w:rsidP="00E968B6">
            <w:pPr>
              <w:pStyle w:val="PATableNumbering"/>
              <w:rPr>
                <w:rFonts w:cs="Segoe UI"/>
              </w:rPr>
            </w:pPr>
            <w:r>
              <w:rPr>
                <w:rFonts w:cs="Segoe UI"/>
              </w:rPr>
              <w:t>2024-08-09</w:t>
            </w:r>
          </w:p>
        </w:tc>
        <w:tc>
          <w:tcPr>
            <w:tcW w:w="1072" w:type="dxa"/>
            <w:tcBorders>
              <w:top w:val="single" w:sz="6" w:space="0" w:color="auto"/>
              <w:left w:val="single" w:sz="6" w:space="0" w:color="auto"/>
              <w:bottom w:val="single" w:sz="6" w:space="0" w:color="auto"/>
              <w:right w:val="single" w:sz="6" w:space="0" w:color="auto"/>
            </w:tcBorders>
            <w:shd w:val="clear" w:color="auto" w:fill="auto"/>
            <w:vAlign w:val="center"/>
          </w:tcPr>
          <w:p w14:paraId="26596BA2" w14:textId="77777777" w:rsidR="00C75EB9" w:rsidRDefault="00C75EB9" w:rsidP="00E968B6">
            <w:pPr>
              <w:pStyle w:val="PATableNumbering"/>
              <w:rPr>
                <w:rFonts w:cs="Segoe UI"/>
              </w:rPr>
            </w:pPr>
          </w:p>
        </w:tc>
      </w:tr>
      <w:tr w:rsidR="008A29DB" w:rsidRPr="00ED52DA" w14:paraId="667FF3B0" w14:textId="77777777" w:rsidTr="00A62867">
        <w:trPr>
          <w:cantSplit/>
          <w:trHeight w:val="720"/>
          <w:jc w:val="center"/>
        </w:trPr>
        <w:tc>
          <w:tcPr>
            <w:tcW w:w="801" w:type="dxa"/>
            <w:tcBorders>
              <w:top w:val="single" w:sz="6" w:space="0" w:color="auto"/>
              <w:left w:val="single" w:sz="6" w:space="0" w:color="auto"/>
              <w:bottom w:val="single" w:sz="6" w:space="0" w:color="auto"/>
              <w:right w:val="single" w:sz="6" w:space="0" w:color="auto"/>
            </w:tcBorders>
            <w:shd w:val="clear" w:color="auto" w:fill="auto"/>
            <w:vAlign w:val="center"/>
          </w:tcPr>
          <w:p w14:paraId="14A7FA54" w14:textId="3078A33F" w:rsidR="008A29DB" w:rsidRDefault="008A29DB" w:rsidP="00E968B6">
            <w:pPr>
              <w:pStyle w:val="PATableNumbering"/>
              <w:rPr>
                <w:rFonts w:cs="Segoe UI"/>
              </w:rPr>
            </w:pPr>
            <w:r>
              <w:rPr>
                <w:rFonts w:cs="Segoe UI"/>
              </w:rPr>
              <w:t>50</w:t>
            </w:r>
          </w:p>
        </w:tc>
        <w:tc>
          <w:tcPr>
            <w:tcW w:w="812" w:type="dxa"/>
            <w:tcBorders>
              <w:top w:val="single" w:sz="6" w:space="0" w:color="auto"/>
              <w:left w:val="single" w:sz="6" w:space="0" w:color="auto"/>
              <w:bottom w:val="single" w:sz="6" w:space="0" w:color="auto"/>
              <w:right w:val="single" w:sz="6" w:space="0" w:color="auto"/>
            </w:tcBorders>
            <w:shd w:val="clear" w:color="auto" w:fill="auto"/>
            <w:vAlign w:val="center"/>
          </w:tcPr>
          <w:p w14:paraId="0B3B237D" w14:textId="610484DC" w:rsidR="008A29DB" w:rsidRDefault="008A29DB" w:rsidP="00E968B6">
            <w:pPr>
              <w:pStyle w:val="PATableNumbering"/>
              <w:rPr>
                <w:rFonts w:cs="Segoe UI"/>
              </w:rPr>
            </w:pPr>
            <w:r>
              <w:rPr>
                <w:rFonts w:cs="Segoe UI"/>
              </w:rPr>
              <w:t>2.2.1</w:t>
            </w:r>
          </w:p>
        </w:tc>
        <w:tc>
          <w:tcPr>
            <w:tcW w:w="4419" w:type="dxa"/>
            <w:tcBorders>
              <w:top w:val="single" w:sz="6" w:space="0" w:color="auto"/>
              <w:left w:val="single" w:sz="6" w:space="0" w:color="auto"/>
              <w:bottom w:val="single" w:sz="6" w:space="0" w:color="auto"/>
              <w:right w:val="single" w:sz="6" w:space="0" w:color="auto"/>
            </w:tcBorders>
            <w:shd w:val="clear" w:color="auto" w:fill="auto"/>
            <w:vAlign w:val="center"/>
          </w:tcPr>
          <w:p w14:paraId="76CD2402" w14:textId="7C7CE686" w:rsidR="008A29DB" w:rsidRPr="009A627F" w:rsidRDefault="008A29DB" w:rsidP="008A29DB">
            <w:pPr>
              <w:pStyle w:val="PAHeading3BodyText"/>
              <w:numPr>
                <w:ilvl w:val="0"/>
                <w:numId w:val="0"/>
              </w:numPr>
              <w:spacing w:after="0"/>
              <w:rPr>
                <w:rFonts w:cs="Segoe UI"/>
                <w:b/>
                <w:bCs/>
              </w:rPr>
            </w:pPr>
            <w:r w:rsidRPr="008A29DB">
              <w:rPr>
                <w:rFonts w:cs="Segoe UI"/>
                <w:b/>
                <w:bCs/>
              </w:rPr>
              <w:t>2</w:t>
            </w:r>
            <w:r w:rsidRPr="008A29DB">
              <w:rPr>
                <w:rFonts w:cs="Segoe UI"/>
                <w:b/>
                <w:bCs/>
                <w:vertAlign w:val="superscript"/>
              </w:rPr>
              <w:t>nd</w:t>
            </w:r>
            <w:r w:rsidRPr="008A29DB">
              <w:rPr>
                <w:rFonts w:cs="Segoe UI"/>
                <w:b/>
                <w:bCs/>
              </w:rPr>
              <w:t xml:space="preserve"> floor Suite 220/221 - </w:t>
            </w:r>
            <w:r w:rsidRPr="00672641">
              <w:rPr>
                <w:rFonts w:cs="Segoe UI"/>
              </w:rPr>
              <w:t xml:space="preserve">Between the suites, contractor installed 2.5” studs spaced at approximately 24” o.c. </w:t>
            </w:r>
            <w:r>
              <w:rPr>
                <w:rFonts w:cs="Segoe UI"/>
              </w:rPr>
              <w:t xml:space="preserve">At the end of the demising wall, the studs were approximately 2” away from the window backpan. The gap between the stud and the window backpan was filled with mineral wool insulation and Hilti CFS-SP WB; however, as per the architectural detail </w:t>
            </w:r>
            <w:r w:rsidRPr="000E4500">
              <w:rPr>
                <w:rFonts w:cs="Segoe UI"/>
                <w:b/>
                <w:bCs/>
              </w:rPr>
              <w:t>5/A7-27</w:t>
            </w:r>
            <w:r>
              <w:rPr>
                <w:rFonts w:cs="Segoe UI"/>
              </w:rPr>
              <w:t>, a layer of the fire-rated GWB should be installed at the face of the stud prior to the firestopping sealant (Refer to Photograph No. 11). Contractor to repair or Architect to accept.</w:t>
            </w:r>
          </w:p>
        </w:tc>
        <w:tc>
          <w:tcPr>
            <w:tcW w:w="1533" w:type="dxa"/>
            <w:tcBorders>
              <w:top w:val="single" w:sz="6" w:space="0" w:color="auto"/>
              <w:left w:val="single" w:sz="6" w:space="0" w:color="auto"/>
              <w:bottom w:val="single" w:sz="6" w:space="0" w:color="auto"/>
              <w:right w:val="single" w:sz="6" w:space="0" w:color="auto"/>
            </w:tcBorders>
            <w:shd w:val="clear" w:color="auto" w:fill="auto"/>
            <w:vAlign w:val="center"/>
          </w:tcPr>
          <w:p w14:paraId="36EB6A5F" w14:textId="083F8C15" w:rsidR="008A29DB" w:rsidRDefault="008A29DB" w:rsidP="00E968B6">
            <w:pPr>
              <w:pStyle w:val="PATableNumbering"/>
              <w:rPr>
                <w:rFonts w:cs="Segoe UI"/>
              </w:rPr>
            </w:pPr>
            <w:r>
              <w:rPr>
                <w:rFonts w:cs="Segoe UI"/>
              </w:rPr>
              <w:t>Fire Safety Systems – Suite Demising Wall</w:t>
            </w:r>
          </w:p>
        </w:tc>
        <w:tc>
          <w:tcPr>
            <w:tcW w:w="1443" w:type="dxa"/>
            <w:tcBorders>
              <w:top w:val="single" w:sz="6" w:space="0" w:color="auto"/>
              <w:left w:val="single" w:sz="6" w:space="0" w:color="auto"/>
              <w:bottom w:val="single" w:sz="6" w:space="0" w:color="auto"/>
              <w:right w:val="single" w:sz="6" w:space="0" w:color="auto"/>
            </w:tcBorders>
            <w:shd w:val="clear" w:color="auto" w:fill="auto"/>
            <w:vAlign w:val="center"/>
          </w:tcPr>
          <w:p w14:paraId="005C8BEB" w14:textId="76C7646E" w:rsidR="008A29DB" w:rsidRDefault="00F542E4" w:rsidP="00E968B6">
            <w:pPr>
              <w:pStyle w:val="PATableNumbering"/>
              <w:rPr>
                <w:rFonts w:cs="Segoe UI"/>
              </w:rPr>
            </w:pPr>
            <w:r>
              <w:rPr>
                <w:rFonts w:cs="Segoe UI"/>
              </w:rPr>
              <w:t>2024-08-14</w:t>
            </w:r>
          </w:p>
        </w:tc>
        <w:tc>
          <w:tcPr>
            <w:tcW w:w="1072" w:type="dxa"/>
            <w:tcBorders>
              <w:top w:val="single" w:sz="6" w:space="0" w:color="auto"/>
              <w:left w:val="single" w:sz="6" w:space="0" w:color="auto"/>
              <w:bottom w:val="single" w:sz="6" w:space="0" w:color="auto"/>
              <w:right w:val="single" w:sz="6" w:space="0" w:color="auto"/>
            </w:tcBorders>
            <w:shd w:val="clear" w:color="auto" w:fill="auto"/>
            <w:vAlign w:val="center"/>
          </w:tcPr>
          <w:p w14:paraId="79705BD5" w14:textId="77777777" w:rsidR="008A29DB" w:rsidRDefault="008A29DB" w:rsidP="00E968B6">
            <w:pPr>
              <w:pStyle w:val="PATableNumbering"/>
              <w:rPr>
                <w:rFonts w:cs="Segoe UI"/>
              </w:rPr>
            </w:pPr>
          </w:p>
        </w:tc>
      </w:tr>
      <w:tr w:rsidR="0031231D" w:rsidRPr="00ED52DA" w14:paraId="154C5E3A" w14:textId="77777777" w:rsidTr="00A62867">
        <w:trPr>
          <w:cantSplit/>
          <w:trHeight w:val="720"/>
          <w:jc w:val="center"/>
        </w:trPr>
        <w:tc>
          <w:tcPr>
            <w:tcW w:w="801" w:type="dxa"/>
            <w:tcBorders>
              <w:top w:val="single" w:sz="6" w:space="0" w:color="auto"/>
              <w:left w:val="single" w:sz="6" w:space="0" w:color="auto"/>
              <w:bottom w:val="single" w:sz="6" w:space="0" w:color="auto"/>
              <w:right w:val="single" w:sz="6" w:space="0" w:color="auto"/>
            </w:tcBorders>
            <w:shd w:val="clear" w:color="auto" w:fill="auto"/>
            <w:vAlign w:val="center"/>
          </w:tcPr>
          <w:p w14:paraId="22723245" w14:textId="019CC965" w:rsidR="0031231D" w:rsidRDefault="0031231D" w:rsidP="00E968B6">
            <w:pPr>
              <w:pStyle w:val="PATableNumbering"/>
              <w:rPr>
                <w:rFonts w:cs="Segoe UI"/>
              </w:rPr>
            </w:pPr>
            <w:r>
              <w:rPr>
                <w:rFonts w:cs="Segoe UI"/>
              </w:rPr>
              <w:t>51</w:t>
            </w:r>
          </w:p>
        </w:tc>
        <w:tc>
          <w:tcPr>
            <w:tcW w:w="812" w:type="dxa"/>
            <w:tcBorders>
              <w:top w:val="single" w:sz="6" w:space="0" w:color="auto"/>
              <w:left w:val="single" w:sz="6" w:space="0" w:color="auto"/>
              <w:bottom w:val="single" w:sz="6" w:space="0" w:color="auto"/>
              <w:right w:val="single" w:sz="6" w:space="0" w:color="auto"/>
            </w:tcBorders>
            <w:shd w:val="clear" w:color="auto" w:fill="auto"/>
            <w:vAlign w:val="center"/>
          </w:tcPr>
          <w:p w14:paraId="11FF4E8C" w14:textId="447D664F" w:rsidR="0031231D" w:rsidRDefault="000911B0" w:rsidP="00E968B6">
            <w:pPr>
              <w:pStyle w:val="PATableNumbering"/>
              <w:rPr>
                <w:rFonts w:cs="Segoe UI"/>
              </w:rPr>
            </w:pPr>
            <w:r>
              <w:rPr>
                <w:rFonts w:cs="Segoe UI"/>
              </w:rPr>
              <w:t>2.2.1</w:t>
            </w:r>
          </w:p>
        </w:tc>
        <w:tc>
          <w:tcPr>
            <w:tcW w:w="4419" w:type="dxa"/>
            <w:tcBorders>
              <w:top w:val="single" w:sz="6" w:space="0" w:color="auto"/>
              <w:left w:val="single" w:sz="6" w:space="0" w:color="auto"/>
              <w:bottom w:val="single" w:sz="6" w:space="0" w:color="auto"/>
              <w:right w:val="single" w:sz="6" w:space="0" w:color="auto"/>
            </w:tcBorders>
            <w:shd w:val="clear" w:color="auto" w:fill="auto"/>
            <w:vAlign w:val="center"/>
          </w:tcPr>
          <w:p w14:paraId="38A675A7" w14:textId="77777777" w:rsidR="0031231D" w:rsidRDefault="0031231D" w:rsidP="008A29DB">
            <w:pPr>
              <w:pStyle w:val="PAHeading3BodyText"/>
              <w:numPr>
                <w:ilvl w:val="0"/>
                <w:numId w:val="0"/>
              </w:numPr>
              <w:spacing w:after="0"/>
              <w:rPr>
                <w:rFonts w:cs="Segoe UI"/>
              </w:rPr>
            </w:pPr>
            <w:r w:rsidRPr="008A29DB">
              <w:rPr>
                <w:rFonts w:cs="Segoe UI"/>
                <w:b/>
                <w:bCs/>
              </w:rPr>
              <w:t>2</w:t>
            </w:r>
            <w:r w:rsidRPr="008A29DB">
              <w:rPr>
                <w:rFonts w:cs="Segoe UI"/>
                <w:b/>
                <w:bCs/>
                <w:vertAlign w:val="superscript"/>
              </w:rPr>
              <w:t>nd</w:t>
            </w:r>
            <w:r w:rsidRPr="008A29DB">
              <w:rPr>
                <w:rFonts w:cs="Segoe UI"/>
                <w:b/>
                <w:bCs/>
              </w:rPr>
              <w:t xml:space="preserve"> floor - </w:t>
            </w:r>
            <w:r w:rsidRPr="001017FA">
              <w:rPr>
                <w:rFonts w:cs="Segoe UI"/>
              </w:rPr>
              <w:t xml:space="preserve">The contractor had installed </w:t>
            </w:r>
            <w:r>
              <w:rPr>
                <w:rFonts w:cs="Segoe UI"/>
              </w:rPr>
              <w:t>2.5</w:t>
            </w:r>
            <w:r w:rsidRPr="001017FA">
              <w:rPr>
                <w:rFonts w:cs="Segoe UI"/>
              </w:rPr>
              <w:t xml:space="preserve">” structural studs spaced approximately </w:t>
            </w:r>
            <w:r>
              <w:rPr>
                <w:rFonts w:cs="Segoe UI"/>
              </w:rPr>
              <w:t>2</w:t>
            </w:r>
            <w:r w:rsidRPr="001017FA">
              <w:rPr>
                <w:rFonts w:cs="Segoe UI"/>
              </w:rPr>
              <w:t>” away from the mineral wool insulation</w:t>
            </w:r>
            <w:r>
              <w:rPr>
                <w:rFonts w:cs="Segoe UI"/>
              </w:rPr>
              <w:t xml:space="preserve">. Two layers 3.5” fibreglass insulation was installed within 2” gap and within the 2.5” stud cavities; however, as per the architectural wall </w:t>
            </w:r>
            <w:r w:rsidRPr="004B3371">
              <w:rPr>
                <w:rFonts w:cs="Segoe UI"/>
                <w:b/>
                <w:bCs/>
              </w:rPr>
              <w:t>W6-C2</w:t>
            </w:r>
            <w:r>
              <w:rPr>
                <w:rFonts w:cs="Segoe UI"/>
              </w:rPr>
              <w:t>, 3.5” studs with 3.5” fibreglass insulation should have been installed and butted up against the 2” mineral wool insulation. Pretium does not recommend R-value exceeding over R20. Architect to accept the as-built condition.</w:t>
            </w:r>
          </w:p>
          <w:p w14:paraId="0A74FD4C" w14:textId="164BB48A" w:rsidR="00B50B84" w:rsidRPr="008A29DB" w:rsidRDefault="00B50B84" w:rsidP="008A29DB">
            <w:pPr>
              <w:pStyle w:val="PAHeading3BodyText"/>
              <w:numPr>
                <w:ilvl w:val="0"/>
                <w:numId w:val="0"/>
              </w:numPr>
              <w:spacing w:after="0"/>
              <w:rPr>
                <w:rFonts w:cs="Segoe UI"/>
                <w:b/>
                <w:bCs/>
              </w:rPr>
            </w:pPr>
            <w:r w:rsidRPr="005B63E7">
              <w:rPr>
                <w:rFonts w:cs="Segoe UI"/>
                <w:b/>
                <w:bCs/>
              </w:rPr>
              <w:t>Update (2024-10-02) –</w:t>
            </w:r>
            <w:r>
              <w:rPr>
                <w:rFonts w:cs="Segoe UI"/>
              </w:rPr>
              <w:t xml:space="preserve"> Also observed on the ground floor Suites.</w:t>
            </w:r>
          </w:p>
        </w:tc>
        <w:tc>
          <w:tcPr>
            <w:tcW w:w="1533" w:type="dxa"/>
            <w:tcBorders>
              <w:top w:val="single" w:sz="6" w:space="0" w:color="auto"/>
              <w:left w:val="single" w:sz="6" w:space="0" w:color="auto"/>
              <w:bottom w:val="single" w:sz="6" w:space="0" w:color="auto"/>
              <w:right w:val="single" w:sz="6" w:space="0" w:color="auto"/>
            </w:tcBorders>
            <w:shd w:val="clear" w:color="auto" w:fill="auto"/>
            <w:vAlign w:val="center"/>
          </w:tcPr>
          <w:p w14:paraId="4525F512" w14:textId="4883271A" w:rsidR="0031231D" w:rsidRDefault="000911B0" w:rsidP="00E968B6">
            <w:pPr>
              <w:pStyle w:val="PATableNumbering"/>
              <w:rPr>
                <w:rFonts w:cs="Segoe UI"/>
              </w:rPr>
            </w:pPr>
            <w:r>
              <w:rPr>
                <w:rFonts w:cs="Segoe UI"/>
              </w:rPr>
              <w:t>Exterior Closure – Insulation</w:t>
            </w:r>
          </w:p>
        </w:tc>
        <w:tc>
          <w:tcPr>
            <w:tcW w:w="1443" w:type="dxa"/>
            <w:tcBorders>
              <w:top w:val="single" w:sz="6" w:space="0" w:color="auto"/>
              <w:left w:val="single" w:sz="6" w:space="0" w:color="auto"/>
              <w:bottom w:val="single" w:sz="6" w:space="0" w:color="auto"/>
              <w:right w:val="single" w:sz="6" w:space="0" w:color="auto"/>
            </w:tcBorders>
            <w:shd w:val="clear" w:color="auto" w:fill="auto"/>
            <w:vAlign w:val="center"/>
          </w:tcPr>
          <w:p w14:paraId="5C3790AC" w14:textId="67F7201B" w:rsidR="0031231D" w:rsidRDefault="000911B0" w:rsidP="00E968B6">
            <w:pPr>
              <w:pStyle w:val="PATableNumbering"/>
              <w:rPr>
                <w:rFonts w:cs="Segoe UI"/>
              </w:rPr>
            </w:pPr>
            <w:r>
              <w:rPr>
                <w:rFonts w:cs="Segoe UI"/>
              </w:rPr>
              <w:t>2024-08-19</w:t>
            </w:r>
          </w:p>
        </w:tc>
        <w:tc>
          <w:tcPr>
            <w:tcW w:w="1072" w:type="dxa"/>
            <w:tcBorders>
              <w:top w:val="single" w:sz="6" w:space="0" w:color="auto"/>
              <w:left w:val="single" w:sz="6" w:space="0" w:color="auto"/>
              <w:bottom w:val="single" w:sz="6" w:space="0" w:color="auto"/>
              <w:right w:val="single" w:sz="6" w:space="0" w:color="auto"/>
            </w:tcBorders>
            <w:shd w:val="clear" w:color="auto" w:fill="auto"/>
            <w:vAlign w:val="center"/>
          </w:tcPr>
          <w:p w14:paraId="5AB60E38" w14:textId="77777777" w:rsidR="0031231D" w:rsidRDefault="0031231D" w:rsidP="00E968B6">
            <w:pPr>
              <w:pStyle w:val="PATableNumbering"/>
              <w:rPr>
                <w:rFonts w:cs="Segoe UI"/>
              </w:rPr>
            </w:pPr>
          </w:p>
        </w:tc>
      </w:tr>
      <w:tr w:rsidR="002E5108" w:rsidRPr="00ED52DA" w14:paraId="761EDAB4" w14:textId="77777777" w:rsidTr="00A62867">
        <w:trPr>
          <w:cantSplit/>
          <w:trHeight w:val="720"/>
          <w:jc w:val="center"/>
        </w:trPr>
        <w:tc>
          <w:tcPr>
            <w:tcW w:w="801" w:type="dxa"/>
            <w:tcBorders>
              <w:top w:val="single" w:sz="6" w:space="0" w:color="auto"/>
              <w:left w:val="single" w:sz="6" w:space="0" w:color="auto"/>
              <w:bottom w:val="single" w:sz="6" w:space="0" w:color="auto"/>
              <w:right w:val="single" w:sz="6" w:space="0" w:color="auto"/>
            </w:tcBorders>
            <w:shd w:val="clear" w:color="auto" w:fill="auto"/>
            <w:vAlign w:val="center"/>
          </w:tcPr>
          <w:p w14:paraId="727E8B39" w14:textId="1D1BA99C" w:rsidR="002E5108" w:rsidRDefault="00387F4F" w:rsidP="00E968B6">
            <w:pPr>
              <w:pStyle w:val="PATableNumbering"/>
              <w:rPr>
                <w:rFonts w:cs="Segoe UI"/>
              </w:rPr>
            </w:pPr>
            <w:r>
              <w:rPr>
                <w:rFonts w:cs="Segoe UI"/>
              </w:rPr>
              <w:lastRenderedPageBreak/>
              <w:t>52</w:t>
            </w:r>
          </w:p>
        </w:tc>
        <w:tc>
          <w:tcPr>
            <w:tcW w:w="812" w:type="dxa"/>
            <w:tcBorders>
              <w:top w:val="single" w:sz="6" w:space="0" w:color="auto"/>
              <w:left w:val="single" w:sz="6" w:space="0" w:color="auto"/>
              <w:bottom w:val="single" w:sz="6" w:space="0" w:color="auto"/>
              <w:right w:val="single" w:sz="6" w:space="0" w:color="auto"/>
            </w:tcBorders>
            <w:shd w:val="clear" w:color="auto" w:fill="auto"/>
            <w:vAlign w:val="center"/>
          </w:tcPr>
          <w:p w14:paraId="7BAFEBEF" w14:textId="4CE30B10" w:rsidR="002E5108" w:rsidRDefault="00387F4F" w:rsidP="00E968B6">
            <w:pPr>
              <w:pStyle w:val="PATableNumbering"/>
              <w:rPr>
                <w:rFonts w:cs="Segoe UI"/>
              </w:rPr>
            </w:pPr>
            <w:r>
              <w:rPr>
                <w:rFonts w:cs="Segoe UI"/>
              </w:rPr>
              <w:t>2.1.1</w:t>
            </w:r>
          </w:p>
        </w:tc>
        <w:tc>
          <w:tcPr>
            <w:tcW w:w="4419" w:type="dxa"/>
            <w:tcBorders>
              <w:top w:val="single" w:sz="6" w:space="0" w:color="auto"/>
              <w:left w:val="single" w:sz="6" w:space="0" w:color="auto"/>
              <w:bottom w:val="single" w:sz="6" w:space="0" w:color="auto"/>
              <w:right w:val="single" w:sz="6" w:space="0" w:color="auto"/>
            </w:tcBorders>
            <w:shd w:val="clear" w:color="auto" w:fill="auto"/>
            <w:vAlign w:val="center"/>
          </w:tcPr>
          <w:p w14:paraId="680DD219" w14:textId="21C4467E" w:rsidR="002E5108" w:rsidRDefault="002E5108" w:rsidP="002E5108">
            <w:pPr>
              <w:pStyle w:val="PAHeading3BodyText"/>
              <w:numPr>
                <w:ilvl w:val="0"/>
                <w:numId w:val="0"/>
              </w:numPr>
              <w:spacing w:after="0"/>
              <w:rPr>
                <w:rFonts w:cs="Segoe UI"/>
                <w:b/>
                <w:bCs/>
              </w:rPr>
            </w:pPr>
            <w:r w:rsidRPr="008A29DB">
              <w:rPr>
                <w:rFonts w:cs="Segoe UI"/>
                <w:b/>
                <w:bCs/>
              </w:rPr>
              <w:t>2</w:t>
            </w:r>
            <w:r w:rsidRPr="008A29DB">
              <w:rPr>
                <w:rFonts w:cs="Segoe UI"/>
                <w:b/>
                <w:bCs/>
                <w:vertAlign w:val="superscript"/>
              </w:rPr>
              <w:t>nd</w:t>
            </w:r>
            <w:r w:rsidRPr="008A29DB">
              <w:rPr>
                <w:rFonts w:cs="Segoe UI"/>
                <w:b/>
                <w:bCs/>
              </w:rPr>
              <w:t xml:space="preserve"> floor</w:t>
            </w:r>
            <w:r>
              <w:rPr>
                <w:rFonts w:cs="Segoe UI"/>
                <w:b/>
                <w:bCs/>
              </w:rPr>
              <w:t>, Concrete Curbs</w:t>
            </w:r>
            <w:r w:rsidRPr="008A29DB">
              <w:rPr>
                <w:rFonts w:cs="Segoe UI"/>
                <w:b/>
                <w:bCs/>
              </w:rPr>
              <w:t xml:space="preserve"> - </w:t>
            </w:r>
            <w:r w:rsidRPr="001017FA">
              <w:rPr>
                <w:rFonts w:cs="Segoe UI"/>
              </w:rPr>
              <w:t xml:space="preserve">The contractor had installed </w:t>
            </w:r>
            <w:r>
              <w:rPr>
                <w:rFonts w:cs="Segoe UI"/>
              </w:rPr>
              <w:t>2.5</w:t>
            </w:r>
            <w:r w:rsidRPr="001017FA">
              <w:rPr>
                <w:rFonts w:cs="Segoe UI"/>
              </w:rPr>
              <w:t xml:space="preserve">” studs </w:t>
            </w:r>
            <w:r w:rsidR="00CB4222">
              <w:rPr>
                <w:rFonts w:cs="Segoe UI"/>
              </w:rPr>
              <w:t xml:space="preserve">butted against </w:t>
            </w:r>
            <w:r w:rsidRPr="001017FA">
              <w:rPr>
                <w:rFonts w:cs="Segoe UI"/>
              </w:rPr>
              <w:t xml:space="preserve">the </w:t>
            </w:r>
            <w:r w:rsidR="00A46E24">
              <w:rPr>
                <w:rFonts w:cs="Segoe UI"/>
              </w:rPr>
              <w:t>1</w:t>
            </w:r>
            <w:r>
              <w:rPr>
                <w:rFonts w:cs="Segoe UI"/>
              </w:rPr>
              <w:t xml:space="preserve">” </w:t>
            </w:r>
            <w:r w:rsidRPr="001017FA">
              <w:rPr>
                <w:rFonts w:cs="Segoe UI"/>
              </w:rPr>
              <w:t>mineral wool insulation</w:t>
            </w:r>
            <w:r>
              <w:rPr>
                <w:rFonts w:cs="Segoe UI"/>
              </w:rPr>
              <w:t xml:space="preserve"> (R-</w:t>
            </w:r>
            <w:r w:rsidR="00A46E24">
              <w:rPr>
                <w:rFonts w:cs="Segoe UI"/>
              </w:rPr>
              <w:t>4</w:t>
            </w:r>
            <w:r>
              <w:rPr>
                <w:rFonts w:cs="Segoe UI"/>
              </w:rPr>
              <w:t>)</w:t>
            </w:r>
            <w:r w:rsidR="00CB4222">
              <w:rPr>
                <w:rFonts w:cs="Segoe UI"/>
              </w:rPr>
              <w:t xml:space="preserve"> followed by </w:t>
            </w:r>
            <w:r>
              <w:rPr>
                <w:rFonts w:cs="Segoe UI"/>
              </w:rPr>
              <w:t xml:space="preserve">a layer 3.5” fibreglass insulation (R12) in the cavity; however, as per the architectural detail 7/A7-15, 2.5” fibreglass insulation should have been installed (Refer to Photograph No. 2). </w:t>
            </w:r>
            <w:r w:rsidRPr="00A338F0">
              <w:rPr>
                <w:rFonts w:cs="Segoe UI"/>
                <w:b/>
                <w:bCs/>
              </w:rPr>
              <w:t xml:space="preserve">Arch to update wall type in SI or Record Dwgs. </w:t>
            </w:r>
          </w:p>
          <w:p w14:paraId="26FB3520" w14:textId="50F96842" w:rsidR="00AE0D2A" w:rsidRPr="002E5108" w:rsidRDefault="00AE0D2A" w:rsidP="002E5108">
            <w:pPr>
              <w:pStyle w:val="PAHeading3BodyText"/>
              <w:numPr>
                <w:ilvl w:val="0"/>
                <w:numId w:val="0"/>
              </w:numPr>
              <w:spacing w:after="0"/>
              <w:rPr>
                <w:rFonts w:cs="Segoe UI"/>
                <w:b/>
                <w:bCs/>
              </w:rPr>
            </w:pPr>
            <w:r>
              <w:rPr>
                <w:rFonts w:cs="Segoe UI"/>
                <w:b/>
                <w:bCs/>
              </w:rPr>
              <w:t xml:space="preserve">Update (2024-09-30) – </w:t>
            </w:r>
            <w:r w:rsidRPr="00AE0D2A">
              <w:rPr>
                <w:rFonts w:cs="Segoe UI"/>
              </w:rPr>
              <w:t>This item was also observed at 3</w:t>
            </w:r>
            <w:r w:rsidRPr="00AE0D2A">
              <w:rPr>
                <w:rFonts w:cs="Segoe UI"/>
                <w:vertAlign w:val="superscript"/>
              </w:rPr>
              <w:t>rd</w:t>
            </w:r>
            <w:r w:rsidRPr="00AE0D2A">
              <w:rPr>
                <w:rFonts w:cs="Segoe UI"/>
              </w:rPr>
              <w:t xml:space="preserve"> floor and 5</w:t>
            </w:r>
            <w:r w:rsidRPr="00AE0D2A">
              <w:rPr>
                <w:rFonts w:cs="Segoe UI"/>
                <w:vertAlign w:val="superscript"/>
              </w:rPr>
              <w:t>th</w:t>
            </w:r>
            <w:r w:rsidRPr="00AE0D2A">
              <w:rPr>
                <w:rFonts w:cs="Segoe UI"/>
              </w:rPr>
              <w:t xml:space="preserve"> floor.</w:t>
            </w:r>
            <w:r>
              <w:rPr>
                <w:rFonts w:cs="Segoe UI"/>
                <w:b/>
                <w:bCs/>
              </w:rPr>
              <w:t xml:space="preserve"> </w:t>
            </w:r>
          </w:p>
        </w:tc>
        <w:tc>
          <w:tcPr>
            <w:tcW w:w="1533" w:type="dxa"/>
            <w:tcBorders>
              <w:top w:val="single" w:sz="6" w:space="0" w:color="auto"/>
              <w:left w:val="single" w:sz="6" w:space="0" w:color="auto"/>
              <w:bottom w:val="single" w:sz="6" w:space="0" w:color="auto"/>
              <w:right w:val="single" w:sz="6" w:space="0" w:color="auto"/>
            </w:tcBorders>
            <w:shd w:val="clear" w:color="auto" w:fill="auto"/>
            <w:vAlign w:val="center"/>
          </w:tcPr>
          <w:p w14:paraId="0E31C580" w14:textId="67B10437" w:rsidR="002E5108" w:rsidRDefault="00387F4F" w:rsidP="00E968B6">
            <w:pPr>
              <w:pStyle w:val="PATableNumbering"/>
              <w:rPr>
                <w:rFonts w:cs="Segoe UI"/>
              </w:rPr>
            </w:pPr>
            <w:r>
              <w:rPr>
                <w:rFonts w:cs="Segoe UI"/>
              </w:rPr>
              <w:t>Exterior Closure – Insulation</w:t>
            </w:r>
          </w:p>
        </w:tc>
        <w:tc>
          <w:tcPr>
            <w:tcW w:w="1443" w:type="dxa"/>
            <w:tcBorders>
              <w:top w:val="single" w:sz="6" w:space="0" w:color="auto"/>
              <w:left w:val="single" w:sz="6" w:space="0" w:color="auto"/>
              <w:bottom w:val="single" w:sz="6" w:space="0" w:color="auto"/>
              <w:right w:val="single" w:sz="6" w:space="0" w:color="auto"/>
            </w:tcBorders>
            <w:shd w:val="clear" w:color="auto" w:fill="auto"/>
            <w:vAlign w:val="center"/>
          </w:tcPr>
          <w:p w14:paraId="26726DCF" w14:textId="7617669C" w:rsidR="002E5108" w:rsidRDefault="00387F4F" w:rsidP="00E968B6">
            <w:pPr>
              <w:pStyle w:val="PATableNumbering"/>
              <w:rPr>
                <w:rFonts w:cs="Segoe UI"/>
              </w:rPr>
            </w:pPr>
            <w:r>
              <w:rPr>
                <w:rFonts w:cs="Segoe UI"/>
              </w:rPr>
              <w:t>2024-08-22</w:t>
            </w:r>
          </w:p>
        </w:tc>
        <w:tc>
          <w:tcPr>
            <w:tcW w:w="1072" w:type="dxa"/>
            <w:tcBorders>
              <w:top w:val="single" w:sz="6" w:space="0" w:color="auto"/>
              <w:left w:val="single" w:sz="6" w:space="0" w:color="auto"/>
              <w:bottom w:val="single" w:sz="6" w:space="0" w:color="auto"/>
              <w:right w:val="single" w:sz="6" w:space="0" w:color="auto"/>
            </w:tcBorders>
            <w:shd w:val="clear" w:color="auto" w:fill="auto"/>
            <w:vAlign w:val="center"/>
          </w:tcPr>
          <w:p w14:paraId="0EEB5B6B" w14:textId="77777777" w:rsidR="002E5108" w:rsidRDefault="002E5108" w:rsidP="00E968B6">
            <w:pPr>
              <w:pStyle w:val="PATableNumbering"/>
              <w:rPr>
                <w:rFonts w:cs="Segoe UI"/>
              </w:rPr>
            </w:pPr>
          </w:p>
        </w:tc>
      </w:tr>
      <w:tr w:rsidR="00382A78" w:rsidRPr="00ED52DA" w14:paraId="2869A187" w14:textId="77777777" w:rsidTr="00A62867">
        <w:trPr>
          <w:cantSplit/>
          <w:trHeight w:val="720"/>
          <w:jc w:val="center"/>
        </w:trPr>
        <w:tc>
          <w:tcPr>
            <w:tcW w:w="801" w:type="dxa"/>
            <w:tcBorders>
              <w:top w:val="single" w:sz="6" w:space="0" w:color="auto"/>
              <w:left w:val="single" w:sz="6" w:space="0" w:color="auto"/>
              <w:bottom w:val="single" w:sz="6" w:space="0" w:color="auto"/>
              <w:right w:val="single" w:sz="6" w:space="0" w:color="auto"/>
            </w:tcBorders>
            <w:shd w:val="clear" w:color="auto" w:fill="auto"/>
            <w:vAlign w:val="center"/>
          </w:tcPr>
          <w:p w14:paraId="3CED3126" w14:textId="6CB71299" w:rsidR="00382A78" w:rsidRDefault="00382A78" w:rsidP="00382A78">
            <w:pPr>
              <w:pStyle w:val="PATableNumbering"/>
              <w:rPr>
                <w:rFonts w:cs="Segoe UI"/>
              </w:rPr>
            </w:pPr>
            <w:r>
              <w:rPr>
                <w:rFonts w:cs="Segoe UI"/>
              </w:rPr>
              <w:t>53</w:t>
            </w:r>
          </w:p>
        </w:tc>
        <w:tc>
          <w:tcPr>
            <w:tcW w:w="812" w:type="dxa"/>
            <w:tcBorders>
              <w:top w:val="single" w:sz="6" w:space="0" w:color="auto"/>
              <w:left w:val="single" w:sz="6" w:space="0" w:color="auto"/>
              <w:bottom w:val="single" w:sz="6" w:space="0" w:color="auto"/>
              <w:right w:val="single" w:sz="6" w:space="0" w:color="auto"/>
            </w:tcBorders>
            <w:shd w:val="clear" w:color="auto" w:fill="auto"/>
            <w:vAlign w:val="center"/>
          </w:tcPr>
          <w:p w14:paraId="72836501" w14:textId="1620E1BF" w:rsidR="00382A78" w:rsidRDefault="00382A78" w:rsidP="00382A78">
            <w:pPr>
              <w:pStyle w:val="PATableNumbering"/>
              <w:rPr>
                <w:rFonts w:cs="Segoe UI"/>
              </w:rPr>
            </w:pPr>
            <w:r>
              <w:rPr>
                <w:rFonts w:cs="Segoe UI"/>
              </w:rPr>
              <w:t>2.1.1</w:t>
            </w:r>
          </w:p>
        </w:tc>
        <w:tc>
          <w:tcPr>
            <w:tcW w:w="4419" w:type="dxa"/>
            <w:tcBorders>
              <w:top w:val="single" w:sz="6" w:space="0" w:color="auto"/>
              <w:left w:val="single" w:sz="6" w:space="0" w:color="auto"/>
              <w:bottom w:val="single" w:sz="6" w:space="0" w:color="auto"/>
              <w:right w:val="single" w:sz="6" w:space="0" w:color="auto"/>
            </w:tcBorders>
            <w:shd w:val="clear" w:color="auto" w:fill="auto"/>
            <w:vAlign w:val="center"/>
          </w:tcPr>
          <w:p w14:paraId="35C6CE47" w14:textId="6E6ECF5E" w:rsidR="00382A78" w:rsidRPr="008A29DB" w:rsidRDefault="00382A78" w:rsidP="00382A78">
            <w:pPr>
              <w:pStyle w:val="PAHeading3BodyText"/>
              <w:numPr>
                <w:ilvl w:val="0"/>
                <w:numId w:val="0"/>
              </w:numPr>
              <w:spacing w:after="0"/>
              <w:rPr>
                <w:rFonts w:cs="Segoe UI"/>
                <w:b/>
                <w:bCs/>
              </w:rPr>
            </w:pPr>
            <w:r w:rsidRPr="009622FB">
              <w:rPr>
                <w:rFonts w:cs="Segoe UI"/>
                <w:b/>
                <w:bCs/>
              </w:rPr>
              <w:t>5</w:t>
            </w:r>
            <w:r w:rsidRPr="009622FB">
              <w:rPr>
                <w:rFonts w:cs="Segoe UI"/>
                <w:b/>
                <w:bCs/>
                <w:vertAlign w:val="superscript"/>
              </w:rPr>
              <w:t>th</w:t>
            </w:r>
            <w:r w:rsidRPr="009622FB">
              <w:rPr>
                <w:rFonts w:cs="Segoe UI"/>
                <w:b/>
                <w:bCs/>
              </w:rPr>
              <w:t xml:space="preserve"> Floor -</w:t>
            </w:r>
            <w:r>
              <w:rPr>
                <w:rFonts w:cs="Segoe UI"/>
              </w:rPr>
              <w:t xml:space="preserve"> A</w:t>
            </w:r>
            <w:r w:rsidRPr="00C00F67">
              <w:rPr>
                <w:rFonts w:cs="Segoe UI"/>
              </w:rPr>
              <w:t>t locations where T-angle was shimmed 1”</w:t>
            </w:r>
            <w:r>
              <w:rPr>
                <w:rFonts w:cs="Segoe UI"/>
              </w:rPr>
              <w:t xml:space="preserve"> or higher using plastic horseshoe shims, </w:t>
            </w:r>
            <w:r w:rsidRPr="00C00F67">
              <w:rPr>
                <w:rFonts w:cs="Segoe UI"/>
              </w:rPr>
              <w:t>grout with backer rod was observed between T-angle and concrete</w:t>
            </w:r>
            <w:r>
              <w:rPr>
                <w:rFonts w:cs="Segoe UI"/>
              </w:rPr>
              <w:t xml:space="preserve"> (Refer to Photographs Nos. 2 and 3)</w:t>
            </w:r>
            <w:r w:rsidRPr="00C00F67">
              <w:rPr>
                <w:rFonts w:cs="Segoe UI"/>
              </w:rPr>
              <w:t xml:space="preserve">. </w:t>
            </w:r>
            <w:r w:rsidRPr="0018288C">
              <w:rPr>
                <w:rFonts w:cs="Segoe UI"/>
              </w:rPr>
              <w:t xml:space="preserve">Quest engineer to confirm </w:t>
            </w:r>
            <w:r>
              <w:rPr>
                <w:rFonts w:cs="Segoe UI"/>
              </w:rPr>
              <w:t xml:space="preserve">whether the depth of the </w:t>
            </w:r>
            <w:r w:rsidRPr="0018288C">
              <w:rPr>
                <w:rFonts w:cs="Segoe UI"/>
              </w:rPr>
              <w:t xml:space="preserve">grout with backer rod </w:t>
            </w:r>
            <w:r>
              <w:rPr>
                <w:rFonts w:cs="Segoe UI"/>
              </w:rPr>
              <w:t>is</w:t>
            </w:r>
            <w:r w:rsidRPr="0018288C">
              <w:rPr>
                <w:rFonts w:cs="Segoe UI"/>
              </w:rPr>
              <w:t xml:space="preserve"> acceptable</w:t>
            </w:r>
            <w:r>
              <w:rPr>
                <w:rFonts w:cs="Segoe UI"/>
              </w:rPr>
              <w:t>.</w:t>
            </w:r>
          </w:p>
        </w:tc>
        <w:tc>
          <w:tcPr>
            <w:tcW w:w="1533" w:type="dxa"/>
            <w:tcBorders>
              <w:top w:val="single" w:sz="6" w:space="0" w:color="auto"/>
              <w:left w:val="single" w:sz="6" w:space="0" w:color="auto"/>
              <w:bottom w:val="single" w:sz="6" w:space="0" w:color="auto"/>
              <w:right w:val="single" w:sz="6" w:space="0" w:color="auto"/>
            </w:tcBorders>
            <w:shd w:val="clear" w:color="auto" w:fill="auto"/>
            <w:vAlign w:val="center"/>
          </w:tcPr>
          <w:p w14:paraId="26E43776" w14:textId="0CD63979" w:rsidR="00382A78" w:rsidRDefault="00382A78" w:rsidP="00382A78">
            <w:pPr>
              <w:pStyle w:val="PATableNumbering"/>
              <w:rPr>
                <w:rFonts w:cs="Segoe UI"/>
              </w:rPr>
            </w:pPr>
            <w:r>
              <w:rPr>
                <w:rFonts w:cs="Segoe UI"/>
              </w:rPr>
              <w:t>Exterior Closure – Window Wall</w:t>
            </w:r>
          </w:p>
        </w:tc>
        <w:tc>
          <w:tcPr>
            <w:tcW w:w="1443" w:type="dxa"/>
            <w:tcBorders>
              <w:top w:val="single" w:sz="6" w:space="0" w:color="auto"/>
              <w:left w:val="single" w:sz="6" w:space="0" w:color="auto"/>
              <w:bottom w:val="single" w:sz="6" w:space="0" w:color="auto"/>
              <w:right w:val="single" w:sz="6" w:space="0" w:color="auto"/>
            </w:tcBorders>
            <w:shd w:val="clear" w:color="auto" w:fill="auto"/>
            <w:vAlign w:val="center"/>
          </w:tcPr>
          <w:p w14:paraId="1C307027" w14:textId="2CAF3C56" w:rsidR="00382A78" w:rsidRDefault="00382A78" w:rsidP="00382A78">
            <w:pPr>
              <w:pStyle w:val="PATableNumbering"/>
              <w:rPr>
                <w:rFonts w:cs="Segoe UI"/>
              </w:rPr>
            </w:pPr>
            <w:r>
              <w:rPr>
                <w:rFonts w:cs="Segoe UI"/>
              </w:rPr>
              <w:t>2024-08-29</w:t>
            </w:r>
          </w:p>
        </w:tc>
        <w:tc>
          <w:tcPr>
            <w:tcW w:w="1072" w:type="dxa"/>
            <w:tcBorders>
              <w:top w:val="single" w:sz="6" w:space="0" w:color="auto"/>
              <w:left w:val="single" w:sz="6" w:space="0" w:color="auto"/>
              <w:bottom w:val="single" w:sz="6" w:space="0" w:color="auto"/>
              <w:right w:val="single" w:sz="6" w:space="0" w:color="auto"/>
            </w:tcBorders>
            <w:shd w:val="clear" w:color="auto" w:fill="auto"/>
            <w:vAlign w:val="center"/>
          </w:tcPr>
          <w:p w14:paraId="094B4A2F" w14:textId="77777777" w:rsidR="00382A78" w:rsidRDefault="00382A78" w:rsidP="00382A78">
            <w:pPr>
              <w:pStyle w:val="PATableNumbering"/>
              <w:rPr>
                <w:rFonts w:cs="Segoe UI"/>
              </w:rPr>
            </w:pPr>
          </w:p>
        </w:tc>
      </w:tr>
      <w:tr w:rsidR="0036539F" w:rsidRPr="00ED52DA" w14:paraId="78E07F7E" w14:textId="77777777" w:rsidTr="00A62867">
        <w:trPr>
          <w:cantSplit/>
          <w:trHeight w:val="720"/>
          <w:jc w:val="center"/>
        </w:trPr>
        <w:tc>
          <w:tcPr>
            <w:tcW w:w="801" w:type="dxa"/>
            <w:tcBorders>
              <w:top w:val="single" w:sz="6" w:space="0" w:color="auto"/>
              <w:left w:val="single" w:sz="6" w:space="0" w:color="auto"/>
              <w:bottom w:val="single" w:sz="6" w:space="0" w:color="auto"/>
              <w:right w:val="single" w:sz="6" w:space="0" w:color="auto"/>
            </w:tcBorders>
            <w:shd w:val="clear" w:color="auto" w:fill="auto"/>
            <w:vAlign w:val="center"/>
          </w:tcPr>
          <w:p w14:paraId="6F483509" w14:textId="0CF8F027" w:rsidR="0036539F" w:rsidRDefault="0036539F" w:rsidP="00382A78">
            <w:pPr>
              <w:pStyle w:val="PATableNumbering"/>
              <w:rPr>
                <w:rFonts w:cs="Segoe UI"/>
              </w:rPr>
            </w:pPr>
            <w:r>
              <w:rPr>
                <w:rFonts w:cs="Segoe UI"/>
              </w:rPr>
              <w:t>54</w:t>
            </w:r>
          </w:p>
        </w:tc>
        <w:tc>
          <w:tcPr>
            <w:tcW w:w="812" w:type="dxa"/>
            <w:tcBorders>
              <w:top w:val="single" w:sz="6" w:space="0" w:color="auto"/>
              <w:left w:val="single" w:sz="6" w:space="0" w:color="auto"/>
              <w:bottom w:val="single" w:sz="6" w:space="0" w:color="auto"/>
              <w:right w:val="single" w:sz="6" w:space="0" w:color="auto"/>
            </w:tcBorders>
            <w:shd w:val="clear" w:color="auto" w:fill="auto"/>
            <w:vAlign w:val="center"/>
          </w:tcPr>
          <w:p w14:paraId="402782DF" w14:textId="4A0D4637" w:rsidR="0036539F" w:rsidRDefault="0036539F" w:rsidP="00382A78">
            <w:pPr>
              <w:pStyle w:val="PATableNumbering"/>
              <w:rPr>
                <w:rFonts w:cs="Segoe UI"/>
              </w:rPr>
            </w:pPr>
            <w:r>
              <w:rPr>
                <w:rFonts w:cs="Segoe UI"/>
              </w:rPr>
              <w:t>2.1.1</w:t>
            </w:r>
          </w:p>
        </w:tc>
        <w:tc>
          <w:tcPr>
            <w:tcW w:w="4419" w:type="dxa"/>
            <w:tcBorders>
              <w:top w:val="single" w:sz="6" w:space="0" w:color="auto"/>
              <w:left w:val="single" w:sz="6" w:space="0" w:color="auto"/>
              <w:bottom w:val="single" w:sz="6" w:space="0" w:color="auto"/>
              <w:right w:val="single" w:sz="6" w:space="0" w:color="auto"/>
            </w:tcBorders>
            <w:shd w:val="clear" w:color="auto" w:fill="auto"/>
            <w:vAlign w:val="center"/>
          </w:tcPr>
          <w:p w14:paraId="46D46E5E" w14:textId="212D9721" w:rsidR="0036539F" w:rsidRPr="0036539F" w:rsidRDefault="0036539F" w:rsidP="0036539F">
            <w:pPr>
              <w:pStyle w:val="PAHeading3BodyText"/>
              <w:numPr>
                <w:ilvl w:val="0"/>
                <w:numId w:val="0"/>
              </w:numPr>
              <w:spacing w:after="0"/>
              <w:rPr>
                <w:rFonts w:cs="Segoe UI"/>
              </w:rPr>
            </w:pPr>
            <w:r w:rsidRPr="00BF17EF">
              <w:rPr>
                <w:rFonts w:cs="Segoe UI"/>
                <w:b/>
                <w:bCs/>
              </w:rPr>
              <w:t>3</w:t>
            </w:r>
            <w:r w:rsidRPr="00BF17EF">
              <w:rPr>
                <w:rFonts w:cs="Segoe UI"/>
                <w:b/>
                <w:bCs/>
                <w:vertAlign w:val="superscript"/>
              </w:rPr>
              <w:t>rd</w:t>
            </w:r>
            <w:r w:rsidRPr="00BF17EF">
              <w:rPr>
                <w:rFonts w:cs="Segoe UI"/>
                <w:b/>
                <w:bCs/>
              </w:rPr>
              <w:t xml:space="preserve"> Floor </w:t>
            </w:r>
            <w:r>
              <w:rPr>
                <w:rFonts w:cs="Segoe UI"/>
                <w:b/>
                <w:bCs/>
              </w:rPr>
              <w:t>–</w:t>
            </w:r>
            <w:r>
              <w:rPr>
                <w:rFonts w:cs="Segoe UI"/>
              </w:rPr>
              <w:t xml:space="preserve"> At L-shaped precast panels, 2 rows of abutting studs (3.5” and 2.5”) were installed approximately 3” away from the sheathing board and 3 layers of 3.5” fibreglass insulation (R36 total) were installed at the sheathing board and between the stud cavities (Refer to Photographs 1 and 2); however, as per the architectural detail </w:t>
            </w:r>
            <w:r w:rsidRPr="00B923AB">
              <w:rPr>
                <w:rFonts w:cs="Segoe UI"/>
                <w:b/>
                <w:bCs/>
              </w:rPr>
              <w:t>6/A7-35</w:t>
            </w:r>
            <w:r>
              <w:rPr>
                <w:rFonts w:cs="Segoe UI"/>
              </w:rPr>
              <w:t xml:space="preserve">, only 1 row of 3.5” studs with 2 layers of 3.5” fibreglass insulation should have been installed (Refer to Photograph No. 3). Existing wall assembly total (R-36). Pretium does not recommend R-value exceeding R-20. </w:t>
            </w:r>
            <w:r w:rsidRPr="001050C8">
              <w:rPr>
                <w:rFonts w:cs="Segoe UI"/>
                <w:b/>
                <w:bCs/>
                <w:i/>
                <w:iCs/>
              </w:rPr>
              <w:t xml:space="preserve">Site indicated that the Architect </w:t>
            </w:r>
            <w:r>
              <w:rPr>
                <w:rFonts w:cs="Segoe UI"/>
                <w:b/>
                <w:bCs/>
                <w:i/>
                <w:iCs/>
              </w:rPr>
              <w:t xml:space="preserve">verbally </w:t>
            </w:r>
            <w:r w:rsidRPr="001050C8">
              <w:rPr>
                <w:rFonts w:cs="Segoe UI"/>
                <w:b/>
                <w:bCs/>
                <w:i/>
                <w:iCs/>
              </w:rPr>
              <w:t>accepted the as-built condition.</w:t>
            </w:r>
            <w:r>
              <w:rPr>
                <w:rFonts w:cs="Segoe UI"/>
              </w:rPr>
              <w:t xml:space="preserve"> </w:t>
            </w:r>
            <w:r w:rsidRPr="001050C8">
              <w:rPr>
                <w:rFonts w:cs="Segoe UI"/>
                <w:b/>
                <w:bCs/>
                <w:i/>
                <w:iCs/>
              </w:rPr>
              <w:t>Arch to update wall type in SI or Record Dwgs.</w:t>
            </w:r>
            <w:r>
              <w:rPr>
                <w:rFonts w:cs="Segoe UI"/>
              </w:rPr>
              <w:t xml:space="preserve">  </w:t>
            </w:r>
          </w:p>
        </w:tc>
        <w:tc>
          <w:tcPr>
            <w:tcW w:w="1533" w:type="dxa"/>
            <w:tcBorders>
              <w:top w:val="single" w:sz="6" w:space="0" w:color="auto"/>
              <w:left w:val="single" w:sz="6" w:space="0" w:color="auto"/>
              <w:bottom w:val="single" w:sz="6" w:space="0" w:color="auto"/>
              <w:right w:val="single" w:sz="6" w:space="0" w:color="auto"/>
            </w:tcBorders>
            <w:shd w:val="clear" w:color="auto" w:fill="auto"/>
            <w:vAlign w:val="center"/>
          </w:tcPr>
          <w:p w14:paraId="5E9ADF51" w14:textId="0BEC887C" w:rsidR="0036539F" w:rsidRDefault="0036539F" w:rsidP="00382A78">
            <w:pPr>
              <w:pStyle w:val="PATableNumbering"/>
              <w:rPr>
                <w:rFonts w:cs="Segoe UI"/>
              </w:rPr>
            </w:pPr>
            <w:r>
              <w:rPr>
                <w:rFonts w:cs="Segoe UI"/>
              </w:rPr>
              <w:t xml:space="preserve">Exterior Closure – </w:t>
            </w:r>
            <w:r w:rsidR="00F13591">
              <w:rPr>
                <w:rFonts w:cs="Segoe UI"/>
              </w:rPr>
              <w:t>Insulation – Precast Panel</w:t>
            </w:r>
          </w:p>
        </w:tc>
        <w:tc>
          <w:tcPr>
            <w:tcW w:w="1443" w:type="dxa"/>
            <w:tcBorders>
              <w:top w:val="single" w:sz="6" w:space="0" w:color="auto"/>
              <w:left w:val="single" w:sz="6" w:space="0" w:color="auto"/>
              <w:bottom w:val="single" w:sz="6" w:space="0" w:color="auto"/>
              <w:right w:val="single" w:sz="6" w:space="0" w:color="auto"/>
            </w:tcBorders>
            <w:shd w:val="clear" w:color="auto" w:fill="auto"/>
            <w:vAlign w:val="center"/>
          </w:tcPr>
          <w:p w14:paraId="76761817" w14:textId="1E340E1F" w:rsidR="0036539F" w:rsidRDefault="00F13591" w:rsidP="00382A78">
            <w:pPr>
              <w:pStyle w:val="PATableNumbering"/>
              <w:rPr>
                <w:rFonts w:cs="Segoe UI"/>
              </w:rPr>
            </w:pPr>
            <w:r>
              <w:rPr>
                <w:rFonts w:cs="Segoe UI"/>
              </w:rPr>
              <w:t>2024-09-09</w:t>
            </w:r>
          </w:p>
        </w:tc>
        <w:tc>
          <w:tcPr>
            <w:tcW w:w="1072" w:type="dxa"/>
            <w:tcBorders>
              <w:top w:val="single" w:sz="6" w:space="0" w:color="auto"/>
              <w:left w:val="single" w:sz="6" w:space="0" w:color="auto"/>
              <w:bottom w:val="single" w:sz="6" w:space="0" w:color="auto"/>
              <w:right w:val="single" w:sz="6" w:space="0" w:color="auto"/>
            </w:tcBorders>
            <w:shd w:val="clear" w:color="auto" w:fill="auto"/>
            <w:vAlign w:val="center"/>
          </w:tcPr>
          <w:p w14:paraId="2B871940" w14:textId="77777777" w:rsidR="0036539F" w:rsidRDefault="0036539F" w:rsidP="00382A78">
            <w:pPr>
              <w:pStyle w:val="PATableNumbering"/>
              <w:rPr>
                <w:rFonts w:cs="Segoe UI"/>
              </w:rPr>
            </w:pPr>
          </w:p>
        </w:tc>
      </w:tr>
      <w:tr w:rsidR="0036539F" w:rsidRPr="00ED52DA" w14:paraId="25C3C10A" w14:textId="77777777" w:rsidTr="00A62867">
        <w:trPr>
          <w:cantSplit/>
          <w:trHeight w:val="720"/>
          <w:jc w:val="center"/>
        </w:trPr>
        <w:tc>
          <w:tcPr>
            <w:tcW w:w="801" w:type="dxa"/>
            <w:tcBorders>
              <w:top w:val="single" w:sz="6" w:space="0" w:color="auto"/>
              <w:left w:val="single" w:sz="6" w:space="0" w:color="auto"/>
              <w:bottom w:val="single" w:sz="6" w:space="0" w:color="auto"/>
              <w:right w:val="single" w:sz="6" w:space="0" w:color="auto"/>
            </w:tcBorders>
            <w:shd w:val="clear" w:color="auto" w:fill="auto"/>
            <w:vAlign w:val="center"/>
          </w:tcPr>
          <w:p w14:paraId="0B66EAA2" w14:textId="3D3EF70D" w:rsidR="0036539F" w:rsidRDefault="0036539F" w:rsidP="00382A78">
            <w:pPr>
              <w:pStyle w:val="PATableNumbering"/>
              <w:rPr>
                <w:rFonts w:cs="Segoe UI"/>
              </w:rPr>
            </w:pPr>
            <w:r>
              <w:rPr>
                <w:rFonts w:cs="Segoe UI"/>
              </w:rPr>
              <w:lastRenderedPageBreak/>
              <w:t>54</w:t>
            </w:r>
          </w:p>
        </w:tc>
        <w:tc>
          <w:tcPr>
            <w:tcW w:w="812" w:type="dxa"/>
            <w:tcBorders>
              <w:top w:val="single" w:sz="6" w:space="0" w:color="auto"/>
              <w:left w:val="single" w:sz="6" w:space="0" w:color="auto"/>
              <w:bottom w:val="single" w:sz="6" w:space="0" w:color="auto"/>
              <w:right w:val="single" w:sz="6" w:space="0" w:color="auto"/>
            </w:tcBorders>
            <w:shd w:val="clear" w:color="auto" w:fill="auto"/>
            <w:vAlign w:val="center"/>
          </w:tcPr>
          <w:p w14:paraId="06440E8A" w14:textId="65B4837E" w:rsidR="0036539F" w:rsidRDefault="0036539F" w:rsidP="00382A78">
            <w:pPr>
              <w:pStyle w:val="PATableNumbering"/>
              <w:rPr>
                <w:rFonts w:cs="Segoe UI"/>
              </w:rPr>
            </w:pPr>
            <w:r>
              <w:rPr>
                <w:rFonts w:cs="Segoe UI"/>
              </w:rPr>
              <w:t>2.1.2</w:t>
            </w:r>
          </w:p>
        </w:tc>
        <w:tc>
          <w:tcPr>
            <w:tcW w:w="4419" w:type="dxa"/>
            <w:tcBorders>
              <w:top w:val="single" w:sz="6" w:space="0" w:color="auto"/>
              <w:left w:val="single" w:sz="6" w:space="0" w:color="auto"/>
              <w:bottom w:val="single" w:sz="6" w:space="0" w:color="auto"/>
              <w:right w:val="single" w:sz="6" w:space="0" w:color="auto"/>
            </w:tcBorders>
            <w:shd w:val="clear" w:color="auto" w:fill="auto"/>
            <w:vAlign w:val="center"/>
          </w:tcPr>
          <w:p w14:paraId="3614239D" w14:textId="263D83F2" w:rsidR="0036539F" w:rsidRDefault="0036539F" w:rsidP="0036539F">
            <w:pPr>
              <w:pStyle w:val="PAHeading3BodyText"/>
              <w:numPr>
                <w:ilvl w:val="0"/>
                <w:numId w:val="0"/>
              </w:numPr>
              <w:spacing w:after="0"/>
              <w:rPr>
                <w:rFonts w:cs="Segoe UI"/>
                <w:b/>
                <w:bCs/>
              </w:rPr>
            </w:pPr>
            <w:r w:rsidRPr="00BF17EF">
              <w:rPr>
                <w:rFonts w:cs="Segoe UI"/>
                <w:b/>
                <w:bCs/>
              </w:rPr>
              <w:t>3</w:t>
            </w:r>
            <w:r w:rsidRPr="00BF17EF">
              <w:rPr>
                <w:rFonts w:cs="Segoe UI"/>
                <w:b/>
                <w:bCs/>
                <w:vertAlign w:val="superscript"/>
              </w:rPr>
              <w:t>rd</w:t>
            </w:r>
            <w:r w:rsidRPr="00BF17EF">
              <w:rPr>
                <w:rFonts w:cs="Segoe UI"/>
                <w:b/>
                <w:bCs/>
              </w:rPr>
              <w:t xml:space="preserve"> Floor -</w:t>
            </w:r>
            <w:r>
              <w:rPr>
                <w:rFonts w:cs="Segoe UI"/>
              </w:rPr>
              <w:t xml:space="preserve"> </w:t>
            </w:r>
            <w:r w:rsidR="00AD24BF" w:rsidRPr="00CB4222">
              <w:rPr>
                <w:rFonts w:cs="Segoe UI"/>
              </w:rPr>
              <w:t xml:space="preserve">The horizontal drywall track between the precast and window frame above was </w:t>
            </w:r>
            <w:r w:rsidR="00AD24BF" w:rsidRPr="00CB4222">
              <w:rPr>
                <w:rFonts w:cs="Segoe UI"/>
                <w:u w:val="single"/>
              </w:rPr>
              <w:t>not</w:t>
            </w:r>
            <w:r w:rsidR="00AD24BF" w:rsidRPr="00CB4222">
              <w:rPr>
                <w:rFonts w:cs="Segoe UI"/>
              </w:rPr>
              <w:t xml:space="preserve"> installed at some of the window back pan locations (vertical studs extended from slab to slab instead of 2 stacked studs). The horizontal track between the precast panel and window frame should have been continuous through the length of the precast panel. This as-built condition does not provide adequate support for the poly return to the window wall sill.</w:t>
            </w:r>
            <w:r w:rsidR="00AD24BF" w:rsidRPr="00067F50">
              <w:t xml:space="preserve"> </w:t>
            </w:r>
            <w:r w:rsidR="00AD24BF">
              <w:rPr>
                <w:rFonts w:cs="Segoe UI"/>
              </w:rPr>
              <w:t xml:space="preserve">Instead, the poly is loosely returned into the stud </w:t>
            </w:r>
            <w:proofErr w:type="gramStart"/>
            <w:r w:rsidR="00AD24BF">
              <w:rPr>
                <w:rFonts w:cs="Segoe UI"/>
              </w:rPr>
              <w:t>space</w:t>
            </w:r>
            <w:proofErr w:type="gramEnd"/>
            <w:r w:rsidR="00AD24BF">
              <w:rPr>
                <w:rFonts w:cs="Segoe UI"/>
              </w:rPr>
              <w:t xml:space="preserve"> and </w:t>
            </w:r>
            <w:r w:rsidR="00AD24BF" w:rsidRPr="00067F50">
              <w:rPr>
                <w:rFonts w:cs="Segoe UI"/>
              </w:rPr>
              <w:t xml:space="preserve">the poly was taped around the </w:t>
            </w:r>
            <w:r w:rsidR="00AD24BF">
              <w:rPr>
                <w:rFonts w:cs="Segoe UI"/>
              </w:rPr>
              <w:t>vertical stu</w:t>
            </w:r>
            <w:r w:rsidR="00AD24BF" w:rsidRPr="00067F50">
              <w:rPr>
                <w:rFonts w:cs="Segoe UI"/>
              </w:rPr>
              <w:t>d</w:t>
            </w:r>
            <w:r w:rsidR="00AD24BF">
              <w:rPr>
                <w:rFonts w:cs="Segoe UI"/>
              </w:rPr>
              <w:t>s.</w:t>
            </w:r>
            <w:r w:rsidR="00AD24BF" w:rsidRPr="00CB4222">
              <w:rPr>
                <w:rFonts w:cs="Segoe UI"/>
              </w:rPr>
              <w:t xml:space="preserve"> Pretium recommended installing horizontal track between the precast panel and window frame at all locations. However, 2 stacked studs should be constructed at other floors with this configuration.  </w:t>
            </w:r>
            <w:r w:rsidR="00AD24BF" w:rsidRPr="00CB4222">
              <w:rPr>
                <w:rFonts w:cs="Segoe UI"/>
                <w:b/>
                <w:bCs/>
              </w:rPr>
              <w:t>Contractor to repair or Architect to review and approve if acceptable</w:t>
            </w:r>
            <w:r w:rsidRPr="00EF4C14">
              <w:rPr>
                <w:rFonts w:cs="Segoe UI"/>
                <w:b/>
                <w:bCs/>
              </w:rPr>
              <w:t xml:space="preserve">. </w:t>
            </w:r>
          </w:p>
          <w:p w14:paraId="707D46A0" w14:textId="007BDA13" w:rsidR="00053DB9" w:rsidRDefault="00053DB9" w:rsidP="0036539F">
            <w:pPr>
              <w:pStyle w:val="PAHeading3BodyText"/>
              <w:numPr>
                <w:ilvl w:val="0"/>
                <w:numId w:val="0"/>
              </w:numPr>
              <w:spacing w:after="0"/>
              <w:rPr>
                <w:rFonts w:cs="Segoe UI"/>
                <w:b/>
                <w:bCs/>
              </w:rPr>
            </w:pPr>
            <w:r w:rsidRPr="00E14E0F">
              <w:rPr>
                <w:rFonts w:cs="Segoe UI"/>
                <w:b/>
                <w:bCs/>
              </w:rPr>
              <w:t>2024-09-24 –</w:t>
            </w:r>
            <w:r>
              <w:rPr>
                <w:rFonts w:cs="Segoe UI"/>
              </w:rPr>
              <w:t xml:space="preserve"> Noted again on L3.</w:t>
            </w:r>
          </w:p>
          <w:p w14:paraId="7BEE74C2" w14:textId="38FB98BF" w:rsidR="00E42E7C" w:rsidRPr="00BF17EF" w:rsidRDefault="00E42E7C" w:rsidP="0036539F">
            <w:pPr>
              <w:pStyle w:val="PAHeading3BodyText"/>
              <w:numPr>
                <w:ilvl w:val="0"/>
                <w:numId w:val="0"/>
              </w:numPr>
              <w:spacing w:after="0"/>
              <w:rPr>
                <w:rFonts w:cs="Segoe UI"/>
                <w:b/>
                <w:bCs/>
              </w:rPr>
            </w:pPr>
            <w:r>
              <w:rPr>
                <w:rFonts w:cs="Segoe UI"/>
                <w:b/>
                <w:bCs/>
              </w:rPr>
              <w:t>2024-</w:t>
            </w:r>
            <w:r w:rsidR="0077120D">
              <w:rPr>
                <w:rFonts w:cs="Segoe UI"/>
                <w:b/>
                <w:bCs/>
              </w:rPr>
              <w:t>09-30</w:t>
            </w:r>
            <w:r>
              <w:rPr>
                <w:rFonts w:cs="Segoe UI"/>
                <w:b/>
                <w:bCs/>
              </w:rPr>
              <w:t xml:space="preserve"> –</w:t>
            </w:r>
            <w:r w:rsidR="00053DB9">
              <w:rPr>
                <w:rFonts w:cs="Segoe UI"/>
                <w:b/>
                <w:bCs/>
              </w:rPr>
              <w:t xml:space="preserve"> </w:t>
            </w:r>
            <w:r w:rsidR="00053DB9" w:rsidRPr="00053DB9">
              <w:rPr>
                <w:rFonts w:cs="Segoe UI"/>
              </w:rPr>
              <w:t>A</w:t>
            </w:r>
            <w:r w:rsidRPr="00053DB9">
              <w:rPr>
                <w:rFonts w:cs="Segoe UI"/>
              </w:rPr>
              <w:t>lso</w:t>
            </w:r>
            <w:r w:rsidRPr="00E42E7C">
              <w:rPr>
                <w:rFonts w:cs="Segoe UI"/>
              </w:rPr>
              <w:t xml:space="preserve"> observed at 5</w:t>
            </w:r>
            <w:r w:rsidRPr="00E42E7C">
              <w:rPr>
                <w:rFonts w:cs="Segoe UI"/>
                <w:vertAlign w:val="superscript"/>
              </w:rPr>
              <w:t>th</w:t>
            </w:r>
            <w:r w:rsidRPr="00E42E7C">
              <w:rPr>
                <w:rFonts w:cs="Segoe UI"/>
              </w:rPr>
              <w:t xml:space="preserve"> floor.</w:t>
            </w:r>
            <w:r>
              <w:rPr>
                <w:rFonts w:cs="Segoe UI"/>
                <w:b/>
                <w:bCs/>
              </w:rPr>
              <w:t xml:space="preserve"> </w:t>
            </w:r>
          </w:p>
        </w:tc>
        <w:tc>
          <w:tcPr>
            <w:tcW w:w="1533" w:type="dxa"/>
            <w:tcBorders>
              <w:top w:val="single" w:sz="6" w:space="0" w:color="auto"/>
              <w:left w:val="single" w:sz="6" w:space="0" w:color="auto"/>
              <w:bottom w:val="single" w:sz="6" w:space="0" w:color="auto"/>
              <w:right w:val="single" w:sz="6" w:space="0" w:color="auto"/>
            </w:tcBorders>
            <w:shd w:val="clear" w:color="auto" w:fill="auto"/>
            <w:vAlign w:val="center"/>
          </w:tcPr>
          <w:p w14:paraId="06023243" w14:textId="6B1FD8F2" w:rsidR="0036539F" w:rsidRDefault="00193647" w:rsidP="00382A78">
            <w:pPr>
              <w:pStyle w:val="PATableNumbering"/>
              <w:rPr>
                <w:rFonts w:cs="Segoe UI"/>
              </w:rPr>
            </w:pPr>
            <w:r>
              <w:rPr>
                <w:rFonts w:cs="Segoe UI"/>
              </w:rPr>
              <w:t>Exterior Closure – Insulation – Precast Panel</w:t>
            </w:r>
          </w:p>
        </w:tc>
        <w:tc>
          <w:tcPr>
            <w:tcW w:w="1443" w:type="dxa"/>
            <w:tcBorders>
              <w:top w:val="single" w:sz="6" w:space="0" w:color="auto"/>
              <w:left w:val="single" w:sz="6" w:space="0" w:color="auto"/>
              <w:bottom w:val="single" w:sz="6" w:space="0" w:color="auto"/>
              <w:right w:val="single" w:sz="6" w:space="0" w:color="auto"/>
            </w:tcBorders>
            <w:shd w:val="clear" w:color="auto" w:fill="auto"/>
            <w:vAlign w:val="center"/>
          </w:tcPr>
          <w:p w14:paraId="1D4EEA84" w14:textId="2C94839D" w:rsidR="0036539F" w:rsidRDefault="00F13591" w:rsidP="00382A78">
            <w:pPr>
              <w:pStyle w:val="PATableNumbering"/>
              <w:rPr>
                <w:rFonts w:cs="Segoe UI"/>
              </w:rPr>
            </w:pPr>
            <w:r>
              <w:rPr>
                <w:rFonts w:cs="Segoe UI"/>
              </w:rPr>
              <w:t>2024-09-09</w:t>
            </w:r>
          </w:p>
        </w:tc>
        <w:tc>
          <w:tcPr>
            <w:tcW w:w="1072" w:type="dxa"/>
            <w:tcBorders>
              <w:top w:val="single" w:sz="6" w:space="0" w:color="auto"/>
              <w:left w:val="single" w:sz="6" w:space="0" w:color="auto"/>
              <w:bottom w:val="single" w:sz="6" w:space="0" w:color="auto"/>
              <w:right w:val="single" w:sz="6" w:space="0" w:color="auto"/>
            </w:tcBorders>
            <w:shd w:val="clear" w:color="auto" w:fill="auto"/>
            <w:vAlign w:val="center"/>
          </w:tcPr>
          <w:p w14:paraId="778789F0" w14:textId="77777777" w:rsidR="0036539F" w:rsidRDefault="0036539F" w:rsidP="00382A78">
            <w:pPr>
              <w:pStyle w:val="PATableNumbering"/>
              <w:rPr>
                <w:rFonts w:cs="Segoe UI"/>
              </w:rPr>
            </w:pPr>
          </w:p>
        </w:tc>
      </w:tr>
      <w:tr w:rsidR="0036539F" w:rsidRPr="00ED52DA" w14:paraId="32EC2413" w14:textId="77777777" w:rsidTr="00A62867">
        <w:trPr>
          <w:cantSplit/>
          <w:trHeight w:val="720"/>
          <w:jc w:val="center"/>
        </w:trPr>
        <w:tc>
          <w:tcPr>
            <w:tcW w:w="801" w:type="dxa"/>
            <w:tcBorders>
              <w:top w:val="single" w:sz="6" w:space="0" w:color="auto"/>
              <w:left w:val="single" w:sz="6" w:space="0" w:color="auto"/>
              <w:bottom w:val="single" w:sz="6" w:space="0" w:color="auto"/>
              <w:right w:val="single" w:sz="6" w:space="0" w:color="auto"/>
            </w:tcBorders>
            <w:shd w:val="clear" w:color="auto" w:fill="auto"/>
            <w:vAlign w:val="center"/>
          </w:tcPr>
          <w:p w14:paraId="39C387B7" w14:textId="7A67F595" w:rsidR="0036539F" w:rsidRDefault="0036539F" w:rsidP="00382A78">
            <w:pPr>
              <w:pStyle w:val="PATableNumbering"/>
              <w:rPr>
                <w:rFonts w:cs="Segoe UI"/>
              </w:rPr>
            </w:pPr>
            <w:r>
              <w:rPr>
                <w:rFonts w:cs="Segoe UI"/>
              </w:rPr>
              <w:t>54</w:t>
            </w:r>
          </w:p>
        </w:tc>
        <w:tc>
          <w:tcPr>
            <w:tcW w:w="812" w:type="dxa"/>
            <w:tcBorders>
              <w:top w:val="single" w:sz="6" w:space="0" w:color="auto"/>
              <w:left w:val="single" w:sz="6" w:space="0" w:color="auto"/>
              <w:bottom w:val="single" w:sz="6" w:space="0" w:color="auto"/>
              <w:right w:val="single" w:sz="6" w:space="0" w:color="auto"/>
            </w:tcBorders>
            <w:shd w:val="clear" w:color="auto" w:fill="auto"/>
            <w:vAlign w:val="center"/>
          </w:tcPr>
          <w:p w14:paraId="1D3A5C69" w14:textId="334F9CBB" w:rsidR="0036539F" w:rsidRDefault="0036539F" w:rsidP="00382A78">
            <w:pPr>
              <w:pStyle w:val="PATableNumbering"/>
              <w:rPr>
                <w:rFonts w:cs="Segoe UI"/>
              </w:rPr>
            </w:pPr>
            <w:r>
              <w:rPr>
                <w:rFonts w:cs="Segoe UI"/>
              </w:rPr>
              <w:t>2.</w:t>
            </w:r>
            <w:r w:rsidR="00193647">
              <w:rPr>
                <w:rFonts w:cs="Segoe UI"/>
              </w:rPr>
              <w:t>1.3</w:t>
            </w:r>
          </w:p>
        </w:tc>
        <w:tc>
          <w:tcPr>
            <w:tcW w:w="4419" w:type="dxa"/>
            <w:tcBorders>
              <w:top w:val="single" w:sz="6" w:space="0" w:color="auto"/>
              <w:left w:val="single" w:sz="6" w:space="0" w:color="auto"/>
              <w:bottom w:val="single" w:sz="6" w:space="0" w:color="auto"/>
              <w:right w:val="single" w:sz="6" w:space="0" w:color="auto"/>
            </w:tcBorders>
            <w:shd w:val="clear" w:color="auto" w:fill="auto"/>
            <w:vAlign w:val="center"/>
          </w:tcPr>
          <w:p w14:paraId="5FE881EE" w14:textId="53772AB7" w:rsidR="0036539F" w:rsidRPr="00067F50" w:rsidRDefault="0036539F" w:rsidP="0036539F">
            <w:pPr>
              <w:pStyle w:val="PAHeading3BodyText"/>
              <w:numPr>
                <w:ilvl w:val="0"/>
                <w:numId w:val="0"/>
              </w:numPr>
              <w:spacing w:after="0"/>
              <w:rPr>
                <w:rFonts w:cs="Segoe UI"/>
              </w:rPr>
            </w:pPr>
            <w:r w:rsidRPr="00067F50">
              <w:rPr>
                <w:rFonts w:cs="Segoe UI"/>
                <w:b/>
                <w:bCs/>
              </w:rPr>
              <w:t>3</w:t>
            </w:r>
            <w:r w:rsidRPr="00067F50">
              <w:rPr>
                <w:rFonts w:cs="Segoe UI"/>
                <w:b/>
                <w:bCs/>
                <w:vertAlign w:val="superscript"/>
              </w:rPr>
              <w:t>rd</w:t>
            </w:r>
            <w:r w:rsidRPr="00067F50">
              <w:rPr>
                <w:rFonts w:cs="Segoe UI"/>
                <w:b/>
                <w:bCs/>
              </w:rPr>
              <w:t xml:space="preserve"> Floor, Concrete Curbs -</w:t>
            </w:r>
            <w:r w:rsidRPr="00067F50">
              <w:rPr>
                <w:rFonts w:cs="Segoe UI"/>
              </w:rPr>
              <w:t xml:space="preserve"> At concrete curb with window wall above, vertical studs were installed from slab to slab; however, an intermediate horizontal track should have installed to separate the two assemblies as per architectural detail 7/A7-15 (Refer to Photograph No. 6). </w:t>
            </w:r>
            <w:r w:rsidR="00067F50" w:rsidRPr="00067F50">
              <w:rPr>
                <w:rFonts w:cs="Segoe UI"/>
              </w:rPr>
              <w:t xml:space="preserve">Instead, the poly is loosely returned into the stud </w:t>
            </w:r>
            <w:proofErr w:type="gramStart"/>
            <w:r w:rsidR="00067F50" w:rsidRPr="00067F50">
              <w:rPr>
                <w:rFonts w:cs="Segoe UI"/>
              </w:rPr>
              <w:t>space</w:t>
            </w:r>
            <w:proofErr w:type="gramEnd"/>
            <w:r w:rsidR="00067F50" w:rsidRPr="00067F50">
              <w:rPr>
                <w:rFonts w:cs="Segoe UI"/>
              </w:rPr>
              <w:t xml:space="preserve"> and the poly was taped around the vertical studs </w:t>
            </w:r>
            <w:r w:rsidRPr="00067F50">
              <w:rPr>
                <w:rFonts w:cs="Segoe UI"/>
                <w:b/>
                <w:bCs/>
              </w:rPr>
              <w:t>Contractor to repair or Architect to accept.</w:t>
            </w:r>
            <w:r w:rsidRPr="00067F50">
              <w:rPr>
                <w:rFonts w:cs="Segoe UI"/>
              </w:rPr>
              <w:t xml:space="preserve"> This item was also observed at 2</w:t>
            </w:r>
            <w:r w:rsidRPr="00067F50">
              <w:rPr>
                <w:rFonts w:cs="Segoe UI"/>
                <w:vertAlign w:val="superscript"/>
              </w:rPr>
              <w:t>nd</w:t>
            </w:r>
            <w:r w:rsidRPr="00067F50">
              <w:rPr>
                <w:rFonts w:cs="Segoe UI"/>
              </w:rPr>
              <w:t xml:space="preserve"> floor.</w:t>
            </w:r>
          </w:p>
          <w:p w14:paraId="62F7F552" w14:textId="0A0067D2" w:rsidR="00D338ED" w:rsidRPr="00BF17EF" w:rsidRDefault="00D338ED" w:rsidP="0036539F">
            <w:pPr>
              <w:pStyle w:val="PAHeading3BodyText"/>
              <w:numPr>
                <w:ilvl w:val="0"/>
                <w:numId w:val="0"/>
              </w:numPr>
              <w:spacing w:after="0"/>
              <w:rPr>
                <w:rFonts w:cs="Segoe UI"/>
                <w:b/>
                <w:bCs/>
              </w:rPr>
            </w:pPr>
            <w:r w:rsidRPr="00067F50">
              <w:rPr>
                <w:rFonts w:cs="Segoe UI"/>
                <w:b/>
                <w:bCs/>
              </w:rPr>
              <w:t>2024-09-30</w:t>
            </w:r>
            <w:r w:rsidRPr="00067F50">
              <w:rPr>
                <w:rFonts w:cs="Segoe UI"/>
              </w:rPr>
              <w:t xml:space="preserve"> –</w:t>
            </w:r>
            <w:r w:rsidR="00053DB9" w:rsidRPr="00067F50">
              <w:rPr>
                <w:rFonts w:cs="Segoe UI"/>
              </w:rPr>
              <w:t xml:space="preserve"> A</w:t>
            </w:r>
            <w:r w:rsidRPr="00067F50">
              <w:rPr>
                <w:rFonts w:cs="Segoe UI"/>
              </w:rPr>
              <w:t>lso observed at 5</w:t>
            </w:r>
            <w:r w:rsidRPr="00067F50">
              <w:rPr>
                <w:rFonts w:cs="Segoe UI"/>
                <w:vertAlign w:val="superscript"/>
              </w:rPr>
              <w:t>th</w:t>
            </w:r>
            <w:r w:rsidRPr="00067F50">
              <w:rPr>
                <w:rFonts w:cs="Segoe UI"/>
              </w:rPr>
              <w:t xml:space="preserve"> floor.</w:t>
            </w:r>
            <w:r>
              <w:rPr>
                <w:rFonts w:cs="Segoe UI"/>
              </w:rPr>
              <w:t xml:space="preserve"> </w:t>
            </w:r>
          </w:p>
        </w:tc>
        <w:tc>
          <w:tcPr>
            <w:tcW w:w="1533" w:type="dxa"/>
            <w:tcBorders>
              <w:top w:val="single" w:sz="6" w:space="0" w:color="auto"/>
              <w:left w:val="single" w:sz="6" w:space="0" w:color="auto"/>
              <w:bottom w:val="single" w:sz="6" w:space="0" w:color="auto"/>
              <w:right w:val="single" w:sz="6" w:space="0" w:color="auto"/>
            </w:tcBorders>
            <w:shd w:val="clear" w:color="auto" w:fill="auto"/>
            <w:vAlign w:val="center"/>
          </w:tcPr>
          <w:p w14:paraId="5D8B2813" w14:textId="6EC57A35" w:rsidR="0036539F" w:rsidRDefault="00193647" w:rsidP="00382A78">
            <w:pPr>
              <w:pStyle w:val="PATableNumbering"/>
              <w:rPr>
                <w:rFonts w:cs="Segoe UI"/>
              </w:rPr>
            </w:pPr>
            <w:r>
              <w:rPr>
                <w:rFonts w:cs="Segoe UI"/>
              </w:rPr>
              <w:t>Exterior Closure – Concrete Curbs</w:t>
            </w:r>
          </w:p>
        </w:tc>
        <w:tc>
          <w:tcPr>
            <w:tcW w:w="1443" w:type="dxa"/>
            <w:tcBorders>
              <w:top w:val="single" w:sz="6" w:space="0" w:color="auto"/>
              <w:left w:val="single" w:sz="6" w:space="0" w:color="auto"/>
              <w:bottom w:val="single" w:sz="6" w:space="0" w:color="auto"/>
              <w:right w:val="single" w:sz="6" w:space="0" w:color="auto"/>
            </w:tcBorders>
            <w:shd w:val="clear" w:color="auto" w:fill="auto"/>
            <w:vAlign w:val="center"/>
          </w:tcPr>
          <w:p w14:paraId="3E8D4036" w14:textId="5889EE82" w:rsidR="0036539F" w:rsidRDefault="00F13591" w:rsidP="00382A78">
            <w:pPr>
              <w:pStyle w:val="PATableNumbering"/>
              <w:rPr>
                <w:rFonts w:cs="Segoe UI"/>
              </w:rPr>
            </w:pPr>
            <w:r>
              <w:rPr>
                <w:rFonts w:cs="Segoe UI"/>
              </w:rPr>
              <w:t>2024-09-09</w:t>
            </w:r>
          </w:p>
        </w:tc>
        <w:tc>
          <w:tcPr>
            <w:tcW w:w="1072" w:type="dxa"/>
            <w:tcBorders>
              <w:top w:val="single" w:sz="6" w:space="0" w:color="auto"/>
              <w:left w:val="single" w:sz="6" w:space="0" w:color="auto"/>
              <w:bottom w:val="single" w:sz="6" w:space="0" w:color="auto"/>
              <w:right w:val="single" w:sz="6" w:space="0" w:color="auto"/>
            </w:tcBorders>
            <w:shd w:val="clear" w:color="auto" w:fill="auto"/>
            <w:vAlign w:val="center"/>
          </w:tcPr>
          <w:p w14:paraId="4BE53341" w14:textId="77777777" w:rsidR="0036539F" w:rsidRDefault="0036539F" w:rsidP="00382A78">
            <w:pPr>
              <w:pStyle w:val="PATableNumbering"/>
              <w:rPr>
                <w:rFonts w:cs="Segoe UI"/>
              </w:rPr>
            </w:pPr>
          </w:p>
        </w:tc>
      </w:tr>
      <w:tr w:rsidR="00102EFF" w:rsidRPr="00ED52DA" w14:paraId="0E29045F" w14:textId="77777777" w:rsidTr="00A62867">
        <w:trPr>
          <w:cantSplit/>
          <w:trHeight w:val="720"/>
          <w:jc w:val="center"/>
        </w:trPr>
        <w:tc>
          <w:tcPr>
            <w:tcW w:w="801" w:type="dxa"/>
            <w:tcBorders>
              <w:top w:val="single" w:sz="6" w:space="0" w:color="auto"/>
              <w:left w:val="single" w:sz="6" w:space="0" w:color="auto"/>
              <w:bottom w:val="single" w:sz="6" w:space="0" w:color="auto"/>
              <w:right w:val="single" w:sz="6" w:space="0" w:color="auto"/>
            </w:tcBorders>
            <w:shd w:val="clear" w:color="auto" w:fill="auto"/>
            <w:vAlign w:val="center"/>
          </w:tcPr>
          <w:p w14:paraId="2C812CE1" w14:textId="726F365A" w:rsidR="00102EFF" w:rsidRDefault="00102EFF" w:rsidP="00382A78">
            <w:pPr>
              <w:pStyle w:val="PATableNumbering"/>
              <w:rPr>
                <w:rFonts w:cs="Segoe UI"/>
              </w:rPr>
            </w:pPr>
            <w:r>
              <w:rPr>
                <w:rFonts w:cs="Segoe UI"/>
              </w:rPr>
              <w:t>54</w:t>
            </w:r>
          </w:p>
        </w:tc>
        <w:tc>
          <w:tcPr>
            <w:tcW w:w="812" w:type="dxa"/>
            <w:tcBorders>
              <w:top w:val="single" w:sz="6" w:space="0" w:color="auto"/>
              <w:left w:val="single" w:sz="6" w:space="0" w:color="auto"/>
              <w:bottom w:val="single" w:sz="6" w:space="0" w:color="auto"/>
              <w:right w:val="single" w:sz="6" w:space="0" w:color="auto"/>
            </w:tcBorders>
            <w:shd w:val="clear" w:color="auto" w:fill="auto"/>
            <w:vAlign w:val="center"/>
          </w:tcPr>
          <w:p w14:paraId="72A36E24" w14:textId="16A6E2C4" w:rsidR="00102EFF" w:rsidRDefault="00102EFF" w:rsidP="00382A78">
            <w:pPr>
              <w:pStyle w:val="PATableNumbering"/>
              <w:rPr>
                <w:rFonts w:cs="Segoe UI"/>
              </w:rPr>
            </w:pPr>
            <w:r>
              <w:rPr>
                <w:rFonts w:cs="Segoe UI"/>
              </w:rPr>
              <w:t>2.2.3</w:t>
            </w:r>
          </w:p>
        </w:tc>
        <w:tc>
          <w:tcPr>
            <w:tcW w:w="4419" w:type="dxa"/>
            <w:tcBorders>
              <w:top w:val="single" w:sz="6" w:space="0" w:color="auto"/>
              <w:left w:val="single" w:sz="6" w:space="0" w:color="auto"/>
              <w:bottom w:val="single" w:sz="6" w:space="0" w:color="auto"/>
              <w:right w:val="single" w:sz="6" w:space="0" w:color="auto"/>
            </w:tcBorders>
            <w:shd w:val="clear" w:color="auto" w:fill="auto"/>
            <w:vAlign w:val="center"/>
          </w:tcPr>
          <w:p w14:paraId="02C55EB2" w14:textId="0E99D53E" w:rsidR="00102EFF" w:rsidRPr="0066215F" w:rsidRDefault="00102EFF" w:rsidP="00102EFF">
            <w:pPr>
              <w:pStyle w:val="PAHeading3BodyText"/>
              <w:numPr>
                <w:ilvl w:val="0"/>
                <w:numId w:val="0"/>
              </w:numPr>
              <w:spacing w:after="0"/>
              <w:rPr>
                <w:rFonts w:cs="Segoe UI"/>
                <w:b/>
                <w:bCs/>
              </w:rPr>
            </w:pPr>
            <w:r w:rsidRPr="00D81CA4">
              <w:rPr>
                <w:b/>
                <w:bCs/>
              </w:rPr>
              <w:t>Suite – 413</w:t>
            </w:r>
            <w:r>
              <w:t xml:space="preserve"> - At Suite 413, concrete ceiling slab is recessed 2” from the surrounding ceiling. Contractor installed two 6” heavy gauge studs coupled together as a furred-out stud beam to the underside of the ceiling. At the head, the window frames were secured to the stud with strap anchors spaced at approximately 8” o.c. Each strap anchor was secured to stud with 2 fasteners. </w:t>
            </w:r>
            <w:r w:rsidRPr="00A218C6">
              <w:rPr>
                <w:b/>
                <w:bCs/>
              </w:rPr>
              <w:t xml:space="preserve">Quest Engineer to confirm </w:t>
            </w:r>
            <w:r>
              <w:rPr>
                <w:b/>
                <w:bCs/>
              </w:rPr>
              <w:t>whether the as-built condition is acceptable</w:t>
            </w:r>
            <w:r w:rsidRPr="00EA07CD">
              <w:t>.</w:t>
            </w:r>
          </w:p>
        </w:tc>
        <w:tc>
          <w:tcPr>
            <w:tcW w:w="1533" w:type="dxa"/>
            <w:tcBorders>
              <w:top w:val="single" w:sz="6" w:space="0" w:color="auto"/>
              <w:left w:val="single" w:sz="6" w:space="0" w:color="auto"/>
              <w:bottom w:val="single" w:sz="6" w:space="0" w:color="auto"/>
              <w:right w:val="single" w:sz="6" w:space="0" w:color="auto"/>
            </w:tcBorders>
            <w:shd w:val="clear" w:color="auto" w:fill="auto"/>
            <w:vAlign w:val="center"/>
          </w:tcPr>
          <w:p w14:paraId="68CE750E" w14:textId="1E5157F7" w:rsidR="00102EFF" w:rsidRDefault="00102EFF" w:rsidP="00382A78">
            <w:pPr>
              <w:pStyle w:val="PATableNumbering"/>
              <w:rPr>
                <w:rFonts w:cs="Segoe UI"/>
              </w:rPr>
            </w:pPr>
            <w:r>
              <w:rPr>
                <w:rFonts w:cs="Segoe UI"/>
              </w:rPr>
              <w:t>Exterior Closure – Window Wall</w:t>
            </w:r>
          </w:p>
        </w:tc>
        <w:tc>
          <w:tcPr>
            <w:tcW w:w="1443" w:type="dxa"/>
            <w:tcBorders>
              <w:top w:val="single" w:sz="6" w:space="0" w:color="auto"/>
              <w:left w:val="single" w:sz="6" w:space="0" w:color="auto"/>
              <w:bottom w:val="single" w:sz="6" w:space="0" w:color="auto"/>
              <w:right w:val="single" w:sz="6" w:space="0" w:color="auto"/>
            </w:tcBorders>
            <w:shd w:val="clear" w:color="auto" w:fill="auto"/>
            <w:vAlign w:val="center"/>
          </w:tcPr>
          <w:p w14:paraId="536D823D" w14:textId="7F03C3FB" w:rsidR="00102EFF" w:rsidRDefault="00102EFF" w:rsidP="00382A78">
            <w:pPr>
              <w:pStyle w:val="PATableNumbering"/>
              <w:rPr>
                <w:rFonts w:cs="Segoe UI"/>
              </w:rPr>
            </w:pPr>
            <w:r>
              <w:rPr>
                <w:rFonts w:cs="Segoe UI"/>
              </w:rPr>
              <w:t>2024-09-09</w:t>
            </w:r>
          </w:p>
        </w:tc>
        <w:tc>
          <w:tcPr>
            <w:tcW w:w="1072" w:type="dxa"/>
            <w:tcBorders>
              <w:top w:val="single" w:sz="6" w:space="0" w:color="auto"/>
              <w:left w:val="single" w:sz="6" w:space="0" w:color="auto"/>
              <w:bottom w:val="single" w:sz="6" w:space="0" w:color="auto"/>
              <w:right w:val="single" w:sz="6" w:space="0" w:color="auto"/>
            </w:tcBorders>
            <w:shd w:val="clear" w:color="auto" w:fill="auto"/>
            <w:vAlign w:val="center"/>
          </w:tcPr>
          <w:p w14:paraId="2B2A3B13" w14:textId="77777777" w:rsidR="00102EFF" w:rsidRDefault="00102EFF" w:rsidP="00382A78">
            <w:pPr>
              <w:pStyle w:val="PATableNumbering"/>
              <w:rPr>
                <w:rFonts w:cs="Segoe UI"/>
              </w:rPr>
            </w:pPr>
          </w:p>
        </w:tc>
      </w:tr>
      <w:tr w:rsidR="00102EFF" w:rsidRPr="00ED52DA" w14:paraId="04E0FF83" w14:textId="77777777" w:rsidTr="00A62867">
        <w:trPr>
          <w:cantSplit/>
          <w:trHeight w:val="720"/>
          <w:jc w:val="center"/>
        </w:trPr>
        <w:tc>
          <w:tcPr>
            <w:tcW w:w="801" w:type="dxa"/>
            <w:tcBorders>
              <w:top w:val="single" w:sz="6" w:space="0" w:color="auto"/>
              <w:left w:val="single" w:sz="6" w:space="0" w:color="auto"/>
              <w:bottom w:val="single" w:sz="6" w:space="0" w:color="auto"/>
              <w:right w:val="single" w:sz="6" w:space="0" w:color="auto"/>
            </w:tcBorders>
            <w:shd w:val="clear" w:color="auto" w:fill="auto"/>
            <w:vAlign w:val="center"/>
          </w:tcPr>
          <w:p w14:paraId="46201400" w14:textId="6C24A56E" w:rsidR="00102EFF" w:rsidRDefault="00102EFF" w:rsidP="00382A78">
            <w:pPr>
              <w:pStyle w:val="PATableNumbering"/>
              <w:rPr>
                <w:rFonts w:cs="Segoe UI"/>
              </w:rPr>
            </w:pPr>
            <w:r>
              <w:rPr>
                <w:rFonts w:cs="Segoe UI"/>
              </w:rPr>
              <w:lastRenderedPageBreak/>
              <w:t>54</w:t>
            </w:r>
          </w:p>
        </w:tc>
        <w:tc>
          <w:tcPr>
            <w:tcW w:w="812" w:type="dxa"/>
            <w:tcBorders>
              <w:top w:val="single" w:sz="6" w:space="0" w:color="auto"/>
              <w:left w:val="single" w:sz="6" w:space="0" w:color="auto"/>
              <w:bottom w:val="single" w:sz="6" w:space="0" w:color="auto"/>
              <w:right w:val="single" w:sz="6" w:space="0" w:color="auto"/>
            </w:tcBorders>
            <w:shd w:val="clear" w:color="auto" w:fill="auto"/>
            <w:vAlign w:val="center"/>
          </w:tcPr>
          <w:p w14:paraId="57AC1C0A" w14:textId="1AC5257A" w:rsidR="00102EFF" w:rsidRDefault="00102EFF" w:rsidP="00382A78">
            <w:pPr>
              <w:pStyle w:val="PATableNumbering"/>
              <w:rPr>
                <w:rFonts w:cs="Segoe UI"/>
              </w:rPr>
            </w:pPr>
            <w:r>
              <w:rPr>
                <w:rFonts w:cs="Segoe UI"/>
              </w:rPr>
              <w:t>2.3.1</w:t>
            </w:r>
          </w:p>
        </w:tc>
        <w:tc>
          <w:tcPr>
            <w:tcW w:w="4419" w:type="dxa"/>
            <w:tcBorders>
              <w:top w:val="single" w:sz="6" w:space="0" w:color="auto"/>
              <w:left w:val="single" w:sz="6" w:space="0" w:color="auto"/>
              <w:bottom w:val="single" w:sz="6" w:space="0" w:color="auto"/>
              <w:right w:val="single" w:sz="6" w:space="0" w:color="auto"/>
            </w:tcBorders>
            <w:shd w:val="clear" w:color="auto" w:fill="auto"/>
            <w:vAlign w:val="center"/>
          </w:tcPr>
          <w:p w14:paraId="00BC95E3" w14:textId="155095AC" w:rsidR="00102EFF" w:rsidRPr="00102EFF" w:rsidRDefault="00102EFF" w:rsidP="00102EFF">
            <w:pPr>
              <w:pStyle w:val="PAHeading3BodyText"/>
              <w:numPr>
                <w:ilvl w:val="0"/>
                <w:numId w:val="0"/>
              </w:numPr>
              <w:spacing w:after="0"/>
            </w:pPr>
            <w:r w:rsidRPr="00551997">
              <w:rPr>
                <w:b/>
                <w:bCs/>
              </w:rPr>
              <w:t xml:space="preserve">Suite 406/407 </w:t>
            </w:r>
            <w:r>
              <w:rPr>
                <w:b/>
                <w:bCs/>
              </w:rPr>
              <w:t xml:space="preserve">– </w:t>
            </w:r>
            <w:r>
              <w:t>The vertical plane of precast panel dropped approximately 18” below the concrete ceiling of the 4</w:t>
            </w:r>
            <w:r w:rsidRPr="004E60F5">
              <w:rPr>
                <w:vertAlign w:val="superscript"/>
              </w:rPr>
              <w:t>th</w:t>
            </w:r>
            <w:r>
              <w:t xml:space="preserve"> floor. At the horizontal joint between the underside of the concrete ceiling and precast panel, Caliber indicated that sealant with backer rod was installed. At one end, vertical plane of the precast panel overhangs a vertical precast fin, and the vertical sealant joint was between the precast panels had not appeared to be installed. Contractor to repair (Refer to Photograph No. 8). </w:t>
            </w:r>
          </w:p>
        </w:tc>
        <w:tc>
          <w:tcPr>
            <w:tcW w:w="1533" w:type="dxa"/>
            <w:tcBorders>
              <w:top w:val="single" w:sz="6" w:space="0" w:color="auto"/>
              <w:left w:val="single" w:sz="6" w:space="0" w:color="auto"/>
              <w:bottom w:val="single" w:sz="6" w:space="0" w:color="auto"/>
              <w:right w:val="single" w:sz="6" w:space="0" w:color="auto"/>
            </w:tcBorders>
            <w:shd w:val="clear" w:color="auto" w:fill="auto"/>
            <w:vAlign w:val="center"/>
          </w:tcPr>
          <w:p w14:paraId="5DCEC84E" w14:textId="538D5C6C" w:rsidR="00102EFF" w:rsidRDefault="00102EFF" w:rsidP="00382A78">
            <w:pPr>
              <w:pStyle w:val="PATableNumbering"/>
              <w:rPr>
                <w:rFonts w:cs="Segoe UI"/>
              </w:rPr>
            </w:pPr>
            <w:r>
              <w:rPr>
                <w:rFonts w:cs="Segoe UI"/>
              </w:rPr>
              <w:t>Exterior Closure – Sealant</w:t>
            </w:r>
          </w:p>
        </w:tc>
        <w:tc>
          <w:tcPr>
            <w:tcW w:w="1443" w:type="dxa"/>
            <w:tcBorders>
              <w:top w:val="single" w:sz="6" w:space="0" w:color="auto"/>
              <w:left w:val="single" w:sz="6" w:space="0" w:color="auto"/>
              <w:bottom w:val="single" w:sz="6" w:space="0" w:color="auto"/>
              <w:right w:val="single" w:sz="6" w:space="0" w:color="auto"/>
            </w:tcBorders>
            <w:shd w:val="clear" w:color="auto" w:fill="auto"/>
            <w:vAlign w:val="center"/>
          </w:tcPr>
          <w:p w14:paraId="60E743EF" w14:textId="4E8274C3" w:rsidR="00102EFF" w:rsidRDefault="00102EFF" w:rsidP="00382A78">
            <w:pPr>
              <w:pStyle w:val="PATableNumbering"/>
              <w:rPr>
                <w:rFonts w:cs="Segoe UI"/>
              </w:rPr>
            </w:pPr>
            <w:r>
              <w:rPr>
                <w:rFonts w:cs="Segoe UI"/>
              </w:rPr>
              <w:t>2024-09-09</w:t>
            </w:r>
          </w:p>
        </w:tc>
        <w:tc>
          <w:tcPr>
            <w:tcW w:w="1072" w:type="dxa"/>
            <w:tcBorders>
              <w:top w:val="single" w:sz="6" w:space="0" w:color="auto"/>
              <w:left w:val="single" w:sz="6" w:space="0" w:color="auto"/>
              <w:bottom w:val="single" w:sz="6" w:space="0" w:color="auto"/>
              <w:right w:val="single" w:sz="6" w:space="0" w:color="auto"/>
            </w:tcBorders>
            <w:shd w:val="clear" w:color="auto" w:fill="auto"/>
            <w:vAlign w:val="center"/>
          </w:tcPr>
          <w:p w14:paraId="232606D6" w14:textId="77777777" w:rsidR="00102EFF" w:rsidRDefault="00102EFF" w:rsidP="00382A78">
            <w:pPr>
              <w:pStyle w:val="PATableNumbering"/>
              <w:rPr>
                <w:rFonts w:cs="Segoe UI"/>
              </w:rPr>
            </w:pPr>
          </w:p>
        </w:tc>
      </w:tr>
      <w:tr w:rsidR="00102EFF" w:rsidRPr="00ED52DA" w14:paraId="4079D5D5" w14:textId="77777777" w:rsidTr="00A62867">
        <w:trPr>
          <w:cantSplit/>
          <w:trHeight w:val="720"/>
          <w:jc w:val="center"/>
        </w:trPr>
        <w:tc>
          <w:tcPr>
            <w:tcW w:w="801" w:type="dxa"/>
            <w:tcBorders>
              <w:top w:val="single" w:sz="6" w:space="0" w:color="auto"/>
              <w:left w:val="single" w:sz="6" w:space="0" w:color="auto"/>
              <w:bottom w:val="single" w:sz="6" w:space="0" w:color="auto"/>
              <w:right w:val="single" w:sz="6" w:space="0" w:color="auto"/>
            </w:tcBorders>
            <w:shd w:val="clear" w:color="auto" w:fill="auto"/>
            <w:vAlign w:val="center"/>
          </w:tcPr>
          <w:p w14:paraId="444A7FB9" w14:textId="665A7AEB" w:rsidR="00102EFF" w:rsidRDefault="00102EFF" w:rsidP="00382A78">
            <w:pPr>
              <w:pStyle w:val="PATableNumbering"/>
              <w:rPr>
                <w:rFonts w:cs="Segoe UI"/>
              </w:rPr>
            </w:pPr>
            <w:r>
              <w:rPr>
                <w:rFonts w:cs="Segoe UI"/>
              </w:rPr>
              <w:t>54</w:t>
            </w:r>
          </w:p>
        </w:tc>
        <w:tc>
          <w:tcPr>
            <w:tcW w:w="812" w:type="dxa"/>
            <w:tcBorders>
              <w:top w:val="single" w:sz="6" w:space="0" w:color="auto"/>
              <w:left w:val="single" w:sz="6" w:space="0" w:color="auto"/>
              <w:bottom w:val="single" w:sz="6" w:space="0" w:color="auto"/>
              <w:right w:val="single" w:sz="6" w:space="0" w:color="auto"/>
            </w:tcBorders>
            <w:shd w:val="clear" w:color="auto" w:fill="auto"/>
            <w:vAlign w:val="center"/>
          </w:tcPr>
          <w:p w14:paraId="7912AF39" w14:textId="654199A0" w:rsidR="00102EFF" w:rsidRDefault="00102EFF" w:rsidP="00382A78">
            <w:pPr>
              <w:pStyle w:val="PATableNumbering"/>
              <w:rPr>
                <w:rFonts w:cs="Segoe UI"/>
              </w:rPr>
            </w:pPr>
            <w:r>
              <w:rPr>
                <w:rFonts w:cs="Segoe UI"/>
              </w:rPr>
              <w:t>2.3.2</w:t>
            </w:r>
          </w:p>
        </w:tc>
        <w:tc>
          <w:tcPr>
            <w:tcW w:w="4419" w:type="dxa"/>
            <w:tcBorders>
              <w:top w:val="single" w:sz="6" w:space="0" w:color="auto"/>
              <w:left w:val="single" w:sz="6" w:space="0" w:color="auto"/>
              <w:bottom w:val="single" w:sz="6" w:space="0" w:color="auto"/>
              <w:right w:val="single" w:sz="6" w:space="0" w:color="auto"/>
            </w:tcBorders>
            <w:shd w:val="clear" w:color="auto" w:fill="auto"/>
            <w:vAlign w:val="center"/>
          </w:tcPr>
          <w:p w14:paraId="5CD927CC" w14:textId="44852038" w:rsidR="00102EFF" w:rsidRPr="00551997" w:rsidRDefault="00102EFF" w:rsidP="00102EFF">
            <w:pPr>
              <w:pStyle w:val="PAHeading3BodyText"/>
              <w:numPr>
                <w:ilvl w:val="0"/>
                <w:numId w:val="0"/>
              </w:numPr>
              <w:spacing w:after="0"/>
              <w:rPr>
                <w:b/>
                <w:bCs/>
              </w:rPr>
            </w:pPr>
            <w:r w:rsidRPr="00D81CA4">
              <w:rPr>
                <w:b/>
                <w:bCs/>
              </w:rPr>
              <w:t>Suite – 413</w:t>
            </w:r>
            <w:r>
              <w:t xml:space="preserve"> - At Suite 413, concrete ceiling slab is recessed 2” from the surrounding ceiling. Contractor installed two heavy gauge studs coupled together as a furred-out stud beam to the underside of the ceiling. Caliber indicated that the cavity between the studs was filled with insulation. The furred-out stud beam was then covered in Blueskin SA; however, at the ends, the studs were exposed and not fully covered in Blueskin SA. This item was noted to Caliber (Refer to Photograph No. 10). </w:t>
            </w:r>
            <w:r w:rsidRPr="00EA07CD">
              <w:rPr>
                <w:b/>
                <w:bCs/>
                <w:i/>
                <w:iCs/>
              </w:rPr>
              <w:t>Contractor to repair</w:t>
            </w:r>
            <w:r w:rsidRPr="00EA07CD">
              <w:t>.</w:t>
            </w:r>
          </w:p>
        </w:tc>
        <w:tc>
          <w:tcPr>
            <w:tcW w:w="1533" w:type="dxa"/>
            <w:tcBorders>
              <w:top w:val="single" w:sz="6" w:space="0" w:color="auto"/>
              <w:left w:val="single" w:sz="6" w:space="0" w:color="auto"/>
              <w:bottom w:val="single" w:sz="6" w:space="0" w:color="auto"/>
              <w:right w:val="single" w:sz="6" w:space="0" w:color="auto"/>
            </w:tcBorders>
            <w:shd w:val="clear" w:color="auto" w:fill="auto"/>
            <w:vAlign w:val="center"/>
          </w:tcPr>
          <w:p w14:paraId="11D8B453" w14:textId="53ECC71A" w:rsidR="00102EFF" w:rsidRDefault="00102EFF" w:rsidP="00382A78">
            <w:pPr>
              <w:pStyle w:val="PATableNumbering"/>
              <w:rPr>
                <w:rFonts w:cs="Segoe UI"/>
              </w:rPr>
            </w:pPr>
            <w:r>
              <w:rPr>
                <w:rFonts w:cs="Segoe UI"/>
              </w:rPr>
              <w:t>Exterior Closure – Air/Vapour Barrier</w:t>
            </w:r>
          </w:p>
        </w:tc>
        <w:tc>
          <w:tcPr>
            <w:tcW w:w="1443" w:type="dxa"/>
            <w:tcBorders>
              <w:top w:val="single" w:sz="6" w:space="0" w:color="auto"/>
              <w:left w:val="single" w:sz="6" w:space="0" w:color="auto"/>
              <w:bottom w:val="single" w:sz="6" w:space="0" w:color="auto"/>
              <w:right w:val="single" w:sz="6" w:space="0" w:color="auto"/>
            </w:tcBorders>
            <w:shd w:val="clear" w:color="auto" w:fill="auto"/>
            <w:vAlign w:val="center"/>
          </w:tcPr>
          <w:p w14:paraId="418A8741" w14:textId="0695488B" w:rsidR="00102EFF" w:rsidRDefault="00102EFF" w:rsidP="00382A78">
            <w:pPr>
              <w:pStyle w:val="PATableNumbering"/>
              <w:rPr>
                <w:rFonts w:cs="Segoe UI"/>
              </w:rPr>
            </w:pPr>
            <w:r>
              <w:rPr>
                <w:rFonts w:cs="Segoe UI"/>
              </w:rPr>
              <w:t>2024-09-09</w:t>
            </w:r>
            <w:r w:rsidR="00D67869" w:rsidRPr="00D67869">
              <w:rPr>
                <w:rFonts w:cs="Segoe UI"/>
              </w:rPr>
              <w:t>/ 2025-01-07</w:t>
            </w:r>
          </w:p>
        </w:tc>
        <w:tc>
          <w:tcPr>
            <w:tcW w:w="1072" w:type="dxa"/>
            <w:tcBorders>
              <w:top w:val="single" w:sz="6" w:space="0" w:color="auto"/>
              <w:left w:val="single" w:sz="6" w:space="0" w:color="auto"/>
              <w:bottom w:val="single" w:sz="6" w:space="0" w:color="auto"/>
              <w:right w:val="single" w:sz="6" w:space="0" w:color="auto"/>
            </w:tcBorders>
            <w:shd w:val="clear" w:color="auto" w:fill="auto"/>
            <w:vAlign w:val="center"/>
          </w:tcPr>
          <w:p w14:paraId="7A739DCE" w14:textId="073572C0" w:rsidR="00102EFF" w:rsidRPr="00D67869" w:rsidRDefault="00D67869" w:rsidP="00382A78">
            <w:pPr>
              <w:pStyle w:val="PATableNumbering"/>
              <w:rPr>
                <w:rFonts w:cs="Segoe UI"/>
                <w:b/>
                <w:bCs/>
              </w:rPr>
            </w:pPr>
            <w:r w:rsidRPr="00D67869">
              <w:rPr>
                <w:rFonts w:cs="Segoe UI"/>
                <w:b/>
                <w:bCs/>
              </w:rPr>
              <w:t>76</w:t>
            </w:r>
          </w:p>
        </w:tc>
      </w:tr>
      <w:tr w:rsidR="00E00B15" w:rsidRPr="00ED52DA" w14:paraId="0B6CCDF1" w14:textId="77777777" w:rsidTr="00A62867">
        <w:trPr>
          <w:cantSplit/>
          <w:trHeight w:val="720"/>
          <w:jc w:val="center"/>
        </w:trPr>
        <w:tc>
          <w:tcPr>
            <w:tcW w:w="801" w:type="dxa"/>
            <w:tcBorders>
              <w:top w:val="single" w:sz="6" w:space="0" w:color="auto"/>
              <w:left w:val="single" w:sz="6" w:space="0" w:color="auto"/>
              <w:bottom w:val="single" w:sz="6" w:space="0" w:color="auto"/>
              <w:right w:val="single" w:sz="6" w:space="0" w:color="auto"/>
            </w:tcBorders>
            <w:shd w:val="clear" w:color="auto" w:fill="auto"/>
            <w:vAlign w:val="center"/>
          </w:tcPr>
          <w:p w14:paraId="6DE7BE34" w14:textId="05452D30" w:rsidR="00E00B15" w:rsidRDefault="00E00B15" w:rsidP="00382A78">
            <w:pPr>
              <w:pStyle w:val="PATableNumbering"/>
              <w:rPr>
                <w:rFonts w:cs="Segoe UI"/>
              </w:rPr>
            </w:pPr>
            <w:r>
              <w:rPr>
                <w:rFonts w:cs="Segoe UI"/>
              </w:rPr>
              <w:t>55</w:t>
            </w:r>
          </w:p>
        </w:tc>
        <w:tc>
          <w:tcPr>
            <w:tcW w:w="812" w:type="dxa"/>
            <w:tcBorders>
              <w:top w:val="single" w:sz="6" w:space="0" w:color="auto"/>
              <w:left w:val="single" w:sz="6" w:space="0" w:color="auto"/>
              <w:bottom w:val="single" w:sz="6" w:space="0" w:color="auto"/>
              <w:right w:val="single" w:sz="6" w:space="0" w:color="auto"/>
            </w:tcBorders>
            <w:shd w:val="clear" w:color="auto" w:fill="auto"/>
            <w:vAlign w:val="center"/>
          </w:tcPr>
          <w:p w14:paraId="6E78B60B" w14:textId="5CDD2D1C" w:rsidR="00E00B15" w:rsidRDefault="00E00B15" w:rsidP="00382A78">
            <w:pPr>
              <w:pStyle w:val="PATableNumbering"/>
              <w:rPr>
                <w:rFonts w:cs="Segoe UI"/>
              </w:rPr>
            </w:pPr>
            <w:r>
              <w:rPr>
                <w:rFonts w:cs="Segoe UI"/>
              </w:rPr>
              <w:t>2.1.1</w:t>
            </w:r>
          </w:p>
        </w:tc>
        <w:tc>
          <w:tcPr>
            <w:tcW w:w="4419" w:type="dxa"/>
            <w:tcBorders>
              <w:top w:val="single" w:sz="6" w:space="0" w:color="auto"/>
              <w:left w:val="single" w:sz="6" w:space="0" w:color="auto"/>
              <w:bottom w:val="single" w:sz="6" w:space="0" w:color="auto"/>
              <w:right w:val="single" w:sz="6" w:space="0" w:color="auto"/>
            </w:tcBorders>
            <w:shd w:val="clear" w:color="auto" w:fill="auto"/>
            <w:vAlign w:val="center"/>
          </w:tcPr>
          <w:p w14:paraId="4C75910E" w14:textId="77777777" w:rsidR="00E00B15" w:rsidRPr="007F654C" w:rsidRDefault="00E00B15" w:rsidP="00E00B15">
            <w:pPr>
              <w:pStyle w:val="PAHeading3BodyText"/>
              <w:numPr>
                <w:ilvl w:val="0"/>
                <w:numId w:val="0"/>
              </w:numPr>
              <w:spacing w:after="0"/>
            </w:pPr>
            <w:r w:rsidRPr="009F6A10">
              <w:rPr>
                <w:b/>
                <w:bCs/>
              </w:rPr>
              <w:t>Suite 416/417 -</w:t>
            </w:r>
            <w:r>
              <w:t xml:space="preserve"> At the hollow U-shaped precast panel, i</w:t>
            </w:r>
            <w:r w:rsidRPr="007F654C">
              <w:t xml:space="preserve">nsulation was not installed at interior face of </w:t>
            </w:r>
            <w:r>
              <w:t>precast</w:t>
            </w:r>
            <w:r w:rsidRPr="007F654C">
              <w:t xml:space="preserve"> at </w:t>
            </w:r>
            <w:r>
              <w:t>3</w:t>
            </w:r>
            <w:r w:rsidRPr="00F90D3E">
              <w:rPr>
                <w:vertAlign w:val="superscript"/>
              </w:rPr>
              <w:t>rd</w:t>
            </w:r>
            <w:r>
              <w:t xml:space="preserve"> and 4</w:t>
            </w:r>
            <w:r w:rsidRPr="00F90D3E">
              <w:rPr>
                <w:vertAlign w:val="superscript"/>
              </w:rPr>
              <w:t>th</w:t>
            </w:r>
            <w:r>
              <w:t xml:space="preserve"> floors</w:t>
            </w:r>
            <w:r w:rsidRPr="007F654C">
              <w:t xml:space="preserve">. Contractor to install continuous pinned vinyl faced semi-rigid insulation or 2lbs close cell spray foam as per </w:t>
            </w:r>
            <w:r>
              <w:t>a</w:t>
            </w:r>
            <w:r w:rsidRPr="007F654C">
              <w:t>rchitectural detail 16/A7-28</w:t>
            </w:r>
            <w:r>
              <w:t xml:space="preserve"> (Refer to Photograph No. 1).</w:t>
            </w:r>
          </w:p>
          <w:p w14:paraId="27ECA63B" w14:textId="7BD2A2FD" w:rsidR="00E00B15" w:rsidRPr="00E00B15" w:rsidRDefault="00E00B15" w:rsidP="00E00B15">
            <w:pPr>
              <w:pStyle w:val="PAHeading3BodyText"/>
              <w:numPr>
                <w:ilvl w:val="0"/>
                <w:numId w:val="0"/>
              </w:numPr>
              <w:spacing w:after="0"/>
            </w:pPr>
            <w:r w:rsidRPr="009F6A10">
              <w:rPr>
                <w:b/>
                <w:bCs/>
              </w:rPr>
              <w:t>Suite 416/417 -</w:t>
            </w:r>
            <w:r>
              <w:t xml:space="preserve"> The architectural detail 16/A7-28 shows a concrete rib at the 4</w:t>
            </w:r>
            <w:r w:rsidRPr="00496A97">
              <w:rPr>
                <w:vertAlign w:val="superscript"/>
              </w:rPr>
              <w:t>th</w:t>
            </w:r>
            <w:r>
              <w:t xml:space="preserve"> floor slab, separating the 3</w:t>
            </w:r>
            <w:r w:rsidRPr="00496A97">
              <w:rPr>
                <w:vertAlign w:val="superscript"/>
              </w:rPr>
              <w:t>rd</w:t>
            </w:r>
            <w:r>
              <w:t xml:space="preserve"> floor and 4</w:t>
            </w:r>
            <w:r w:rsidRPr="00496A97">
              <w:rPr>
                <w:vertAlign w:val="superscript"/>
              </w:rPr>
              <w:t>th</w:t>
            </w:r>
            <w:r>
              <w:t xml:space="preserve"> floor. The concrete rib would then be firestopped horizontally to the precast panel. However, the concrete rib on the 4</w:t>
            </w:r>
            <w:r w:rsidRPr="00726D6C">
              <w:rPr>
                <w:vertAlign w:val="superscript"/>
              </w:rPr>
              <w:t>th</w:t>
            </w:r>
            <w:r>
              <w:t xml:space="preserve"> floor was not installed. </w:t>
            </w:r>
            <w:r w:rsidRPr="00D853FC">
              <w:rPr>
                <w:b/>
                <w:bCs/>
              </w:rPr>
              <w:t>Architect to review and advise on the fire separation between the floors with the as-built condition of the U-shaped precast panel.</w:t>
            </w:r>
            <w:r>
              <w:t xml:space="preserve">  </w:t>
            </w:r>
          </w:p>
        </w:tc>
        <w:tc>
          <w:tcPr>
            <w:tcW w:w="1533" w:type="dxa"/>
            <w:tcBorders>
              <w:top w:val="single" w:sz="6" w:space="0" w:color="auto"/>
              <w:left w:val="single" w:sz="6" w:space="0" w:color="auto"/>
              <w:bottom w:val="single" w:sz="6" w:space="0" w:color="auto"/>
              <w:right w:val="single" w:sz="6" w:space="0" w:color="auto"/>
            </w:tcBorders>
            <w:shd w:val="clear" w:color="auto" w:fill="auto"/>
            <w:vAlign w:val="center"/>
          </w:tcPr>
          <w:p w14:paraId="3CB1DE01" w14:textId="1E1A8913" w:rsidR="00E00B15" w:rsidRDefault="00E00B15" w:rsidP="00382A78">
            <w:pPr>
              <w:pStyle w:val="PATableNumbering"/>
              <w:rPr>
                <w:rFonts w:cs="Segoe UI"/>
              </w:rPr>
            </w:pPr>
            <w:r>
              <w:rPr>
                <w:rFonts w:cs="Segoe UI"/>
              </w:rPr>
              <w:t>Exterior Closure – Insulation – Precast Panel</w:t>
            </w:r>
          </w:p>
        </w:tc>
        <w:tc>
          <w:tcPr>
            <w:tcW w:w="1443" w:type="dxa"/>
            <w:tcBorders>
              <w:top w:val="single" w:sz="6" w:space="0" w:color="auto"/>
              <w:left w:val="single" w:sz="6" w:space="0" w:color="auto"/>
              <w:bottom w:val="single" w:sz="6" w:space="0" w:color="auto"/>
              <w:right w:val="single" w:sz="6" w:space="0" w:color="auto"/>
            </w:tcBorders>
            <w:shd w:val="clear" w:color="auto" w:fill="auto"/>
            <w:vAlign w:val="center"/>
          </w:tcPr>
          <w:p w14:paraId="0E9EAB87" w14:textId="5C44EFB0" w:rsidR="00E00B15" w:rsidRDefault="003E5395" w:rsidP="00382A78">
            <w:pPr>
              <w:pStyle w:val="PATableNumbering"/>
              <w:rPr>
                <w:rFonts w:cs="Segoe UI"/>
              </w:rPr>
            </w:pPr>
            <w:r>
              <w:rPr>
                <w:rFonts w:cs="Segoe UI"/>
              </w:rPr>
              <w:t>2024-09-17</w:t>
            </w:r>
          </w:p>
        </w:tc>
        <w:tc>
          <w:tcPr>
            <w:tcW w:w="1072" w:type="dxa"/>
            <w:tcBorders>
              <w:top w:val="single" w:sz="6" w:space="0" w:color="auto"/>
              <w:left w:val="single" w:sz="6" w:space="0" w:color="auto"/>
              <w:bottom w:val="single" w:sz="6" w:space="0" w:color="auto"/>
              <w:right w:val="single" w:sz="6" w:space="0" w:color="auto"/>
            </w:tcBorders>
            <w:shd w:val="clear" w:color="auto" w:fill="auto"/>
            <w:vAlign w:val="center"/>
          </w:tcPr>
          <w:p w14:paraId="78270161" w14:textId="77777777" w:rsidR="00E00B15" w:rsidRDefault="00E00B15" w:rsidP="00382A78">
            <w:pPr>
              <w:pStyle w:val="PATableNumbering"/>
              <w:rPr>
                <w:rFonts w:cs="Segoe UI"/>
              </w:rPr>
            </w:pPr>
          </w:p>
        </w:tc>
      </w:tr>
      <w:tr w:rsidR="00E00B15" w:rsidRPr="00ED52DA" w14:paraId="2F105526" w14:textId="77777777" w:rsidTr="00A62867">
        <w:trPr>
          <w:cantSplit/>
          <w:trHeight w:val="720"/>
          <w:jc w:val="center"/>
        </w:trPr>
        <w:tc>
          <w:tcPr>
            <w:tcW w:w="801" w:type="dxa"/>
            <w:tcBorders>
              <w:top w:val="single" w:sz="6" w:space="0" w:color="auto"/>
              <w:left w:val="single" w:sz="6" w:space="0" w:color="auto"/>
              <w:bottom w:val="single" w:sz="6" w:space="0" w:color="auto"/>
              <w:right w:val="single" w:sz="6" w:space="0" w:color="auto"/>
            </w:tcBorders>
            <w:shd w:val="clear" w:color="auto" w:fill="auto"/>
            <w:vAlign w:val="center"/>
          </w:tcPr>
          <w:p w14:paraId="03EA66D7" w14:textId="2012C5CD" w:rsidR="00E00B15" w:rsidRDefault="00E00B15" w:rsidP="00E00B15">
            <w:pPr>
              <w:pStyle w:val="PATableNumbering"/>
              <w:rPr>
                <w:rFonts w:cs="Segoe UI"/>
              </w:rPr>
            </w:pPr>
            <w:r>
              <w:rPr>
                <w:rFonts w:cs="Segoe UI"/>
              </w:rPr>
              <w:lastRenderedPageBreak/>
              <w:t>55</w:t>
            </w:r>
          </w:p>
        </w:tc>
        <w:tc>
          <w:tcPr>
            <w:tcW w:w="812" w:type="dxa"/>
            <w:tcBorders>
              <w:top w:val="single" w:sz="6" w:space="0" w:color="auto"/>
              <w:left w:val="single" w:sz="6" w:space="0" w:color="auto"/>
              <w:bottom w:val="single" w:sz="6" w:space="0" w:color="auto"/>
              <w:right w:val="single" w:sz="6" w:space="0" w:color="auto"/>
            </w:tcBorders>
            <w:shd w:val="clear" w:color="auto" w:fill="auto"/>
            <w:vAlign w:val="center"/>
          </w:tcPr>
          <w:p w14:paraId="52780B0A" w14:textId="4AA9CC72" w:rsidR="00E00B15" w:rsidRDefault="00E00B15" w:rsidP="00E00B15">
            <w:pPr>
              <w:pStyle w:val="PATableNumbering"/>
              <w:rPr>
                <w:rFonts w:cs="Segoe UI"/>
              </w:rPr>
            </w:pPr>
            <w:r>
              <w:rPr>
                <w:rFonts w:cs="Segoe UI"/>
              </w:rPr>
              <w:t>2.</w:t>
            </w:r>
            <w:r w:rsidR="001810A8">
              <w:rPr>
                <w:rFonts w:cs="Segoe UI"/>
              </w:rPr>
              <w:t>2.1</w:t>
            </w:r>
          </w:p>
        </w:tc>
        <w:tc>
          <w:tcPr>
            <w:tcW w:w="4419" w:type="dxa"/>
            <w:tcBorders>
              <w:top w:val="single" w:sz="6" w:space="0" w:color="auto"/>
              <w:left w:val="single" w:sz="6" w:space="0" w:color="auto"/>
              <w:bottom w:val="single" w:sz="6" w:space="0" w:color="auto"/>
              <w:right w:val="single" w:sz="6" w:space="0" w:color="auto"/>
            </w:tcBorders>
            <w:shd w:val="clear" w:color="auto" w:fill="auto"/>
            <w:vAlign w:val="center"/>
          </w:tcPr>
          <w:p w14:paraId="624C5CAB" w14:textId="10E6B6C8" w:rsidR="00E00B15" w:rsidRPr="009F6A10" w:rsidRDefault="00E00B15" w:rsidP="00E00B15">
            <w:pPr>
              <w:pStyle w:val="PAHeading3BodyText"/>
              <w:numPr>
                <w:ilvl w:val="0"/>
                <w:numId w:val="0"/>
              </w:numPr>
              <w:spacing w:after="0"/>
              <w:rPr>
                <w:b/>
                <w:bCs/>
              </w:rPr>
            </w:pPr>
            <w:r w:rsidRPr="009F6A10">
              <w:rPr>
                <w:b/>
                <w:bCs/>
              </w:rPr>
              <w:t>Suite 416/417 -</w:t>
            </w:r>
            <w:r>
              <w:t xml:space="preserve"> </w:t>
            </w:r>
            <w:r w:rsidR="00840A0A">
              <w:t>At the hollow U-shaped precast panel, the architectural detail 16/A7-28 shows a concrete rib at the 4</w:t>
            </w:r>
            <w:r w:rsidR="00840A0A" w:rsidRPr="00496A97">
              <w:rPr>
                <w:vertAlign w:val="superscript"/>
              </w:rPr>
              <w:t>th</w:t>
            </w:r>
            <w:r w:rsidR="00840A0A">
              <w:t xml:space="preserve"> floor slab, separating the 3</w:t>
            </w:r>
            <w:r w:rsidR="00840A0A" w:rsidRPr="00496A97">
              <w:rPr>
                <w:vertAlign w:val="superscript"/>
              </w:rPr>
              <w:t>rd</w:t>
            </w:r>
            <w:r w:rsidR="00840A0A">
              <w:t xml:space="preserve"> floor and 4</w:t>
            </w:r>
            <w:r w:rsidR="00840A0A" w:rsidRPr="00496A97">
              <w:rPr>
                <w:vertAlign w:val="superscript"/>
              </w:rPr>
              <w:t>th</w:t>
            </w:r>
            <w:r w:rsidR="00840A0A">
              <w:t xml:space="preserve"> floor. The concrete rib would then be firestopped horizontally to the precast panel. However, the concrete rib on the 4</w:t>
            </w:r>
            <w:r w:rsidR="00840A0A" w:rsidRPr="00726D6C">
              <w:rPr>
                <w:vertAlign w:val="superscript"/>
              </w:rPr>
              <w:t>th</w:t>
            </w:r>
            <w:r w:rsidR="00840A0A">
              <w:t xml:space="preserve"> floor was not installed. </w:t>
            </w:r>
            <w:r w:rsidR="00840A0A" w:rsidRPr="00D853FC">
              <w:rPr>
                <w:b/>
                <w:bCs/>
              </w:rPr>
              <w:t>Architect to review and advise on the fire separation between the floors with the as-built condition of the U-shaped precast panel</w:t>
            </w:r>
            <w:r w:rsidR="00840A0A">
              <w:rPr>
                <w:b/>
                <w:bCs/>
              </w:rPr>
              <w:t>.</w:t>
            </w:r>
            <w:r>
              <w:t xml:space="preserve">  </w:t>
            </w:r>
          </w:p>
        </w:tc>
        <w:tc>
          <w:tcPr>
            <w:tcW w:w="1533" w:type="dxa"/>
            <w:tcBorders>
              <w:top w:val="single" w:sz="6" w:space="0" w:color="auto"/>
              <w:left w:val="single" w:sz="6" w:space="0" w:color="auto"/>
              <w:bottom w:val="single" w:sz="6" w:space="0" w:color="auto"/>
              <w:right w:val="single" w:sz="6" w:space="0" w:color="auto"/>
            </w:tcBorders>
            <w:shd w:val="clear" w:color="auto" w:fill="auto"/>
            <w:vAlign w:val="center"/>
          </w:tcPr>
          <w:p w14:paraId="268BE463" w14:textId="77668959" w:rsidR="00E00B15" w:rsidRDefault="00107A8F" w:rsidP="00E00B15">
            <w:pPr>
              <w:pStyle w:val="PATableNumbering"/>
              <w:rPr>
                <w:rFonts w:cs="Segoe UI"/>
              </w:rPr>
            </w:pPr>
            <w:r>
              <w:rPr>
                <w:rFonts w:cs="Segoe UI"/>
              </w:rPr>
              <w:t>Firestopping – Precast Panel</w:t>
            </w:r>
          </w:p>
        </w:tc>
        <w:tc>
          <w:tcPr>
            <w:tcW w:w="1443" w:type="dxa"/>
            <w:tcBorders>
              <w:top w:val="single" w:sz="6" w:space="0" w:color="auto"/>
              <w:left w:val="single" w:sz="6" w:space="0" w:color="auto"/>
              <w:bottom w:val="single" w:sz="6" w:space="0" w:color="auto"/>
              <w:right w:val="single" w:sz="6" w:space="0" w:color="auto"/>
            </w:tcBorders>
            <w:shd w:val="clear" w:color="auto" w:fill="auto"/>
            <w:vAlign w:val="center"/>
          </w:tcPr>
          <w:p w14:paraId="5FC582C1" w14:textId="44BF655B" w:rsidR="00E00B15" w:rsidRDefault="003E5395" w:rsidP="00E00B15">
            <w:pPr>
              <w:pStyle w:val="PATableNumbering"/>
              <w:rPr>
                <w:rFonts w:cs="Segoe UI"/>
              </w:rPr>
            </w:pPr>
            <w:r>
              <w:rPr>
                <w:rFonts w:cs="Segoe UI"/>
              </w:rPr>
              <w:t>2024-09-17</w:t>
            </w:r>
          </w:p>
        </w:tc>
        <w:tc>
          <w:tcPr>
            <w:tcW w:w="1072" w:type="dxa"/>
            <w:tcBorders>
              <w:top w:val="single" w:sz="6" w:space="0" w:color="auto"/>
              <w:left w:val="single" w:sz="6" w:space="0" w:color="auto"/>
              <w:bottom w:val="single" w:sz="6" w:space="0" w:color="auto"/>
              <w:right w:val="single" w:sz="6" w:space="0" w:color="auto"/>
            </w:tcBorders>
            <w:shd w:val="clear" w:color="auto" w:fill="auto"/>
            <w:vAlign w:val="center"/>
          </w:tcPr>
          <w:p w14:paraId="37360952" w14:textId="77777777" w:rsidR="00E00B15" w:rsidRDefault="00E00B15" w:rsidP="00E00B15">
            <w:pPr>
              <w:pStyle w:val="PATableNumbering"/>
              <w:rPr>
                <w:rFonts w:cs="Segoe UI"/>
              </w:rPr>
            </w:pPr>
          </w:p>
        </w:tc>
      </w:tr>
      <w:tr w:rsidR="00E11455" w:rsidRPr="00ED52DA" w14:paraId="684682EE" w14:textId="77777777" w:rsidTr="00A62867">
        <w:trPr>
          <w:cantSplit/>
          <w:trHeight w:val="720"/>
          <w:jc w:val="center"/>
        </w:trPr>
        <w:tc>
          <w:tcPr>
            <w:tcW w:w="801" w:type="dxa"/>
            <w:tcBorders>
              <w:top w:val="single" w:sz="6" w:space="0" w:color="auto"/>
              <w:left w:val="single" w:sz="6" w:space="0" w:color="auto"/>
              <w:bottom w:val="single" w:sz="6" w:space="0" w:color="auto"/>
              <w:right w:val="single" w:sz="6" w:space="0" w:color="auto"/>
            </w:tcBorders>
            <w:shd w:val="clear" w:color="auto" w:fill="auto"/>
            <w:vAlign w:val="center"/>
          </w:tcPr>
          <w:p w14:paraId="30808EEC" w14:textId="3BE5D03F" w:rsidR="00E11455" w:rsidRDefault="00344031" w:rsidP="00E00B15">
            <w:pPr>
              <w:pStyle w:val="PATableNumbering"/>
              <w:rPr>
                <w:rFonts w:cs="Segoe UI"/>
              </w:rPr>
            </w:pPr>
            <w:r>
              <w:rPr>
                <w:rFonts w:cs="Segoe UI"/>
              </w:rPr>
              <w:t>56</w:t>
            </w:r>
          </w:p>
        </w:tc>
        <w:tc>
          <w:tcPr>
            <w:tcW w:w="812" w:type="dxa"/>
            <w:tcBorders>
              <w:top w:val="single" w:sz="6" w:space="0" w:color="auto"/>
              <w:left w:val="single" w:sz="6" w:space="0" w:color="auto"/>
              <w:bottom w:val="single" w:sz="6" w:space="0" w:color="auto"/>
              <w:right w:val="single" w:sz="6" w:space="0" w:color="auto"/>
            </w:tcBorders>
            <w:shd w:val="clear" w:color="auto" w:fill="auto"/>
            <w:vAlign w:val="center"/>
          </w:tcPr>
          <w:p w14:paraId="4EF7CA80" w14:textId="51F3237D" w:rsidR="00E11455" w:rsidRDefault="00344031" w:rsidP="00E00B15">
            <w:pPr>
              <w:pStyle w:val="PATableNumbering"/>
              <w:rPr>
                <w:rFonts w:cs="Segoe UI"/>
              </w:rPr>
            </w:pPr>
            <w:r>
              <w:rPr>
                <w:rFonts w:cs="Segoe UI"/>
              </w:rPr>
              <w:t>2.1.1</w:t>
            </w:r>
          </w:p>
        </w:tc>
        <w:tc>
          <w:tcPr>
            <w:tcW w:w="4419" w:type="dxa"/>
            <w:tcBorders>
              <w:top w:val="single" w:sz="6" w:space="0" w:color="auto"/>
              <w:left w:val="single" w:sz="6" w:space="0" w:color="auto"/>
              <w:bottom w:val="single" w:sz="6" w:space="0" w:color="auto"/>
              <w:right w:val="single" w:sz="6" w:space="0" w:color="auto"/>
            </w:tcBorders>
            <w:shd w:val="clear" w:color="auto" w:fill="auto"/>
            <w:vAlign w:val="center"/>
          </w:tcPr>
          <w:p w14:paraId="13207761" w14:textId="741CFA25" w:rsidR="00E11455" w:rsidRPr="009F6A10" w:rsidRDefault="00E11455" w:rsidP="00E00B15">
            <w:pPr>
              <w:pStyle w:val="PAHeading3BodyText"/>
              <w:numPr>
                <w:ilvl w:val="0"/>
                <w:numId w:val="0"/>
              </w:numPr>
              <w:spacing w:after="0"/>
              <w:rPr>
                <w:b/>
                <w:bCs/>
              </w:rPr>
            </w:pPr>
            <w:r>
              <w:rPr>
                <w:b/>
                <w:bCs/>
              </w:rPr>
              <w:t>3</w:t>
            </w:r>
            <w:r w:rsidRPr="00404A52">
              <w:rPr>
                <w:b/>
                <w:bCs/>
                <w:vertAlign w:val="superscript"/>
              </w:rPr>
              <w:t>rd</w:t>
            </w:r>
            <w:r>
              <w:rPr>
                <w:b/>
                <w:bCs/>
              </w:rPr>
              <w:t xml:space="preserve"> Floor</w:t>
            </w:r>
            <w:r w:rsidRPr="009F6A10">
              <w:rPr>
                <w:b/>
                <w:bCs/>
              </w:rPr>
              <w:t xml:space="preserve"> -</w:t>
            </w:r>
            <w:r>
              <w:t xml:space="preserve"> </w:t>
            </w:r>
            <w:r w:rsidRPr="001A1F57">
              <w:rPr>
                <w:rFonts w:cs="Segoe UI"/>
              </w:rPr>
              <w:t xml:space="preserve">At </w:t>
            </w:r>
            <w:r>
              <w:rPr>
                <w:rFonts w:cs="Segoe UI"/>
              </w:rPr>
              <w:t xml:space="preserve">L-shaped </w:t>
            </w:r>
            <w:r w:rsidRPr="001A1F57">
              <w:rPr>
                <w:rFonts w:cs="Segoe UI"/>
              </w:rPr>
              <w:t xml:space="preserve">precast panel locations </w:t>
            </w:r>
            <w:r>
              <w:rPr>
                <w:rFonts w:cs="Segoe UI"/>
              </w:rPr>
              <w:t>with window above and</w:t>
            </w:r>
            <w:r w:rsidRPr="001A1F57">
              <w:rPr>
                <w:rFonts w:cs="Segoe UI"/>
              </w:rPr>
              <w:t xml:space="preserve"> concrete shear wall/column </w:t>
            </w:r>
            <w:r>
              <w:rPr>
                <w:rFonts w:cs="Segoe UI"/>
              </w:rPr>
              <w:t>behind</w:t>
            </w:r>
            <w:r w:rsidRPr="001A1F57">
              <w:rPr>
                <w:rFonts w:cs="Segoe UI"/>
              </w:rPr>
              <w:t xml:space="preserve">, </w:t>
            </w:r>
            <w:r>
              <w:rPr>
                <w:rFonts w:cs="Segoe UI"/>
              </w:rPr>
              <w:t>insulation and studs over the sheathing board were not installed (Refer to Photograph No. 1). Pretium recommended installing</w:t>
            </w:r>
            <w:r w:rsidRPr="001A1F57">
              <w:rPr>
                <w:rFonts w:cs="Segoe UI"/>
              </w:rPr>
              <w:t xml:space="preserve"> mineral wool insulation </w:t>
            </w:r>
            <w:r>
              <w:rPr>
                <w:rFonts w:cs="Segoe UI"/>
              </w:rPr>
              <w:t xml:space="preserve">instead of fibreglass insulation and mineral wool to be </w:t>
            </w:r>
            <w:r w:rsidRPr="000670E5">
              <w:rPr>
                <w:rFonts w:cs="Segoe UI"/>
              </w:rPr>
              <w:t>fully fit in the cavity between the concrete and precast panel</w:t>
            </w:r>
            <w:r>
              <w:rPr>
                <w:rFonts w:cs="Segoe UI"/>
              </w:rPr>
              <w:t xml:space="preserve"> and between the concrete and window wall above precast panel</w:t>
            </w:r>
            <w:r w:rsidRPr="000670E5">
              <w:rPr>
                <w:rFonts w:cs="Segoe UI"/>
              </w:rPr>
              <w:t xml:space="preserve">. At sides of the column/wall, install </w:t>
            </w:r>
            <w:r>
              <w:rPr>
                <w:rFonts w:cs="Segoe UI"/>
              </w:rPr>
              <w:t>a fully sealed metal closure</w:t>
            </w:r>
            <w:r w:rsidRPr="00F63036">
              <w:rPr>
                <w:rFonts w:cs="Segoe UI"/>
              </w:rPr>
              <w:t xml:space="preserve"> from the column/wall to </w:t>
            </w:r>
            <w:r>
              <w:rPr>
                <w:rFonts w:cs="Segoe UI"/>
              </w:rPr>
              <w:t>sheathing board at precast panel and window wall above the precast panel. This item was noted to Caliber. Contractor to repair.</w:t>
            </w:r>
          </w:p>
        </w:tc>
        <w:tc>
          <w:tcPr>
            <w:tcW w:w="1533" w:type="dxa"/>
            <w:tcBorders>
              <w:top w:val="single" w:sz="6" w:space="0" w:color="auto"/>
              <w:left w:val="single" w:sz="6" w:space="0" w:color="auto"/>
              <w:bottom w:val="single" w:sz="6" w:space="0" w:color="auto"/>
              <w:right w:val="single" w:sz="6" w:space="0" w:color="auto"/>
            </w:tcBorders>
            <w:shd w:val="clear" w:color="auto" w:fill="auto"/>
            <w:vAlign w:val="center"/>
          </w:tcPr>
          <w:p w14:paraId="5F9086C6" w14:textId="4353A1EA" w:rsidR="00E11455" w:rsidRDefault="005A4B80" w:rsidP="00E00B15">
            <w:pPr>
              <w:pStyle w:val="PATableNumbering"/>
              <w:rPr>
                <w:rFonts w:cs="Segoe UI"/>
              </w:rPr>
            </w:pPr>
            <w:r>
              <w:rPr>
                <w:rFonts w:cs="Segoe UI"/>
              </w:rPr>
              <w:t>Exterior Closure – Insulation &amp; Vapour Retarder – Precast Panel</w:t>
            </w:r>
          </w:p>
        </w:tc>
        <w:tc>
          <w:tcPr>
            <w:tcW w:w="1443" w:type="dxa"/>
            <w:tcBorders>
              <w:top w:val="single" w:sz="6" w:space="0" w:color="auto"/>
              <w:left w:val="single" w:sz="6" w:space="0" w:color="auto"/>
              <w:bottom w:val="single" w:sz="6" w:space="0" w:color="auto"/>
              <w:right w:val="single" w:sz="6" w:space="0" w:color="auto"/>
            </w:tcBorders>
            <w:shd w:val="clear" w:color="auto" w:fill="auto"/>
            <w:vAlign w:val="center"/>
          </w:tcPr>
          <w:p w14:paraId="468F3F28" w14:textId="6F0E15E1" w:rsidR="00E11455" w:rsidRDefault="005A4B80" w:rsidP="00E00B15">
            <w:pPr>
              <w:pStyle w:val="PATableNumbering"/>
              <w:rPr>
                <w:rFonts w:cs="Segoe UI"/>
              </w:rPr>
            </w:pPr>
            <w:r>
              <w:rPr>
                <w:rFonts w:cs="Segoe UI"/>
              </w:rPr>
              <w:t>2024-09-23</w:t>
            </w:r>
          </w:p>
        </w:tc>
        <w:tc>
          <w:tcPr>
            <w:tcW w:w="1072" w:type="dxa"/>
            <w:tcBorders>
              <w:top w:val="single" w:sz="6" w:space="0" w:color="auto"/>
              <w:left w:val="single" w:sz="6" w:space="0" w:color="auto"/>
              <w:bottom w:val="single" w:sz="6" w:space="0" w:color="auto"/>
              <w:right w:val="single" w:sz="6" w:space="0" w:color="auto"/>
            </w:tcBorders>
            <w:shd w:val="clear" w:color="auto" w:fill="auto"/>
            <w:vAlign w:val="center"/>
          </w:tcPr>
          <w:p w14:paraId="0076CA96" w14:textId="77777777" w:rsidR="00E11455" w:rsidRDefault="00E11455" w:rsidP="00E00B15">
            <w:pPr>
              <w:pStyle w:val="PATableNumbering"/>
              <w:rPr>
                <w:rFonts w:cs="Segoe UI"/>
              </w:rPr>
            </w:pPr>
          </w:p>
        </w:tc>
      </w:tr>
      <w:tr w:rsidR="00482C84" w:rsidRPr="00ED52DA" w14:paraId="64C8D091" w14:textId="77777777" w:rsidTr="00A62867">
        <w:trPr>
          <w:cantSplit/>
          <w:trHeight w:val="720"/>
          <w:jc w:val="center"/>
        </w:trPr>
        <w:tc>
          <w:tcPr>
            <w:tcW w:w="801" w:type="dxa"/>
            <w:tcBorders>
              <w:top w:val="single" w:sz="6" w:space="0" w:color="auto"/>
              <w:left w:val="single" w:sz="6" w:space="0" w:color="auto"/>
              <w:bottom w:val="single" w:sz="6" w:space="0" w:color="auto"/>
              <w:right w:val="single" w:sz="6" w:space="0" w:color="auto"/>
            </w:tcBorders>
            <w:shd w:val="clear" w:color="auto" w:fill="auto"/>
            <w:vAlign w:val="center"/>
          </w:tcPr>
          <w:p w14:paraId="544CC20D" w14:textId="6389AAB3" w:rsidR="00482C84" w:rsidRDefault="00482C84" w:rsidP="00E00B15">
            <w:pPr>
              <w:pStyle w:val="PATableNumbering"/>
              <w:rPr>
                <w:rFonts w:cs="Segoe UI"/>
              </w:rPr>
            </w:pPr>
            <w:r>
              <w:rPr>
                <w:rFonts w:cs="Segoe UI"/>
              </w:rPr>
              <w:t>56</w:t>
            </w:r>
          </w:p>
        </w:tc>
        <w:tc>
          <w:tcPr>
            <w:tcW w:w="812" w:type="dxa"/>
            <w:tcBorders>
              <w:top w:val="single" w:sz="6" w:space="0" w:color="auto"/>
              <w:left w:val="single" w:sz="6" w:space="0" w:color="auto"/>
              <w:bottom w:val="single" w:sz="6" w:space="0" w:color="auto"/>
              <w:right w:val="single" w:sz="6" w:space="0" w:color="auto"/>
            </w:tcBorders>
            <w:shd w:val="clear" w:color="auto" w:fill="auto"/>
            <w:vAlign w:val="center"/>
          </w:tcPr>
          <w:p w14:paraId="1FBD53FA" w14:textId="72776206" w:rsidR="00482C84" w:rsidRDefault="00482C84" w:rsidP="00E00B15">
            <w:pPr>
              <w:pStyle w:val="PATableNumbering"/>
              <w:rPr>
                <w:rFonts w:cs="Segoe UI"/>
              </w:rPr>
            </w:pPr>
            <w:r>
              <w:rPr>
                <w:rFonts w:cs="Segoe UI"/>
              </w:rPr>
              <w:t>2.2.1</w:t>
            </w:r>
          </w:p>
        </w:tc>
        <w:tc>
          <w:tcPr>
            <w:tcW w:w="4419" w:type="dxa"/>
            <w:tcBorders>
              <w:top w:val="single" w:sz="6" w:space="0" w:color="auto"/>
              <w:left w:val="single" w:sz="6" w:space="0" w:color="auto"/>
              <w:bottom w:val="single" w:sz="6" w:space="0" w:color="auto"/>
              <w:right w:val="single" w:sz="6" w:space="0" w:color="auto"/>
            </w:tcBorders>
            <w:shd w:val="clear" w:color="auto" w:fill="auto"/>
            <w:vAlign w:val="center"/>
          </w:tcPr>
          <w:p w14:paraId="3D4B5CD6" w14:textId="6C784626" w:rsidR="00482C84" w:rsidRDefault="00482C84" w:rsidP="00E00B15">
            <w:pPr>
              <w:pStyle w:val="PAHeading3BodyText"/>
              <w:numPr>
                <w:ilvl w:val="0"/>
                <w:numId w:val="0"/>
              </w:numPr>
              <w:spacing w:after="0"/>
              <w:rPr>
                <w:b/>
                <w:bCs/>
              </w:rPr>
            </w:pPr>
            <w:r>
              <w:rPr>
                <w:b/>
                <w:bCs/>
              </w:rPr>
              <w:t>P1 level</w:t>
            </w:r>
            <w:r w:rsidRPr="009F6A10">
              <w:rPr>
                <w:b/>
                <w:bCs/>
              </w:rPr>
              <w:t xml:space="preserve"> </w:t>
            </w:r>
            <w:r>
              <w:rPr>
                <w:b/>
                <w:bCs/>
              </w:rPr>
              <w:t>–</w:t>
            </w:r>
            <w:r>
              <w:t xml:space="preserve"> At shaft ceiling, between the HVAC duct and shaft liner panel, contractor installed fibreglass batt insulation, however, as per the architectural ceiling type C8-C3, mineral wool insulation should be installed. Contractor to repair or </w:t>
            </w:r>
            <w:proofErr w:type="gramStart"/>
            <w:r>
              <w:t>Architect</w:t>
            </w:r>
            <w:proofErr w:type="gramEnd"/>
            <w:r>
              <w:t xml:space="preserve"> or review and accept the as-built condition.</w:t>
            </w:r>
          </w:p>
        </w:tc>
        <w:tc>
          <w:tcPr>
            <w:tcW w:w="1533" w:type="dxa"/>
            <w:tcBorders>
              <w:top w:val="single" w:sz="6" w:space="0" w:color="auto"/>
              <w:left w:val="single" w:sz="6" w:space="0" w:color="auto"/>
              <w:bottom w:val="single" w:sz="6" w:space="0" w:color="auto"/>
              <w:right w:val="single" w:sz="6" w:space="0" w:color="auto"/>
            </w:tcBorders>
            <w:shd w:val="clear" w:color="auto" w:fill="auto"/>
            <w:vAlign w:val="center"/>
          </w:tcPr>
          <w:p w14:paraId="0F354E5E" w14:textId="416ECC79" w:rsidR="00482C84" w:rsidRDefault="005A4B80" w:rsidP="00E00B15">
            <w:pPr>
              <w:pStyle w:val="PATableNumbering"/>
              <w:rPr>
                <w:rFonts w:cs="Segoe UI"/>
              </w:rPr>
            </w:pPr>
            <w:r>
              <w:rPr>
                <w:rFonts w:cs="Segoe UI"/>
              </w:rPr>
              <w:t>Exterior Closure – Insulation &amp; Vapour Retarder – Precast Panel</w:t>
            </w:r>
          </w:p>
        </w:tc>
        <w:tc>
          <w:tcPr>
            <w:tcW w:w="1443" w:type="dxa"/>
            <w:tcBorders>
              <w:top w:val="single" w:sz="6" w:space="0" w:color="auto"/>
              <w:left w:val="single" w:sz="6" w:space="0" w:color="auto"/>
              <w:bottom w:val="single" w:sz="6" w:space="0" w:color="auto"/>
              <w:right w:val="single" w:sz="6" w:space="0" w:color="auto"/>
            </w:tcBorders>
            <w:shd w:val="clear" w:color="auto" w:fill="auto"/>
            <w:vAlign w:val="center"/>
          </w:tcPr>
          <w:p w14:paraId="0B0C30B6" w14:textId="72B458E5" w:rsidR="00482C84" w:rsidRDefault="005A4B80" w:rsidP="00E00B15">
            <w:pPr>
              <w:pStyle w:val="PATableNumbering"/>
              <w:rPr>
                <w:rFonts w:cs="Segoe UI"/>
              </w:rPr>
            </w:pPr>
            <w:r>
              <w:rPr>
                <w:rFonts w:cs="Segoe UI"/>
              </w:rPr>
              <w:t>2024-09-23</w:t>
            </w:r>
          </w:p>
        </w:tc>
        <w:tc>
          <w:tcPr>
            <w:tcW w:w="1072" w:type="dxa"/>
            <w:tcBorders>
              <w:top w:val="single" w:sz="6" w:space="0" w:color="auto"/>
              <w:left w:val="single" w:sz="6" w:space="0" w:color="auto"/>
              <w:bottom w:val="single" w:sz="6" w:space="0" w:color="auto"/>
              <w:right w:val="single" w:sz="6" w:space="0" w:color="auto"/>
            </w:tcBorders>
            <w:shd w:val="clear" w:color="auto" w:fill="auto"/>
            <w:vAlign w:val="center"/>
          </w:tcPr>
          <w:p w14:paraId="6DB5714F" w14:textId="77777777" w:rsidR="00482C84" w:rsidRDefault="00482C84" w:rsidP="00E00B15">
            <w:pPr>
              <w:pStyle w:val="PATableNumbering"/>
              <w:rPr>
                <w:rFonts w:cs="Segoe UI"/>
              </w:rPr>
            </w:pPr>
          </w:p>
        </w:tc>
      </w:tr>
      <w:tr w:rsidR="00C76338" w:rsidRPr="00ED52DA" w14:paraId="4905F052" w14:textId="77777777" w:rsidTr="00A62867">
        <w:trPr>
          <w:cantSplit/>
          <w:trHeight w:val="720"/>
          <w:jc w:val="center"/>
        </w:trPr>
        <w:tc>
          <w:tcPr>
            <w:tcW w:w="801" w:type="dxa"/>
            <w:tcBorders>
              <w:top w:val="single" w:sz="6" w:space="0" w:color="auto"/>
              <w:left w:val="single" w:sz="6" w:space="0" w:color="auto"/>
              <w:bottom w:val="single" w:sz="6" w:space="0" w:color="auto"/>
              <w:right w:val="single" w:sz="6" w:space="0" w:color="auto"/>
            </w:tcBorders>
            <w:shd w:val="clear" w:color="auto" w:fill="auto"/>
            <w:vAlign w:val="center"/>
          </w:tcPr>
          <w:p w14:paraId="478A4F31" w14:textId="7F1CD514" w:rsidR="00C76338" w:rsidRDefault="00FE0463" w:rsidP="00E00B15">
            <w:pPr>
              <w:pStyle w:val="PATableNumbering"/>
              <w:rPr>
                <w:rFonts w:cs="Segoe UI"/>
              </w:rPr>
            </w:pPr>
            <w:r>
              <w:rPr>
                <w:rFonts w:cs="Segoe UI"/>
              </w:rPr>
              <w:t>58</w:t>
            </w:r>
          </w:p>
        </w:tc>
        <w:tc>
          <w:tcPr>
            <w:tcW w:w="812" w:type="dxa"/>
            <w:tcBorders>
              <w:top w:val="single" w:sz="6" w:space="0" w:color="auto"/>
              <w:left w:val="single" w:sz="6" w:space="0" w:color="auto"/>
              <w:bottom w:val="single" w:sz="6" w:space="0" w:color="auto"/>
              <w:right w:val="single" w:sz="6" w:space="0" w:color="auto"/>
            </w:tcBorders>
            <w:shd w:val="clear" w:color="auto" w:fill="auto"/>
            <w:vAlign w:val="center"/>
          </w:tcPr>
          <w:p w14:paraId="200CEB76" w14:textId="67591240" w:rsidR="00C76338" w:rsidRDefault="00FE0463" w:rsidP="00E00B15">
            <w:pPr>
              <w:pStyle w:val="PATableNumbering"/>
              <w:rPr>
                <w:rFonts w:cs="Segoe UI"/>
              </w:rPr>
            </w:pPr>
            <w:r>
              <w:rPr>
                <w:rFonts w:cs="Segoe UI"/>
              </w:rPr>
              <w:t>2.1.1</w:t>
            </w:r>
          </w:p>
        </w:tc>
        <w:tc>
          <w:tcPr>
            <w:tcW w:w="4419" w:type="dxa"/>
            <w:tcBorders>
              <w:top w:val="single" w:sz="6" w:space="0" w:color="auto"/>
              <w:left w:val="single" w:sz="6" w:space="0" w:color="auto"/>
              <w:bottom w:val="single" w:sz="6" w:space="0" w:color="auto"/>
              <w:right w:val="single" w:sz="6" w:space="0" w:color="auto"/>
            </w:tcBorders>
            <w:shd w:val="clear" w:color="auto" w:fill="auto"/>
            <w:vAlign w:val="center"/>
          </w:tcPr>
          <w:p w14:paraId="2AB1CD7C" w14:textId="44C72EA8" w:rsidR="00C76338" w:rsidRDefault="00C76338" w:rsidP="00E00B15">
            <w:pPr>
              <w:pStyle w:val="PAHeading3BodyText"/>
              <w:numPr>
                <w:ilvl w:val="0"/>
                <w:numId w:val="0"/>
              </w:numPr>
              <w:spacing w:after="0"/>
              <w:rPr>
                <w:b/>
                <w:bCs/>
              </w:rPr>
            </w:pPr>
            <w:r>
              <w:t>The contractor had installed the</w:t>
            </w:r>
            <w:r w:rsidRPr="009B25A8">
              <w:t xml:space="preserve"> </w:t>
            </w:r>
            <w:r>
              <w:t xml:space="preserve">Spray Fire-Resistive Material (SFRM) by GCPAT MONOKOTE MK-6/HY </w:t>
            </w:r>
            <w:r>
              <w:rPr>
                <w:rFonts w:cs="Arial"/>
                <w:bCs/>
              </w:rPr>
              <w:t xml:space="preserve">at the steel plates and rods for 2hr fire rating </w:t>
            </w:r>
            <w:r>
              <w:t xml:space="preserve">between the suites and floors. The contractor indicated ULC Design No. X771 was used for this application; however, the noted ULC Listing was not provided. </w:t>
            </w:r>
            <w:r w:rsidRPr="00B12066">
              <w:rPr>
                <w:b/>
                <w:bCs/>
              </w:rPr>
              <w:t>Contractor to provide the requested information</w:t>
            </w:r>
            <w:r>
              <w:rPr>
                <w:b/>
                <w:bCs/>
              </w:rPr>
              <w:t>.</w:t>
            </w:r>
          </w:p>
        </w:tc>
        <w:tc>
          <w:tcPr>
            <w:tcW w:w="1533" w:type="dxa"/>
            <w:tcBorders>
              <w:top w:val="single" w:sz="6" w:space="0" w:color="auto"/>
              <w:left w:val="single" w:sz="6" w:space="0" w:color="auto"/>
              <w:bottom w:val="single" w:sz="6" w:space="0" w:color="auto"/>
              <w:right w:val="single" w:sz="6" w:space="0" w:color="auto"/>
            </w:tcBorders>
            <w:shd w:val="clear" w:color="auto" w:fill="auto"/>
            <w:vAlign w:val="center"/>
          </w:tcPr>
          <w:p w14:paraId="0224C9B2" w14:textId="7E878D76" w:rsidR="00C76338" w:rsidRDefault="00FE0463" w:rsidP="00E00B15">
            <w:pPr>
              <w:pStyle w:val="PATableNumbering"/>
              <w:rPr>
                <w:rFonts w:cs="Segoe UI"/>
              </w:rPr>
            </w:pPr>
            <w:r>
              <w:rPr>
                <w:rFonts w:cs="Segoe UI"/>
              </w:rPr>
              <w:t>SFRM</w:t>
            </w:r>
          </w:p>
        </w:tc>
        <w:tc>
          <w:tcPr>
            <w:tcW w:w="1443" w:type="dxa"/>
            <w:tcBorders>
              <w:top w:val="single" w:sz="6" w:space="0" w:color="auto"/>
              <w:left w:val="single" w:sz="6" w:space="0" w:color="auto"/>
              <w:bottom w:val="single" w:sz="6" w:space="0" w:color="auto"/>
              <w:right w:val="single" w:sz="6" w:space="0" w:color="auto"/>
            </w:tcBorders>
            <w:shd w:val="clear" w:color="auto" w:fill="auto"/>
            <w:vAlign w:val="center"/>
          </w:tcPr>
          <w:p w14:paraId="585A5541" w14:textId="62985691" w:rsidR="00C76338" w:rsidRDefault="00FE0463" w:rsidP="00E00B15">
            <w:pPr>
              <w:pStyle w:val="PATableNumbering"/>
              <w:rPr>
                <w:rFonts w:cs="Segoe UI"/>
              </w:rPr>
            </w:pPr>
            <w:r>
              <w:rPr>
                <w:rFonts w:cs="Segoe UI"/>
              </w:rPr>
              <w:t>2024-09-30</w:t>
            </w:r>
          </w:p>
        </w:tc>
        <w:tc>
          <w:tcPr>
            <w:tcW w:w="1072" w:type="dxa"/>
            <w:tcBorders>
              <w:top w:val="single" w:sz="6" w:space="0" w:color="auto"/>
              <w:left w:val="single" w:sz="6" w:space="0" w:color="auto"/>
              <w:bottom w:val="single" w:sz="6" w:space="0" w:color="auto"/>
              <w:right w:val="single" w:sz="6" w:space="0" w:color="auto"/>
            </w:tcBorders>
            <w:shd w:val="clear" w:color="auto" w:fill="auto"/>
            <w:vAlign w:val="center"/>
          </w:tcPr>
          <w:p w14:paraId="1C85832C" w14:textId="77777777" w:rsidR="00C76338" w:rsidRDefault="00C76338" w:rsidP="00E00B15">
            <w:pPr>
              <w:pStyle w:val="PATableNumbering"/>
              <w:rPr>
                <w:rFonts w:cs="Segoe UI"/>
              </w:rPr>
            </w:pPr>
          </w:p>
        </w:tc>
      </w:tr>
      <w:tr w:rsidR="00147A4A" w:rsidRPr="00ED52DA" w14:paraId="3788F100" w14:textId="77777777" w:rsidTr="00A62867">
        <w:trPr>
          <w:cantSplit/>
          <w:trHeight w:val="720"/>
          <w:jc w:val="center"/>
        </w:trPr>
        <w:tc>
          <w:tcPr>
            <w:tcW w:w="801" w:type="dxa"/>
            <w:tcBorders>
              <w:top w:val="single" w:sz="6" w:space="0" w:color="auto"/>
              <w:left w:val="single" w:sz="6" w:space="0" w:color="auto"/>
              <w:bottom w:val="single" w:sz="6" w:space="0" w:color="auto"/>
              <w:right w:val="single" w:sz="6" w:space="0" w:color="auto"/>
            </w:tcBorders>
            <w:shd w:val="clear" w:color="auto" w:fill="auto"/>
            <w:vAlign w:val="center"/>
          </w:tcPr>
          <w:p w14:paraId="1419C0D9" w14:textId="2261FAE0" w:rsidR="00147A4A" w:rsidRDefault="00147A4A" w:rsidP="00E00B15">
            <w:pPr>
              <w:pStyle w:val="PATableNumbering"/>
              <w:rPr>
                <w:rFonts w:cs="Segoe UI"/>
              </w:rPr>
            </w:pPr>
            <w:r>
              <w:rPr>
                <w:rFonts w:cs="Segoe UI"/>
              </w:rPr>
              <w:lastRenderedPageBreak/>
              <w:t>60</w:t>
            </w:r>
          </w:p>
        </w:tc>
        <w:tc>
          <w:tcPr>
            <w:tcW w:w="812" w:type="dxa"/>
            <w:tcBorders>
              <w:top w:val="single" w:sz="6" w:space="0" w:color="auto"/>
              <w:left w:val="single" w:sz="6" w:space="0" w:color="auto"/>
              <w:bottom w:val="single" w:sz="6" w:space="0" w:color="auto"/>
              <w:right w:val="single" w:sz="6" w:space="0" w:color="auto"/>
            </w:tcBorders>
            <w:shd w:val="clear" w:color="auto" w:fill="auto"/>
            <w:vAlign w:val="center"/>
          </w:tcPr>
          <w:p w14:paraId="3B07FF34" w14:textId="5367CAFB" w:rsidR="00147A4A" w:rsidRDefault="00147A4A" w:rsidP="00E00B15">
            <w:pPr>
              <w:pStyle w:val="PATableNumbering"/>
              <w:rPr>
                <w:rFonts w:cs="Segoe UI"/>
              </w:rPr>
            </w:pPr>
            <w:r>
              <w:rPr>
                <w:rFonts w:cs="Segoe UI"/>
              </w:rPr>
              <w:t>2.1.2</w:t>
            </w:r>
          </w:p>
        </w:tc>
        <w:tc>
          <w:tcPr>
            <w:tcW w:w="4419" w:type="dxa"/>
            <w:tcBorders>
              <w:top w:val="single" w:sz="6" w:space="0" w:color="auto"/>
              <w:left w:val="single" w:sz="6" w:space="0" w:color="auto"/>
              <w:bottom w:val="single" w:sz="6" w:space="0" w:color="auto"/>
              <w:right w:val="single" w:sz="6" w:space="0" w:color="auto"/>
            </w:tcBorders>
            <w:shd w:val="clear" w:color="auto" w:fill="auto"/>
            <w:vAlign w:val="center"/>
          </w:tcPr>
          <w:p w14:paraId="3CD63479" w14:textId="1B925263" w:rsidR="00147A4A" w:rsidRPr="00D95B15" w:rsidRDefault="00147A4A" w:rsidP="00147A4A">
            <w:pPr>
              <w:pStyle w:val="PAHeading3BodyText"/>
              <w:numPr>
                <w:ilvl w:val="0"/>
                <w:numId w:val="0"/>
              </w:numPr>
              <w:spacing w:after="0"/>
              <w:rPr>
                <w:b/>
                <w:bCs/>
              </w:rPr>
            </w:pPr>
            <w:r w:rsidRPr="00D95B15">
              <w:rPr>
                <w:b/>
                <w:bCs/>
              </w:rPr>
              <w:t>13</w:t>
            </w:r>
            <w:r w:rsidRPr="00D95B15">
              <w:rPr>
                <w:b/>
                <w:bCs/>
                <w:vertAlign w:val="superscript"/>
              </w:rPr>
              <w:t>th</w:t>
            </w:r>
            <w:r w:rsidRPr="00D95B15">
              <w:rPr>
                <w:b/>
                <w:bCs/>
              </w:rPr>
              <w:t xml:space="preserve"> Floor, Outdoor Amenity -</w:t>
            </w:r>
            <w:r>
              <w:t xml:space="preserve"> Contractor had cut the roofing insulation and installed copper and gas lines in the insulation. Mechanical engineer to advise whether copper and gas lines installed in the insulation are acceptable and Architect to advise whether reduced insulation is acceptable.</w:t>
            </w:r>
          </w:p>
        </w:tc>
        <w:tc>
          <w:tcPr>
            <w:tcW w:w="1533" w:type="dxa"/>
            <w:tcBorders>
              <w:top w:val="single" w:sz="6" w:space="0" w:color="auto"/>
              <w:left w:val="single" w:sz="6" w:space="0" w:color="auto"/>
              <w:bottom w:val="single" w:sz="6" w:space="0" w:color="auto"/>
              <w:right w:val="single" w:sz="6" w:space="0" w:color="auto"/>
            </w:tcBorders>
            <w:shd w:val="clear" w:color="auto" w:fill="auto"/>
            <w:vAlign w:val="center"/>
          </w:tcPr>
          <w:p w14:paraId="00A7E3D9" w14:textId="45F5D154" w:rsidR="00147A4A" w:rsidRDefault="00147A4A" w:rsidP="00E00B15">
            <w:pPr>
              <w:pStyle w:val="PATableNumbering"/>
              <w:rPr>
                <w:rFonts w:cs="Segoe UI"/>
              </w:rPr>
            </w:pPr>
            <w:r>
              <w:rPr>
                <w:rFonts w:cs="Segoe UI"/>
              </w:rPr>
              <w:t>Roofing - Insulation</w:t>
            </w:r>
          </w:p>
        </w:tc>
        <w:tc>
          <w:tcPr>
            <w:tcW w:w="1443" w:type="dxa"/>
            <w:tcBorders>
              <w:top w:val="single" w:sz="6" w:space="0" w:color="auto"/>
              <w:left w:val="single" w:sz="6" w:space="0" w:color="auto"/>
              <w:bottom w:val="single" w:sz="6" w:space="0" w:color="auto"/>
              <w:right w:val="single" w:sz="6" w:space="0" w:color="auto"/>
            </w:tcBorders>
            <w:shd w:val="clear" w:color="auto" w:fill="auto"/>
            <w:vAlign w:val="center"/>
          </w:tcPr>
          <w:p w14:paraId="43DC9FCC" w14:textId="6D031BDA" w:rsidR="00147A4A" w:rsidRDefault="00147A4A" w:rsidP="00E00B15">
            <w:pPr>
              <w:pStyle w:val="PATableNumbering"/>
              <w:rPr>
                <w:rFonts w:cs="Segoe UI"/>
              </w:rPr>
            </w:pPr>
            <w:r>
              <w:rPr>
                <w:rFonts w:cs="Segoe UI"/>
              </w:rPr>
              <w:t>2024-10-08</w:t>
            </w:r>
          </w:p>
        </w:tc>
        <w:tc>
          <w:tcPr>
            <w:tcW w:w="1072" w:type="dxa"/>
            <w:tcBorders>
              <w:top w:val="single" w:sz="6" w:space="0" w:color="auto"/>
              <w:left w:val="single" w:sz="6" w:space="0" w:color="auto"/>
              <w:bottom w:val="single" w:sz="6" w:space="0" w:color="auto"/>
              <w:right w:val="single" w:sz="6" w:space="0" w:color="auto"/>
            </w:tcBorders>
            <w:shd w:val="clear" w:color="auto" w:fill="auto"/>
            <w:vAlign w:val="center"/>
          </w:tcPr>
          <w:p w14:paraId="01EB3626" w14:textId="77777777" w:rsidR="00147A4A" w:rsidRDefault="00147A4A" w:rsidP="00E00B15">
            <w:pPr>
              <w:pStyle w:val="PATableNumbering"/>
              <w:rPr>
                <w:rFonts w:cs="Segoe UI"/>
              </w:rPr>
            </w:pPr>
          </w:p>
        </w:tc>
      </w:tr>
      <w:tr w:rsidR="005A09B2" w:rsidRPr="00ED52DA" w14:paraId="0E0FA4B9" w14:textId="77777777" w:rsidTr="00A62867">
        <w:trPr>
          <w:cantSplit/>
          <w:trHeight w:val="720"/>
          <w:jc w:val="center"/>
        </w:trPr>
        <w:tc>
          <w:tcPr>
            <w:tcW w:w="801" w:type="dxa"/>
            <w:tcBorders>
              <w:top w:val="single" w:sz="6" w:space="0" w:color="auto"/>
              <w:left w:val="single" w:sz="6" w:space="0" w:color="auto"/>
              <w:bottom w:val="single" w:sz="6" w:space="0" w:color="auto"/>
              <w:right w:val="single" w:sz="6" w:space="0" w:color="auto"/>
            </w:tcBorders>
            <w:shd w:val="clear" w:color="auto" w:fill="auto"/>
            <w:vAlign w:val="center"/>
          </w:tcPr>
          <w:p w14:paraId="5329BE00" w14:textId="402A8C63" w:rsidR="005A09B2" w:rsidRDefault="005A09B2" w:rsidP="00E00B15">
            <w:pPr>
              <w:pStyle w:val="PATableNumbering"/>
              <w:rPr>
                <w:rFonts w:cs="Segoe UI"/>
              </w:rPr>
            </w:pPr>
            <w:r>
              <w:rPr>
                <w:rFonts w:cs="Segoe UI"/>
              </w:rPr>
              <w:t>61</w:t>
            </w:r>
          </w:p>
        </w:tc>
        <w:tc>
          <w:tcPr>
            <w:tcW w:w="812" w:type="dxa"/>
            <w:tcBorders>
              <w:top w:val="single" w:sz="6" w:space="0" w:color="auto"/>
              <w:left w:val="single" w:sz="6" w:space="0" w:color="auto"/>
              <w:bottom w:val="single" w:sz="6" w:space="0" w:color="auto"/>
              <w:right w:val="single" w:sz="6" w:space="0" w:color="auto"/>
            </w:tcBorders>
            <w:shd w:val="clear" w:color="auto" w:fill="auto"/>
            <w:vAlign w:val="center"/>
          </w:tcPr>
          <w:p w14:paraId="036AD9B3" w14:textId="7250CE04" w:rsidR="005A09B2" w:rsidRDefault="005A09B2" w:rsidP="00E00B15">
            <w:pPr>
              <w:pStyle w:val="PATableNumbering"/>
              <w:rPr>
                <w:rFonts w:cs="Segoe UI"/>
              </w:rPr>
            </w:pPr>
            <w:r>
              <w:rPr>
                <w:rFonts w:cs="Segoe UI"/>
              </w:rPr>
              <w:t>2.1.1</w:t>
            </w:r>
          </w:p>
        </w:tc>
        <w:tc>
          <w:tcPr>
            <w:tcW w:w="4419" w:type="dxa"/>
            <w:tcBorders>
              <w:top w:val="single" w:sz="6" w:space="0" w:color="auto"/>
              <w:left w:val="single" w:sz="6" w:space="0" w:color="auto"/>
              <w:bottom w:val="single" w:sz="6" w:space="0" w:color="auto"/>
              <w:right w:val="single" w:sz="6" w:space="0" w:color="auto"/>
            </w:tcBorders>
            <w:shd w:val="clear" w:color="auto" w:fill="auto"/>
            <w:vAlign w:val="center"/>
          </w:tcPr>
          <w:p w14:paraId="352E5762" w14:textId="4E1C5737" w:rsidR="005A09B2" w:rsidRPr="00D95B15" w:rsidRDefault="005A09B2" w:rsidP="00147A4A">
            <w:pPr>
              <w:pStyle w:val="PAHeading3BodyText"/>
              <w:numPr>
                <w:ilvl w:val="0"/>
                <w:numId w:val="0"/>
              </w:numPr>
              <w:spacing w:after="0"/>
              <w:rPr>
                <w:b/>
                <w:bCs/>
              </w:rPr>
            </w:pPr>
            <w:r w:rsidRPr="005D758F">
              <w:rPr>
                <w:rFonts w:cs="Segoe UI"/>
                <w:b/>
                <w:bCs/>
              </w:rPr>
              <w:t>8</w:t>
            </w:r>
            <w:r w:rsidRPr="005D758F">
              <w:rPr>
                <w:rFonts w:cs="Segoe UI"/>
                <w:b/>
                <w:bCs/>
                <w:vertAlign w:val="superscript"/>
              </w:rPr>
              <w:t>th</w:t>
            </w:r>
            <w:r w:rsidRPr="005D758F">
              <w:rPr>
                <w:rFonts w:cs="Segoe UI"/>
                <w:b/>
                <w:bCs/>
              </w:rPr>
              <w:t xml:space="preserve"> Floor –</w:t>
            </w:r>
            <w:r>
              <w:rPr>
                <w:rFonts w:cs="Segoe UI"/>
              </w:rPr>
              <w:t xml:space="preserve"> At the 8</w:t>
            </w:r>
            <w:r w:rsidRPr="007E7904">
              <w:rPr>
                <w:rFonts w:cs="Segoe UI"/>
                <w:vertAlign w:val="superscript"/>
              </w:rPr>
              <w:t>th</w:t>
            </w:r>
            <w:r>
              <w:rPr>
                <w:rFonts w:cs="Segoe UI"/>
              </w:rPr>
              <w:t xml:space="preserve"> floor, at the concrete ceiling with precast panel infront of the concrete ceiling, the head metal flashing was secured to the underside of the concrete ceiling with fasteners spaced at approximately 10”. The window wall shop drawings do not show the spacing of the fasteners at the head metal flashing to the concrete ceiling. Quest Engineer to review and confirm whether the as-built condition is acceptable.</w:t>
            </w:r>
          </w:p>
        </w:tc>
        <w:tc>
          <w:tcPr>
            <w:tcW w:w="1533" w:type="dxa"/>
            <w:tcBorders>
              <w:top w:val="single" w:sz="6" w:space="0" w:color="auto"/>
              <w:left w:val="single" w:sz="6" w:space="0" w:color="auto"/>
              <w:bottom w:val="single" w:sz="6" w:space="0" w:color="auto"/>
              <w:right w:val="single" w:sz="6" w:space="0" w:color="auto"/>
            </w:tcBorders>
            <w:shd w:val="clear" w:color="auto" w:fill="auto"/>
            <w:vAlign w:val="center"/>
          </w:tcPr>
          <w:p w14:paraId="4DDB1CA6" w14:textId="080A7E70" w:rsidR="005A09B2" w:rsidRDefault="005A09B2" w:rsidP="00E00B15">
            <w:pPr>
              <w:pStyle w:val="PATableNumbering"/>
              <w:rPr>
                <w:rFonts w:cs="Segoe UI"/>
              </w:rPr>
            </w:pPr>
            <w:r>
              <w:rPr>
                <w:rFonts w:cs="Segoe UI"/>
              </w:rPr>
              <w:t>Exterior Closure – Window Wall</w:t>
            </w:r>
          </w:p>
        </w:tc>
        <w:tc>
          <w:tcPr>
            <w:tcW w:w="1443" w:type="dxa"/>
            <w:tcBorders>
              <w:top w:val="single" w:sz="6" w:space="0" w:color="auto"/>
              <w:left w:val="single" w:sz="6" w:space="0" w:color="auto"/>
              <w:bottom w:val="single" w:sz="6" w:space="0" w:color="auto"/>
              <w:right w:val="single" w:sz="6" w:space="0" w:color="auto"/>
            </w:tcBorders>
            <w:shd w:val="clear" w:color="auto" w:fill="auto"/>
            <w:vAlign w:val="center"/>
          </w:tcPr>
          <w:p w14:paraId="69E6E22C" w14:textId="0789ABF1" w:rsidR="005A09B2" w:rsidRDefault="005A09B2" w:rsidP="00E00B15">
            <w:pPr>
              <w:pStyle w:val="PATableNumbering"/>
              <w:rPr>
                <w:rFonts w:cs="Segoe UI"/>
              </w:rPr>
            </w:pPr>
            <w:r>
              <w:rPr>
                <w:rFonts w:cs="Segoe UI"/>
              </w:rPr>
              <w:t>2024-10-09</w:t>
            </w:r>
          </w:p>
        </w:tc>
        <w:tc>
          <w:tcPr>
            <w:tcW w:w="1072" w:type="dxa"/>
            <w:tcBorders>
              <w:top w:val="single" w:sz="6" w:space="0" w:color="auto"/>
              <w:left w:val="single" w:sz="6" w:space="0" w:color="auto"/>
              <w:bottom w:val="single" w:sz="6" w:space="0" w:color="auto"/>
              <w:right w:val="single" w:sz="6" w:space="0" w:color="auto"/>
            </w:tcBorders>
            <w:shd w:val="clear" w:color="auto" w:fill="auto"/>
            <w:vAlign w:val="center"/>
          </w:tcPr>
          <w:p w14:paraId="597F91F7" w14:textId="77777777" w:rsidR="005A09B2" w:rsidRDefault="005A09B2" w:rsidP="00E00B15">
            <w:pPr>
              <w:pStyle w:val="PATableNumbering"/>
              <w:rPr>
                <w:rFonts w:cs="Segoe UI"/>
              </w:rPr>
            </w:pPr>
          </w:p>
        </w:tc>
      </w:tr>
      <w:tr w:rsidR="005B33A5" w:rsidRPr="00ED52DA" w14:paraId="2D19BE02" w14:textId="77777777" w:rsidTr="00A62867">
        <w:trPr>
          <w:cantSplit/>
          <w:trHeight w:val="720"/>
          <w:jc w:val="center"/>
        </w:trPr>
        <w:tc>
          <w:tcPr>
            <w:tcW w:w="801" w:type="dxa"/>
            <w:tcBorders>
              <w:top w:val="single" w:sz="6" w:space="0" w:color="auto"/>
              <w:left w:val="single" w:sz="6" w:space="0" w:color="auto"/>
              <w:bottom w:val="single" w:sz="6" w:space="0" w:color="auto"/>
              <w:right w:val="single" w:sz="6" w:space="0" w:color="auto"/>
            </w:tcBorders>
            <w:shd w:val="clear" w:color="auto" w:fill="auto"/>
            <w:vAlign w:val="center"/>
          </w:tcPr>
          <w:p w14:paraId="1CA1ACD9" w14:textId="48F2436F" w:rsidR="005B33A5" w:rsidRDefault="005B33A5" w:rsidP="00E00B15">
            <w:pPr>
              <w:pStyle w:val="PATableNumbering"/>
              <w:rPr>
                <w:rFonts w:cs="Segoe UI"/>
              </w:rPr>
            </w:pPr>
            <w:r>
              <w:rPr>
                <w:rFonts w:cs="Segoe UI"/>
              </w:rPr>
              <w:t>64</w:t>
            </w:r>
          </w:p>
        </w:tc>
        <w:tc>
          <w:tcPr>
            <w:tcW w:w="812" w:type="dxa"/>
            <w:tcBorders>
              <w:top w:val="single" w:sz="6" w:space="0" w:color="auto"/>
              <w:left w:val="single" w:sz="6" w:space="0" w:color="auto"/>
              <w:bottom w:val="single" w:sz="6" w:space="0" w:color="auto"/>
              <w:right w:val="single" w:sz="6" w:space="0" w:color="auto"/>
            </w:tcBorders>
            <w:shd w:val="clear" w:color="auto" w:fill="auto"/>
            <w:vAlign w:val="center"/>
          </w:tcPr>
          <w:p w14:paraId="0170B30A" w14:textId="2AAB4D3D" w:rsidR="005B33A5" w:rsidRDefault="005B33A5" w:rsidP="00E00B15">
            <w:pPr>
              <w:pStyle w:val="PATableNumbering"/>
              <w:rPr>
                <w:rFonts w:cs="Segoe UI"/>
              </w:rPr>
            </w:pPr>
            <w:r>
              <w:rPr>
                <w:rFonts w:cs="Segoe UI"/>
              </w:rPr>
              <w:t>2.1.1</w:t>
            </w:r>
          </w:p>
        </w:tc>
        <w:tc>
          <w:tcPr>
            <w:tcW w:w="4419" w:type="dxa"/>
            <w:tcBorders>
              <w:top w:val="single" w:sz="6" w:space="0" w:color="auto"/>
              <w:left w:val="single" w:sz="6" w:space="0" w:color="auto"/>
              <w:bottom w:val="single" w:sz="6" w:space="0" w:color="auto"/>
              <w:right w:val="single" w:sz="6" w:space="0" w:color="auto"/>
            </w:tcBorders>
            <w:shd w:val="clear" w:color="auto" w:fill="auto"/>
            <w:vAlign w:val="center"/>
          </w:tcPr>
          <w:p w14:paraId="5B912E91" w14:textId="2CEAD16B" w:rsidR="005B33A5" w:rsidRPr="00550082" w:rsidRDefault="005B33A5" w:rsidP="00F66432">
            <w:pPr>
              <w:pStyle w:val="PAHeading3BodyText"/>
              <w:numPr>
                <w:ilvl w:val="0"/>
                <w:numId w:val="0"/>
              </w:numPr>
              <w:spacing w:after="0"/>
              <w:rPr>
                <w:b/>
                <w:bCs/>
              </w:rPr>
            </w:pPr>
            <w:r w:rsidRPr="005B33A5">
              <w:rPr>
                <w:rFonts w:cs="Segoe UI"/>
                <w:b/>
                <w:bCs/>
              </w:rPr>
              <w:t>SW Corner, ground floor -</w:t>
            </w:r>
            <w:r>
              <w:rPr>
                <w:rFonts w:cs="Segoe UI"/>
              </w:rPr>
              <w:t xml:space="preserve"> A layer of hot-applied rubberized asphalt over the retaining wall of the adjacent building (Upper West-2) and at the garage roof deck of this building (Greenwich); however, the flanges of the SopraJoint were noted to be </w:t>
            </w:r>
            <w:r>
              <w:rPr>
                <w:rFonts w:cs="Segoe UI"/>
                <w:b/>
                <w:bCs/>
              </w:rPr>
              <w:t xml:space="preserve">not </w:t>
            </w:r>
            <w:r>
              <w:rPr>
                <w:rFonts w:cs="Segoe UI"/>
              </w:rPr>
              <w:t xml:space="preserve">bonded to the hot-rubber behind. This item was noted to Contractor and Caliber (Refer to Photograph No. 7). </w:t>
            </w:r>
            <w:r w:rsidRPr="00AF1835">
              <w:rPr>
                <w:rFonts w:cs="Segoe UI"/>
                <w:b/>
                <w:bCs/>
              </w:rPr>
              <w:t>Contractor to repair and bond the flanges of the SopraJoint to hot-rubber behind</w:t>
            </w:r>
            <w:r>
              <w:rPr>
                <w:rFonts w:cs="Segoe UI"/>
                <w:b/>
                <w:bCs/>
              </w:rPr>
              <w:t>.</w:t>
            </w:r>
          </w:p>
        </w:tc>
        <w:tc>
          <w:tcPr>
            <w:tcW w:w="1533" w:type="dxa"/>
            <w:tcBorders>
              <w:top w:val="single" w:sz="6" w:space="0" w:color="auto"/>
              <w:left w:val="single" w:sz="6" w:space="0" w:color="auto"/>
              <w:bottom w:val="single" w:sz="6" w:space="0" w:color="auto"/>
              <w:right w:val="single" w:sz="6" w:space="0" w:color="auto"/>
            </w:tcBorders>
            <w:shd w:val="clear" w:color="auto" w:fill="auto"/>
            <w:vAlign w:val="center"/>
          </w:tcPr>
          <w:p w14:paraId="6BB469C2" w14:textId="4C3F6000" w:rsidR="005B33A5" w:rsidRDefault="005B33A5" w:rsidP="00E00B15">
            <w:pPr>
              <w:pStyle w:val="PATableNumbering"/>
              <w:rPr>
                <w:rFonts w:cs="Segoe UI"/>
              </w:rPr>
            </w:pPr>
            <w:r>
              <w:rPr>
                <w:rFonts w:cs="Segoe UI"/>
              </w:rPr>
              <w:t xml:space="preserve">Expansion Joint </w:t>
            </w:r>
            <w:r w:rsidR="00BE2047">
              <w:rPr>
                <w:rFonts w:cs="Segoe UI"/>
              </w:rPr>
              <w:t>–</w:t>
            </w:r>
            <w:r>
              <w:rPr>
                <w:rFonts w:cs="Segoe UI"/>
              </w:rPr>
              <w:t xml:space="preserve"> </w:t>
            </w:r>
            <w:r w:rsidR="00BE2047">
              <w:rPr>
                <w:rFonts w:cs="Segoe UI"/>
              </w:rPr>
              <w:t>Parking Garage Roof Deck – Upper West – 2 and Greenwich</w:t>
            </w:r>
          </w:p>
        </w:tc>
        <w:tc>
          <w:tcPr>
            <w:tcW w:w="1443" w:type="dxa"/>
            <w:tcBorders>
              <w:top w:val="single" w:sz="6" w:space="0" w:color="auto"/>
              <w:left w:val="single" w:sz="6" w:space="0" w:color="auto"/>
              <w:bottom w:val="single" w:sz="6" w:space="0" w:color="auto"/>
              <w:right w:val="single" w:sz="6" w:space="0" w:color="auto"/>
            </w:tcBorders>
            <w:shd w:val="clear" w:color="auto" w:fill="auto"/>
            <w:vAlign w:val="center"/>
          </w:tcPr>
          <w:p w14:paraId="034A312A" w14:textId="40FDBC67" w:rsidR="005B33A5" w:rsidRDefault="007D37B9" w:rsidP="00E00B15">
            <w:pPr>
              <w:pStyle w:val="PATableNumbering"/>
              <w:rPr>
                <w:rFonts w:cs="Segoe UI"/>
              </w:rPr>
            </w:pPr>
            <w:r>
              <w:rPr>
                <w:rFonts w:cs="Segoe UI"/>
              </w:rPr>
              <w:t>2024-10-25</w:t>
            </w:r>
          </w:p>
        </w:tc>
        <w:tc>
          <w:tcPr>
            <w:tcW w:w="1072" w:type="dxa"/>
            <w:tcBorders>
              <w:top w:val="single" w:sz="6" w:space="0" w:color="auto"/>
              <w:left w:val="single" w:sz="6" w:space="0" w:color="auto"/>
              <w:bottom w:val="single" w:sz="6" w:space="0" w:color="auto"/>
              <w:right w:val="single" w:sz="6" w:space="0" w:color="auto"/>
            </w:tcBorders>
            <w:shd w:val="clear" w:color="auto" w:fill="auto"/>
            <w:vAlign w:val="center"/>
          </w:tcPr>
          <w:p w14:paraId="504CCB22" w14:textId="77777777" w:rsidR="005B33A5" w:rsidRDefault="005B33A5" w:rsidP="00E00B15">
            <w:pPr>
              <w:pStyle w:val="PATableNumbering"/>
              <w:rPr>
                <w:rFonts w:cs="Segoe UI"/>
              </w:rPr>
            </w:pPr>
          </w:p>
        </w:tc>
      </w:tr>
      <w:tr w:rsidR="00266E83" w:rsidRPr="00ED52DA" w14:paraId="14EE26B9" w14:textId="77777777" w:rsidTr="005B1E2E">
        <w:trPr>
          <w:cantSplit/>
          <w:trHeight w:val="1011"/>
          <w:jc w:val="center"/>
        </w:trPr>
        <w:tc>
          <w:tcPr>
            <w:tcW w:w="801" w:type="dxa"/>
            <w:tcBorders>
              <w:top w:val="single" w:sz="6" w:space="0" w:color="auto"/>
              <w:left w:val="single" w:sz="6" w:space="0" w:color="auto"/>
              <w:bottom w:val="single" w:sz="6" w:space="0" w:color="auto"/>
              <w:right w:val="single" w:sz="6" w:space="0" w:color="auto"/>
            </w:tcBorders>
            <w:shd w:val="clear" w:color="auto" w:fill="auto"/>
            <w:vAlign w:val="center"/>
          </w:tcPr>
          <w:p w14:paraId="52B3D81B" w14:textId="5245793E" w:rsidR="00266E83" w:rsidRDefault="00FE243A" w:rsidP="00E00B15">
            <w:pPr>
              <w:pStyle w:val="PATableNumbering"/>
              <w:rPr>
                <w:rFonts w:cs="Segoe UI"/>
              </w:rPr>
            </w:pPr>
            <w:r>
              <w:rPr>
                <w:rFonts w:cs="Segoe UI"/>
              </w:rPr>
              <w:t>68</w:t>
            </w:r>
          </w:p>
        </w:tc>
        <w:tc>
          <w:tcPr>
            <w:tcW w:w="812" w:type="dxa"/>
            <w:tcBorders>
              <w:top w:val="single" w:sz="6" w:space="0" w:color="auto"/>
              <w:left w:val="single" w:sz="6" w:space="0" w:color="auto"/>
              <w:bottom w:val="single" w:sz="6" w:space="0" w:color="auto"/>
              <w:right w:val="single" w:sz="6" w:space="0" w:color="auto"/>
            </w:tcBorders>
            <w:shd w:val="clear" w:color="auto" w:fill="auto"/>
            <w:vAlign w:val="center"/>
          </w:tcPr>
          <w:p w14:paraId="587660B8" w14:textId="785D8B2A" w:rsidR="00266E83" w:rsidRDefault="00FE243A" w:rsidP="00E00B15">
            <w:pPr>
              <w:pStyle w:val="PATableNumbering"/>
              <w:rPr>
                <w:rFonts w:cs="Segoe UI"/>
              </w:rPr>
            </w:pPr>
            <w:r>
              <w:rPr>
                <w:rFonts w:cs="Segoe UI"/>
              </w:rPr>
              <w:t>2.1.3</w:t>
            </w:r>
          </w:p>
        </w:tc>
        <w:tc>
          <w:tcPr>
            <w:tcW w:w="4419" w:type="dxa"/>
            <w:tcBorders>
              <w:top w:val="single" w:sz="6" w:space="0" w:color="auto"/>
              <w:left w:val="single" w:sz="6" w:space="0" w:color="auto"/>
              <w:bottom w:val="single" w:sz="6" w:space="0" w:color="auto"/>
              <w:right w:val="single" w:sz="6" w:space="0" w:color="auto"/>
            </w:tcBorders>
            <w:shd w:val="clear" w:color="auto" w:fill="auto"/>
            <w:vAlign w:val="center"/>
          </w:tcPr>
          <w:p w14:paraId="506955AC" w14:textId="756069E6" w:rsidR="00266E83" w:rsidRPr="00266E83" w:rsidRDefault="00266E83" w:rsidP="00266E83">
            <w:pPr>
              <w:pStyle w:val="PAHeading3BodyText"/>
              <w:numPr>
                <w:ilvl w:val="0"/>
                <w:numId w:val="0"/>
              </w:numPr>
              <w:spacing w:after="0"/>
              <w:rPr>
                <w:rFonts w:cs="Segoe UI"/>
                <w:b/>
              </w:rPr>
            </w:pPr>
            <w:r w:rsidRPr="007679F9">
              <w:rPr>
                <w:rFonts w:cs="Segoe UI"/>
                <w:b/>
                <w:bCs/>
              </w:rPr>
              <w:t>8</w:t>
            </w:r>
            <w:r w:rsidRPr="007679F9">
              <w:rPr>
                <w:rFonts w:cs="Segoe UI"/>
                <w:b/>
                <w:bCs/>
                <w:vertAlign w:val="superscript"/>
              </w:rPr>
              <w:t>th</w:t>
            </w:r>
            <w:r w:rsidRPr="007679F9">
              <w:rPr>
                <w:rFonts w:cs="Segoe UI"/>
                <w:b/>
                <w:bCs/>
              </w:rPr>
              <w:t xml:space="preserve"> Floor -</w:t>
            </w:r>
            <w:r>
              <w:rPr>
                <w:rFonts w:cs="Segoe UI"/>
              </w:rPr>
              <w:t xml:space="preserve"> </w:t>
            </w:r>
            <w:r>
              <w:rPr>
                <w:rFonts w:cs="Segoe UI"/>
                <w:bCs/>
              </w:rPr>
              <w:t xml:space="preserve">At the </w:t>
            </w:r>
            <w:r w:rsidRPr="006460D3">
              <w:rPr>
                <w:rFonts w:cs="Segoe UI"/>
                <w:b/>
              </w:rPr>
              <w:t>east elevation</w:t>
            </w:r>
            <w:r>
              <w:rPr>
                <w:rFonts w:cs="Segoe UI"/>
                <w:bCs/>
              </w:rPr>
              <w:t xml:space="preserve">, at transition from heated space to balcony slab, the 2-stage sealant was vertically installed along the slab edge, between the slab edge and precast panel. However, the two sealants were not connected. The two-stage sealant at the noted location should be fully joined together (Refer to Photograph No. 4). This item was noted to Caliber and contractor. </w:t>
            </w:r>
            <w:r w:rsidRPr="006460D3">
              <w:rPr>
                <w:rFonts w:cs="Segoe UI"/>
                <w:b/>
              </w:rPr>
              <w:t>Contractor to repair.</w:t>
            </w:r>
            <w:r>
              <w:rPr>
                <w:rFonts w:cs="Segoe UI"/>
                <w:bCs/>
              </w:rPr>
              <w:t xml:space="preserve"> </w:t>
            </w:r>
          </w:p>
        </w:tc>
        <w:tc>
          <w:tcPr>
            <w:tcW w:w="1533" w:type="dxa"/>
            <w:tcBorders>
              <w:top w:val="single" w:sz="6" w:space="0" w:color="auto"/>
              <w:left w:val="single" w:sz="6" w:space="0" w:color="auto"/>
              <w:bottom w:val="single" w:sz="6" w:space="0" w:color="auto"/>
              <w:right w:val="single" w:sz="6" w:space="0" w:color="auto"/>
            </w:tcBorders>
            <w:shd w:val="clear" w:color="auto" w:fill="auto"/>
            <w:vAlign w:val="center"/>
          </w:tcPr>
          <w:p w14:paraId="740897B9" w14:textId="54A972FE" w:rsidR="00266E83" w:rsidRDefault="00857E30" w:rsidP="00E00B15">
            <w:pPr>
              <w:pStyle w:val="PATableNumbering"/>
              <w:rPr>
                <w:rFonts w:cs="Segoe UI"/>
              </w:rPr>
            </w:pPr>
            <w:r>
              <w:rPr>
                <w:rFonts w:cs="Segoe UI"/>
              </w:rPr>
              <w:t>Exterior Closure – Soffit - Sealant</w:t>
            </w:r>
          </w:p>
        </w:tc>
        <w:tc>
          <w:tcPr>
            <w:tcW w:w="1443" w:type="dxa"/>
            <w:tcBorders>
              <w:top w:val="single" w:sz="6" w:space="0" w:color="auto"/>
              <w:left w:val="single" w:sz="6" w:space="0" w:color="auto"/>
              <w:bottom w:val="single" w:sz="6" w:space="0" w:color="auto"/>
              <w:right w:val="single" w:sz="6" w:space="0" w:color="auto"/>
            </w:tcBorders>
            <w:shd w:val="clear" w:color="auto" w:fill="auto"/>
            <w:vAlign w:val="center"/>
          </w:tcPr>
          <w:p w14:paraId="08B19829" w14:textId="66EFA058" w:rsidR="00266E83" w:rsidRDefault="00284512" w:rsidP="00E00B15">
            <w:pPr>
              <w:pStyle w:val="PATableNumbering"/>
              <w:rPr>
                <w:rFonts w:cs="Segoe UI"/>
              </w:rPr>
            </w:pPr>
            <w:r>
              <w:rPr>
                <w:rFonts w:cs="Segoe UI"/>
              </w:rPr>
              <w:t>2024-11-14</w:t>
            </w:r>
          </w:p>
        </w:tc>
        <w:tc>
          <w:tcPr>
            <w:tcW w:w="1072" w:type="dxa"/>
            <w:tcBorders>
              <w:top w:val="single" w:sz="6" w:space="0" w:color="auto"/>
              <w:left w:val="single" w:sz="6" w:space="0" w:color="auto"/>
              <w:bottom w:val="single" w:sz="6" w:space="0" w:color="auto"/>
              <w:right w:val="single" w:sz="6" w:space="0" w:color="auto"/>
            </w:tcBorders>
            <w:shd w:val="clear" w:color="auto" w:fill="auto"/>
            <w:vAlign w:val="center"/>
          </w:tcPr>
          <w:p w14:paraId="20270B6D" w14:textId="77777777" w:rsidR="00266E83" w:rsidRDefault="00266E83" w:rsidP="00E00B15">
            <w:pPr>
              <w:pStyle w:val="PATableNumbering"/>
              <w:rPr>
                <w:rFonts w:cs="Segoe UI"/>
              </w:rPr>
            </w:pPr>
          </w:p>
        </w:tc>
      </w:tr>
      <w:tr w:rsidR="00266E83" w:rsidRPr="00ED52DA" w14:paraId="76FAC58F" w14:textId="77777777" w:rsidTr="005B1E2E">
        <w:trPr>
          <w:cantSplit/>
          <w:trHeight w:val="1011"/>
          <w:jc w:val="center"/>
        </w:trPr>
        <w:tc>
          <w:tcPr>
            <w:tcW w:w="801" w:type="dxa"/>
            <w:tcBorders>
              <w:top w:val="single" w:sz="6" w:space="0" w:color="auto"/>
              <w:left w:val="single" w:sz="6" w:space="0" w:color="auto"/>
              <w:bottom w:val="single" w:sz="6" w:space="0" w:color="auto"/>
              <w:right w:val="single" w:sz="6" w:space="0" w:color="auto"/>
            </w:tcBorders>
            <w:shd w:val="clear" w:color="auto" w:fill="auto"/>
            <w:vAlign w:val="center"/>
          </w:tcPr>
          <w:p w14:paraId="0E774067" w14:textId="63E36787" w:rsidR="00266E83" w:rsidRDefault="00FE243A" w:rsidP="00E00B15">
            <w:pPr>
              <w:pStyle w:val="PATableNumbering"/>
              <w:rPr>
                <w:rFonts w:cs="Segoe UI"/>
              </w:rPr>
            </w:pPr>
            <w:r>
              <w:rPr>
                <w:rFonts w:cs="Segoe UI"/>
              </w:rPr>
              <w:lastRenderedPageBreak/>
              <w:t>68</w:t>
            </w:r>
          </w:p>
        </w:tc>
        <w:tc>
          <w:tcPr>
            <w:tcW w:w="812" w:type="dxa"/>
            <w:tcBorders>
              <w:top w:val="single" w:sz="6" w:space="0" w:color="auto"/>
              <w:left w:val="single" w:sz="6" w:space="0" w:color="auto"/>
              <w:bottom w:val="single" w:sz="6" w:space="0" w:color="auto"/>
              <w:right w:val="single" w:sz="6" w:space="0" w:color="auto"/>
            </w:tcBorders>
            <w:shd w:val="clear" w:color="auto" w:fill="auto"/>
            <w:vAlign w:val="center"/>
          </w:tcPr>
          <w:p w14:paraId="0FEE7747" w14:textId="0D1E2D29" w:rsidR="00266E83" w:rsidRDefault="00FE243A" w:rsidP="00E00B15">
            <w:pPr>
              <w:pStyle w:val="PATableNumbering"/>
              <w:rPr>
                <w:rFonts w:cs="Segoe UI"/>
              </w:rPr>
            </w:pPr>
            <w:r>
              <w:rPr>
                <w:rFonts w:cs="Segoe UI"/>
              </w:rPr>
              <w:t>2.1.4</w:t>
            </w:r>
          </w:p>
        </w:tc>
        <w:tc>
          <w:tcPr>
            <w:tcW w:w="4419" w:type="dxa"/>
            <w:tcBorders>
              <w:top w:val="single" w:sz="6" w:space="0" w:color="auto"/>
              <w:left w:val="single" w:sz="6" w:space="0" w:color="auto"/>
              <w:bottom w:val="single" w:sz="6" w:space="0" w:color="auto"/>
              <w:right w:val="single" w:sz="6" w:space="0" w:color="auto"/>
            </w:tcBorders>
            <w:shd w:val="clear" w:color="auto" w:fill="auto"/>
            <w:vAlign w:val="center"/>
          </w:tcPr>
          <w:p w14:paraId="314FEF89" w14:textId="77777777" w:rsidR="00266E83" w:rsidRDefault="00266E83" w:rsidP="00266E83">
            <w:pPr>
              <w:pStyle w:val="PAHeading3BodyText"/>
              <w:numPr>
                <w:ilvl w:val="0"/>
                <w:numId w:val="0"/>
              </w:numPr>
              <w:spacing w:after="0"/>
              <w:rPr>
                <w:rFonts w:cs="Segoe UI"/>
                <w:b/>
              </w:rPr>
            </w:pPr>
            <w:r w:rsidRPr="007679F9">
              <w:rPr>
                <w:rFonts w:cs="Segoe UI"/>
                <w:b/>
                <w:bCs/>
              </w:rPr>
              <w:t>8</w:t>
            </w:r>
            <w:r w:rsidRPr="007679F9">
              <w:rPr>
                <w:rFonts w:cs="Segoe UI"/>
                <w:b/>
                <w:bCs/>
                <w:vertAlign w:val="superscript"/>
              </w:rPr>
              <w:t>th</w:t>
            </w:r>
            <w:r w:rsidRPr="007679F9">
              <w:rPr>
                <w:rFonts w:cs="Segoe UI"/>
                <w:b/>
                <w:bCs/>
              </w:rPr>
              <w:t xml:space="preserve"> Floor -</w:t>
            </w:r>
            <w:r>
              <w:rPr>
                <w:rFonts w:cs="Segoe UI"/>
              </w:rPr>
              <w:t xml:space="preserve"> </w:t>
            </w:r>
            <w:r w:rsidRPr="000308A5">
              <w:rPr>
                <w:rFonts w:cs="Segoe UI"/>
                <w:bCs/>
              </w:rPr>
              <w:t>At the underside of the balcony ceiling with unheated space (balcony) above</w:t>
            </w:r>
            <w:r>
              <w:rPr>
                <w:rFonts w:cs="Segoe UI"/>
                <w:bCs/>
              </w:rPr>
              <w:t xml:space="preserve">, a furring channel was installed and butted against precast panel along the length of the precast panel; however, as per the architectural detail </w:t>
            </w:r>
            <w:r w:rsidRPr="00041B87">
              <w:rPr>
                <w:rFonts w:cs="Segoe UI"/>
                <w:b/>
              </w:rPr>
              <w:t>2/A7-19</w:t>
            </w:r>
            <w:r>
              <w:rPr>
                <w:rFonts w:cs="Segoe UI"/>
                <w:bCs/>
              </w:rPr>
              <w:t xml:space="preserve">, furring channel should not be in contact with the precast panel and a metal flashing, stopped away from the precast panel, should be installed at the end of the soffit (Refer to Photograph No. 5). The metal flashing should be fully sealed to the underside of the concrete ceiling and at the joints between the metal flashing. This item was reviewed with Caliber. </w:t>
            </w:r>
            <w:r w:rsidRPr="007B6EEC">
              <w:rPr>
                <w:rFonts w:cs="Segoe UI"/>
                <w:b/>
              </w:rPr>
              <w:t>Contractor to remove the furring channel and repair as per the noted architectural detail 2/A7-19</w:t>
            </w:r>
            <w:r>
              <w:rPr>
                <w:rFonts w:cs="Segoe UI"/>
                <w:b/>
              </w:rPr>
              <w:t xml:space="preserve"> (Refer to Attachment No. 2)</w:t>
            </w:r>
            <w:r w:rsidRPr="007B6EEC">
              <w:rPr>
                <w:rFonts w:cs="Segoe UI"/>
                <w:b/>
              </w:rPr>
              <w:t>.</w:t>
            </w:r>
          </w:p>
          <w:p w14:paraId="4A6299B0" w14:textId="56145940" w:rsidR="00CC2E53" w:rsidRPr="00266E83" w:rsidRDefault="00CC2E53" w:rsidP="00266E83">
            <w:pPr>
              <w:pStyle w:val="PAHeading3BodyText"/>
              <w:numPr>
                <w:ilvl w:val="0"/>
                <w:numId w:val="0"/>
              </w:numPr>
              <w:spacing w:after="0"/>
              <w:rPr>
                <w:rFonts w:cs="Segoe UI"/>
                <w:b/>
              </w:rPr>
            </w:pPr>
            <w:r>
              <w:rPr>
                <w:rFonts w:cs="Segoe UI"/>
                <w:b/>
              </w:rPr>
              <w:t xml:space="preserve">Update (2024-12-18) </w:t>
            </w:r>
            <w:r w:rsidRPr="00A4490D">
              <w:rPr>
                <w:rFonts w:cs="Segoe UI"/>
                <w:bCs/>
              </w:rPr>
              <w:t xml:space="preserve">– The furring channel was </w:t>
            </w:r>
            <w:r w:rsidR="00A4490D" w:rsidRPr="00A4490D">
              <w:rPr>
                <w:rFonts w:cs="Segoe UI"/>
                <w:bCs/>
              </w:rPr>
              <w:t>reinstalled and did not butt up against the back of the precast panel.</w:t>
            </w:r>
            <w:r w:rsidR="00A4490D">
              <w:rPr>
                <w:rFonts w:cs="Segoe UI"/>
                <w:b/>
              </w:rPr>
              <w:t xml:space="preserve"> </w:t>
            </w:r>
          </w:p>
        </w:tc>
        <w:tc>
          <w:tcPr>
            <w:tcW w:w="1533" w:type="dxa"/>
            <w:tcBorders>
              <w:top w:val="single" w:sz="6" w:space="0" w:color="auto"/>
              <w:left w:val="single" w:sz="6" w:space="0" w:color="auto"/>
              <w:bottom w:val="single" w:sz="6" w:space="0" w:color="auto"/>
              <w:right w:val="single" w:sz="6" w:space="0" w:color="auto"/>
            </w:tcBorders>
            <w:shd w:val="clear" w:color="auto" w:fill="auto"/>
            <w:vAlign w:val="center"/>
          </w:tcPr>
          <w:p w14:paraId="43AEC5EF" w14:textId="3232621D" w:rsidR="00266E83" w:rsidRDefault="00857E30" w:rsidP="00E00B15">
            <w:pPr>
              <w:pStyle w:val="PATableNumbering"/>
              <w:rPr>
                <w:rFonts w:cs="Segoe UI"/>
              </w:rPr>
            </w:pPr>
            <w:r>
              <w:rPr>
                <w:rFonts w:cs="Segoe UI"/>
              </w:rPr>
              <w:t>Exterior Closure – Soffit – Unheated Space</w:t>
            </w:r>
          </w:p>
        </w:tc>
        <w:tc>
          <w:tcPr>
            <w:tcW w:w="1443" w:type="dxa"/>
            <w:tcBorders>
              <w:top w:val="single" w:sz="6" w:space="0" w:color="auto"/>
              <w:left w:val="single" w:sz="6" w:space="0" w:color="auto"/>
              <w:bottom w:val="single" w:sz="6" w:space="0" w:color="auto"/>
              <w:right w:val="single" w:sz="6" w:space="0" w:color="auto"/>
            </w:tcBorders>
            <w:shd w:val="clear" w:color="auto" w:fill="auto"/>
            <w:vAlign w:val="center"/>
          </w:tcPr>
          <w:p w14:paraId="22EC493A" w14:textId="11E73C18" w:rsidR="00266E83" w:rsidRDefault="00284512" w:rsidP="00E00B15">
            <w:pPr>
              <w:pStyle w:val="PATableNumbering"/>
              <w:rPr>
                <w:rFonts w:cs="Segoe UI"/>
              </w:rPr>
            </w:pPr>
            <w:r>
              <w:rPr>
                <w:rFonts w:cs="Segoe UI"/>
              </w:rPr>
              <w:t>2024-11-14</w:t>
            </w:r>
          </w:p>
        </w:tc>
        <w:tc>
          <w:tcPr>
            <w:tcW w:w="1072" w:type="dxa"/>
            <w:tcBorders>
              <w:top w:val="single" w:sz="6" w:space="0" w:color="auto"/>
              <w:left w:val="single" w:sz="6" w:space="0" w:color="auto"/>
              <w:bottom w:val="single" w:sz="6" w:space="0" w:color="auto"/>
              <w:right w:val="single" w:sz="6" w:space="0" w:color="auto"/>
            </w:tcBorders>
            <w:shd w:val="clear" w:color="auto" w:fill="auto"/>
            <w:vAlign w:val="center"/>
          </w:tcPr>
          <w:p w14:paraId="5DC20305" w14:textId="77777777" w:rsidR="00266E83" w:rsidRDefault="00266E83" w:rsidP="00E00B15">
            <w:pPr>
              <w:pStyle w:val="PATableNumbering"/>
              <w:rPr>
                <w:rFonts w:cs="Segoe UI"/>
              </w:rPr>
            </w:pPr>
          </w:p>
        </w:tc>
      </w:tr>
      <w:tr w:rsidR="00FE243A" w:rsidRPr="00ED52DA" w14:paraId="76C0023C" w14:textId="77777777" w:rsidTr="005B1E2E">
        <w:trPr>
          <w:cantSplit/>
          <w:trHeight w:val="1011"/>
          <w:jc w:val="center"/>
        </w:trPr>
        <w:tc>
          <w:tcPr>
            <w:tcW w:w="801" w:type="dxa"/>
            <w:tcBorders>
              <w:top w:val="single" w:sz="6" w:space="0" w:color="auto"/>
              <w:left w:val="single" w:sz="6" w:space="0" w:color="auto"/>
              <w:bottom w:val="single" w:sz="6" w:space="0" w:color="auto"/>
              <w:right w:val="single" w:sz="6" w:space="0" w:color="auto"/>
            </w:tcBorders>
            <w:shd w:val="clear" w:color="auto" w:fill="auto"/>
            <w:vAlign w:val="center"/>
          </w:tcPr>
          <w:p w14:paraId="79F33254" w14:textId="1A8FDF9A" w:rsidR="00FE243A" w:rsidRDefault="00284512" w:rsidP="00E00B15">
            <w:pPr>
              <w:pStyle w:val="PATableNumbering"/>
              <w:rPr>
                <w:rFonts w:cs="Segoe UI"/>
              </w:rPr>
            </w:pPr>
            <w:r>
              <w:rPr>
                <w:rFonts w:cs="Segoe UI"/>
              </w:rPr>
              <w:t>68</w:t>
            </w:r>
          </w:p>
        </w:tc>
        <w:tc>
          <w:tcPr>
            <w:tcW w:w="812" w:type="dxa"/>
            <w:tcBorders>
              <w:top w:val="single" w:sz="6" w:space="0" w:color="auto"/>
              <w:left w:val="single" w:sz="6" w:space="0" w:color="auto"/>
              <w:bottom w:val="single" w:sz="6" w:space="0" w:color="auto"/>
              <w:right w:val="single" w:sz="6" w:space="0" w:color="auto"/>
            </w:tcBorders>
            <w:shd w:val="clear" w:color="auto" w:fill="auto"/>
            <w:vAlign w:val="center"/>
          </w:tcPr>
          <w:p w14:paraId="01DEB170" w14:textId="13894AE8" w:rsidR="00FE243A" w:rsidRDefault="00284512" w:rsidP="00E00B15">
            <w:pPr>
              <w:pStyle w:val="PATableNumbering"/>
              <w:rPr>
                <w:rFonts w:cs="Segoe UI"/>
              </w:rPr>
            </w:pPr>
            <w:r>
              <w:rPr>
                <w:rFonts w:cs="Segoe UI"/>
              </w:rPr>
              <w:t>2.2.1</w:t>
            </w:r>
          </w:p>
        </w:tc>
        <w:tc>
          <w:tcPr>
            <w:tcW w:w="4419" w:type="dxa"/>
            <w:tcBorders>
              <w:top w:val="single" w:sz="6" w:space="0" w:color="auto"/>
              <w:left w:val="single" w:sz="6" w:space="0" w:color="auto"/>
              <w:bottom w:val="single" w:sz="6" w:space="0" w:color="auto"/>
              <w:right w:val="single" w:sz="6" w:space="0" w:color="auto"/>
            </w:tcBorders>
            <w:shd w:val="clear" w:color="auto" w:fill="auto"/>
            <w:vAlign w:val="center"/>
          </w:tcPr>
          <w:p w14:paraId="5749BEF9" w14:textId="7ABC1D91" w:rsidR="00FE243A" w:rsidRPr="00FE243A" w:rsidRDefault="00FE243A" w:rsidP="00FE243A">
            <w:pPr>
              <w:pStyle w:val="PAHeading3BodyText"/>
              <w:numPr>
                <w:ilvl w:val="0"/>
                <w:numId w:val="0"/>
              </w:numPr>
              <w:spacing w:after="0"/>
              <w:rPr>
                <w:rFonts w:cs="Segoe UI"/>
                <w:b/>
              </w:rPr>
            </w:pPr>
            <w:r>
              <w:rPr>
                <w:rFonts w:cs="Segoe UI"/>
                <w:b/>
              </w:rPr>
              <w:t>8</w:t>
            </w:r>
            <w:r w:rsidRPr="00BF6CCA">
              <w:rPr>
                <w:rFonts w:cs="Segoe UI"/>
                <w:b/>
                <w:vertAlign w:val="superscript"/>
              </w:rPr>
              <w:t>th</w:t>
            </w:r>
            <w:r>
              <w:rPr>
                <w:rFonts w:cs="Segoe UI"/>
                <w:b/>
              </w:rPr>
              <w:t xml:space="preserve"> Floor - </w:t>
            </w:r>
            <w:r>
              <w:rPr>
                <w:rFonts w:cs="Segoe UI"/>
                <w:bCs/>
              </w:rPr>
              <w:t>At 8</w:t>
            </w:r>
            <w:r w:rsidRPr="00EE3F34">
              <w:rPr>
                <w:rFonts w:cs="Segoe UI"/>
                <w:bCs/>
                <w:vertAlign w:val="superscript"/>
              </w:rPr>
              <w:t>th</w:t>
            </w:r>
            <w:r>
              <w:rPr>
                <w:rFonts w:cs="Segoe UI"/>
                <w:bCs/>
              </w:rPr>
              <w:t xml:space="preserve"> floor window head stud rough openings, 8” steel studs were installed with an exterior sheathing board and Blueskin SA was installed over the stud; however, Blueskin SA was not continued beyond the stud and over the sheathing board. At a few locations, 2 rows of abutting 8” studs were used and the Blueskin SA did not fully cover the studs (Refer to Photograph No. 6). Contractor to fully cover the stud rough openings in Blueskin SA and continue the Blueskin SA over the sheathing board. The installation of the soffit was in progress at the time of review. </w:t>
            </w:r>
            <w:r w:rsidRPr="003378CB">
              <w:rPr>
                <w:rFonts w:cs="Segoe UI"/>
                <w:b/>
              </w:rPr>
              <w:t>Contractor to remove the soffit sheathing board and repair as noted</w:t>
            </w:r>
            <w:r>
              <w:rPr>
                <w:rFonts w:cs="Segoe UI"/>
                <w:bCs/>
              </w:rPr>
              <w:t>.</w:t>
            </w:r>
          </w:p>
        </w:tc>
        <w:tc>
          <w:tcPr>
            <w:tcW w:w="1533" w:type="dxa"/>
            <w:tcBorders>
              <w:top w:val="single" w:sz="6" w:space="0" w:color="auto"/>
              <w:left w:val="single" w:sz="6" w:space="0" w:color="auto"/>
              <w:bottom w:val="single" w:sz="6" w:space="0" w:color="auto"/>
              <w:right w:val="single" w:sz="6" w:space="0" w:color="auto"/>
            </w:tcBorders>
            <w:shd w:val="clear" w:color="auto" w:fill="auto"/>
            <w:vAlign w:val="center"/>
          </w:tcPr>
          <w:p w14:paraId="43303385" w14:textId="354DB4EE" w:rsidR="00FE243A" w:rsidRDefault="00857E30" w:rsidP="00E00B15">
            <w:pPr>
              <w:pStyle w:val="PATableNumbering"/>
              <w:rPr>
                <w:rFonts w:cs="Segoe UI"/>
              </w:rPr>
            </w:pPr>
            <w:r>
              <w:rPr>
                <w:rFonts w:cs="Segoe UI"/>
              </w:rPr>
              <w:t>Exterior Closure – Air/Vapour Barrier – Window Wall</w:t>
            </w:r>
          </w:p>
        </w:tc>
        <w:tc>
          <w:tcPr>
            <w:tcW w:w="1443" w:type="dxa"/>
            <w:tcBorders>
              <w:top w:val="single" w:sz="6" w:space="0" w:color="auto"/>
              <w:left w:val="single" w:sz="6" w:space="0" w:color="auto"/>
              <w:bottom w:val="single" w:sz="6" w:space="0" w:color="auto"/>
              <w:right w:val="single" w:sz="6" w:space="0" w:color="auto"/>
            </w:tcBorders>
            <w:shd w:val="clear" w:color="auto" w:fill="auto"/>
            <w:vAlign w:val="center"/>
          </w:tcPr>
          <w:p w14:paraId="2B3556BA" w14:textId="2D70C67E" w:rsidR="00FE243A" w:rsidRDefault="00284512" w:rsidP="00E00B15">
            <w:pPr>
              <w:pStyle w:val="PATableNumbering"/>
              <w:rPr>
                <w:rFonts w:cs="Segoe UI"/>
              </w:rPr>
            </w:pPr>
            <w:r>
              <w:rPr>
                <w:rFonts w:cs="Segoe UI"/>
              </w:rPr>
              <w:t>2024-11-14</w:t>
            </w:r>
            <w:r w:rsidR="00BF2E9F">
              <w:rPr>
                <w:rFonts w:cs="Segoe UI"/>
              </w:rPr>
              <w:t>/ 2025-01-07</w:t>
            </w:r>
          </w:p>
        </w:tc>
        <w:tc>
          <w:tcPr>
            <w:tcW w:w="1072" w:type="dxa"/>
            <w:tcBorders>
              <w:top w:val="single" w:sz="6" w:space="0" w:color="auto"/>
              <w:left w:val="single" w:sz="6" w:space="0" w:color="auto"/>
              <w:bottom w:val="single" w:sz="6" w:space="0" w:color="auto"/>
              <w:right w:val="single" w:sz="6" w:space="0" w:color="auto"/>
            </w:tcBorders>
            <w:shd w:val="clear" w:color="auto" w:fill="auto"/>
            <w:vAlign w:val="center"/>
          </w:tcPr>
          <w:p w14:paraId="384CD624" w14:textId="6290B031" w:rsidR="00FE243A" w:rsidRDefault="00BF2E9F" w:rsidP="00E00B15">
            <w:pPr>
              <w:pStyle w:val="PATableNumbering"/>
              <w:rPr>
                <w:rFonts w:cs="Segoe UI"/>
              </w:rPr>
            </w:pPr>
            <w:r w:rsidRPr="002B4BE4">
              <w:rPr>
                <w:rFonts w:cs="Segoe UI"/>
                <w:b/>
                <w:bCs/>
              </w:rPr>
              <w:t>76</w:t>
            </w:r>
          </w:p>
        </w:tc>
      </w:tr>
      <w:tr w:rsidR="00FE243A" w:rsidRPr="00ED52DA" w14:paraId="120B4A77" w14:textId="77777777" w:rsidTr="005B1E2E">
        <w:trPr>
          <w:cantSplit/>
          <w:trHeight w:val="1011"/>
          <w:jc w:val="center"/>
        </w:trPr>
        <w:tc>
          <w:tcPr>
            <w:tcW w:w="801" w:type="dxa"/>
            <w:tcBorders>
              <w:top w:val="single" w:sz="6" w:space="0" w:color="auto"/>
              <w:left w:val="single" w:sz="6" w:space="0" w:color="auto"/>
              <w:bottom w:val="single" w:sz="6" w:space="0" w:color="auto"/>
              <w:right w:val="single" w:sz="6" w:space="0" w:color="auto"/>
            </w:tcBorders>
            <w:shd w:val="clear" w:color="auto" w:fill="auto"/>
            <w:vAlign w:val="center"/>
          </w:tcPr>
          <w:p w14:paraId="1B80FBE2" w14:textId="0F9DBC47" w:rsidR="00FE243A" w:rsidRDefault="008576EA" w:rsidP="00E00B15">
            <w:pPr>
              <w:pStyle w:val="PATableNumbering"/>
              <w:rPr>
                <w:rFonts w:cs="Segoe UI"/>
              </w:rPr>
            </w:pPr>
            <w:r>
              <w:rPr>
                <w:rFonts w:cs="Segoe UI"/>
              </w:rPr>
              <w:t>68</w:t>
            </w:r>
          </w:p>
        </w:tc>
        <w:tc>
          <w:tcPr>
            <w:tcW w:w="812" w:type="dxa"/>
            <w:tcBorders>
              <w:top w:val="single" w:sz="6" w:space="0" w:color="auto"/>
              <w:left w:val="single" w:sz="6" w:space="0" w:color="auto"/>
              <w:bottom w:val="single" w:sz="6" w:space="0" w:color="auto"/>
              <w:right w:val="single" w:sz="6" w:space="0" w:color="auto"/>
            </w:tcBorders>
            <w:shd w:val="clear" w:color="auto" w:fill="auto"/>
            <w:vAlign w:val="center"/>
          </w:tcPr>
          <w:p w14:paraId="3E4BC273" w14:textId="61A9D66D" w:rsidR="00FE243A" w:rsidRDefault="008576EA" w:rsidP="00E00B15">
            <w:pPr>
              <w:pStyle w:val="PATableNumbering"/>
              <w:rPr>
                <w:rFonts w:cs="Segoe UI"/>
              </w:rPr>
            </w:pPr>
            <w:r>
              <w:rPr>
                <w:rFonts w:cs="Segoe UI"/>
              </w:rPr>
              <w:t>2.3.1</w:t>
            </w:r>
          </w:p>
        </w:tc>
        <w:tc>
          <w:tcPr>
            <w:tcW w:w="4419" w:type="dxa"/>
            <w:tcBorders>
              <w:top w:val="single" w:sz="6" w:space="0" w:color="auto"/>
              <w:left w:val="single" w:sz="6" w:space="0" w:color="auto"/>
              <w:bottom w:val="single" w:sz="6" w:space="0" w:color="auto"/>
              <w:right w:val="single" w:sz="6" w:space="0" w:color="auto"/>
            </w:tcBorders>
            <w:shd w:val="clear" w:color="auto" w:fill="auto"/>
            <w:vAlign w:val="center"/>
          </w:tcPr>
          <w:p w14:paraId="7B6F9C33" w14:textId="093141A8" w:rsidR="00FE243A" w:rsidRDefault="008576EA" w:rsidP="00FE243A">
            <w:pPr>
              <w:pStyle w:val="PAHeading3BodyText"/>
              <w:numPr>
                <w:ilvl w:val="0"/>
                <w:numId w:val="0"/>
              </w:numPr>
              <w:spacing w:after="0"/>
              <w:rPr>
                <w:rFonts w:cs="Segoe UI"/>
                <w:b/>
              </w:rPr>
            </w:pPr>
            <w:r w:rsidRPr="008063C9">
              <w:rPr>
                <w:b/>
                <w:bCs/>
              </w:rPr>
              <w:t>8</w:t>
            </w:r>
            <w:r w:rsidRPr="008063C9">
              <w:rPr>
                <w:b/>
                <w:bCs/>
                <w:vertAlign w:val="superscript"/>
              </w:rPr>
              <w:t>th</w:t>
            </w:r>
            <w:r w:rsidRPr="008063C9">
              <w:rPr>
                <w:b/>
                <w:bCs/>
              </w:rPr>
              <w:t xml:space="preserve"> Floor -</w:t>
            </w:r>
            <w:r>
              <w:t xml:space="preserve"> At the head joint between the window frame and underside of the concrete ceiling, the sealant was installed from the plastic cap of the window frame to concrete (Refer to Photograph No. 7); however, the sealant should be installed from the window mullion to the concrete. This item was noted to Caliber and contractor. Contractor to repair</w:t>
            </w:r>
            <w:r w:rsidR="007D44F5">
              <w:t>.</w:t>
            </w:r>
          </w:p>
        </w:tc>
        <w:tc>
          <w:tcPr>
            <w:tcW w:w="1533" w:type="dxa"/>
            <w:tcBorders>
              <w:top w:val="single" w:sz="6" w:space="0" w:color="auto"/>
              <w:left w:val="single" w:sz="6" w:space="0" w:color="auto"/>
              <w:bottom w:val="single" w:sz="6" w:space="0" w:color="auto"/>
              <w:right w:val="single" w:sz="6" w:space="0" w:color="auto"/>
            </w:tcBorders>
            <w:shd w:val="clear" w:color="auto" w:fill="auto"/>
            <w:vAlign w:val="center"/>
          </w:tcPr>
          <w:p w14:paraId="03C85C59" w14:textId="4B58A171" w:rsidR="00FE243A" w:rsidRDefault="008576EA" w:rsidP="00E00B15">
            <w:pPr>
              <w:pStyle w:val="PATableNumbering"/>
              <w:rPr>
                <w:rFonts w:cs="Segoe UI"/>
              </w:rPr>
            </w:pPr>
            <w:r>
              <w:rPr>
                <w:rFonts w:cs="Segoe UI"/>
              </w:rPr>
              <w:t>Exterior Closure – Exterior Sealant – Window Wall</w:t>
            </w:r>
          </w:p>
        </w:tc>
        <w:tc>
          <w:tcPr>
            <w:tcW w:w="1443" w:type="dxa"/>
            <w:tcBorders>
              <w:top w:val="single" w:sz="6" w:space="0" w:color="auto"/>
              <w:left w:val="single" w:sz="6" w:space="0" w:color="auto"/>
              <w:bottom w:val="single" w:sz="6" w:space="0" w:color="auto"/>
              <w:right w:val="single" w:sz="6" w:space="0" w:color="auto"/>
            </w:tcBorders>
            <w:shd w:val="clear" w:color="auto" w:fill="auto"/>
            <w:vAlign w:val="center"/>
          </w:tcPr>
          <w:p w14:paraId="388B73B6" w14:textId="651B9CF8" w:rsidR="00FE243A" w:rsidRDefault="00284512" w:rsidP="00E00B15">
            <w:pPr>
              <w:pStyle w:val="PATableNumbering"/>
              <w:rPr>
                <w:rFonts w:cs="Segoe UI"/>
              </w:rPr>
            </w:pPr>
            <w:r>
              <w:rPr>
                <w:rFonts w:cs="Segoe UI"/>
              </w:rPr>
              <w:t>2024-11-14</w:t>
            </w:r>
            <w:r w:rsidR="002B4BE4">
              <w:rPr>
                <w:rFonts w:cs="Segoe UI"/>
              </w:rPr>
              <w:t>/ 2025-01-07</w:t>
            </w:r>
          </w:p>
        </w:tc>
        <w:tc>
          <w:tcPr>
            <w:tcW w:w="1072" w:type="dxa"/>
            <w:tcBorders>
              <w:top w:val="single" w:sz="6" w:space="0" w:color="auto"/>
              <w:left w:val="single" w:sz="6" w:space="0" w:color="auto"/>
              <w:bottom w:val="single" w:sz="6" w:space="0" w:color="auto"/>
              <w:right w:val="single" w:sz="6" w:space="0" w:color="auto"/>
            </w:tcBorders>
            <w:shd w:val="clear" w:color="auto" w:fill="auto"/>
            <w:vAlign w:val="center"/>
          </w:tcPr>
          <w:p w14:paraId="58E2DB7E" w14:textId="29211374" w:rsidR="00FE243A" w:rsidRPr="002B4BE4" w:rsidRDefault="002B4BE4" w:rsidP="00E00B15">
            <w:pPr>
              <w:pStyle w:val="PATableNumbering"/>
              <w:rPr>
                <w:rFonts w:cs="Segoe UI"/>
                <w:b/>
                <w:bCs/>
              </w:rPr>
            </w:pPr>
            <w:r w:rsidRPr="002B4BE4">
              <w:rPr>
                <w:rFonts w:cs="Segoe UI"/>
                <w:b/>
                <w:bCs/>
              </w:rPr>
              <w:t>76</w:t>
            </w:r>
          </w:p>
        </w:tc>
      </w:tr>
      <w:tr w:rsidR="008576EA" w:rsidRPr="00ED52DA" w14:paraId="0EE9F898" w14:textId="77777777" w:rsidTr="005B1E2E">
        <w:trPr>
          <w:cantSplit/>
          <w:trHeight w:val="1011"/>
          <w:jc w:val="center"/>
        </w:trPr>
        <w:tc>
          <w:tcPr>
            <w:tcW w:w="801" w:type="dxa"/>
            <w:tcBorders>
              <w:top w:val="single" w:sz="6" w:space="0" w:color="auto"/>
              <w:left w:val="single" w:sz="6" w:space="0" w:color="auto"/>
              <w:bottom w:val="single" w:sz="6" w:space="0" w:color="auto"/>
              <w:right w:val="single" w:sz="6" w:space="0" w:color="auto"/>
            </w:tcBorders>
            <w:shd w:val="clear" w:color="auto" w:fill="auto"/>
            <w:vAlign w:val="center"/>
          </w:tcPr>
          <w:p w14:paraId="028DD441" w14:textId="2C78C3F5" w:rsidR="008576EA" w:rsidRDefault="008576EA" w:rsidP="00E00B15">
            <w:pPr>
              <w:pStyle w:val="PATableNumbering"/>
              <w:rPr>
                <w:rFonts w:cs="Segoe UI"/>
              </w:rPr>
            </w:pPr>
            <w:r>
              <w:rPr>
                <w:rFonts w:cs="Segoe UI"/>
              </w:rPr>
              <w:lastRenderedPageBreak/>
              <w:t>68</w:t>
            </w:r>
          </w:p>
        </w:tc>
        <w:tc>
          <w:tcPr>
            <w:tcW w:w="812" w:type="dxa"/>
            <w:tcBorders>
              <w:top w:val="single" w:sz="6" w:space="0" w:color="auto"/>
              <w:left w:val="single" w:sz="6" w:space="0" w:color="auto"/>
              <w:bottom w:val="single" w:sz="6" w:space="0" w:color="auto"/>
              <w:right w:val="single" w:sz="6" w:space="0" w:color="auto"/>
            </w:tcBorders>
            <w:shd w:val="clear" w:color="auto" w:fill="auto"/>
            <w:vAlign w:val="center"/>
          </w:tcPr>
          <w:p w14:paraId="161485E0" w14:textId="67F15748" w:rsidR="008576EA" w:rsidRDefault="008576EA" w:rsidP="00E00B15">
            <w:pPr>
              <w:pStyle w:val="PATableNumbering"/>
              <w:rPr>
                <w:rFonts w:cs="Segoe UI"/>
              </w:rPr>
            </w:pPr>
            <w:r>
              <w:rPr>
                <w:rFonts w:cs="Segoe UI"/>
              </w:rPr>
              <w:t>2.4.1</w:t>
            </w:r>
          </w:p>
        </w:tc>
        <w:tc>
          <w:tcPr>
            <w:tcW w:w="4419" w:type="dxa"/>
            <w:tcBorders>
              <w:top w:val="single" w:sz="6" w:space="0" w:color="auto"/>
              <w:left w:val="single" w:sz="6" w:space="0" w:color="auto"/>
              <w:bottom w:val="single" w:sz="6" w:space="0" w:color="auto"/>
              <w:right w:val="single" w:sz="6" w:space="0" w:color="auto"/>
            </w:tcBorders>
            <w:shd w:val="clear" w:color="auto" w:fill="auto"/>
            <w:vAlign w:val="center"/>
          </w:tcPr>
          <w:p w14:paraId="2C60A810" w14:textId="41D450EC" w:rsidR="008576EA" w:rsidRPr="008063C9" w:rsidRDefault="007D44F5" w:rsidP="00FE243A">
            <w:pPr>
              <w:pStyle w:val="PAHeading3BodyText"/>
              <w:numPr>
                <w:ilvl w:val="0"/>
                <w:numId w:val="0"/>
              </w:numPr>
              <w:spacing w:after="0"/>
              <w:rPr>
                <w:b/>
                <w:bCs/>
              </w:rPr>
            </w:pPr>
            <w:r>
              <w:t>At the bottom of the 9</w:t>
            </w:r>
            <w:r w:rsidRPr="008576EA">
              <w:rPr>
                <w:vertAlign w:val="superscript"/>
              </w:rPr>
              <w:t>th</w:t>
            </w:r>
            <w:r>
              <w:t xml:space="preserve"> floor parapet wall, contrary to the architectural detail </w:t>
            </w:r>
            <w:r w:rsidRPr="00AB3A41">
              <w:rPr>
                <w:b/>
                <w:bCs/>
              </w:rPr>
              <w:t>4/A7-19</w:t>
            </w:r>
            <w:r>
              <w:t>, a sealant between the concrete slab and the precast panel was not installed and the window wall installation at the floor below had already been completed (Refer to Photograph No. 8 and Refer to Attachment No. 3). Contractor to repair or Architect to review the as-built and advise whether the as-built condition is acceptable.</w:t>
            </w:r>
          </w:p>
        </w:tc>
        <w:tc>
          <w:tcPr>
            <w:tcW w:w="1533" w:type="dxa"/>
            <w:tcBorders>
              <w:top w:val="single" w:sz="6" w:space="0" w:color="auto"/>
              <w:left w:val="single" w:sz="6" w:space="0" w:color="auto"/>
              <w:bottom w:val="single" w:sz="6" w:space="0" w:color="auto"/>
              <w:right w:val="single" w:sz="6" w:space="0" w:color="auto"/>
            </w:tcBorders>
            <w:shd w:val="clear" w:color="auto" w:fill="auto"/>
            <w:vAlign w:val="center"/>
          </w:tcPr>
          <w:p w14:paraId="131C3572" w14:textId="39ED7E19" w:rsidR="008576EA" w:rsidRDefault="007D44F5" w:rsidP="00E00B15">
            <w:pPr>
              <w:pStyle w:val="PATableNumbering"/>
              <w:rPr>
                <w:rFonts w:cs="Segoe UI"/>
              </w:rPr>
            </w:pPr>
            <w:r>
              <w:rPr>
                <w:rFonts w:cs="Segoe UI"/>
              </w:rPr>
              <w:t>Exterior Closure – Sealant – Precast Panel and Concrete Curb</w:t>
            </w:r>
          </w:p>
        </w:tc>
        <w:tc>
          <w:tcPr>
            <w:tcW w:w="1443" w:type="dxa"/>
            <w:tcBorders>
              <w:top w:val="single" w:sz="6" w:space="0" w:color="auto"/>
              <w:left w:val="single" w:sz="6" w:space="0" w:color="auto"/>
              <w:bottom w:val="single" w:sz="6" w:space="0" w:color="auto"/>
              <w:right w:val="single" w:sz="6" w:space="0" w:color="auto"/>
            </w:tcBorders>
            <w:shd w:val="clear" w:color="auto" w:fill="auto"/>
            <w:vAlign w:val="center"/>
          </w:tcPr>
          <w:p w14:paraId="3C3B22C4" w14:textId="7422C26C" w:rsidR="008576EA" w:rsidRDefault="007D44F5" w:rsidP="00E00B15">
            <w:pPr>
              <w:pStyle w:val="PATableNumbering"/>
              <w:rPr>
                <w:rFonts w:cs="Segoe UI"/>
              </w:rPr>
            </w:pPr>
            <w:r>
              <w:rPr>
                <w:rFonts w:cs="Segoe UI"/>
              </w:rPr>
              <w:t>2024-11-14</w:t>
            </w:r>
          </w:p>
        </w:tc>
        <w:tc>
          <w:tcPr>
            <w:tcW w:w="1072" w:type="dxa"/>
            <w:tcBorders>
              <w:top w:val="single" w:sz="6" w:space="0" w:color="auto"/>
              <w:left w:val="single" w:sz="6" w:space="0" w:color="auto"/>
              <w:bottom w:val="single" w:sz="6" w:space="0" w:color="auto"/>
              <w:right w:val="single" w:sz="6" w:space="0" w:color="auto"/>
            </w:tcBorders>
            <w:shd w:val="clear" w:color="auto" w:fill="auto"/>
            <w:vAlign w:val="center"/>
          </w:tcPr>
          <w:p w14:paraId="1CA4C8EA" w14:textId="77777777" w:rsidR="008576EA" w:rsidRDefault="008576EA" w:rsidP="00E00B15">
            <w:pPr>
              <w:pStyle w:val="PATableNumbering"/>
              <w:rPr>
                <w:rFonts w:cs="Segoe UI"/>
              </w:rPr>
            </w:pPr>
          </w:p>
          <w:p w14:paraId="7280415A" w14:textId="77777777" w:rsidR="003F10DE" w:rsidRDefault="003F10DE" w:rsidP="00E00B15">
            <w:pPr>
              <w:pStyle w:val="PATableNumbering"/>
              <w:rPr>
                <w:rFonts w:cs="Segoe UI"/>
              </w:rPr>
            </w:pPr>
          </w:p>
          <w:p w14:paraId="43B19690" w14:textId="77777777" w:rsidR="003F10DE" w:rsidRDefault="003F10DE" w:rsidP="00E00B15">
            <w:pPr>
              <w:pStyle w:val="PATableNumbering"/>
              <w:rPr>
                <w:rFonts w:cs="Segoe UI"/>
              </w:rPr>
            </w:pPr>
          </w:p>
        </w:tc>
      </w:tr>
      <w:tr w:rsidR="003F10DE" w:rsidRPr="00ED52DA" w14:paraId="010CC4EE" w14:textId="77777777" w:rsidTr="005B1E2E">
        <w:trPr>
          <w:cantSplit/>
          <w:trHeight w:val="1011"/>
          <w:jc w:val="center"/>
        </w:trPr>
        <w:tc>
          <w:tcPr>
            <w:tcW w:w="801" w:type="dxa"/>
            <w:tcBorders>
              <w:top w:val="single" w:sz="6" w:space="0" w:color="auto"/>
              <w:left w:val="single" w:sz="6" w:space="0" w:color="auto"/>
              <w:bottom w:val="single" w:sz="6" w:space="0" w:color="auto"/>
              <w:right w:val="single" w:sz="6" w:space="0" w:color="auto"/>
            </w:tcBorders>
            <w:shd w:val="clear" w:color="auto" w:fill="auto"/>
            <w:vAlign w:val="center"/>
          </w:tcPr>
          <w:p w14:paraId="6FCE198F" w14:textId="408C280F" w:rsidR="003F10DE" w:rsidRDefault="00FB573B" w:rsidP="00E00B15">
            <w:pPr>
              <w:pStyle w:val="PATableNumbering"/>
              <w:rPr>
                <w:rFonts w:cs="Segoe UI"/>
              </w:rPr>
            </w:pPr>
            <w:r>
              <w:rPr>
                <w:rFonts w:cs="Segoe UI"/>
              </w:rPr>
              <w:t>70</w:t>
            </w:r>
          </w:p>
        </w:tc>
        <w:tc>
          <w:tcPr>
            <w:tcW w:w="812" w:type="dxa"/>
            <w:tcBorders>
              <w:top w:val="single" w:sz="6" w:space="0" w:color="auto"/>
              <w:left w:val="single" w:sz="6" w:space="0" w:color="auto"/>
              <w:bottom w:val="single" w:sz="6" w:space="0" w:color="auto"/>
              <w:right w:val="single" w:sz="6" w:space="0" w:color="auto"/>
            </w:tcBorders>
            <w:shd w:val="clear" w:color="auto" w:fill="auto"/>
            <w:vAlign w:val="center"/>
          </w:tcPr>
          <w:p w14:paraId="2766DD8D" w14:textId="6964302E" w:rsidR="003F10DE" w:rsidRDefault="003F10DE" w:rsidP="00E00B15">
            <w:pPr>
              <w:pStyle w:val="PATableNumbering"/>
              <w:rPr>
                <w:rFonts w:cs="Segoe UI"/>
              </w:rPr>
            </w:pPr>
            <w:r>
              <w:rPr>
                <w:rFonts w:cs="Segoe UI"/>
              </w:rPr>
              <w:t>2.1.1</w:t>
            </w:r>
          </w:p>
          <w:p w14:paraId="50B76EC5" w14:textId="77777777" w:rsidR="003F10DE" w:rsidRDefault="003F10DE" w:rsidP="00E00B15">
            <w:pPr>
              <w:pStyle w:val="PATableNumbering"/>
              <w:rPr>
                <w:rFonts w:cs="Segoe UI"/>
              </w:rPr>
            </w:pPr>
          </w:p>
        </w:tc>
        <w:tc>
          <w:tcPr>
            <w:tcW w:w="4419" w:type="dxa"/>
            <w:tcBorders>
              <w:top w:val="single" w:sz="6" w:space="0" w:color="auto"/>
              <w:left w:val="single" w:sz="6" w:space="0" w:color="auto"/>
              <w:bottom w:val="single" w:sz="6" w:space="0" w:color="auto"/>
              <w:right w:val="single" w:sz="6" w:space="0" w:color="auto"/>
            </w:tcBorders>
            <w:shd w:val="clear" w:color="auto" w:fill="auto"/>
            <w:vAlign w:val="center"/>
          </w:tcPr>
          <w:p w14:paraId="28216418" w14:textId="5641B0E9" w:rsidR="008517C7" w:rsidRPr="00830016" w:rsidRDefault="003863DA" w:rsidP="003F10DE">
            <w:pPr>
              <w:pStyle w:val="PAHeading3BodyText"/>
              <w:numPr>
                <w:ilvl w:val="0"/>
                <w:numId w:val="0"/>
              </w:numPr>
              <w:spacing w:after="0"/>
              <w:rPr>
                <w:rFonts w:cs="Segoe UI"/>
                <w:b/>
                <w:bCs/>
              </w:rPr>
            </w:pPr>
            <w:r w:rsidRPr="00C65EBD">
              <w:rPr>
                <w:rFonts w:cs="Segoe UI"/>
                <w:b/>
                <w:bCs/>
              </w:rPr>
              <w:t>7</w:t>
            </w:r>
            <w:r w:rsidRPr="00C65EBD">
              <w:rPr>
                <w:rFonts w:cs="Segoe UI"/>
                <w:b/>
                <w:bCs/>
                <w:vertAlign w:val="superscript"/>
              </w:rPr>
              <w:t>th</w:t>
            </w:r>
            <w:r w:rsidRPr="00C65EBD">
              <w:rPr>
                <w:rFonts w:cs="Segoe UI"/>
                <w:b/>
                <w:bCs/>
              </w:rPr>
              <w:t xml:space="preserve"> Floor Suites -</w:t>
            </w:r>
            <w:r w:rsidRPr="007E7A45">
              <w:rPr>
                <w:rFonts w:cs="Segoe UI"/>
              </w:rPr>
              <w:t xml:space="preserve"> </w:t>
            </w:r>
            <w:r w:rsidRPr="00E730BC">
              <w:rPr>
                <w:rFonts w:cs="Segoe UI"/>
              </w:rPr>
              <w:t xml:space="preserve">2 layers of fire-rated GWB were noted between the acoustical wall and suite demising wall, and 1 layer of GWB was observed at the suite side. However, as per wall type </w:t>
            </w:r>
            <w:r w:rsidRPr="00E730BC">
              <w:rPr>
                <w:rFonts w:cs="Segoe UI"/>
                <w:b/>
                <w:bCs/>
              </w:rPr>
              <w:t>P3-J2</w:t>
            </w:r>
            <w:r w:rsidRPr="00E730BC">
              <w:rPr>
                <w:rFonts w:cs="Segoe UI"/>
              </w:rPr>
              <w:t>, 2 layers should be installed at the suite side</w:t>
            </w:r>
            <w:r>
              <w:rPr>
                <w:rFonts w:cs="Segoe UI"/>
              </w:rPr>
              <w:t xml:space="preserve"> and 1 layer should be installed between the acoustical wall and suite demising wall</w:t>
            </w:r>
            <w:r w:rsidRPr="00E730BC">
              <w:rPr>
                <w:rFonts w:cs="Segoe UI"/>
              </w:rPr>
              <w:t xml:space="preserve">. </w:t>
            </w:r>
            <w:r w:rsidRPr="00E730BC">
              <w:rPr>
                <w:rFonts w:cs="Segoe UI"/>
                <w:b/>
                <w:bCs/>
              </w:rPr>
              <w:t>Contractor to repair or the architect to review and advise (Refer to Photographs Nos. 9</w:t>
            </w:r>
            <w:r w:rsidR="003F10DE" w:rsidRPr="007E7A45">
              <w:rPr>
                <w:rFonts w:cs="Segoe UI"/>
                <w:b/>
                <w:bCs/>
              </w:rPr>
              <w:t xml:space="preserve">). </w:t>
            </w:r>
          </w:p>
        </w:tc>
        <w:tc>
          <w:tcPr>
            <w:tcW w:w="1533" w:type="dxa"/>
            <w:tcBorders>
              <w:top w:val="single" w:sz="6" w:space="0" w:color="auto"/>
              <w:left w:val="single" w:sz="6" w:space="0" w:color="auto"/>
              <w:bottom w:val="single" w:sz="6" w:space="0" w:color="auto"/>
              <w:right w:val="single" w:sz="6" w:space="0" w:color="auto"/>
            </w:tcBorders>
            <w:shd w:val="clear" w:color="auto" w:fill="auto"/>
            <w:vAlign w:val="center"/>
          </w:tcPr>
          <w:p w14:paraId="2409AF1B" w14:textId="17977F26" w:rsidR="003F10DE" w:rsidRDefault="007E7A45" w:rsidP="00E00B15">
            <w:pPr>
              <w:pStyle w:val="PATableNumbering"/>
              <w:rPr>
                <w:rFonts w:cs="Segoe UI"/>
              </w:rPr>
            </w:pPr>
            <w:r>
              <w:rPr>
                <w:rFonts w:cs="Segoe UI"/>
              </w:rPr>
              <w:t xml:space="preserve">Fire Safety System </w:t>
            </w:r>
            <w:r w:rsidR="00C93A60">
              <w:rPr>
                <w:rFonts w:cs="Segoe UI"/>
              </w:rPr>
              <w:t>–</w:t>
            </w:r>
            <w:r>
              <w:rPr>
                <w:rFonts w:cs="Segoe UI"/>
              </w:rPr>
              <w:t xml:space="preserve"> </w:t>
            </w:r>
            <w:r w:rsidR="00C93A60">
              <w:rPr>
                <w:rFonts w:cs="Segoe UI"/>
              </w:rPr>
              <w:t>Suite Demising Wall</w:t>
            </w:r>
          </w:p>
        </w:tc>
        <w:tc>
          <w:tcPr>
            <w:tcW w:w="1443" w:type="dxa"/>
            <w:tcBorders>
              <w:top w:val="single" w:sz="6" w:space="0" w:color="auto"/>
              <w:left w:val="single" w:sz="6" w:space="0" w:color="auto"/>
              <w:bottom w:val="single" w:sz="6" w:space="0" w:color="auto"/>
              <w:right w:val="single" w:sz="6" w:space="0" w:color="auto"/>
            </w:tcBorders>
            <w:shd w:val="clear" w:color="auto" w:fill="auto"/>
            <w:vAlign w:val="center"/>
          </w:tcPr>
          <w:p w14:paraId="228F761A" w14:textId="4CD4F90D" w:rsidR="003F10DE" w:rsidRDefault="00C93A60" w:rsidP="00E00B15">
            <w:pPr>
              <w:pStyle w:val="PATableNumbering"/>
              <w:rPr>
                <w:rFonts w:cs="Segoe UI"/>
              </w:rPr>
            </w:pPr>
            <w:r>
              <w:rPr>
                <w:rFonts w:cs="Segoe UI"/>
              </w:rPr>
              <w:t>2024-11-28</w:t>
            </w:r>
          </w:p>
        </w:tc>
        <w:tc>
          <w:tcPr>
            <w:tcW w:w="1072" w:type="dxa"/>
            <w:tcBorders>
              <w:top w:val="single" w:sz="6" w:space="0" w:color="auto"/>
              <w:left w:val="single" w:sz="6" w:space="0" w:color="auto"/>
              <w:bottom w:val="single" w:sz="6" w:space="0" w:color="auto"/>
              <w:right w:val="single" w:sz="6" w:space="0" w:color="auto"/>
            </w:tcBorders>
            <w:shd w:val="clear" w:color="auto" w:fill="auto"/>
            <w:vAlign w:val="center"/>
          </w:tcPr>
          <w:p w14:paraId="74B28E5F" w14:textId="77777777" w:rsidR="003F10DE" w:rsidRDefault="003F10DE" w:rsidP="00E00B15">
            <w:pPr>
              <w:pStyle w:val="PATableNumbering"/>
              <w:rPr>
                <w:rFonts w:cs="Segoe UI"/>
              </w:rPr>
            </w:pPr>
          </w:p>
        </w:tc>
      </w:tr>
      <w:tr w:rsidR="003F10DE" w:rsidRPr="00ED52DA" w14:paraId="7D0028CF" w14:textId="77777777" w:rsidTr="005B1E2E">
        <w:trPr>
          <w:cantSplit/>
          <w:trHeight w:val="1011"/>
          <w:jc w:val="center"/>
        </w:trPr>
        <w:tc>
          <w:tcPr>
            <w:tcW w:w="801" w:type="dxa"/>
            <w:tcBorders>
              <w:top w:val="single" w:sz="6" w:space="0" w:color="auto"/>
              <w:left w:val="single" w:sz="6" w:space="0" w:color="auto"/>
              <w:bottom w:val="single" w:sz="6" w:space="0" w:color="auto"/>
              <w:right w:val="single" w:sz="6" w:space="0" w:color="auto"/>
            </w:tcBorders>
            <w:shd w:val="clear" w:color="auto" w:fill="auto"/>
            <w:vAlign w:val="center"/>
          </w:tcPr>
          <w:p w14:paraId="0663A5FD" w14:textId="1EFBD010" w:rsidR="003F10DE" w:rsidRDefault="006C626D" w:rsidP="00E00B15">
            <w:pPr>
              <w:pStyle w:val="PATableNumbering"/>
              <w:rPr>
                <w:rFonts w:cs="Segoe UI"/>
              </w:rPr>
            </w:pPr>
            <w:r>
              <w:rPr>
                <w:rFonts w:cs="Segoe UI"/>
              </w:rPr>
              <w:t>70</w:t>
            </w:r>
          </w:p>
        </w:tc>
        <w:tc>
          <w:tcPr>
            <w:tcW w:w="812" w:type="dxa"/>
            <w:tcBorders>
              <w:top w:val="single" w:sz="6" w:space="0" w:color="auto"/>
              <w:left w:val="single" w:sz="6" w:space="0" w:color="auto"/>
              <w:bottom w:val="single" w:sz="6" w:space="0" w:color="auto"/>
              <w:right w:val="single" w:sz="6" w:space="0" w:color="auto"/>
            </w:tcBorders>
            <w:shd w:val="clear" w:color="auto" w:fill="auto"/>
            <w:vAlign w:val="center"/>
          </w:tcPr>
          <w:p w14:paraId="37E3997A" w14:textId="6AF06E42" w:rsidR="003F10DE" w:rsidRDefault="003863DA" w:rsidP="00E00B15">
            <w:pPr>
              <w:pStyle w:val="PATableNumbering"/>
              <w:rPr>
                <w:rFonts w:cs="Segoe UI"/>
              </w:rPr>
            </w:pPr>
            <w:r>
              <w:rPr>
                <w:rFonts w:cs="Segoe UI"/>
              </w:rPr>
              <w:t>2.2.1</w:t>
            </w:r>
          </w:p>
        </w:tc>
        <w:tc>
          <w:tcPr>
            <w:tcW w:w="4419" w:type="dxa"/>
            <w:tcBorders>
              <w:top w:val="single" w:sz="6" w:space="0" w:color="auto"/>
              <w:left w:val="single" w:sz="6" w:space="0" w:color="auto"/>
              <w:bottom w:val="single" w:sz="6" w:space="0" w:color="auto"/>
              <w:right w:val="single" w:sz="6" w:space="0" w:color="auto"/>
            </w:tcBorders>
            <w:shd w:val="clear" w:color="auto" w:fill="auto"/>
            <w:vAlign w:val="center"/>
          </w:tcPr>
          <w:p w14:paraId="3183AA7F" w14:textId="7DB96D14" w:rsidR="003F10DE" w:rsidRDefault="008F7E06" w:rsidP="008F7E06">
            <w:pPr>
              <w:pStyle w:val="PAHeading3BodyText"/>
              <w:numPr>
                <w:ilvl w:val="0"/>
                <w:numId w:val="0"/>
              </w:numPr>
              <w:spacing w:after="0"/>
            </w:pPr>
            <w:r w:rsidRPr="00705E49">
              <w:rPr>
                <w:b/>
                <w:bCs/>
              </w:rPr>
              <w:t>8</w:t>
            </w:r>
            <w:r w:rsidRPr="00705E49">
              <w:rPr>
                <w:b/>
                <w:bCs/>
                <w:vertAlign w:val="superscript"/>
              </w:rPr>
              <w:t>th</w:t>
            </w:r>
            <w:r w:rsidRPr="00705E49">
              <w:rPr>
                <w:b/>
                <w:bCs/>
              </w:rPr>
              <w:t xml:space="preserve"> Floor -</w:t>
            </w:r>
            <w:r>
              <w:t xml:space="preserve"> The sealant between the concrete ceiling and precast panel was not installed and the stud installation had already been completed. However, as per the architectural detail 1/A7-19a, sealant should be installed at the noted joint (Refer to Photograph No. 15). Contractor to repair. </w:t>
            </w:r>
          </w:p>
        </w:tc>
        <w:tc>
          <w:tcPr>
            <w:tcW w:w="1533" w:type="dxa"/>
            <w:tcBorders>
              <w:top w:val="single" w:sz="6" w:space="0" w:color="auto"/>
              <w:left w:val="single" w:sz="6" w:space="0" w:color="auto"/>
              <w:bottom w:val="single" w:sz="6" w:space="0" w:color="auto"/>
              <w:right w:val="single" w:sz="6" w:space="0" w:color="auto"/>
            </w:tcBorders>
            <w:shd w:val="clear" w:color="auto" w:fill="auto"/>
            <w:vAlign w:val="center"/>
          </w:tcPr>
          <w:p w14:paraId="2330A76D" w14:textId="578AA58C" w:rsidR="003F10DE" w:rsidRDefault="008F7E06" w:rsidP="00E00B15">
            <w:pPr>
              <w:pStyle w:val="PATableNumbering"/>
              <w:rPr>
                <w:rFonts w:cs="Segoe UI"/>
              </w:rPr>
            </w:pPr>
            <w:r>
              <w:rPr>
                <w:rFonts w:cs="Segoe UI"/>
              </w:rPr>
              <w:t>Exterior Closure – Sealant – Precast Panel and Concrete Ceiling</w:t>
            </w:r>
          </w:p>
        </w:tc>
        <w:tc>
          <w:tcPr>
            <w:tcW w:w="1443" w:type="dxa"/>
            <w:tcBorders>
              <w:top w:val="single" w:sz="6" w:space="0" w:color="auto"/>
              <w:left w:val="single" w:sz="6" w:space="0" w:color="auto"/>
              <w:bottom w:val="single" w:sz="6" w:space="0" w:color="auto"/>
              <w:right w:val="single" w:sz="6" w:space="0" w:color="auto"/>
            </w:tcBorders>
            <w:shd w:val="clear" w:color="auto" w:fill="auto"/>
            <w:vAlign w:val="center"/>
          </w:tcPr>
          <w:p w14:paraId="1C93B98C" w14:textId="1F0E1DA0" w:rsidR="003F10DE" w:rsidRDefault="008F7E06" w:rsidP="00E00B15">
            <w:pPr>
              <w:pStyle w:val="PATableNumbering"/>
              <w:rPr>
                <w:rFonts w:cs="Segoe UI"/>
              </w:rPr>
            </w:pPr>
            <w:r>
              <w:rPr>
                <w:rFonts w:cs="Segoe UI"/>
              </w:rPr>
              <w:t>2024-11-28</w:t>
            </w:r>
          </w:p>
        </w:tc>
        <w:tc>
          <w:tcPr>
            <w:tcW w:w="1072" w:type="dxa"/>
            <w:tcBorders>
              <w:top w:val="single" w:sz="6" w:space="0" w:color="auto"/>
              <w:left w:val="single" w:sz="6" w:space="0" w:color="auto"/>
              <w:bottom w:val="single" w:sz="6" w:space="0" w:color="auto"/>
              <w:right w:val="single" w:sz="6" w:space="0" w:color="auto"/>
            </w:tcBorders>
            <w:shd w:val="clear" w:color="auto" w:fill="auto"/>
            <w:vAlign w:val="center"/>
          </w:tcPr>
          <w:p w14:paraId="6A41E522" w14:textId="77777777" w:rsidR="003F10DE" w:rsidRDefault="003F10DE" w:rsidP="00E00B15">
            <w:pPr>
              <w:pStyle w:val="PATableNumbering"/>
              <w:rPr>
                <w:rFonts w:cs="Segoe UI"/>
              </w:rPr>
            </w:pPr>
          </w:p>
        </w:tc>
      </w:tr>
      <w:tr w:rsidR="00B27CE5" w:rsidRPr="00ED52DA" w14:paraId="7495B4BD" w14:textId="77777777" w:rsidTr="005B1E2E">
        <w:trPr>
          <w:cantSplit/>
          <w:trHeight w:val="1011"/>
          <w:jc w:val="center"/>
        </w:trPr>
        <w:tc>
          <w:tcPr>
            <w:tcW w:w="801" w:type="dxa"/>
            <w:tcBorders>
              <w:top w:val="single" w:sz="6" w:space="0" w:color="auto"/>
              <w:left w:val="single" w:sz="6" w:space="0" w:color="auto"/>
              <w:bottom w:val="single" w:sz="6" w:space="0" w:color="auto"/>
              <w:right w:val="single" w:sz="6" w:space="0" w:color="auto"/>
            </w:tcBorders>
            <w:shd w:val="clear" w:color="auto" w:fill="auto"/>
            <w:vAlign w:val="center"/>
          </w:tcPr>
          <w:p w14:paraId="07A9D381" w14:textId="6EB304C9" w:rsidR="00B27CE5" w:rsidRDefault="00B27CE5" w:rsidP="00B27CE5">
            <w:pPr>
              <w:pStyle w:val="PATableNumbering"/>
              <w:rPr>
                <w:rFonts w:cs="Segoe UI"/>
              </w:rPr>
            </w:pPr>
            <w:r>
              <w:rPr>
                <w:rFonts w:cs="Segoe UI"/>
              </w:rPr>
              <w:t>73</w:t>
            </w:r>
          </w:p>
        </w:tc>
        <w:tc>
          <w:tcPr>
            <w:tcW w:w="812" w:type="dxa"/>
            <w:tcBorders>
              <w:top w:val="single" w:sz="6" w:space="0" w:color="auto"/>
              <w:left w:val="single" w:sz="6" w:space="0" w:color="auto"/>
              <w:bottom w:val="single" w:sz="6" w:space="0" w:color="auto"/>
              <w:right w:val="single" w:sz="6" w:space="0" w:color="auto"/>
            </w:tcBorders>
            <w:shd w:val="clear" w:color="auto" w:fill="auto"/>
            <w:vAlign w:val="center"/>
          </w:tcPr>
          <w:p w14:paraId="1923BE67" w14:textId="64CB8ECD" w:rsidR="00B27CE5" w:rsidRDefault="00B27CE5" w:rsidP="00B27CE5">
            <w:pPr>
              <w:pStyle w:val="PATableNumbering"/>
              <w:rPr>
                <w:rFonts w:cs="Segoe UI"/>
              </w:rPr>
            </w:pPr>
            <w:r>
              <w:rPr>
                <w:rFonts w:cs="Segoe UI"/>
              </w:rPr>
              <w:t>2.1.1</w:t>
            </w:r>
          </w:p>
        </w:tc>
        <w:tc>
          <w:tcPr>
            <w:tcW w:w="4419" w:type="dxa"/>
            <w:tcBorders>
              <w:top w:val="single" w:sz="6" w:space="0" w:color="auto"/>
              <w:left w:val="single" w:sz="6" w:space="0" w:color="auto"/>
              <w:bottom w:val="single" w:sz="6" w:space="0" w:color="auto"/>
              <w:right w:val="single" w:sz="6" w:space="0" w:color="auto"/>
            </w:tcBorders>
            <w:shd w:val="clear" w:color="auto" w:fill="auto"/>
            <w:vAlign w:val="center"/>
          </w:tcPr>
          <w:p w14:paraId="0B4C3449" w14:textId="70322B02" w:rsidR="00B27CE5" w:rsidRPr="00705E49" w:rsidRDefault="00B27CE5" w:rsidP="00B27CE5">
            <w:pPr>
              <w:pStyle w:val="PAHeading3BodyText"/>
              <w:numPr>
                <w:ilvl w:val="0"/>
                <w:numId w:val="0"/>
              </w:numPr>
              <w:spacing w:after="0"/>
              <w:rPr>
                <w:b/>
                <w:bCs/>
              </w:rPr>
            </w:pPr>
            <w:r w:rsidRPr="00290A0B">
              <w:rPr>
                <w:b/>
                <w:bCs/>
              </w:rPr>
              <w:t>8</w:t>
            </w:r>
            <w:r w:rsidRPr="00290A0B">
              <w:rPr>
                <w:b/>
                <w:bCs/>
                <w:vertAlign w:val="superscript"/>
              </w:rPr>
              <w:t>th</w:t>
            </w:r>
            <w:r w:rsidRPr="00290A0B">
              <w:rPr>
                <w:b/>
                <w:bCs/>
              </w:rPr>
              <w:t xml:space="preserve"> floor –</w:t>
            </w:r>
            <w:r>
              <w:t xml:space="preserve"> At the back of the precast panel, the mineral wool insulation at the back of the precast panel was not installed and the </w:t>
            </w:r>
            <w:proofErr w:type="gramStart"/>
            <w:r>
              <w:t>studs</w:t>
            </w:r>
            <w:proofErr w:type="gramEnd"/>
            <w:r>
              <w:t xml:space="preserve"> installation had been completed (Refer to Photograph No. 2). Contractor to install mineral wool insulation along with the fibreglass insulation and vapour retarder at the precast panels as per the architectural wall type 1/A7-19a.</w:t>
            </w:r>
          </w:p>
        </w:tc>
        <w:tc>
          <w:tcPr>
            <w:tcW w:w="1533" w:type="dxa"/>
            <w:tcBorders>
              <w:top w:val="single" w:sz="6" w:space="0" w:color="auto"/>
              <w:left w:val="single" w:sz="6" w:space="0" w:color="auto"/>
              <w:bottom w:val="single" w:sz="6" w:space="0" w:color="auto"/>
              <w:right w:val="single" w:sz="6" w:space="0" w:color="auto"/>
            </w:tcBorders>
            <w:shd w:val="clear" w:color="auto" w:fill="auto"/>
            <w:vAlign w:val="center"/>
          </w:tcPr>
          <w:p w14:paraId="057E9736" w14:textId="4FA8D214" w:rsidR="00B27CE5" w:rsidRDefault="00B27CE5" w:rsidP="00B27CE5">
            <w:pPr>
              <w:pStyle w:val="PATableNumbering"/>
              <w:rPr>
                <w:rFonts w:cs="Segoe UI"/>
              </w:rPr>
            </w:pPr>
            <w:r>
              <w:rPr>
                <w:rFonts w:cs="Segoe UI"/>
              </w:rPr>
              <w:t>Exterior Closure – Insulation &amp; Vapour Retarder - Precast Panel</w:t>
            </w:r>
          </w:p>
        </w:tc>
        <w:tc>
          <w:tcPr>
            <w:tcW w:w="1443" w:type="dxa"/>
            <w:tcBorders>
              <w:top w:val="single" w:sz="6" w:space="0" w:color="auto"/>
              <w:left w:val="single" w:sz="6" w:space="0" w:color="auto"/>
              <w:bottom w:val="single" w:sz="6" w:space="0" w:color="auto"/>
              <w:right w:val="single" w:sz="6" w:space="0" w:color="auto"/>
            </w:tcBorders>
            <w:shd w:val="clear" w:color="auto" w:fill="auto"/>
            <w:vAlign w:val="center"/>
          </w:tcPr>
          <w:p w14:paraId="647B990E" w14:textId="1A9027E7" w:rsidR="00B27CE5" w:rsidRDefault="00B27CE5" w:rsidP="00B27CE5">
            <w:pPr>
              <w:pStyle w:val="PATableNumbering"/>
              <w:rPr>
                <w:rFonts w:cs="Segoe UI"/>
              </w:rPr>
            </w:pPr>
            <w:r>
              <w:rPr>
                <w:rFonts w:cs="Segoe UI"/>
              </w:rPr>
              <w:t>2024-12-11</w:t>
            </w:r>
          </w:p>
        </w:tc>
        <w:tc>
          <w:tcPr>
            <w:tcW w:w="1072" w:type="dxa"/>
            <w:tcBorders>
              <w:top w:val="single" w:sz="6" w:space="0" w:color="auto"/>
              <w:left w:val="single" w:sz="6" w:space="0" w:color="auto"/>
              <w:bottom w:val="single" w:sz="6" w:space="0" w:color="auto"/>
              <w:right w:val="single" w:sz="6" w:space="0" w:color="auto"/>
            </w:tcBorders>
            <w:shd w:val="clear" w:color="auto" w:fill="auto"/>
            <w:vAlign w:val="center"/>
          </w:tcPr>
          <w:p w14:paraId="74AB8EE4" w14:textId="77777777" w:rsidR="00B27CE5" w:rsidRDefault="00B27CE5" w:rsidP="00B27CE5">
            <w:pPr>
              <w:pStyle w:val="PATableNumbering"/>
              <w:rPr>
                <w:rFonts w:cs="Segoe UI"/>
              </w:rPr>
            </w:pPr>
          </w:p>
        </w:tc>
      </w:tr>
      <w:tr w:rsidR="00B27CE5" w:rsidRPr="00ED52DA" w14:paraId="4895B0A9" w14:textId="77777777" w:rsidTr="005B1E2E">
        <w:trPr>
          <w:cantSplit/>
          <w:trHeight w:val="1011"/>
          <w:jc w:val="center"/>
        </w:trPr>
        <w:tc>
          <w:tcPr>
            <w:tcW w:w="801" w:type="dxa"/>
            <w:tcBorders>
              <w:top w:val="single" w:sz="6" w:space="0" w:color="auto"/>
              <w:left w:val="single" w:sz="6" w:space="0" w:color="auto"/>
              <w:bottom w:val="single" w:sz="6" w:space="0" w:color="auto"/>
              <w:right w:val="single" w:sz="6" w:space="0" w:color="auto"/>
            </w:tcBorders>
            <w:shd w:val="clear" w:color="auto" w:fill="auto"/>
            <w:vAlign w:val="center"/>
          </w:tcPr>
          <w:p w14:paraId="20D35724" w14:textId="27578C35" w:rsidR="00B27CE5" w:rsidRDefault="00B27CE5" w:rsidP="00B27CE5">
            <w:pPr>
              <w:pStyle w:val="PATableNumbering"/>
              <w:rPr>
                <w:rFonts w:cs="Segoe UI"/>
              </w:rPr>
            </w:pPr>
            <w:r>
              <w:rPr>
                <w:rFonts w:cs="Segoe UI"/>
              </w:rPr>
              <w:t>73</w:t>
            </w:r>
          </w:p>
        </w:tc>
        <w:tc>
          <w:tcPr>
            <w:tcW w:w="812" w:type="dxa"/>
            <w:tcBorders>
              <w:top w:val="single" w:sz="6" w:space="0" w:color="auto"/>
              <w:left w:val="single" w:sz="6" w:space="0" w:color="auto"/>
              <w:bottom w:val="single" w:sz="6" w:space="0" w:color="auto"/>
              <w:right w:val="single" w:sz="6" w:space="0" w:color="auto"/>
            </w:tcBorders>
            <w:shd w:val="clear" w:color="auto" w:fill="auto"/>
            <w:vAlign w:val="center"/>
          </w:tcPr>
          <w:p w14:paraId="66C2CF6D" w14:textId="64AA8513" w:rsidR="00B27CE5" w:rsidRDefault="00B27CE5" w:rsidP="00B27CE5">
            <w:pPr>
              <w:pStyle w:val="PATableNumbering"/>
              <w:rPr>
                <w:rFonts w:cs="Segoe UI"/>
              </w:rPr>
            </w:pPr>
            <w:r>
              <w:rPr>
                <w:rFonts w:cs="Segoe UI"/>
              </w:rPr>
              <w:t>2.2.1</w:t>
            </w:r>
          </w:p>
        </w:tc>
        <w:tc>
          <w:tcPr>
            <w:tcW w:w="4419" w:type="dxa"/>
            <w:tcBorders>
              <w:top w:val="single" w:sz="6" w:space="0" w:color="auto"/>
              <w:left w:val="single" w:sz="6" w:space="0" w:color="auto"/>
              <w:bottom w:val="single" w:sz="6" w:space="0" w:color="auto"/>
              <w:right w:val="single" w:sz="6" w:space="0" w:color="auto"/>
            </w:tcBorders>
            <w:shd w:val="clear" w:color="auto" w:fill="auto"/>
            <w:vAlign w:val="center"/>
          </w:tcPr>
          <w:p w14:paraId="5A9C7026" w14:textId="7CC0101A" w:rsidR="00B27CE5" w:rsidRPr="00705E49" w:rsidRDefault="00B27CE5" w:rsidP="00B27CE5">
            <w:pPr>
              <w:pStyle w:val="PAHeading3BodyText"/>
              <w:numPr>
                <w:ilvl w:val="0"/>
                <w:numId w:val="0"/>
              </w:numPr>
              <w:spacing w:after="0"/>
              <w:rPr>
                <w:b/>
                <w:bCs/>
              </w:rPr>
            </w:pPr>
            <w:r>
              <w:rPr>
                <w:b/>
              </w:rPr>
              <w:t>9</w:t>
            </w:r>
            <w:r w:rsidRPr="00181C71">
              <w:rPr>
                <w:b/>
                <w:vertAlign w:val="superscript"/>
              </w:rPr>
              <w:t>th</w:t>
            </w:r>
            <w:r>
              <w:rPr>
                <w:b/>
              </w:rPr>
              <w:t xml:space="preserve"> floor </w:t>
            </w:r>
            <w:r w:rsidRPr="007F78C8">
              <w:rPr>
                <w:rFonts w:cs="Segoe UI"/>
                <w:b/>
                <w:bCs/>
              </w:rPr>
              <w:t>-</w:t>
            </w:r>
            <w:r w:rsidRPr="007F78C8">
              <w:rPr>
                <w:rFonts w:cs="Segoe UI"/>
              </w:rPr>
              <w:t xml:space="preserve"> </w:t>
            </w:r>
            <w:r>
              <w:rPr>
                <w:rFonts w:cs="Segoe UI"/>
              </w:rPr>
              <w:t>At the swing door locations, the 6-mil from the concrete curb was sealed to the beauty cap of the sill angle; however, the 6-mil poly should be sealed to the sill angle (Refer to Photograph No. 3). Contractor to repair.</w:t>
            </w:r>
          </w:p>
        </w:tc>
        <w:tc>
          <w:tcPr>
            <w:tcW w:w="1533" w:type="dxa"/>
            <w:tcBorders>
              <w:top w:val="single" w:sz="6" w:space="0" w:color="auto"/>
              <w:left w:val="single" w:sz="6" w:space="0" w:color="auto"/>
              <w:bottom w:val="single" w:sz="6" w:space="0" w:color="auto"/>
              <w:right w:val="single" w:sz="6" w:space="0" w:color="auto"/>
            </w:tcBorders>
            <w:shd w:val="clear" w:color="auto" w:fill="auto"/>
            <w:vAlign w:val="center"/>
          </w:tcPr>
          <w:p w14:paraId="3E873CB1" w14:textId="6F36AC5B" w:rsidR="00B27CE5" w:rsidRDefault="00B27CE5" w:rsidP="00B27CE5">
            <w:pPr>
              <w:pStyle w:val="PATableNumbering"/>
              <w:rPr>
                <w:rFonts w:cs="Segoe UI"/>
              </w:rPr>
            </w:pPr>
            <w:r>
              <w:rPr>
                <w:rFonts w:cs="Segoe UI"/>
              </w:rPr>
              <w:t>Exterior Closure – Vapour Retarder - Precast Panel</w:t>
            </w:r>
          </w:p>
        </w:tc>
        <w:tc>
          <w:tcPr>
            <w:tcW w:w="1443" w:type="dxa"/>
            <w:tcBorders>
              <w:top w:val="single" w:sz="6" w:space="0" w:color="auto"/>
              <w:left w:val="single" w:sz="6" w:space="0" w:color="auto"/>
              <w:bottom w:val="single" w:sz="6" w:space="0" w:color="auto"/>
              <w:right w:val="single" w:sz="6" w:space="0" w:color="auto"/>
            </w:tcBorders>
            <w:shd w:val="clear" w:color="auto" w:fill="auto"/>
            <w:vAlign w:val="center"/>
          </w:tcPr>
          <w:p w14:paraId="653038CD" w14:textId="1F7F0317" w:rsidR="00B27CE5" w:rsidRDefault="00B27CE5" w:rsidP="00B27CE5">
            <w:pPr>
              <w:pStyle w:val="PATableNumbering"/>
              <w:rPr>
                <w:rFonts w:cs="Segoe UI"/>
              </w:rPr>
            </w:pPr>
            <w:r>
              <w:rPr>
                <w:rFonts w:cs="Segoe UI"/>
              </w:rPr>
              <w:t>2024-12-11</w:t>
            </w:r>
          </w:p>
        </w:tc>
        <w:tc>
          <w:tcPr>
            <w:tcW w:w="1072" w:type="dxa"/>
            <w:tcBorders>
              <w:top w:val="single" w:sz="6" w:space="0" w:color="auto"/>
              <w:left w:val="single" w:sz="6" w:space="0" w:color="auto"/>
              <w:bottom w:val="single" w:sz="6" w:space="0" w:color="auto"/>
              <w:right w:val="single" w:sz="6" w:space="0" w:color="auto"/>
            </w:tcBorders>
            <w:shd w:val="clear" w:color="auto" w:fill="auto"/>
            <w:vAlign w:val="center"/>
          </w:tcPr>
          <w:p w14:paraId="05FFFCE6" w14:textId="77777777" w:rsidR="00B27CE5" w:rsidRDefault="00B27CE5" w:rsidP="00B27CE5">
            <w:pPr>
              <w:pStyle w:val="PATableNumbering"/>
              <w:rPr>
                <w:rFonts w:cs="Segoe UI"/>
              </w:rPr>
            </w:pPr>
          </w:p>
        </w:tc>
      </w:tr>
      <w:tr w:rsidR="00733492" w:rsidRPr="00ED52DA" w14:paraId="5544CF68" w14:textId="77777777" w:rsidTr="005B1E2E">
        <w:trPr>
          <w:cantSplit/>
          <w:trHeight w:val="1011"/>
          <w:jc w:val="center"/>
        </w:trPr>
        <w:tc>
          <w:tcPr>
            <w:tcW w:w="801" w:type="dxa"/>
            <w:tcBorders>
              <w:top w:val="single" w:sz="6" w:space="0" w:color="auto"/>
              <w:left w:val="single" w:sz="6" w:space="0" w:color="auto"/>
              <w:bottom w:val="single" w:sz="6" w:space="0" w:color="auto"/>
              <w:right w:val="single" w:sz="6" w:space="0" w:color="auto"/>
            </w:tcBorders>
            <w:shd w:val="clear" w:color="auto" w:fill="auto"/>
            <w:vAlign w:val="center"/>
          </w:tcPr>
          <w:p w14:paraId="0480EC12" w14:textId="450C0411" w:rsidR="00733492" w:rsidRDefault="00733492" w:rsidP="00E00B15">
            <w:pPr>
              <w:pStyle w:val="PATableNumbering"/>
              <w:rPr>
                <w:rFonts w:cs="Segoe UI"/>
              </w:rPr>
            </w:pPr>
            <w:r>
              <w:rPr>
                <w:rFonts w:cs="Segoe UI"/>
              </w:rPr>
              <w:lastRenderedPageBreak/>
              <w:t>75</w:t>
            </w:r>
          </w:p>
        </w:tc>
        <w:tc>
          <w:tcPr>
            <w:tcW w:w="812" w:type="dxa"/>
            <w:tcBorders>
              <w:top w:val="single" w:sz="6" w:space="0" w:color="auto"/>
              <w:left w:val="single" w:sz="6" w:space="0" w:color="auto"/>
              <w:bottom w:val="single" w:sz="6" w:space="0" w:color="auto"/>
              <w:right w:val="single" w:sz="6" w:space="0" w:color="auto"/>
            </w:tcBorders>
            <w:shd w:val="clear" w:color="auto" w:fill="auto"/>
            <w:vAlign w:val="center"/>
          </w:tcPr>
          <w:p w14:paraId="60ED0F0E" w14:textId="7EE8F3ED" w:rsidR="00733492" w:rsidRDefault="00733492" w:rsidP="00E00B15">
            <w:pPr>
              <w:pStyle w:val="PATableNumbering"/>
              <w:rPr>
                <w:rFonts w:cs="Segoe UI"/>
              </w:rPr>
            </w:pPr>
            <w:r>
              <w:rPr>
                <w:rFonts w:cs="Segoe UI"/>
              </w:rPr>
              <w:t>2.1.1</w:t>
            </w:r>
          </w:p>
        </w:tc>
        <w:tc>
          <w:tcPr>
            <w:tcW w:w="4419" w:type="dxa"/>
            <w:tcBorders>
              <w:top w:val="single" w:sz="6" w:space="0" w:color="auto"/>
              <w:left w:val="single" w:sz="6" w:space="0" w:color="auto"/>
              <w:bottom w:val="single" w:sz="6" w:space="0" w:color="auto"/>
              <w:right w:val="single" w:sz="6" w:space="0" w:color="auto"/>
            </w:tcBorders>
            <w:shd w:val="clear" w:color="auto" w:fill="auto"/>
            <w:vAlign w:val="center"/>
          </w:tcPr>
          <w:p w14:paraId="016785D9" w14:textId="1A5A0AEC" w:rsidR="00733492" w:rsidRPr="00733492" w:rsidRDefault="00733492" w:rsidP="00733492">
            <w:pPr>
              <w:pStyle w:val="PAHeading3BodyText"/>
              <w:numPr>
                <w:ilvl w:val="0"/>
                <w:numId w:val="0"/>
              </w:numPr>
              <w:spacing w:after="0"/>
            </w:pPr>
            <w:r w:rsidRPr="00733492">
              <w:rPr>
                <w:b/>
                <w:bCs/>
              </w:rPr>
              <w:t>2</w:t>
            </w:r>
            <w:r w:rsidRPr="00733492">
              <w:rPr>
                <w:b/>
                <w:bCs/>
                <w:vertAlign w:val="superscript"/>
              </w:rPr>
              <w:t>nd</w:t>
            </w:r>
            <w:r w:rsidRPr="00733492">
              <w:rPr>
                <w:b/>
                <w:bCs/>
              </w:rPr>
              <w:t xml:space="preserve"> floor to 4</w:t>
            </w:r>
            <w:r w:rsidRPr="00733492">
              <w:rPr>
                <w:b/>
                <w:bCs/>
                <w:vertAlign w:val="superscript"/>
              </w:rPr>
              <w:t>th</w:t>
            </w:r>
            <w:r w:rsidRPr="00733492">
              <w:rPr>
                <w:b/>
                <w:bCs/>
              </w:rPr>
              <w:t xml:space="preserve"> floors -</w:t>
            </w:r>
            <w:r>
              <w:t xml:space="preserve"> At the </w:t>
            </w:r>
            <w:r w:rsidRPr="00A3373D">
              <w:rPr>
                <w:b/>
                <w:bCs/>
              </w:rPr>
              <w:t>horizontal joint between the precast panels</w:t>
            </w:r>
            <w:r>
              <w:t>, contractor had installed a weep hole in the exterior sealant (Refer to Photograph No. 1). However, no weep hole should be installed in the horizontal sealant joint between the precast panels as per the architectural detail 14/A7-25. Contractor to repair as noted.</w:t>
            </w:r>
          </w:p>
        </w:tc>
        <w:tc>
          <w:tcPr>
            <w:tcW w:w="1533" w:type="dxa"/>
            <w:tcBorders>
              <w:top w:val="single" w:sz="6" w:space="0" w:color="auto"/>
              <w:left w:val="single" w:sz="6" w:space="0" w:color="auto"/>
              <w:bottom w:val="single" w:sz="6" w:space="0" w:color="auto"/>
              <w:right w:val="single" w:sz="6" w:space="0" w:color="auto"/>
            </w:tcBorders>
            <w:shd w:val="clear" w:color="auto" w:fill="auto"/>
            <w:vAlign w:val="center"/>
          </w:tcPr>
          <w:p w14:paraId="7B868FAC" w14:textId="3B5E7DE6" w:rsidR="00733492" w:rsidRDefault="00733492" w:rsidP="00E00B15">
            <w:pPr>
              <w:pStyle w:val="PATableNumbering"/>
              <w:rPr>
                <w:rFonts w:cs="Segoe UI"/>
              </w:rPr>
            </w:pPr>
            <w:r>
              <w:rPr>
                <w:rFonts w:cs="Segoe UI"/>
              </w:rPr>
              <w:t xml:space="preserve">Exterior Closure – Sealant – Precast Panel </w:t>
            </w:r>
          </w:p>
        </w:tc>
        <w:tc>
          <w:tcPr>
            <w:tcW w:w="1443" w:type="dxa"/>
            <w:tcBorders>
              <w:top w:val="single" w:sz="6" w:space="0" w:color="auto"/>
              <w:left w:val="single" w:sz="6" w:space="0" w:color="auto"/>
              <w:bottom w:val="single" w:sz="6" w:space="0" w:color="auto"/>
              <w:right w:val="single" w:sz="6" w:space="0" w:color="auto"/>
            </w:tcBorders>
            <w:shd w:val="clear" w:color="auto" w:fill="auto"/>
            <w:vAlign w:val="center"/>
          </w:tcPr>
          <w:p w14:paraId="7442C260" w14:textId="3A1B9AB9" w:rsidR="00733492" w:rsidRDefault="00733492" w:rsidP="00E00B15">
            <w:pPr>
              <w:pStyle w:val="PATableNumbering"/>
              <w:rPr>
                <w:rFonts w:cs="Segoe UI"/>
              </w:rPr>
            </w:pPr>
            <w:r>
              <w:rPr>
                <w:rFonts w:cs="Segoe UI"/>
              </w:rPr>
              <w:t>2024-12-18</w:t>
            </w:r>
          </w:p>
        </w:tc>
        <w:tc>
          <w:tcPr>
            <w:tcW w:w="1072" w:type="dxa"/>
            <w:tcBorders>
              <w:top w:val="single" w:sz="6" w:space="0" w:color="auto"/>
              <w:left w:val="single" w:sz="6" w:space="0" w:color="auto"/>
              <w:bottom w:val="single" w:sz="6" w:space="0" w:color="auto"/>
              <w:right w:val="single" w:sz="6" w:space="0" w:color="auto"/>
            </w:tcBorders>
            <w:shd w:val="clear" w:color="auto" w:fill="auto"/>
            <w:vAlign w:val="center"/>
          </w:tcPr>
          <w:p w14:paraId="4027E339" w14:textId="77777777" w:rsidR="00733492" w:rsidRDefault="00733492" w:rsidP="00E00B15">
            <w:pPr>
              <w:pStyle w:val="PATableNumbering"/>
              <w:rPr>
                <w:rFonts w:cs="Segoe UI"/>
              </w:rPr>
            </w:pPr>
          </w:p>
        </w:tc>
      </w:tr>
      <w:tr w:rsidR="00733492" w:rsidRPr="00ED52DA" w14:paraId="7E94C851" w14:textId="77777777" w:rsidTr="005B1E2E">
        <w:trPr>
          <w:cantSplit/>
          <w:trHeight w:val="1011"/>
          <w:jc w:val="center"/>
        </w:trPr>
        <w:tc>
          <w:tcPr>
            <w:tcW w:w="801" w:type="dxa"/>
            <w:tcBorders>
              <w:top w:val="single" w:sz="6" w:space="0" w:color="auto"/>
              <w:left w:val="single" w:sz="6" w:space="0" w:color="auto"/>
              <w:bottom w:val="single" w:sz="6" w:space="0" w:color="auto"/>
              <w:right w:val="single" w:sz="6" w:space="0" w:color="auto"/>
            </w:tcBorders>
            <w:shd w:val="clear" w:color="auto" w:fill="auto"/>
            <w:vAlign w:val="center"/>
          </w:tcPr>
          <w:p w14:paraId="60819CC6" w14:textId="4A3DDC59" w:rsidR="00733492" w:rsidRDefault="00733492" w:rsidP="00E00B15">
            <w:pPr>
              <w:pStyle w:val="PATableNumbering"/>
              <w:rPr>
                <w:rFonts w:cs="Segoe UI"/>
              </w:rPr>
            </w:pPr>
            <w:r>
              <w:rPr>
                <w:rFonts w:cs="Segoe UI"/>
              </w:rPr>
              <w:t>75</w:t>
            </w:r>
          </w:p>
        </w:tc>
        <w:tc>
          <w:tcPr>
            <w:tcW w:w="812" w:type="dxa"/>
            <w:tcBorders>
              <w:top w:val="single" w:sz="6" w:space="0" w:color="auto"/>
              <w:left w:val="single" w:sz="6" w:space="0" w:color="auto"/>
              <w:bottom w:val="single" w:sz="6" w:space="0" w:color="auto"/>
              <w:right w:val="single" w:sz="6" w:space="0" w:color="auto"/>
            </w:tcBorders>
            <w:shd w:val="clear" w:color="auto" w:fill="auto"/>
            <w:vAlign w:val="center"/>
          </w:tcPr>
          <w:p w14:paraId="67683DD5" w14:textId="55EF878D" w:rsidR="00733492" w:rsidRDefault="00733492" w:rsidP="00E00B15">
            <w:pPr>
              <w:pStyle w:val="PATableNumbering"/>
              <w:rPr>
                <w:rFonts w:cs="Segoe UI"/>
              </w:rPr>
            </w:pPr>
            <w:r>
              <w:rPr>
                <w:rFonts w:cs="Segoe UI"/>
              </w:rPr>
              <w:t>2.1.2</w:t>
            </w:r>
          </w:p>
        </w:tc>
        <w:tc>
          <w:tcPr>
            <w:tcW w:w="4419" w:type="dxa"/>
            <w:tcBorders>
              <w:top w:val="single" w:sz="6" w:space="0" w:color="auto"/>
              <w:left w:val="single" w:sz="6" w:space="0" w:color="auto"/>
              <w:bottom w:val="single" w:sz="6" w:space="0" w:color="auto"/>
              <w:right w:val="single" w:sz="6" w:space="0" w:color="auto"/>
            </w:tcBorders>
            <w:shd w:val="clear" w:color="auto" w:fill="auto"/>
            <w:vAlign w:val="center"/>
          </w:tcPr>
          <w:p w14:paraId="2518EF6B" w14:textId="5C2755F3" w:rsidR="00733492" w:rsidRPr="00733492" w:rsidRDefault="00733492" w:rsidP="00733492">
            <w:pPr>
              <w:pStyle w:val="PAHeading3BodyText"/>
              <w:numPr>
                <w:ilvl w:val="0"/>
                <w:numId w:val="0"/>
              </w:numPr>
              <w:spacing w:after="0"/>
            </w:pPr>
            <w:r w:rsidRPr="00733492">
              <w:rPr>
                <w:b/>
                <w:bCs/>
              </w:rPr>
              <w:t>2</w:t>
            </w:r>
            <w:r w:rsidRPr="00733492">
              <w:rPr>
                <w:b/>
                <w:bCs/>
                <w:vertAlign w:val="superscript"/>
              </w:rPr>
              <w:t>nd</w:t>
            </w:r>
            <w:r w:rsidRPr="00733492">
              <w:rPr>
                <w:b/>
                <w:bCs/>
              </w:rPr>
              <w:t xml:space="preserve"> floor to 4</w:t>
            </w:r>
            <w:r w:rsidRPr="00733492">
              <w:rPr>
                <w:b/>
                <w:bCs/>
                <w:vertAlign w:val="superscript"/>
              </w:rPr>
              <w:t>th</w:t>
            </w:r>
            <w:r w:rsidRPr="00733492">
              <w:rPr>
                <w:b/>
                <w:bCs/>
              </w:rPr>
              <w:t xml:space="preserve"> floors -</w:t>
            </w:r>
            <w:r>
              <w:t xml:space="preserve"> At the </w:t>
            </w:r>
            <w:r w:rsidRPr="00A3373D">
              <w:rPr>
                <w:b/>
                <w:bCs/>
              </w:rPr>
              <w:t>vertical joints between the precast panels</w:t>
            </w:r>
            <w:r>
              <w:t>, contractor installed a weep hole at the underside of the precast panel with no transverse joint (Refer to Photograph No. 2). However, as per the architectural detail 9/A7-25, transverse weep hole should be provided at the vertical face, between the precast panels. Contractor to repair as noted.</w:t>
            </w:r>
          </w:p>
        </w:tc>
        <w:tc>
          <w:tcPr>
            <w:tcW w:w="1533" w:type="dxa"/>
            <w:tcBorders>
              <w:top w:val="single" w:sz="6" w:space="0" w:color="auto"/>
              <w:left w:val="single" w:sz="6" w:space="0" w:color="auto"/>
              <w:bottom w:val="single" w:sz="6" w:space="0" w:color="auto"/>
              <w:right w:val="single" w:sz="6" w:space="0" w:color="auto"/>
            </w:tcBorders>
            <w:shd w:val="clear" w:color="auto" w:fill="auto"/>
            <w:vAlign w:val="center"/>
          </w:tcPr>
          <w:p w14:paraId="48A5A9F2" w14:textId="117A6C0E" w:rsidR="00733492" w:rsidRDefault="00733492" w:rsidP="00E00B15">
            <w:pPr>
              <w:pStyle w:val="PATableNumbering"/>
              <w:rPr>
                <w:rFonts w:cs="Segoe UI"/>
              </w:rPr>
            </w:pPr>
            <w:r>
              <w:rPr>
                <w:rFonts w:cs="Segoe UI"/>
              </w:rPr>
              <w:t>Exterior Closure – Sealant – Precast Panel</w:t>
            </w:r>
          </w:p>
        </w:tc>
        <w:tc>
          <w:tcPr>
            <w:tcW w:w="1443" w:type="dxa"/>
            <w:tcBorders>
              <w:top w:val="single" w:sz="6" w:space="0" w:color="auto"/>
              <w:left w:val="single" w:sz="6" w:space="0" w:color="auto"/>
              <w:bottom w:val="single" w:sz="6" w:space="0" w:color="auto"/>
              <w:right w:val="single" w:sz="6" w:space="0" w:color="auto"/>
            </w:tcBorders>
            <w:shd w:val="clear" w:color="auto" w:fill="auto"/>
            <w:vAlign w:val="center"/>
          </w:tcPr>
          <w:p w14:paraId="16758D19" w14:textId="28B08941" w:rsidR="00733492" w:rsidRDefault="00733492" w:rsidP="00E00B15">
            <w:pPr>
              <w:pStyle w:val="PATableNumbering"/>
              <w:rPr>
                <w:rFonts w:cs="Segoe UI"/>
              </w:rPr>
            </w:pPr>
            <w:r>
              <w:rPr>
                <w:rFonts w:cs="Segoe UI"/>
              </w:rPr>
              <w:t>2024-12-18</w:t>
            </w:r>
          </w:p>
        </w:tc>
        <w:tc>
          <w:tcPr>
            <w:tcW w:w="1072" w:type="dxa"/>
            <w:tcBorders>
              <w:top w:val="single" w:sz="6" w:space="0" w:color="auto"/>
              <w:left w:val="single" w:sz="6" w:space="0" w:color="auto"/>
              <w:bottom w:val="single" w:sz="6" w:space="0" w:color="auto"/>
              <w:right w:val="single" w:sz="6" w:space="0" w:color="auto"/>
            </w:tcBorders>
            <w:shd w:val="clear" w:color="auto" w:fill="auto"/>
            <w:vAlign w:val="center"/>
          </w:tcPr>
          <w:p w14:paraId="36B2A5F0" w14:textId="77777777" w:rsidR="00733492" w:rsidRDefault="00733492" w:rsidP="00E00B15">
            <w:pPr>
              <w:pStyle w:val="PATableNumbering"/>
              <w:rPr>
                <w:rFonts w:cs="Segoe UI"/>
              </w:rPr>
            </w:pPr>
          </w:p>
        </w:tc>
      </w:tr>
      <w:tr w:rsidR="00733492" w:rsidRPr="00ED52DA" w14:paraId="16ECD1D9" w14:textId="77777777" w:rsidTr="005B1E2E">
        <w:trPr>
          <w:cantSplit/>
          <w:trHeight w:val="1011"/>
          <w:jc w:val="center"/>
        </w:trPr>
        <w:tc>
          <w:tcPr>
            <w:tcW w:w="801" w:type="dxa"/>
            <w:tcBorders>
              <w:top w:val="single" w:sz="6" w:space="0" w:color="auto"/>
              <w:left w:val="single" w:sz="6" w:space="0" w:color="auto"/>
              <w:bottom w:val="single" w:sz="6" w:space="0" w:color="auto"/>
              <w:right w:val="single" w:sz="6" w:space="0" w:color="auto"/>
            </w:tcBorders>
            <w:shd w:val="clear" w:color="auto" w:fill="auto"/>
            <w:vAlign w:val="center"/>
          </w:tcPr>
          <w:p w14:paraId="5A032572" w14:textId="72AE7EE4" w:rsidR="00733492" w:rsidRDefault="00733492" w:rsidP="00E00B15">
            <w:pPr>
              <w:pStyle w:val="PATableNumbering"/>
              <w:rPr>
                <w:rFonts w:cs="Segoe UI"/>
              </w:rPr>
            </w:pPr>
            <w:r>
              <w:rPr>
                <w:rFonts w:cs="Segoe UI"/>
              </w:rPr>
              <w:t>75</w:t>
            </w:r>
          </w:p>
        </w:tc>
        <w:tc>
          <w:tcPr>
            <w:tcW w:w="812" w:type="dxa"/>
            <w:tcBorders>
              <w:top w:val="single" w:sz="6" w:space="0" w:color="auto"/>
              <w:left w:val="single" w:sz="6" w:space="0" w:color="auto"/>
              <w:bottom w:val="single" w:sz="6" w:space="0" w:color="auto"/>
              <w:right w:val="single" w:sz="6" w:space="0" w:color="auto"/>
            </w:tcBorders>
            <w:shd w:val="clear" w:color="auto" w:fill="auto"/>
            <w:vAlign w:val="center"/>
          </w:tcPr>
          <w:p w14:paraId="45C07D40" w14:textId="14181AF6" w:rsidR="00733492" w:rsidRDefault="00733492" w:rsidP="00E00B15">
            <w:pPr>
              <w:pStyle w:val="PATableNumbering"/>
              <w:rPr>
                <w:rFonts w:cs="Segoe UI"/>
              </w:rPr>
            </w:pPr>
            <w:r>
              <w:rPr>
                <w:rFonts w:cs="Segoe UI"/>
              </w:rPr>
              <w:t>2.1.3</w:t>
            </w:r>
          </w:p>
        </w:tc>
        <w:tc>
          <w:tcPr>
            <w:tcW w:w="4419" w:type="dxa"/>
            <w:tcBorders>
              <w:top w:val="single" w:sz="6" w:space="0" w:color="auto"/>
              <w:left w:val="single" w:sz="6" w:space="0" w:color="auto"/>
              <w:bottom w:val="single" w:sz="6" w:space="0" w:color="auto"/>
              <w:right w:val="single" w:sz="6" w:space="0" w:color="auto"/>
            </w:tcBorders>
            <w:shd w:val="clear" w:color="auto" w:fill="auto"/>
            <w:vAlign w:val="center"/>
          </w:tcPr>
          <w:p w14:paraId="0491DD3D" w14:textId="041EAB14" w:rsidR="00733492" w:rsidRPr="00733492" w:rsidRDefault="00733492" w:rsidP="00733492">
            <w:pPr>
              <w:pStyle w:val="PAHeading3BodyText"/>
              <w:numPr>
                <w:ilvl w:val="0"/>
                <w:numId w:val="0"/>
              </w:numPr>
              <w:spacing w:after="0"/>
            </w:pPr>
            <w:r w:rsidRPr="00733492">
              <w:rPr>
                <w:b/>
                <w:bCs/>
              </w:rPr>
              <w:t>2</w:t>
            </w:r>
            <w:r w:rsidRPr="00733492">
              <w:rPr>
                <w:b/>
                <w:bCs/>
                <w:vertAlign w:val="superscript"/>
              </w:rPr>
              <w:t>nd</w:t>
            </w:r>
            <w:r w:rsidRPr="00733492">
              <w:rPr>
                <w:b/>
                <w:bCs/>
              </w:rPr>
              <w:t xml:space="preserve"> floor to 4</w:t>
            </w:r>
            <w:r w:rsidRPr="00733492">
              <w:rPr>
                <w:b/>
                <w:bCs/>
                <w:vertAlign w:val="superscript"/>
              </w:rPr>
              <w:t>th</w:t>
            </w:r>
            <w:r w:rsidRPr="00733492">
              <w:rPr>
                <w:b/>
                <w:bCs/>
              </w:rPr>
              <w:t xml:space="preserve"> floors -</w:t>
            </w:r>
            <w:r>
              <w:t xml:space="preserve"> At the </w:t>
            </w:r>
            <w:r w:rsidRPr="00BA12E7">
              <w:rPr>
                <w:b/>
                <w:bCs/>
              </w:rPr>
              <w:t>2</w:t>
            </w:r>
            <w:r w:rsidRPr="00BA12E7">
              <w:rPr>
                <w:b/>
                <w:bCs/>
                <w:vertAlign w:val="superscript"/>
              </w:rPr>
              <w:t>nd</w:t>
            </w:r>
            <w:r>
              <w:rPr>
                <w:b/>
                <w:bCs/>
              </w:rPr>
              <w:t>, 3</w:t>
            </w:r>
            <w:r w:rsidRPr="00EA7B9D">
              <w:rPr>
                <w:b/>
                <w:bCs/>
                <w:vertAlign w:val="superscript"/>
              </w:rPr>
              <w:t>rd</w:t>
            </w:r>
            <w:r>
              <w:rPr>
                <w:b/>
                <w:bCs/>
              </w:rPr>
              <w:t xml:space="preserve"> and 4</w:t>
            </w:r>
            <w:r w:rsidRPr="00EA7B9D">
              <w:rPr>
                <w:b/>
                <w:bCs/>
                <w:vertAlign w:val="superscript"/>
              </w:rPr>
              <w:t>th</w:t>
            </w:r>
            <w:r>
              <w:rPr>
                <w:b/>
                <w:bCs/>
              </w:rPr>
              <w:t xml:space="preserve"> floors, </w:t>
            </w:r>
            <w:r w:rsidRPr="00BA12E7">
              <w:rPr>
                <w:b/>
                <w:bCs/>
              </w:rPr>
              <w:t>L-shaped precast panels with heated space above</w:t>
            </w:r>
            <w:r>
              <w:t xml:space="preserve">, the sealant at the bottom of the ceiling slab edge to precast panel was not installed (Refer to Photograph No. 3 and 4). Contractor to </w:t>
            </w:r>
            <w:r w:rsidRPr="00100D9D">
              <w:rPr>
                <w:b/>
                <w:bCs/>
              </w:rPr>
              <w:t>a)</w:t>
            </w:r>
            <w:r>
              <w:t xml:space="preserve"> install sealant at the bottom of the slab edge to precast panel as per the architectural detail </w:t>
            </w:r>
            <w:r w:rsidRPr="00100D9D">
              <w:rPr>
                <w:b/>
                <w:bCs/>
              </w:rPr>
              <w:t>5</w:t>
            </w:r>
            <w:r>
              <w:rPr>
                <w:b/>
                <w:bCs/>
              </w:rPr>
              <w:t xml:space="preserve"> &amp; 6</w:t>
            </w:r>
            <w:r w:rsidRPr="00100D9D">
              <w:rPr>
                <w:b/>
                <w:bCs/>
              </w:rPr>
              <w:t>/A7-16</w:t>
            </w:r>
            <w:r>
              <w:t xml:space="preserve"> and </w:t>
            </w:r>
            <w:r w:rsidRPr="00100D9D">
              <w:rPr>
                <w:b/>
                <w:bCs/>
              </w:rPr>
              <w:t>b)</w:t>
            </w:r>
            <w:r>
              <w:t xml:space="preserve"> at transition from heated space to balcony, the sealant should loop back (2-stage vertically) to the firestopping sealant at the top of the slab edge to precast panel. </w:t>
            </w:r>
          </w:p>
        </w:tc>
        <w:tc>
          <w:tcPr>
            <w:tcW w:w="1533" w:type="dxa"/>
            <w:tcBorders>
              <w:top w:val="single" w:sz="6" w:space="0" w:color="auto"/>
              <w:left w:val="single" w:sz="6" w:space="0" w:color="auto"/>
              <w:bottom w:val="single" w:sz="6" w:space="0" w:color="auto"/>
              <w:right w:val="single" w:sz="6" w:space="0" w:color="auto"/>
            </w:tcBorders>
            <w:shd w:val="clear" w:color="auto" w:fill="auto"/>
            <w:vAlign w:val="center"/>
          </w:tcPr>
          <w:p w14:paraId="6AE13098" w14:textId="3310C1F6" w:rsidR="00733492" w:rsidRDefault="00733492" w:rsidP="00E00B15">
            <w:pPr>
              <w:pStyle w:val="PATableNumbering"/>
              <w:rPr>
                <w:rFonts w:cs="Segoe UI"/>
              </w:rPr>
            </w:pPr>
            <w:r>
              <w:rPr>
                <w:rFonts w:cs="Segoe UI"/>
              </w:rPr>
              <w:t>Exterior Closure – Sealant – Precast Panel and Concrete Ceiling</w:t>
            </w:r>
          </w:p>
        </w:tc>
        <w:tc>
          <w:tcPr>
            <w:tcW w:w="1443" w:type="dxa"/>
            <w:tcBorders>
              <w:top w:val="single" w:sz="6" w:space="0" w:color="auto"/>
              <w:left w:val="single" w:sz="6" w:space="0" w:color="auto"/>
              <w:bottom w:val="single" w:sz="6" w:space="0" w:color="auto"/>
              <w:right w:val="single" w:sz="6" w:space="0" w:color="auto"/>
            </w:tcBorders>
            <w:shd w:val="clear" w:color="auto" w:fill="auto"/>
            <w:vAlign w:val="center"/>
          </w:tcPr>
          <w:p w14:paraId="5C122357" w14:textId="178E5D48" w:rsidR="00733492" w:rsidRDefault="00733492" w:rsidP="00E00B15">
            <w:pPr>
              <w:pStyle w:val="PATableNumbering"/>
              <w:rPr>
                <w:rFonts w:cs="Segoe UI"/>
              </w:rPr>
            </w:pPr>
            <w:r>
              <w:rPr>
                <w:rFonts w:cs="Segoe UI"/>
              </w:rPr>
              <w:t>2024-12-18</w:t>
            </w:r>
          </w:p>
        </w:tc>
        <w:tc>
          <w:tcPr>
            <w:tcW w:w="1072" w:type="dxa"/>
            <w:tcBorders>
              <w:top w:val="single" w:sz="6" w:space="0" w:color="auto"/>
              <w:left w:val="single" w:sz="6" w:space="0" w:color="auto"/>
              <w:bottom w:val="single" w:sz="6" w:space="0" w:color="auto"/>
              <w:right w:val="single" w:sz="6" w:space="0" w:color="auto"/>
            </w:tcBorders>
            <w:shd w:val="clear" w:color="auto" w:fill="auto"/>
            <w:vAlign w:val="center"/>
          </w:tcPr>
          <w:p w14:paraId="3EE29EA4" w14:textId="77777777" w:rsidR="00733492" w:rsidRDefault="00733492" w:rsidP="00E00B15">
            <w:pPr>
              <w:pStyle w:val="PATableNumbering"/>
              <w:rPr>
                <w:rFonts w:cs="Segoe UI"/>
              </w:rPr>
            </w:pPr>
          </w:p>
        </w:tc>
      </w:tr>
      <w:tr w:rsidR="008A57CF" w:rsidRPr="00ED52DA" w14:paraId="67E02E8E" w14:textId="77777777" w:rsidTr="005B1E2E">
        <w:trPr>
          <w:cantSplit/>
          <w:trHeight w:val="1011"/>
          <w:jc w:val="center"/>
        </w:trPr>
        <w:tc>
          <w:tcPr>
            <w:tcW w:w="801" w:type="dxa"/>
            <w:tcBorders>
              <w:top w:val="single" w:sz="6" w:space="0" w:color="auto"/>
              <w:left w:val="single" w:sz="6" w:space="0" w:color="auto"/>
              <w:bottom w:val="single" w:sz="6" w:space="0" w:color="auto"/>
              <w:right w:val="single" w:sz="6" w:space="0" w:color="auto"/>
            </w:tcBorders>
            <w:shd w:val="clear" w:color="auto" w:fill="auto"/>
            <w:vAlign w:val="center"/>
          </w:tcPr>
          <w:p w14:paraId="3FAE5058" w14:textId="56B2CE40" w:rsidR="008A57CF" w:rsidRDefault="008A57CF" w:rsidP="00E00B15">
            <w:pPr>
              <w:pStyle w:val="PATableNumbering"/>
              <w:rPr>
                <w:rFonts w:cs="Segoe UI"/>
              </w:rPr>
            </w:pPr>
            <w:r>
              <w:rPr>
                <w:rFonts w:cs="Segoe UI"/>
              </w:rPr>
              <w:t>76</w:t>
            </w:r>
          </w:p>
        </w:tc>
        <w:tc>
          <w:tcPr>
            <w:tcW w:w="812" w:type="dxa"/>
            <w:tcBorders>
              <w:top w:val="single" w:sz="6" w:space="0" w:color="auto"/>
              <w:left w:val="single" w:sz="6" w:space="0" w:color="auto"/>
              <w:bottom w:val="single" w:sz="6" w:space="0" w:color="auto"/>
              <w:right w:val="single" w:sz="6" w:space="0" w:color="auto"/>
            </w:tcBorders>
            <w:shd w:val="clear" w:color="auto" w:fill="auto"/>
            <w:vAlign w:val="center"/>
          </w:tcPr>
          <w:p w14:paraId="1D4D2918" w14:textId="5DEFD749" w:rsidR="008A57CF" w:rsidRDefault="008A57CF" w:rsidP="00E00B15">
            <w:pPr>
              <w:pStyle w:val="PATableNumbering"/>
              <w:rPr>
                <w:rFonts w:cs="Segoe UI"/>
              </w:rPr>
            </w:pPr>
            <w:r>
              <w:rPr>
                <w:rFonts w:cs="Segoe UI"/>
              </w:rPr>
              <w:t>2.1.1</w:t>
            </w:r>
          </w:p>
        </w:tc>
        <w:tc>
          <w:tcPr>
            <w:tcW w:w="4419" w:type="dxa"/>
            <w:tcBorders>
              <w:top w:val="single" w:sz="6" w:space="0" w:color="auto"/>
              <w:left w:val="single" w:sz="6" w:space="0" w:color="auto"/>
              <w:bottom w:val="single" w:sz="6" w:space="0" w:color="auto"/>
              <w:right w:val="single" w:sz="6" w:space="0" w:color="auto"/>
            </w:tcBorders>
            <w:shd w:val="clear" w:color="auto" w:fill="auto"/>
            <w:vAlign w:val="center"/>
          </w:tcPr>
          <w:p w14:paraId="342E517D" w14:textId="570AE389" w:rsidR="008A57CF" w:rsidRPr="008A57CF" w:rsidRDefault="00B36186" w:rsidP="002B6DCB">
            <w:pPr>
              <w:pStyle w:val="PAHeading3BodyText"/>
              <w:numPr>
                <w:ilvl w:val="0"/>
                <w:numId w:val="0"/>
              </w:numPr>
              <w:spacing w:after="0"/>
              <w:rPr>
                <w:rFonts w:cs="Segoe UI"/>
              </w:rPr>
            </w:pPr>
            <w:r w:rsidRPr="00B36186">
              <w:rPr>
                <w:b/>
                <w:bCs/>
              </w:rPr>
              <w:t>Parking Garage -</w:t>
            </w:r>
            <w:r>
              <w:t xml:space="preserve"> </w:t>
            </w:r>
            <w:r w:rsidR="002B6DCB" w:rsidRPr="00941773">
              <w:t>As per the architectural specifications, Tremco Traffic Topping should be installed</w:t>
            </w:r>
            <w:r w:rsidR="002B6DCB">
              <w:t xml:space="preserve"> at parking garage</w:t>
            </w:r>
            <w:r w:rsidR="002B6DCB" w:rsidRPr="00941773">
              <w:t xml:space="preserve">; however, </w:t>
            </w:r>
            <w:proofErr w:type="spellStart"/>
            <w:r w:rsidR="002B6DCB" w:rsidRPr="00941773">
              <w:t>Neogard</w:t>
            </w:r>
            <w:proofErr w:type="spellEnd"/>
            <w:r w:rsidR="002B6DCB" w:rsidRPr="00941773">
              <w:t xml:space="preserve"> TT </w:t>
            </w:r>
            <w:r w:rsidR="002B6DCB">
              <w:t>(</w:t>
            </w:r>
            <w:r w:rsidR="002B6DCB">
              <w:rPr>
                <w:rFonts w:cs="Segoe UI"/>
              </w:rPr>
              <w:t>FC7500 / FC7510-11</w:t>
            </w:r>
            <w:r w:rsidR="002B6DCB">
              <w:t xml:space="preserve">) </w:t>
            </w:r>
            <w:r w:rsidR="002B6DCB" w:rsidRPr="00941773">
              <w:t xml:space="preserve">was being used. </w:t>
            </w:r>
            <w:r w:rsidR="002B6DCB" w:rsidRPr="00941773">
              <w:rPr>
                <w:b/>
                <w:bCs/>
              </w:rPr>
              <w:t>Architect to review and approve the substituted product</w:t>
            </w:r>
            <w:r w:rsidR="008A57CF" w:rsidRPr="007C0956">
              <w:rPr>
                <w:rFonts w:cs="Segoe UI"/>
              </w:rPr>
              <w:t>.</w:t>
            </w:r>
          </w:p>
        </w:tc>
        <w:tc>
          <w:tcPr>
            <w:tcW w:w="1533" w:type="dxa"/>
            <w:tcBorders>
              <w:top w:val="single" w:sz="6" w:space="0" w:color="auto"/>
              <w:left w:val="single" w:sz="6" w:space="0" w:color="auto"/>
              <w:bottom w:val="single" w:sz="6" w:space="0" w:color="auto"/>
              <w:right w:val="single" w:sz="6" w:space="0" w:color="auto"/>
            </w:tcBorders>
            <w:shd w:val="clear" w:color="auto" w:fill="auto"/>
            <w:vAlign w:val="center"/>
          </w:tcPr>
          <w:p w14:paraId="31E3F76C" w14:textId="302B5BA4" w:rsidR="00A75215" w:rsidRDefault="00C367CC" w:rsidP="00A75215">
            <w:pPr>
              <w:pStyle w:val="PATableNumbering"/>
            </w:pPr>
            <w:r>
              <w:rPr>
                <w:rFonts w:cs="Segoe UI"/>
              </w:rPr>
              <w:t>Traffic Topping – Parking Garage</w:t>
            </w:r>
          </w:p>
          <w:p w14:paraId="6FF90518" w14:textId="77777777" w:rsidR="008A57CF" w:rsidRDefault="008A57CF" w:rsidP="00E00B15">
            <w:pPr>
              <w:pStyle w:val="PATableNumbering"/>
              <w:rPr>
                <w:rFonts w:cs="Segoe UI"/>
              </w:rPr>
            </w:pPr>
          </w:p>
        </w:tc>
        <w:tc>
          <w:tcPr>
            <w:tcW w:w="1443" w:type="dxa"/>
            <w:tcBorders>
              <w:top w:val="single" w:sz="6" w:space="0" w:color="auto"/>
              <w:left w:val="single" w:sz="6" w:space="0" w:color="auto"/>
              <w:bottom w:val="single" w:sz="6" w:space="0" w:color="auto"/>
              <w:right w:val="single" w:sz="6" w:space="0" w:color="auto"/>
            </w:tcBorders>
            <w:shd w:val="clear" w:color="auto" w:fill="auto"/>
            <w:vAlign w:val="center"/>
          </w:tcPr>
          <w:p w14:paraId="3F455E02" w14:textId="58E9A38B" w:rsidR="008A57CF" w:rsidRDefault="00A75215" w:rsidP="00E00B15">
            <w:pPr>
              <w:pStyle w:val="PATableNumbering"/>
              <w:rPr>
                <w:rFonts w:cs="Segoe UI"/>
              </w:rPr>
            </w:pPr>
            <w:r>
              <w:rPr>
                <w:rFonts w:cs="Segoe UI"/>
              </w:rPr>
              <w:t>20</w:t>
            </w:r>
            <w:r w:rsidR="000D6BA8">
              <w:rPr>
                <w:rFonts w:cs="Segoe UI"/>
              </w:rPr>
              <w:t>25-01-07</w:t>
            </w:r>
          </w:p>
        </w:tc>
        <w:tc>
          <w:tcPr>
            <w:tcW w:w="1072" w:type="dxa"/>
            <w:tcBorders>
              <w:top w:val="single" w:sz="6" w:space="0" w:color="auto"/>
              <w:left w:val="single" w:sz="6" w:space="0" w:color="auto"/>
              <w:bottom w:val="single" w:sz="6" w:space="0" w:color="auto"/>
              <w:right w:val="single" w:sz="6" w:space="0" w:color="auto"/>
            </w:tcBorders>
            <w:shd w:val="clear" w:color="auto" w:fill="auto"/>
            <w:vAlign w:val="center"/>
          </w:tcPr>
          <w:p w14:paraId="633448F8" w14:textId="77777777" w:rsidR="008A57CF" w:rsidRDefault="008A57CF" w:rsidP="00E00B15">
            <w:pPr>
              <w:pStyle w:val="PATableNumbering"/>
              <w:rPr>
                <w:rFonts w:cs="Segoe UI"/>
              </w:rPr>
            </w:pPr>
          </w:p>
        </w:tc>
      </w:tr>
    </w:tbl>
    <w:p w14:paraId="1CDF21AA" w14:textId="335D798D" w:rsidR="00824306" w:rsidRPr="00B007A8" w:rsidRDefault="00467B93" w:rsidP="00453781">
      <w:pPr>
        <w:rPr>
          <w:rFonts w:ascii="Times New Roman" w:hAnsi="Times New Roman"/>
          <w:sz w:val="2"/>
          <w:szCs w:val="2"/>
          <w:lang w:eastAsia="en-CA"/>
        </w:rPr>
      </w:pPr>
      <w:r>
        <w:rPr>
          <w:rFonts w:ascii="Times New Roman" w:hAnsi="Times New Roman"/>
          <w:sz w:val="2"/>
          <w:szCs w:val="2"/>
          <w:lang w:eastAsia="en-CA"/>
        </w:rPr>
        <w:t>Two</w:t>
      </w:r>
    </w:p>
    <w:sectPr w:rsidR="00824306" w:rsidRPr="00B007A8" w:rsidSect="00A24E4C">
      <w:headerReference w:type="default" r:id="rId34"/>
      <w:footerReference w:type="default" r:id="rId35"/>
      <w:headerReference w:type="first" r:id="rId36"/>
      <w:footerReference w:type="first" r:id="rId37"/>
      <w:pgSz w:w="12240" w:h="15840" w:code="1"/>
      <w:pgMar w:top="270" w:right="1080" w:bottom="720" w:left="1080" w:header="720" w:footer="288"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E6230D" w14:textId="77777777" w:rsidR="00F01A81" w:rsidRDefault="00F01A81">
      <w:r>
        <w:separator/>
      </w:r>
    </w:p>
  </w:endnote>
  <w:endnote w:type="continuationSeparator" w:id="0">
    <w:p w14:paraId="0B593F42" w14:textId="77777777" w:rsidR="00F01A81" w:rsidRDefault="00F01A81">
      <w:r>
        <w:continuationSeparator/>
      </w:r>
    </w:p>
  </w:endnote>
  <w:endnote w:type="continuationNotice" w:id="1">
    <w:p w14:paraId="1CF047AF" w14:textId="77777777" w:rsidR="00F01A81" w:rsidRDefault="00F01A8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1BA606" w14:textId="77777777" w:rsidR="00C12F78" w:rsidRPr="00DF6A41" w:rsidRDefault="00C12F78">
    <w:pPr>
      <w:rPr>
        <w:sz w:val="8"/>
        <w:szCs w:val="8"/>
      </w:rPr>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0"/>
    </w:tblGrid>
    <w:tr w:rsidR="00C12F78" w14:paraId="4D8A5F24" w14:textId="77777777" w:rsidTr="0069170B">
      <w:trPr>
        <w:trHeight w:hRule="exact" w:val="864"/>
        <w:jc w:val="center"/>
      </w:trPr>
      <w:tc>
        <w:tcPr>
          <w:tcW w:w="10070" w:type="dxa"/>
          <w:tcBorders>
            <w:top w:val="single" w:sz="6" w:space="0" w:color="auto"/>
            <w:bottom w:val="single" w:sz="6" w:space="0" w:color="auto"/>
          </w:tcBorders>
        </w:tcPr>
        <w:p w14:paraId="14BD25C6" w14:textId="20E035BF" w:rsidR="00C12F78" w:rsidRPr="00D07EE6" w:rsidRDefault="00C12F78" w:rsidP="0067543C">
          <w:pPr>
            <w:pStyle w:val="Footer"/>
            <w:tabs>
              <w:tab w:val="clear" w:pos="4320"/>
              <w:tab w:val="clear" w:pos="8640"/>
              <w:tab w:val="left" w:pos="9162"/>
            </w:tabs>
            <w:spacing w:before="120"/>
            <w:rPr>
              <w:rStyle w:val="FooterChar"/>
              <w:rFonts w:ascii="Segoe UI" w:hAnsi="Segoe UI" w:cs="Segoe UI"/>
              <w:sz w:val="16"/>
              <w:szCs w:val="16"/>
            </w:rPr>
          </w:pPr>
          <w:r w:rsidRPr="00D07EE6">
            <w:rPr>
              <w:rStyle w:val="FooterChar"/>
              <w:rFonts w:ascii="Segoe UI" w:hAnsi="Segoe UI" w:cs="Segoe UI"/>
              <w:sz w:val="16"/>
              <w:szCs w:val="16"/>
            </w:rPr>
            <w:t xml:space="preserve">Project Number: </w:t>
          </w:r>
          <w:sdt>
            <w:sdtPr>
              <w:rPr>
                <w:rStyle w:val="FooterChar"/>
                <w:rFonts w:ascii="Segoe UI" w:hAnsi="Segoe UI" w:cs="Segoe UI"/>
                <w:sz w:val="16"/>
                <w:szCs w:val="16"/>
              </w:rPr>
              <w:alias w:val="Project Number"/>
              <w:tag w:val="Project Number"/>
              <w:id w:val="3951365"/>
              <w:placeholder>
                <w:docPart w:val="B8CC70E8121E43F3A3F5DD07B635FA33"/>
              </w:placeholder>
              <w:dataBinding w:prefixMappings="xmlns:ns0='http://purl.org/dc/elements/1.1/' xmlns:ns1='http://schemas.openxmlformats.org/package/2006/metadata/core-properties' " w:xpath="/ns1:coreProperties[1]/ns0:description[1]" w:storeItemID="{6C3C8BC8-F283-45AE-878A-BAB7291924A1}"/>
              <w:text w:multiLine="1"/>
            </w:sdtPr>
            <w:sdtEndPr>
              <w:rPr>
                <w:rStyle w:val="DefaultParagraphFont"/>
                <w:b/>
                <w:sz w:val="20"/>
                <w:szCs w:val="20"/>
              </w:rPr>
            </w:sdtEndPr>
            <w:sdtContent>
              <w:r w:rsidR="00E55C74" w:rsidRPr="00D07EE6">
                <w:rPr>
                  <w:rStyle w:val="FooterChar"/>
                  <w:rFonts w:ascii="Segoe UI" w:hAnsi="Segoe UI" w:cs="Segoe UI"/>
                  <w:sz w:val="16"/>
                  <w:szCs w:val="16"/>
                </w:rPr>
                <w:t>23-00107</w:t>
              </w:r>
            </w:sdtContent>
          </w:sdt>
          <w:r w:rsidRPr="00D07EE6">
            <w:rPr>
              <w:rStyle w:val="FooterChar"/>
              <w:rFonts w:ascii="Segoe UI" w:hAnsi="Segoe UI" w:cs="Segoe UI"/>
              <w:sz w:val="16"/>
              <w:szCs w:val="16"/>
            </w:rPr>
            <w:tab/>
            <w:t xml:space="preserve">Page </w:t>
          </w:r>
          <w:r w:rsidRPr="00D07EE6">
            <w:rPr>
              <w:rStyle w:val="FooterChar"/>
              <w:rFonts w:ascii="Segoe UI" w:hAnsi="Segoe UI" w:cs="Segoe UI"/>
              <w:sz w:val="16"/>
              <w:szCs w:val="16"/>
            </w:rPr>
            <w:fldChar w:fldCharType="begin"/>
          </w:r>
          <w:r w:rsidRPr="00D07EE6">
            <w:rPr>
              <w:rStyle w:val="FooterChar"/>
              <w:rFonts w:ascii="Segoe UI" w:hAnsi="Segoe UI" w:cs="Segoe UI"/>
              <w:sz w:val="16"/>
              <w:szCs w:val="16"/>
            </w:rPr>
            <w:instrText xml:space="preserve"> PAGE </w:instrText>
          </w:r>
          <w:r w:rsidRPr="00D07EE6">
            <w:rPr>
              <w:rStyle w:val="FooterChar"/>
              <w:rFonts w:ascii="Segoe UI" w:hAnsi="Segoe UI" w:cs="Segoe UI"/>
              <w:sz w:val="16"/>
              <w:szCs w:val="16"/>
            </w:rPr>
            <w:fldChar w:fldCharType="separate"/>
          </w:r>
          <w:r w:rsidR="00CD69D6" w:rsidRPr="00D07EE6">
            <w:rPr>
              <w:rStyle w:val="FooterChar"/>
              <w:rFonts w:ascii="Segoe UI" w:hAnsi="Segoe UI" w:cs="Segoe UI"/>
              <w:noProof/>
              <w:sz w:val="16"/>
              <w:szCs w:val="16"/>
            </w:rPr>
            <w:t>5</w:t>
          </w:r>
          <w:r w:rsidRPr="00D07EE6">
            <w:rPr>
              <w:rStyle w:val="FooterChar"/>
              <w:rFonts w:ascii="Segoe UI" w:hAnsi="Segoe UI" w:cs="Segoe UI"/>
              <w:sz w:val="16"/>
              <w:szCs w:val="16"/>
            </w:rPr>
            <w:fldChar w:fldCharType="end"/>
          </w:r>
        </w:p>
        <w:p w14:paraId="375EDE7E" w14:textId="7F73D36E" w:rsidR="00C12F78" w:rsidRDefault="00C12F78" w:rsidP="00926A12">
          <w:pPr>
            <w:pStyle w:val="Footer"/>
            <w:rPr>
              <w:rFonts w:cs="Arial"/>
              <w:color w:val="7F7F7F" w:themeColor="text1" w:themeTint="80"/>
              <w:sz w:val="14"/>
              <w:szCs w:val="14"/>
            </w:rPr>
          </w:pPr>
          <w:r w:rsidRPr="00D07EE6">
            <w:rPr>
              <w:rStyle w:val="FooterChar"/>
              <w:rFonts w:ascii="Segoe UI" w:hAnsi="Segoe UI" w:cs="Segoe UI"/>
              <w:sz w:val="16"/>
              <w:szCs w:val="16"/>
            </w:rPr>
            <w:t xml:space="preserve">Date: </w:t>
          </w:r>
          <w:sdt>
            <w:sdtPr>
              <w:rPr>
                <w:rStyle w:val="FooterChar"/>
                <w:rFonts w:ascii="Segoe UI" w:hAnsi="Segoe UI" w:cs="Segoe UI"/>
                <w:sz w:val="16"/>
                <w:szCs w:val="16"/>
              </w:rPr>
              <w:alias w:val="Publish Date"/>
              <w:tag w:val=""/>
              <w:id w:val="-1598784358"/>
              <w:placeholder>
                <w:docPart w:val="C54EE0982E1A4B9BAADFCF2A933B8E7F"/>
              </w:placeholder>
              <w:dataBinding w:prefixMappings="xmlns:ns0='http://schemas.microsoft.com/office/2006/coverPageProps' " w:xpath="/ns0:CoverPageProperties[1]/ns0:PublishDate[1]" w:storeItemID="{55AF091B-3C7A-41E3-B477-F2FDAA23CFDA}"/>
              <w:date w:fullDate="2025-01-07T00:00:00Z">
                <w:dateFormat w:val="MMMM d, yyyy"/>
                <w:lid w:val="en-US"/>
                <w:storeMappedDataAs w:val="dateTime"/>
                <w:calendar w:val="gregorian"/>
              </w:date>
            </w:sdtPr>
            <w:sdtEndPr>
              <w:rPr>
                <w:rStyle w:val="FooterChar"/>
              </w:rPr>
            </w:sdtEndPr>
            <w:sdtContent>
              <w:r w:rsidR="002B3D8B">
                <w:rPr>
                  <w:rStyle w:val="FooterChar"/>
                  <w:rFonts w:ascii="Segoe UI" w:hAnsi="Segoe UI" w:cs="Segoe UI"/>
                  <w:sz w:val="16"/>
                  <w:szCs w:val="16"/>
                  <w:lang w:val="en-US"/>
                </w:rPr>
                <w:t>January 7, 2025</w:t>
              </w:r>
            </w:sdtContent>
          </w:sdt>
        </w:p>
      </w:tc>
    </w:tr>
  </w:tbl>
  <w:p w14:paraId="5070B9F9" w14:textId="77777777" w:rsidR="00C12F78" w:rsidRDefault="00C12F78" w:rsidP="005A2AFF">
    <w:pPr>
      <w:pStyle w:val="Footer"/>
      <w:jc w:val="both"/>
      <w:rPr>
        <w:rFonts w:cs="Arial"/>
        <w:color w:val="7F7F7F" w:themeColor="text1" w:themeTint="80"/>
        <w:sz w:val="14"/>
        <w:szCs w:val="1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838BC3" w14:textId="77777777" w:rsidR="00C12F78" w:rsidRDefault="00C12F78"/>
  <w:tbl>
    <w:tblPr>
      <w:tblStyle w:val="TableGrid"/>
      <w:tblW w:w="5000"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80"/>
    </w:tblGrid>
    <w:tr w:rsidR="00C12F78" w14:paraId="0B07FA9C" w14:textId="77777777" w:rsidTr="00A24E4C">
      <w:trPr>
        <w:trHeight w:hRule="exact" w:val="1005"/>
        <w:jc w:val="center"/>
      </w:trPr>
      <w:tc>
        <w:tcPr>
          <w:tcW w:w="10070" w:type="dxa"/>
          <w:tcBorders>
            <w:top w:val="single" w:sz="6" w:space="0" w:color="auto"/>
            <w:bottom w:val="single" w:sz="6" w:space="0" w:color="auto"/>
          </w:tcBorders>
          <w:vAlign w:val="center"/>
        </w:tcPr>
        <w:p w14:paraId="54959F2A" w14:textId="77777777" w:rsidR="00C12F78" w:rsidRPr="005A2AFF" w:rsidRDefault="00C12F78" w:rsidP="005A2AFF">
          <w:pPr>
            <w:pStyle w:val="Footer"/>
            <w:jc w:val="both"/>
            <w:rPr>
              <w:rFonts w:ascii="Arial Narrow" w:hAnsi="Arial Narrow"/>
              <w:b/>
              <w:color w:val="7F7F7F" w:themeColor="text1" w:themeTint="80"/>
              <w:spacing w:val="20"/>
              <w:sz w:val="14"/>
              <w:szCs w:val="14"/>
            </w:rPr>
          </w:pPr>
          <w:r w:rsidRPr="006E4FD4">
            <w:rPr>
              <w:rFonts w:cs="Arial"/>
              <w:color w:val="7F7F7F" w:themeColor="text1" w:themeTint="80"/>
              <w:sz w:val="14"/>
              <w:szCs w:val="14"/>
            </w:rPr>
            <w:t>Please be advised that this report is prepared in relation to the conditions observed at the time of our visual inspection and/or our discussions on site.  Conditions potentially existing but not reported herein were not observed during our inspection. This report is not to be deemed as an acceptance or approval of the methods, practices, or approaches selected by the contractor to undertake the work, but as a record of the observations and comments made at the site.  The contractor is responsible to execute the work of this contract given the actual site conditions exposed during construction, under the requirements of the current codes, safety regulat</w:t>
          </w:r>
          <w:r>
            <w:rPr>
              <w:rFonts w:cs="Arial"/>
              <w:color w:val="7F7F7F" w:themeColor="text1" w:themeTint="80"/>
              <w:sz w:val="14"/>
              <w:szCs w:val="14"/>
            </w:rPr>
            <w:t>ions, plans and specifications.</w:t>
          </w:r>
        </w:p>
      </w:tc>
    </w:tr>
  </w:tbl>
  <w:p w14:paraId="4C25D8CF" w14:textId="77777777" w:rsidR="00C12F78" w:rsidRDefault="00C12F78" w:rsidP="005A2AFF">
    <w:pPr>
      <w:pStyle w:val="Disclaimer"/>
      <w:jc w:val="both"/>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236F804" w14:textId="77777777" w:rsidR="00F01A81" w:rsidRDefault="00F01A81">
      <w:r>
        <w:separator/>
      </w:r>
    </w:p>
  </w:footnote>
  <w:footnote w:type="continuationSeparator" w:id="0">
    <w:p w14:paraId="39FF9A8A" w14:textId="77777777" w:rsidR="00F01A81" w:rsidRDefault="00F01A81">
      <w:r>
        <w:continuationSeparator/>
      </w:r>
    </w:p>
  </w:footnote>
  <w:footnote w:type="continuationNotice" w:id="1">
    <w:p w14:paraId="158CAE78" w14:textId="77777777" w:rsidR="00F01A81" w:rsidRDefault="00F01A8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jc w:val="center"/>
      <w:tblBorders>
        <w:top w:val="single" w:sz="8" w:space="0" w:color="auto"/>
        <w:bottom w:val="single" w:sz="8" w:space="0" w:color="auto"/>
      </w:tblBorders>
      <w:tblLayout w:type="fixed"/>
      <w:tblLook w:val="01E0" w:firstRow="1" w:lastRow="1" w:firstColumn="1" w:lastColumn="1" w:noHBand="0" w:noVBand="0"/>
    </w:tblPr>
    <w:tblGrid>
      <w:gridCol w:w="4683"/>
      <w:gridCol w:w="3182"/>
      <w:gridCol w:w="269"/>
      <w:gridCol w:w="1946"/>
    </w:tblGrid>
    <w:tr w:rsidR="00C12F78" w:rsidRPr="00672E64" w14:paraId="2290C719" w14:textId="77777777" w:rsidTr="0069170B">
      <w:trPr>
        <w:trHeight w:hRule="exact" w:val="1181"/>
        <w:jc w:val="center"/>
      </w:trPr>
      <w:tc>
        <w:tcPr>
          <w:tcW w:w="4770" w:type="dxa"/>
        </w:tcPr>
        <w:p w14:paraId="62B3A5E6" w14:textId="77777777" w:rsidR="00C12F78" w:rsidRPr="00672E64" w:rsidRDefault="0074550E" w:rsidP="002B09C0">
          <w:pPr>
            <w:pStyle w:val="Tablesubhead"/>
            <w:spacing w:line="240" w:lineRule="auto"/>
            <w:jc w:val="center"/>
            <w:rPr>
              <w:b/>
              <w:sz w:val="20"/>
            </w:rPr>
          </w:pPr>
          <w:r w:rsidRPr="002446CE">
            <w:rPr>
              <w:noProof/>
              <w:lang w:val="en-US"/>
            </w:rPr>
            <w:drawing>
              <wp:anchor distT="0" distB="0" distL="114300" distR="114300" simplePos="0" relativeHeight="251658241" behindDoc="1" locked="0" layoutInCell="1" allowOverlap="1" wp14:anchorId="1CFAA641" wp14:editId="56C8BE0A">
                <wp:simplePos x="0" y="0"/>
                <wp:positionH relativeFrom="page">
                  <wp:posOffset>68580</wp:posOffset>
                </wp:positionH>
                <wp:positionV relativeFrom="margin">
                  <wp:posOffset>81915</wp:posOffset>
                </wp:positionV>
                <wp:extent cx="2002536" cy="557784"/>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ABE"/>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2002536" cy="557784"/>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240" w:type="dxa"/>
          <w:vAlign w:val="center"/>
        </w:tcPr>
        <w:p w14:paraId="20F04B16" w14:textId="77777777" w:rsidR="00C12F78" w:rsidRPr="00582212" w:rsidRDefault="00C12F78" w:rsidP="002B09C0">
          <w:pPr>
            <w:spacing w:after="120"/>
            <w:ind w:left="-108"/>
            <w:jc w:val="center"/>
            <w:rPr>
              <w:b/>
              <w:sz w:val="4"/>
              <w:szCs w:val="4"/>
            </w:rPr>
          </w:pPr>
        </w:p>
      </w:tc>
      <w:tc>
        <w:tcPr>
          <w:tcW w:w="270" w:type="dxa"/>
        </w:tcPr>
        <w:p w14:paraId="3D7D5F5D" w14:textId="77777777" w:rsidR="00C12F78" w:rsidRPr="00582212" w:rsidRDefault="00C12F78" w:rsidP="002B09C0">
          <w:pPr>
            <w:spacing w:before="80"/>
            <w:jc w:val="center"/>
            <w:rPr>
              <w:b/>
              <w:sz w:val="4"/>
              <w:szCs w:val="4"/>
            </w:rPr>
          </w:pPr>
        </w:p>
      </w:tc>
      <w:tc>
        <w:tcPr>
          <w:tcW w:w="1980" w:type="dxa"/>
          <w:vAlign w:val="center"/>
        </w:tcPr>
        <w:p w14:paraId="0DC03A7F" w14:textId="77777777" w:rsidR="00C12F78" w:rsidRPr="006B4E6D" w:rsidRDefault="00C12F78" w:rsidP="002B09C0">
          <w:pPr>
            <w:jc w:val="center"/>
            <w:rPr>
              <w:b/>
              <w:sz w:val="26"/>
              <w:szCs w:val="26"/>
            </w:rPr>
          </w:pPr>
        </w:p>
      </w:tc>
    </w:tr>
  </w:tbl>
  <w:p w14:paraId="2732BCF6" w14:textId="77777777" w:rsidR="00C12F78" w:rsidRPr="002D1844" w:rsidRDefault="00C12F78" w:rsidP="005E3B40">
    <w:pPr>
      <w:pStyle w:val="Footer"/>
      <w:rPr>
        <w:rStyle w:val="FooterChar"/>
        <w:rFonts w:cs="Arial"/>
        <w:sz w:val="12"/>
        <w:szCs w:val="1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jc w:val="center"/>
      <w:tblBorders>
        <w:top w:val="single" w:sz="8" w:space="0" w:color="auto"/>
        <w:bottom w:val="single" w:sz="8" w:space="0" w:color="auto"/>
      </w:tblBorders>
      <w:tblLayout w:type="fixed"/>
      <w:tblLook w:val="01E0" w:firstRow="1" w:lastRow="1" w:firstColumn="1" w:lastColumn="1" w:noHBand="0" w:noVBand="0"/>
    </w:tblPr>
    <w:tblGrid>
      <w:gridCol w:w="3690"/>
      <w:gridCol w:w="3960"/>
      <w:gridCol w:w="450"/>
      <w:gridCol w:w="1980"/>
    </w:tblGrid>
    <w:tr w:rsidR="00C12F78" w:rsidRPr="00672E64" w14:paraId="2E47B966" w14:textId="77777777" w:rsidTr="002E12FF">
      <w:trPr>
        <w:trHeight w:hRule="exact" w:val="1181"/>
        <w:jc w:val="center"/>
      </w:trPr>
      <w:tc>
        <w:tcPr>
          <w:tcW w:w="3690" w:type="dxa"/>
        </w:tcPr>
        <w:p w14:paraId="59B474F9" w14:textId="77777777" w:rsidR="00C12F78" w:rsidRPr="00672E64" w:rsidRDefault="0074550E" w:rsidP="003554A9">
          <w:pPr>
            <w:pStyle w:val="PALogo"/>
            <w:rPr>
              <w:b/>
              <w:sz w:val="20"/>
            </w:rPr>
          </w:pPr>
          <w:r w:rsidRPr="002446CE">
            <w:drawing>
              <wp:anchor distT="0" distB="0" distL="114300" distR="114300" simplePos="0" relativeHeight="251658240" behindDoc="1" locked="0" layoutInCell="1" allowOverlap="1" wp14:anchorId="6E2F68D6" wp14:editId="2BD5C677">
                <wp:simplePos x="0" y="0"/>
                <wp:positionH relativeFrom="page">
                  <wp:posOffset>68580</wp:posOffset>
                </wp:positionH>
                <wp:positionV relativeFrom="margin">
                  <wp:posOffset>74295</wp:posOffset>
                </wp:positionV>
                <wp:extent cx="2002536" cy="557784"/>
                <wp:effectExtent l="0" t="0" r="0" b="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ABE"/>
                        <pic:cNvPicPr>
                          <a:picLocks noChangeAspect="1" noChangeArrowheads="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2002536" cy="557784"/>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3960" w:type="dxa"/>
          <w:vAlign w:val="center"/>
        </w:tcPr>
        <w:p w14:paraId="7AF867B2" w14:textId="77777777" w:rsidR="00C12F78" w:rsidRPr="0064545A" w:rsidRDefault="00433660" w:rsidP="00E03B5A">
          <w:pPr>
            <w:spacing w:before="120"/>
            <w:ind w:left="-108"/>
            <w:jc w:val="center"/>
            <w:rPr>
              <w:rFonts w:cs="Segoe UI"/>
              <w:sz w:val="16"/>
              <w:szCs w:val="16"/>
            </w:rPr>
          </w:pPr>
          <w:r w:rsidRPr="0064545A">
            <w:rPr>
              <w:rFonts w:cs="Segoe UI"/>
              <w:sz w:val="16"/>
              <w:szCs w:val="16"/>
            </w:rPr>
            <w:t>5403 Eglinton Avenue West</w:t>
          </w:r>
          <w:r w:rsidR="00C12F78" w:rsidRPr="0064545A">
            <w:rPr>
              <w:rFonts w:cs="Segoe UI"/>
              <w:sz w:val="16"/>
              <w:szCs w:val="16"/>
            </w:rPr>
            <w:t xml:space="preserve">, </w:t>
          </w:r>
          <w:r w:rsidRPr="0064545A">
            <w:rPr>
              <w:rFonts w:cs="Segoe UI"/>
              <w:sz w:val="16"/>
              <w:szCs w:val="16"/>
            </w:rPr>
            <w:t>Suite 100</w:t>
          </w:r>
        </w:p>
        <w:p w14:paraId="26AEFF71" w14:textId="77777777" w:rsidR="00C12F78" w:rsidRPr="0064545A" w:rsidRDefault="00C12F78" w:rsidP="00E03B5A">
          <w:pPr>
            <w:ind w:left="-115"/>
            <w:jc w:val="center"/>
            <w:rPr>
              <w:rFonts w:cs="Segoe UI"/>
              <w:sz w:val="16"/>
              <w:szCs w:val="16"/>
            </w:rPr>
          </w:pPr>
          <w:r w:rsidRPr="0064545A">
            <w:rPr>
              <w:rFonts w:cs="Segoe UI"/>
              <w:sz w:val="16"/>
              <w:szCs w:val="16"/>
            </w:rPr>
            <w:t xml:space="preserve">Toronto, ON M9C </w:t>
          </w:r>
          <w:r w:rsidR="00433660" w:rsidRPr="0064545A">
            <w:rPr>
              <w:rFonts w:cs="Segoe UI"/>
              <w:sz w:val="16"/>
              <w:szCs w:val="16"/>
            </w:rPr>
            <w:t>5K6</w:t>
          </w:r>
        </w:p>
        <w:p w14:paraId="228A5B8F" w14:textId="77777777" w:rsidR="00C12F78" w:rsidRPr="0064545A" w:rsidRDefault="00C12F78" w:rsidP="00E03B5A">
          <w:pPr>
            <w:ind w:left="-115"/>
            <w:jc w:val="center"/>
            <w:rPr>
              <w:rFonts w:cs="Segoe UI"/>
              <w:sz w:val="16"/>
              <w:szCs w:val="16"/>
            </w:rPr>
          </w:pPr>
          <w:r w:rsidRPr="0064545A">
            <w:rPr>
              <w:rFonts w:cs="Segoe UI"/>
              <w:sz w:val="16"/>
              <w:szCs w:val="16"/>
            </w:rPr>
            <w:t>Tel: 416-636-8886• Fax: 416.636.8856</w:t>
          </w:r>
        </w:p>
        <w:p w14:paraId="30E737B2" w14:textId="77777777" w:rsidR="00C12F78" w:rsidRPr="0064545A" w:rsidRDefault="00C12F78" w:rsidP="0074550E">
          <w:pPr>
            <w:spacing w:after="120"/>
            <w:ind w:left="-108"/>
            <w:jc w:val="center"/>
            <w:rPr>
              <w:rFonts w:cs="Segoe UI"/>
              <w:b/>
              <w:sz w:val="4"/>
              <w:szCs w:val="4"/>
            </w:rPr>
          </w:pPr>
          <w:r w:rsidRPr="0064545A">
            <w:rPr>
              <w:rFonts w:cs="Segoe UI"/>
              <w:sz w:val="16"/>
              <w:szCs w:val="16"/>
            </w:rPr>
            <w:t>www.Pretium</w:t>
          </w:r>
          <w:r w:rsidR="0074550E" w:rsidRPr="0064545A">
            <w:rPr>
              <w:rFonts w:cs="Segoe UI"/>
              <w:sz w:val="16"/>
              <w:szCs w:val="16"/>
            </w:rPr>
            <w:t>Eng</w:t>
          </w:r>
          <w:r w:rsidRPr="0064545A">
            <w:rPr>
              <w:rFonts w:cs="Segoe UI"/>
              <w:sz w:val="16"/>
              <w:szCs w:val="16"/>
            </w:rPr>
            <w:t>.com</w:t>
          </w:r>
        </w:p>
      </w:tc>
      <w:tc>
        <w:tcPr>
          <w:tcW w:w="450" w:type="dxa"/>
        </w:tcPr>
        <w:p w14:paraId="31506ABA" w14:textId="77777777" w:rsidR="00C12F78" w:rsidRPr="0064545A" w:rsidRDefault="00C12F78" w:rsidP="00E03B5A">
          <w:pPr>
            <w:spacing w:before="80"/>
            <w:jc w:val="center"/>
            <w:rPr>
              <w:rFonts w:cs="Segoe UI"/>
              <w:b/>
              <w:sz w:val="4"/>
              <w:szCs w:val="4"/>
            </w:rPr>
          </w:pPr>
        </w:p>
      </w:tc>
      <w:tc>
        <w:tcPr>
          <w:tcW w:w="1980" w:type="dxa"/>
          <w:vAlign w:val="center"/>
        </w:tcPr>
        <w:p w14:paraId="751B2AD9" w14:textId="1E863505" w:rsidR="00C12F78" w:rsidRPr="0064545A" w:rsidRDefault="00C12F78" w:rsidP="003554A9">
          <w:pPr>
            <w:pStyle w:val="PASVRTitle"/>
            <w:rPr>
              <w:rFonts w:cs="Segoe UI"/>
            </w:rPr>
          </w:pPr>
          <w:r w:rsidRPr="0064545A">
            <w:rPr>
              <w:rFonts w:cs="Segoe UI"/>
            </w:rPr>
            <w:t xml:space="preserve">Site Visit Report No. </w:t>
          </w:r>
          <w:r w:rsidR="009A0D7B">
            <w:rPr>
              <w:rFonts w:cs="Segoe UI"/>
            </w:rPr>
            <w:t>7</w:t>
          </w:r>
          <w:r w:rsidR="00152A04">
            <w:rPr>
              <w:rFonts w:cs="Segoe UI"/>
            </w:rPr>
            <w:t>6</w:t>
          </w:r>
        </w:p>
      </w:tc>
    </w:tr>
  </w:tbl>
  <w:p w14:paraId="10A04D8F" w14:textId="77777777" w:rsidR="00C12F78" w:rsidRPr="0058405D" w:rsidRDefault="00C12F78" w:rsidP="00E03B5A">
    <w:pPr>
      <w:pStyle w:val="Header"/>
      <w:tabs>
        <w:tab w:val="left" w:pos="1425"/>
        <w:tab w:val="left" w:pos="1755"/>
      </w:tabs>
      <w:rPr>
        <w:sz w:val="4"/>
        <w:szCs w:val="4"/>
      </w:rPr>
    </w:pPr>
    <w:r>
      <w:rPr>
        <w:sz w:val="4"/>
        <w:szCs w:val="4"/>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94E48EB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BE437D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54255E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4064F1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B8CFB0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C04FCD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42E97A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814C76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CE0E54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FFE2BE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64D6960"/>
    <w:multiLevelType w:val="hybridMultilevel"/>
    <w:tmpl w:val="43CE8C4C"/>
    <w:lvl w:ilvl="0" w:tplc="56963F40">
      <w:start w:val="1"/>
      <w:numFmt w:val="decimal"/>
      <w:pStyle w:val="Heading2"/>
      <w:lvlText w:val="%1.1"/>
      <w:lvlJc w:val="left"/>
      <w:pPr>
        <w:ind w:left="360" w:hanging="360"/>
      </w:pPr>
      <w:rPr>
        <w:rFonts w:hint="default"/>
      </w:rPr>
    </w:lvl>
    <w:lvl w:ilvl="1" w:tplc="10090019" w:tentative="1">
      <w:start w:val="1"/>
      <w:numFmt w:val="lowerLetter"/>
      <w:lvlText w:val="%2."/>
      <w:lvlJc w:val="left"/>
      <w:pPr>
        <w:ind w:left="11160" w:hanging="360"/>
      </w:pPr>
    </w:lvl>
    <w:lvl w:ilvl="2" w:tplc="1009001B" w:tentative="1">
      <w:start w:val="1"/>
      <w:numFmt w:val="lowerRoman"/>
      <w:lvlText w:val="%3."/>
      <w:lvlJc w:val="right"/>
      <w:pPr>
        <w:ind w:left="11880" w:hanging="180"/>
      </w:pPr>
    </w:lvl>
    <w:lvl w:ilvl="3" w:tplc="1009000F" w:tentative="1">
      <w:start w:val="1"/>
      <w:numFmt w:val="decimal"/>
      <w:lvlText w:val="%4."/>
      <w:lvlJc w:val="left"/>
      <w:pPr>
        <w:ind w:left="12600" w:hanging="360"/>
      </w:pPr>
    </w:lvl>
    <w:lvl w:ilvl="4" w:tplc="10090019" w:tentative="1">
      <w:start w:val="1"/>
      <w:numFmt w:val="lowerLetter"/>
      <w:lvlText w:val="%5."/>
      <w:lvlJc w:val="left"/>
      <w:pPr>
        <w:ind w:left="13320" w:hanging="360"/>
      </w:pPr>
    </w:lvl>
    <w:lvl w:ilvl="5" w:tplc="1009001B" w:tentative="1">
      <w:start w:val="1"/>
      <w:numFmt w:val="lowerRoman"/>
      <w:lvlText w:val="%6."/>
      <w:lvlJc w:val="right"/>
      <w:pPr>
        <w:ind w:left="14040" w:hanging="180"/>
      </w:pPr>
    </w:lvl>
    <w:lvl w:ilvl="6" w:tplc="1009000F" w:tentative="1">
      <w:start w:val="1"/>
      <w:numFmt w:val="decimal"/>
      <w:lvlText w:val="%7."/>
      <w:lvlJc w:val="left"/>
      <w:pPr>
        <w:ind w:left="14760" w:hanging="360"/>
      </w:pPr>
    </w:lvl>
    <w:lvl w:ilvl="7" w:tplc="10090019" w:tentative="1">
      <w:start w:val="1"/>
      <w:numFmt w:val="lowerLetter"/>
      <w:lvlText w:val="%8."/>
      <w:lvlJc w:val="left"/>
      <w:pPr>
        <w:ind w:left="15480" w:hanging="360"/>
      </w:pPr>
    </w:lvl>
    <w:lvl w:ilvl="8" w:tplc="1009001B" w:tentative="1">
      <w:start w:val="1"/>
      <w:numFmt w:val="lowerRoman"/>
      <w:lvlText w:val="%9."/>
      <w:lvlJc w:val="right"/>
      <w:pPr>
        <w:ind w:left="16200" w:hanging="180"/>
      </w:pPr>
    </w:lvl>
  </w:abstractNum>
  <w:abstractNum w:abstractNumId="11" w15:restartNumberingAfterBreak="0">
    <w:nsid w:val="097B5391"/>
    <w:multiLevelType w:val="hybridMultilevel"/>
    <w:tmpl w:val="50BE0294"/>
    <w:lvl w:ilvl="0" w:tplc="BBD8C586">
      <w:start w:val="17"/>
      <w:numFmt w:val="bullet"/>
      <w:lvlText w:val=""/>
      <w:lvlJc w:val="left"/>
      <w:pPr>
        <w:ind w:left="1080" w:hanging="360"/>
      </w:pPr>
      <w:rPr>
        <w:rFonts w:ascii="Symbol" w:eastAsia="Times New Roman" w:hAnsi="Symbol" w:cs="Aria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2" w15:restartNumberingAfterBreak="0">
    <w:nsid w:val="09C44835"/>
    <w:multiLevelType w:val="hybridMultilevel"/>
    <w:tmpl w:val="DF6A652C"/>
    <w:lvl w:ilvl="0" w:tplc="04090001">
      <w:start w:val="1"/>
      <w:numFmt w:val="bullet"/>
      <w:lvlText w:val=""/>
      <w:lvlJc w:val="left"/>
      <w:pPr>
        <w:ind w:left="778" w:hanging="360"/>
      </w:pPr>
      <w:rPr>
        <w:rFonts w:ascii="Symbol" w:hAnsi="Symbol"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13" w15:restartNumberingAfterBreak="0">
    <w:nsid w:val="0EDD765B"/>
    <w:multiLevelType w:val="multilevel"/>
    <w:tmpl w:val="1F9852EE"/>
    <w:numStyleLink w:val="PAMultiList2"/>
  </w:abstractNum>
  <w:abstractNum w:abstractNumId="14" w15:restartNumberingAfterBreak="0">
    <w:nsid w:val="11AE052B"/>
    <w:multiLevelType w:val="hybridMultilevel"/>
    <w:tmpl w:val="ECA07E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2057730"/>
    <w:multiLevelType w:val="hybridMultilevel"/>
    <w:tmpl w:val="FD1A5D72"/>
    <w:lvl w:ilvl="0" w:tplc="CA525DC6">
      <w:start w:val="17"/>
      <w:numFmt w:val="bullet"/>
      <w:lvlText w:val=""/>
      <w:lvlJc w:val="left"/>
      <w:pPr>
        <w:ind w:left="720" w:hanging="360"/>
      </w:pPr>
      <w:rPr>
        <w:rFonts w:ascii="Symbol" w:eastAsia="Times New Roman" w:hAnsi="Symbo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1CB3472E"/>
    <w:multiLevelType w:val="multilevel"/>
    <w:tmpl w:val="83FCDCB8"/>
    <w:lvl w:ilvl="0">
      <w:start w:val="1"/>
      <w:numFmt w:val="decimal"/>
      <w:lvlText w:val="%1"/>
      <w:lvlJc w:val="left"/>
      <w:pPr>
        <w:ind w:left="360" w:hanging="360"/>
      </w:pPr>
      <w:rPr>
        <w:rFonts w:hint="default"/>
      </w:rPr>
    </w:lvl>
    <w:lvl w:ilvl="1">
      <w:start w:val="1"/>
      <w:numFmt w:val="decimal"/>
      <w:lvlText w:val="%1.%2"/>
      <w:lvlJc w:val="left"/>
      <w:pPr>
        <w:ind w:left="450" w:hanging="360"/>
      </w:pPr>
      <w:rPr>
        <w:rFonts w:hint="default"/>
      </w:rPr>
    </w:lvl>
    <w:lvl w:ilvl="2">
      <w:start w:val="1"/>
      <w:numFmt w:val="decimal"/>
      <w:lvlText w:val="%1.%2.%3"/>
      <w:lvlJc w:val="left"/>
      <w:pPr>
        <w:ind w:left="720" w:hanging="720"/>
      </w:pPr>
      <w:rPr>
        <w:rFonts w:ascii="Segoe UI" w:hAnsi="Segoe UI" w:cs="Segoe UI" w:hint="default"/>
        <w:b w:val="0"/>
        <w:color w:val="auto"/>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1DB018B0"/>
    <w:multiLevelType w:val="multilevel"/>
    <w:tmpl w:val="0409001F"/>
    <w:styleLink w:val="111111"/>
    <w:lvl w:ilvl="0">
      <w:start w:val="1"/>
      <w:numFmt w:val="decimal"/>
      <w:lvlText w:val="%1"/>
      <w:lvlJc w:val="left"/>
      <w:pPr>
        <w:tabs>
          <w:tab w:val="num" w:pos="360"/>
        </w:tabs>
        <w:ind w:left="360" w:hanging="360"/>
      </w:pPr>
      <w:rPr>
        <w:rFonts w:ascii="Times New Roman" w:hAnsi="Times New Roman" w:hint="default"/>
        <w:color w:val="auto"/>
      </w:r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8" w15:restartNumberingAfterBreak="0">
    <w:nsid w:val="2AB764DA"/>
    <w:multiLevelType w:val="hybridMultilevel"/>
    <w:tmpl w:val="ECA07E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C766E45"/>
    <w:multiLevelType w:val="hybridMultilevel"/>
    <w:tmpl w:val="5A90D05E"/>
    <w:lvl w:ilvl="0" w:tplc="04090001">
      <w:start w:val="1"/>
      <w:numFmt w:val="bullet"/>
      <w:lvlText w:val=""/>
      <w:lvlJc w:val="left"/>
      <w:pPr>
        <w:ind w:left="2220" w:hanging="360"/>
      </w:pPr>
      <w:rPr>
        <w:rFonts w:ascii="Symbol" w:hAnsi="Symbol" w:hint="default"/>
      </w:rPr>
    </w:lvl>
    <w:lvl w:ilvl="1" w:tplc="04090003" w:tentative="1">
      <w:start w:val="1"/>
      <w:numFmt w:val="bullet"/>
      <w:lvlText w:val="o"/>
      <w:lvlJc w:val="left"/>
      <w:pPr>
        <w:ind w:left="2940" w:hanging="360"/>
      </w:pPr>
      <w:rPr>
        <w:rFonts w:ascii="Courier New" w:hAnsi="Courier New" w:cs="Courier New" w:hint="default"/>
      </w:rPr>
    </w:lvl>
    <w:lvl w:ilvl="2" w:tplc="04090005" w:tentative="1">
      <w:start w:val="1"/>
      <w:numFmt w:val="bullet"/>
      <w:lvlText w:val=""/>
      <w:lvlJc w:val="left"/>
      <w:pPr>
        <w:ind w:left="3660" w:hanging="360"/>
      </w:pPr>
      <w:rPr>
        <w:rFonts w:ascii="Wingdings" w:hAnsi="Wingdings" w:hint="default"/>
      </w:rPr>
    </w:lvl>
    <w:lvl w:ilvl="3" w:tplc="04090001" w:tentative="1">
      <w:start w:val="1"/>
      <w:numFmt w:val="bullet"/>
      <w:lvlText w:val=""/>
      <w:lvlJc w:val="left"/>
      <w:pPr>
        <w:ind w:left="4380" w:hanging="360"/>
      </w:pPr>
      <w:rPr>
        <w:rFonts w:ascii="Symbol" w:hAnsi="Symbol" w:hint="default"/>
      </w:rPr>
    </w:lvl>
    <w:lvl w:ilvl="4" w:tplc="04090003" w:tentative="1">
      <w:start w:val="1"/>
      <w:numFmt w:val="bullet"/>
      <w:lvlText w:val="o"/>
      <w:lvlJc w:val="left"/>
      <w:pPr>
        <w:ind w:left="5100" w:hanging="360"/>
      </w:pPr>
      <w:rPr>
        <w:rFonts w:ascii="Courier New" w:hAnsi="Courier New" w:cs="Courier New" w:hint="default"/>
      </w:rPr>
    </w:lvl>
    <w:lvl w:ilvl="5" w:tplc="04090005" w:tentative="1">
      <w:start w:val="1"/>
      <w:numFmt w:val="bullet"/>
      <w:lvlText w:val=""/>
      <w:lvlJc w:val="left"/>
      <w:pPr>
        <w:ind w:left="5820" w:hanging="360"/>
      </w:pPr>
      <w:rPr>
        <w:rFonts w:ascii="Wingdings" w:hAnsi="Wingdings" w:hint="default"/>
      </w:rPr>
    </w:lvl>
    <w:lvl w:ilvl="6" w:tplc="04090001" w:tentative="1">
      <w:start w:val="1"/>
      <w:numFmt w:val="bullet"/>
      <w:lvlText w:val=""/>
      <w:lvlJc w:val="left"/>
      <w:pPr>
        <w:ind w:left="6540" w:hanging="360"/>
      </w:pPr>
      <w:rPr>
        <w:rFonts w:ascii="Symbol" w:hAnsi="Symbol" w:hint="default"/>
      </w:rPr>
    </w:lvl>
    <w:lvl w:ilvl="7" w:tplc="04090003" w:tentative="1">
      <w:start w:val="1"/>
      <w:numFmt w:val="bullet"/>
      <w:lvlText w:val="o"/>
      <w:lvlJc w:val="left"/>
      <w:pPr>
        <w:ind w:left="7260" w:hanging="360"/>
      </w:pPr>
      <w:rPr>
        <w:rFonts w:ascii="Courier New" w:hAnsi="Courier New" w:cs="Courier New" w:hint="default"/>
      </w:rPr>
    </w:lvl>
    <w:lvl w:ilvl="8" w:tplc="04090005" w:tentative="1">
      <w:start w:val="1"/>
      <w:numFmt w:val="bullet"/>
      <w:lvlText w:val=""/>
      <w:lvlJc w:val="left"/>
      <w:pPr>
        <w:ind w:left="7980" w:hanging="360"/>
      </w:pPr>
      <w:rPr>
        <w:rFonts w:ascii="Wingdings" w:hAnsi="Wingdings" w:hint="default"/>
      </w:rPr>
    </w:lvl>
  </w:abstractNum>
  <w:abstractNum w:abstractNumId="20" w15:restartNumberingAfterBreak="0">
    <w:nsid w:val="35135E0C"/>
    <w:multiLevelType w:val="hybridMultilevel"/>
    <w:tmpl w:val="6E66B9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EE76A6F"/>
    <w:multiLevelType w:val="multilevel"/>
    <w:tmpl w:val="A3B4B366"/>
    <w:lvl w:ilvl="0">
      <w:start w:val="1"/>
      <w:numFmt w:val="decimal"/>
      <w:pStyle w:val="PAHeading1Section"/>
      <w:lvlText w:val="%1"/>
      <w:lvlJc w:val="left"/>
      <w:pPr>
        <w:ind w:left="720" w:hanging="720"/>
      </w:pPr>
      <w:rPr>
        <w:rFonts w:ascii="Segoe UI" w:hAnsi="Segoe UI" w:cs="Segoe UI" w:hint="default"/>
        <w:b/>
        <w:i w:val="0"/>
      </w:rPr>
    </w:lvl>
    <w:lvl w:ilvl="1">
      <w:start w:val="1"/>
      <w:numFmt w:val="decimal"/>
      <w:pStyle w:val="PAHeading2Element"/>
      <w:isLgl/>
      <w:lvlText w:val="%1.%2"/>
      <w:lvlJc w:val="left"/>
      <w:pPr>
        <w:ind w:left="720" w:hanging="720"/>
      </w:pPr>
      <w:rPr>
        <w:rFonts w:cs="Times New Roman"/>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PAHeading3BodyText"/>
      <w:isLgl/>
      <w:lvlText w:val="%1.%2.%3"/>
      <w:lvlJc w:val="left"/>
      <w:pPr>
        <w:ind w:left="720" w:hanging="720"/>
      </w:pPr>
      <w:rPr>
        <w:rFonts w:ascii="Segoe UI" w:hAnsi="Segoe UI" w:cs="Segoe UI" w:hint="default"/>
        <w:b w:val="0"/>
        <w:bCs w:val="0"/>
        <w:i w:val="0"/>
        <w:iCs w:val="0"/>
        <w:color w:val="auto"/>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720" w:hanging="720"/>
      </w:pPr>
      <w:rPr>
        <w:rFonts w:hint="default"/>
      </w:rPr>
    </w:lvl>
    <w:lvl w:ilvl="6">
      <w:start w:val="1"/>
      <w:numFmt w:val="decimal"/>
      <w:isLgl/>
      <w:lvlText w:val="%1.%2.%3.%4.%5.%6.%7"/>
      <w:lvlJc w:val="left"/>
      <w:pPr>
        <w:ind w:left="720" w:hanging="720"/>
      </w:pPr>
      <w:rPr>
        <w:rFonts w:hint="default"/>
      </w:rPr>
    </w:lvl>
    <w:lvl w:ilvl="7">
      <w:start w:val="1"/>
      <w:numFmt w:val="decimal"/>
      <w:isLgl/>
      <w:lvlText w:val="%1.%2.%3.%4.%5.%6.%7.%8"/>
      <w:lvlJc w:val="left"/>
      <w:pPr>
        <w:ind w:left="720" w:hanging="720"/>
      </w:pPr>
      <w:rPr>
        <w:rFonts w:hint="default"/>
      </w:rPr>
    </w:lvl>
    <w:lvl w:ilvl="8">
      <w:start w:val="1"/>
      <w:numFmt w:val="decimal"/>
      <w:isLgl/>
      <w:lvlText w:val="%1.%2.%3.%4.%5.%6.%7.%8.%9"/>
      <w:lvlJc w:val="left"/>
      <w:pPr>
        <w:ind w:left="720" w:hanging="720"/>
      </w:pPr>
      <w:rPr>
        <w:rFonts w:hint="default"/>
      </w:rPr>
    </w:lvl>
  </w:abstractNum>
  <w:abstractNum w:abstractNumId="22" w15:restartNumberingAfterBreak="0">
    <w:nsid w:val="48923EC0"/>
    <w:multiLevelType w:val="multilevel"/>
    <w:tmpl w:val="1F9852EE"/>
    <w:styleLink w:val="PAMultiList2"/>
    <w:lvl w:ilvl="0">
      <w:start w:val="1"/>
      <w:numFmt w:val="decimal"/>
      <w:lvlText w:val="%1"/>
      <w:lvlJc w:val="left"/>
      <w:pPr>
        <w:ind w:left="720" w:hanging="720"/>
      </w:pPr>
      <w:rPr>
        <w:rFonts w:ascii="Arial" w:hAnsi="Arial" w:cs="Arial" w:hint="default"/>
        <w:b/>
        <w:i w:val="0"/>
      </w:rPr>
    </w:lvl>
    <w:lvl w:ilvl="1">
      <w:start w:val="1"/>
      <w:numFmt w:val="decimal"/>
      <w:isLgl/>
      <w:lvlText w:val="%1.%2"/>
      <w:lvlJc w:val="left"/>
      <w:pPr>
        <w:ind w:left="720" w:hanging="720"/>
      </w:pPr>
      <w:rPr>
        <w:rFonts w:cs="Times New Roman" w:hint="default"/>
        <w:b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isLgl/>
      <w:lvlText w:val="%1.%2.%3"/>
      <w:lvlJc w:val="left"/>
      <w:pPr>
        <w:ind w:left="720" w:hanging="720"/>
      </w:pPr>
      <w:rPr>
        <w:rFonts w:hint="default"/>
        <w:color w:val="auto"/>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720" w:hanging="720"/>
      </w:pPr>
      <w:rPr>
        <w:rFonts w:hint="default"/>
      </w:rPr>
    </w:lvl>
    <w:lvl w:ilvl="6">
      <w:start w:val="1"/>
      <w:numFmt w:val="decimal"/>
      <w:isLgl/>
      <w:lvlText w:val="%1.%2.%3.%4.%5.%6.%7"/>
      <w:lvlJc w:val="left"/>
      <w:pPr>
        <w:ind w:left="720" w:hanging="720"/>
      </w:pPr>
      <w:rPr>
        <w:rFonts w:hint="default"/>
      </w:rPr>
    </w:lvl>
    <w:lvl w:ilvl="7">
      <w:start w:val="1"/>
      <w:numFmt w:val="decimal"/>
      <w:isLgl/>
      <w:lvlText w:val="%1.%2.%3.%4.%5.%6.%7.%8"/>
      <w:lvlJc w:val="left"/>
      <w:pPr>
        <w:ind w:left="720" w:hanging="720"/>
      </w:pPr>
      <w:rPr>
        <w:rFonts w:hint="default"/>
      </w:rPr>
    </w:lvl>
    <w:lvl w:ilvl="8">
      <w:start w:val="1"/>
      <w:numFmt w:val="decimal"/>
      <w:isLgl/>
      <w:lvlText w:val="%1.%2.%3.%4.%5.%6.%7.%8.%9"/>
      <w:lvlJc w:val="left"/>
      <w:pPr>
        <w:ind w:left="720" w:hanging="720"/>
      </w:pPr>
      <w:rPr>
        <w:rFonts w:hint="default"/>
      </w:rPr>
    </w:lvl>
  </w:abstractNum>
  <w:abstractNum w:abstractNumId="23" w15:restartNumberingAfterBreak="0">
    <w:nsid w:val="6D051D8C"/>
    <w:multiLevelType w:val="multilevel"/>
    <w:tmpl w:val="68365BE4"/>
    <w:lvl w:ilvl="0">
      <w:start w:val="1"/>
      <w:numFmt w:val="decimal"/>
      <w:lvlText w:val="%1"/>
      <w:lvlJc w:val="left"/>
      <w:pPr>
        <w:ind w:left="360" w:hanging="360"/>
      </w:pPr>
    </w:lvl>
    <w:lvl w:ilvl="1">
      <w:start w:val="1"/>
      <w:numFmt w:val="decimal"/>
      <w:lvlText w:val="%1.%2"/>
      <w:lvlJc w:val="left"/>
      <w:pPr>
        <w:ind w:left="45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24" w15:restartNumberingAfterBreak="0">
    <w:nsid w:val="79D35B0F"/>
    <w:multiLevelType w:val="multilevel"/>
    <w:tmpl w:val="DCD68196"/>
    <w:styleLink w:val="Style1"/>
    <w:lvl w:ilvl="0">
      <w:start w:val="1"/>
      <w:numFmt w:val="none"/>
      <w:lvlText w:val="2.1.1"/>
      <w:lvlJc w:val="left"/>
      <w:pPr>
        <w:ind w:left="72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rPr>
        <w:rFonts w:hint="default"/>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25" w15:restartNumberingAfterBreak="0">
    <w:nsid w:val="79EB7F03"/>
    <w:multiLevelType w:val="multilevel"/>
    <w:tmpl w:val="DBE0C4CE"/>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pStyle w:val="Heading3"/>
      <w:lvlText w:val="(%3)"/>
      <w:lvlJc w:val="left"/>
      <w:pPr>
        <w:tabs>
          <w:tab w:val="num" w:pos="720"/>
        </w:tabs>
        <w:ind w:left="720" w:hanging="432"/>
      </w:pPr>
    </w:lvl>
    <w:lvl w:ilvl="3">
      <w:start w:val="1"/>
      <w:numFmt w:val="lowerRoman"/>
      <w:pStyle w:val="Heading4"/>
      <w:lvlText w:val="(%4)"/>
      <w:lvlJc w:val="right"/>
      <w:pPr>
        <w:tabs>
          <w:tab w:val="num" w:pos="864"/>
        </w:tabs>
        <w:ind w:left="864" w:hanging="144"/>
      </w:pPr>
    </w:lvl>
    <w:lvl w:ilvl="4">
      <w:start w:val="1"/>
      <w:numFmt w:val="decimal"/>
      <w:pStyle w:val="Heading5"/>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num w:numId="1" w16cid:durableId="1266041087">
    <w:abstractNumId w:val="17"/>
  </w:num>
  <w:num w:numId="2" w16cid:durableId="2074548023">
    <w:abstractNumId w:val="25"/>
  </w:num>
  <w:num w:numId="3" w16cid:durableId="1017661946">
    <w:abstractNumId w:val="10"/>
  </w:num>
  <w:num w:numId="4" w16cid:durableId="2103456346">
    <w:abstractNumId w:val="21"/>
  </w:num>
  <w:num w:numId="5" w16cid:durableId="643698928">
    <w:abstractNumId w:val="24"/>
  </w:num>
  <w:num w:numId="6" w16cid:durableId="364256364">
    <w:abstractNumId w:val="22"/>
  </w:num>
  <w:num w:numId="7" w16cid:durableId="280307581">
    <w:abstractNumId w:val="13"/>
  </w:num>
  <w:num w:numId="8" w16cid:durableId="873537334">
    <w:abstractNumId w:val="9"/>
  </w:num>
  <w:num w:numId="9" w16cid:durableId="632171469">
    <w:abstractNumId w:val="7"/>
  </w:num>
  <w:num w:numId="10" w16cid:durableId="1338076804">
    <w:abstractNumId w:val="6"/>
  </w:num>
  <w:num w:numId="11" w16cid:durableId="1089421507">
    <w:abstractNumId w:val="5"/>
  </w:num>
  <w:num w:numId="12" w16cid:durableId="1959291443">
    <w:abstractNumId w:val="4"/>
  </w:num>
  <w:num w:numId="13" w16cid:durableId="702049900">
    <w:abstractNumId w:val="8"/>
  </w:num>
  <w:num w:numId="14" w16cid:durableId="1624382414">
    <w:abstractNumId w:val="3"/>
  </w:num>
  <w:num w:numId="15" w16cid:durableId="658117019">
    <w:abstractNumId w:val="2"/>
  </w:num>
  <w:num w:numId="16" w16cid:durableId="1637444257">
    <w:abstractNumId w:val="1"/>
  </w:num>
  <w:num w:numId="17" w16cid:durableId="925068374">
    <w:abstractNumId w:val="0"/>
  </w:num>
  <w:num w:numId="18" w16cid:durableId="1158037255">
    <w:abstractNumId w:val="21"/>
  </w:num>
  <w:num w:numId="19" w16cid:durableId="1573614030">
    <w:abstractNumId w:val="16"/>
  </w:num>
  <w:num w:numId="20" w16cid:durableId="1349019003">
    <w:abstractNumId w:val="21"/>
  </w:num>
  <w:num w:numId="21" w16cid:durableId="1218668588">
    <w:abstractNumId w:val="12"/>
  </w:num>
  <w:num w:numId="22" w16cid:durableId="672998204">
    <w:abstractNumId w:val="21"/>
  </w:num>
  <w:num w:numId="23" w16cid:durableId="1409886964">
    <w:abstractNumId w:val="21"/>
  </w:num>
  <w:num w:numId="24" w16cid:durableId="163513039">
    <w:abstractNumId w:val="21"/>
  </w:num>
  <w:num w:numId="25" w16cid:durableId="1775394494">
    <w:abstractNumId w:val="21"/>
  </w:num>
  <w:num w:numId="26" w16cid:durableId="128473920">
    <w:abstractNumId w:val="21"/>
  </w:num>
  <w:num w:numId="27" w16cid:durableId="735476338">
    <w:abstractNumId w:val="14"/>
  </w:num>
  <w:num w:numId="28" w16cid:durableId="1576820256">
    <w:abstractNumId w:val="20"/>
  </w:num>
  <w:num w:numId="29" w16cid:durableId="1046491317">
    <w:abstractNumId w:val="18"/>
  </w:num>
  <w:num w:numId="30" w16cid:durableId="1466847623">
    <w:abstractNumId w:val="21"/>
  </w:num>
  <w:num w:numId="31" w16cid:durableId="117349166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34232556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27170170">
    <w:abstractNumId w:val="19"/>
  </w:num>
  <w:num w:numId="34" w16cid:durableId="21096150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453988910">
    <w:abstractNumId w:val="15"/>
  </w:num>
  <w:num w:numId="36" w16cid:durableId="311834149">
    <w:abstractNumId w:val="11"/>
  </w:num>
  <w:num w:numId="37" w16cid:durableId="1121388358">
    <w:abstractNumId w:val="21"/>
  </w:num>
  <w:num w:numId="38" w16cid:durableId="780957332">
    <w:abstractNumId w:val="21"/>
    <w:lvlOverride w:ilvl="0">
      <w:startOverride w:val="1"/>
    </w:lvlOverride>
    <w:lvlOverride w:ilvl="1">
      <w:startOverride w:val="5"/>
    </w:lvlOverride>
    <w:lvlOverride w:ilvl="2">
      <w:startOverride w:val="2"/>
    </w:lvlOverride>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4"/>
  <w:embedSystemFonts/>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0"/>
  <w:displayVerticalDrawingGridEvery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zMTQzNzIyMzExMTRX0lEKTi0uzszPAykwNqoFAGNwOgYtAAAA"/>
  </w:docVars>
  <w:rsids>
    <w:rsidRoot w:val="006F755A"/>
    <w:rsid w:val="000000AB"/>
    <w:rsid w:val="0000092E"/>
    <w:rsid w:val="0000095C"/>
    <w:rsid w:val="00000A2B"/>
    <w:rsid w:val="00000C23"/>
    <w:rsid w:val="0000135C"/>
    <w:rsid w:val="00001615"/>
    <w:rsid w:val="00001BE8"/>
    <w:rsid w:val="00001C87"/>
    <w:rsid w:val="00001CE7"/>
    <w:rsid w:val="00001E9A"/>
    <w:rsid w:val="00002078"/>
    <w:rsid w:val="00002175"/>
    <w:rsid w:val="00002185"/>
    <w:rsid w:val="00002FB6"/>
    <w:rsid w:val="0000361D"/>
    <w:rsid w:val="00003DAC"/>
    <w:rsid w:val="000042DB"/>
    <w:rsid w:val="000045AC"/>
    <w:rsid w:val="000047D2"/>
    <w:rsid w:val="00004D2A"/>
    <w:rsid w:val="00006C82"/>
    <w:rsid w:val="00007080"/>
    <w:rsid w:val="00007613"/>
    <w:rsid w:val="00007838"/>
    <w:rsid w:val="00007D48"/>
    <w:rsid w:val="00007FBC"/>
    <w:rsid w:val="000103E4"/>
    <w:rsid w:val="00010CA6"/>
    <w:rsid w:val="00010CEA"/>
    <w:rsid w:val="00010D6F"/>
    <w:rsid w:val="00010D94"/>
    <w:rsid w:val="000114CD"/>
    <w:rsid w:val="000115AB"/>
    <w:rsid w:val="000119D9"/>
    <w:rsid w:val="00011C52"/>
    <w:rsid w:val="00011DFC"/>
    <w:rsid w:val="00011FD7"/>
    <w:rsid w:val="000120AB"/>
    <w:rsid w:val="000123E3"/>
    <w:rsid w:val="000127D5"/>
    <w:rsid w:val="00012937"/>
    <w:rsid w:val="00012F6E"/>
    <w:rsid w:val="00012FD8"/>
    <w:rsid w:val="00012FF8"/>
    <w:rsid w:val="0001420F"/>
    <w:rsid w:val="000144D9"/>
    <w:rsid w:val="0001457F"/>
    <w:rsid w:val="00014CD2"/>
    <w:rsid w:val="00014DE0"/>
    <w:rsid w:val="00014F35"/>
    <w:rsid w:val="000150C5"/>
    <w:rsid w:val="00015364"/>
    <w:rsid w:val="00015905"/>
    <w:rsid w:val="00015B54"/>
    <w:rsid w:val="00016026"/>
    <w:rsid w:val="00016330"/>
    <w:rsid w:val="00016946"/>
    <w:rsid w:val="00016BC0"/>
    <w:rsid w:val="00016E97"/>
    <w:rsid w:val="000171BF"/>
    <w:rsid w:val="00017245"/>
    <w:rsid w:val="0001744B"/>
    <w:rsid w:val="00017B12"/>
    <w:rsid w:val="000203A9"/>
    <w:rsid w:val="0002056F"/>
    <w:rsid w:val="000205C0"/>
    <w:rsid w:val="000209F5"/>
    <w:rsid w:val="00020B8B"/>
    <w:rsid w:val="00020E62"/>
    <w:rsid w:val="00021131"/>
    <w:rsid w:val="000216A0"/>
    <w:rsid w:val="00021EAA"/>
    <w:rsid w:val="0002283F"/>
    <w:rsid w:val="00022F4E"/>
    <w:rsid w:val="00022F95"/>
    <w:rsid w:val="00023165"/>
    <w:rsid w:val="0002330D"/>
    <w:rsid w:val="00023744"/>
    <w:rsid w:val="00023955"/>
    <w:rsid w:val="00023D51"/>
    <w:rsid w:val="00023D6F"/>
    <w:rsid w:val="00023F7A"/>
    <w:rsid w:val="0002420C"/>
    <w:rsid w:val="0002467F"/>
    <w:rsid w:val="00025220"/>
    <w:rsid w:val="00025AB5"/>
    <w:rsid w:val="00025ACC"/>
    <w:rsid w:val="00025D72"/>
    <w:rsid w:val="00026B41"/>
    <w:rsid w:val="00026E8C"/>
    <w:rsid w:val="000271B4"/>
    <w:rsid w:val="000273E9"/>
    <w:rsid w:val="00027EB6"/>
    <w:rsid w:val="00030425"/>
    <w:rsid w:val="0003049C"/>
    <w:rsid w:val="000306DB"/>
    <w:rsid w:val="000308A5"/>
    <w:rsid w:val="00030ADE"/>
    <w:rsid w:val="00030FA1"/>
    <w:rsid w:val="0003137D"/>
    <w:rsid w:val="00031643"/>
    <w:rsid w:val="000318C4"/>
    <w:rsid w:val="00031992"/>
    <w:rsid w:val="0003243E"/>
    <w:rsid w:val="00032929"/>
    <w:rsid w:val="00032F80"/>
    <w:rsid w:val="00033546"/>
    <w:rsid w:val="00033894"/>
    <w:rsid w:val="00033DAC"/>
    <w:rsid w:val="000342C6"/>
    <w:rsid w:val="0003442E"/>
    <w:rsid w:val="000346E5"/>
    <w:rsid w:val="0003549D"/>
    <w:rsid w:val="000358F1"/>
    <w:rsid w:val="00035DDF"/>
    <w:rsid w:val="00036345"/>
    <w:rsid w:val="0003706E"/>
    <w:rsid w:val="000371BC"/>
    <w:rsid w:val="000375FA"/>
    <w:rsid w:val="000376DE"/>
    <w:rsid w:val="000379E3"/>
    <w:rsid w:val="00037A58"/>
    <w:rsid w:val="00037DAC"/>
    <w:rsid w:val="00037FD1"/>
    <w:rsid w:val="0004049F"/>
    <w:rsid w:val="000404E1"/>
    <w:rsid w:val="00040742"/>
    <w:rsid w:val="00040768"/>
    <w:rsid w:val="000418C5"/>
    <w:rsid w:val="00041B87"/>
    <w:rsid w:val="00041C36"/>
    <w:rsid w:val="00041DBC"/>
    <w:rsid w:val="00041E16"/>
    <w:rsid w:val="00041F0C"/>
    <w:rsid w:val="00041FC6"/>
    <w:rsid w:val="00042A3C"/>
    <w:rsid w:val="000431AB"/>
    <w:rsid w:val="00043AC1"/>
    <w:rsid w:val="00043F40"/>
    <w:rsid w:val="0004410C"/>
    <w:rsid w:val="000443AC"/>
    <w:rsid w:val="00044965"/>
    <w:rsid w:val="00044EF1"/>
    <w:rsid w:val="00045417"/>
    <w:rsid w:val="000455B9"/>
    <w:rsid w:val="00045C48"/>
    <w:rsid w:val="00045E34"/>
    <w:rsid w:val="00045E79"/>
    <w:rsid w:val="00046061"/>
    <w:rsid w:val="000461E4"/>
    <w:rsid w:val="00046746"/>
    <w:rsid w:val="00046830"/>
    <w:rsid w:val="00046B2E"/>
    <w:rsid w:val="00046B9E"/>
    <w:rsid w:val="00046DAB"/>
    <w:rsid w:val="00046E75"/>
    <w:rsid w:val="00046EB2"/>
    <w:rsid w:val="00046EBA"/>
    <w:rsid w:val="000470C5"/>
    <w:rsid w:val="00047416"/>
    <w:rsid w:val="00047BA1"/>
    <w:rsid w:val="00050437"/>
    <w:rsid w:val="00050802"/>
    <w:rsid w:val="00050D02"/>
    <w:rsid w:val="000514F1"/>
    <w:rsid w:val="00051A6C"/>
    <w:rsid w:val="00051ADD"/>
    <w:rsid w:val="00051B6B"/>
    <w:rsid w:val="00051E3E"/>
    <w:rsid w:val="00051ECE"/>
    <w:rsid w:val="00052200"/>
    <w:rsid w:val="0005222A"/>
    <w:rsid w:val="000524AB"/>
    <w:rsid w:val="00052611"/>
    <w:rsid w:val="00052C78"/>
    <w:rsid w:val="00053DB9"/>
    <w:rsid w:val="000540BB"/>
    <w:rsid w:val="0005415B"/>
    <w:rsid w:val="00054365"/>
    <w:rsid w:val="00054904"/>
    <w:rsid w:val="00054B11"/>
    <w:rsid w:val="00054BF0"/>
    <w:rsid w:val="0005538A"/>
    <w:rsid w:val="0005551B"/>
    <w:rsid w:val="00055680"/>
    <w:rsid w:val="00055AFB"/>
    <w:rsid w:val="00055B1D"/>
    <w:rsid w:val="00055E91"/>
    <w:rsid w:val="000561C3"/>
    <w:rsid w:val="00056285"/>
    <w:rsid w:val="000564EA"/>
    <w:rsid w:val="0005651D"/>
    <w:rsid w:val="0005693C"/>
    <w:rsid w:val="00056C5B"/>
    <w:rsid w:val="00056CE2"/>
    <w:rsid w:val="00056F87"/>
    <w:rsid w:val="0005761A"/>
    <w:rsid w:val="00057710"/>
    <w:rsid w:val="00057A8B"/>
    <w:rsid w:val="00057E6A"/>
    <w:rsid w:val="00057FE3"/>
    <w:rsid w:val="0006018C"/>
    <w:rsid w:val="00060242"/>
    <w:rsid w:val="0006048F"/>
    <w:rsid w:val="00060779"/>
    <w:rsid w:val="00060BCA"/>
    <w:rsid w:val="00060CB6"/>
    <w:rsid w:val="00060E2F"/>
    <w:rsid w:val="00060F45"/>
    <w:rsid w:val="00060FE1"/>
    <w:rsid w:val="000614F4"/>
    <w:rsid w:val="00061594"/>
    <w:rsid w:val="00061657"/>
    <w:rsid w:val="00061DCB"/>
    <w:rsid w:val="0006241F"/>
    <w:rsid w:val="000627D8"/>
    <w:rsid w:val="00062A4B"/>
    <w:rsid w:val="00062AA8"/>
    <w:rsid w:val="000630A9"/>
    <w:rsid w:val="00063380"/>
    <w:rsid w:val="0006366B"/>
    <w:rsid w:val="0006366C"/>
    <w:rsid w:val="00063EB6"/>
    <w:rsid w:val="0006461E"/>
    <w:rsid w:val="00064C22"/>
    <w:rsid w:val="00064E64"/>
    <w:rsid w:val="00065789"/>
    <w:rsid w:val="00065BE0"/>
    <w:rsid w:val="00065F4D"/>
    <w:rsid w:val="0006604D"/>
    <w:rsid w:val="0006613F"/>
    <w:rsid w:val="00066576"/>
    <w:rsid w:val="00066A8B"/>
    <w:rsid w:val="00066DD3"/>
    <w:rsid w:val="000670E5"/>
    <w:rsid w:val="000673BC"/>
    <w:rsid w:val="0006762B"/>
    <w:rsid w:val="0006789C"/>
    <w:rsid w:val="00067B13"/>
    <w:rsid w:val="00067F50"/>
    <w:rsid w:val="00067FFE"/>
    <w:rsid w:val="00070A2E"/>
    <w:rsid w:val="00070D22"/>
    <w:rsid w:val="0007108C"/>
    <w:rsid w:val="000714FC"/>
    <w:rsid w:val="000716F9"/>
    <w:rsid w:val="00071769"/>
    <w:rsid w:val="00071924"/>
    <w:rsid w:val="00071B0A"/>
    <w:rsid w:val="00071B55"/>
    <w:rsid w:val="00071CF3"/>
    <w:rsid w:val="00071F1A"/>
    <w:rsid w:val="00072079"/>
    <w:rsid w:val="00072D40"/>
    <w:rsid w:val="0007319C"/>
    <w:rsid w:val="00073276"/>
    <w:rsid w:val="00073536"/>
    <w:rsid w:val="000736F3"/>
    <w:rsid w:val="00073BF9"/>
    <w:rsid w:val="00073CBE"/>
    <w:rsid w:val="00073E4A"/>
    <w:rsid w:val="00073F2B"/>
    <w:rsid w:val="00074240"/>
    <w:rsid w:val="0007443E"/>
    <w:rsid w:val="00074839"/>
    <w:rsid w:val="00074C00"/>
    <w:rsid w:val="00075372"/>
    <w:rsid w:val="00075474"/>
    <w:rsid w:val="00075974"/>
    <w:rsid w:val="00075CA4"/>
    <w:rsid w:val="00076205"/>
    <w:rsid w:val="000764AE"/>
    <w:rsid w:val="000768A2"/>
    <w:rsid w:val="0007699B"/>
    <w:rsid w:val="00076DC9"/>
    <w:rsid w:val="00076E11"/>
    <w:rsid w:val="00076E21"/>
    <w:rsid w:val="00076FAC"/>
    <w:rsid w:val="000771E3"/>
    <w:rsid w:val="00077326"/>
    <w:rsid w:val="000773AF"/>
    <w:rsid w:val="000773D9"/>
    <w:rsid w:val="00077452"/>
    <w:rsid w:val="00077970"/>
    <w:rsid w:val="000801C7"/>
    <w:rsid w:val="000805B6"/>
    <w:rsid w:val="00080822"/>
    <w:rsid w:val="000809B1"/>
    <w:rsid w:val="00080A24"/>
    <w:rsid w:val="00080B73"/>
    <w:rsid w:val="000813B2"/>
    <w:rsid w:val="00081A02"/>
    <w:rsid w:val="00081F09"/>
    <w:rsid w:val="000832B7"/>
    <w:rsid w:val="00083A1A"/>
    <w:rsid w:val="00083DFF"/>
    <w:rsid w:val="00083F14"/>
    <w:rsid w:val="00084442"/>
    <w:rsid w:val="000845F9"/>
    <w:rsid w:val="0008464C"/>
    <w:rsid w:val="00084A2A"/>
    <w:rsid w:val="00084D3E"/>
    <w:rsid w:val="000851E5"/>
    <w:rsid w:val="00085960"/>
    <w:rsid w:val="000860AE"/>
    <w:rsid w:val="00086391"/>
    <w:rsid w:val="00086489"/>
    <w:rsid w:val="00086746"/>
    <w:rsid w:val="00086995"/>
    <w:rsid w:val="00086EB5"/>
    <w:rsid w:val="0008752D"/>
    <w:rsid w:val="00087C36"/>
    <w:rsid w:val="000900B4"/>
    <w:rsid w:val="00090305"/>
    <w:rsid w:val="0009031D"/>
    <w:rsid w:val="000911B0"/>
    <w:rsid w:val="0009181D"/>
    <w:rsid w:val="00091B92"/>
    <w:rsid w:val="00091BB5"/>
    <w:rsid w:val="00091CC7"/>
    <w:rsid w:val="00092D8B"/>
    <w:rsid w:val="000931C3"/>
    <w:rsid w:val="00093B87"/>
    <w:rsid w:val="00093D39"/>
    <w:rsid w:val="00093E2C"/>
    <w:rsid w:val="0009467D"/>
    <w:rsid w:val="0009531E"/>
    <w:rsid w:val="00095542"/>
    <w:rsid w:val="00095FAF"/>
    <w:rsid w:val="000960D9"/>
    <w:rsid w:val="000962B8"/>
    <w:rsid w:val="00096AB1"/>
    <w:rsid w:val="00096D4E"/>
    <w:rsid w:val="00097803"/>
    <w:rsid w:val="00097BBE"/>
    <w:rsid w:val="000A03C0"/>
    <w:rsid w:val="000A045B"/>
    <w:rsid w:val="000A09D9"/>
    <w:rsid w:val="000A0AC8"/>
    <w:rsid w:val="000A11A1"/>
    <w:rsid w:val="000A11CF"/>
    <w:rsid w:val="000A1398"/>
    <w:rsid w:val="000A14E9"/>
    <w:rsid w:val="000A17F3"/>
    <w:rsid w:val="000A192A"/>
    <w:rsid w:val="000A1A21"/>
    <w:rsid w:val="000A1B15"/>
    <w:rsid w:val="000A1F0F"/>
    <w:rsid w:val="000A288D"/>
    <w:rsid w:val="000A2ECB"/>
    <w:rsid w:val="000A30DD"/>
    <w:rsid w:val="000A3384"/>
    <w:rsid w:val="000A3CD3"/>
    <w:rsid w:val="000A534C"/>
    <w:rsid w:val="000A545C"/>
    <w:rsid w:val="000A55EE"/>
    <w:rsid w:val="000A576D"/>
    <w:rsid w:val="000A5EE0"/>
    <w:rsid w:val="000A6516"/>
    <w:rsid w:val="000A66BC"/>
    <w:rsid w:val="000A6A15"/>
    <w:rsid w:val="000A6E3F"/>
    <w:rsid w:val="000A7836"/>
    <w:rsid w:val="000A78B2"/>
    <w:rsid w:val="000A7AC3"/>
    <w:rsid w:val="000A7C17"/>
    <w:rsid w:val="000A7FA1"/>
    <w:rsid w:val="000B055E"/>
    <w:rsid w:val="000B0B11"/>
    <w:rsid w:val="000B0CC8"/>
    <w:rsid w:val="000B0F6A"/>
    <w:rsid w:val="000B10A9"/>
    <w:rsid w:val="000B15D8"/>
    <w:rsid w:val="000B1637"/>
    <w:rsid w:val="000B168D"/>
    <w:rsid w:val="000B1DF0"/>
    <w:rsid w:val="000B1FCA"/>
    <w:rsid w:val="000B2764"/>
    <w:rsid w:val="000B29ED"/>
    <w:rsid w:val="000B319B"/>
    <w:rsid w:val="000B370B"/>
    <w:rsid w:val="000B3824"/>
    <w:rsid w:val="000B3A1F"/>
    <w:rsid w:val="000B3C31"/>
    <w:rsid w:val="000B3C7C"/>
    <w:rsid w:val="000B43CA"/>
    <w:rsid w:val="000B4563"/>
    <w:rsid w:val="000B4742"/>
    <w:rsid w:val="000B523A"/>
    <w:rsid w:val="000B55EE"/>
    <w:rsid w:val="000B5939"/>
    <w:rsid w:val="000B5BAF"/>
    <w:rsid w:val="000B65C4"/>
    <w:rsid w:val="000B6D2F"/>
    <w:rsid w:val="000B6F4A"/>
    <w:rsid w:val="000B73E7"/>
    <w:rsid w:val="000B743C"/>
    <w:rsid w:val="000B7523"/>
    <w:rsid w:val="000C0A38"/>
    <w:rsid w:val="000C0D63"/>
    <w:rsid w:val="000C0FFC"/>
    <w:rsid w:val="000C134C"/>
    <w:rsid w:val="000C1356"/>
    <w:rsid w:val="000C1359"/>
    <w:rsid w:val="000C1A9F"/>
    <w:rsid w:val="000C1D4B"/>
    <w:rsid w:val="000C21D0"/>
    <w:rsid w:val="000C24FF"/>
    <w:rsid w:val="000C2751"/>
    <w:rsid w:val="000C3B07"/>
    <w:rsid w:val="000C4223"/>
    <w:rsid w:val="000C44C4"/>
    <w:rsid w:val="000C456B"/>
    <w:rsid w:val="000C46F2"/>
    <w:rsid w:val="000C4A32"/>
    <w:rsid w:val="000C4AD7"/>
    <w:rsid w:val="000C510A"/>
    <w:rsid w:val="000C5486"/>
    <w:rsid w:val="000C58FE"/>
    <w:rsid w:val="000C5F90"/>
    <w:rsid w:val="000C6030"/>
    <w:rsid w:val="000C6063"/>
    <w:rsid w:val="000C62CB"/>
    <w:rsid w:val="000C6D65"/>
    <w:rsid w:val="000C7261"/>
    <w:rsid w:val="000C7278"/>
    <w:rsid w:val="000C7B17"/>
    <w:rsid w:val="000C7B30"/>
    <w:rsid w:val="000D0750"/>
    <w:rsid w:val="000D0FED"/>
    <w:rsid w:val="000D1029"/>
    <w:rsid w:val="000D12C9"/>
    <w:rsid w:val="000D21BA"/>
    <w:rsid w:val="000D299C"/>
    <w:rsid w:val="000D2A97"/>
    <w:rsid w:val="000D2BE3"/>
    <w:rsid w:val="000D2DA3"/>
    <w:rsid w:val="000D31B2"/>
    <w:rsid w:val="000D350E"/>
    <w:rsid w:val="000D35C6"/>
    <w:rsid w:val="000D36EA"/>
    <w:rsid w:val="000D37F6"/>
    <w:rsid w:val="000D3A00"/>
    <w:rsid w:val="000D3DE4"/>
    <w:rsid w:val="000D4214"/>
    <w:rsid w:val="000D42D8"/>
    <w:rsid w:val="000D454C"/>
    <w:rsid w:val="000D4F55"/>
    <w:rsid w:val="000D50C0"/>
    <w:rsid w:val="000D5326"/>
    <w:rsid w:val="000D554F"/>
    <w:rsid w:val="000D5B9F"/>
    <w:rsid w:val="000D5F49"/>
    <w:rsid w:val="000D6225"/>
    <w:rsid w:val="000D6375"/>
    <w:rsid w:val="000D6992"/>
    <w:rsid w:val="000D6BA8"/>
    <w:rsid w:val="000D6BB1"/>
    <w:rsid w:val="000D6FE0"/>
    <w:rsid w:val="000D74B5"/>
    <w:rsid w:val="000D75C8"/>
    <w:rsid w:val="000D79CF"/>
    <w:rsid w:val="000D7ABB"/>
    <w:rsid w:val="000E038A"/>
    <w:rsid w:val="000E04C4"/>
    <w:rsid w:val="000E0610"/>
    <w:rsid w:val="000E0B63"/>
    <w:rsid w:val="000E13BC"/>
    <w:rsid w:val="000E1853"/>
    <w:rsid w:val="000E188E"/>
    <w:rsid w:val="000E1FF2"/>
    <w:rsid w:val="000E2896"/>
    <w:rsid w:val="000E293A"/>
    <w:rsid w:val="000E2B31"/>
    <w:rsid w:val="000E33D0"/>
    <w:rsid w:val="000E3480"/>
    <w:rsid w:val="000E34EF"/>
    <w:rsid w:val="000E3F32"/>
    <w:rsid w:val="000E4066"/>
    <w:rsid w:val="000E4071"/>
    <w:rsid w:val="000E4500"/>
    <w:rsid w:val="000E4A11"/>
    <w:rsid w:val="000E4AF2"/>
    <w:rsid w:val="000E4F41"/>
    <w:rsid w:val="000E4FEE"/>
    <w:rsid w:val="000E529E"/>
    <w:rsid w:val="000E546A"/>
    <w:rsid w:val="000E54A5"/>
    <w:rsid w:val="000E56EF"/>
    <w:rsid w:val="000E5956"/>
    <w:rsid w:val="000E5D76"/>
    <w:rsid w:val="000E5DBE"/>
    <w:rsid w:val="000E69BB"/>
    <w:rsid w:val="000E6D95"/>
    <w:rsid w:val="000E7796"/>
    <w:rsid w:val="000E79EF"/>
    <w:rsid w:val="000F0086"/>
    <w:rsid w:val="000F022E"/>
    <w:rsid w:val="000F0E93"/>
    <w:rsid w:val="000F1A9E"/>
    <w:rsid w:val="000F26F6"/>
    <w:rsid w:val="000F2B91"/>
    <w:rsid w:val="000F3274"/>
    <w:rsid w:val="000F33F4"/>
    <w:rsid w:val="000F373A"/>
    <w:rsid w:val="000F3776"/>
    <w:rsid w:val="000F3811"/>
    <w:rsid w:val="000F386A"/>
    <w:rsid w:val="000F4108"/>
    <w:rsid w:val="000F4182"/>
    <w:rsid w:val="000F453F"/>
    <w:rsid w:val="000F4AAC"/>
    <w:rsid w:val="000F4DE5"/>
    <w:rsid w:val="000F5067"/>
    <w:rsid w:val="000F550C"/>
    <w:rsid w:val="000F57B0"/>
    <w:rsid w:val="000F57ED"/>
    <w:rsid w:val="000F59E7"/>
    <w:rsid w:val="000F6037"/>
    <w:rsid w:val="000F6066"/>
    <w:rsid w:val="000F6B18"/>
    <w:rsid w:val="000F6C86"/>
    <w:rsid w:val="000F711A"/>
    <w:rsid w:val="000F744C"/>
    <w:rsid w:val="000F74B7"/>
    <w:rsid w:val="000F79E2"/>
    <w:rsid w:val="000F7E4A"/>
    <w:rsid w:val="000F7ED8"/>
    <w:rsid w:val="001004A2"/>
    <w:rsid w:val="00100511"/>
    <w:rsid w:val="00100699"/>
    <w:rsid w:val="00100D86"/>
    <w:rsid w:val="00100D9D"/>
    <w:rsid w:val="00100E2C"/>
    <w:rsid w:val="001017AF"/>
    <w:rsid w:val="001023FF"/>
    <w:rsid w:val="001028AF"/>
    <w:rsid w:val="00102C18"/>
    <w:rsid w:val="00102EFF"/>
    <w:rsid w:val="00102F22"/>
    <w:rsid w:val="00103393"/>
    <w:rsid w:val="00103546"/>
    <w:rsid w:val="00103905"/>
    <w:rsid w:val="00103923"/>
    <w:rsid w:val="001042AD"/>
    <w:rsid w:val="00104A69"/>
    <w:rsid w:val="00104B07"/>
    <w:rsid w:val="00104B5C"/>
    <w:rsid w:val="00104FE6"/>
    <w:rsid w:val="001054F4"/>
    <w:rsid w:val="0010587D"/>
    <w:rsid w:val="0010595C"/>
    <w:rsid w:val="00105C70"/>
    <w:rsid w:val="001061F9"/>
    <w:rsid w:val="001064E7"/>
    <w:rsid w:val="0010650B"/>
    <w:rsid w:val="00106515"/>
    <w:rsid w:val="00106B6D"/>
    <w:rsid w:val="001074CD"/>
    <w:rsid w:val="0010751A"/>
    <w:rsid w:val="00107725"/>
    <w:rsid w:val="00107732"/>
    <w:rsid w:val="00107862"/>
    <w:rsid w:val="00107A8F"/>
    <w:rsid w:val="00107BBE"/>
    <w:rsid w:val="0011028A"/>
    <w:rsid w:val="0011069B"/>
    <w:rsid w:val="001110AA"/>
    <w:rsid w:val="00111233"/>
    <w:rsid w:val="00111678"/>
    <w:rsid w:val="00111707"/>
    <w:rsid w:val="0011186E"/>
    <w:rsid w:val="00111DBC"/>
    <w:rsid w:val="001120AA"/>
    <w:rsid w:val="00112125"/>
    <w:rsid w:val="00112B6C"/>
    <w:rsid w:val="00113166"/>
    <w:rsid w:val="001132D1"/>
    <w:rsid w:val="00113611"/>
    <w:rsid w:val="00113E0A"/>
    <w:rsid w:val="001142B4"/>
    <w:rsid w:val="00114860"/>
    <w:rsid w:val="00114B52"/>
    <w:rsid w:val="00114C77"/>
    <w:rsid w:val="00115DC1"/>
    <w:rsid w:val="00115F9F"/>
    <w:rsid w:val="00116645"/>
    <w:rsid w:val="001169C0"/>
    <w:rsid w:val="00116BFE"/>
    <w:rsid w:val="001170E8"/>
    <w:rsid w:val="00117BF6"/>
    <w:rsid w:val="00120713"/>
    <w:rsid w:val="00120ECA"/>
    <w:rsid w:val="00120F20"/>
    <w:rsid w:val="00121171"/>
    <w:rsid w:val="001217AB"/>
    <w:rsid w:val="001219AB"/>
    <w:rsid w:val="00121E6F"/>
    <w:rsid w:val="00122250"/>
    <w:rsid w:val="001223B3"/>
    <w:rsid w:val="001223E0"/>
    <w:rsid w:val="001227CC"/>
    <w:rsid w:val="00122909"/>
    <w:rsid w:val="00122A5F"/>
    <w:rsid w:val="001232C1"/>
    <w:rsid w:val="00123453"/>
    <w:rsid w:val="00123CF6"/>
    <w:rsid w:val="00123E6E"/>
    <w:rsid w:val="00124487"/>
    <w:rsid w:val="0012453C"/>
    <w:rsid w:val="00124967"/>
    <w:rsid w:val="00124E57"/>
    <w:rsid w:val="001252B7"/>
    <w:rsid w:val="001252CA"/>
    <w:rsid w:val="0012532D"/>
    <w:rsid w:val="0012565B"/>
    <w:rsid w:val="00125916"/>
    <w:rsid w:val="00125C26"/>
    <w:rsid w:val="00125C9E"/>
    <w:rsid w:val="0012616B"/>
    <w:rsid w:val="0012617B"/>
    <w:rsid w:val="001262EE"/>
    <w:rsid w:val="00126486"/>
    <w:rsid w:val="00126515"/>
    <w:rsid w:val="001268DD"/>
    <w:rsid w:val="00126C8B"/>
    <w:rsid w:val="00126D39"/>
    <w:rsid w:val="00127297"/>
    <w:rsid w:val="00127483"/>
    <w:rsid w:val="00127631"/>
    <w:rsid w:val="00127864"/>
    <w:rsid w:val="00127A0E"/>
    <w:rsid w:val="00127E9F"/>
    <w:rsid w:val="00130594"/>
    <w:rsid w:val="0013061D"/>
    <w:rsid w:val="00130742"/>
    <w:rsid w:val="00130F7B"/>
    <w:rsid w:val="00131549"/>
    <w:rsid w:val="001324DD"/>
    <w:rsid w:val="00133046"/>
    <w:rsid w:val="001339C1"/>
    <w:rsid w:val="00133D37"/>
    <w:rsid w:val="001345EB"/>
    <w:rsid w:val="0013464E"/>
    <w:rsid w:val="0013470C"/>
    <w:rsid w:val="00134930"/>
    <w:rsid w:val="00134CA2"/>
    <w:rsid w:val="00135086"/>
    <w:rsid w:val="00135BC3"/>
    <w:rsid w:val="00135E49"/>
    <w:rsid w:val="001363B3"/>
    <w:rsid w:val="00136429"/>
    <w:rsid w:val="0013695F"/>
    <w:rsid w:val="00136AA6"/>
    <w:rsid w:val="00136B5A"/>
    <w:rsid w:val="00136E12"/>
    <w:rsid w:val="00137111"/>
    <w:rsid w:val="0013713E"/>
    <w:rsid w:val="00137196"/>
    <w:rsid w:val="0013735C"/>
    <w:rsid w:val="00137B68"/>
    <w:rsid w:val="00137D5E"/>
    <w:rsid w:val="0014040A"/>
    <w:rsid w:val="0014078B"/>
    <w:rsid w:val="00141055"/>
    <w:rsid w:val="00141CFD"/>
    <w:rsid w:val="001423F1"/>
    <w:rsid w:val="00142772"/>
    <w:rsid w:val="001429CC"/>
    <w:rsid w:val="00142F73"/>
    <w:rsid w:val="00143BC0"/>
    <w:rsid w:val="00143FB1"/>
    <w:rsid w:val="00144096"/>
    <w:rsid w:val="00144AEB"/>
    <w:rsid w:val="00144D93"/>
    <w:rsid w:val="00144EC3"/>
    <w:rsid w:val="00145700"/>
    <w:rsid w:val="00145787"/>
    <w:rsid w:val="00145F1C"/>
    <w:rsid w:val="00145F4D"/>
    <w:rsid w:val="00146985"/>
    <w:rsid w:val="00147586"/>
    <w:rsid w:val="001475E4"/>
    <w:rsid w:val="00147762"/>
    <w:rsid w:val="00147991"/>
    <w:rsid w:val="00147A35"/>
    <w:rsid w:val="00147A4A"/>
    <w:rsid w:val="00147C73"/>
    <w:rsid w:val="00147E5F"/>
    <w:rsid w:val="001501D8"/>
    <w:rsid w:val="00150353"/>
    <w:rsid w:val="00150468"/>
    <w:rsid w:val="001504A2"/>
    <w:rsid w:val="0015053A"/>
    <w:rsid w:val="0015056C"/>
    <w:rsid w:val="00150850"/>
    <w:rsid w:val="00150F07"/>
    <w:rsid w:val="0015105D"/>
    <w:rsid w:val="00151316"/>
    <w:rsid w:val="0015191E"/>
    <w:rsid w:val="001526FE"/>
    <w:rsid w:val="00152A04"/>
    <w:rsid w:val="00152AD9"/>
    <w:rsid w:val="001531AF"/>
    <w:rsid w:val="0015343F"/>
    <w:rsid w:val="001536DB"/>
    <w:rsid w:val="001536EA"/>
    <w:rsid w:val="00153777"/>
    <w:rsid w:val="00153A1C"/>
    <w:rsid w:val="00153E3E"/>
    <w:rsid w:val="00154217"/>
    <w:rsid w:val="0015423E"/>
    <w:rsid w:val="0015456B"/>
    <w:rsid w:val="00154986"/>
    <w:rsid w:val="00154AB7"/>
    <w:rsid w:val="00154C0A"/>
    <w:rsid w:val="00154C91"/>
    <w:rsid w:val="001553DB"/>
    <w:rsid w:val="001559CC"/>
    <w:rsid w:val="00156182"/>
    <w:rsid w:val="0015621E"/>
    <w:rsid w:val="0015665D"/>
    <w:rsid w:val="00156AD7"/>
    <w:rsid w:val="00156C09"/>
    <w:rsid w:val="00156F45"/>
    <w:rsid w:val="00156F54"/>
    <w:rsid w:val="00157CAE"/>
    <w:rsid w:val="001605D8"/>
    <w:rsid w:val="0016142E"/>
    <w:rsid w:val="0016161D"/>
    <w:rsid w:val="00161A5E"/>
    <w:rsid w:val="00161EDE"/>
    <w:rsid w:val="00162589"/>
    <w:rsid w:val="001627AB"/>
    <w:rsid w:val="001628CC"/>
    <w:rsid w:val="001629E9"/>
    <w:rsid w:val="00162BEF"/>
    <w:rsid w:val="00162C40"/>
    <w:rsid w:val="00163401"/>
    <w:rsid w:val="001636EF"/>
    <w:rsid w:val="0016382B"/>
    <w:rsid w:val="00163D81"/>
    <w:rsid w:val="00163F64"/>
    <w:rsid w:val="001646A9"/>
    <w:rsid w:val="00164702"/>
    <w:rsid w:val="00164948"/>
    <w:rsid w:val="00164A0C"/>
    <w:rsid w:val="00165187"/>
    <w:rsid w:val="001664DC"/>
    <w:rsid w:val="0016654E"/>
    <w:rsid w:val="001667DA"/>
    <w:rsid w:val="00166D04"/>
    <w:rsid w:val="00167108"/>
    <w:rsid w:val="001673C7"/>
    <w:rsid w:val="00170AAA"/>
    <w:rsid w:val="00170B97"/>
    <w:rsid w:val="00170C18"/>
    <w:rsid w:val="00170C9D"/>
    <w:rsid w:val="00171285"/>
    <w:rsid w:val="001713ED"/>
    <w:rsid w:val="00171787"/>
    <w:rsid w:val="00171882"/>
    <w:rsid w:val="001718E1"/>
    <w:rsid w:val="00171C63"/>
    <w:rsid w:val="00172503"/>
    <w:rsid w:val="00172784"/>
    <w:rsid w:val="001729D2"/>
    <w:rsid w:val="00172D69"/>
    <w:rsid w:val="00172F47"/>
    <w:rsid w:val="00173334"/>
    <w:rsid w:val="00173467"/>
    <w:rsid w:val="0017371B"/>
    <w:rsid w:val="001738EA"/>
    <w:rsid w:val="00173BA9"/>
    <w:rsid w:val="00173CE9"/>
    <w:rsid w:val="00173E3A"/>
    <w:rsid w:val="00173E3B"/>
    <w:rsid w:val="001748A5"/>
    <w:rsid w:val="00174B3E"/>
    <w:rsid w:val="00175104"/>
    <w:rsid w:val="0017520B"/>
    <w:rsid w:val="00175492"/>
    <w:rsid w:val="00175531"/>
    <w:rsid w:val="00175A3E"/>
    <w:rsid w:val="00175B75"/>
    <w:rsid w:val="0017637E"/>
    <w:rsid w:val="001764BB"/>
    <w:rsid w:val="001767E6"/>
    <w:rsid w:val="00176A90"/>
    <w:rsid w:val="00176EF3"/>
    <w:rsid w:val="001770A9"/>
    <w:rsid w:val="0017748C"/>
    <w:rsid w:val="00177C22"/>
    <w:rsid w:val="00177D02"/>
    <w:rsid w:val="00180256"/>
    <w:rsid w:val="001802DD"/>
    <w:rsid w:val="001804D9"/>
    <w:rsid w:val="00180AE3"/>
    <w:rsid w:val="00180D14"/>
    <w:rsid w:val="00181093"/>
    <w:rsid w:val="001810A8"/>
    <w:rsid w:val="0018116C"/>
    <w:rsid w:val="00181628"/>
    <w:rsid w:val="00181C25"/>
    <w:rsid w:val="0018233A"/>
    <w:rsid w:val="001824FE"/>
    <w:rsid w:val="00182504"/>
    <w:rsid w:val="00182795"/>
    <w:rsid w:val="00182FC4"/>
    <w:rsid w:val="00183AB3"/>
    <w:rsid w:val="00183EAF"/>
    <w:rsid w:val="00184304"/>
    <w:rsid w:val="00184C94"/>
    <w:rsid w:val="001853D1"/>
    <w:rsid w:val="00185419"/>
    <w:rsid w:val="00185520"/>
    <w:rsid w:val="00185CB7"/>
    <w:rsid w:val="00186323"/>
    <w:rsid w:val="00186EBF"/>
    <w:rsid w:val="00187AF9"/>
    <w:rsid w:val="00187ED3"/>
    <w:rsid w:val="00187F35"/>
    <w:rsid w:val="00190066"/>
    <w:rsid w:val="00190C48"/>
    <w:rsid w:val="00190C8E"/>
    <w:rsid w:val="001910AE"/>
    <w:rsid w:val="00191222"/>
    <w:rsid w:val="00191902"/>
    <w:rsid w:val="00191ABC"/>
    <w:rsid w:val="00191BD6"/>
    <w:rsid w:val="001928E9"/>
    <w:rsid w:val="00192A55"/>
    <w:rsid w:val="00192DE4"/>
    <w:rsid w:val="00192EB0"/>
    <w:rsid w:val="0019303F"/>
    <w:rsid w:val="00193259"/>
    <w:rsid w:val="00193647"/>
    <w:rsid w:val="00193958"/>
    <w:rsid w:val="00193BB0"/>
    <w:rsid w:val="001946E9"/>
    <w:rsid w:val="00194A55"/>
    <w:rsid w:val="00195DA0"/>
    <w:rsid w:val="00196068"/>
    <w:rsid w:val="00196181"/>
    <w:rsid w:val="001964BC"/>
    <w:rsid w:val="0019669D"/>
    <w:rsid w:val="001966D6"/>
    <w:rsid w:val="00196A28"/>
    <w:rsid w:val="00196A73"/>
    <w:rsid w:val="00196C23"/>
    <w:rsid w:val="0019773A"/>
    <w:rsid w:val="001978EF"/>
    <w:rsid w:val="00197BA7"/>
    <w:rsid w:val="00197BDA"/>
    <w:rsid w:val="001A045E"/>
    <w:rsid w:val="001A0A0C"/>
    <w:rsid w:val="001A0CBC"/>
    <w:rsid w:val="001A0F1C"/>
    <w:rsid w:val="001A0F35"/>
    <w:rsid w:val="001A1721"/>
    <w:rsid w:val="001A1AD7"/>
    <w:rsid w:val="001A1CBC"/>
    <w:rsid w:val="001A1E2A"/>
    <w:rsid w:val="001A1E56"/>
    <w:rsid w:val="001A1F57"/>
    <w:rsid w:val="001A2078"/>
    <w:rsid w:val="001A21C1"/>
    <w:rsid w:val="001A2908"/>
    <w:rsid w:val="001A2958"/>
    <w:rsid w:val="001A2D55"/>
    <w:rsid w:val="001A2E26"/>
    <w:rsid w:val="001A356F"/>
    <w:rsid w:val="001A35CD"/>
    <w:rsid w:val="001A3909"/>
    <w:rsid w:val="001A3A90"/>
    <w:rsid w:val="001A45F0"/>
    <w:rsid w:val="001A4C51"/>
    <w:rsid w:val="001A4F67"/>
    <w:rsid w:val="001A542E"/>
    <w:rsid w:val="001A59B3"/>
    <w:rsid w:val="001A5C61"/>
    <w:rsid w:val="001A6949"/>
    <w:rsid w:val="001A6ED7"/>
    <w:rsid w:val="001A7011"/>
    <w:rsid w:val="001A7BEE"/>
    <w:rsid w:val="001A7C23"/>
    <w:rsid w:val="001A7E0C"/>
    <w:rsid w:val="001A7E9A"/>
    <w:rsid w:val="001B0325"/>
    <w:rsid w:val="001B09CA"/>
    <w:rsid w:val="001B15CA"/>
    <w:rsid w:val="001B19C5"/>
    <w:rsid w:val="001B1BF0"/>
    <w:rsid w:val="001B1DFF"/>
    <w:rsid w:val="001B1F66"/>
    <w:rsid w:val="001B2426"/>
    <w:rsid w:val="001B2C45"/>
    <w:rsid w:val="001B2CCE"/>
    <w:rsid w:val="001B3527"/>
    <w:rsid w:val="001B389D"/>
    <w:rsid w:val="001B40D5"/>
    <w:rsid w:val="001B412A"/>
    <w:rsid w:val="001B48F9"/>
    <w:rsid w:val="001B4B6A"/>
    <w:rsid w:val="001B4C4A"/>
    <w:rsid w:val="001B4D70"/>
    <w:rsid w:val="001B4FBA"/>
    <w:rsid w:val="001B56B2"/>
    <w:rsid w:val="001B5923"/>
    <w:rsid w:val="001B5A08"/>
    <w:rsid w:val="001B5D0A"/>
    <w:rsid w:val="001B5DF9"/>
    <w:rsid w:val="001B5FF0"/>
    <w:rsid w:val="001B66BC"/>
    <w:rsid w:val="001B6908"/>
    <w:rsid w:val="001B7424"/>
    <w:rsid w:val="001B7701"/>
    <w:rsid w:val="001B77C4"/>
    <w:rsid w:val="001B7A41"/>
    <w:rsid w:val="001B7CBC"/>
    <w:rsid w:val="001B7E1B"/>
    <w:rsid w:val="001C0473"/>
    <w:rsid w:val="001C05C2"/>
    <w:rsid w:val="001C0765"/>
    <w:rsid w:val="001C0892"/>
    <w:rsid w:val="001C0BEA"/>
    <w:rsid w:val="001C17B8"/>
    <w:rsid w:val="001C1A67"/>
    <w:rsid w:val="001C20D9"/>
    <w:rsid w:val="001C21F0"/>
    <w:rsid w:val="001C2379"/>
    <w:rsid w:val="001C26AA"/>
    <w:rsid w:val="001C2AB1"/>
    <w:rsid w:val="001C2C7A"/>
    <w:rsid w:val="001C2C8D"/>
    <w:rsid w:val="001C3631"/>
    <w:rsid w:val="001C39BA"/>
    <w:rsid w:val="001C3BCA"/>
    <w:rsid w:val="001C3DC4"/>
    <w:rsid w:val="001C3DD8"/>
    <w:rsid w:val="001C41CB"/>
    <w:rsid w:val="001C45D4"/>
    <w:rsid w:val="001C472D"/>
    <w:rsid w:val="001C48F1"/>
    <w:rsid w:val="001C4921"/>
    <w:rsid w:val="001C4CC9"/>
    <w:rsid w:val="001C4CE4"/>
    <w:rsid w:val="001C4D8C"/>
    <w:rsid w:val="001C50FF"/>
    <w:rsid w:val="001C5822"/>
    <w:rsid w:val="001C5B56"/>
    <w:rsid w:val="001C645D"/>
    <w:rsid w:val="001C648A"/>
    <w:rsid w:val="001C6645"/>
    <w:rsid w:val="001C6896"/>
    <w:rsid w:val="001C70BB"/>
    <w:rsid w:val="001C70F9"/>
    <w:rsid w:val="001C72A3"/>
    <w:rsid w:val="001C7727"/>
    <w:rsid w:val="001C7C87"/>
    <w:rsid w:val="001D0466"/>
    <w:rsid w:val="001D053E"/>
    <w:rsid w:val="001D063F"/>
    <w:rsid w:val="001D0D08"/>
    <w:rsid w:val="001D0E1D"/>
    <w:rsid w:val="001D0F85"/>
    <w:rsid w:val="001D11AC"/>
    <w:rsid w:val="001D1243"/>
    <w:rsid w:val="001D1369"/>
    <w:rsid w:val="001D2646"/>
    <w:rsid w:val="001D2CD2"/>
    <w:rsid w:val="001D2D56"/>
    <w:rsid w:val="001D359D"/>
    <w:rsid w:val="001D36D0"/>
    <w:rsid w:val="001D420D"/>
    <w:rsid w:val="001D424A"/>
    <w:rsid w:val="001D4549"/>
    <w:rsid w:val="001D45C6"/>
    <w:rsid w:val="001D46FF"/>
    <w:rsid w:val="001D50A6"/>
    <w:rsid w:val="001D5648"/>
    <w:rsid w:val="001D5A5E"/>
    <w:rsid w:val="001D5CC1"/>
    <w:rsid w:val="001D60A5"/>
    <w:rsid w:val="001D622B"/>
    <w:rsid w:val="001D6455"/>
    <w:rsid w:val="001D6521"/>
    <w:rsid w:val="001D6AA1"/>
    <w:rsid w:val="001D6F61"/>
    <w:rsid w:val="001D7479"/>
    <w:rsid w:val="001D761A"/>
    <w:rsid w:val="001D7FA6"/>
    <w:rsid w:val="001E034A"/>
    <w:rsid w:val="001E03EA"/>
    <w:rsid w:val="001E0552"/>
    <w:rsid w:val="001E08CB"/>
    <w:rsid w:val="001E1263"/>
    <w:rsid w:val="001E2180"/>
    <w:rsid w:val="001E21C0"/>
    <w:rsid w:val="001E2314"/>
    <w:rsid w:val="001E270B"/>
    <w:rsid w:val="001E2E6C"/>
    <w:rsid w:val="001E314B"/>
    <w:rsid w:val="001E449C"/>
    <w:rsid w:val="001E47E0"/>
    <w:rsid w:val="001E4F38"/>
    <w:rsid w:val="001E5279"/>
    <w:rsid w:val="001E534F"/>
    <w:rsid w:val="001E56AF"/>
    <w:rsid w:val="001E5D3A"/>
    <w:rsid w:val="001E624C"/>
    <w:rsid w:val="001E64EE"/>
    <w:rsid w:val="001E64EF"/>
    <w:rsid w:val="001E692A"/>
    <w:rsid w:val="001F021E"/>
    <w:rsid w:val="001F0695"/>
    <w:rsid w:val="001F0C45"/>
    <w:rsid w:val="001F105B"/>
    <w:rsid w:val="001F10DB"/>
    <w:rsid w:val="001F1157"/>
    <w:rsid w:val="001F12A0"/>
    <w:rsid w:val="001F1532"/>
    <w:rsid w:val="001F19E9"/>
    <w:rsid w:val="001F1D04"/>
    <w:rsid w:val="001F1E5F"/>
    <w:rsid w:val="001F297B"/>
    <w:rsid w:val="001F29C3"/>
    <w:rsid w:val="001F31CF"/>
    <w:rsid w:val="001F35B5"/>
    <w:rsid w:val="001F362F"/>
    <w:rsid w:val="001F3924"/>
    <w:rsid w:val="001F3D1D"/>
    <w:rsid w:val="001F43F4"/>
    <w:rsid w:val="001F4467"/>
    <w:rsid w:val="001F4ACA"/>
    <w:rsid w:val="001F4D24"/>
    <w:rsid w:val="001F4E6B"/>
    <w:rsid w:val="001F504D"/>
    <w:rsid w:val="001F5458"/>
    <w:rsid w:val="001F5C77"/>
    <w:rsid w:val="001F5FF6"/>
    <w:rsid w:val="001F6418"/>
    <w:rsid w:val="001F6746"/>
    <w:rsid w:val="001F6ED3"/>
    <w:rsid w:val="001F7532"/>
    <w:rsid w:val="001F7B58"/>
    <w:rsid w:val="001F7E54"/>
    <w:rsid w:val="00200B26"/>
    <w:rsid w:val="00200D99"/>
    <w:rsid w:val="00200E44"/>
    <w:rsid w:val="002010AE"/>
    <w:rsid w:val="0020124A"/>
    <w:rsid w:val="002015FA"/>
    <w:rsid w:val="00201AF2"/>
    <w:rsid w:val="00201BE5"/>
    <w:rsid w:val="00201FBA"/>
    <w:rsid w:val="00203BEC"/>
    <w:rsid w:val="00203E82"/>
    <w:rsid w:val="002041E8"/>
    <w:rsid w:val="00204237"/>
    <w:rsid w:val="0020429E"/>
    <w:rsid w:val="002044FF"/>
    <w:rsid w:val="00204DCD"/>
    <w:rsid w:val="00204F8A"/>
    <w:rsid w:val="00205397"/>
    <w:rsid w:val="002054E9"/>
    <w:rsid w:val="00205FD3"/>
    <w:rsid w:val="00205FE4"/>
    <w:rsid w:val="00206155"/>
    <w:rsid w:val="002069B2"/>
    <w:rsid w:val="00206B2B"/>
    <w:rsid w:val="00206C17"/>
    <w:rsid w:val="00206C56"/>
    <w:rsid w:val="00206D77"/>
    <w:rsid w:val="002076C8"/>
    <w:rsid w:val="0021012A"/>
    <w:rsid w:val="0021040D"/>
    <w:rsid w:val="00210E54"/>
    <w:rsid w:val="00211485"/>
    <w:rsid w:val="00211AD6"/>
    <w:rsid w:val="002121AE"/>
    <w:rsid w:val="002121F7"/>
    <w:rsid w:val="002128C7"/>
    <w:rsid w:val="00212929"/>
    <w:rsid w:val="00212C4F"/>
    <w:rsid w:val="00212C8A"/>
    <w:rsid w:val="00212FA7"/>
    <w:rsid w:val="0021303C"/>
    <w:rsid w:val="002130C6"/>
    <w:rsid w:val="0021343F"/>
    <w:rsid w:val="002134C3"/>
    <w:rsid w:val="00213891"/>
    <w:rsid w:val="0021392C"/>
    <w:rsid w:val="00213B5C"/>
    <w:rsid w:val="00213B6E"/>
    <w:rsid w:val="00213BFC"/>
    <w:rsid w:val="00213D18"/>
    <w:rsid w:val="00214574"/>
    <w:rsid w:val="00214746"/>
    <w:rsid w:val="00214C1E"/>
    <w:rsid w:val="00215078"/>
    <w:rsid w:val="0021509B"/>
    <w:rsid w:val="002153EF"/>
    <w:rsid w:val="00215A65"/>
    <w:rsid w:val="00215BF9"/>
    <w:rsid w:val="00216343"/>
    <w:rsid w:val="0021641B"/>
    <w:rsid w:val="00216744"/>
    <w:rsid w:val="002167F4"/>
    <w:rsid w:val="00216FAB"/>
    <w:rsid w:val="0021706E"/>
    <w:rsid w:val="0021783D"/>
    <w:rsid w:val="002179C4"/>
    <w:rsid w:val="00217DE8"/>
    <w:rsid w:val="002200CA"/>
    <w:rsid w:val="002207F2"/>
    <w:rsid w:val="00220DAA"/>
    <w:rsid w:val="0022143A"/>
    <w:rsid w:val="002215EF"/>
    <w:rsid w:val="00221674"/>
    <w:rsid w:val="00221805"/>
    <w:rsid w:val="0022222B"/>
    <w:rsid w:val="002222AC"/>
    <w:rsid w:val="00222475"/>
    <w:rsid w:val="00222727"/>
    <w:rsid w:val="002229F5"/>
    <w:rsid w:val="00222CC7"/>
    <w:rsid w:val="00222EC3"/>
    <w:rsid w:val="00223182"/>
    <w:rsid w:val="0022325D"/>
    <w:rsid w:val="002232A0"/>
    <w:rsid w:val="00223D8D"/>
    <w:rsid w:val="00224266"/>
    <w:rsid w:val="0022480C"/>
    <w:rsid w:val="002248EE"/>
    <w:rsid w:val="002254CC"/>
    <w:rsid w:val="00225516"/>
    <w:rsid w:val="00225558"/>
    <w:rsid w:val="0022588C"/>
    <w:rsid w:val="00225FF0"/>
    <w:rsid w:val="002272FD"/>
    <w:rsid w:val="00227B03"/>
    <w:rsid w:val="00227BA9"/>
    <w:rsid w:val="00227FE8"/>
    <w:rsid w:val="002302A7"/>
    <w:rsid w:val="002306A9"/>
    <w:rsid w:val="00230870"/>
    <w:rsid w:val="00230C51"/>
    <w:rsid w:val="002316F0"/>
    <w:rsid w:val="002316FA"/>
    <w:rsid w:val="00231B5B"/>
    <w:rsid w:val="0023230D"/>
    <w:rsid w:val="0023251D"/>
    <w:rsid w:val="002326F8"/>
    <w:rsid w:val="002328C6"/>
    <w:rsid w:val="00234C89"/>
    <w:rsid w:val="002350C7"/>
    <w:rsid w:val="00235726"/>
    <w:rsid w:val="00235DA9"/>
    <w:rsid w:val="0023648D"/>
    <w:rsid w:val="002369AC"/>
    <w:rsid w:val="002372BA"/>
    <w:rsid w:val="002378A5"/>
    <w:rsid w:val="00237E4C"/>
    <w:rsid w:val="002400ED"/>
    <w:rsid w:val="0024028D"/>
    <w:rsid w:val="002409E8"/>
    <w:rsid w:val="00240C0D"/>
    <w:rsid w:val="00240F93"/>
    <w:rsid w:val="002411AC"/>
    <w:rsid w:val="00241411"/>
    <w:rsid w:val="0024187C"/>
    <w:rsid w:val="0024197E"/>
    <w:rsid w:val="00242277"/>
    <w:rsid w:val="0024289B"/>
    <w:rsid w:val="0024334E"/>
    <w:rsid w:val="00243C0B"/>
    <w:rsid w:val="00243E5F"/>
    <w:rsid w:val="00244270"/>
    <w:rsid w:val="0024433A"/>
    <w:rsid w:val="0024490F"/>
    <w:rsid w:val="00244D86"/>
    <w:rsid w:val="00244F5A"/>
    <w:rsid w:val="0024510D"/>
    <w:rsid w:val="00245C72"/>
    <w:rsid w:val="00245D5B"/>
    <w:rsid w:val="00246044"/>
    <w:rsid w:val="0024678A"/>
    <w:rsid w:val="00246B69"/>
    <w:rsid w:val="0024706C"/>
    <w:rsid w:val="002473D9"/>
    <w:rsid w:val="002475E0"/>
    <w:rsid w:val="002476C0"/>
    <w:rsid w:val="00247A21"/>
    <w:rsid w:val="00250D07"/>
    <w:rsid w:val="00250F30"/>
    <w:rsid w:val="00250FB8"/>
    <w:rsid w:val="00251026"/>
    <w:rsid w:val="002516A8"/>
    <w:rsid w:val="00251B74"/>
    <w:rsid w:val="00251C8B"/>
    <w:rsid w:val="00252031"/>
    <w:rsid w:val="00252142"/>
    <w:rsid w:val="002522EC"/>
    <w:rsid w:val="0025257C"/>
    <w:rsid w:val="00252636"/>
    <w:rsid w:val="00252859"/>
    <w:rsid w:val="00252DB5"/>
    <w:rsid w:val="002533FD"/>
    <w:rsid w:val="002535C2"/>
    <w:rsid w:val="00253D98"/>
    <w:rsid w:val="00254016"/>
    <w:rsid w:val="00254073"/>
    <w:rsid w:val="00254531"/>
    <w:rsid w:val="002547E2"/>
    <w:rsid w:val="00254931"/>
    <w:rsid w:val="0025524F"/>
    <w:rsid w:val="00255279"/>
    <w:rsid w:val="00255F2A"/>
    <w:rsid w:val="0025602C"/>
    <w:rsid w:val="00256916"/>
    <w:rsid w:val="00256B45"/>
    <w:rsid w:val="0025701A"/>
    <w:rsid w:val="0025702E"/>
    <w:rsid w:val="0025724C"/>
    <w:rsid w:val="0025725B"/>
    <w:rsid w:val="002573A5"/>
    <w:rsid w:val="002573B6"/>
    <w:rsid w:val="00257401"/>
    <w:rsid w:val="00257FB5"/>
    <w:rsid w:val="00260052"/>
    <w:rsid w:val="00260CBC"/>
    <w:rsid w:val="00260F4F"/>
    <w:rsid w:val="00261367"/>
    <w:rsid w:val="00261436"/>
    <w:rsid w:val="0026196C"/>
    <w:rsid w:val="00261A1E"/>
    <w:rsid w:val="00261E07"/>
    <w:rsid w:val="002622BC"/>
    <w:rsid w:val="002622CB"/>
    <w:rsid w:val="0026237F"/>
    <w:rsid w:val="0026241D"/>
    <w:rsid w:val="002626CE"/>
    <w:rsid w:val="00262DB3"/>
    <w:rsid w:val="00262DF3"/>
    <w:rsid w:val="002635E5"/>
    <w:rsid w:val="002637DF"/>
    <w:rsid w:val="00263831"/>
    <w:rsid w:val="00264230"/>
    <w:rsid w:val="002643A9"/>
    <w:rsid w:val="00264571"/>
    <w:rsid w:val="00264899"/>
    <w:rsid w:val="00264CE2"/>
    <w:rsid w:val="00264E11"/>
    <w:rsid w:val="00265499"/>
    <w:rsid w:val="00265852"/>
    <w:rsid w:val="00265C21"/>
    <w:rsid w:val="00266091"/>
    <w:rsid w:val="00266CCB"/>
    <w:rsid w:val="00266E83"/>
    <w:rsid w:val="0026728D"/>
    <w:rsid w:val="0026740E"/>
    <w:rsid w:val="00267691"/>
    <w:rsid w:val="00270165"/>
    <w:rsid w:val="0027030B"/>
    <w:rsid w:val="00270658"/>
    <w:rsid w:val="00270816"/>
    <w:rsid w:val="00270994"/>
    <w:rsid w:val="002710BF"/>
    <w:rsid w:val="002722CF"/>
    <w:rsid w:val="00272418"/>
    <w:rsid w:val="0027255B"/>
    <w:rsid w:val="0027297A"/>
    <w:rsid w:val="0027316B"/>
    <w:rsid w:val="002739D0"/>
    <w:rsid w:val="00273F04"/>
    <w:rsid w:val="00273FB3"/>
    <w:rsid w:val="0027430D"/>
    <w:rsid w:val="00274B3E"/>
    <w:rsid w:val="00274D6E"/>
    <w:rsid w:val="00275273"/>
    <w:rsid w:val="002753F1"/>
    <w:rsid w:val="00275EA7"/>
    <w:rsid w:val="00276D12"/>
    <w:rsid w:val="00277535"/>
    <w:rsid w:val="00277601"/>
    <w:rsid w:val="002800AA"/>
    <w:rsid w:val="0028015E"/>
    <w:rsid w:val="002803A9"/>
    <w:rsid w:val="0028064C"/>
    <w:rsid w:val="002809E1"/>
    <w:rsid w:val="00280AB4"/>
    <w:rsid w:val="00280C3F"/>
    <w:rsid w:val="00280DFB"/>
    <w:rsid w:val="00280EA2"/>
    <w:rsid w:val="00281042"/>
    <w:rsid w:val="0028136F"/>
    <w:rsid w:val="002814F4"/>
    <w:rsid w:val="00281641"/>
    <w:rsid w:val="00281969"/>
    <w:rsid w:val="00282244"/>
    <w:rsid w:val="002824FF"/>
    <w:rsid w:val="002828BC"/>
    <w:rsid w:val="0028296A"/>
    <w:rsid w:val="00282A62"/>
    <w:rsid w:val="00283489"/>
    <w:rsid w:val="00283BC4"/>
    <w:rsid w:val="00283C26"/>
    <w:rsid w:val="00283F77"/>
    <w:rsid w:val="00284512"/>
    <w:rsid w:val="00284932"/>
    <w:rsid w:val="002849A5"/>
    <w:rsid w:val="00284FF0"/>
    <w:rsid w:val="002856E4"/>
    <w:rsid w:val="002859EE"/>
    <w:rsid w:val="00285A08"/>
    <w:rsid w:val="00285BE3"/>
    <w:rsid w:val="00285DED"/>
    <w:rsid w:val="00286536"/>
    <w:rsid w:val="00286CC5"/>
    <w:rsid w:val="00286CE1"/>
    <w:rsid w:val="00286E42"/>
    <w:rsid w:val="002870B8"/>
    <w:rsid w:val="00287533"/>
    <w:rsid w:val="002876DA"/>
    <w:rsid w:val="00287B8C"/>
    <w:rsid w:val="00287DDF"/>
    <w:rsid w:val="002900DE"/>
    <w:rsid w:val="0029049B"/>
    <w:rsid w:val="002906A2"/>
    <w:rsid w:val="00290C26"/>
    <w:rsid w:val="00290CDF"/>
    <w:rsid w:val="00290EF3"/>
    <w:rsid w:val="002912BA"/>
    <w:rsid w:val="002912DC"/>
    <w:rsid w:val="00291A7F"/>
    <w:rsid w:val="00291D8C"/>
    <w:rsid w:val="00291F7D"/>
    <w:rsid w:val="00291FB4"/>
    <w:rsid w:val="00292D83"/>
    <w:rsid w:val="00292FE2"/>
    <w:rsid w:val="0029302A"/>
    <w:rsid w:val="00293900"/>
    <w:rsid w:val="00293941"/>
    <w:rsid w:val="00293B31"/>
    <w:rsid w:val="00293BCB"/>
    <w:rsid w:val="00293FFC"/>
    <w:rsid w:val="0029427C"/>
    <w:rsid w:val="002947A4"/>
    <w:rsid w:val="002955BA"/>
    <w:rsid w:val="002963EA"/>
    <w:rsid w:val="00297627"/>
    <w:rsid w:val="002977EE"/>
    <w:rsid w:val="002979A2"/>
    <w:rsid w:val="00297D21"/>
    <w:rsid w:val="00297EA1"/>
    <w:rsid w:val="002A0379"/>
    <w:rsid w:val="002A04D9"/>
    <w:rsid w:val="002A0FE8"/>
    <w:rsid w:val="002A1404"/>
    <w:rsid w:val="002A14BD"/>
    <w:rsid w:val="002A184A"/>
    <w:rsid w:val="002A1953"/>
    <w:rsid w:val="002A195B"/>
    <w:rsid w:val="002A1BDD"/>
    <w:rsid w:val="002A1E93"/>
    <w:rsid w:val="002A2A4D"/>
    <w:rsid w:val="002A33E5"/>
    <w:rsid w:val="002A34ED"/>
    <w:rsid w:val="002A361F"/>
    <w:rsid w:val="002A3FF1"/>
    <w:rsid w:val="002A42CA"/>
    <w:rsid w:val="002A4374"/>
    <w:rsid w:val="002A4442"/>
    <w:rsid w:val="002A47E9"/>
    <w:rsid w:val="002A47FD"/>
    <w:rsid w:val="002A5681"/>
    <w:rsid w:val="002A59A0"/>
    <w:rsid w:val="002A5A8F"/>
    <w:rsid w:val="002A5F8B"/>
    <w:rsid w:val="002A6551"/>
    <w:rsid w:val="002A6ACA"/>
    <w:rsid w:val="002A6C7F"/>
    <w:rsid w:val="002A6D8D"/>
    <w:rsid w:val="002A76B0"/>
    <w:rsid w:val="002B068F"/>
    <w:rsid w:val="002B09C0"/>
    <w:rsid w:val="002B0D65"/>
    <w:rsid w:val="002B10C1"/>
    <w:rsid w:val="002B1164"/>
    <w:rsid w:val="002B1E63"/>
    <w:rsid w:val="002B1F5E"/>
    <w:rsid w:val="002B2825"/>
    <w:rsid w:val="002B36BE"/>
    <w:rsid w:val="002B3899"/>
    <w:rsid w:val="002B3A27"/>
    <w:rsid w:val="002B3D8B"/>
    <w:rsid w:val="002B4BE4"/>
    <w:rsid w:val="002B4D61"/>
    <w:rsid w:val="002B510E"/>
    <w:rsid w:val="002B576B"/>
    <w:rsid w:val="002B5790"/>
    <w:rsid w:val="002B580F"/>
    <w:rsid w:val="002B5866"/>
    <w:rsid w:val="002B5979"/>
    <w:rsid w:val="002B5F41"/>
    <w:rsid w:val="002B657A"/>
    <w:rsid w:val="002B65F7"/>
    <w:rsid w:val="002B6740"/>
    <w:rsid w:val="002B675B"/>
    <w:rsid w:val="002B69AE"/>
    <w:rsid w:val="002B6B8D"/>
    <w:rsid w:val="002B6BE1"/>
    <w:rsid w:val="002B6BFC"/>
    <w:rsid w:val="002B6DCB"/>
    <w:rsid w:val="002B6E34"/>
    <w:rsid w:val="002B6E85"/>
    <w:rsid w:val="002B70E4"/>
    <w:rsid w:val="002B75CF"/>
    <w:rsid w:val="002B7D5F"/>
    <w:rsid w:val="002B7F7D"/>
    <w:rsid w:val="002C0316"/>
    <w:rsid w:val="002C0630"/>
    <w:rsid w:val="002C08B8"/>
    <w:rsid w:val="002C0930"/>
    <w:rsid w:val="002C0BA5"/>
    <w:rsid w:val="002C1011"/>
    <w:rsid w:val="002C202F"/>
    <w:rsid w:val="002C2284"/>
    <w:rsid w:val="002C256F"/>
    <w:rsid w:val="002C2DA3"/>
    <w:rsid w:val="002C2DC6"/>
    <w:rsid w:val="002C2E4C"/>
    <w:rsid w:val="002C38D5"/>
    <w:rsid w:val="002C3D16"/>
    <w:rsid w:val="002C4065"/>
    <w:rsid w:val="002C4432"/>
    <w:rsid w:val="002C4640"/>
    <w:rsid w:val="002C48A1"/>
    <w:rsid w:val="002C5637"/>
    <w:rsid w:val="002C569A"/>
    <w:rsid w:val="002C599F"/>
    <w:rsid w:val="002C6061"/>
    <w:rsid w:val="002C6CAC"/>
    <w:rsid w:val="002C725B"/>
    <w:rsid w:val="002C72DC"/>
    <w:rsid w:val="002C7EA7"/>
    <w:rsid w:val="002D0061"/>
    <w:rsid w:val="002D06FF"/>
    <w:rsid w:val="002D0C4A"/>
    <w:rsid w:val="002D0FBD"/>
    <w:rsid w:val="002D13A1"/>
    <w:rsid w:val="002D1757"/>
    <w:rsid w:val="002D1844"/>
    <w:rsid w:val="002D1AF7"/>
    <w:rsid w:val="002D1F98"/>
    <w:rsid w:val="002D1FF2"/>
    <w:rsid w:val="002D218E"/>
    <w:rsid w:val="002D2765"/>
    <w:rsid w:val="002D2B3D"/>
    <w:rsid w:val="002D2C71"/>
    <w:rsid w:val="002D36D7"/>
    <w:rsid w:val="002D3798"/>
    <w:rsid w:val="002D3D25"/>
    <w:rsid w:val="002D3E8E"/>
    <w:rsid w:val="002D409F"/>
    <w:rsid w:val="002D44DA"/>
    <w:rsid w:val="002D45AC"/>
    <w:rsid w:val="002D4618"/>
    <w:rsid w:val="002D50B4"/>
    <w:rsid w:val="002D50B8"/>
    <w:rsid w:val="002D5180"/>
    <w:rsid w:val="002D5A69"/>
    <w:rsid w:val="002D5BD1"/>
    <w:rsid w:val="002D66AE"/>
    <w:rsid w:val="002D6833"/>
    <w:rsid w:val="002D69BE"/>
    <w:rsid w:val="002D7BA1"/>
    <w:rsid w:val="002D7D55"/>
    <w:rsid w:val="002E0A75"/>
    <w:rsid w:val="002E0FA8"/>
    <w:rsid w:val="002E12FF"/>
    <w:rsid w:val="002E1361"/>
    <w:rsid w:val="002E16A7"/>
    <w:rsid w:val="002E19AD"/>
    <w:rsid w:val="002E19D9"/>
    <w:rsid w:val="002E1F2D"/>
    <w:rsid w:val="002E1FDA"/>
    <w:rsid w:val="002E306E"/>
    <w:rsid w:val="002E3528"/>
    <w:rsid w:val="002E3826"/>
    <w:rsid w:val="002E3953"/>
    <w:rsid w:val="002E39C3"/>
    <w:rsid w:val="002E3B56"/>
    <w:rsid w:val="002E3BF0"/>
    <w:rsid w:val="002E3F96"/>
    <w:rsid w:val="002E4068"/>
    <w:rsid w:val="002E4227"/>
    <w:rsid w:val="002E45A5"/>
    <w:rsid w:val="002E4CC0"/>
    <w:rsid w:val="002E4E38"/>
    <w:rsid w:val="002E5108"/>
    <w:rsid w:val="002E51F9"/>
    <w:rsid w:val="002E58E5"/>
    <w:rsid w:val="002E5947"/>
    <w:rsid w:val="002E5A41"/>
    <w:rsid w:val="002E5F4C"/>
    <w:rsid w:val="002E6197"/>
    <w:rsid w:val="002E62BD"/>
    <w:rsid w:val="002E6933"/>
    <w:rsid w:val="002E6D5E"/>
    <w:rsid w:val="002E719A"/>
    <w:rsid w:val="002E71B3"/>
    <w:rsid w:val="002E72BA"/>
    <w:rsid w:val="002E7CC5"/>
    <w:rsid w:val="002E7DB9"/>
    <w:rsid w:val="002E7ECC"/>
    <w:rsid w:val="002F01F6"/>
    <w:rsid w:val="002F0301"/>
    <w:rsid w:val="002F0794"/>
    <w:rsid w:val="002F08E7"/>
    <w:rsid w:val="002F08FD"/>
    <w:rsid w:val="002F09A3"/>
    <w:rsid w:val="002F0B66"/>
    <w:rsid w:val="002F0D5C"/>
    <w:rsid w:val="002F1032"/>
    <w:rsid w:val="002F1221"/>
    <w:rsid w:val="002F1D09"/>
    <w:rsid w:val="002F1E57"/>
    <w:rsid w:val="002F1F79"/>
    <w:rsid w:val="002F25E2"/>
    <w:rsid w:val="002F2A8E"/>
    <w:rsid w:val="002F2B0A"/>
    <w:rsid w:val="002F302B"/>
    <w:rsid w:val="002F30B2"/>
    <w:rsid w:val="002F322E"/>
    <w:rsid w:val="002F3252"/>
    <w:rsid w:val="002F45B7"/>
    <w:rsid w:val="002F46F5"/>
    <w:rsid w:val="002F4B2E"/>
    <w:rsid w:val="002F4FA4"/>
    <w:rsid w:val="002F528D"/>
    <w:rsid w:val="002F544B"/>
    <w:rsid w:val="002F560C"/>
    <w:rsid w:val="002F56B5"/>
    <w:rsid w:val="002F5ECA"/>
    <w:rsid w:val="002F64B2"/>
    <w:rsid w:val="002F67DE"/>
    <w:rsid w:val="002F6E95"/>
    <w:rsid w:val="002F7207"/>
    <w:rsid w:val="002F74A2"/>
    <w:rsid w:val="002F7DC2"/>
    <w:rsid w:val="00300113"/>
    <w:rsid w:val="0030053D"/>
    <w:rsid w:val="00300F7B"/>
    <w:rsid w:val="0030111D"/>
    <w:rsid w:val="00301361"/>
    <w:rsid w:val="00301496"/>
    <w:rsid w:val="00301585"/>
    <w:rsid w:val="0030197D"/>
    <w:rsid w:val="00301DED"/>
    <w:rsid w:val="00301E21"/>
    <w:rsid w:val="003026BC"/>
    <w:rsid w:val="00302BE4"/>
    <w:rsid w:val="00302EB5"/>
    <w:rsid w:val="00303914"/>
    <w:rsid w:val="00303A3F"/>
    <w:rsid w:val="00303CAC"/>
    <w:rsid w:val="00303CBE"/>
    <w:rsid w:val="00303DA1"/>
    <w:rsid w:val="00304272"/>
    <w:rsid w:val="00304A1D"/>
    <w:rsid w:val="00304CF3"/>
    <w:rsid w:val="003052E2"/>
    <w:rsid w:val="00305FC7"/>
    <w:rsid w:val="0030640A"/>
    <w:rsid w:val="00306885"/>
    <w:rsid w:val="0030706C"/>
    <w:rsid w:val="00307391"/>
    <w:rsid w:val="0030792C"/>
    <w:rsid w:val="00307BB8"/>
    <w:rsid w:val="00307CA1"/>
    <w:rsid w:val="00307CB7"/>
    <w:rsid w:val="00307FC3"/>
    <w:rsid w:val="00310A1C"/>
    <w:rsid w:val="00310D67"/>
    <w:rsid w:val="00310EB6"/>
    <w:rsid w:val="00310FE3"/>
    <w:rsid w:val="0031118A"/>
    <w:rsid w:val="00311394"/>
    <w:rsid w:val="00311688"/>
    <w:rsid w:val="00311CBA"/>
    <w:rsid w:val="00311DB1"/>
    <w:rsid w:val="00311E56"/>
    <w:rsid w:val="00311F76"/>
    <w:rsid w:val="0031231D"/>
    <w:rsid w:val="00312394"/>
    <w:rsid w:val="0031244F"/>
    <w:rsid w:val="003125C4"/>
    <w:rsid w:val="003126CC"/>
    <w:rsid w:val="00312999"/>
    <w:rsid w:val="00312A4C"/>
    <w:rsid w:val="00313241"/>
    <w:rsid w:val="003136E3"/>
    <w:rsid w:val="003140B1"/>
    <w:rsid w:val="00314279"/>
    <w:rsid w:val="0031457A"/>
    <w:rsid w:val="0031479C"/>
    <w:rsid w:val="00314A73"/>
    <w:rsid w:val="003151DD"/>
    <w:rsid w:val="00315C3D"/>
    <w:rsid w:val="00316076"/>
    <w:rsid w:val="0031619B"/>
    <w:rsid w:val="00316A5F"/>
    <w:rsid w:val="00316C6F"/>
    <w:rsid w:val="00316F60"/>
    <w:rsid w:val="0031737E"/>
    <w:rsid w:val="00317C01"/>
    <w:rsid w:val="003201C6"/>
    <w:rsid w:val="003201C9"/>
    <w:rsid w:val="00320370"/>
    <w:rsid w:val="00320557"/>
    <w:rsid w:val="0032079B"/>
    <w:rsid w:val="003209E2"/>
    <w:rsid w:val="00320C81"/>
    <w:rsid w:val="0032131C"/>
    <w:rsid w:val="00321847"/>
    <w:rsid w:val="00321A8C"/>
    <w:rsid w:val="00321C30"/>
    <w:rsid w:val="00321F23"/>
    <w:rsid w:val="0032236B"/>
    <w:rsid w:val="0032250E"/>
    <w:rsid w:val="00322685"/>
    <w:rsid w:val="00322856"/>
    <w:rsid w:val="00322DEE"/>
    <w:rsid w:val="0032346D"/>
    <w:rsid w:val="00323C72"/>
    <w:rsid w:val="00323D5E"/>
    <w:rsid w:val="003242BE"/>
    <w:rsid w:val="0032471F"/>
    <w:rsid w:val="00324EE4"/>
    <w:rsid w:val="00324F8A"/>
    <w:rsid w:val="0032546F"/>
    <w:rsid w:val="0032548D"/>
    <w:rsid w:val="00325927"/>
    <w:rsid w:val="00325C89"/>
    <w:rsid w:val="00325E36"/>
    <w:rsid w:val="00325F1F"/>
    <w:rsid w:val="00326354"/>
    <w:rsid w:val="0032641D"/>
    <w:rsid w:val="00326CC4"/>
    <w:rsid w:val="00326DD6"/>
    <w:rsid w:val="003273E4"/>
    <w:rsid w:val="00327551"/>
    <w:rsid w:val="00327DB7"/>
    <w:rsid w:val="003304B0"/>
    <w:rsid w:val="00330BCF"/>
    <w:rsid w:val="00330E92"/>
    <w:rsid w:val="00330F74"/>
    <w:rsid w:val="003312ED"/>
    <w:rsid w:val="0033137D"/>
    <w:rsid w:val="00331407"/>
    <w:rsid w:val="00331514"/>
    <w:rsid w:val="00331D7B"/>
    <w:rsid w:val="00331D7E"/>
    <w:rsid w:val="00331DF8"/>
    <w:rsid w:val="00331E46"/>
    <w:rsid w:val="0033252F"/>
    <w:rsid w:val="0033256F"/>
    <w:rsid w:val="003327E5"/>
    <w:rsid w:val="00332831"/>
    <w:rsid w:val="00333388"/>
    <w:rsid w:val="0033386A"/>
    <w:rsid w:val="00333BBC"/>
    <w:rsid w:val="003348CB"/>
    <w:rsid w:val="00334B36"/>
    <w:rsid w:val="00334B4F"/>
    <w:rsid w:val="00334DB6"/>
    <w:rsid w:val="00334F52"/>
    <w:rsid w:val="00335184"/>
    <w:rsid w:val="0033524F"/>
    <w:rsid w:val="0033541C"/>
    <w:rsid w:val="00335BEE"/>
    <w:rsid w:val="00336942"/>
    <w:rsid w:val="00336C9C"/>
    <w:rsid w:val="00336FF2"/>
    <w:rsid w:val="00337076"/>
    <w:rsid w:val="003378CB"/>
    <w:rsid w:val="00340245"/>
    <w:rsid w:val="00340844"/>
    <w:rsid w:val="00340EDE"/>
    <w:rsid w:val="00340FE0"/>
    <w:rsid w:val="003417C1"/>
    <w:rsid w:val="0034278F"/>
    <w:rsid w:val="00342A73"/>
    <w:rsid w:val="00342BC7"/>
    <w:rsid w:val="00342EE0"/>
    <w:rsid w:val="00343743"/>
    <w:rsid w:val="00343828"/>
    <w:rsid w:val="00343A1A"/>
    <w:rsid w:val="00343D03"/>
    <w:rsid w:val="00343F9B"/>
    <w:rsid w:val="00343FC6"/>
    <w:rsid w:val="00344021"/>
    <w:rsid w:val="00344031"/>
    <w:rsid w:val="003441F3"/>
    <w:rsid w:val="00344284"/>
    <w:rsid w:val="003448BF"/>
    <w:rsid w:val="00344AD4"/>
    <w:rsid w:val="00344C06"/>
    <w:rsid w:val="00344C25"/>
    <w:rsid w:val="00344EDF"/>
    <w:rsid w:val="00344F11"/>
    <w:rsid w:val="00344FD8"/>
    <w:rsid w:val="00345189"/>
    <w:rsid w:val="003455E4"/>
    <w:rsid w:val="003456E5"/>
    <w:rsid w:val="00345C5F"/>
    <w:rsid w:val="003460F0"/>
    <w:rsid w:val="0034642D"/>
    <w:rsid w:val="00346A3E"/>
    <w:rsid w:val="00346D73"/>
    <w:rsid w:val="00346F89"/>
    <w:rsid w:val="003470B2"/>
    <w:rsid w:val="003472B1"/>
    <w:rsid w:val="00347590"/>
    <w:rsid w:val="00347737"/>
    <w:rsid w:val="003502AD"/>
    <w:rsid w:val="003503DB"/>
    <w:rsid w:val="0035084C"/>
    <w:rsid w:val="0035098A"/>
    <w:rsid w:val="00350AB1"/>
    <w:rsid w:val="00351541"/>
    <w:rsid w:val="003516FE"/>
    <w:rsid w:val="00351B18"/>
    <w:rsid w:val="003520A9"/>
    <w:rsid w:val="00352813"/>
    <w:rsid w:val="00352ACC"/>
    <w:rsid w:val="00352AFA"/>
    <w:rsid w:val="00352C25"/>
    <w:rsid w:val="00352C37"/>
    <w:rsid w:val="00352EE5"/>
    <w:rsid w:val="003530AB"/>
    <w:rsid w:val="0035317D"/>
    <w:rsid w:val="003532C4"/>
    <w:rsid w:val="0035356F"/>
    <w:rsid w:val="00353630"/>
    <w:rsid w:val="00353808"/>
    <w:rsid w:val="00353AC7"/>
    <w:rsid w:val="00353D08"/>
    <w:rsid w:val="00353F42"/>
    <w:rsid w:val="00354529"/>
    <w:rsid w:val="0035473C"/>
    <w:rsid w:val="00354C86"/>
    <w:rsid w:val="00354D56"/>
    <w:rsid w:val="003554A9"/>
    <w:rsid w:val="00355682"/>
    <w:rsid w:val="00355C73"/>
    <w:rsid w:val="00355DFA"/>
    <w:rsid w:val="0035641E"/>
    <w:rsid w:val="003568E8"/>
    <w:rsid w:val="00356CC1"/>
    <w:rsid w:val="003573C0"/>
    <w:rsid w:val="003578BC"/>
    <w:rsid w:val="00357B27"/>
    <w:rsid w:val="0036017F"/>
    <w:rsid w:val="0036060C"/>
    <w:rsid w:val="003606DD"/>
    <w:rsid w:val="0036136F"/>
    <w:rsid w:val="00361529"/>
    <w:rsid w:val="003616D8"/>
    <w:rsid w:val="00361796"/>
    <w:rsid w:val="00361B42"/>
    <w:rsid w:val="00361D81"/>
    <w:rsid w:val="00361DEC"/>
    <w:rsid w:val="00362295"/>
    <w:rsid w:val="00362484"/>
    <w:rsid w:val="003626BF"/>
    <w:rsid w:val="00362901"/>
    <w:rsid w:val="00362A9A"/>
    <w:rsid w:val="00362F70"/>
    <w:rsid w:val="00362F90"/>
    <w:rsid w:val="0036303C"/>
    <w:rsid w:val="003637C9"/>
    <w:rsid w:val="003642C9"/>
    <w:rsid w:val="0036457A"/>
    <w:rsid w:val="00364A36"/>
    <w:rsid w:val="00364BE5"/>
    <w:rsid w:val="00364CAE"/>
    <w:rsid w:val="0036501C"/>
    <w:rsid w:val="0036539F"/>
    <w:rsid w:val="00365AC5"/>
    <w:rsid w:val="00365C6D"/>
    <w:rsid w:val="00365D5A"/>
    <w:rsid w:val="0036643E"/>
    <w:rsid w:val="00366CF4"/>
    <w:rsid w:val="00366E95"/>
    <w:rsid w:val="0036766A"/>
    <w:rsid w:val="00367AB6"/>
    <w:rsid w:val="003704E4"/>
    <w:rsid w:val="0037051C"/>
    <w:rsid w:val="00370930"/>
    <w:rsid w:val="00370CE5"/>
    <w:rsid w:val="00370FAE"/>
    <w:rsid w:val="00371977"/>
    <w:rsid w:val="00371B92"/>
    <w:rsid w:val="00371E05"/>
    <w:rsid w:val="00372441"/>
    <w:rsid w:val="0037266C"/>
    <w:rsid w:val="00372EE4"/>
    <w:rsid w:val="003737C1"/>
    <w:rsid w:val="00373928"/>
    <w:rsid w:val="00373ADC"/>
    <w:rsid w:val="00373E70"/>
    <w:rsid w:val="00373F1E"/>
    <w:rsid w:val="00374A85"/>
    <w:rsid w:val="00375436"/>
    <w:rsid w:val="00375689"/>
    <w:rsid w:val="00375FFF"/>
    <w:rsid w:val="003760BA"/>
    <w:rsid w:val="003762C6"/>
    <w:rsid w:val="00376645"/>
    <w:rsid w:val="0037682D"/>
    <w:rsid w:val="003769C1"/>
    <w:rsid w:val="00376B22"/>
    <w:rsid w:val="00376F02"/>
    <w:rsid w:val="00380095"/>
    <w:rsid w:val="00380CEE"/>
    <w:rsid w:val="003813AB"/>
    <w:rsid w:val="00381444"/>
    <w:rsid w:val="00381455"/>
    <w:rsid w:val="00381B44"/>
    <w:rsid w:val="00382286"/>
    <w:rsid w:val="00382402"/>
    <w:rsid w:val="00382A78"/>
    <w:rsid w:val="00382AEC"/>
    <w:rsid w:val="0038344A"/>
    <w:rsid w:val="003836D7"/>
    <w:rsid w:val="00383817"/>
    <w:rsid w:val="00383B8E"/>
    <w:rsid w:val="00383E45"/>
    <w:rsid w:val="00383E99"/>
    <w:rsid w:val="00383F86"/>
    <w:rsid w:val="0038405D"/>
    <w:rsid w:val="003840FB"/>
    <w:rsid w:val="00384288"/>
    <w:rsid w:val="00384D0C"/>
    <w:rsid w:val="0038553B"/>
    <w:rsid w:val="003856CF"/>
    <w:rsid w:val="00385760"/>
    <w:rsid w:val="0038598B"/>
    <w:rsid w:val="00385AC0"/>
    <w:rsid w:val="00385B0C"/>
    <w:rsid w:val="00385F51"/>
    <w:rsid w:val="00385FFC"/>
    <w:rsid w:val="0038604C"/>
    <w:rsid w:val="003863DA"/>
    <w:rsid w:val="003872EC"/>
    <w:rsid w:val="00387446"/>
    <w:rsid w:val="0038792F"/>
    <w:rsid w:val="00387ADB"/>
    <w:rsid w:val="00387F4F"/>
    <w:rsid w:val="003901A5"/>
    <w:rsid w:val="0039073A"/>
    <w:rsid w:val="0039073E"/>
    <w:rsid w:val="0039099E"/>
    <w:rsid w:val="00391362"/>
    <w:rsid w:val="0039148D"/>
    <w:rsid w:val="00391E83"/>
    <w:rsid w:val="00392010"/>
    <w:rsid w:val="00392325"/>
    <w:rsid w:val="00392B56"/>
    <w:rsid w:val="00393344"/>
    <w:rsid w:val="00393389"/>
    <w:rsid w:val="00393D3E"/>
    <w:rsid w:val="00394008"/>
    <w:rsid w:val="00394131"/>
    <w:rsid w:val="003944F5"/>
    <w:rsid w:val="0039546D"/>
    <w:rsid w:val="00396D6B"/>
    <w:rsid w:val="00396E9D"/>
    <w:rsid w:val="00396FDF"/>
    <w:rsid w:val="0039752D"/>
    <w:rsid w:val="0039756F"/>
    <w:rsid w:val="003975B7"/>
    <w:rsid w:val="0039775E"/>
    <w:rsid w:val="00397DDF"/>
    <w:rsid w:val="00397F88"/>
    <w:rsid w:val="003A0267"/>
    <w:rsid w:val="003A0386"/>
    <w:rsid w:val="003A124B"/>
    <w:rsid w:val="003A1399"/>
    <w:rsid w:val="003A152C"/>
    <w:rsid w:val="003A1A73"/>
    <w:rsid w:val="003A1BC7"/>
    <w:rsid w:val="003A1F5B"/>
    <w:rsid w:val="003A20B8"/>
    <w:rsid w:val="003A28CE"/>
    <w:rsid w:val="003A2B0B"/>
    <w:rsid w:val="003A2EE9"/>
    <w:rsid w:val="003A2EF5"/>
    <w:rsid w:val="003A3286"/>
    <w:rsid w:val="003A3295"/>
    <w:rsid w:val="003A350C"/>
    <w:rsid w:val="003A394D"/>
    <w:rsid w:val="003A3B10"/>
    <w:rsid w:val="003A3BFF"/>
    <w:rsid w:val="003A41DE"/>
    <w:rsid w:val="003A49B3"/>
    <w:rsid w:val="003A5296"/>
    <w:rsid w:val="003A52C8"/>
    <w:rsid w:val="003A5694"/>
    <w:rsid w:val="003A585F"/>
    <w:rsid w:val="003A5F4D"/>
    <w:rsid w:val="003A5F53"/>
    <w:rsid w:val="003A6007"/>
    <w:rsid w:val="003A6371"/>
    <w:rsid w:val="003A6509"/>
    <w:rsid w:val="003A652B"/>
    <w:rsid w:val="003A67A9"/>
    <w:rsid w:val="003A6D3B"/>
    <w:rsid w:val="003A6DF6"/>
    <w:rsid w:val="003A6EF3"/>
    <w:rsid w:val="003A6F87"/>
    <w:rsid w:val="003A7340"/>
    <w:rsid w:val="003A7685"/>
    <w:rsid w:val="003A7706"/>
    <w:rsid w:val="003B01A4"/>
    <w:rsid w:val="003B01CC"/>
    <w:rsid w:val="003B04C6"/>
    <w:rsid w:val="003B0A34"/>
    <w:rsid w:val="003B0D30"/>
    <w:rsid w:val="003B118A"/>
    <w:rsid w:val="003B157B"/>
    <w:rsid w:val="003B19C8"/>
    <w:rsid w:val="003B2A80"/>
    <w:rsid w:val="003B33FD"/>
    <w:rsid w:val="003B38BB"/>
    <w:rsid w:val="003B394E"/>
    <w:rsid w:val="003B39F4"/>
    <w:rsid w:val="003B3A78"/>
    <w:rsid w:val="003B4084"/>
    <w:rsid w:val="003B4327"/>
    <w:rsid w:val="003B5196"/>
    <w:rsid w:val="003B5254"/>
    <w:rsid w:val="003B574A"/>
    <w:rsid w:val="003B5F3C"/>
    <w:rsid w:val="003B6228"/>
    <w:rsid w:val="003B630C"/>
    <w:rsid w:val="003B65E1"/>
    <w:rsid w:val="003B6781"/>
    <w:rsid w:val="003B6F9A"/>
    <w:rsid w:val="003B7666"/>
    <w:rsid w:val="003B7DC4"/>
    <w:rsid w:val="003C0055"/>
    <w:rsid w:val="003C0706"/>
    <w:rsid w:val="003C1357"/>
    <w:rsid w:val="003C147E"/>
    <w:rsid w:val="003C15AF"/>
    <w:rsid w:val="003C19FD"/>
    <w:rsid w:val="003C1B44"/>
    <w:rsid w:val="003C21F7"/>
    <w:rsid w:val="003C2341"/>
    <w:rsid w:val="003C29DD"/>
    <w:rsid w:val="003C366D"/>
    <w:rsid w:val="003C42C5"/>
    <w:rsid w:val="003C4779"/>
    <w:rsid w:val="003C4BAB"/>
    <w:rsid w:val="003C56C5"/>
    <w:rsid w:val="003C5754"/>
    <w:rsid w:val="003C57F0"/>
    <w:rsid w:val="003C5815"/>
    <w:rsid w:val="003C5E54"/>
    <w:rsid w:val="003C6BA8"/>
    <w:rsid w:val="003C6FD8"/>
    <w:rsid w:val="003C7E44"/>
    <w:rsid w:val="003C7E55"/>
    <w:rsid w:val="003D04A3"/>
    <w:rsid w:val="003D0A40"/>
    <w:rsid w:val="003D0A52"/>
    <w:rsid w:val="003D0C92"/>
    <w:rsid w:val="003D0DE7"/>
    <w:rsid w:val="003D11AE"/>
    <w:rsid w:val="003D1797"/>
    <w:rsid w:val="003D1988"/>
    <w:rsid w:val="003D1B7F"/>
    <w:rsid w:val="003D2036"/>
    <w:rsid w:val="003D28B6"/>
    <w:rsid w:val="003D2E37"/>
    <w:rsid w:val="003D3128"/>
    <w:rsid w:val="003D359F"/>
    <w:rsid w:val="003D36EF"/>
    <w:rsid w:val="003D370C"/>
    <w:rsid w:val="003D3A60"/>
    <w:rsid w:val="003D4364"/>
    <w:rsid w:val="003D45A6"/>
    <w:rsid w:val="003D4BF7"/>
    <w:rsid w:val="003D4E94"/>
    <w:rsid w:val="003D511B"/>
    <w:rsid w:val="003D5695"/>
    <w:rsid w:val="003D589E"/>
    <w:rsid w:val="003D665F"/>
    <w:rsid w:val="003D66D4"/>
    <w:rsid w:val="003D67BC"/>
    <w:rsid w:val="003D6D6D"/>
    <w:rsid w:val="003D70C3"/>
    <w:rsid w:val="003D73F0"/>
    <w:rsid w:val="003D7838"/>
    <w:rsid w:val="003D7B06"/>
    <w:rsid w:val="003D7D8E"/>
    <w:rsid w:val="003D7E39"/>
    <w:rsid w:val="003E0120"/>
    <w:rsid w:val="003E0404"/>
    <w:rsid w:val="003E0441"/>
    <w:rsid w:val="003E097D"/>
    <w:rsid w:val="003E0BBC"/>
    <w:rsid w:val="003E10C7"/>
    <w:rsid w:val="003E16DA"/>
    <w:rsid w:val="003E1BAA"/>
    <w:rsid w:val="003E1DFD"/>
    <w:rsid w:val="003E22E2"/>
    <w:rsid w:val="003E2818"/>
    <w:rsid w:val="003E2995"/>
    <w:rsid w:val="003E2A12"/>
    <w:rsid w:val="003E2DA2"/>
    <w:rsid w:val="003E3121"/>
    <w:rsid w:val="003E31CE"/>
    <w:rsid w:val="003E32F6"/>
    <w:rsid w:val="003E34A4"/>
    <w:rsid w:val="003E34B9"/>
    <w:rsid w:val="003E37A2"/>
    <w:rsid w:val="003E3987"/>
    <w:rsid w:val="003E39CA"/>
    <w:rsid w:val="003E3F4D"/>
    <w:rsid w:val="003E4158"/>
    <w:rsid w:val="003E4160"/>
    <w:rsid w:val="003E4371"/>
    <w:rsid w:val="003E46B7"/>
    <w:rsid w:val="003E4B6C"/>
    <w:rsid w:val="003E4D35"/>
    <w:rsid w:val="003E4E11"/>
    <w:rsid w:val="003E4FB6"/>
    <w:rsid w:val="003E5075"/>
    <w:rsid w:val="003E5395"/>
    <w:rsid w:val="003E53EE"/>
    <w:rsid w:val="003E5619"/>
    <w:rsid w:val="003E581A"/>
    <w:rsid w:val="003E626B"/>
    <w:rsid w:val="003E6C21"/>
    <w:rsid w:val="003E6E6B"/>
    <w:rsid w:val="003E6EFF"/>
    <w:rsid w:val="003E7094"/>
    <w:rsid w:val="003E73E5"/>
    <w:rsid w:val="003E74A2"/>
    <w:rsid w:val="003F006F"/>
    <w:rsid w:val="003F0394"/>
    <w:rsid w:val="003F0AB3"/>
    <w:rsid w:val="003F0F17"/>
    <w:rsid w:val="003F10DE"/>
    <w:rsid w:val="003F11CC"/>
    <w:rsid w:val="003F1618"/>
    <w:rsid w:val="003F184F"/>
    <w:rsid w:val="003F1E4F"/>
    <w:rsid w:val="003F23A7"/>
    <w:rsid w:val="003F24FE"/>
    <w:rsid w:val="003F2747"/>
    <w:rsid w:val="003F2A24"/>
    <w:rsid w:val="003F2CEE"/>
    <w:rsid w:val="003F2D08"/>
    <w:rsid w:val="003F2FC4"/>
    <w:rsid w:val="003F3470"/>
    <w:rsid w:val="003F34F0"/>
    <w:rsid w:val="003F3DDF"/>
    <w:rsid w:val="003F3F0F"/>
    <w:rsid w:val="003F467C"/>
    <w:rsid w:val="003F4C2B"/>
    <w:rsid w:val="003F501B"/>
    <w:rsid w:val="003F5708"/>
    <w:rsid w:val="003F5717"/>
    <w:rsid w:val="003F6297"/>
    <w:rsid w:val="003F6D07"/>
    <w:rsid w:val="003F70FD"/>
    <w:rsid w:val="003F7213"/>
    <w:rsid w:val="003F74E2"/>
    <w:rsid w:val="003F7925"/>
    <w:rsid w:val="003F7D96"/>
    <w:rsid w:val="003F7DAB"/>
    <w:rsid w:val="003F7E65"/>
    <w:rsid w:val="003F7E7C"/>
    <w:rsid w:val="00400543"/>
    <w:rsid w:val="0040079A"/>
    <w:rsid w:val="00400896"/>
    <w:rsid w:val="004010A7"/>
    <w:rsid w:val="0040121D"/>
    <w:rsid w:val="004017BE"/>
    <w:rsid w:val="00401D39"/>
    <w:rsid w:val="00401D6D"/>
    <w:rsid w:val="00401FAC"/>
    <w:rsid w:val="00402A4E"/>
    <w:rsid w:val="0040315A"/>
    <w:rsid w:val="004034D1"/>
    <w:rsid w:val="00403512"/>
    <w:rsid w:val="00403528"/>
    <w:rsid w:val="00403E06"/>
    <w:rsid w:val="004044CF"/>
    <w:rsid w:val="00404557"/>
    <w:rsid w:val="00404896"/>
    <w:rsid w:val="00404A52"/>
    <w:rsid w:val="00404F08"/>
    <w:rsid w:val="00405142"/>
    <w:rsid w:val="00405214"/>
    <w:rsid w:val="0040533B"/>
    <w:rsid w:val="00405B1C"/>
    <w:rsid w:val="00406C6E"/>
    <w:rsid w:val="0040743D"/>
    <w:rsid w:val="00407A4C"/>
    <w:rsid w:val="00407B5D"/>
    <w:rsid w:val="00407CB3"/>
    <w:rsid w:val="00407E2F"/>
    <w:rsid w:val="00407F79"/>
    <w:rsid w:val="00407FB4"/>
    <w:rsid w:val="00410165"/>
    <w:rsid w:val="00410445"/>
    <w:rsid w:val="0041075F"/>
    <w:rsid w:val="00410798"/>
    <w:rsid w:val="004113EC"/>
    <w:rsid w:val="0041145E"/>
    <w:rsid w:val="004115B0"/>
    <w:rsid w:val="004115B7"/>
    <w:rsid w:val="0041167C"/>
    <w:rsid w:val="004118F7"/>
    <w:rsid w:val="00411B9B"/>
    <w:rsid w:val="00412005"/>
    <w:rsid w:val="0041211F"/>
    <w:rsid w:val="00412140"/>
    <w:rsid w:val="0041266E"/>
    <w:rsid w:val="00412CC2"/>
    <w:rsid w:val="00412F40"/>
    <w:rsid w:val="00413ABD"/>
    <w:rsid w:val="00413F9E"/>
    <w:rsid w:val="004142A3"/>
    <w:rsid w:val="004149C9"/>
    <w:rsid w:val="00414BB1"/>
    <w:rsid w:val="00414CFE"/>
    <w:rsid w:val="00415683"/>
    <w:rsid w:val="00415766"/>
    <w:rsid w:val="00415880"/>
    <w:rsid w:val="00415B91"/>
    <w:rsid w:val="00415C51"/>
    <w:rsid w:val="00415E70"/>
    <w:rsid w:val="0041648B"/>
    <w:rsid w:val="004164D0"/>
    <w:rsid w:val="004172D9"/>
    <w:rsid w:val="004174DF"/>
    <w:rsid w:val="00417524"/>
    <w:rsid w:val="00417766"/>
    <w:rsid w:val="00417BA2"/>
    <w:rsid w:val="00417E14"/>
    <w:rsid w:val="004202D3"/>
    <w:rsid w:val="0042059D"/>
    <w:rsid w:val="00420BC8"/>
    <w:rsid w:val="00421489"/>
    <w:rsid w:val="00421754"/>
    <w:rsid w:val="0042176A"/>
    <w:rsid w:val="004217F7"/>
    <w:rsid w:val="00421B94"/>
    <w:rsid w:val="00421DBA"/>
    <w:rsid w:val="00422470"/>
    <w:rsid w:val="00422DA4"/>
    <w:rsid w:val="00423016"/>
    <w:rsid w:val="00423460"/>
    <w:rsid w:val="0042381F"/>
    <w:rsid w:val="00423BAB"/>
    <w:rsid w:val="00424155"/>
    <w:rsid w:val="0042442D"/>
    <w:rsid w:val="00424831"/>
    <w:rsid w:val="00424874"/>
    <w:rsid w:val="00424C26"/>
    <w:rsid w:val="00424CD6"/>
    <w:rsid w:val="0042559C"/>
    <w:rsid w:val="004256F9"/>
    <w:rsid w:val="004259CB"/>
    <w:rsid w:val="00425BA1"/>
    <w:rsid w:val="00425EA7"/>
    <w:rsid w:val="00426009"/>
    <w:rsid w:val="0042652F"/>
    <w:rsid w:val="004276A2"/>
    <w:rsid w:val="00430126"/>
    <w:rsid w:val="00430481"/>
    <w:rsid w:val="004311E7"/>
    <w:rsid w:val="00431338"/>
    <w:rsid w:val="00431BED"/>
    <w:rsid w:val="00433170"/>
    <w:rsid w:val="0043347B"/>
    <w:rsid w:val="00433660"/>
    <w:rsid w:val="00433B54"/>
    <w:rsid w:val="00433D05"/>
    <w:rsid w:val="00433E9E"/>
    <w:rsid w:val="00434394"/>
    <w:rsid w:val="00435274"/>
    <w:rsid w:val="0043529A"/>
    <w:rsid w:val="004352C1"/>
    <w:rsid w:val="00435315"/>
    <w:rsid w:val="00435610"/>
    <w:rsid w:val="004358A4"/>
    <w:rsid w:val="00435EF4"/>
    <w:rsid w:val="00436C8C"/>
    <w:rsid w:val="00436D3B"/>
    <w:rsid w:val="00436F02"/>
    <w:rsid w:val="00437059"/>
    <w:rsid w:val="00437078"/>
    <w:rsid w:val="004374DF"/>
    <w:rsid w:val="004375FB"/>
    <w:rsid w:val="00437BDD"/>
    <w:rsid w:val="00440700"/>
    <w:rsid w:val="004408CB"/>
    <w:rsid w:val="00440D0E"/>
    <w:rsid w:val="0044185E"/>
    <w:rsid w:val="00441AA6"/>
    <w:rsid w:val="00441BC4"/>
    <w:rsid w:val="00441C0B"/>
    <w:rsid w:val="0044206D"/>
    <w:rsid w:val="00442553"/>
    <w:rsid w:val="00442FF8"/>
    <w:rsid w:val="00443375"/>
    <w:rsid w:val="00443A4C"/>
    <w:rsid w:val="00443B2C"/>
    <w:rsid w:val="00443F77"/>
    <w:rsid w:val="00444467"/>
    <w:rsid w:val="0044470D"/>
    <w:rsid w:val="0044497A"/>
    <w:rsid w:val="0044498F"/>
    <w:rsid w:val="004449E3"/>
    <w:rsid w:val="00444D9B"/>
    <w:rsid w:val="00445C9C"/>
    <w:rsid w:val="00445E80"/>
    <w:rsid w:val="004463D6"/>
    <w:rsid w:val="004464D9"/>
    <w:rsid w:val="00446672"/>
    <w:rsid w:val="00446988"/>
    <w:rsid w:val="00446C0E"/>
    <w:rsid w:val="00446C79"/>
    <w:rsid w:val="00446E09"/>
    <w:rsid w:val="00447BC8"/>
    <w:rsid w:val="0045022A"/>
    <w:rsid w:val="00450524"/>
    <w:rsid w:val="004508E2"/>
    <w:rsid w:val="00450964"/>
    <w:rsid w:val="00450AB4"/>
    <w:rsid w:val="00450E7A"/>
    <w:rsid w:val="004515F0"/>
    <w:rsid w:val="004519DB"/>
    <w:rsid w:val="0045290D"/>
    <w:rsid w:val="00452AFE"/>
    <w:rsid w:val="004533BC"/>
    <w:rsid w:val="0045353D"/>
    <w:rsid w:val="004535A1"/>
    <w:rsid w:val="00453740"/>
    <w:rsid w:val="00453781"/>
    <w:rsid w:val="00453CAB"/>
    <w:rsid w:val="00453DFD"/>
    <w:rsid w:val="00453FC1"/>
    <w:rsid w:val="004543D0"/>
    <w:rsid w:val="004546F7"/>
    <w:rsid w:val="0045477E"/>
    <w:rsid w:val="00454AC4"/>
    <w:rsid w:val="00454ECB"/>
    <w:rsid w:val="0045561F"/>
    <w:rsid w:val="00456376"/>
    <w:rsid w:val="0045661E"/>
    <w:rsid w:val="00456A5B"/>
    <w:rsid w:val="00456A65"/>
    <w:rsid w:val="00456B5F"/>
    <w:rsid w:val="00456F51"/>
    <w:rsid w:val="0045747A"/>
    <w:rsid w:val="00457BD6"/>
    <w:rsid w:val="004609A1"/>
    <w:rsid w:val="004609C6"/>
    <w:rsid w:val="00460FD6"/>
    <w:rsid w:val="00461348"/>
    <w:rsid w:val="0046147A"/>
    <w:rsid w:val="00461503"/>
    <w:rsid w:val="00461AE3"/>
    <w:rsid w:val="00461C07"/>
    <w:rsid w:val="004625DC"/>
    <w:rsid w:val="0046281D"/>
    <w:rsid w:val="00462A00"/>
    <w:rsid w:val="00462B74"/>
    <w:rsid w:val="00462CD9"/>
    <w:rsid w:val="00462FD0"/>
    <w:rsid w:val="004633B0"/>
    <w:rsid w:val="0046350A"/>
    <w:rsid w:val="00464673"/>
    <w:rsid w:val="00464984"/>
    <w:rsid w:val="00464C96"/>
    <w:rsid w:val="00464CFC"/>
    <w:rsid w:val="00464D05"/>
    <w:rsid w:val="00465209"/>
    <w:rsid w:val="00465D15"/>
    <w:rsid w:val="00466210"/>
    <w:rsid w:val="004662A2"/>
    <w:rsid w:val="0046636B"/>
    <w:rsid w:val="00466577"/>
    <w:rsid w:val="00466855"/>
    <w:rsid w:val="00466B1A"/>
    <w:rsid w:val="00467083"/>
    <w:rsid w:val="004670B5"/>
    <w:rsid w:val="00467236"/>
    <w:rsid w:val="00467B93"/>
    <w:rsid w:val="00467F44"/>
    <w:rsid w:val="0047037C"/>
    <w:rsid w:val="004708C4"/>
    <w:rsid w:val="00470F6F"/>
    <w:rsid w:val="00471B2D"/>
    <w:rsid w:val="00471B79"/>
    <w:rsid w:val="00471D49"/>
    <w:rsid w:val="004723AB"/>
    <w:rsid w:val="004724C4"/>
    <w:rsid w:val="004725C4"/>
    <w:rsid w:val="0047284C"/>
    <w:rsid w:val="00472A84"/>
    <w:rsid w:val="00472D76"/>
    <w:rsid w:val="004737EF"/>
    <w:rsid w:val="0047391E"/>
    <w:rsid w:val="00473C00"/>
    <w:rsid w:val="00473CB4"/>
    <w:rsid w:val="004741FE"/>
    <w:rsid w:val="004743E3"/>
    <w:rsid w:val="0047444D"/>
    <w:rsid w:val="00474606"/>
    <w:rsid w:val="00474D4F"/>
    <w:rsid w:val="00474E81"/>
    <w:rsid w:val="004751C6"/>
    <w:rsid w:val="0047534B"/>
    <w:rsid w:val="00475BA1"/>
    <w:rsid w:val="00475C19"/>
    <w:rsid w:val="00475CDB"/>
    <w:rsid w:val="00476212"/>
    <w:rsid w:val="00476280"/>
    <w:rsid w:val="00476457"/>
    <w:rsid w:val="00476ADE"/>
    <w:rsid w:val="00476CD5"/>
    <w:rsid w:val="0047732F"/>
    <w:rsid w:val="00477942"/>
    <w:rsid w:val="00477BD6"/>
    <w:rsid w:val="00477DE7"/>
    <w:rsid w:val="004802FC"/>
    <w:rsid w:val="0048056E"/>
    <w:rsid w:val="004809AC"/>
    <w:rsid w:val="00480A0E"/>
    <w:rsid w:val="00480A43"/>
    <w:rsid w:val="00480C7D"/>
    <w:rsid w:val="004810D1"/>
    <w:rsid w:val="00481D0F"/>
    <w:rsid w:val="004820BF"/>
    <w:rsid w:val="00482167"/>
    <w:rsid w:val="0048231E"/>
    <w:rsid w:val="00482515"/>
    <w:rsid w:val="00482612"/>
    <w:rsid w:val="0048267D"/>
    <w:rsid w:val="004827F9"/>
    <w:rsid w:val="0048284E"/>
    <w:rsid w:val="00482865"/>
    <w:rsid w:val="00482996"/>
    <w:rsid w:val="00482C84"/>
    <w:rsid w:val="004832CB"/>
    <w:rsid w:val="00483B4B"/>
    <w:rsid w:val="00483C9D"/>
    <w:rsid w:val="00483F26"/>
    <w:rsid w:val="00484755"/>
    <w:rsid w:val="00484AC7"/>
    <w:rsid w:val="00484B65"/>
    <w:rsid w:val="00484DAD"/>
    <w:rsid w:val="00484E18"/>
    <w:rsid w:val="00485104"/>
    <w:rsid w:val="00485608"/>
    <w:rsid w:val="00485A34"/>
    <w:rsid w:val="00485AEC"/>
    <w:rsid w:val="004862D9"/>
    <w:rsid w:val="004862F3"/>
    <w:rsid w:val="004867A5"/>
    <w:rsid w:val="00486C98"/>
    <w:rsid w:val="00486F47"/>
    <w:rsid w:val="004873EB"/>
    <w:rsid w:val="004876A6"/>
    <w:rsid w:val="0048795F"/>
    <w:rsid w:val="00487B83"/>
    <w:rsid w:val="00490089"/>
    <w:rsid w:val="004905B1"/>
    <w:rsid w:val="00490CDA"/>
    <w:rsid w:val="00491344"/>
    <w:rsid w:val="00491ED3"/>
    <w:rsid w:val="0049287F"/>
    <w:rsid w:val="004928B3"/>
    <w:rsid w:val="00492A4D"/>
    <w:rsid w:val="004932CC"/>
    <w:rsid w:val="00493980"/>
    <w:rsid w:val="00493DE0"/>
    <w:rsid w:val="0049414D"/>
    <w:rsid w:val="0049444A"/>
    <w:rsid w:val="00494AEE"/>
    <w:rsid w:val="00494BBB"/>
    <w:rsid w:val="00495575"/>
    <w:rsid w:val="00495D74"/>
    <w:rsid w:val="00495E49"/>
    <w:rsid w:val="00495ED9"/>
    <w:rsid w:val="00495FA9"/>
    <w:rsid w:val="00496298"/>
    <w:rsid w:val="004963CB"/>
    <w:rsid w:val="004967D0"/>
    <w:rsid w:val="00496A97"/>
    <w:rsid w:val="004972F1"/>
    <w:rsid w:val="0049737E"/>
    <w:rsid w:val="0049738A"/>
    <w:rsid w:val="004974EF"/>
    <w:rsid w:val="00497BB6"/>
    <w:rsid w:val="00497C2F"/>
    <w:rsid w:val="00497DA4"/>
    <w:rsid w:val="004A0AB8"/>
    <w:rsid w:val="004A0E45"/>
    <w:rsid w:val="004A0F82"/>
    <w:rsid w:val="004A1497"/>
    <w:rsid w:val="004A1993"/>
    <w:rsid w:val="004A1E8B"/>
    <w:rsid w:val="004A255D"/>
    <w:rsid w:val="004A260E"/>
    <w:rsid w:val="004A2659"/>
    <w:rsid w:val="004A297B"/>
    <w:rsid w:val="004A2D9D"/>
    <w:rsid w:val="004A3145"/>
    <w:rsid w:val="004A4F1D"/>
    <w:rsid w:val="004A4F2B"/>
    <w:rsid w:val="004A5075"/>
    <w:rsid w:val="004A50F2"/>
    <w:rsid w:val="004A520B"/>
    <w:rsid w:val="004A5651"/>
    <w:rsid w:val="004A5819"/>
    <w:rsid w:val="004A5A9E"/>
    <w:rsid w:val="004A608A"/>
    <w:rsid w:val="004A62DE"/>
    <w:rsid w:val="004A6313"/>
    <w:rsid w:val="004A6615"/>
    <w:rsid w:val="004A676F"/>
    <w:rsid w:val="004A680D"/>
    <w:rsid w:val="004A7112"/>
    <w:rsid w:val="004A71F0"/>
    <w:rsid w:val="004A73DC"/>
    <w:rsid w:val="004A75F4"/>
    <w:rsid w:val="004A7A7A"/>
    <w:rsid w:val="004A7AB2"/>
    <w:rsid w:val="004A7BB7"/>
    <w:rsid w:val="004A7CB0"/>
    <w:rsid w:val="004B039A"/>
    <w:rsid w:val="004B0861"/>
    <w:rsid w:val="004B0B6D"/>
    <w:rsid w:val="004B0B7C"/>
    <w:rsid w:val="004B0F2B"/>
    <w:rsid w:val="004B1050"/>
    <w:rsid w:val="004B1212"/>
    <w:rsid w:val="004B1685"/>
    <w:rsid w:val="004B1826"/>
    <w:rsid w:val="004B1BD4"/>
    <w:rsid w:val="004B1C31"/>
    <w:rsid w:val="004B1EF3"/>
    <w:rsid w:val="004B25B4"/>
    <w:rsid w:val="004B2885"/>
    <w:rsid w:val="004B2CE8"/>
    <w:rsid w:val="004B3371"/>
    <w:rsid w:val="004B33C2"/>
    <w:rsid w:val="004B35EC"/>
    <w:rsid w:val="004B3A87"/>
    <w:rsid w:val="004B4250"/>
    <w:rsid w:val="004B492E"/>
    <w:rsid w:val="004B4AC0"/>
    <w:rsid w:val="004B4B8C"/>
    <w:rsid w:val="004B4D93"/>
    <w:rsid w:val="004B536C"/>
    <w:rsid w:val="004B5AA9"/>
    <w:rsid w:val="004B5E99"/>
    <w:rsid w:val="004B5EBD"/>
    <w:rsid w:val="004B6431"/>
    <w:rsid w:val="004B660F"/>
    <w:rsid w:val="004B6F04"/>
    <w:rsid w:val="004B7050"/>
    <w:rsid w:val="004B762C"/>
    <w:rsid w:val="004B7758"/>
    <w:rsid w:val="004B7CDD"/>
    <w:rsid w:val="004B7D27"/>
    <w:rsid w:val="004C000F"/>
    <w:rsid w:val="004C021B"/>
    <w:rsid w:val="004C0716"/>
    <w:rsid w:val="004C0851"/>
    <w:rsid w:val="004C0A11"/>
    <w:rsid w:val="004C0CAF"/>
    <w:rsid w:val="004C0CB3"/>
    <w:rsid w:val="004C0DB4"/>
    <w:rsid w:val="004C0E1A"/>
    <w:rsid w:val="004C1123"/>
    <w:rsid w:val="004C133C"/>
    <w:rsid w:val="004C1D27"/>
    <w:rsid w:val="004C21F0"/>
    <w:rsid w:val="004C224C"/>
    <w:rsid w:val="004C2426"/>
    <w:rsid w:val="004C2647"/>
    <w:rsid w:val="004C34C2"/>
    <w:rsid w:val="004C359D"/>
    <w:rsid w:val="004C393D"/>
    <w:rsid w:val="004C436E"/>
    <w:rsid w:val="004C48FB"/>
    <w:rsid w:val="004C4CE3"/>
    <w:rsid w:val="004C4E07"/>
    <w:rsid w:val="004C4E39"/>
    <w:rsid w:val="004C4E8C"/>
    <w:rsid w:val="004C5403"/>
    <w:rsid w:val="004C56A0"/>
    <w:rsid w:val="004C58E4"/>
    <w:rsid w:val="004C594C"/>
    <w:rsid w:val="004C5F11"/>
    <w:rsid w:val="004C647F"/>
    <w:rsid w:val="004C6554"/>
    <w:rsid w:val="004C699D"/>
    <w:rsid w:val="004C6A6A"/>
    <w:rsid w:val="004C76C8"/>
    <w:rsid w:val="004C781F"/>
    <w:rsid w:val="004D0040"/>
    <w:rsid w:val="004D068C"/>
    <w:rsid w:val="004D06D6"/>
    <w:rsid w:val="004D17E1"/>
    <w:rsid w:val="004D19CC"/>
    <w:rsid w:val="004D1BE5"/>
    <w:rsid w:val="004D2A30"/>
    <w:rsid w:val="004D2C3A"/>
    <w:rsid w:val="004D2CB4"/>
    <w:rsid w:val="004D2EDC"/>
    <w:rsid w:val="004D2F35"/>
    <w:rsid w:val="004D3828"/>
    <w:rsid w:val="004D3A80"/>
    <w:rsid w:val="004D3C1D"/>
    <w:rsid w:val="004D3CFF"/>
    <w:rsid w:val="004D41BA"/>
    <w:rsid w:val="004D42D4"/>
    <w:rsid w:val="004D4348"/>
    <w:rsid w:val="004D4533"/>
    <w:rsid w:val="004D45C3"/>
    <w:rsid w:val="004D4B48"/>
    <w:rsid w:val="004D51CE"/>
    <w:rsid w:val="004D56AF"/>
    <w:rsid w:val="004D58A2"/>
    <w:rsid w:val="004D696F"/>
    <w:rsid w:val="004E012D"/>
    <w:rsid w:val="004E0443"/>
    <w:rsid w:val="004E0A05"/>
    <w:rsid w:val="004E0A16"/>
    <w:rsid w:val="004E0A74"/>
    <w:rsid w:val="004E0B49"/>
    <w:rsid w:val="004E0D39"/>
    <w:rsid w:val="004E0E92"/>
    <w:rsid w:val="004E105F"/>
    <w:rsid w:val="004E154C"/>
    <w:rsid w:val="004E1B2F"/>
    <w:rsid w:val="004E2008"/>
    <w:rsid w:val="004E2202"/>
    <w:rsid w:val="004E2DF1"/>
    <w:rsid w:val="004E2E6C"/>
    <w:rsid w:val="004E2F47"/>
    <w:rsid w:val="004E325C"/>
    <w:rsid w:val="004E328E"/>
    <w:rsid w:val="004E32C6"/>
    <w:rsid w:val="004E35CD"/>
    <w:rsid w:val="004E39A8"/>
    <w:rsid w:val="004E4357"/>
    <w:rsid w:val="004E46F5"/>
    <w:rsid w:val="004E4DE9"/>
    <w:rsid w:val="004E57B0"/>
    <w:rsid w:val="004E590F"/>
    <w:rsid w:val="004E5C75"/>
    <w:rsid w:val="004E60F5"/>
    <w:rsid w:val="004E655F"/>
    <w:rsid w:val="004E6942"/>
    <w:rsid w:val="004E6AD2"/>
    <w:rsid w:val="004E6C4F"/>
    <w:rsid w:val="004E7391"/>
    <w:rsid w:val="004E76A1"/>
    <w:rsid w:val="004E7822"/>
    <w:rsid w:val="004E7FD2"/>
    <w:rsid w:val="004F03F9"/>
    <w:rsid w:val="004F0521"/>
    <w:rsid w:val="004F065D"/>
    <w:rsid w:val="004F066C"/>
    <w:rsid w:val="004F0C69"/>
    <w:rsid w:val="004F1582"/>
    <w:rsid w:val="004F1593"/>
    <w:rsid w:val="004F18CA"/>
    <w:rsid w:val="004F1911"/>
    <w:rsid w:val="004F1E86"/>
    <w:rsid w:val="004F26F0"/>
    <w:rsid w:val="004F2BF7"/>
    <w:rsid w:val="004F2EC3"/>
    <w:rsid w:val="004F2FF5"/>
    <w:rsid w:val="004F35D1"/>
    <w:rsid w:val="004F38D1"/>
    <w:rsid w:val="004F3B95"/>
    <w:rsid w:val="004F3DD1"/>
    <w:rsid w:val="004F413D"/>
    <w:rsid w:val="004F43C7"/>
    <w:rsid w:val="004F47A8"/>
    <w:rsid w:val="004F4AC1"/>
    <w:rsid w:val="004F5059"/>
    <w:rsid w:val="004F5138"/>
    <w:rsid w:val="004F6826"/>
    <w:rsid w:val="004F68B0"/>
    <w:rsid w:val="004F6A02"/>
    <w:rsid w:val="004F748D"/>
    <w:rsid w:val="004F7887"/>
    <w:rsid w:val="004F7D82"/>
    <w:rsid w:val="005003B9"/>
    <w:rsid w:val="00500731"/>
    <w:rsid w:val="00500874"/>
    <w:rsid w:val="005009BA"/>
    <w:rsid w:val="00500CF6"/>
    <w:rsid w:val="00500F1F"/>
    <w:rsid w:val="0050192D"/>
    <w:rsid w:val="00501EB3"/>
    <w:rsid w:val="005021D3"/>
    <w:rsid w:val="00502279"/>
    <w:rsid w:val="005023A3"/>
    <w:rsid w:val="005027C4"/>
    <w:rsid w:val="005028BB"/>
    <w:rsid w:val="00502A3C"/>
    <w:rsid w:val="00502D0B"/>
    <w:rsid w:val="00503397"/>
    <w:rsid w:val="0050354F"/>
    <w:rsid w:val="005036FD"/>
    <w:rsid w:val="00503A08"/>
    <w:rsid w:val="00503BD7"/>
    <w:rsid w:val="00503D46"/>
    <w:rsid w:val="00503F8B"/>
    <w:rsid w:val="0050400B"/>
    <w:rsid w:val="00504247"/>
    <w:rsid w:val="005045D3"/>
    <w:rsid w:val="0050484F"/>
    <w:rsid w:val="00504BD0"/>
    <w:rsid w:val="00504CAF"/>
    <w:rsid w:val="005056A3"/>
    <w:rsid w:val="00505D6C"/>
    <w:rsid w:val="00506245"/>
    <w:rsid w:val="00506475"/>
    <w:rsid w:val="005068D8"/>
    <w:rsid w:val="0050694D"/>
    <w:rsid w:val="00506EC8"/>
    <w:rsid w:val="0050721A"/>
    <w:rsid w:val="00507CAB"/>
    <w:rsid w:val="0051039D"/>
    <w:rsid w:val="005103AF"/>
    <w:rsid w:val="0051072F"/>
    <w:rsid w:val="00510913"/>
    <w:rsid w:val="00510E23"/>
    <w:rsid w:val="00510EE6"/>
    <w:rsid w:val="005114EB"/>
    <w:rsid w:val="0051189F"/>
    <w:rsid w:val="00511A02"/>
    <w:rsid w:val="00511A83"/>
    <w:rsid w:val="00512131"/>
    <w:rsid w:val="0051237E"/>
    <w:rsid w:val="00512DC1"/>
    <w:rsid w:val="00513180"/>
    <w:rsid w:val="0051335E"/>
    <w:rsid w:val="0051339A"/>
    <w:rsid w:val="0051380C"/>
    <w:rsid w:val="00513DEE"/>
    <w:rsid w:val="00513F72"/>
    <w:rsid w:val="005141C6"/>
    <w:rsid w:val="00514400"/>
    <w:rsid w:val="00514965"/>
    <w:rsid w:val="00515494"/>
    <w:rsid w:val="00515794"/>
    <w:rsid w:val="00515A75"/>
    <w:rsid w:val="00515ADF"/>
    <w:rsid w:val="00515B29"/>
    <w:rsid w:val="00515E4D"/>
    <w:rsid w:val="005160F4"/>
    <w:rsid w:val="005163C2"/>
    <w:rsid w:val="00516E22"/>
    <w:rsid w:val="00517256"/>
    <w:rsid w:val="005173F8"/>
    <w:rsid w:val="0051791F"/>
    <w:rsid w:val="005201ED"/>
    <w:rsid w:val="00520A4D"/>
    <w:rsid w:val="00520C8F"/>
    <w:rsid w:val="00520E3D"/>
    <w:rsid w:val="00521098"/>
    <w:rsid w:val="0052110E"/>
    <w:rsid w:val="00521189"/>
    <w:rsid w:val="0052130B"/>
    <w:rsid w:val="00521394"/>
    <w:rsid w:val="005213A7"/>
    <w:rsid w:val="005213C5"/>
    <w:rsid w:val="00521497"/>
    <w:rsid w:val="00521988"/>
    <w:rsid w:val="005219C0"/>
    <w:rsid w:val="00521D55"/>
    <w:rsid w:val="00522744"/>
    <w:rsid w:val="00522940"/>
    <w:rsid w:val="00523A70"/>
    <w:rsid w:val="0052407A"/>
    <w:rsid w:val="00524403"/>
    <w:rsid w:val="00524C55"/>
    <w:rsid w:val="00524C5B"/>
    <w:rsid w:val="00524DD2"/>
    <w:rsid w:val="005250A5"/>
    <w:rsid w:val="0052553A"/>
    <w:rsid w:val="00525BF4"/>
    <w:rsid w:val="00525C6E"/>
    <w:rsid w:val="00526880"/>
    <w:rsid w:val="00527F6D"/>
    <w:rsid w:val="00530128"/>
    <w:rsid w:val="0053026C"/>
    <w:rsid w:val="005306C5"/>
    <w:rsid w:val="00530F13"/>
    <w:rsid w:val="00530F9A"/>
    <w:rsid w:val="005314AF"/>
    <w:rsid w:val="00531C77"/>
    <w:rsid w:val="00531D13"/>
    <w:rsid w:val="00531DB2"/>
    <w:rsid w:val="00532332"/>
    <w:rsid w:val="00532344"/>
    <w:rsid w:val="0053319B"/>
    <w:rsid w:val="0053369A"/>
    <w:rsid w:val="005343A8"/>
    <w:rsid w:val="00535477"/>
    <w:rsid w:val="00536014"/>
    <w:rsid w:val="005366E3"/>
    <w:rsid w:val="00536C59"/>
    <w:rsid w:val="005377E1"/>
    <w:rsid w:val="00537D42"/>
    <w:rsid w:val="00537DFD"/>
    <w:rsid w:val="00540D36"/>
    <w:rsid w:val="00540E51"/>
    <w:rsid w:val="0054125C"/>
    <w:rsid w:val="0054137D"/>
    <w:rsid w:val="0054188C"/>
    <w:rsid w:val="00542005"/>
    <w:rsid w:val="005422AD"/>
    <w:rsid w:val="00542C36"/>
    <w:rsid w:val="00542CEB"/>
    <w:rsid w:val="00543B85"/>
    <w:rsid w:val="00544269"/>
    <w:rsid w:val="00544572"/>
    <w:rsid w:val="00544FD8"/>
    <w:rsid w:val="00545C2E"/>
    <w:rsid w:val="00545C80"/>
    <w:rsid w:val="00545E97"/>
    <w:rsid w:val="00545EAF"/>
    <w:rsid w:val="00547417"/>
    <w:rsid w:val="005476BC"/>
    <w:rsid w:val="005477FF"/>
    <w:rsid w:val="0054799B"/>
    <w:rsid w:val="00547C16"/>
    <w:rsid w:val="00550082"/>
    <w:rsid w:val="00550A8C"/>
    <w:rsid w:val="00550B25"/>
    <w:rsid w:val="00550D9C"/>
    <w:rsid w:val="005512F0"/>
    <w:rsid w:val="0055131A"/>
    <w:rsid w:val="005513CE"/>
    <w:rsid w:val="00551582"/>
    <w:rsid w:val="00551680"/>
    <w:rsid w:val="00551997"/>
    <w:rsid w:val="00551C95"/>
    <w:rsid w:val="00551FA2"/>
    <w:rsid w:val="005528D6"/>
    <w:rsid w:val="00552CE1"/>
    <w:rsid w:val="00552F3C"/>
    <w:rsid w:val="0055304B"/>
    <w:rsid w:val="0055376E"/>
    <w:rsid w:val="005538AC"/>
    <w:rsid w:val="00553B49"/>
    <w:rsid w:val="00553C47"/>
    <w:rsid w:val="00553EDB"/>
    <w:rsid w:val="00554DD0"/>
    <w:rsid w:val="00555093"/>
    <w:rsid w:val="00555724"/>
    <w:rsid w:val="00555F48"/>
    <w:rsid w:val="0055680F"/>
    <w:rsid w:val="00556942"/>
    <w:rsid w:val="0055697A"/>
    <w:rsid w:val="00557444"/>
    <w:rsid w:val="00557ABA"/>
    <w:rsid w:val="00560041"/>
    <w:rsid w:val="0056061C"/>
    <w:rsid w:val="005606AD"/>
    <w:rsid w:val="005609F7"/>
    <w:rsid w:val="00560CF2"/>
    <w:rsid w:val="005611E9"/>
    <w:rsid w:val="00561459"/>
    <w:rsid w:val="00561460"/>
    <w:rsid w:val="00561699"/>
    <w:rsid w:val="00561DAE"/>
    <w:rsid w:val="00562BB4"/>
    <w:rsid w:val="0056329E"/>
    <w:rsid w:val="005644D9"/>
    <w:rsid w:val="00565168"/>
    <w:rsid w:val="0056626D"/>
    <w:rsid w:val="00566C14"/>
    <w:rsid w:val="0056726A"/>
    <w:rsid w:val="005674E6"/>
    <w:rsid w:val="00567825"/>
    <w:rsid w:val="00567BC1"/>
    <w:rsid w:val="00567DA6"/>
    <w:rsid w:val="00567E83"/>
    <w:rsid w:val="005704E2"/>
    <w:rsid w:val="00570752"/>
    <w:rsid w:val="005707A7"/>
    <w:rsid w:val="005708DE"/>
    <w:rsid w:val="00570B3C"/>
    <w:rsid w:val="00570EFE"/>
    <w:rsid w:val="005712C9"/>
    <w:rsid w:val="0057132F"/>
    <w:rsid w:val="0057149C"/>
    <w:rsid w:val="00571647"/>
    <w:rsid w:val="0057176B"/>
    <w:rsid w:val="00571D92"/>
    <w:rsid w:val="0057239E"/>
    <w:rsid w:val="0057263F"/>
    <w:rsid w:val="00572E06"/>
    <w:rsid w:val="0057355E"/>
    <w:rsid w:val="00573AE2"/>
    <w:rsid w:val="00573D9F"/>
    <w:rsid w:val="00573DF2"/>
    <w:rsid w:val="0057575D"/>
    <w:rsid w:val="00575D65"/>
    <w:rsid w:val="00575F01"/>
    <w:rsid w:val="0057603D"/>
    <w:rsid w:val="00576127"/>
    <w:rsid w:val="005764BC"/>
    <w:rsid w:val="00576652"/>
    <w:rsid w:val="00576FCA"/>
    <w:rsid w:val="005772A6"/>
    <w:rsid w:val="0057792F"/>
    <w:rsid w:val="00577935"/>
    <w:rsid w:val="00577CD7"/>
    <w:rsid w:val="00577E6F"/>
    <w:rsid w:val="00577EF2"/>
    <w:rsid w:val="00580126"/>
    <w:rsid w:val="00580201"/>
    <w:rsid w:val="005804A2"/>
    <w:rsid w:val="0058069F"/>
    <w:rsid w:val="005809DC"/>
    <w:rsid w:val="005814F1"/>
    <w:rsid w:val="0058165B"/>
    <w:rsid w:val="00581C30"/>
    <w:rsid w:val="00581F15"/>
    <w:rsid w:val="0058217C"/>
    <w:rsid w:val="00582422"/>
    <w:rsid w:val="00582627"/>
    <w:rsid w:val="00582C06"/>
    <w:rsid w:val="00582D97"/>
    <w:rsid w:val="0058323F"/>
    <w:rsid w:val="00583259"/>
    <w:rsid w:val="005833D6"/>
    <w:rsid w:val="00583401"/>
    <w:rsid w:val="00583FA7"/>
    <w:rsid w:val="0058405D"/>
    <w:rsid w:val="0058411E"/>
    <w:rsid w:val="005846FB"/>
    <w:rsid w:val="005847FD"/>
    <w:rsid w:val="00584ED5"/>
    <w:rsid w:val="005852B7"/>
    <w:rsid w:val="005852F2"/>
    <w:rsid w:val="005856D2"/>
    <w:rsid w:val="005857E8"/>
    <w:rsid w:val="00585C0F"/>
    <w:rsid w:val="00585F9A"/>
    <w:rsid w:val="005861BE"/>
    <w:rsid w:val="005861D3"/>
    <w:rsid w:val="00586238"/>
    <w:rsid w:val="005868E2"/>
    <w:rsid w:val="00586E88"/>
    <w:rsid w:val="005871B4"/>
    <w:rsid w:val="005874DD"/>
    <w:rsid w:val="00587CFD"/>
    <w:rsid w:val="00587F24"/>
    <w:rsid w:val="0059017D"/>
    <w:rsid w:val="005902DB"/>
    <w:rsid w:val="005902DD"/>
    <w:rsid w:val="0059058A"/>
    <w:rsid w:val="00590621"/>
    <w:rsid w:val="00590952"/>
    <w:rsid w:val="00590C5C"/>
    <w:rsid w:val="00590CE7"/>
    <w:rsid w:val="00591248"/>
    <w:rsid w:val="00591273"/>
    <w:rsid w:val="00591333"/>
    <w:rsid w:val="0059141E"/>
    <w:rsid w:val="0059175F"/>
    <w:rsid w:val="00592132"/>
    <w:rsid w:val="0059279B"/>
    <w:rsid w:val="005927D4"/>
    <w:rsid w:val="00592A51"/>
    <w:rsid w:val="005933C2"/>
    <w:rsid w:val="0059364D"/>
    <w:rsid w:val="005937BE"/>
    <w:rsid w:val="00593EA7"/>
    <w:rsid w:val="00594025"/>
    <w:rsid w:val="0059407B"/>
    <w:rsid w:val="005947EF"/>
    <w:rsid w:val="00594B97"/>
    <w:rsid w:val="00595469"/>
    <w:rsid w:val="0059550C"/>
    <w:rsid w:val="0059561A"/>
    <w:rsid w:val="0059562D"/>
    <w:rsid w:val="00595872"/>
    <w:rsid w:val="0059597B"/>
    <w:rsid w:val="005964B0"/>
    <w:rsid w:val="0059686C"/>
    <w:rsid w:val="005969A9"/>
    <w:rsid w:val="00596A2C"/>
    <w:rsid w:val="00596B29"/>
    <w:rsid w:val="00597277"/>
    <w:rsid w:val="00597294"/>
    <w:rsid w:val="005A0123"/>
    <w:rsid w:val="005A046E"/>
    <w:rsid w:val="005A05CC"/>
    <w:rsid w:val="005A09B2"/>
    <w:rsid w:val="005A0C66"/>
    <w:rsid w:val="005A11B1"/>
    <w:rsid w:val="005A1589"/>
    <w:rsid w:val="005A16DD"/>
    <w:rsid w:val="005A1AC1"/>
    <w:rsid w:val="005A21DA"/>
    <w:rsid w:val="005A2AFF"/>
    <w:rsid w:val="005A2E0D"/>
    <w:rsid w:val="005A31BB"/>
    <w:rsid w:val="005A337E"/>
    <w:rsid w:val="005A3863"/>
    <w:rsid w:val="005A3A1B"/>
    <w:rsid w:val="005A4780"/>
    <w:rsid w:val="005A4A6F"/>
    <w:rsid w:val="005A4AA3"/>
    <w:rsid w:val="005A4B46"/>
    <w:rsid w:val="005A4B80"/>
    <w:rsid w:val="005A5561"/>
    <w:rsid w:val="005A5A15"/>
    <w:rsid w:val="005A5CB1"/>
    <w:rsid w:val="005A5E6F"/>
    <w:rsid w:val="005A5FA8"/>
    <w:rsid w:val="005A60A5"/>
    <w:rsid w:val="005A7073"/>
    <w:rsid w:val="005A750F"/>
    <w:rsid w:val="005A752D"/>
    <w:rsid w:val="005A7940"/>
    <w:rsid w:val="005A7D76"/>
    <w:rsid w:val="005A7FB7"/>
    <w:rsid w:val="005B06C3"/>
    <w:rsid w:val="005B0F70"/>
    <w:rsid w:val="005B12D2"/>
    <w:rsid w:val="005B17C1"/>
    <w:rsid w:val="005B1E2E"/>
    <w:rsid w:val="005B1F3D"/>
    <w:rsid w:val="005B234B"/>
    <w:rsid w:val="005B23C3"/>
    <w:rsid w:val="005B25EB"/>
    <w:rsid w:val="005B290E"/>
    <w:rsid w:val="005B2A36"/>
    <w:rsid w:val="005B2BC8"/>
    <w:rsid w:val="005B30A9"/>
    <w:rsid w:val="005B32DD"/>
    <w:rsid w:val="005B33A5"/>
    <w:rsid w:val="005B3D4D"/>
    <w:rsid w:val="005B4A9F"/>
    <w:rsid w:val="005B4AED"/>
    <w:rsid w:val="005B4FE3"/>
    <w:rsid w:val="005B5A9A"/>
    <w:rsid w:val="005B609D"/>
    <w:rsid w:val="005B63E7"/>
    <w:rsid w:val="005B6D02"/>
    <w:rsid w:val="005B7111"/>
    <w:rsid w:val="005B718E"/>
    <w:rsid w:val="005B72D3"/>
    <w:rsid w:val="005B73D4"/>
    <w:rsid w:val="005B7400"/>
    <w:rsid w:val="005B758F"/>
    <w:rsid w:val="005B78BE"/>
    <w:rsid w:val="005B7A01"/>
    <w:rsid w:val="005B7F2B"/>
    <w:rsid w:val="005C064B"/>
    <w:rsid w:val="005C065F"/>
    <w:rsid w:val="005C07FC"/>
    <w:rsid w:val="005C0851"/>
    <w:rsid w:val="005C0A96"/>
    <w:rsid w:val="005C0FD2"/>
    <w:rsid w:val="005C1127"/>
    <w:rsid w:val="005C149F"/>
    <w:rsid w:val="005C19A8"/>
    <w:rsid w:val="005C1D38"/>
    <w:rsid w:val="005C1E64"/>
    <w:rsid w:val="005C1E9B"/>
    <w:rsid w:val="005C23EF"/>
    <w:rsid w:val="005C26FD"/>
    <w:rsid w:val="005C270F"/>
    <w:rsid w:val="005C313B"/>
    <w:rsid w:val="005C3475"/>
    <w:rsid w:val="005C3C92"/>
    <w:rsid w:val="005C4AC1"/>
    <w:rsid w:val="005C5049"/>
    <w:rsid w:val="005C51EF"/>
    <w:rsid w:val="005C549F"/>
    <w:rsid w:val="005C6074"/>
    <w:rsid w:val="005C61F8"/>
    <w:rsid w:val="005C6596"/>
    <w:rsid w:val="005C6823"/>
    <w:rsid w:val="005C6A0C"/>
    <w:rsid w:val="005C6AB4"/>
    <w:rsid w:val="005C6E51"/>
    <w:rsid w:val="005C77ED"/>
    <w:rsid w:val="005C7948"/>
    <w:rsid w:val="005C7D12"/>
    <w:rsid w:val="005D019F"/>
    <w:rsid w:val="005D0566"/>
    <w:rsid w:val="005D09C2"/>
    <w:rsid w:val="005D0BB4"/>
    <w:rsid w:val="005D0E7B"/>
    <w:rsid w:val="005D0F9B"/>
    <w:rsid w:val="005D0FF2"/>
    <w:rsid w:val="005D1173"/>
    <w:rsid w:val="005D13C3"/>
    <w:rsid w:val="005D15F8"/>
    <w:rsid w:val="005D17EB"/>
    <w:rsid w:val="005D17FD"/>
    <w:rsid w:val="005D1804"/>
    <w:rsid w:val="005D1845"/>
    <w:rsid w:val="005D1D20"/>
    <w:rsid w:val="005D1D92"/>
    <w:rsid w:val="005D26B0"/>
    <w:rsid w:val="005D2C1C"/>
    <w:rsid w:val="005D35B3"/>
    <w:rsid w:val="005D3A2F"/>
    <w:rsid w:val="005D3CBE"/>
    <w:rsid w:val="005D3FBB"/>
    <w:rsid w:val="005D402B"/>
    <w:rsid w:val="005D4144"/>
    <w:rsid w:val="005D427F"/>
    <w:rsid w:val="005D4613"/>
    <w:rsid w:val="005D471D"/>
    <w:rsid w:val="005D49AC"/>
    <w:rsid w:val="005D4A1E"/>
    <w:rsid w:val="005D4DE0"/>
    <w:rsid w:val="005D5287"/>
    <w:rsid w:val="005D5314"/>
    <w:rsid w:val="005D5475"/>
    <w:rsid w:val="005D5811"/>
    <w:rsid w:val="005D584E"/>
    <w:rsid w:val="005D593A"/>
    <w:rsid w:val="005D5C0F"/>
    <w:rsid w:val="005D5F3A"/>
    <w:rsid w:val="005D6382"/>
    <w:rsid w:val="005D687E"/>
    <w:rsid w:val="005D6D68"/>
    <w:rsid w:val="005D6D75"/>
    <w:rsid w:val="005D6ECA"/>
    <w:rsid w:val="005D7257"/>
    <w:rsid w:val="005D758F"/>
    <w:rsid w:val="005D784E"/>
    <w:rsid w:val="005D794D"/>
    <w:rsid w:val="005D7CBC"/>
    <w:rsid w:val="005E045C"/>
    <w:rsid w:val="005E04F9"/>
    <w:rsid w:val="005E0641"/>
    <w:rsid w:val="005E08D1"/>
    <w:rsid w:val="005E0BF9"/>
    <w:rsid w:val="005E0C90"/>
    <w:rsid w:val="005E0DCF"/>
    <w:rsid w:val="005E1030"/>
    <w:rsid w:val="005E163D"/>
    <w:rsid w:val="005E1863"/>
    <w:rsid w:val="005E1CB6"/>
    <w:rsid w:val="005E2296"/>
    <w:rsid w:val="005E26B2"/>
    <w:rsid w:val="005E28CB"/>
    <w:rsid w:val="005E290C"/>
    <w:rsid w:val="005E291D"/>
    <w:rsid w:val="005E3578"/>
    <w:rsid w:val="005E3B40"/>
    <w:rsid w:val="005E3CA1"/>
    <w:rsid w:val="005E445E"/>
    <w:rsid w:val="005E4EEE"/>
    <w:rsid w:val="005E515C"/>
    <w:rsid w:val="005E52C2"/>
    <w:rsid w:val="005E573B"/>
    <w:rsid w:val="005E5744"/>
    <w:rsid w:val="005E5CBA"/>
    <w:rsid w:val="005E63E8"/>
    <w:rsid w:val="005E677F"/>
    <w:rsid w:val="005E6962"/>
    <w:rsid w:val="005E6ADA"/>
    <w:rsid w:val="005E6C60"/>
    <w:rsid w:val="005E6DDA"/>
    <w:rsid w:val="005E7A97"/>
    <w:rsid w:val="005E7D82"/>
    <w:rsid w:val="005F00E1"/>
    <w:rsid w:val="005F05DB"/>
    <w:rsid w:val="005F1931"/>
    <w:rsid w:val="005F1932"/>
    <w:rsid w:val="005F1B76"/>
    <w:rsid w:val="005F1BD7"/>
    <w:rsid w:val="005F1D94"/>
    <w:rsid w:val="005F2342"/>
    <w:rsid w:val="005F23CB"/>
    <w:rsid w:val="005F2654"/>
    <w:rsid w:val="005F29A9"/>
    <w:rsid w:val="005F2A7A"/>
    <w:rsid w:val="005F2C7F"/>
    <w:rsid w:val="005F2EFC"/>
    <w:rsid w:val="005F37CF"/>
    <w:rsid w:val="005F39F8"/>
    <w:rsid w:val="005F3D94"/>
    <w:rsid w:val="005F43C6"/>
    <w:rsid w:val="005F4419"/>
    <w:rsid w:val="005F44B8"/>
    <w:rsid w:val="005F4AD4"/>
    <w:rsid w:val="005F4FF8"/>
    <w:rsid w:val="005F4FFE"/>
    <w:rsid w:val="005F5973"/>
    <w:rsid w:val="005F620E"/>
    <w:rsid w:val="005F6FEE"/>
    <w:rsid w:val="005F70A0"/>
    <w:rsid w:val="005F736E"/>
    <w:rsid w:val="005F73E4"/>
    <w:rsid w:val="005F7529"/>
    <w:rsid w:val="00600051"/>
    <w:rsid w:val="00600092"/>
    <w:rsid w:val="006005D9"/>
    <w:rsid w:val="006006B0"/>
    <w:rsid w:val="006009D5"/>
    <w:rsid w:val="00600EF7"/>
    <w:rsid w:val="00601338"/>
    <w:rsid w:val="0060135A"/>
    <w:rsid w:val="00601975"/>
    <w:rsid w:val="00601A0D"/>
    <w:rsid w:val="0060248C"/>
    <w:rsid w:val="0060269B"/>
    <w:rsid w:val="00602791"/>
    <w:rsid w:val="00602ED4"/>
    <w:rsid w:val="0060306F"/>
    <w:rsid w:val="00603470"/>
    <w:rsid w:val="006038A9"/>
    <w:rsid w:val="0060404B"/>
    <w:rsid w:val="0060418E"/>
    <w:rsid w:val="00604E0B"/>
    <w:rsid w:val="00604EC5"/>
    <w:rsid w:val="00605D9D"/>
    <w:rsid w:val="0060676E"/>
    <w:rsid w:val="00606AFF"/>
    <w:rsid w:val="006070FE"/>
    <w:rsid w:val="00607E39"/>
    <w:rsid w:val="0061090A"/>
    <w:rsid w:val="0061090E"/>
    <w:rsid w:val="00610AAE"/>
    <w:rsid w:val="0061101B"/>
    <w:rsid w:val="00611100"/>
    <w:rsid w:val="0061120F"/>
    <w:rsid w:val="006116AE"/>
    <w:rsid w:val="00611935"/>
    <w:rsid w:val="0061193F"/>
    <w:rsid w:val="006119C9"/>
    <w:rsid w:val="00611C48"/>
    <w:rsid w:val="006120A1"/>
    <w:rsid w:val="006120F7"/>
    <w:rsid w:val="006126DE"/>
    <w:rsid w:val="0061274E"/>
    <w:rsid w:val="0061294E"/>
    <w:rsid w:val="00612EDA"/>
    <w:rsid w:val="006135C4"/>
    <w:rsid w:val="006138E4"/>
    <w:rsid w:val="00613CB6"/>
    <w:rsid w:val="0061497A"/>
    <w:rsid w:val="00614986"/>
    <w:rsid w:val="00614F1D"/>
    <w:rsid w:val="006156C8"/>
    <w:rsid w:val="0061581A"/>
    <w:rsid w:val="0061588E"/>
    <w:rsid w:val="00615A43"/>
    <w:rsid w:val="006163C8"/>
    <w:rsid w:val="006168FE"/>
    <w:rsid w:val="00617CED"/>
    <w:rsid w:val="00617DCF"/>
    <w:rsid w:val="006200C4"/>
    <w:rsid w:val="0062017F"/>
    <w:rsid w:val="006211CD"/>
    <w:rsid w:val="0062129B"/>
    <w:rsid w:val="006217D2"/>
    <w:rsid w:val="0062189B"/>
    <w:rsid w:val="00621927"/>
    <w:rsid w:val="0062198A"/>
    <w:rsid w:val="00621A02"/>
    <w:rsid w:val="00621DAF"/>
    <w:rsid w:val="00621F46"/>
    <w:rsid w:val="00621F5F"/>
    <w:rsid w:val="0062225C"/>
    <w:rsid w:val="006222E2"/>
    <w:rsid w:val="006228F2"/>
    <w:rsid w:val="00622900"/>
    <w:rsid w:val="00622B1E"/>
    <w:rsid w:val="00622D74"/>
    <w:rsid w:val="006232D3"/>
    <w:rsid w:val="00623357"/>
    <w:rsid w:val="00623540"/>
    <w:rsid w:val="00623BB5"/>
    <w:rsid w:val="00623D5A"/>
    <w:rsid w:val="00623F0C"/>
    <w:rsid w:val="006246BC"/>
    <w:rsid w:val="006247F8"/>
    <w:rsid w:val="00624C5F"/>
    <w:rsid w:val="00624D17"/>
    <w:rsid w:val="00624D74"/>
    <w:rsid w:val="006254A6"/>
    <w:rsid w:val="00625CA7"/>
    <w:rsid w:val="00625D40"/>
    <w:rsid w:val="00626051"/>
    <w:rsid w:val="00626394"/>
    <w:rsid w:val="006264BD"/>
    <w:rsid w:val="0062656D"/>
    <w:rsid w:val="00626EAF"/>
    <w:rsid w:val="00626EE3"/>
    <w:rsid w:val="006276B7"/>
    <w:rsid w:val="00627864"/>
    <w:rsid w:val="00627951"/>
    <w:rsid w:val="006301E8"/>
    <w:rsid w:val="006301EA"/>
    <w:rsid w:val="00630842"/>
    <w:rsid w:val="00630859"/>
    <w:rsid w:val="00630A9E"/>
    <w:rsid w:val="00631134"/>
    <w:rsid w:val="006313C6"/>
    <w:rsid w:val="00631F47"/>
    <w:rsid w:val="006324C7"/>
    <w:rsid w:val="006325C3"/>
    <w:rsid w:val="006326EA"/>
    <w:rsid w:val="00633003"/>
    <w:rsid w:val="00633E5F"/>
    <w:rsid w:val="0063460A"/>
    <w:rsid w:val="00634AFA"/>
    <w:rsid w:val="00634DE9"/>
    <w:rsid w:val="00635249"/>
    <w:rsid w:val="00635547"/>
    <w:rsid w:val="006357A8"/>
    <w:rsid w:val="00635A2B"/>
    <w:rsid w:val="00635B0C"/>
    <w:rsid w:val="00635B4D"/>
    <w:rsid w:val="00635F33"/>
    <w:rsid w:val="00635F54"/>
    <w:rsid w:val="00636505"/>
    <w:rsid w:val="00636695"/>
    <w:rsid w:val="00636C50"/>
    <w:rsid w:val="00637166"/>
    <w:rsid w:val="0063741E"/>
    <w:rsid w:val="0063769C"/>
    <w:rsid w:val="006376DB"/>
    <w:rsid w:val="00637C49"/>
    <w:rsid w:val="00637CEE"/>
    <w:rsid w:val="006400F6"/>
    <w:rsid w:val="006407A9"/>
    <w:rsid w:val="0064099D"/>
    <w:rsid w:val="00640E59"/>
    <w:rsid w:val="00641049"/>
    <w:rsid w:val="00642041"/>
    <w:rsid w:val="0064370E"/>
    <w:rsid w:val="00643D00"/>
    <w:rsid w:val="00643D0D"/>
    <w:rsid w:val="00643E12"/>
    <w:rsid w:val="00643EA9"/>
    <w:rsid w:val="0064432B"/>
    <w:rsid w:val="006446C6"/>
    <w:rsid w:val="00644F75"/>
    <w:rsid w:val="0064545A"/>
    <w:rsid w:val="0064565B"/>
    <w:rsid w:val="006459A0"/>
    <w:rsid w:val="00645A56"/>
    <w:rsid w:val="00646042"/>
    <w:rsid w:val="006460D3"/>
    <w:rsid w:val="00646555"/>
    <w:rsid w:val="00646D6A"/>
    <w:rsid w:val="00646ED7"/>
    <w:rsid w:val="00646F1C"/>
    <w:rsid w:val="00647060"/>
    <w:rsid w:val="0064713C"/>
    <w:rsid w:val="00647206"/>
    <w:rsid w:val="00647643"/>
    <w:rsid w:val="006476C8"/>
    <w:rsid w:val="006501DE"/>
    <w:rsid w:val="006502E1"/>
    <w:rsid w:val="00650C7E"/>
    <w:rsid w:val="00650FF2"/>
    <w:rsid w:val="0065101E"/>
    <w:rsid w:val="00651179"/>
    <w:rsid w:val="006512F0"/>
    <w:rsid w:val="006513AD"/>
    <w:rsid w:val="006517BA"/>
    <w:rsid w:val="00651A35"/>
    <w:rsid w:val="00651ED3"/>
    <w:rsid w:val="00652203"/>
    <w:rsid w:val="0065259C"/>
    <w:rsid w:val="006532EA"/>
    <w:rsid w:val="006535CF"/>
    <w:rsid w:val="00653BD4"/>
    <w:rsid w:val="006543D0"/>
    <w:rsid w:val="006545A1"/>
    <w:rsid w:val="00654791"/>
    <w:rsid w:val="006547C3"/>
    <w:rsid w:val="006548FE"/>
    <w:rsid w:val="00654C26"/>
    <w:rsid w:val="00654D7E"/>
    <w:rsid w:val="006550D7"/>
    <w:rsid w:val="006555BE"/>
    <w:rsid w:val="00655621"/>
    <w:rsid w:val="00655BE0"/>
    <w:rsid w:val="00655E0D"/>
    <w:rsid w:val="0065606C"/>
    <w:rsid w:val="00656D23"/>
    <w:rsid w:val="00657A67"/>
    <w:rsid w:val="00657E04"/>
    <w:rsid w:val="00657E96"/>
    <w:rsid w:val="00660265"/>
    <w:rsid w:val="0066146B"/>
    <w:rsid w:val="0066215A"/>
    <w:rsid w:val="0066215F"/>
    <w:rsid w:val="0066245E"/>
    <w:rsid w:val="006628A0"/>
    <w:rsid w:val="00662988"/>
    <w:rsid w:val="00662E25"/>
    <w:rsid w:val="006632E6"/>
    <w:rsid w:val="006633AF"/>
    <w:rsid w:val="006634D4"/>
    <w:rsid w:val="00663C47"/>
    <w:rsid w:val="00663E44"/>
    <w:rsid w:val="0066439E"/>
    <w:rsid w:val="0066468A"/>
    <w:rsid w:val="00664824"/>
    <w:rsid w:val="00664D89"/>
    <w:rsid w:val="00664F09"/>
    <w:rsid w:val="006658AA"/>
    <w:rsid w:val="006659A6"/>
    <w:rsid w:val="00665A58"/>
    <w:rsid w:val="00665E3E"/>
    <w:rsid w:val="00665F48"/>
    <w:rsid w:val="0066629C"/>
    <w:rsid w:val="00666754"/>
    <w:rsid w:val="006669AC"/>
    <w:rsid w:val="00667424"/>
    <w:rsid w:val="00667822"/>
    <w:rsid w:val="00667AFA"/>
    <w:rsid w:val="00667C3A"/>
    <w:rsid w:val="00667E5D"/>
    <w:rsid w:val="006701CD"/>
    <w:rsid w:val="00670270"/>
    <w:rsid w:val="006703A4"/>
    <w:rsid w:val="006707EF"/>
    <w:rsid w:val="00670897"/>
    <w:rsid w:val="00670B8A"/>
    <w:rsid w:val="00670E5A"/>
    <w:rsid w:val="0067169E"/>
    <w:rsid w:val="00671839"/>
    <w:rsid w:val="00671E2A"/>
    <w:rsid w:val="00671FC8"/>
    <w:rsid w:val="00671FCA"/>
    <w:rsid w:val="006720AF"/>
    <w:rsid w:val="0067259B"/>
    <w:rsid w:val="00672E21"/>
    <w:rsid w:val="00672E64"/>
    <w:rsid w:val="0067304D"/>
    <w:rsid w:val="00673641"/>
    <w:rsid w:val="00673D93"/>
    <w:rsid w:val="00673EC4"/>
    <w:rsid w:val="0067421F"/>
    <w:rsid w:val="00674463"/>
    <w:rsid w:val="0067455A"/>
    <w:rsid w:val="00674EDE"/>
    <w:rsid w:val="00674FF0"/>
    <w:rsid w:val="0067543C"/>
    <w:rsid w:val="00675488"/>
    <w:rsid w:val="00675DF7"/>
    <w:rsid w:val="00675E8F"/>
    <w:rsid w:val="00676334"/>
    <w:rsid w:val="00676631"/>
    <w:rsid w:val="006766F5"/>
    <w:rsid w:val="006768FE"/>
    <w:rsid w:val="00676A81"/>
    <w:rsid w:val="00676CA4"/>
    <w:rsid w:val="006773C7"/>
    <w:rsid w:val="006773C8"/>
    <w:rsid w:val="0067753A"/>
    <w:rsid w:val="00677660"/>
    <w:rsid w:val="00677994"/>
    <w:rsid w:val="00680071"/>
    <w:rsid w:val="006800B7"/>
    <w:rsid w:val="00680B09"/>
    <w:rsid w:val="00680B9B"/>
    <w:rsid w:val="00680C57"/>
    <w:rsid w:val="00681111"/>
    <w:rsid w:val="00681487"/>
    <w:rsid w:val="00681820"/>
    <w:rsid w:val="00681B91"/>
    <w:rsid w:val="00681BA6"/>
    <w:rsid w:val="00682607"/>
    <w:rsid w:val="00682792"/>
    <w:rsid w:val="00682BB8"/>
    <w:rsid w:val="00682C5F"/>
    <w:rsid w:val="00683539"/>
    <w:rsid w:val="00683AA9"/>
    <w:rsid w:val="00683B1C"/>
    <w:rsid w:val="00683E4A"/>
    <w:rsid w:val="00683F06"/>
    <w:rsid w:val="0068432E"/>
    <w:rsid w:val="00684CED"/>
    <w:rsid w:val="006851EC"/>
    <w:rsid w:val="00685975"/>
    <w:rsid w:val="00686317"/>
    <w:rsid w:val="00686452"/>
    <w:rsid w:val="006867BD"/>
    <w:rsid w:val="00686847"/>
    <w:rsid w:val="00687326"/>
    <w:rsid w:val="00687E11"/>
    <w:rsid w:val="00690448"/>
    <w:rsid w:val="0069076F"/>
    <w:rsid w:val="0069105E"/>
    <w:rsid w:val="00691141"/>
    <w:rsid w:val="0069170B"/>
    <w:rsid w:val="006918D0"/>
    <w:rsid w:val="00691981"/>
    <w:rsid w:val="00691DBE"/>
    <w:rsid w:val="00691DC9"/>
    <w:rsid w:val="006920C7"/>
    <w:rsid w:val="0069218C"/>
    <w:rsid w:val="00692389"/>
    <w:rsid w:val="006926A0"/>
    <w:rsid w:val="00692F3E"/>
    <w:rsid w:val="006934D8"/>
    <w:rsid w:val="00693CB3"/>
    <w:rsid w:val="00693D14"/>
    <w:rsid w:val="0069415B"/>
    <w:rsid w:val="00694B92"/>
    <w:rsid w:val="00695054"/>
    <w:rsid w:val="00695148"/>
    <w:rsid w:val="00695376"/>
    <w:rsid w:val="00695B44"/>
    <w:rsid w:val="00695E43"/>
    <w:rsid w:val="00695F69"/>
    <w:rsid w:val="00696244"/>
    <w:rsid w:val="00696287"/>
    <w:rsid w:val="00696385"/>
    <w:rsid w:val="00696646"/>
    <w:rsid w:val="00696D81"/>
    <w:rsid w:val="00696D9E"/>
    <w:rsid w:val="0069708B"/>
    <w:rsid w:val="006A0322"/>
    <w:rsid w:val="006A03ED"/>
    <w:rsid w:val="006A08DE"/>
    <w:rsid w:val="006A0EC1"/>
    <w:rsid w:val="006A0FE5"/>
    <w:rsid w:val="006A1F99"/>
    <w:rsid w:val="006A22DE"/>
    <w:rsid w:val="006A2B45"/>
    <w:rsid w:val="006A2F7B"/>
    <w:rsid w:val="006A301F"/>
    <w:rsid w:val="006A30AB"/>
    <w:rsid w:val="006A3248"/>
    <w:rsid w:val="006A3890"/>
    <w:rsid w:val="006A39D9"/>
    <w:rsid w:val="006A3BBD"/>
    <w:rsid w:val="006A3C71"/>
    <w:rsid w:val="006A3E8F"/>
    <w:rsid w:val="006A403D"/>
    <w:rsid w:val="006A45E5"/>
    <w:rsid w:val="006A469F"/>
    <w:rsid w:val="006A4755"/>
    <w:rsid w:val="006A477A"/>
    <w:rsid w:val="006A488E"/>
    <w:rsid w:val="006A51A9"/>
    <w:rsid w:val="006A5405"/>
    <w:rsid w:val="006A554A"/>
    <w:rsid w:val="006A5833"/>
    <w:rsid w:val="006A58ED"/>
    <w:rsid w:val="006A63CC"/>
    <w:rsid w:val="006A63CE"/>
    <w:rsid w:val="006A64E3"/>
    <w:rsid w:val="006A6F44"/>
    <w:rsid w:val="006A7026"/>
    <w:rsid w:val="006A71D7"/>
    <w:rsid w:val="006A7B78"/>
    <w:rsid w:val="006B041F"/>
    <w:rsid w:val="006B09E7"/>
    <w:rsid w:val="006B1098"/>
    <w:rsid w:val="006B10BB"/>
    <w:rsid w:val="006B1101"/>
    <w:rsid w:val="006B12E6"/>
    <w:rsid w:val="006B130E"/>
    <w:rsid w:val="006B1367"/>
    <w:rsid w:val="006B17C9"/>
    <w:rsid w:val="006B1ACA"/>
    <w:rsid w:val="006B1CEA"/>
    <w:rsid w:val="006B1D5E"/>
    <w:rsid w:val="006B2FE6"/>
    <w:rsid w:val="006B34DD"/>
    <w:rsid w:val="006B3584"/>
    <w:rsid w:val="006B3879"/>
    <w:rsid w:val="006B41A0"/>
    <w:rsid w:val="006B42F1"/>
    <w:rsid w:val="006B452E"/>
    <w:rsid w:val="006B47BC"/>
    <w:rsid w:val="006B4DB9"/>
    <w:rsid w:val="006B4E6D"/>
    <w:rsid w:val="006B4F73"/>
    <w:rsid w:val="006B5260"/>
    <w:rsid w:val="006B56B3"/>
    <w:rsid w:val="006B5B01"/>
    <w:rsid w:val="006B654B"/>
    <w:rsid w:val="006B6BE1"/>
    <w:rsid w:val="006B7318"/>
    <w:rsid w:val="006B777F"/>
    <w:rsid w:val="006B7F29"/>
    <w:rsid w:val="006C0066"/>
    <w:rsid w:val="006C0174"/>
    <w:rsid w:val="006C02AC"/>
    <w:rsid w:val="006C0702"/>
    <w:rsid w:val="006C0C01"/>
    <w:rsid w:val="006C123D"/>
    <w:rsid w:val="006C1621"/>
    <w:rsid w:val="006C16AB"/>
    <w:rsid w:val="006C1BA2"/>
    <w:rsid w:val="006C1E67"/>
    <w:rsid w:val="006C1F19"/>
    <w:rsid w:val="006C266D"/>
    <w:rsid w:val="006C2689"/>
    <w:rsid w:val="006C2E1A"/>
    <w:rsid w:val="006C322C"/>
    <w:rsid w:val="006C3355"/>
    <w:rsid w:val="006C3C44"/>
    <w:rsid w:val="006C3D00"/>
    <w:rsid w:val="006C490B"/>
    <w:rsid w:val="006C4DA8"/>
    <w:rsid w:val="006C5190"/>
    <w:rsid w:val="006C5229"/>
    <w:rsid w:val="006C5BD4"/>
    <w:rsid w:val="006C6009"/>
    <w:rsid w:val="006C613C"/>
    <w:rsid w:val="006C626D"/>
    <w:rsid w:val="006C64D9"/>
    <w:rsid w:val="006C6A52"/>
    <w:rsid w:val="006C6C4B"/>
    <w:rsid w:val="006C71D8"/>
    <w:rsid w:val="006C7355"/>
    <w:rsid w:val="006C743D"/>
    <w:rsid w:val="006C74B2"/>
    <w:rsid w:val="006C7617"/>
    <w:rsid w:val="006C7FBC"/>
    <w:rsid w:val="006D00ED"/>
    <w:rsid w:val="006D0579"/>
    <w:rsid w:val="006D0A23"/>
    <w:rsid w:val="006D0BF0"/>
    <w:rsid w:val="006D119E"/>
    <w:rsid w:val="006D156B"/>
    <w:rsid w:val="006D1D2E"/>
    <w:rsid w:val="006D28D4"/>
    <w:rsid w:val="006D2EEF"/>
    <w:rsid w:val="006D367D"/>
    <w:rsid w:val="006D36BE"/>
    <w:rsid w:val="006D37B2"/>
    <w:rsid w:val="006D3A54"/>
    <w:rsid w:val="006D3EDF"/>
    <w:rsid w:val="006D4140"/>
    <w:rsid w:val="006D47DF"/>
    <w:rsid w:val="006D4C4C"/>
    <w:rsid w:val="006D532C"/>
    <w:rsid w:val="006D5345"/>
    <w:rsid w:val="006D596F"/>
    <w:rsid w:val="006D5FC5"/>
    <w:rsid w:val="006D606B"/>
    <w:rsid w:val="006D60A6"/>
    <w:rsid w:val="006D6241"/>
    <w:rsid w:val="006D696D"/>
    <w:rsid w:val="006D6B31"/>
    <w:rsid w:val="006D70B8"/>
    <w:rsid w:val="006D730A"/>
    <w:rsid w:val="006D756D"/>
    <w:rsid w:val="006D79AB"/>
    <w:rsid w:val="006D7B30"/>
    <w:rsid w:val="006D7DA4"/>
    <w:rsid w:val="006E07A1"/>
    <w:rsid w:val="006E0C88"/>
    <w:rsid w:val="006E0E53"/>
    <w:rsid w:val="006E1FB7"/>
    <w:rsid w:val="006E279C"/>
    <w:rsid w:val="006E2D39"/>
    <w:rsid w:val="006E2D5C"/>
    <w:rsid w:val="006E3724"/>
    <w:rsid w:val="006E46DA"/>
    <w:rsid w:val="006E49A1"/>
    <w:rsid w:val="006E4FD4"/>
    <w:rsid w:val="006E4FDA"/>
    <w:rsid w:val="006E50D0"/>
    <w:rsid w:val="006E5F0A"/>
    <w:rsid w:val="006E5F3A"/>
    <w:rsid w:val="006E6083"/>
    <w:rsid w:val="006E6151"/>
    <w:rsid w:val="006E6323"/>
    <w:rsid w:val="006E6417"/>
    <w:rsid w:val="006E6961"/>
    <w:rsid w:val="006E6D82"/>
    <w:rsid w:val="006E7050"/>
    <w:rsid w:val="006E723A"/>
    <w:rsid w:val="006E774C"/>
    <w:rsid w:val="006E7EB6"/>
    <w:rsid w:val="006F0241"/>
    <w:rsid w:val="006F031A"/>
    <w:rsid w:val="006F0C3D"/>
    <w:rsid w:val="006F0E97"/>
    <w:rsid w:val="006F1CE5"/>
    <w:rsid w:val="006F1E0B"/>
    <w:rsid w:val="006F2353"/>
    <w:rsid w:val="006F2558"/>
    <w:rsid w:val="006F2E1E"/>
    <w:rsid w:val="006F3221"/>
    <w:rsid w:val="006F3226"/>
    <w:rsid w:val="006F3305"/>
    <w:rsid w:val="006F35CE"/>
    <w:rsid w:val="006F3F06"/>
    <w:rsid w:val="006F3FEB"/>
    <w:rsid w:val="006F43D7"/>
    <w:rsid w:val="006F44C5"/>
    <w:rsid w:val="006F47E4"/>
    <w:rsid w:val="006F4DC1"/>
    <w:rsid w:val="006F53B4"/>
    <w:rsid w:val="006F5D9A"/>
    <w:rsid w:val="006F6097"/>
    <w:rsid w:val="006F6251"/>
    <w:rsid w:val="006F62CF"/>
    <w:rsid w:val="006F71DB"/>
    <w:rsid w:val="006F73EE"/>
    <w:rsid w:val="006F755A"/>
    <w:rsid w:val="007001EB"/>
    <w:rsid w:val="00700636"/>
    <w:rsid w:val="0070070E"/>
    <w:rsid w:val="00700843"/>
    <w:rsid w:val="00701580"/>
    <w:rsid w:val="00701CF2"/>
    <w:rsid w:val="00701E29"/>
    <w:rsid w:val="00702570"/>
    <w:rsid w:val="0070287B"/>
    <w:rsid w:val="007028C7"/>
    <w:rsid w:val="00702F65"/>
    <w:rsid w:val="007034EC"/>
    <w:rsid w:val="00703B82"/>
    <w:rsid w:val="00703C61"/>
    <w:rsid w:val="00704039"/>
    <w:rsid w:val="00704900"/>
    <w:rsid w:val="007049A0"/>
    <w:rsid w:val="00704A65"/>
    <w:rsid w:val="00704C56"/>
    <w:rsid w:val="007051B2"/>
    <w:rsid w:val="00705D37"/>
    <w:rsid w:val="00705E49"/>
    <w:rsid w:val="00705F97"/>
    <w:rsid w:val="007066AC"/>
    <w:rsid w:val="00706A87"/>
    <w:rsid w:val="00706E6C"/>
    <w:rsid w:val="00706F4D"/>
    <w:rsid w:val="00707010"/>
    <w:rsid w:val="00707109"/>
    <w:rsid w:val="00707123"/>
    <w:rsid w:val="007100EA"/>
    <w:rsid w:val="00710B91"/>
    <w:rsid w:val="00711739"/>
    <w:rsid w:val="0071194A"/>
    <w:rsid w:val="00711E70"/>
    <w:rsid w:val="00711FB5"/>
    <w:rsid w:val="007122A5"/>
    <w:rsid w:val="007122C9"/>
    <w:rsid w:val="0071247C"/>
    <w:rsid w:val="00712773"/>
    <w:rsid w:val="00712FDA"/>
    <w:rsid w:val="00713610"/>
    <w:rsid w:val="00713884"/>
    <w:rsid w:val="00713B1C"/>
    <w:rsid w:val="00713D20"/>
    <w:rsid w:val="00713EB8"/>
    <w:rsid w:val="00714472"/>
    <w:rsid w:val="00714508"/>
    <w:rsid w:val="00714850"/>
    <w:rsid w:val="00714C0B"/>
    <w:rsid w:val="00714C71"/>
    <w:rsid w:val="00714CA2"/>
    <w:rsid w:val="00714FB9"/>
    <w:rsid w:val="00715AAE"/>
    <w:rsid w:val="007160E8"/>
    <w:rsid w:val="0071622C"/>
    <w:rsid w:val="00716793"/>
    <w:rsid w:val="007169E0"/>
    <w:rsid w:val="00716D73"/>
    <w:rsid w:val="00716E92"/>
    <w:rsid w:val="00717301"/>
    <w:rsid w:val="00717B9B"/>
    <w:rsid w:val="00717CBE"/>
    <w:rsid w:val="007202C7"/>
    <w:rsid w:val="0072078A"/>
    <w:rsid w:val="00720F0B"/>
    <w:rsid w:val="00721756"/>
    <w:rsid w:val="00721D38"/>
    <w:rsid w:val="0072266E"/>
    <w:rsid w:val="00722CB8"/>
    <w:rsid w:val="00722D63"/>
    <w:rsid w:val="00723A83"/>
    <w:rsid w:val="00723CFA"/>
    <w:rsid w:val="0072400D"/>
    <w:rsid w:val="007242B7"/>
    <w:rsid w:val="00724405"/>
    <w:rsid w:val="00724885"/>
    <w:rsid w:val="00724AF1"/>
    <w:rsid w:val="00724DDD"/>
    <w:rsid w:val="00725051"/>
    <w:rsid w:val="00725165"/>
    <w:rsid w:val="007252B3"/>
    <w:rsid w:val="00725382"/>
    <w:rsid w:val="007255CC"/>
    <w:rsid w:val="0072577D"/>
    <w:rsid w:val="00725928"/>
    <w:rsid w:val="007263CA"/>
    <w:rsid w:val="00726439"/>
    <w:rsid w:val="007268A6"/>
    <w:rsid w:val="00726D6C"/>
    <w:rsid w:val="00726F5D"/>
    <w:rsid w:val="00726FB2"/>
    <w:rsid w:val="00727B76"/>
    <w:rsid w:val="00730078"/>
    <w:rsid w:val="00730389"/>
    <w:rsid w:val="007303F3"/>
    <w:rsid w:val="00730A61"/>
    <w:rsid w:val="00730AD9"/>
    <w:rsid w:val="00730C69"/>
    <w:rsid w:val="007310D7"/>
    <w:rsid w:val="0073148C"/>
    <w:rsid w:val="007314D1"/>
    <w:rsid w:val="007317F4"/>
    <w:rsid w:val="00731985"/>
    <w:rsid w:val="00731A7A"/>
    <w:rsid w:val="00732245"/>
    <w:rsid w:val="007326EE"/>
    <w:rsid w:val="00733492"/>
    <w:rsid w:val="00733584"/>
    <w:rsid w:val="00733675"/>
    <w:rsid w:val="00733D20"/>
    <w:rsid w:val="00734054"/>
    <w:rsid w:val="007341F3"/>
    <w:rsid w:val="00734532"/>
    <w:rsid w:val="00734752"/>
    <w:rsid w:val="00734CFC"/>
    <w:rsid w:val="007357EC"/>
    <w:rsid w:val="00736128"/>
    <w:rsid w:val="0073613C"/>
    <w:rsid w:val="007362A8"/>
    <w:rsid w:val="007362AF"/>
    <w:rsid w:val="007362DC"/>
    <w:rsid w:val="007363B4"/>
    <w:rsid w:val="00736519"/>
    <w:rsid w:val="00736663"/>
    <w:rsid w:val="00736C0A"/>
    <w:rsid w:val="00736C25"/>
    <w:rsid w:val="0073763C"/>
    <w:rsid w:val="0073766B"/>
    <w:rsid w:val="00737BEC"/>
    <w:rsid w:val="00737D7D"/>
    <w:rsid w:val="00740236"/>
    <w:rsid w:val="0074083D"/>
    <w:rsid w:val="007408F9"/>
    <w:rsid w:val="00740A9E"/>
    <w:rsid w:val="00740B65"/>
    <w:rsid w:val="00740C2A"/>
    <w:rsid w:val="00740EAD"/>
    <w:rsid w:val="00740F97"/>
    <w:rsid w:val="007412E1"/>
    <w:rsid w:val="00741407"/>
    <w:rsid w:val="007415EB"/>
    <w:rsid w:val="007419FD"/>
    <w:rsid w:val="00741FB7"/>
    <w:rsid w:val="00742BEC"/>
    <w:rsid w:val="00742F78"/>
    <w:rsid w:val="00743033"/>
    <w:rsid w:val="00743097"/>
    <w:rsid w:val="00743172"/>
    <w:rsid w:val="00743A4D"/>
    <w:rsid w:val="00743B74"/>
    <w:rsid w:val="00743C6F"/>
    <w:rsid w:val="00744000"/>
    <w:rsid w:val="007441B0"/>
    <w:rsid w:val="007446C3"/>
    <w:rsid w:val="0074483C"/>
    <w:rsid w:val="00744D91"/>
    <w:rsid w:val="0074550E"/>
    <w:rsid w:val="00745643"/>
    <w:rsid w:val="00745727"/>
    <w:rsid w:val="00745919"/>
    <w:rsid w:val="00745AA1"/>
    <w:rsid w:val="00745DD2"/>
    <w:rsid w:val="007461D8"/>
    <w:rsid w:val="0074637A"/>
    <w:rsid w:val="007465A3"/>
    <w:rsid w:val="007469D8"/>
    <w:rsid w:val="0074726C"/>
    <w:rsid w:val="00747696"/>
    <w:rsid w:val="00747848"/>
    <w:rsid w:val="00747C2F"/>
    <w:rsid w:val="00747C3B"/>
    <w:rsid w:val="00750071"/>
    <w:rsid w:val="007500FF"/>
    <w:rsid w:val="007502C5"/>
    <w:rsid w:val="00750798"/>
    <w:rsid w:val="0075094E"/>
    <w:rsid w:val="007510D2"/>
    <w:rsid w:val="0075114D"/>
    <w:rsid w:val="0075152B"/>
    <w:rsid w:val="00751CD2"/>
    <w:rsid w:val="007520D7"/>
    <w:rsid w:val="007528B7"/>
    <w:rsid w:val="00752EB2"/>
    <w:rsid w:val="007530C9"/>
    <w:rsid w:val="007531CA"/>
    <w:rsid w:val="00753882"/>
    <w:rsid w:val="0075408A"/>
    <w:rsid w:val="0075417B"/>
    <w:rsid w:val="00754235"/>
    <w:rsid w:val="007545CD"/>
    <w:rsid w:val="0075480F"/>
    <w:rsid w:val="00754897"/>
    <w:rsid w:val="00754C40"/>
    <w:rsid w:val="00754CB6"/>
    <w:rsid w:val="00754DF9"/>
    <w:rsid w:val="00754E82"/>
    <w:rsid w:val="00756276"/>
    <w:rsid w:val="00756431"/>
    <w:rsid w:val="00756BFB"/>
    <w:rsid w:val="00756D72"/>
    <w:rsid w:val="00756ED5"/>
    <w:rsid w:val="00757335"/>
    <w:rsid w:val="00757760"/>
    <w:rsid w:val="00757949"/>
    <w:rsid w:val="00757A2F"/>
    <w:rsid w:val="00757AD0"/>
    <w:rsid w:val="00757FEF"/>
    <w:rsid w:val="0076002A"/>
    <w:rsid w:val="007600A2"/>
    <w:rsid w:val="00760102"/>
    <w:rsid w:val="007601EB"/>
    <w:rsid w:val="007604D4"/>
    <w:rsid w:val="00760602"/>
    <w:rsid w:val="0076066E"/>
    <w:rsid w:val="007608CD"/>
    <w:rsid w:val="00760BEA"/>
    <w:rsid w:val="00760C64"/>
    <w:rsid w:val="00760D3B"/>
    <w:rsid w:val="00761717"/>
    <w:rsid w:val="007617D5"/>
    <w:rsid w:val="007618A3"/>
    <w:rsid w:val="00761F5F"/>
    <w:rsid w:val="007620F1"/>
    <w:rsid w:val="0076324D"/>
    <w:rsid w:val="0076326B"/>
    <w:rsid w:val="007634D4"/>
    <w:rsid w:val="00763ADB"/>
    <w:rsid w:val="00763FFB"/>
    <w:rsid w:val="00764039"/>
    <w:rsid w:val="00764497"/>
    <w:rsid w:val="007645D6"/>
    <w:rsid w:val="007645FA"/>
    <w:rsid w:val="007646BF"/>
    <w:rsid w:val="00764BBE"/>
    <w:rsid w:val="007652CD"/>
    <w:rsid w:val="00765366"/>
    <w:rsid w:val="00765C49"/>
    <w:rsid w:val="00766390"/>
    <w:rsid w:val="0076661B"/>
    <w:rsid w:val="0076694D"/>
    <w:rsid w:val="00766DFE"/>
    <w:rsid w:val="00766E09"/>
    <w:rsid w:val="0076746A"/>
    <w:rsid w:val="007679F9"/>
    <w:rsid w:val="007701AE"/>
    <w:rsid w:val="00770613"/>
    <w:rsid w:val="00770FD4"/>
    <w:rsid w:val="0077120D"/>
    <w:rsid w:val="007718DE"/>
    <w:rsid w:val="00772062"/>
    <w:rsid w:val="007723C8"/>
    <w:rsid w:val="00772468"/>
    <w:rsid w:val="0077255C"/>
    <w:rsid w:val="0077268C"/>
    <w:rsid w:val="007730A4"/>
    <w:rsid w:val="00773519"/>
    <w:rsid w:val="00773DFD"/>
    <w:rsid w:val="007741C7"/>
    <w:rsid w:val="007742CD"/>
    <w:rsid w:val="0077449E"/>
    <w:rsid w:val="0077452B"/>
    <w:rsid w:val="0077456A"/>
    <w:rsid w:val="0077456B"/>
    <w:rsid w:val="0077474B"/>
    <w:rsid w:val="007747BD"/>
    <w:rsid w:val="007749AB"/>
    <w:rsid w:val="00774AEF"/>
    <w:rsid w:val="00775294"/>
    <w:rsid w:val="007755EF"/>
    <w:rsid w:val="00775694"/>
    <w:rsid w:val="007758E1"/>
    <w:rsid w:val="007759FD"/>
    <w:rsid w:val="00775C50"/>
    <w:rsid w:val="00775EF7"/>
    <w:rsid w:val="007762D4"/>
    <w:rsid w:val="0077674F"/>
    <w:rsid w:val="007767A7"/>
    <w:rsid w:val="00776961"/>
    <w:rsid w:val="007769F2"/>
    <w:rsid w:val="00776C2B"/>
    <w:rsid w:val="00776C4F"/>
    <w:rsid w:val="00776FAF"/>
    <w:rsid w:val="00777212"/>
    <w:rsid w:val="0077738C"/>
    <w:rsid w:val="007774AD"/>
    <w:rsid w:val="007775D4"/>
    <w:rsid w:val="00777C55"/>
    <w:rsid w:val="00777D3C"/>
    <w:rsid w:val="00777E0B"/>
    <w:rsid w:val="00780204"/>
    <w:rsid w:val="007805CE"/>
    <w:rsid w:val="00781439"/>
    <w:rsid w:val="007819A9"/>
    <w:rsid w:val="00781D61"/>
    <w:rsid w:val="00781E41"/>
    <w:rsid w:val="00782088"/>
    <w:rsid w:val="00782361"/>
    <w:rsid w:val="007826E9"/>
    <w:rsid w:val="00782D6C"/>
    <w:rsid w:val="00782FBA"/>
    <w:rsid w:val="00783165"/>
    <w:rsid w:val="007834A7"/>
    <w:rsid w:val="007842A6"/>
    <w:rsid w:val="007842BE"/>
    <w:rsid w:val="00784468"/>
    <w:rsid w:val="00784792"/>
    <w:rsid w:val="00784904"/>
    <w:rsid w:val="00784C56"/>
    <w:rsid w:val="00784F43"/>
    <w:rsid w:val="007850CD"/>
    <w:rsid w:val="0078541E"/>
    <w:rsid w:val="00785476"/>
    <w:rsid w:val="007859AF"/>
    <w:rsid w:val="00785A8F"/>
    <w:rsid w:val="00785BE2"/>
    <w:rsid w:val="00786258"/>
    <w:rsid w:val="007863ED"/>
    <w:rsid w:val="007869EE"/>
    <w:rsid w:val="00786CAA"/>
    <w:rsid w:val="00786F5E"/>
    <w:rsid w:val="0078778C"/>
    <w:rsid w:val="00787BDB"/>
    <w:rsid w:val="00787BF2"/>
    <w:rsid w:val="00790118"/>
    <w:rsid w:val="00790333"/>
    <w:rsid w:val="00790417"/>
    <w:rsid w:val="0079084A"/>
    <w:rsid w:val="00790BD8"/>
    <w:rsid w:val="00791042"/>
    <w:rsid w:val="007910E1"/>
    <w:rsid w:val="00791A61"/>
    <w:rsid w:val="00791C39"/>
    <w:rsid w:val="0079200F"/>
    <w:rsid w:val="00792210"/>
    <w:rsid w:val="0079239A"/>
    <w:rsid w:val="00792A1E"/>
    <w:rsid w:val="00792E2B"/>
    <w:rsid w:val="00793574"/>
    <w:rsid w:val="0079372B"/>
    <w:rsid w:val="00793750"/>
    <w:rsid w:val="00793780"/>
    <w:rsid w:val="00793B3B"/>
    <w:rsid w:val="00793D0F"/>
    <w:rsid w:val="00794114"/>
    <w:rsid w:val="0079415C"/>
    <w:rsid w:val="0079555C"/>
    <w:rsid w:val="0079571A"/>
    <w:rsid w:val="007958C9"/>
    <w:rsid w:val="00795B66"/>
    <w:rsid w:val="00795D20"/>
    <w:rsid w:val="00795D81"/>
    <w:rsid w:val="00795F65"/>
    <w:rsid w:val="00797150"/>
    <w:rsid w:val="007971F6"/>
    <w:rsid w:val="007972FA"/>
    <w:rsid w:val="007974BC"/>
    <w:rsid w:val="0079799C"/>
    <w:rsid w:val="007A097D"/>
    <w:rsid w:val="007A09C3"/>
    <w:rsid w:val="007A10D7"/>
    <w:rsid w:val="007A17E7"/>
    <w:rsid w:val="007A1A49"/>
    <w:rsid w:val="007A1FF6"/>
    <w:rsid w:val="007A2189"/>
    <w:rsid w:val="007A2385"/>
    <w:rsid w:val="007A24C1"/>
    <w:rsid w:val="007A2557"/>
    <w:rsid w:val="007A262A"/>
    <w:rsid w:val="007A26C6"/>
    <w:rsid w:val="007A2993"/>
    <w:rsid w:val="007A30F3"/>
    <w:rsid w:val="007A34BB"/>
    <w:rsid w:val="007A378A"/>
    <w:rsid w:val="007A3901"/>
    <w:rsid w:val="007A394C"/>
    <w:rsid w:val="007A395C"/>
    <w:rsid w:val="007A413A"/>
    <w:rsid w:val="007A478E"/>
    <w:rsid w:val="007A4798"/>
    <w:rsid w:val="007A48A4"/>
    <w:rsid w:val="007A48B6"/>
    <w:rsid w:val="007A5150"/>
    <w:rsid w:val="007A5758"/>
    <w:rsid w:val="007A675F"/>
    <w:rsid w:val="007A6A01"/>
    <w:rsid w:val="007A6C2D"/>
    <w:rsid w:val="007A6F04"/>
    <w:rsid w:val="007A75B6"/>
    <w:rsid w:val="007A7683"/>
    <w:rsid w:val="007A7B3D"/>
    <w:rsid w:val="007B004C"/>
    <w:rsid w:val="007B0114"/>
    <w:rsid w:val="007B0AC9"/>
    <w:rsid w:val="007B0FDC"/>
    <w:rsid w:val="007B11E2"/>
    <w:rsid w:val="007B12C3"/>
    <w:rsid w:val="007B1CE6"/>
    <w:rsid w:val="007B217A"/>
    <w:rsid w:val="007B22E1"/>
    <w:rsid w:val="007B32D5"/>
    <w:rsid w:val="007B33A6"/>
    <w:rsid w:val="007B343A"/>
    <w:rsid w:val="007B37FC"/>
    <w:rsid w:val="007B3913"/>
    <w:rsid w:val="007B402C"/>
    <w:rsid w:val="007B40AE"/>
    <w:rsid w:val="007B40DB"/>
    <w:rsid w:val="007B4281"/>
    <w:rsid w:val="007B4EAE"/>
    <w:rsid w:val="007B50B7"/>
    <w:rsid w:val="007B51DE"/>
    <w:rsid w:val="007B54C4"/>
    <w:rsid w:val="007B590C"/>
    <w:rsid w:val="007B5FCC"/>
    <w:rsid w:val="007B611C"/>
    <w:rsid w:val="007B6188"/>
    <w:rsid w:val="007B68CC"/>
    <w:rsid w:val="007B6A7D"/>
    <w:rsid w:val="007B6EEC"/>
    <w:rsid w:val="007B6F7A"/>
    <w:rsid w:val="007B7334"/>
    <w:rsid w:val="007B77F7"/>
    <w:rsid w:val="007B78A3"/>
    <w:rsid w:val="007B7B1F"/>
    <w:rsid w:val="007C0527"/>
    <w:rsid w:val="007C05BB"/>
    <w:rsid w:val="007C064C"/>
    <w:rsid w:val="007C0956"/>
    <w:rsid w:val="007C0B15"/>
    <w:rsid w:val="007C0FEB"/>
    <w:rsid w:val="007C1272"/>
    <w:rsid w:val="007C1303"/>
    <w:rsid w:val="007C1CCC"/>
    <w:rsid w:val="007C1E5F"/>
    <w:rsid w:val="007C204A"/>
    <w:rsid w:val="007C21A9"/>
    <w:rsid w:val="007C23C4"/>
    <w:rsid w:val="007C245A"/>
    <w:rsid w:val="007C2470"/>
    <w:rsid w:val="007C263C"/>
    <w:rsid w:val="007C26A8"/>
    <w:rsid w:val="007C2D50"/>
    <w:rsid w:val="007C369E"/>
    <w:rsid w:val="007C3D35"/>
    <w:rsid w:val="007C447F"/>
    <w:rsid w:val="007C49DE"/>
    <w:rsid w:val="007C5284"/>
    <w:rsid w:val="007C52A9"/>
    <w:rsid w:val="007C56D2"/>
    <w:rsid w:val="007C59A7"/>
    <w:rsid w:val="007C5A51"/>
    <w:rsid w:val="007C5C2F"/>
    <w:rsid w:val="007C5EFC"/>
    <w:rsid w:val="007C6D55"/>
    <w:rsid w:val="007C6D72"/>
    <w:rsid w:val="007C7060"/>
    <w:rsid w:val="007C7131"/>
    <w:rsid w:val="007C73E0"/>
    <w:rsid w:val="007C740F"/>
    <w:rsid w:val="007C7638"/>
    <w:rsid w:val="007C7B23"/>
    <w:rsid w:val="007C7BFD"/>
    <w:rsid w:val="007D0612"/>
    <w:rsid w:val="007D092F"/>
    <w:rsid w:val="007D0B4D"/>
    <w:rsid w:val="007D0C11"/>
    <w:rsid w:val="007D10C3"/>
    <w:rsid w:val="007D122F"/>
    <w:rsid w:val="007D1845"/>
    <w:rsid w:val="007D1CB9"/>
    <w:rsid w:val="007D22E8"/>
    <w:rsid w:val="007D265E"/>
    <w:rsid w:val="007D2C6A"/>
    <w:rsid w:val="007D2DCF"/>
    <w:rsid w:val="007D3234"/>
    <w:rsid w:val="007D37B9"/>
    <w:rsid w:val="007D3950"/>
    <w:rsid w:val="007D39A5"/>
    <w:rsid w:val="007D3C33"/>
    <w:rsid w:val="007D44F5"/>
    <w:rsid w:val="007D48B6"/>
    <w:rsid w:val="007D48CA"/>
    <w:rsid w:val="007D4AF7"/>
    <w:rsid w:val="007D4C06"/>
    <w:rsid w:val="007D52B2"/>
    <w:rsid w:val="007D655C"/>
    <w:rsid w:val="007D6593"/>
    <w:rsid w:val="007D7325"/>
    <w:rsid w:val="007D73C5"/>
    <w:rsid w:val="007E03A5"/>
    <w:rsid w:val="007E09EA"/>
    <w:rsid w:val="007E1096"/>
    <w:rsid w:val="007E132F"/>
    <w:rsid w:val="007E13AB"/>
    <w:rsid w:val="007E279F"/>
    <w:rsid w:val="007E2FA1"/>
    <w:rsid w:val="007E2FD2"/>
    <w:rsid w:val="007E39B1"/>
    <w:rsid w:val="007E3BB0"/>
    <w:rsid w:val="007E47CB"/>
    <w:rsid w:val="007E4AE5"/>
    <w:rsid w:val="007E4F0F"/>
    <w:rsid w:val="007E52FC"/>
    <w:rsid w:val="007E54C0"/>
    <w:rsid w:val="007E5864"/>
    <w:rsid w:val="007E5DFE"/>
    <w:rsid w:val="007E63B7"/>
    <w:rsid w:val="007E63FF"/>
    <w:rsid w:val="007E6A9A"/>
    <w:rsid w:val="007E7428"/>
    <w:rsid w:val="007E7904"/>
    <w:rsid w:val="007E799C"/>
    <w:rsid w:val="007E7A45"/>
    <w:rsid w:val="007E7D05"/>
    <w:rsid w:val="007F00E3"/>
    <w:rsid w:val="007F011A"/>
    <w:rsid w:val="007F03F5"/>
    <w:rsid w:val="007F06F9"/>
    <w:rsid w:val="007F14C6"/>
    <w:rsid w:val="007F1516"/>
    <w:rsid w:val="007F18D6"/>
    <w:rsid w:val="007F18D7"/>
    <w:rsid w:val="007F1A51"/>
    <w:rsid w:val="007F22D2"/>
    <w:rsid w:val="007F238D"/>
    <w:rsid w:val="007F23EC"/>
    <w:rsid w:val="007F2772"/>
    <w:rsid w:val="007F2EE5"/>
    <w:rsid w:val="007F34A1"/>
    <w:rsid w:val="007F39BF"/>
    <w:rsid w:val="007F3CEB"/>
    <w:rsid w:val="007F40ED"/>
    <w:rsid w:val="007F4210"/>
    <w:rsid w:val="007F42E3"/>
    <w:rsid w:val="007F4421"/>
    <w:rsid w:val="007F4886"/>
    <w:rsid w:val="007F4EA6"/>
    <w:rsid w:val="007F5222"/>
    <w:rsid w:val="007F5235"/>
    <w:rsid w:val="007F56A6"/>
    <w:rsid w:val="007F654C"/>
    <w:rsid w:val="007F6BD4"/>
    <w:rsid w:val="007F6CB0"/>
    <w:rsid w:val="007F7598"/>
    <w:rsid w:val="007F7607"/>
    <w:rsid w:val="007F7C8E"/>
    <w:rsid w:val="007F7EDC"/>
    <w:rsid w:val="0080045C"/>
    <w:rsid w:val="00800981"/>
    <w:rsid w:val="00800990"/>
    <w:rsid w:val="00800BF9"/>
    <w:rsid w:val="00801193"/>
    <w:rsid w:val="0080122D"/>
    <w:rsid w:val="0080172F"/>
    <w:rsid w:val="008018CC"/>
    <w:rsid w:val="008020C8"/>
    <w:rsid w:val="0080213D"/>
    <w:rsid w:val="0080241D"/>
    <w:rsid w:val="00802519"/>
    <w:rsid w:val="00802866"/>
    <w:rsid w:val="00802D07"/>
    <w:rsid w:val="008030F2"/>
    <w:rsid w:val="00803583"/>
    <w:rsid w:val="008036B0"/>
    <w:rsid w:val="00803CE9"/>
    <w:rsid w:val="00804A15"/>
    <w:rsid w:val="00804DB3"/>
    <w:rsid w:val="00805269"/>
    <w:rsid w:val="008053C1"/>
    <w:rsid w:val="008053F0"/>
    <w:rsid w:val="0080551E"/>
    <w:rsid w:val="008057EE"/>
    <w:rsid w:val="00805B2A"/>
    <w:rsid w:val="00805BCF"/>
    <w:rsid w:val="008061C8"/>
    <w:rsid w:val="008063C9"/>
    <w:rsid w:val="008065DE"/>
    <w:rsid w:val="008068CE"/>
    <w:rsid w:val="00806DAD"/>
    <w:rsid w:val="00806EB4"/>
    <w:rsid w:val="00806F69"/>
    <w:rsid w:val="00807075"/>
    <w:rsid w:val="008070F7"/>
    <w:rsid w:val="0080722B"/>
    <w:rsid w:val="008075B9"/>
    <w:rsid w:val="0080791C"/>
    <w:rsid w:val="00807ADF"/>
    <w:rsid w:val="00810264"/>
    <w:rsid w:val="0081088A"/>
    <w:rsid w:val="00810D0C"/>
    <w:rsid w:val="00810E51"/>
    <w:rsid w:val="00810EF6"/>
    <w:rsid w:val="00810F1F"/>
    <w:rsid w:val="0081107D"/>
    <w:rsid w:val="0081112E"/>
    <w:rsid w:val="00811606"/>
    <w:rsid w:val="008116F2"/>
    <w:rsid w:val="00812196"/>
    <w:rsid w:val="008129A9"/>
    <w:rsid w:val="008134AA"/>
    <w:rsid w:val="0081374A"/>
    <w:rsid w:val="00813F17"/>
    <w:rsid w:val="0081481A"/>
    <w:rsid w:val="00814B70"/>
    <w:rsid w:val="008151DB"/>
    <w:rsid w:val="00815567"/>
    <w:rsid w:val="00815C16"/>
    <w:rsid w:val="00815C62"/>
    <w:rsid w:val="00815D63"/>
    <w:rsid w:val="00815E2D"/>
    <w:rsid w:val="00815F33"/>
    <w:rsid w:val="008160F6"/>
    <w:rsid w:val="0081619F"/>
    <w:rsid w:val="00816254"/>
    <w:rsid w:val="0081639F"/>
    <w:rsid w:val="00816437"/>
    <w:rsid w:val="00816BDA"/>
    <w:rsid w:val="00816CE6"/>
    <w:rsid w:val="00816D90"/>
    <w:rsid w:val="008173D6"/>
    <w:rsid w:val="00817C42"/>
    <w:rsid w:val="00817E22"/>
    <w:rsid w:val="00820133"/>
    <w:rsid w:val="008203A8"/>
    <w:rsid w:val="008203CD"/>
    <w:rsid w:val="00820696"/>
    <w:rsid w:val="00821315"/>
    <w:rsid w:val="008213C6"/>
    <w:rsid w:val="0082156C"/>
    <w:rsid w:val="00821737"/>
    <w:rsid w:val="00821A03"/>
    <w:rsid w:val="00821FB3"/>
    <w:rsid w:val="0082279A"/>
    <w:rsid w:val="00822B1F"/>
    <w:rsid w:val="00822C7A"/>
    <w:rsid w:val="00822D06"/>
    <w:rsid w:val="00822EBF"/>
    <w:rsid w:val="00822EF7"/>
    <w:rsid w:val="00822F50"/>
    <w:rsid w:val="0082319D"/>
    <w:rsid w:val="008231A9"/>
    <w:rsid w:val="00823270"/>
    <w:rsid w:val="0082336A"/>
    <w:rsid w:val="00823680"/>
    <w:rsid w:val="00823E53"/>
    <w:rsid w:val="00823F36"/>
    <w:rsid w:val="0082401D"/>
    <w:rsid w:val="00824306"/>
    <w:rsid w:val="008245F0"/>
    <w:rsid w:val="00824605"/>
    <w:rsid w:val="00824A1B"/>
    <w:rsid w:val="00824B04"/>
    <w:rsid w:val="00824CCD"/>
    <w:rsid w:val="00824E01"/>
    <w:rsid w:val="008251BA"/>
    <w:rsid w:val="008256B1"/>
    <w:rsid w:val="00825D9D"/>
    <w:rsid w:val="008265F2"/>
    <w:rsid w:val="008268B8"/>
    <w:rsid w:val="00826F67"/>
    <w:rsid w:val="0082736F"/>
    <w:rsid w:val="008274B0"/>
    <w:rsid w:val="00827B16"/>
    <w:rsid w:val="00827B25"/>
    <w:rsid w:val="00827C24"/>
    <w:rsid w:val="00827F33"/>
    <w:rsid w:val="00830016"/>
    <w:rsid w:val="0083089F"/>
    <w:rsid w:val="00830B09"/>
    <w:rsid w:val="00831240"/>
    <w:rsid w:val="00831593"/>
    <w:rsid w:val="008318D2"/>
    <w:rsid w:val="00831E09"/>
    <w:rsid w:val="008322EA"/>
    <w:rsid w:val="00832D67"/>
    <w:rsid w:val="0083354A"/>
    <w:rsid w:val="0083389B"/>
    <w:rsid w:val="00833CE0"/>
    <w:rsid w:val="00833E73"/>
    <w:rsid w:val="00833F9F"/>
    <w:rsid w:val="00834200"/>
    <w:rsid w:val="0083485A"/>
    <w:rsid w:val="008349D2"/>
    <w:rsid w:val="00834DA1"/>
    <w:rsid w:val="008354DB"/>
    <w:rsid w:val="00835531"/>
    <w:rsid w:val="008358F7"/>
    <w:rsid w:val="00835917"/>
    <w:rsid w:val="00836223"/>
    <w:rsid w:val="00837210"/>
    <w:rsid w:val="00837712"/>
    <w:rsid w:val="008377AA"/>
    <w:rsid w:val="008379BF"/>
    <w:rsid w:val="0084003D"/>
    <w:rsid w:val="00840366"/>
    <w:rsid w:val="008404D1"/>
    <w:rsid w:val="00840741"/>
    <w:rsid w:val="00840760"/>
    <w:rsid w:val="00840A0A"/>
    <w:rsid w:val="00840D9E"/>
    <w:rsid w:val="00840F6C"/>
    <w:rsid w:val="0084113F"/>
    <w:rsid w:val="00841402"/>
    <w:rsid w:val="00841928"/>
    <w:rsid w:val="0084193A"/>
    <w:rsid w:val="008419D4"/>
    <w:rsid w:val="00841E3C"/>
    <w:rsid w:val="00841E54"/>
    <w:rsid w:val="00842157"/>
    <w:rsid w:val="00842213"/>
    <w:rsid w:val="008423F1"/>
    <w:rsid w:val="00842A79"/>
    <w:rsid w:val="00843C0E"/>
    <w:rsid w:val="00843E5C"/>
    <w:rsid w:val="008440BF"/>
    <w:rsid w:val="0084414D"/>
    <w:rsid w:val="00844317"/>
    <w:rsid w:val="00844549"/>
    <w:rsid w:val="008446E7"/>
    <w:rsid w:val="00844730"/>
    <w:rsid w:val="008454C9"/>
    <w:rsid w:val="0084570D"/>
    <w:rsid w:val="00845742"/>
    <w:rsid w:val="00845E22"/>
    <w:rsid w:val="008468B5"/>
    <w:rsid w:val="00846A27"/>
    <w:rsid w:val="00846AEF"/>
    <w:rsid w:val="00846BF5"/>
    <w:rsid w:val="008479C6"/>
    <w:rsid w:val="0085002A"/>
    <w:rsid w:val="008500A4"/>
    <w:rsid w:val="00850649"/>
    <w:rsid w:val="00850660"/>
    <w:rsid w:val="00850C32"/>
    <w:rsid w:val="00850D15"/>
    <w:rsid w:val="008517C7"/>
    <w:rsid w:val="00851B61"/>
    <w:rsid w:val="00851FB1"/>
    <w:rsid w:val="008534F8"/>
    <w:rsid w:val="0085354D"/>
    <w:rsid w:val="00853576"/>
    <w:rsid w:val="00853DA7"/>
    <w:rsid w:val="0085447A"/>
    <w:rsid w:val="00854652"/>
    <w:rsid w:val="0085473E"/>
    <w:rsid w:val="00854878"/>
    <w:rsid w:val="008549A6"/>
    <w:rsid w:val="00855071"/>
    <w:rsid w:val="008555D2"/>
    <w:rsid w:val="008556DC"/>
    <w:rsid w:val="008565F6"/>
    <w:rsid w:val="00856657"/>
    <w:rsid w:val="0085693E"/>
    <w:rsid w:val="00856D2C"/>
    <w:rsid w:val="00856E89"/>
    <w:rsid w:val="00856F23"/>
    <w:rsid w:val="00857426"/>
    <w:rsid w:val="0085749A"/>
    <w:rsid w:val="0085762A"/>
    <w:rsid w:val="008576EA"/>
    <w:rsid w:val="00857E30"/>
    <w:rsid w:val="00857E57"/>
    <w:rsid w:val="00857F5B"/>
    <w:rsid w:val="0086078A"/>
    <w:rsid w:val="008608CB"/>
    <w:rsid w:val="00860D3E"/>
    <w:rsid w:val="00860EDD"/>
    <w:rsid w:val="0086120C"/>
    <w:rsid w:val="008618C6"/>
    <w:rsid w:val="00861B62"/>
    <w:rsid w:val="00861BDD"/>
    <w:rsid w:val="00861C33"/>
    <w:rsid w:val="00862292"/>
    <w:rsid w:val="008628C8"/>
    <w:rsid w:val="00862953"/>
    <w:rsid w:val="00862DFE"/>
    <w:rsid w:val="00862ECB"/>
    <w:rsid w:val="00864323"/>
    <w:rsid w:val="00864D83"/>
    <w:rsid w:val="00864DB7"/>
    <w:rsid w:val="00865014"/>
    <w:rsid w:val="00865BBA"/>
    <w:rsid w:val="00865D90"/>
    <w:rsid w:val="008661B5"/>
    <w:rsid w:val="008662CE"/>
    <w:rsid w:val="00866492"/>
    <w:rsid w:val="008665B4"/>
    <w:rsid w:val="00866965"/>
    <w:rsid w:val="00866DEF"/>
    <w:rsid w:val="00867258"/>
    <w:rsid w:val="00867504"/>
    <w:rsid w:val="00867541"/>
    <w:rsid w:val="00867EBE"/>
    <w:rsid w:val="00870142"/>
    <w:rsid w:val="00870238"/>
    <w:rsid w:val="00870659"/>
    <w:rsid w:val="00870766"/>
    <w:rsid w:val="0087097C"/>
    <w:rsid w:val="008709AB"/>
    <w:rsid w:val="00870F4A"/>
    <w:rsid w:val="00870FF4"/>
    <w:rsid w:val="008711F8"/>
    <w:rsid w:val="008714F3"/>
    <w:rsid w:val="00871826"/>
    <w:rsid w:val="008718A1"/>
    <w:rsid w:val="00871AF6"/>
    <w:rsid w:val="008724C8"/>
    <w:rsid w:val="008725CC"/>
    <w:rsid w:val="00872CE1"/>
    <w:rsid w:val="00872DF1"/>
    <w:rsid w:val="008735CC"/>
    <w:rsid w:val="00873955"/>
    <w:rsid w:val="00873D83"/>
    <w:rsid w:val="00873E38"/>
    <w:rsid w:val="00873F65"/>
    <w:rsid w:val="00874B75"/>
    <w:rsid w:val="00875065"/>
    <w:rsid w:val="008750DA"/>
    <w:rsid w:val="0087516A"/>
    <w:rsid w:val="0087516E"/>
    <w:rsid w:val="0087521C"/>
    <w:rsid w:val="008758C6"/>
    <w:rsid w:val="00875923"/>
    <w:rsid w:val="00875F37"/>
    <w:rsid w:val="00875F5B"/>
    <w:rsid w:val="008761EB"/>
    <w:rsid w:val="00876610"/>
    <w:rsid w:val="008777FE"/>
    <w:rsid w:val="00877DF7"/>
    <w:rsid w:val="00877F87"/>
    <w:rsid w:val="00880D3A"/>
    <w:rsid w:val="00880F07"/>
    <w:rsid w:val="00881003"/>
    <w:rsid w:val="0088122B"/>
    <w:rsid w:val="008812E1"/>
    <w:rsid w:val="00881BDD"/>
    <w:rsid w:val="00881C9A"/>
    <w:rsid w:val="008820BB"/>
    <w:rsid w:val="00882203"/>
    <w:rsid w:val="0088228A"/>
    <w:rsid w:val="008823FB"/>
    <w:rsid w:val="0088248D"/>
    <w:rsid w:val="00882A08"/>
    <w:rsid w:val="00882AEE"/>
    <w:rsid w:val="00882DFB"/>
    <w:rsid w:val="00882F2C"/>
    <w:rsid w:val="00883C8B"/>
    <w:rsid w:val="00884343"/>
    <w:rsid w:val="00884444"/>
    <w:rsid w:val="008844A9"/>
    <w:rsid w:val="008848B5"/>
    <w:rsid w:val="00885297"/>
    <w:rsid w:val="0088572D"/>
    <w:rsid w:val="0088601F"/>
    <w:rsid w:val="00886883"/>
    <w:rsid w:val="00886C45"/>
    <w:rsid w:val="00886ED6"/>
    <w:rsid w:val="00886F7A"/>
    <w:rsid w:val="00887296"/>
    <w:rsid w:val="00887503"/>
    <w:rsid w:val="008878CD"/>
    <w:rsid w:val="00887993"/>
    <w:rsid w:val="008902DA"/>
    <w:rsid w:val="0089071D"/>
    <w:rsid w:val="008908C1"/>
    <w:rsid w:val="00890EC3"/>
    <w:rsid w:val="00891505"/>
    <w:rsid w:val="00891594"/>
    <w:rsid w:val="008916CC"/>
    <w:rsid w:val="0089184B"/>
    <w:rsid w:val="00891E39"/>
    <w:rsid w:val="008922B4"/>
    <w:rsid w:val="00892614"/>
    <w:rsid w:val="00892BFE"/>
    <w:rsid w:val="008932EA"/>
    <w:rsid w:val="008934C8"/>
    <w:rsid w:val="00893941"/>
    <w:rsid w:val="008939BB"/>
    <w:rsid w:val="00893C91"/>
    <w:rsid w:val="00893EB1"/>
    <w:rsid w:val="00893F82"/>
    <w:rsid w:val="0089456A"/>
    <w:rsid w:val="00894B06"/>
    <w:rsid w:val="008950A6"/>
    <w:rsid w:val="0089532E"/>
    <w:rsid w:val="0089554F"/>
    <w:rsid w:val="008956E4"/>
    <w:rsid w:val="0089570A"/>
    <w:rsid w:val="00895A85"/>
    <w:rsid w:val="00895B57"/>
    <w:rsid w:val="008963CD"/>
    <w:rsid w:val="008963E0"/>
    <w:rsid w:val="008968FC"/>
    <w:rsid w:val="00896ACA"/>
    <w:rsid w:val="00896D47"/>
    <w:rsid w:val="00896D90"/>
    <w:rsid w:val="00896DEE"/>
    <w:rsid w:val="00896E6F"/>
    <w:rsid w:val="008971E8"/>
    <w:rsid w:val="0089741D"/>
    <w:rsid w:val="00897C10"/>
    <w:rsid w:val="008A0E11"/>
    <w:rsid w:val="008A147D"/>
    <w:rsid w:val="008A1693"/>
    <w:rsid w:val="008A1731"/>
    <w:rsid w:val="008A1C80"/>
    <w:rsid w:val="008A211E"/>
    <w:rsid w:val="008A227F"/>
    <w:rsid w:val="008A26E7"/>
    <w:rsid w:val="008A29DB"/>
    <w:rsid w:val="008A2A74"/>
    <w:rsid w:val="008A3079"/>
    <w:rsid w:val="008A317B"/>
    <w:rsid w:val="008A329B"/>
    <w:rsid w:val="008A3659"/>
    <w:rsid w:val="008A403F"/>
    <w:rsid w:val="008A48E7"/>
    <w:rsid w:val="008A4F48"/>
    <w:rsid w:val="008A52A8"/>
    <w:rsid w:val="008A53FF"/>
    <w:rsid w:val="008A57CF"/>
    <w:rsid w:val="008A5C3F"/>
    <w:rsid w:val="008A5CAF"/>
    <w:rsid w:val="008A6554"/>
    <w:rsid w:val="008A68DB"/>
    <w:rsid w:val="008A709D"/>
    <w:rsid w:val="008A715A"/>
    <w:rsid w:val="008B0066"/>
    <w:rsid w:val="008B023B"/>
    <w:rsid w:val="008B06CB"/>
    <w:rsid w:val="008B20A6"/>
    <w:rsid w:val="008B210F"/>
    <w:rsid w:val="008B22F5"/>
    <w:rsid w:val="008B23CC"/>
    <w:rsid w:val="008B26DC"/>
    <w:rsid w:val="008B2728"/>
    <w:rsid w:val="008B2A53"/>
    <w:rsid w:val="008B2C44"/>
    <w:rsid w:val="008B2CFA"/>
    <w:rsid w:val="008B323F"/>
    <w:rsid w:val="008B33AD"/>
    <w:rsid w:val="008B3EBF"/>
    <w:rsid w:val="008B4196"/>
    <w:rsid w:val="008B45C1"/>
    <w:rsid w:val="008B467B"/>
    <w:rsid w:val="008B4B2E"/>
    <w:rsid w:val="008B4D21"/>
    <w:rsid w:val="008B4EB4"/>
    <w:rsid w:val="008B5389"/>
    <w:rsid w:val="008B575E"/>
    <w:rsid w:val="008B58C8"/>
    <w:rsid w:val="008B5951"/>
    <w:rsid w:val="008B5BBF"/>
    <w:rsid w:val="008B6795"/>
    <w:rsid w:val="008B6C68"/>
    <w:rsid w:val="008B6DBD"/>
    <w:rsid w:val="008B6F79"/>
    <w:rsid w:val="008B7104"/>
    <w:rsid w:val="008B7561"/>
    <w:rsid w:val="008B777D"/>
    <w:rsid w:val="008B7B45"/>
    <w:rsid w:val="008B7D30"/>
    <w:rsid w:val="008B7D9E"/>
    <w:rsid w:val="008B7F4F"/>
    <w:rsid w:val="008C0370"/>
    <w:rsid w:val="008C05D3"/>
    <w:rsid w:val="008C0707"/>
    <w:rsid w:val="008C0CA4"/>
    <w:rsid w:val="008C1054"/>
    <w:rsid w:val="008C1306"/>
    <w:rsid w:val="008C14AB"/>
    <w:rsid w:val="008C14B2"/>
    <w:rsid w:val="008C15AD"/>
    <w:rsid w:val="008C1723"/>
    <w:rsid w:val="008C18B2"/>
    <w:rsid w:val="008C1E37"/>
    <w:rsid w:val="008C2A5D"/>
    <w:rsid w:val="008C2F76"/>
    <w:rsid w:val="008C3163"/>
    <w:rsid w:val="008C3343"/>
    <w:rsid w:val="008C3576"/>
    <w:rsid w:val="008C3A4D"/>
    <w:rsid w:val="008C4388"/>
    <w:rsid w:val="008C485F"/>
    <w:rsid w:val="008C4A00"/>
    <w:rsid w:val="008C4AA9"/>
    <w:rsid w:val="008C4B3B"/>
    <w:rsid w:val="008C4CF9"/>
    <w:rsid w:val="008C5112"/>
    <w:rsid w:val="008C5426"/>
    <w:rsid w:val="008C5607"/>
    <w:rsid w:val="008C56E6"/>
    <w:rsid w:val="008C5872"/>
    <w:rsid w:val="008C5B2E"/>
    <w:rsid w:val="008C61F8"/>
    <w:rsid w:val="008C62D6"/>
    <w:rsid w:val="008C62E2"/>
    <w:rsid w:val="008C62F3"/>
    <w:rsid w:val="008C6DDF"/>
    <w:rsid w:val="008C7934"/>
    <w:rsid w:val="008C7D38"/>
    <w:rsid w:val="008C7DC0"/>
    <w:rsid w:val="008C7E54"/>
    <w:rsid w:val="008D0CC3"/>
    <w:rsid w:val="008D0E3F"/>
    <w:rsid w:val="008D107A"/>
    <w:rsid w:val="008D1430"/>
    <w:rsid w:val="008D1952"/>
    <w:rsid w:val="008D1A15"/>
    <w:rsid w:val="008D1D81"/>
    <w:rsid w:val="008D1F75"/>
    <w:rsid w:val="008D221E"/>
    <w:rsid w:val="008D2ADE"/>
    <w:rsid w:val="008D2D83"/>
    <w:rsid w:val="008D2E63"/>
    <w:rsid w:val="008D32FB"/>
    <w:rsid w:val="008D3D6B"/>
    <w:rsid w:val="008D4322"/>
    <w:rsid w:val="008D440E"/>
    <w:rsid w:val="008D451C"/>
    <w:rsid w:val="008D454F"/>
    <w:rsid w:val="008D4928"/>
    <w:rsid w:val="008D507C"/>
    <w:rsid w:val="008D55E7"/>
    <w:rsid w:val="008D5942"/>
    <w:rsid w:val="008D5B6D"/>
    <w:rsid w:val="008D5E76"/>
    <w:rsid w:val="008D6056"/>
    <w:rsid w:val="008D665D"/>
    <w:rsid w:val="008D6997"/>
    <w:rsid w:val="008D6B59"/>
    <w:rsid w:val="008D6BFD"/>
    <w:rsid w:val="008D71DC"/>
    <w:rsid w:val="008D727B"/>
    <w:rsid w:val="008D72A6"/>
    <w:rsid w:val="008D7636"/>
    <w:rsid w:val="008D7656"/>
    <w:rsid w:val="008D7746"/>
    <w:rsid w:val="008D777E"/>
    <w:rsid w:val="008E0619"/>
    <w:rsid w:val="008E0786"/>
    <w:rsid w:val="008E0CBE"/>
    <w:rsid w:val="008E0EFE"/>
    <w:rsid w:val="008E12D5"/>
    <w:rsid w:val="008E14B4"/>
    <w:rsid w:val="008E1532"/>
    <w:rsid w:val="008E1B41"/>
    <w:rsid w:val="008E1C8E"/>
    <w:rsid w:val="008E206F"/>
    <w:rsid w:val="008E27E3"/>
    <w:rsid w:val="008E2B77"/>
    <w:rsid w:val="008E2FFC"/>
    <w:rsid w:val="008E3016"/>
    <w:rsid w:val="008E30E2"/>
    <w:rsid w:val="008E316D"/>
    <w:rsid w:val="008E3A15"/>
    <w:rsid w:val="008E3B43"/>
    <w:rsid w:val="008E4CE2"/>
    <w:rsid w:val="008E569E"/>
    <w:rsid w:val="008E5E53"/>
    <w:rsid w:val="008E653B"/>
    <w:rsid w:val="008E6686"/>
    <w:rsid w:val="008E7175"/>
    <w:rsid w:val="008E7AE4"/>
    <w:rsid w:val="008E7DC3"/>
    <w:rsid w:val="008E7EF7"/>
    <w:rsid w:val="008E7F43"/>
    <w:rsid w:val="008F0554"/>
    <w:rsid w:val="008F0C34"/>
    <w:rsid w:val="008F0C3D"/>
    <w:rsid w:val="008F0DE8"/>
    <w:rsid w:val="008F0F2D"/>
    <w:rsid w:val="008F10EC"/>
    <w:rsid w:val="008F11D7"/>
    <w:rsid w:val="008F1BF1"/>
    <w:rsid w:val="008F1D4D"/>
    <w:rsid w:val="008F2044"/>
    <w:rsid w:val="008F205B"/>
    <w:rsid w:val="008F23AF"/>
    <w:rsid w:val="008F24D6"/>
    <w:rsid w:val="008F26E3"/>
    <w:rsid w:val="008F3BE6"/>
    <w:rsid w:val="008F3E14"/>
    <w:rsid w:val="008F45D9"/>
    <w:rsid w:val="008F49B2"/>
    <w:rsid w:val="008F4E4E"/>
    <w:rsid w:val="008F4F2F"/>
    <w:rsid w:val="008F4FA5"/>
    <w:rsid w:val="008F567C"/>
    <w:rsid w:val="008F5B1B"/>
    <w:rsid w:val="008F68A1"/>
    <w:rsid w:val="008F6BCB"/>
    <w:rsid w:val="008F6BCC"/>
    <w:rsid w:val="008F6F48"/>
    <w:rsid w:val="008F72FE"/>
    <w:rsid w:val="008F74EA"/>
    <w:rsid w:val="008F76DE"/>
    <w:rsid w:val="008F7861"/>
    <w:rsid w:val="008F7E06"/>
    <w:rsid w:val="0090020A"/>
    <w:rsid w:val="00900294"/>
    <w:rsid w:val="00900673"/>
    <w:rsid w:val="0090077A"/>
    <w:rsid w:val="0090089B"/>
    <w:rsid w:val="00900B40"/>
    <w:rsid w:val="00900BC9"/>
    <w:rsid w:val="00900E63"/>
    <w:rsid w:val="00900F3E"/>
    <w:rsid w:val="009017A1"/>
    <w:rsid w:val="00901881"/>
    <w:rsid w:val="00901921"/>
    <w:rsid w:val="00901FAB"/>
    <w:rsid w:val="00902320"/>
    <w:rsid w:val="00902411"/>
    <w:rsid w:val="009024B3"/>
    <w:rsid w:val="009024DD"/>
    <w:rsid w:val="009027D7"/>
    <w:rsid w:val="00903408"/>
    <w:rsid w:val="00903890"/>
    <w:rsid w:val="00903F43"/>
    <w:rsid w:val="009042F6"/>
    <w:rsid w:val="00904537"/>
    <w:rsid w:val="009055CD"/>
    <w:rsid w:val="009055F4"/>
    <w:rsid w:val="00905724"/>
    <w:rsid w:val="009057C5"/>
    <w:rsid w:val="009059F7"/>
    <w:rsid w:val="00905B51"/>
    <w:rsid w:val="00905BC3"/>
    <w:rsid w:val="00905CE8"/>
    <w:rsid w:val="0090659A"/>
    <w:rsid w:val="00906762"/>
    <w:rsid w:val="009067D4"/>
    <w:rsid w:val="0090697B"/>
    <w:rsid w:val="0090786A"/>
    <w:rsid w:val="00907871"/>
    <w:rsid w:val="00907CE3"/>
    <w:rsid w:val="00910202"/>
    <w:rsid w:val="009102D3"/>
    <w:rsid w:val="00910769"/>
    <w:rsid w:val="00910A5B"/>
    <w:rsid w:val="00910FFE"/>
    <w:rsid w:val="009115F3"/>
    <w:rsid w:val="00911833"/>
    <w:rsid w:val="009122CC"/>
    <w:rsid w:val="0091259D"/>
    <w:rsid w:val="00912754"/>
    <w:rsid w:val="00912CED"/>
    <w:rsid w:val="00912E19"/>
    <w:rsid w:val="00912EA5"/>
    <w:rsid w:val="00912EBF"/>
    <w:rsid w:val="009130C6"/>
    <w:rsid w:val="00913478"/>
    <w:rsid w:val="00913D7A"/>
    <w:rsid w:val="009140E7"/>
    <w:rsid w:val="0091424C"/>
    <w:rsid w:val="00914449"/>
    <w:rsid w:val="009146E6"/>
    <w:rsid w:val="00914D3A"/>
    <w:rsid w:val="00915086"/>
    <w:rsid w:val="00915158"/>
    <w:rsid w:val="00915184"/>
    <w:rsid w:val="009152EF"/>
    <w:rsid w:val="00915AB9"/>
    <w:rsid w:val="009162F4"/>
    <w:rsid w:val="00916CF2"/>
    <w:rsid w:val="00916E85"/>
    <w:rsid w:val="00916F72"/>
    <w:rsid w:val="009170E4"/>
    <w:rsid w:val="009172D9"/>
    <w:rsid w:val="0091737A"/>
    <w:rsid w:val="009179B4"/>
    <w:rsid w:val="00917B72"/>
    <w:rsid w:val="009202CF"/>
    <w:rsid w:val="009205E9"/>
    <w:rsid w:val="00920766"/>
    <w:rsid w:val="00920C18"/>
    <w:rsid w:val="00920D6B"/>
    <w:rsid w:val="00921026"/>
    <w:rsid w:val="009210FF"/>
    <w:rsid w:val="00921611"/>
    <w:rsid w:val="0092194C"/>
    <w:rsid w:val="0092322E"/>
    <w:rsid w:val="0092342E"/>
    <w:rsid w:val="009234CA"/>
    <w:rsid w:val="0092381B"/>
    <w:rsid w:val="00924677"/>
    <w:rsid w:val="00924903"/>
    <w:rsid w:val="009249B0"/>
    <w:rsid w:val="00924BDD"/>
    <w:rsid w:val="00924F1A"/>
    <w:rsid w:val="00925068"/>
    <w:rsid w:val="009251E4"/>
    <w:rsid w:val="00925970"/>
    <w:rsid w:val="00925D7D"/>
    <w:rsid w:val="00925E93"/>
    <w:rsid w:val="009263C8"/>
    <w:rsid w:val="00926A12"/>
    <w:rsid w:val="0092720D"/>
    <w:rsid w:val="009277B4"/>
    <w:rsid w:val="009300EB"/>
    <w:rsid w:val="0093078A"/>
    <w:rsid w:val="009311CC"/>
    <w:rsid w:val="009312D6"/>
    <w:rsid w:val="0093151E"/>
    <w:rsid w:val="009319AA"/>
    <w:rsid w:val="009319F0"/>
    <w:rsid w:val="00931AA4"/>
    <w:rsid w:val="00931BE2"/>
    <w:rsid w:val="00931C79"/>
    <w:rsid w:val="00931F16"/>
    <w:rsid w:val="009320A8"/>
    <w:rsid w:val="00932634"/>
    <w:rsid w:val="00932BB3"/>
    <w:rsid w:val="0093377C"/>
    <w:rsid w:val="00933BF1"/>
    <w:rsid w:val="00933D6A"/>
    <w:rsid w:val="00933FB4"/>
    <w:rsid w:val="009347FE"/>
    <w:rsid w:val="009349F2"/>
    <w:rsid w:val="00934E80"/>
    <w:rsid w:val="00935226"/>
    <w:rsid w:val="00935673"/>
    <w:rsid w:val="00935C3F"/>
    <w:rsid w:val="00936453"/>
    <w:rsid w:val="00936AE9"/>
    <w:rsid w:val="00936D99"/>
    <w:rsid w:val="00936DA3"/>
    <w:rsid w:val="0093723A"/>
    <w:rsid w:val="009376C4"/>
    <w:rsid w:val="00937762"/>
    <w:rsid w:val="00937BFB"/>
    <w:rsid w:val="00940416"/>
    <w:rsid w:val="009408A0"/>
    <w:rsid w:val="0094153A"/>
    <w:rsid w:val="0094171E"/>
    <w:rsid w:val="00941773"/>
    <w:rsid w:val="00941860"/>
    <w:rsid w:val="00941B0E"/>
    <w:rsid w:val="00941F3C"/>
    <w:rsid w:val="0094217E"/>
    <w:rsid w:val="0094222D"/>
    <w:rsid w:val="00942677"/>
    <w:rsid w:val="0094271D"/>
    <w:rsid w:val="009427D8"/>
    <w:rsid w:val="00942E2C"/>
    <w:rsid w:val="00943AD1"/>
    <w:rsid w:val="00943C63"/>
    <w:rsid w:val="00943FC7"/>
    <w:rsid w:val="00944213"/>
    <w:rsid w:val="0094426E"/>
    <w:rsid w:val="00944410"/>
    <w:rsid w:val="00944E49"/>
    <w:rsid w:val="00945017"/>
    <w:rsid w:val="00945449"/>
    <w:rsid w:val="0094568E"/>
    <w:rsid w:val="00945730"/>
    <w:rsid w:val="0094589B"/>
    <w:rsid w:val="00945C96"/>
    <w:rsid w:val="00945EAF"/>
    <w:rsid w:val="009460DF"/>
    <w:rsid w:val="00946224"/>
    <w:rsid w:val="00946248"/>
    <w:rsid w:val="0094667B"/>
    <w:rsid w:val="00946C77"/>
    <w:rsid w:val="00946D63"/>
    <w:rsid w:val="00947065"/>
    <w:rsid w:val="009479FE"/>
    <w:rsid w:val="00947BB4"/>
    <w:rsid w:val="00947C17"/>
    <w:rsid w:val="00950049"/>
    <w:rsid w:val="009500E2"/>
    <w:rsid w:val="00950250"/>
    <w:rsid w:val="00950569"/>
    <w:rsid w:val="009511C0"/>
    <w:rsid w:val="00951371"/>
    <w:rsid w:val="00951508"/>
    <w:rsid w:val="00951BAC"/>
    <w:rsid w:val="00951BBF"/>
    <w:rsid w:val="00952206"/>
    <w:rsid w:val="00952334"/>
    <w:rsid w:val="00952A4A"/>
    <w:rsid w:val="00952A73"/>
    <w:rsid w:val="00952BF8"/>
    <w:rsid w:val="00952C66"/>
    <w:rsid w:val="00952DE1"/>
    <w:rsid w:val="00952F6F"/>
    <w:rsid w:val="00953166"/>
    <w:rsid w:val="0095391B"/>
    <w:rsid w:val="00953CBA"/>
    <w:rsid w:val="00954225"/>
    <w:rsid w:val="00954A8A"/>
    <w:rsid w:val="00955302"/>
    <w:rsid w:val="009555FB"/>
    <w:rsid w:val="009557BF"/>
    <w:rsid w:val="00955805"/>
    <w:rsid w:val="00955878"/>
    <w:rsid w:val="0095597D"/>
    <w:rsid w:val="00955D67"/>
    <w:rsid w:val="00956256"/>
    <w:rsid w:val="00956335"/>
    <w:rsid w:val="00956397"/>
    <w:rsid w:val="00956A1D"/>
    <w:rsid w:val="00956E2D"/>
    <w:rsid w:val="00957371"/>
    <w:rsid w:val="00957633"/>
    <w:rsid w:val="009576ED"/>
    <w:rsid w:val="009577C0"/>
    <w:rsid w:val="00957BE3"/>
    <w:rsid w:val="00960049"/>
    <w:rsid w:val="009605EC"/>
    <w:rsid w:val="00960A16"/>
    <w:rsid w:val="00960B2C"/>
    <w:rsid w:val="0096106E"/>
    <w:rsid w:val="009610E9"/>
    <w:rsid w:val="0096111B"/>
    <w:rsid w:val="00961449"/>
    <w:rsid w:val="00961CE5"/>
    <w:rsid w:val="00961F81"/>
    <w:rsid w:val="00962286"/>
    <w:rsid w:val="009622FB"/>
    <w:rsid w:val="00963524"/>
    <w:rsid w:val="0096376D"/>
    <w:rsid w:val="00963843"/>
    <w:rsid w:val="00963F04"/>
    <w:rsid w:val="009644BE"/>
    <w:rsid w:val="00964838"/>
    <w:rsid w:val="0096486A"/>
    <w:rsid w:val="00964D27"/>
    <w:rsid w:val="009650CC"/>
    <w:rsid w:val="00965347"/>
    <w:rsid w:val="00965B8D"/>
    <w:rsid w:val="00965D86"/>
    <w:rsid w:val="009668BC"/>
    <w:rsid w:val="0096702D"/>
    <w:rsid w:val="009673D0"/>
    <w:rsid w:val="0096742D"/>
    <w:rsid w:val="0096756A"/>
    <w:rsid w:val="009675B4"/>
    <w:rsid w:val="00967ADD"/>
    <w:rsid w:val="00967D56"/>
    <w:rsid w:val="00970042"/>
    <w:rsid w:val="0097042E"/>
    <w:rsid w:val="00970686"/>
    <w:rsid w:val="009711B9"/>
    <w:rsid w:val="00971461"/>
    <w:rsid w:val="00971CCB"/>
    <w:rsid w:val="009720F7"/>
    <w:rsid w:val="0097244F"/>
    <w:rsid w:val="00972870"/>
    <w:rsid w:val="00973571"/>
    <w:rsid w:val="00973614"/>
    <w:rsid w:val="009738B0"/>
    <w:rsid w:val="00973902"/>
    <w:rsid w:val="009739F7"/>
    <w:rsid w:val="00973B89"/>
    <w:rsid w:val="00973F14"/>
    <w:rsid w:val="00974433"/>
    <w:rsid w:val="00974660"/>
    <w:rsid w:val="00974A21"/>
    <w:rsid w:val="00974ACD"/>
    <w:rsid w:val="00974B55"/>
    <w:rsid w:val="00974EE6"/>
    <w:rsid w:val="0097555E"/>
    <w:rsid w:val="00975ECC"/>
    <w:rsid w:val="00976549"/>
    <w:rsid w:val="00976768"/>
    <w:rsid w:val="00976833"/>
    <w:rsid w:val="00976957"/>
    <w:rsid w:val="00977454"/>
    <w:rsid w:val="009774F6"/>
    <w:rsid w:val="00977722"/>
    <w:rsid w:val="00977A52"/>
    <w:rsid w:val="00977ED3"/>
    <w:rsid w:val="00980B8E"/>
    <w:rsid w:val="00980DB3"/>
    <w:rsid w:val="00981653"/>
    <w:rsid w:val="009817A4"/>
    <w:rsid w:val="00981EF3"/>
    <w:rsid w:val="009820A7"/>
    <w:rsid w:val="009826F4"/>
    <w:rsid w:val="00982A72"/>
    <w:rsid w:val="009834CA"/>
    <w:rsid w:val="00983544"/>
    <w:rsid w:val="00983600"/>
    <w:rsid w:val="009837B1"/>
    <w:rsid w:val="00983C39"/>
    <w:rsid w:val="00983EFB"/>
    <w:rsid w:val="00984132"/>
    <w:rsid w:val="00984613"/>
    <w:rsid w:val="009849BB"/>
    <w:rsid w:val="00985BF8"/>
    <w:rsid w:val="00985E41"/>
    <w:rsid w:val="00986256"/>
    <w:rsid w:val="0098655C"/>
    <w:rsid w:val="00986F73"/>
    <w:rsid w:val="00987281"/>
    <w:rsid w:val="00987728"/>
    <w:rsid w:val="009879EF"/>
    <w:rsid w:val="00987E8A"/>
    <w:rsid w:val="009902A8"/>
    <w:rsid w:val="009904C9"/>
    <w:rsid w:val="0099091B"/>
    <w:rsid w:val="00990DA9"/>
    <w:rsid w:val="009913A7"/>
    <w:rsid w:val="00991A40"/>
    <w:rsid w:val="00992BC7"/>
    <w:rsid w:val="00993391"/>
    <w:rsid w:val="009933C3"/>
    <w:rsid w:val="00993A4A"/>
    <w:rsid w:val="00993C19"/>
    <w:rsid w:val="00993D69"/>
    <w:rsid w:val="00993E2B"/>
    <w:rsid w:val="00994315"/>
    <w:rsid w:val="00994516"/>
    <w:rsid w:val="009945C3"/>
    <w:rsid w:val="0099460A"/>
    <w:rsid w:val="009947DE"/>
    <w:rsid w:val="00994F33"/>
    <w:rsid w:val="00995195"/>
    <w:rsid w:val="00995586"/>
    <w:rsid w:val="009961FA"/>
    <w:rsid w:val="00996443"/>
    <w:rsid w:val="00996610"/>
    <w:rsid w:val="009966E0"/>
    <w:rsid w:val="0099684C"/>
    <w:rsid w:val="00996B96"/>
    <w:rsid w:val="00996BA3"/>
    <w:rsid w:val="00996DB3"/>
    <w:rsid w:val="00996FEB"/>
    <w:rsid w:val="009975D6"/>
    <w:rsid w:val="00997670"/>
    <w:rsid w:val="00997AF5"/>
    <w:rsid w:val="009A0332"/>
    <w:rsid w:val="009A078F"/>
    <w:rsid w:val="009A0AC8"/>
    <w:rsid w:val="009A0D7B"/>
    <w:rsid w:val="009A0E4B"/>
    <w:rsid w:val="009A1118"/>
    <w:rsid w:val="009A1727"/>
    <w:rsid w:val="009A185D"/>
    <w:rsid w:val="009A19A1"/>
    <w:rsid w:val="009A1C8A"/>
    <w:rsid w:val="009A1F8E"/>
    <w:rsid w:val="009A20D6"/>
    <w:rsid w:val="009A307E"/>
    <w:rsid w:val="009A3101"/>
    <w:rsid w:val="009A3DF9"/>
    <w:rsid w:val="009A3F71"/>
    <w:rsid w:val="009A4679"/>
    <w:rsid w:val="009A4C98"/>
    <w:rsid w:val="009A5440"/>
    <w:rsid w:val="009A5B44"/>
    <w:rsid w:val="009A5DFA"/>
    <w:rsid w:val="009A5E4F"/>
    <w:rsid w:val="009A627F"/>
    <w:rsid w:val="009A665D"/>
    <w:rsid w:val="009A6D6B"/>
    <w:rsid w:val="009A6E88"/>
    <w:rsid w:val="009A72A2"/>
    <w:rsid w:val="009A7A54"/>
    <w:rsid w:val="009B00D9"/>
    <w:rsid w:val="009B0958"/>
    <w:rsid w:val="009B0D3C"/>
    <w:rsid w:val="009B0D64"/>
    <w:rsid w:val="009B0F06"/>
    <w:rsid w:val="009B104B"/>
    <w:rsid w:val="009B14A6"/>
    <w:rsid w:val="009B1773"/>
    <w:rsid w:val="009B1968"/>
    <w:rsid w:val="009B23FB"/>
    <w:rsid w:val="009B285D"/>
    <w:rsid w:val="009B2960"/>
    <w:rsid w:val="009B2ACE"/>
    <w:rsid w:val="009B2C2F"/>
    <w:rsid w:val="009B2E38"/>
    <w:rsid w:val="009B31D3"/>
    <w:rsid w:val="009B31E0"/>
    <w:rsid w:val="009B35E5"/>
    <w:rsid w:val="009B3D99"/>
    <w:rsid w:val="009B3E8A"/>
    <w:rsid w:val="009B3FAE"/>
    <w:rsid w:val="009B4186"/>
    <w:rsid w:val="009B41BD"/>
    <w:rsid w:val="009B4331"/>
    <w:rsid w:val="009B4923"/>
    <w:rsid w:val="009B4AD5"/>
    <w:rsid w:val="009B51BA"/>
    <w:rsid w:val="009B53DB"/>
    <w:rsid w:val="009B54F1"/>
    <w:rsid w:val="009B588B"/>
    <w:rsid w:val="009B5A4D"/>
    <w:rsid w:val="009B706C"/>
    <w:rsid w:val="009B73EB"/>
    <w:rsid w:val="009B78E3"/>
    <w:rsid w:val="009C050F"/>
    <w:rsid w:val="009C0A5B"/>
    <w:rsid w:val="009C0B51"/>
    <w:rsid w:val="009C1408"/>
    <w:rsid w:val="009C1C43"/>
    <w:rsid w:val="009C1EFD"/>
    <w:rsid w:val="009C1F4E"/>
    <w:rsid w:val="009C20C8"/>
    <w:rsid w:val="009C21A4"/>
    <w:rsid w:val="009C235E"/>
    <w:rsid w:val="009C2592"/>
    <w:rsid w:val="009C27FB"/>
    <w:rsid w:val="009C2B06"/>
    <w:rsid w:val="009C4B1E"/>
    <w:rsid w:val="009C4C48"/>
    <w:rsid w:val="009C500F"/>
    <w:rsid w:val="009C5510"/>
    <w:rsid w:val="009C5605"/>
    <w:rsid w:val="009C5CAC"/>
    <w:rsid w:val="009C5D0B"/>
    <w:rsid w:val="009C63BE"/>
    <w:rsid w:val="009C6437"/>
    <w:rsid w:val="009C6BB3"/>
    <w:rsid w:val="009C6C93"/>
    <w:rsid w:val="009C73A5"/>
    <w:rsid w:val="009C7C39"/>
    <w:rsid w:val="009C7C88"/>
    <w:rsid w:val="009C7CA7"/>
    <w:rsid w:val="009D01CA"/>
    <w:rsid w:val="009D02A0"/>
    <w:rsid w:val="009D0710"/>
    <w:rsid w:val="009D0E88"/>
    <w:rsid w:val="009D14BF"/>
    <w:rsid w:val="009D14CE"/>
    <w:rsid w:val="009D15A3"/>
    <w:rsid w:val="009D1AA5"/>
    <w:rsid w:val="009D1F65"/>
    <w:rsid w:val="009D2FB5"/>
    <w:rsid w:val="009D3735"/>
    <w:rsid w:val="009D3788"/>
    <w:rsid w:val="009D3978"/>
    <w:rsid w:val="009D3BEA"/>
    <w:rsid w:val="009D408A"/>
    <w:rsid w:val="009D42B2"/>
    <w:rsid w:val="009D4BCC"/>
    <w:rsid w:val="009D4BDB"/>
    <w:rsid w:val="009D4E56"/>
    <w:rsid w:val="009D4EF7"/>
    <w:rsid w:val="009D5553"/>
    <w:rsid w:val="009D5B86"/>
    <w:rsid w:val="009D5C84"/>
    <w:rsid w:val="009D5F88"/>
    <w:rsid w:val="009D6BF5"/>
    <w:rsid w:val="009D6C13"/>
    <w:rsid w:val="009D7B4C"/>
    <w:rsid w:val="009E0208"/>
    <w:rsid w:val="009E0614"/>
    <w:rsid w:val="009E09B1"/>
    <w:rsid w:val="009E0C3B"/>
    <w:rsid w:val="009E0ED4"/>
    <w:rsid w:val="009E1096"/>
    <w:rsid w:val="009E113B"/>
    <w:rsid w:val="009E1B15"/>
    <w:rsid w:val="009E1BD0"/>
    <w:rsid w:val="009E2086"/>
    <w:rsid w:val="009E24AF"/>
    <w:rsid w:val="009E253A"/>
    <w:rsid w:val="009E2598"/>
    <w:rsid w:val="009E25D1"/>
    <w:rsid w:val="009E2A29"/>
    <w:rsid w:val="009E2DA8"/>
    <w:rsid w:val="009E321D"/>
    <w:rsid w:val="009E35F0"/>
    <w:rsid w:val="009E35F3"/>
    <w:rsid w:val="009E404E"/>
    <w:rsid w:val="009E4059"/>
    <w:rsid w:val="009E41D3"/>
    <w:rsid w:val="009E41E6"/>
    <w:rsid w:val="009E44E2"/>
    <w:rsid w:val="009E52C2"/>
    <w:rsid w:val="009E5CB0"/>
    <w:rsid w:val="009E617E"/>
    <w:rsid w:val="009E6248"/>
    <w:rsid w:val="009E63CC"/>
    <w:rsid w:val="009E6C56"/>
    <w:rsid w:val="009E6C8B"/>
    <w:rsid w:val="009E7086"/>
    <w:rsid w:val="009F04D8"/>
    <w:rsid w:val="009F057F"/>
    <w:rsid w:val="009F08D7"/>
    <w:rsid w:val="009F0942"/>
    <w:rsid w:val="009F0AA6"/>
    <w:rsid w:val="009F0BBB"/>
    <w:rsid w:val="009F0BE5"/>
    <w:rsid w:val="009F0BFF"/>
    <w:rsid w:val="009F0C19"/>
    <w:rsid w:val="009F0E7B"/>
    <w:rsid w:val="009F13AA"/>
    <w:rsid w:val="009F17EF"/>
    <w:rsid w:val="009F19BB"/>
    <w:rsid w:val="009F1A5D"/>
    <w:rsid w:val="009F1B55"/>
    <w:rsid w:val="009F1E1E"/>
    <w:rsid w:val="009F1E59"/>
    <w:rsid w:val="009F1EC4"/>
    <w:rsid w:val="009F222A"/>
    <w:rsid w:val="009F26E5"/>
    <w:rsid w:val="009F299A"/>
    <w:rsid w:val="009F3234"/>
    <w:rsid w:val="009F3DE5"/>
    <w:rsid w:val="009F4120"/>
    <w:rsid w:val="009F4733"/>
    <w:rsid w:val="009F4AA3"/>
    <w:rsid w:val="009F4F46"/>
    <w:rsid w:val="009F5536"/>
    <w:rsid w:val="009F5985"/>
    <w:rsid w:val="009F5A34"/>
    <w:rsid w:val="009F5F61"/>
    <w:rsid w:val="009F5F88"/>
    <w:rsid w:val="009F6085"/>
    <w:rsid w:val="009F64BE"/>
    <w:rsid w:val="009F6693"/>
    <w:rsid w:val="009F66AC"/>
    <w:rsid w:val="009F6A10"/>
    <w:rsid w:val="009F6D8F"/>
    <w:rsid w:val="009F74F1"/>
    <w:rsid w:val="009F7BC0"/>
    <w:rsid w:val="009F7BFB"/>
    <w:rsid w:val="009F7C3F"/>
    <w:rsid w:val="009F7C74"/>
    <w:rsid w:val="009F7CFF"/>
    <w:rsid w:val="00A0007A"/>
    <w:rsid w:val="00A00159"/>
    <w:rsid w:val="00A002F4"/>
    <w:rsid w:val="00A00306"/>
    <w:rsid w:val="00A003DC"/>
    <w:rsid w:val="00A003DD"/>
    <w:rsid w:val="00A0097C"/>
    <w:rsid w:val="00A01350"/>
    <w:rsid w:val="00A016DA"/>
    <w:rsid w:val="00A01A20"/>
    <w:rsid w:val="00A01A8A"/>
    <w:rsid w:val="00A0261D"/>
    <w:rsid w:val="00A02E74"/>
    <w:rsid w:val="00A03546"/>
    <w:rsid w:val="00A03BEA"/>
    <w:rsid w:val="00A03BEC"/>
    <w:rsid w:val="00A03EB7"/>
    <w:rsid w:val="00A04045"/>
    <w:rsid w:val="00A040C8"/>
    <w:rsid w:val="00A0411D"/>
    <w:rsid w:val="00A04214"/>
    <w:rsid w:val="00A043E5"/>
    <w:rsid w:val="00A0497D"/>
    <w:rsid w:val="00A04D37"/>
    <w:rsid w:val="00A04E5B"/>
    <w:rsid w:val="00A05071"/>
    <w:rsid w:val="00A05164"/>
    <w:rsid w:val="00A05B89"/>
    <w:rsid w:val="00A06497"/>
    <w:rsid w:val="00A06A6D"/>
    <w:rsid w:val="00A06C8A"/>
    <w:rsid w:val="00A070DA"/>
    <w:rsid w:val="00A072EF"/>
    <w:rsid w:val="00A076D5"/>
    <w:rsid w:val="00A076FA"/>
    <w:rsid w:val="00A07A75"/>
    <w:rsid w:val="00A07BA1"/>
    <w:rsid w:val="00A10647"/>
    <w:rsid w:val="00A10C08"/>
    <w:rsid w:val="00A10FD3"/>
    <w:rsid w:val="00A11663"/>
    <w:rsid w:val="00A11735"/>
    <w:rsid w:val="00A11AB9"/>
    <w:rsid w:val="00A121CB"/>
    <w:rsid w:val="00A12493"/>
    <w:rsid w:val="00A12C85"/>
    <w:rsid w:val="00A12D00"/>
    <w:rsid w:val="00A12DFF"/>
    <w:rsid w:val="00A130AA"/>
    <w:rsid w:val="00A1394B"/>
    <w:rsid w:val="00A13B97"/>
    <w:rsid w:val="00A1414E"/>
    <w:rsid w:val="00A143A8"/>
    <w:rsid w:val="00A1472B"/>
    <w:rsid w:val="00A148D7"/>
    <w:rsid w:val="00A1540D"/>
    <w:rsid w:val="00A15437"/>
    <w:rsid w:val="00A15912"/>
    <w:rsid w:val="00A1609B"/>
    <w:rsid w:val="00A164C7"/>
    <w:rsid w:val="00A172CD"/>
    <w:rsid w:val="00A17AA7"/>
    <w:rsid w:val="00A17E5E"/>
    <w:rsid w:val="00A20008"/>
    <w:rsid w:val="00A20259"/>
    <w:rsid w:val="00A20608"/>
    <w:rsid w:val="00A2063A"/>
    <w:rsid w:val="00A20A7B"/>
    <w:rsid w:val="00A20B7C"/>
    <w:rsid w:val="00A20D63"/>
    <w:rsid w:val="00A20FE7"/>
    <w:rsid w:val="00A21281"/>
    <w:rsid w:val="00A21624"/>
    <w:rsid w:val="00A21786"/>
    <w:rsid w:val="00A218C6"/>
    <w:rsid w:val="00A21E5D"/>
    <w:rsid w:val="00A22124"/>
    <w:rsid w:val="00A22778"/>
    <w:rsid w:val="00A22C4D"/>
    <w:rsid w:val="00A23185"/>
    <w:rsid w:val="00A234CB"/>
    <w:rsid w:val="00A2390F"/>
    <w:rsid w:val="00A23998"/>
    <w:rsid w:val="00A23ACE"/>
    <w:rsid w:val="00A242B4"/>
    <w:rsid w:val="00A24AE0"/>
    <w:rsid w:val="00A24E4C"/>
    <w:rsid w:val="00A25E00"/>
    <w:rsid w:val="00A265A2"/>
    <w:rsid w:val="00A26869"/>
    <w:rsid w:val="00A269DD"/>
    <w:rsid w:val="00A26E0D"/>
    <w:rsid w:val="00A272E9"/>
    <w:rsid w:val="00A275ED"/>
    <w:rsid w:val="00A2779E"/>
    <w:rsid w:val="00A27BB8"/>
    <w:rsid w:val="00A303FA"/>
    <w:rsid w:val="00A3088F"/>
    <w:rsid w:val="00A30AAD"/>
    <w:rsid w:val="00A311EB"/>
    <w:rsid w:val="00A319B5"/>
    <w:rsid w:val="00A321F5"/>
    <w:rsid w:val="00A3220A"/>
    <w:rsid w:val="00A328B2"/>
    <w:rsid w:val="00A33104"/>
    <w:rsid w:val="00A334F2"/>
    <w:rsid w:val="00A33661"/>
    <w:rsid w:val="00A3373D"/>
    <w:rsid w:val="00A338F0"/>
    <w:rsid w:val="00A33D42"/>
    <w:rsid w:val="00A3422C"/>
    <w:rsid w:val="00A34307"/>
    <w:rsid w:val="00A34480"/>
    <w:rsid w:val="00A34599"/>
    <w:rsid w:val="00A348A8"/>
    <w:rsid w:val="00A34D37"/>
    <w:rsid w:val="00A356DC"/>
    <w:rsid w:val="00A35E0B"/>
    <w:rsid w:val="00A36247"/>
    <w:rsid w:val="00A362BA"/>
    <w:rsid w:val="00A3646D"/>
    <w:rsid w:val="00A3691F"/>
    <w:rsid w:val="00A36A39"/>
    <w:rsid w:val="00A36CB6"/>
    <w:rsid w:val="00A36D92"/>
    <w:rsid w:val="00A36EB1"/>
    <w:rsid w:val="00A37307"/>
    <w:rsid w:val="00A3777F"/>
    <w:rsid w:val="00A37CD8"/>
    <w:rsid w:val="00A37E6E"/>
    <w:rsid w:val="00A4097C"/>
    <w:rsid w:val="00A40F14"/>
    <w:rsid w:val="00A41191"/>
    <w:rsid w:val="00A41317"/>
    <w:rsid w:val="00A41324"/>
    <w:rsid w:val="00A4175F"/>
    <w:rsid w:val="00A41851"/>
    <w:rsid w:val="00A41F3F"/>
    <w:rsid w:val="00A424D1"/>
    <w:rsid w:val="00A4267B"/>
    <w:rsid w:val="00A429B6"/>
    <w:rsid w:val="00A42DC9"/>
    <w:rsid w:val="00A43167"/>
    <w:rsid w:val="00A43184"/>
    <w:rsid w:val="00A431F1"/>
    <w:rsid w:val="00A43B37"/>
    <w:rsid w:val="00A43BAF"/>
    <w:rsid w:val="00A4484A"/>
    <w:rsid w:val="00A4490D"/>
    <w:rsid w:val="00A4499A"/>
    <w:rsid w:val="00A4507D"/>
    <w:rsid w:val="00A45C87"/>
    <w:rsid w:val="00A45C94"/>
    <w:rsid w:val="00A46192"/>
    <w:rsid w:val="00A465B2"/>
    <w:rsid w:val="00A46E24"/>
    <w:rsid w:val="00A47325"/>
    <w:rsid w:val="00A47B94"/>
    <w:rsid w:val="00A47C45"/>
    <w:rsid w:val="00A47F49"/>
    <w:rsid w:val="00A5000E"/>
    <w:rsid w:val="00A50027"/>
    <w:rsid w:val="00A5002B"/>
    <w:rsid w:val="00A50117"/>
    <w:rsid w:val="00A504F7"/>
    <w:rsid w:val="00A50542"/>
    <w:rsid w:val="00A50823"/>
    <w:rsid w:val="00A50967"/>
    <w:rsid w:val="00A50A3D"/>
    <w:rsid w:val="00A50B11"/>
    <w:rsid w:val="00A50D16"/>
    <w:rsid w:val="00A51131"/>
    <w:rsid w:val="00A515B7"/>
    <w:rsid w:val="00A5198C"/>
    <w:rsid w:val="00A51ED5"/>
    <w:rsid w:val="00A5219F"/>
    <w:rsid w:val="00A5231E"/>
    <w:rsid w:val="00A529BD"/>
    <w:rsid w:val="00A52A26"/>
    <w:rsid w:val="00A53950"/>
    <w:rsid w:val="00A53BDF"/>
    <w:rsid w:val="00A54221"/>
    <w:rsid w:val="00A54A6B"/>
    <w:rsid w:val="00A54DBE"/>
    <w:rsid w:val="00A55535"/>
    <w:rsid w:val="00A55AFA"/>
    <w:rsid w:val="00A55D2A"/>
    <w:rsid w:val="00A560D9"/>
    <w:rsid w:val="00A560E9"/>
    <w:rsid w:val="00A560EC"/>
    <w:rsid w:val="00A56E47"/>
    <w:rsid w:val="00A5713D"/>
    <w:rsid w:val="00A57D73"/>
    <w:rsid w:val="00A57E6F"/>
    <w:rsid w:val="00A604DA"/>
    <w:rsid w:val="00A60561"/>
    <w:rsid w:val="00A60986"/>
    <w:rsid w:val="00A60E3A"/>
    <w:rsid w:val="00A60E4B"/>
    <w:rsid w:val="00A610DD"/>
    <w:rsid w:val="00A6111A"/>
    <w:rsid w:val="00A6208C"/>
    <w:rsid w:val="00A6253C"/>
    <w:rsid w:val="00A62867"/>
    <w:rsid w:val="00A62CC4"/>
    <w:rsid w:val="00A62F9B"/>
    <w:rsid w:val="00A63C2B"/>
    <w:rsid w:val="00A642E6"/>
    <w:rsid w:val="00A64C1D"/>
    <w:rsid w:val="00A66895"/>
    <w:rsid w:val="00A66934"/>
    <w:rsid w:val="00A66D30"/>
    <w:rsid w:val="00A67208"/>
    <w:rsid w:val="00A67663"/>
    <w:rsid w:val="00A676DC"/>
    <w:rsid w:val="00A6772C"/>
    <w:rsid w:val="00A6783F"/>
    <w:rsid w:val="00A67EE9"/>
    <w:rsid w:val="00A7003A"/>
    <w:rsid w:val="00A70263"/>
    <w:rsid w:val="00A70715"/>
    <w:rsid w:val="00A711D4"/>
    <w:rsid w:val="00A7123D"/>
    <w:rsid w:val="00A71AD7"/>
    <w:rsid w:val="00A71BA2"/>
    <w:rsid w:val="00A71F38"/>
    <w:rsid w:val="00A72475"/>
    <w:rsid w:val="00A724FB"/>
    <w:rsid w:val="00A72D2C"/>
    <w:rsid w:val="00A730FF"/>
    <w:rsid w:val="00A732AE"/>
    <w:rsid w:val="00A732EA"/>
    <w:rsid w:val="00A733B2"/>
    <w:rsid w:val="00A736AF"/>
    <w:rsid w:val="00A73AB7"/>
    <w:rsid w:val="00A73B6E"/>
    <w:rsid w:val="00A7415F"/>
    <w:rsid w:val="00A741D3"/>
    <w:rsid w:val="00A743FE"/>
    <w:rsid w:val="00A749C7"/>
    <w:rsid w:val="00A74C7A"/>
    <w:rsid w:val="00A74F55"/>
    <w:rsid w:val="00A75076"/>
    <w:rsid w:val="00A75215"/>
    <w:rsid w:val="00A7571C"/>
    <w:rsid w:val="00A75C89"/>
    <w:rsid w:val="00A7602E"/>
    <w:rsid w:val="00A765CA"/>
    <w:rsid w:val="00A768A0"/>
    <w:rsid w:val="00A769EE"/>
    <w:rsid w:val="00A76DAF"/>
    <w:rsid w:val="00A76EB6"/>
    <w:rsid w:val="00A77183"/>
    <w:rsid w:val="00A77252"/>
    <w:rsid w:val="00A7751B"/>
    <w:rsid w:val="00A77588"/>
    <w:rsid w:val="00A77E3D"/>
    <w:rsid w:val="00A804CE"/>
    <w:rsid w:val="00A80557"/>
    <w:rsid w:val="00A80743"/>
    <w:rsid w:val="00A80CE1"/>
    <w:rsid w:val="00A80DE8"/>
    <w:rsid w:val="00A813ED"/>
    <w:rsid w:val="00A814AB"/>
    <w:rsid w:val="00A81ACE"/>
    <w:rsid w:val="00A81AD6"/>
    <w:rsid w:val="00A8290A"/>
    <w:rsid w:val="00A82C33"/>
    <w:rsid w:val="00A83129"/>
    <w:rsid w:val="00A83197"/>
    <w:rsid w:val="00A83BEC"/>
    <w:rsid w:val="00A849EA"/>
    <w:rsid w:val="00A84C1B"/>
    <w:rsid w:val="00A854FF"/>
    <w:rsid w:val="00A856E4"/>
    <w:rsid w:val="00A85D97"/>
    <w:rsid w:val="00A85F2C"/>
    <w:rsid w:val="00A8626C"/>
    <w:rsid w:val="00A865A7"/>
    <w:rsid w:val="00A86860"/>
    <w:rsid w:val="00A8689D"/>
    <w:rsid w:val="00A873BD"/>
    <w:rsid w:val="00A875E6"/>
    <w:rsid w:val="00A87693"/>
    <w:rsid w:val="00A8777F"/>
    <w:rsid w:val="00A87791"/>
    <w:rsid w:val="00A87904"/>
    <w:rsid w:val="00A87B1C"/>
    <w:rsid w:val="00A900B0"/>
    <w:rsid w:val="00A90311"/>
    <w:rsid w:val="00A905A6"/>
    <w:rsid w:val="00A90746"/>
    <w:rsid w:val="00A9109E"/>
    <w:rsid w:val="00A911FF"/>
    <w:rsid w:val="00A913C8"/>
    <w:rsid w:val="00A91928"/>
    <w:rsid w:val="00A9221A"/>
    <w:rsid w:val="00A922DD"/>
    <w:rsid w:val="00A9251F"/>
    <w:rsid w:val="00A9293A"/>
    <w:rsid w:val="00A92945"/>
    <w:rsid w:val="00A93891"/>
    <w:rsid w:val="00A93943"/>
    <w:rsid w:val="00A93DD3"/>
    <w:rsid w:val="00A9442A"/>
    <w:rsid w:val="00A9448D"/>
    <w:rsid w:val="00A947A2"/>
    <w:rsid w:val="00A94B2D"/>
    <w:rsid w:val="00A95536"/>
    <w:rsid w:val="00A95AE1"/>
    <w:rsid w:val="00A96143"/>
    <w:rsid w:val="00A961EF"/>
    <w:rsid w:val="00A962AF"/>
    <w:rsid w:val="00A96446"/>
    <w:rsid w:val="00A965ED"/>
    <w:rsid w:val="00A96A63"/>
    <w:rsid w:val="00A974CE"/>
    <w:rsid w:val="00AA0110"/>
    <w:rsid w:val="00AA02EE"/>
    <w:rsid w:val="00AA0438"/>
    <w:rsid w:val="00AA04B0"/>
    <w:rsid w:val="00AA08BE"/>
    <w:rsid w:val="00AA0D9B"/>
    <w:rsid w:val="00AA13B1"/>
    <w:rsid w:val="00AA1D51"/>
    <w:rsid w:val="00AA1F9F"/>
    <w:rsid w:val="00AA2021"/>
    <w:rsid w:val="00AA2086"/>
    <w:rsid w:val="00AA2126"/>
    <w:rsid w:val="00AA2515"/>
    <w:rsid w:val="00AA2AA2"/>
    <w:rsid w:val="00AA2F23"/>
    <w:rsid w:val="00AA302D"/>
    <w:rsid w:val="00AA3064"/>
    <w:rsid w:val="00AA320E"/>
    <w:rsid w:val="00AA3796"/>
    <w:rsid w:val="00AA4308"/>
    <w:rsid w:val="00AA44D5"/>
    <w:rsid w:val="00AA5A60"/>
    <w:rsid w:val="00AA6E91"/>
    <w:rsid w:val="00AA6F15"/>
    <w:rsid w:val="00AA70C8"/>
    <w:rsid w:val="00AA726A"/>
    <w:rsid w:val="00AA73B2"/>
    <w:rsid w:val="00AA7542"/>
    <w:rsid w:val="00AA76F5"/>
    <w:rsid w:val="00AA78AB"/>
    <w:rsid w:val="00AA79C1"/>
    <w:rsid w:val="00AB024C"/>
    <w:rsid w:val="00AB033A"/>
    <w:rsid w:val="00AB0537"/>
    <w:rsid w:val="00AB08E2"/>
    <w:rsid w:val="00AB0A03"/>
    <w:rsid w:val="00AB0B5C"/>
    <w:rsid w:val="00AB0E1B"/>
    <w:rsid w:val="00AB1567"/>
    <w:rsid w:val="00AB17D3"/>
    <w:rsid w:val="00AB1960"/>
    <w:rsid w:val="00AB220E"/>
    <w:rsid w:val="00AB2428"/>
    <w:rsid w:val="00AB2657"/>
    <w:rsid w:val="00AB2883"/>
    <w:rsid w:val="00AB298D"/>
    <w:rsid w:val="00AB2E99"/>
    <w:rsid w:val="00AB3150"/>
    <w:rsid w:val="00AB31E0"/>
    <w:rsid w:val="00AB337E"/>
    <w:rsid w:val="00AB3899"/>
    <w:rsid w:val="00AB389D"/>
    <w:rsid w:val="00AB3A41"/>
    <w:rsid w:val="00AB3D0D"/>
    <w:rsid w:val="00AB3F43"/>
    <w:rsid w:val="00AB3F56"/>
    <w:rsid w:val="00AB4C0E"/>
    <w:rsid w:val="00AB4C48"/>
    <w:rsid w:val="00AB5DE3"/>
    <w:rsid w:val="00AB5E45"/>
    <w:rsid w:val="00AB6260"/>
    <w:rsid w:val="00AB645B"/>
    <w:rsid w:val="00AB6870"/>
    <w:rsid w:val="00AB70C6"/>
    <w:rsid w:val="00AB75D0"/>
    <w:rsid w:val="00AB7F30"/>
    <w:rsid w:val="00AC07DB"/>
    <w:rsid w:val="00AC0B3C"/>
    <w:rsid w:val="00AC0DB9"/>
    <w:rsid w:val="00AC1032"/>
    <w:rsid w:val="00AC1075"/>
    <w:rsid w:val="00AC1248"/>
    <w:rsid w:val="00AC150F"/>
    <w:rsid w:val="00AC1598"/>
    <w:rsid w:val="00AC26F8"/>
    <w:rsid w:val="00AC2861"/>
    <w:rsid w:val="00AC2A92"/>
    <w:rsid w:val="00AC2E9C"/>
    <w:rsid w:val="00AC383A"/>
    <w:rsid w:val="00AC3B23"/>
    <w:rsid w:val="00AC3D48"/>
    <w:rsid w:val="00AC3D55"/>
    <w:rsid w:val="00AC3F57"/>
    <w:rsid w:val="00AC45F1"/>
    <w:rsid w:val="00AC4BA3"/>
    <w:rsid w:val="00AC4CEE"/>
    <w:rsid w:val="00AC507A"/>
    <w:rsid w:val="00AC5790"/>
    <w:rsid w:val="00AC5829"/>
    <w:rsid w:val="00AC622F"/>
    <w:rsid w:val="00AC6984"/>
    <w:rsid w:val="00AC6C72"/>
    <w:rsid w:val="00AC6DB8"/>
    <w:rsid w:val="00AC6EA4"/>
    <w:rsid w:val="00AC72A8"/>
    <w:rsid w:val="00AC7A13"/>
    <w:rsid w:val="00AC7AD9"/>
    <w:rsid w:val="00AC7B79"/>
    <w:rsid w:val="00AD08C1"/>
    <w:rsid w:val="00AD0A98"/>
    <w:rsid w:val="00AD0B11"/>
    <w:rsid w:val="00AD1160"/>
    <w:rsid w:val="00AD157B"/>
    <w:rsid w:val="00AD1741"/>
    <w:rsid w:val="00AD184D"/>
    <w:rsid w:val="00AD1864"/>
    <w:rsid w:val="00AD1EB6"/>
    <w:rsid w:val="00AD226B"/>
    <w:rsid w:val="00AD2351"/>
    <w:rsid w:val="00AD23A5"/>
    <w:rsid w:val="00AD24BF"/>
    <w:rsid w:val="00AD2EC4"/>
    <w:rsid w:val="00AD35F5"/>
    <w:rsid w:val="00AD3862"/>
    <w:rsid w:val="00AD38A2"/>
    <w:rsid w:val="00AD3AFF"/>
    <w:rsid w:val="00AD41F9"/>
    <w:rsid w:val="00AD4C02"/>
    <w:rsid w:val="00AD4F85"/>
    <w:rsid w:val="00AD5356"/>
    <w:rsid w:val="00AD55F5"/>
    <w:rsid w:val="00AD5773"/>
    <w:rsid w:val="00AD5E33"/>
    <w:rsid w:val="00AD6284"/>
    <w:rsid w:val="00AD63F7"/>
    <w:rsid w:val="00AD699B"/>
    <w:rsid w:val="00AD6A75"/>
    <w:rsid w:val="00AD6C04"/>
    <w:rsid w:val="00AD6C9B"/>
    <w:rsid w:val="00AD6EB0"/>
    <w:rsid w:val="00AD71D7"/>
    <w:rsid w:val="00AD75AD"/>
    <w:rsid w:val="00AD79F7"/>
    <w:rsid w:val="00AD7D16"/>
    <w:rsid w:val="00AD7E3B"/>
    <w:rsid w:val="00AE059C"/>
    <w:rsid w:val="00AE07EB"/>
    <w:rsid w:val="00AE0836"/>
    <w:rsid w:val="00AE0D2A"/>
    <w:rsid w:val="00AE1301"/>
    <w:rsid w:val="00AE1A91"/>
    <w:rsid w:val="00AE1B0F"/>
    <w:rsid w:val="00AE2A28"/>
    <w:rsid w:val="00AE2C64"/>
    <w:rsid w:val="00AE2EB3"/>
    <w:rsid w:val="00AE2F7F"/>
    <w:rsid w:val="00AE38C6"/>
    <w:rsid w:val="00AE3B5A"/>
    <w:rsid w:val="00AE42DE"/>
    <w:rsid w:val="00AE4C6F"/>
    <w:rsid w:val="00AE4D25"/>
    <w:rsid w:val="00AE5139"/>
    <w:rsid w:val="00AE5E3E"/>
    <w:rsid w:val="00AE652A"/>
    <w:rsid w:val="00AE6896"/>
    <w:rsid w:val="00AE6938"/>
    <w:rsid w:val="00AE6AA7"/>
    <w:rsid w:val="00AE7C02"/>
    <w:rsid w:val="00AF0573"/>
    <w:rsid w:val="00AF1778"/>
    <w:rsid w:val="00AF1835"/>
    <w:rsid w:val="00AF1851"/>
    <w:rsid w:val="00AF1A0D"/>
    <w:rsid w:val="00AF1F52"/>
    <w:rsid w:val="00AF2F48"/>
    <w:rsid w:val="00AF3238"/>
    <w:rsid w:val="00AF3437"/>
    <w:rsid w:val="00AF3C35"/>
    <w:rsid w:val="00AF3ECA"/>
    <w:rsid w:val="00AF3FD9"/>
    <w:rsid w:val="00AF4130"/>
    <w:rsid w:val="00AF4164"/>
    <w:rsid w:val="00AF4306"/>
    <w:rsid w:val="00AF4748"/>
    <w:rsid w:val="00AF4B47"/>
    <w:rsid w:val="00AF4CCD"/>
    <w:rsid w:val="00AF5090"/>
    <w:rsid w:val="00AF51AC"/>
    <w:rsid w:val="00AF55BD"/>
    <w:rsid w:val="00AF5F2B"/>
    <w:rsid w:val="00AF63F2"/>
    <w:rsid w:val="00AF666D"/>
    <w:rsid w:val="00AF6885"/>
    <w:rsid w:val="00AF7191"/>
    <w:rsid w:val="00AF7409"/>
    <w:rsid w:val="00AF79B4"/>
    <w:rsid w:val="00AF7F44"/>
    <w:rsid w:val="00B002D1"/>
    <w:rsid w:val="00B006A8"/>
    <w:rsid w:val="00B006CB"/>
    <w:rsid w:val="00B007A8"/>
    <w:rsid w:val="00B010DC"/>
    <w:rsid w:val="00B0149C"/>
    <w:rsid w:val="00B02381"/>
    <w:rsid w:val="00B02A70"/>
    <w:rsid w:val="00B02D57"/>
    <w:rsid w:val="00B030DF"/>
    <w:rsid w:val="00B033E1"/>
    <w:rsid w:val="00B03609"/>
    <w:rsid w:val="00B038CD"/>
    <w:rsid w:val="00B03B59"/>
    <w:rsid w:val="00B03B71"/>
    <w:rsid w:val="00B03CD3"/>
    <w:rsid w:val="00B0420D"/>
    <w:rsid w:val="00B04398"/>
    <w:rsid w:val="00B048B5"/>
    <w:rsid w:val="00B04AF5"/>
    <w:rsid w:val="00B04B9F"/>
    <w:rsid w:val="00B04F09"/>
    <w:rsid w:val="00B04FD5"/>
    <w:rsid w:val="00B05365"/>
    <w:rsid w:val="00B054BC"/>
    <w:rsid w:val="00B05AE9"/>
    <w:rsid w:val="00B05C07"/>
    <w:rsid w:val="00B05DAF"/>
    <w:rsid w:val="00B05EB8"/>
    <w:rsid w:val="00B0605A"/>
    <w:rsid w:val="00B06663"/>
    <w:rsid w:val="00B0676E"/>
    <w:rsid w:val="00B0691E"/>
    <w:rsid w:val="00B06C9F"/>
    <w:rsid w:val="00B07094"/>
    <w:rsid w:val="00B0767B"/>
    <w:rsid w:val="00B07693"/>
    <w:rsid w:val="00B105A7"/>
    <w:rsid w:val="00B10707"/>
    <w:rsid w:val="00B10935"/>
    <w:rsid w:val="00B10B10"/>
    <w:rsid w:val="00B10DB6"/>
    <w:rsid w:val="00B10E48"/>
    <w:rsid w:val="00B119CF"/>
    <w:rsid w:val="00B11AF2"/>
    <w:rsid w:val="00B11C7D"/>
    <w:rsid w:val="00B11DC5"/>
    <w:rsid w:val="00B12066"/>
    <w:rsid w:val="00B12260"/>
    <w:rsid w:val="00B12756"/>
    <w:rsid w:val="00B12C47"/>
    <w:rsid w:val="00B12FB6"/>
    <w:rsid w:val="00B1360C"/>
    <w:rsid w:val="00B146C5"/>
    <w:rsid w:val="00B14DFD"/>
    <w:rsid w:val="00B1595A"/>
    <w:rsid w:val="00B15ABD"/>
    <w:rsid w:val="00B16148"/>
    <w:rsid w:val="00B163A7"/>
    <w:rsid w:val="00B168FC"/>
    <w:rsid w:val="00B16BAE"/>
    <w:rsid w:val="00B16CA3"/>
    <w:rsid w:val="00B16E10"/>
    <w:rsid w:val="00B1712F"/>
    <w:rsid w:val="00B171D1"/>
    <w:rsid w:val="00B17730"/>
    <w:rsid w:val="00B17EAA"/>
    <w:rsid w:val="00B17FEA"/>
    <w:rsid w:val="00B203B6"/>
    <w:rsid w:val="00B20860"/>
    <w:rsid w:val="00B20A05"/>
    <w:rsid w:val="00B20BB3"/>
    <w:rsid w:val="00B20D69"/>
    <w:rsid w:val="00B214E7"/>
    <w:rsid w:val="00B21597"/>
    <w:rsid w:val="00B21A6B"/>
    <w:rsid w:val="00B21CE4"/>
    <w:rsid w:val="00B22266"/>
    <w:rsid w:val="00B22470"/>
    <w:rsid w:val="00B22AB8"/>
    <w:rsid w:val="00B22B22"/>
    <w:rsid w:val="00B22DF4"/>
    <w:rsid w:val="00B236D4"/>
    <w:rsid w:val="00B237FD"/>
    <w:rsid w:val="00B24095"/>
    <w:rsid w:val="00B24AF9"/>
    <w:rsid w:val="00B24CBC"/>
    <w:rsid w:val="00B24EBE"/>
    <w:rsid w:val="00B25050"/>
    <w:rsid w:val="00B255DF"/>
    <w:rsid w:val="00B25638"/>
    <w:rsid w:val="00B25CC9"/>
    <w:rsid w:val="00B265CB"/>
    <w:rsid w:val="00B26701"/>
    <w:rsid w:val="00B273E7"/>
    <w:rsid w:val="00B2757D"/>
    <w:rsid w:val="00B27B78"/>
    <w:rsid w:val="00B27CE5"/>
    <w:rsid w:val="00B30158"/>
    <w:rsid w:val="00B30214"/>
    <w:rsid w:val="00B30570"/>
    <w:rsid w:val="00B30B37"/>
    <w:rsid w:val="00B323AD"/>
    <w:rsid w:val="00B32559"/>
    <w:rsid w:val="00B3268C"/>
    <w:rsid w:val="00B328A9"/>
    <w:rsid w:val="00B32918"/>
    <w:rsid w:val="00B32B35"/>
    <w:rsid w:val="00B32BA5"/>
    <w:rsid w:val="00B32D04"/>
    <w:rsid w:val="00B331C5"/>
    <w:rsid w:val="00B336D0"/>
    <w:rsid w:val="00B3386D"/>
    <w:rsid w:val="00B33AA0"/>
    <w:rsid w:val="00B33F91"/>
    <w:rsid w:val="00B34171"/>
    <w:rsid w:val="00B3441F"/>
    <w:rsid w:val="00B34D6B"/>
    <w:rsid w:val="00B34DDE"/>
    <w:rsid w:val="00B356F8"/>
    <w:rsid w:val="00B358C4"/>
    <w:rsid w:val="00B3614D"/>
    <w:rsid w:val="00B36186"/>
    <w:rsid w:val="00B362DD"/>
    <w:rsid w:val="00B374F7"/>
    <w:rsid w:val="00B37662"/>
    <w:rsid w:val="00B40012"/>
    <w:rsid w:val="00B40676"/>
    <w:rsid w:val="00B40710"/>
    <w:rsid w:val="00B4091E"/>
    <w:rsid w:val="00B40BC7"/>
    <w:rsid w:val="00B40C93"/>
    <w:rsid w:val="00B40DA7"/>
    <w:rsid w:val="00B41852"/>
    <w:rsid w:val="00B4193E"/>
    <w:rsid w:val="00B41BE7"/>
    <w:rsid w:val="00B4258B"/>
    <w:rsid w:val="00B42A8A"/>
    <w:rsid w:val="00B43100"/>
    <w:rsid w:val="00B43581"/>
    <w:rsid w:val="00B43598"/>
    <w:rsid w:val="00B43BB9"/>
    <w:rsid w:val="00B43C37"/>
    <w:rsid w:val="00B43C45"/>
    <w:rsid w:val="00B43D7A"/>
    <w:rsid w:val="00B43F7D"/>
    <w:rsid w:val="00B44152"/>
    <w:rsid w:val="00B44A4A"/>
    <w:rsid w:val="00B44C85"/>
    <w:rsid w:val="00B44F22"/>
    <w:rsid w:val="00B451B8"/>
    <w:rsid w:val="00B4530B"/>
    <w:rsid w:val="00B4586F"/>
    <w:rsid w:val="00B45C47"/>
    <w:rsid w:val="00B45DF4"/>
    <w:rsid w:val="00B46083"/>
    <w:rsid w:val="00B46372"/>
    <w:rsid w:val="00B4640E"/>
    <w:rsid w:val="00B46419"/>
    <w:rsid w:val="00B46D45"/>
    <w:rsid w:val="00B46EB8"/>
    <w:rsid w:val="00B47050"/>
    <w:rsid w:val="00B47305"/>
    <w:rsid w:val="00B47655"/>
    <w:rsid w:val="00B47736"/>
    <w:rsid w:val="00B47857"/>
    <w:rsid w:val="00B47930"/>
    <w:rsid w:val="00B47975"/>
    <w:rsid w:val="00B47A52"/>
    <w:rsid w:val="00B47CF8"/>
    <w:rsid w:val="00B50572"/>
    <w:rsid w:val="00B50B84"/>
    <w:rsid w:val="00B50BEB"/>
    <w:rsid w:val="00B51341"/>
    <w:rsid w:val="00B51504"/>
    <w:rsid w:val="00B517CF"/>
    <w:rsid w:val="00B517D4"/>
    <w:rsid w:val="00B51ACB"/>
    <w:rsid w:val="00B51D93"/>
    <w:rsid w:val="00B5246F"/>
    <w:rsid w:val="00B52635"/>
    <w:rsid w:val="00B52924"/>
    <w:rsid w:val="00B52A7D"/>
    <w:rsid w:val="00B52B43"/>
    <w:rsid w:val="00B52C7F"/>
    <w:rsid w:val="00B53595"/>
    <w:rsid w:val="00B54007"/>
    <w:rsid w:val="00B54471"/>
    <w:rsid w:val="00B544E9"/>
    <w:rsid w:val="00B54812"/>
    <w:rsid w:val="00B54A9A"/>
    <w:rsid w:val="00B553CF"/>
    <w:rsid w:val="00B55E6A"/>
    <w:rsid w:val="00B56015"/>
    <w:rsid w:val="00B562BC"/>
    <w:rsid w:val="00B563DE"/>
    <w:rsid w:val="00B5660E"/>
    <w:rsid w:val="00B56610"/>
    <w:rsid w:val="00B56666"/>
    <w:rsid w:val="00B56EF5"/>
    <w:rsid w:val="00B57BD5"/>
    <w:rsid w:val="00B57C0D"/>
    <w:rsid w:val="00B605A4"/>
    <w:rsid w:val="00B60707"/>
    <w:rsid w:val="00B6090A"/>
    <w:rsid w:val="00B609AC"/>
    <w:rsid w:val="00B60AF2"/>
    <w:rsid w:val="00B61416"/>
    <w:rsid w:val="00B614B4"/>
    <w:rsid w:val="00B61A09"/>
    <w:rsid w:val="00B61B8D"/>
    <w:rsid w:val="00B61C10"/>
    <w:rsid w:val="00B61C85"/>
    <w:rsid w:val="00B61E56"/>
    <w:rsid w:val="00B6210B"/>
    <w:rsid w:val="00B62274"/>
    <w:rsid w:val="00B623A4"/>
    <w:rsid w:val="00B623E9"/>
    <w:rsid w:val="00B62930"/>
    <w:rsid w:val="00B63984"/>
    <w:rsid w:val="00B64010"/>
    <w:rsid w:val="00B640CB"/>
    <w:rsid w:val="00B64364"/>
    <w:rsid w:val="00B6436D"/>
    <w:rsid w:val="00B64AA0"/>
    <w:rsid w:val="00B64C9A"/>
    <w:rsid w:val="00B64D98"/>
    <w:rsid w:val="00B64E63"/>
    <w:rsid w:val="00B65179"/>
    <w:rsid w:val="00B6538B"/>
    <w:rsid w:val="00B663C2"/>
    <w:rsid w:val="00B6683D"/>
    <w:rsid w:val="00B67187"/>
    <w:rsid w:val="00B6723C"/>
    <w:rsid w:val="00B67512"/>
    <w:rsid w:val="00B6752C"/>
    <w:rsid w:val="00B67718"/>
    <w:rsid w:val="00B70131"/>
    <w:rsid w:val="00B701AB"/>
    <w:rsid w:val="00B704CA"/>
    <w:rsid w:val="00B70A5E"/>
    <w:rsid w:val="00B70B7F"/>
    <w:rsid w:val="00B70C03"/>
    <w:rsid w:val="00B7101D"/>
    <w:rsid w:val="00B71182"/>
    <w:rsid w:val="00B713D9"/>
    <w:rsid w:val="00B718C7"/>
    <w:rsid w:val="00B71BE1"/>
    <w:rsid w:val="00B7220C"/>
    <w:rsid w:val="00B72869"/>
    <w:rsid w:val="00B729AA"/>
    <w:rsid w:val="00B72B70"/>
    <w:rsid w:val="00B72C7B"/>
    <w:rsid w:val="00B7332E"/>
    <w:rsid w:val="00B73492"/>
    <w:rsid w:val="00B73783"/>
    <w:rsid w:val="00B73A96"/>
    <w:rsid w:val="00B73D7C"/>
    <w:rsid w:val="00B740A6"/>
    <w:rsid w:val="00B740CC"/>
    <w:rsid w:val="00B7498D"/>
    <w:rsid w:val="00B74A91"/>
    <w:rsid w:val="00B74C0B"/>
    <w:rsid w:val="00B751B3"/>
    <w:rsid w:val="00B7520F"/>
    <w:rsid w:val="00B758BA"/>
    <w:rsid w:val="00B75D82"/>
    <w:rsid w:val="00B76FF6"/>
    <w:rsid w:val="00B77294"/>
    <w:rsid w:val="00B77C9A"/>
    <w:rsid w:val="00B800D0"/>
    <w:rsid w:val="00B80445"/>
    <w:rsid w:val="00B80741"/>
    <w:rsid w:val="00B80C56"/>
    <w:rsid w:val="00B811EE"/>
    <w:rsid w:val="00B81315"/>
    <w:rsid w:val="00B813A3"/>
    <w:rsid w:val="00B814F4"/>
    <w:rsid w:val="00B81722"/>
    <w:rsid w:val="00B81876"/>
    <w:rsid w:val="00B81D16"/>
    <w:rsid w:val="00B822BB"/>
    <w:rsid w:val="00B8251C"/>
    <w:rsid w:val="00B827C0"/>
    <w:rsid w:val="00B827ED"/>
    <w:rsid w:val="00B82AD0"/>
    <w:rsid w:val="00B82D86"/>
    <w:rsid w:val="00B8311A"/>
    <w:rsid w:val="00B83A9B"/>
    <w:rsid w:val="00B83C25"/>
    <w:rsid w:val="00B84045"/>
    <w:rsid w:val="00B84260"/>
    <w:rsid w:val="00B8448F"/>
    <w:rsid w:val="00B845B5"/>
    <w:rsid w:val="00B8494C"/>
    <w:rsid w:val="00B84CFF"/>
    <w:rsid w:val="00B84DB0"/>
    <w:rsid w:val="00B852D2"/>
    <w:rsid w:val="00B858F3"/>
    <w:rsid w:val="00B85968"/>
    <w:rsid w:val="00B85C5F"/>
    <w:rsid w:val="00B85E86"/>
    <w:rsid w:val="00B85F11"/>
    <w:rsid w:val="00B8632E"/>
    <w:rsid w:val="00B86C71"/>
    <w:rsid w:val="00B86C90"/>
    <w:rsid w:val="00B86D79"/>
    <w:rsid w:val="00B8761D"/>
    <w:rsid w:val="00B87C63"/>
    <w:rsid w:val="00B87D4A"/>
    <w:rsid w:val="00B87F7D"/>
    <w:rsid w:val="00B90405"/>
    <w:rsid w:val="00B90449"/>
    <w:rsid w:val="00B9061D"/>
    <w:rsid w:val="00B90667"/>
    <w:rsid w:val="00B90C38"/>
    <w:rsid w:val="00B90C7E"/>
    <w:rsid w:val="00B91883"/>
    <w:rsid w:val="00B91DDC"/>
    <w:rsid w:val="00B923AB"/>
    <w:rsid w:val="00B924F8"/>
    <w:rsid w:val="00B9257A"/>
    <w:rsid w:val="00B92A53"/>
    <w:rsid w:val="00B92BCA"/>
    <w:rsid w:val="00B92D7E"/>
    <w:rsid w:val="00B92F6E"/>
    <w:rsid w:val="00B932B3"/>
    <w:rsid w:val="00B9360A"/>
    <w:rsid w:val="00B937E9"/>
    <w:rsid w:val="00B93942"/>
    <w:rsid w:val="00B949F0"/>
    <w:rsid w:val="00B94A4B"/>
    <w:rsid w:val="00B94AFE"/>
    <w:rsid w:val="00B94D19"/>
    <w:rsid w:val="00B94F46"/>
    <w:rsid w:val="00B9534B"/>
    <w:rsid w:val="00B9590A"/>
    <w:rsid w:val="00B95965"/>
    <w:rsid w:val="00B9607D"/>
    <w:rsid w:val="00B96A04"/>
    <w:rsid w:val="00B96A45"/>
    <w:rsid w:val="00B96C21"/>
    <w:rsid w:val="00B96D7E"/>
    <w:rsid w:val="00B97354"/>
    <w:rsid w:val="00B97A61"/>
    <w:rsid w:val="00BA07DA"/>
    <w:rsid w:val="00BA085D"/>
    <w:rsid w:val="00BA08F6"/>
    <w:rsid w:val="00BA096C"/>
    <w:rsid w:val="00BA0A4A"/>
    <w:rsid w:val="00BA12E7"/>
    <w:rsid w:val="00BA140D"/>
    <w:rsid w:val="00BA157F"/>
    <w:rsid w:val="00BA1FD7"/>
    <w:rsid w:val="00BA2206"/>
    <w:rsid w:val="00BA234D"/>
    <w:rsid w:val="00BA3109"/>
    <w:rsid w:val="00BA3366"/>
    <w:rsid w:val="00BA3499"/>
    <w:rsid w:val="00BA3693"/>
    <w:rsid w:val="00BA3A91"/>
    <w:rsid w:val="00BA4155"/>
    <w:rsid w:val="00BA4588"/>
    <w:rsid w:val="00BA5292"/>
    <w:rsid w:val="00BA5775"/>
    <w:rsid w:val="00BA5AD3"/>
    <w:rsid w:val="00BA5CB2"/>
    <w:rsid w:val="00BA603C"/>
    <w:rsid w:val="00BA6170"/>
    <w:rsid w:val="00BA6AAB"/>
    <w:rsid w:val="00BA6AB4"/>
    <w:rsid w:val="00BA6AFE"/>
    <w:rsid w:val="00BA6AFF"/>
    <w:rsid w:val="00BA7858"/>
    <w:rsid w:val="00BA7B59"/>
    <w:rsid w:val="00BA7B77"/>
    <w:rsid w:val="00BA7D76"/>
    <w:rsid w:val="00BA7EF6"/>
    <w:rsid w:val="00BA7F72"/>
    <w:rsid w:val="00BB04BB"/>
    <w:rsid w:val="00BB0AA3"/>
    <w:rsid w:val="00BB0E4A"/>
    <w:rsid w:val="00BB0EFE"/>
    <w:rsid w:val="00BB1A95"/>
    <w:rsid w:val="00BB1C8C"/>
    <w:rsid w:val="00BB1E9A"/>
    <w:rsid w:val="00BB1EDE"/>
    <w:rsid w:val="00BB229C"/>
    <w:rsid w:val="00BB265B"/>
    <w:rsid w:val="00BB2815"/>
    <w:rsid w:val="00BB3015"/>
    <w:rsid w:val="00BB3687"/>
    <w:rsid w:val="00BB3740"/>
    <w:rsid w:val="00BB39C7"/>
    <w:rsid w:val="00BB3AB1"/>
    <w:rsid w:val="00BB3D18"/>
    <w:rsid w:val="00BB42F6"/>
    <w:rsid w:val="00BB4914"/>
    <w:rsid w:val="00BB4B7D"/>
    <w:rsid w:val="00BB5181"/>
    <w:rsid w:val="00BB58AF"/>
    <w:rsid w:val="00BB5B4F"/>
    <w:rsid w:val="00BB5EFC"/>
    <w:rsid w:val="00BB6053"/>
    <w:rsid w:val="00BB6219"/>
    <w:rsid w:val="00BB65A5"/>
    <w:rsid w:val="00BB66F7"/>
    <w:rsid w:val="00BB67B6"/>
    <w:rsid w:val="00BB68DF"/>
    <w:rsid w:val="00BB69D9"/>
    <w:rsid w:val="00BB6CF4"/>
    <w:rsid w:val="00BB6CFE"/>
    <w:rsid w:val="00BB6F91"/>
    <w:rsid w:val="00BB709C"/>
    <w:rsid w:val="00BB79B3"/>
    <w:rsid w:val="00BB7AD7"/>
    <w:rsid w:val="00BC0806"/>
    <w:rsid w:val="00BC098E"/>
    <w:rsid w:val="00BC0C45"/>
    <w:rsid w:val="00BC0CC5"/>
    <w:rsid w:val="00BC105B"/>
    <w:rsid w:val="00BC110B"/>
    <w:rsid w:val="00BC19F4"/>
    <w:rsid w:val="00BC1ABF"/>
    <w:rsid w:val="00BC1D25"/>
    <w:rsid w:val="00BC1F12"/>
    <w:rsid w:val="00BC2B75"/>
    <w:rsid w:val="00BC3493"/>
    <w:rsid w:val="00BC35FA"/>
    <w:rsid w:val="00BC3830"/>
    <w:rsid w:val="00BC3C16"/>
    <w:rsid w:val="00BC3DB4"/>
    <w:rsid w:val="00BC3DBE"/>
    <w:rsid w:val="00BC3DE2"/>
    <w:rsid w:val="00BC3E76"/>
    <w:rsid w:val="00BC4216"/>
    <w:rsid w:val="00BC4893"/>
    <w:rsid w:val="00BC5035"/>
    <w:rsid w:val="00BC55AF"/>
    <w:rsid w:val="00BC57CD"/>
    <w:rsid w:val="00BC58E3"/>
    <w:rsid w:val="00BC6102"/>
    <w:rsid w:val="00BC614A"/>
    <w:rsid w:val="00BC6290"/>
    <w:rsid w:val="00BC6570"/>
    <w:rsid w:val="00BC6623"/>
    <w:rsid w:val="00BC691B"/>
    <w:rsid w:val="00BC6D56"/>
    <w:rsid w:val="00BC7354"/>
    <w:rsid w:val="00BC7433"/>
    <w:rsid w:val="00BC7B21"/>
    <w:rsid w:val="00BC7D9D"/>
    <w:rsid w:val="00BC7F5A"/>
    <w:rsid w:val="00BD0033"/>
    <w:rsid w:val="00BD06A7"/>
    <w:rsid w:val="00BD07FE"/>
    <w:rsid w:val="00BD0A42"/>
    <w:rsid w:val="00BD0DB5"/>
    <w:rsid w:val="00BD0DE1"/>
    <w:rsid w:val="00BD126F"/>
    <w:rsid w:val="00BD13BF"/>
    <w:rsid w:val="00BD145D"/>
    <w:rsid w:val="00BD1560"/>
    <w:rsid w:val="00BD1B0D"/>
    <w:rsid w:val="00BD225C"/>
    <w:rsid w:val="00BD25FB"/>
    <w:rsid w:val="00BD29F9"/>
    <w:rsid w:val="00BD2DB9"/>
    <w:rsid w:val="00BD39C6"/>
    <w:rsid w:val="00BD3B91"/>
    <w:rsid w:val="00BD4049"/>
    <w:rsid w:val="00BD4187"/>
    <w:rsid w:val="00BD4699"/>
    <w:rsid w:val="00BD4D10"/>
    <w:rsid w:val="00BD4E55"/>
    <w:rsid w:val="00BD50D8"/>
    <w:rsid w:val="00BD5E54"/>
    <w:rsid w:val="00BD6234"/>
    <w:rsid w:val="00BD6438"/>
    <w:rsid w:val="00BD64C1"/>
    <w:rsid w:val="00BD6638"/>
    <w:rsid w:val="00BD6EB5"/>
    <w:rsid w:val="00BD6FB5"/>
    <w:rsid w:val="00BD733A"/>
    <w:rsid w:val="00BD751F"/>
    <w:rsid w:val="00BD7AA3"/>
    <w:rsid w:val="00BD7AF1"/>
    <w:rsid w:val="00BE041A"/>
    <w:rsid w:val="00BE0570"/>
    <w:rsid w:val="00BE07FD"/>
    <w:rsid w:val="00BE13C6"/>
    <w:rsid w:val="00BE13D7"/>
    <w:rsid w:val="00BE2047"/>
    <w:rsid w:val="00BE2142"/>
    <w:rsid w:val="00BE2436"/>
    <w:rsid w:val="00BE24C2"/>
    <w:rsid w:val="00BE281C"/>
    <w:rsid w:val="00BE2A1A"/>
    <w:rsid w:val="00BE2FCB"/>
    <w:rsid w:val="00BE38EB"/>
    <w:rsid w:val="00BE3E1D"/>
    <w:rsid w:val="00BE405D"/>
    <w:rsid w:val="00BE495B"/>
    <w:rsid w:val="00BE4A87"/>
    <w:rsid w:val="00BE4D86"/>
    <w:rsid w:val="00BE5092"/>
    <w:rsid w:val="00BE5498"/>
    <w:rsid w:val="00BE5685"/>
    <w:rsid w:val="00BE5731"/>
    <w:rsid w:val="00BE59D8"/>
    <w:rsid w:val="00BE5A3D"/>
    <w:rsid w:val="00BE5E38"/>
    <w:rsid w:val="00BE60F1"/>
    <w:rsid w:val="00BE64FC"/>
    <w:rsid w:val="00BE6B2B"/>
    <w:rsid w:val="00BE7190"/>
    <w:rsid w:val="00BE76FC"/>
    <w:rsid w:val="00BE7A01"/>
    <w:rsid w:val="00BE7BB0"/>
    <w:rsid w:val="00BF005A"/>
    <w:rsid w:val="00BF0526"/>
    <w:rsid w:val="00BF0AF7"/>
    <w:rsid w:val="00BF0FE2"/>
    <w:rsid w:val="00BF1373"/>
    <w:rsid w:val="00BF1476"/>
    <w:rsid w:val="00BF1578"/>
    <w:rsid w:val="00BF1747"/>
    <w:rsid w:val="00BF17EF"/>
    <w:rsid w:val="00BF1A5E"/>
    <w:rsid w:val="00BF1EA9"/>
    <w:rsid w:val="00BF25EF"/>
    <w:rsid w:val="00BF2862"/>
    <w:rsid w:val="00BF2CC6"/>
    <w:rsid w:val="00BF2E9F"/>
    <w:rsid w:val="00BF2EC6"/>
    <w:rsid w:val="00BF2ED0"/>
    <w:rsid w:val="00BF3091"/>
    <w:rsid w:val="00BF315E"/>
    <w:rsid w:val="00BF363C"/>
    <w:rsid w:val="00BF3ABB"/>
    <w:rsid w:val="00BF3CF5"/>
    <w:rsid w:val="00BF3F9E"/>
    <w:rsid w:val="00BF49C0"/>
    <w:rsid w:val="00BF4B8F"/>
    <w:rsid w:val="00BF4FBA"/>
    <w:rsid w:val="00BF5242"/>
    <w:rsid w:val="00BF5297"/>
    <w:rsid w:val="00BF57E5"/>
    <w:rsid w:val="00BF5A03"/>
    <w:rsid w:val="00BF5F39"/>
    <w:rsid w:val="00BF6084"/>
    <w:rsid w:val="00BF65F4"/>
    <w:rsid w:val="00BF6CCA"/>
    <w:rsid w:val="00BF6E20"/>
    <w:rsid w:val="00BF7273"/>
    <w:rsid w:val="00BF7390"/>
    <w:rsid w:val="00BF7882"/>
    <w:rsid w:val="00BF797E"/>
    <w:rsid w:val="00C003E2"/>
    <w:rsid w:val="00C012B0"/>
    <w:rsid w:val="00C013EB"/>
    <w:rsid w:val="00C017D4"/>
    <w:rsid w:val="00C018E3"/>
    <w:rsid w:val="00C01D2E"/>
    <w:rsid w:val="00C01E83"/>
    <w:rsid w:val="00C025AE"/>
    <w:rsid w:val="00C02778"/>
    <w:rsid w:val="00C02934"/>
    <w:rsid w:val="00C02A7A"/>
    <w:rsid w:val="00C03A55"/>
    <w:rsid w:val="00C03D77"/>
    <w:rsid w:val="00C04264"/>
    <w:rsid w:val="00C043E1"/>
    <w:rsid w:val="00C04D26"/>
    <w:rsid w:val="00C058A3"/>
    <w:rsid w:val="00C05993"/>
    <w:rsid w:val="00C059E1"/>
    <w:rsid w:val="00C05D1B"/>
    <w:rsid w:val="00C05FB5"/>
    <w:rsid w:val="00C06FFC"/>
    <w:rsid w:val="00C0772E"/>
    <w:rsid w:val="00C0780E"/>
    <w:rsid w:val="00C078FA"/>
    <w:rsid w:val="00C07B00"/>
    <w:rsid w:val="00C07FFA"/>
    <w:rsid w:val="00C1081F"/>
    <w:rsid w:val="00C10D5D"/>
    <w:rsid w:val="00C10F03"/>
    <w:rsid w:val="00C10FFD"/>
    <w:rsid w:val="00C111FC"/>
    <w:rsid w:val="00C1155A"/>
    <w:rsid w:val="00C115E8"/>
    <w:rsid w:val="00C11A14"/>
    <w:rsid w:val="00C1216B"/>
    <w:rsid w:val="00C122A5"/>
    <w:rsid w:val="00C1237D"/>
    <w:rsid w:val="00C12531"/>
    <w:rsid w:val="00C12797"/>
    <w:rsid w:val="00C12F78"/>
    <w:rsid w:val="00C132E5"/>
    <w:rsid w:val="00C132EF"/>
    <w:rsid w:val="00C1464D"/>
    <w:rsid w:val="00C14740"/>
    <w:rsid w:val="00C14EAF"/>
    <w:rsid w:val="00C15073"/>
    <w:rsid w:val="00C15430"/>
    <w:rsid w:val="00C155A5"/>
    <w:rsid w:val="00C1565F"/>
    <w:rsid w:val="00C1630A"/>
    <w:rsid w:val="00C1647C"/>
    <w:rsid w:val="00C1685F"/>
    <w:rsid w:val="00C16867"/>
    <w:rsid w:val="00C16EB8"/>
    <w:rsid w:val="00C173B4"/>
    <w:rsid w:val="00C17416"/>
    <w:rsid w:val="00C17AB5"/>
    <w:rsid w:val="00C17DB4"/>
    <w:rsid w:val="00C17E7F"/>
    <w:rsid w:val="00C20010"/>
    <w:rsid w:val="00C2027F"/>
    <w:rsid w:val="00C20DF7"/>
    <w:rsid w:val="00C21259"/>
    <w:rsid w:val="00C213B7"/>
    <w:rsid w:val="00C218D3"/>
    <w:rsid w:val="00C2197F"/>
    <w:rsid w:val="00C21EC9"/>
    <w:rsid w:val="00C2209D"/>
    <w:rsid w:val="00C220E8"/>
    <w:rsid w:val="00C22128"/>
    <w:rsid w:val="00C22C8B"/>
    <w:rsid w:val="00C22E74"/>
    <w:rsid w:val="00C230B8"/>
    <w:rsid w:val="00C23128"/>
    <w:rsid w:val="00C235CB"/>
    <w:rsid w:val="00C23668"/>
    <w:rsid w:val="00C23C6B"/>
    <w:rsid w:val="00C24432"/>
    <w:rsid w:val="00C252C6"/>
    <w:rsid w:val="00C25A07"/>
    <w:rsid w:val="00C25B0E"/>
    <w:rsid w:val="00C25BD6"/>
    <w:rsid w:val="00C262B5"/>
    <w:rsid w:val="00C2644E"/>
    <w:rsid w:val="00C26EDB"/>
    <w:rsid w:val="00C27371"/>
    <w:rsid w:val="00C276EA"/>
    <w:rsid w:val="00C2787D"/>
    <w:rsid w:val="00C27A03"/>
    <w:rsid w:val="00C27A87"/>
    <w:rsid w:val="00C27D58"/>
    <w:rsid w:val="00C30203"/>
    <w:rsid w:val="00C30207"/>
    <w:rsid w:val="00C30299"/>
    <w:rsid w:val="00C30374"/>
    <w:rsid w:val="00C30995"/>
    <w:rsid w:val="00C31788"/>
    <w:rsid w:val="00C31C42"/>
    <w:rsid w:val="00C31C83"/>
    <w:rsid w:val="00C31E08"/>
    <w:rsid w:val="00C31F12"/>
    <w:rsid w:val="00C32CE5"/>
    <w:rsid w:val="00C330FF"/>
    <w:rsid w:val="00C333E7"/>
    <w:rsid w:val="00C334CF"/>
    <w:rsid w:val="00C334F5"/>
    <w:rsid w:val="00C33D0D"/>
    <w:rsid w:val="00C340D3"/>
    <w:rsid w:val="00C3504B"/>
    <w:rsid w:val="00C351A7"/>
    <w:rsid w:val="00C357A3"/>
    <w:rsid w:val="00C35861"/>
    <w:rsid w:val="00C358AA"/>
    <w:rsid w:val="00C36379"/>
    <w:rsid w:val="00C365F7"/>
    <w:rsid w:val="00C36751"/>
    <w:rsid w:val="00C3677F"/>
    <w:rsid w:val="00C367CC"/>
    <w:rsid w:val="00C3693A"/>
    <w:rsid w:val="00C36977"/>
    <w:rsid w:val="00C36B41"/>
    <w:rsid w:val="00C36FF5"/>
    <w:rsid w:val="00C37852"/>
    <w:rsid w:val="00C40376"/>
    <w:rsid w:val="00C4048A"/>
    <w:rsid w:val="00C409B3"/>
    <w:rsid w:val="00C40E61"/>
    <w:rsid w:val="00C4135A"/>
    <w:rsid w:val="00C41519"/>
    <w:rsid w:val="00C4161F"/>
    <w:rsid w:val="00C41721"/>
    <w:rsid w:val="00C41761"/>
    <w:rsid w:val="00C4185F"/>
    <w:rsid w:val="00C4199E"/>
    <w:rsid w:val="00C41AA6"/>
    <w:rsid w:val="00C422EC"/>
    <w:rsid w:val="00C4232A"/>
    <w:rsid w:val="00C4328E"/>
    <w:rsid w:val="00C4355D"/>
    <w:rsid w:val="00C43D7F"/>
    <w:rsid w:val="00C44295"/>
    <w:rsid w:val="00C44648"/>
    <w:rsid w:val="00C4520E"/>
    <w:rsid w:val="00C45544"/>
    <w:rsid w:val="00C45A96"/>
    <w:rsid w:val="00C45AD4"/>
    <w:rsid w:val="00C45C44"/>
    <w:rsid w:val="00C4652A"/>
    <w:rsid w:val="00C46659"/>
    <w:rsid w:val="00C46D4F"/>
    <w:rsid w:val="00C472A9"/>
    <w:rsid w:val="00C47509"/>
    <w:rsid w:val="00C475C1"/>
    <w:rsid w:val="00C475CA"/>
    <w:rsid w:val="00C4782F"/>
    <w:rsid w:val="00C479C8"/>
    <w:rsid w:val="00C47B3D"/>
    <w:rsid w:val="00C50020"/>
    <w:rsid w:val="00C5019A"/>
    <w:rsid w:val="00C50557"/>
    <w:rsid w:val="00C505CD"/>
    <w:rsid w:val="00C505EC"/>
    <w:rsid w:val="00C50A0D"/>
    <w:rsid w:val="00C50ABD"/>
    <w:rsid w:val="00C50BFC"/>
    <w:rsid w:val="00C50CA5"/>
    <w:rsid w:val="00C5185D"/>
    <w:rsid w:val="00C51B6C"/>
    <w:rsid w:val="00C51E16"/>
    <w:rsid w:val="00C521B7"/>
    <w:rsid w:val="00C52257"/>
    <w:rsid w:val="00C52B46"/>
    <w:rsid w:val="00C52BD1"/>
    <w:rsid w:val="00C52F0C"/>
    <w:rsid w:val="00C52F2C"/>
    <w:rsid w:val="00C52F87"/>
    <w:rsid w:val="00C5319B"/>
    <w:rsid w:val="00C533AE"/>
    <w:rsid w:val="00C534C4"/>
    <w:rsid w:val="00C545AA"/>
    <w:rsid w:val="00C54650"/>
    <w:rsid w:val="00C546AE"/>
    <w:rsid w:val="00C54CE1"/>
    <w:rsid w:val="00C5502E"/>
    <w:rsid w:val="00C5513A"/>
    <w:rsid w:val="00C552BE"/>
    <w:rsid w:val="00C5582E"/>
    <w:rsid w:val="00C55B57"/>
    <w:rsid w:val="00C55BEE"/>
    <w:rsid w:val="00C56096"/>
    <w:rsid w:val="00C56F1C"/>
    <w:rsid w:val="00C57283"/>
    <w:rsid w:val="00C574BF"/>
    <w:rsid w:val="00C57652"/>
    <w:rsid w:val="00C576B7"/>
    <w:rsid w:val="00C576D3"/>
    <w:rsid w:val="00C578E3"/>
    <w:rsid w:val="00C5794B"/>
    <w:rsid w:val="00C57BA0"/>
    <w:rsid w:val="00C57E1D"/>
    <w:rsid w:val="00C6003D"/>
    <w:rsid w:val="00C60DD9"/>
    <w:rsid w:val="00C60FA3"/>
    <w:rsid w:val="00C6179E"/>
    <w:rsid w:val="00C6197D"/>
    <w:rsid w:val="00C61B4B"/>
    <w:rsid w:val="00C62E75"/>
    <w:rsid w:val="00C63939"/>
    <w:rsid w:val="00C639AF"/>
    <w:rsid w:val="00C639BE"/>
    <w:rsid w:val="00C63F1D"/>
    <w:rsid w:val="00C64333"/>
    <w:rsid w:val="00C64353"/>
    <w:rsid w:val="00C64547"/>
    <w:rsid w:val="00C64D8C"/>
    <w:rsid w:val="00C6516D"/>
    <w:rsid w:val="00C6566D"/>
    <w:rsid w:val="00C65E79"/>
    <w:rsid w:val="00C65EBD"/>
    <w:rsid w:val="00C65F9A"/>
    <w:rsid w:val="00C65FED"/>
    <w:rsid w:val="00C66C46"/>
    <w:rsid w:val="00C67477"/>
    <w:rsid w:val="00C674A1"/>
    <w:rsid w:val="00C67506"/>
    <w:rsid w:val="00C67B58"/>
    <w:rsid w:val="00C67E81"/>
    <w:rsid w:val="00C7001C"/>
    <w:rsid w:val="00C7024E"/>
    <w:rsid w:val="00C70D61"/>
    <w:rsid w:val="00C70D9C"/>
    <w:rsid w:val="00C71293"/>
    <w:rsid w:val="00C7150F"/>
    <w:rsid w:val="00C717C5"/>
    <w:rsid w:val="00C724EE"/>
    <w:rsid w:val="00C7284E"/>
    <w:rsid w:val="00C7288B"/>
    <w:rsid w:val="00C72CA8"/>
    <w:rsid w:val="00C72D37"/>
    <w:rsid w:val="00C730C1"/>
    <w:rsid w:val="00C7342C"/>
    <w:rsid w:val="00C736B7"/>
    <w:rsid w:val="00C74363"/>
    <w:rsid w:val="00C743F8"/>
    <w:rsid w:val="00C747E8"/>
    <w:rsid w:val="00C74872"/>
    <w:rsid w:val="00C74E02"/>
    <w:rsid w:val="00C74F33"/>
    <w:rsid w:val="00C750DF"/>
    <w:rsid w:val="00C75120"/>
    <w:rsid w:val="00C75223"/>
    <w:rsid w:val="00C75277"/>
    <w:rsid w:val="00C7561D"/>
    <w:rsid w:val="00C75CA2"/>
    <w:rsid w:val="00C75EB9"/>
    <w:rsid w:val="00C762DC"/>
    <w:rsid w:val="00C7630F"/>
    <w:rsid w:val="00C76338"/>
    <w:rsid w:val="00C764C8"/>
    <w:rsid w:val="00C76A32"/>
    <w:rsid w:val="00C76A7C"/>
    <w:rsid w:val="00C76CCE"/>
    <w:rsid w:val="00C76CF2"/>
    <w:rsid w:val="00C76D2E"/>
    <w:rsid w:val="00C771D2"/>
    <w:rsid w:val="00C77EF3"/>
    <w:rsid w:val="00C801A4"/>
    <w:rsid w:val="00C80589"/>
    <w:rsid w:val="00C8097A"/>
    <w:rsid w:val="00C80D6C"/>
    <w:rsid w:val="00C81552"/>
    <w:rsid w:val="00C817A1"/>
    <w:rsid w:val="00C823D2"/>
    <w:rsid w:val="00C8298B"/>
    <w:rsid w:val="00C829D6"/>
    <w:rsid w:val="00C82FAB"/>
    <w:rsid w:val="00C835AB"/>
    <w:rsid w:val="00C837E2"/>
    <w:rsid w:val="00C84F95"/>
    <w:rsid w:val="00C8541C"/>
    <w:rsid w:val="00C85984"/>
    <w:rsid w:val="00C85A5B"/>
    <w:rsid w:val="00C85BDC"/>
    <w:rsid w:val="00C8602F"/>
    <w:rsid w:val="00C86384"/>
    <w:rsid w:val="00C86E4F"/>
    <w:rsid w:val="00C870EF"/>
    <w:rsid w:val="00C87599"/>
    <w:rsid w:val="00C87FFE"/>
    <w:rsid w:val="00C90044"/>
    <w:rsid w:val="00C9016D"/>
    <w:rsid w:val="00C90335"/>
    <w:rsid w:val="00C904E6"/>
    <w:rsid w:val="00C90587"/>
    <w:rsid w:val="00C915E8"/>
    <w:rsid w:val="00C91989"/>
    <w:rsid w:val="00C91B35"/>
    <w:rsid w:val="00C91DF3"/>
    <w:rsid w:val="00C92517"/>
    <w:rsid w:val="00C9272F"/>
    <w:rsid w:val="00C9286A"/>
    <w:rsid w:val="00C928B2"/>
    <w:rsid w:val="00C929AE"/>
    <w:rsid w:val="00C92BC5"/>
    <w:rsid w:val="00C92C1F"/>
    <w:rsid w:val="00C93301"/>
    <w:rsid w:val="00C93543"/>
    <w:rsid w:val="00C93A60"/>
    <w:rsid w:val="00C93BB7"/>
    <w:rsid w:val="00C93FA1"/>
    <w:rsid w:val="00C94376"/>
    <w:rsid w:val="00C9446F"/>
    <w:rsid w:val="00C945C4"/>
    <w:rsid w:val="00C94698"/>
    <w:rsid w:val="00C94940"/>
    <w:rsid w:val="00C94B58"/>
    <w:rsid w:val="00C9603D"/>
    <w:rsid w:val="00C960DC"/>
    <w:rsid w:val="00C967F5"/>
    <w:rsid w:val="00C968A6"/>
    <w:rsid w:val="00C96E2C"/>
    <w:rsid w:val="00C96EA0"/>
    <w:rsid w:val="00CA0A44"/>
    <w:rsid w:val="00CA0BA0"/>
    <w:rsid w:val="00CA0FCB"/>
    <w:rsid w:val="00CA144B"/>
    <w:rsid w:val="00CA1454"/>
    <w:rsid w:val="00CA14B4"/>
    <w:rsid w:val="00CA150D"/>
    <w:rsid w:val="00CA159F"/>
    <w:rsid w:val="00CA1869"/>
    <w:rsid w:val="00CA1B0E"/>
    <w:rsid w:val="00CA1B2A"/>
    <w:rsid w:val="00CA1F83"/>
    <w:rsid w:val="00CA21D9"/>
    <w:rsid w:val="00CA29E1"/>
    <w:rsid w:val="00CA2EAC"/>
    <w:rsid w:val="00CA2F93"/>
    <w:rsid w:val="00CA30D0"/>
    <w:rsid w:val="00CA35E2"/>
    <w:rsid w:val="00CA37A3"/>
    <w:rsid w:val="00CA3A55"/>
    <w:rsid w:val="00CA3A6F"/>
    <w:rsid w:val="00CA44A8"/>
    <w:rsid w:val="00CA4DD7"/>
    <w:rsid w:val="00CA5393"/>
    <w:rsid w:val="00CA54BD"/>
    <w:rsid w:val="00CA54D8"/>
    <w:rsid w:val="00CA5D2C"/>
    <w:rsid w:val="00CA5F9E"/>
    <w:rsid w:val="00CA647E"/>
    <w:rsid w:val="00CA6FC1"/>
    <w:rsid w:val="00CA7066"/>
    <w:rsid w:val="00CA7D83"/>
    <w:rsid w:val="00CB034B"/>
    <w:rsid w:val="00CB03A4"/>
    <w:rsid w:val="00CB0715"/>
    <w:rsid w:val="00CB1220"/>
    <w:rsid w:val="00CB1352"/>
    <w:rsid w:val="00CB13FB"/>
    <w:rsid w:val="00CB158B"/>
    <w:rsid w:val="00CB1788"/>
    <w:rsid w:val="00CB1D16"/>
    <w:rsid w:val="00CB1FA6"/>
    <w:rsid w:val="00CB20B2"/>
    <w:rsid w:val="00CB22D7"/>
    <w:rsid w:val="00CB26BB"/>
    <w:rsid w:val="00CB2912"/>
    <w:rsid w:val="00CB2B53"/>
    <w:rsid w:val="00CB36E8"/>
    <w:rsid w:val="00CB3859"/>
    <w:rsid w:val="00CB3BCF"/>
    <w:rsid w:val="00CB3CCD"/>
    <w:rsid w:val="00CB3D39"/>
    <w:rsid w:val="00CB3DE3"/>
    <w:rsid w:val="00CB412F"/>
    <w:rsid w:val="00CB420D"/>
    <w:rsid w:val="00CB4222"/>
    <w:rsid w:val="00CB4B7B"/>
    <w:rsid w:val="00CB4BFD"/>
    <w:rsid w:val="00CB503D"/>
    <w:rsid w:val="00CB5793"/>
    <w:rsid w:val="00CB5858"/>
    <w:rsid w:val="00CB589C"/>
    <w:rsid w:val="00CB5DBB"/>
    <w:rsid w:val="00CB5E31"/>
    <w:rsid w:val="00CB6224"/>
    <w:rsid w:val="00CB6735"/>
    <w:rsid w:val="00CB6AB4"/>
    <w:rsid w:val="00CB6BDD"/>
    <w:rsid w:val="00CB7CD5"/>
    <w:rsid w:val="00CB7DA1"/>
    <w:rsid w:val="00CC0945"/>
    <w:rsid w:val="00CC1096"/>
    <w:rsid w:val="00CC128B"/>
    <w:rsid w:val="00CC17AB"/>
    <w:rsid w:val="00CC2132"/>
    <w:rsid w:val="00CC21CE"/>
    <w:rsid w:val="00CC2374"/>
    <w:rsid w:val="00CC2696"/>
    <w:rsid w:val="00CC2863"/>
    <w:rsid w:val="00CC2CF0"/>
    <w:rsid w:val="00CC2E53"/>
    <w:rsid w:val="00CC3048"/>
    <w:rsid w:val="00CC3395"/>
    <w:rsid w:val="00CC3A5A"/>
    <w:rsid w:val="00CC3E1B"/>
    <w:rsid w:val="00CC414F"/>
    <w:rsid w:val="00CC4196"/>
    <w:rsid w:val="00CC43E7"/>
    <w:rsid w:val="00CC4B0C"/>
    <w:rsid w:val="00CC4FFA"/>
    <w:rsid w:val="00CC55E8"/>
    <w:rsid w:val="00CC5B4A"/>
    <w:rsid w:val="00CC5F23"/>
    <w:rsid w:val="00CC5F3F"/>
    <w:rsid w:val="00CC676D"/>
    <w:rsid w:val="00CC69E8"/>
    <w:rsid w:val="00CC69FC"/>
    <w:rsid w:val="00CC6AF7"/>
    <w:rsid w:val="00CC6F4B"/>
    <w:rsid w:val="00CC72C5"/>
    <w:rsid w:val="00CC7444"/>
    <w:rsid w:val="00CC74A7"/>
    <w:rsid w:val="00CC780A"/>
    <w:rsid w:val="00CC7F74"/>
    <w:rsid w:val="00CC7FEA"/>
    <w:rsid w:val="00CD057D"/>
    <w:rsid w:val="00CD0971"/>
    <w:rsid w:val="00CD0DBD"/>
    <w:rsid w:val="00CD153A"/>
    <w:rsid w:val="00CD1558"/>
    <w:rsid w:val="00CD1C3B"/>
    <w:rsid w:val="00CD1C54"/>
    <w:rsid w:val="00CD1F67"/>
    <w:rsid w:val="00CD245D"/>
    <w:rsid w:val="00CD2CFA"/>
    <w:rsid w:val="00CD2DD7"/>
    <w:rsid w:val="00CD328F"/>
    <w:rsid w:val="00CD34E2"/>
    <w:rsid w:val="00CD350E"/>
    <w:rsid w:val="00CD386B"/>
    <w:rsid w:val="00CD3E81"/>
    <w:rsid w:val="00CD3EFE"/>
    <w:rsid w:val="00CD4157"/>
    <w:rsid w:val="00CD417E"/>
    <w:rsid w:val="00CD43DE"/>
    <w:rsid w:val="00CD49CC"/>
    <w:rsid w:val="00CD4C75"/>
    <w:rsid w:val="00CD52B1"/>
    <w:rsid w:val="00CD5CB9"/>
    <w:rsid w:val="00CD5CDC"/>
    <w:rsid w:val="00CD5FB7"/>
    <w:rsid w:val="00CD6708"/>
    <w:rsid w:val="00CD69D6"/>
    <w:rsid w:val="00CD6CA8"/>
    <w:rsid w:val="00CD6CF2"/>
    <w:rsid w:val="00CD6E1D"/>
    <w:rsid w:val="00CD7D2D"/>
    <w:rsid w:val="00CD7E33"/>
    <w:rsid w:val="00CE04E9"/>
    <w:rsid w:val="00CE05E6"/>
    <w:rsid w:val="00CE0E30"/>
    <w:rsid w:val="00CE1082"/>
    <w:rsid w:val="00CE1828"/>
    <w:rsid w:val="00CE187E"/>
    <w:rsid w:val="00CE1F40"/>
    <w:rsid w:val="00CE1F84"/>
    <w:rsid w:val="00CE285E"/>
    <w:rsid w:val="00CE3311"/>
    <w:rsid w:val="00CE33D3"/>
    <w:rsid w:val="00CE3814"/>
    <w:rsid w:val="00CE42A0"/>
    <w:rsid w:val="00CE4365"/>
    <w:rsid w:val="00CE4558"/>
    <w:rsid w:val="00CE504E"/>
    <w:rsid w:val="00CE5146"/>
    <w:rsid w:val="00CE5D46"/>
    <w:rsid w:val="00CE5DFD"/>
    <w:rsid w:val="00CE65FF"/>
    <w:rsid w:val="00CE68B2"/>
    <w:rsid w:val="00CE6E15"/>
    <w:rsid w:val="00CE7086"/>
    <w:rsid w:val="00CE7206"/>
    <w:rsid w:val="00CE77B9"/>
    <w:rsid w:val="00CE77D2"/>
    <w:rsid w:val="00CE7881"/>
    <w:rsid w:val="00CE792A"/>
    <w:rsid w:val="00CE7C48"/>
    <w:rsid w:val="00CF0022"/>
    <w:rsid w:val="00CF00FF"/>
    <w:rsid w:val="00CF0249"/>
    <w:rsid w:val="00CF06A3"/>
    <w:rsid w:val="00CF0C6C"/>
    <w:rsid w:val="00CF0E3D"/>
    <w:rsid w:val="00CF11A0"/>
    <w:rsid w:val="00CF13B1"/>
    <w:rsid w:val="00CF1499"/>
    <w:rsid w:val="00CF1FFF"/>
    <w:rsid w:val="00CF21B4"/>
    <w:rsid w:val="00CF29D0"/>
    <w:rsid w:val="00CF2D05"/>
    <w:rsid w:val="00CF2EC4"/>
    <w:rsid w:val="00CF2F42"/>
    <w:rsid w:val="00CF30BB"/>
    <w:rsid w:val="00CF31C2"/>
    <w:rsid w:val="00CF34F6"/>
    <w:rsid w:val="00CF3549"/>
    <w:rsid w:val="00CF371D"/>
    <w:rsid w:val="00CF3878"/>
    <w:rsid w:val="00CF38AC"/>
    <w:rsid w:val="00CF3EE8"/>
    <w:rsid w:val="00CF5104"/>
    <w:rsid w:val="00CF52F8"/>
    <w:rsid w:val="00CF5854"/>
    <w:rsid w:val="00CF5D8C"/>
    <w:rsid w:val="00CF5F97"/>
    <w:rsid w:val="00CF61B8"/>
    <w:rsid w:val="00CF693C"/>
    <w:rsid w:val="00CF69E7"/>
    <w:rsid w:val="00CF6A2D"/>
    <w:rsid w:val="00CF7585"/>
    <w:rsid w:val="00CF76C6"/>
    <w:rsid w:val="00CF78BF"/>
    <w:rsid w:val="00CF7922"/>
    <w:rsid w:val="00D0022A"/>
    <w:rsid w:val="00D00CB7"/>
    <w:rsid w:val="00D00F12"/>
    <w:rsid w:val="00D01213"/>
    <w:rsid w:val="00D0141F"/>
    <w:rsid w:val="00D01B19"/>
    <w:rsid w:val="00D020A5"/>
    <w:rsid w:val="00D026A8"/>
    <w:rsid w:val="00D027B5"/>
    <w:rsid w:val="00D02E63"/>
    <w:rsid w:val="00D030BB"/>
    <w:rsid w:val="00D037AC"/>
    <w:rsid w:val="00D03F3C"/>
    <w:rsid w:val="00D054F2"/>
    <w:rsid w:val="00D05689"/>
    <w:rsid w:val="00D059B1"/>
    <w:rsid w:val="00D06367"/>
    <w:rsid w:val="00D0691F"/>
    <w:rsid w:val="00D06E3E"/>
    <w:rsid w:val="00D072A4"/>
    <w:rsid w:val="00D07547"/>
    <w:rsid w:val="00D07E59"/>
    <w:rsid w:val="00D07EE6"/>
    <w:rsid w:val="00D07FAE"/>
    <w:rsid w:val="00D10247"/>
    <w:rsid w:val="00D10289"/>
    <w:rsid w:val="00D103E5"/>
    <w:rsid w:val="00D10664"/>
    <w:rsid w:val="00D108E2"/>
    <w:rsid w:val="00D10BFD"/>
    <w:rsid w:val="00D10D38"/>
    <w:rsid w:val="00D10F1B"/>
    <w:rsid w:val="00D10FF0"/>
    <w:rsid w:val="00D11937"/>
    <w:rsid w:val="00D1198A"/>
    <w:rsid w:val="00D11B2D"/>
    <w:rsid w:val="00D11D1D"/>
    <w:rsid w:val="00D1212D"/>
    <w:rsid w:val="00D12760"/>
    <w:rsid w:val="00D1298E"/>
    <w:rsid w:val="00D12DF1"/>
    <w:rsid w:val="00D13261"/>
    <w:rsid w:val="00D137F1"/>
    <w:rsid w:val="00D1383D"/>
    <w:rsid w:val="00D13CC2"/>
    <w:rsid w:val="00D13D54"/>
    <w:rsid w:val="00D14C1F"/>
    <w:rsid w:val="00D150AB"/>
    <w:rsid w:val="00D151F2"/>
    <w:rsid w:val="00D15636"/>
    <w:rsid w:val="00D15B9A"/>
    <w:rsid w:val="00D16214"/>
    <w:rsid w:val="00D16714"/>
    <w:rsid w:val="00D1688B"/>
    <w:rsid w:val="00D16CB6"/>
    <w:rsid w:val="00D16F27"/>
    <w:rsid w:val="00D171FC"/>
    <w:rsid w:val="00D17286"/>
    <w:rsid w:val="00D176A3"/>
    <w:rsid w:val="00D176C7"/>
    <w:rsid w:val="00D17DDC"/>
    <w:rsid w:val="00D17DE5"/>
    <w:rsid w:val="00D17F5C"/>
    <w:rsid w:val="00D20310"/>
    <w:rsid w:val="00D20463"/>
    <w:rsid w:val="00D20946"/>
    <w:rsid w:val="00D209F4"/>
    <w:rsid w:val="00D20AF2"/>
    <w:rsid w:val="00D20E7D"/>
    <w:rsid w:val="00D21522"/>
    <w:rsid w:val="00D21566"/>
    <w:rsid w:val="00D21A53"/>
    <w:rsid w:val="00D22171"/>
    <w:rsid w:val="00D221E4"/>
    <w:rsid w:val="00D222B3"/>
    <w:rsid w:val="00D222F2"/>
    <w:rsid w:val="00D2248E"/>
    <w:rsid w:val="00D22702"/>
    <w:rsid w:val="00D228CD"/>
    <w:rsid w:val="00D22BF3"/>
    <w:rsid w:val="00D22E0C"/>
    <w:rsid w:val="00D22EB1"/>
    <w:rsid w:val="00D2314F"/>
    <w:rsid w:val="00D23577"/>
    <w:rsid w:val="00D2383D"/>
    <w:rsid w:val="00D23A2A"/>
    <w:rsid w:val="00D23E15"/>
    <w:rsid w:val="00D240FA"/>
    <w:rsid w:val="00D24279"/>
    <w:rsid w:val="00D244D7"/>
    <w:rsid w:val="00D2479F"/>
    <w:rsid w:val="00D24983"/>
    <w:rsid w:val="00D254FE"/>
    <w:rsid w:val="00D2582C"/>
    <w:rsid w:val="00D2598A"/>
    <w:rsid w:val="00D2673D"/>
    <w:rsid w:val="00D26BA2"/>
    <w:rsid w:val="00D26C2F"/>
    <w:rsid w:val="00D26FF7"/>
    <w:rsid w:val="00D270F8"/>
    <w:rsid w:val="00D271C8"/>
    <w:rsid w:val="00D27D0F"/>
    <w:rsid w:val="00D300AB"/>
    <w:rsid w:val="00D30269"/>
    <w:rsid w:val="00D30C58"/>
    <w:rsid w:val="00D31020"/>
    <w:rsid w:val="00D3130A"/>
    <w:rsid w:val="00D3135C"/>
    <w:rsid w:val="00D314DB"/>
    <w:rsid w:val="00D3175D"/>
    <w:rsid w:val="00D31795"/>
    <w:rsid w:val="00D31C6D"/>
    <w:rsid w:val="00D32313"/>
    <w:rsid w:val="00D326B3"/>
    <w:rsid w:val="00D32770"/>
    <w:rsid w:val="00D32EE7"/>
    <w:rsid w:val="00D3302D"/>
    <w:rsid w:val="00D331D7"/>
    <w:rsid w:val="00D33252"/>
    <w:rsid w:val="00D335A6"/>
    <w:rsid w:val="00D338ED"/>
    <w:rsid w:val="00D33A73"/>
    <w:rsid w:val="00D34210"/>
    <w:rsid w:val="00D3425B"/>
    <w:rsid w:val="00D34849"/>
    <w:rsid w:val="00D34BAA"/>
    <w:rsid w:val="00D34DEF"/>
    <w:rsid w:val="00D350B7"/>
    <w:rsid w:val="00D35449"/>
    <w:rsid w:val="00D3546E"/>
    <w:rsid w:val="00D35832"/>
    <w:rsid w:val="00D35975"/>
    <w:rsid w:val="00D35BC2"/>
    <w:rsid w:val="00D35C6B"/>
    <w:rsid w:val="00D3602F"/>
    <w:rsid w:val="00D366F9"/>
    <w:rsid w:val="00D3681C"/>
    <w:rsid w:val="00D36947"/>
    <w:rsid w:val="00D36F0E"/>
    <w:rsid w:val="00D36F9B"/>
    <w:rsid w:val="00D371B7"/>
    <w:rsid w:val="00D37EA7"/>
    <w:rsid w:val="00D37F92"/>
    <w:rsid w:val="00D40423"/>
    <w:rsid w:val="00D40952"/>
    <w:rsid w:val="00D41CB0"/>
    <w:rsid w:val="00D42152"/>
    <w:rsid w:val="00D42268"/>
    <w:rsid w:val="00D4323D"/>
    <w:rsid w:val="00D433A8"/>
    <w:rsid w:val="00D434B1"/>
    <w:rsid w:val="00D4366F"/>
    <w:rsid w:val="00D43F3B"/>
    <w:rsid w:val="00D44513"/>
    <w:rsid w:val="00D44674"/>
    <w:rsid w:val="00D44B95"/>
    <w:rsid w:val="00D450A7"/>
    <w:rsid w:val="00D453FD"/>
    <w:rsid w:val="00D454E2"/>
    <w:rsid w:val="00D45B5C"/>
    <w:rsid w:val="00D46391"/>
    <w:rsid w:val="00D465AF"/>
    <w:rsid w:val="00D465D3"/>
    <w:rsid w:val="00D465D5"/>
    <w:rsid w:val="00D46622"/>
    <w:rsid w:val="00D46D38"/>
    <w:rsid w:val="00D47B1C"/>
    <w:rsid w:val="00D47DB2"/>
    <w:rsid w:val="00D50499"/>
    <w:rsid w:val="00D50891"/>
    <w:rsid w:val="00D50BFA"/>
    <w:rsid w:val="00D512BA"/>
    <w:rsid w:val="00D5144F"/>
    <w:rsid w:val="00D5179E"/>
    <w:rsid w:val="00D51CF5"/>
    <w:rsid w:val="00D51E6C"/>
    <w:rsid w:val="00D5294C"/>
    <w:rsid w:val="00D52CED"/>
    <w:rsid w:val="00D531A0"/>
    <w:rsid w:val="00D532FA"/>
    <w:rsid w:val="00D53F81"/>
    <w:rsid w:val="00D545E3"/>
    <w:rsid w:val="00D54CA1"/>
    <w:rsid w:val="00D55599"/>
    <w:rsid w:val="00D55910"/>
    <w:rsid w:val="00D559DC"/>
    <w:rsid w:val="00D55E28"/>
    <w:rsid w:val="00D561DE"/>
    <w:rsid w:val="00D56A69"/>
    <w:rsid w:val="00D56B2D"/>
    <w:rsid w:val="00D57173"/>
    <w:rsid w:val="00D57264"/>
    <w:rsid w:val="00D57434"/>
    <w:rsid w:val="00D57D28"/>
    <w:rsid w:val="00D609D9"/>
    <w:rsid w:val="00D60A78"/>
    <w:rsid w:val="00D61385"/>
    <w:rsid w:val="00D61498"/>
    <w:rsid w:val="00D614B5"/>
    <w:rsid w:val="00D619A3"/>
    <w:rsid w:val="00D619F9"/>
    <w:rsid w:val="00D61F34"/>
    <w:rsid w:val="00D61F36"/>
    <w:rsid w:val="00D61F6B"/>
    <w:rsid w:val="00D62175"/>
    <w:rsid w:val="00D62934"/>
    <w:rsid w:val="00D62C45"/>
    <w:rsid w:val="00D62D51"/>
    <w:rsid w:val="00D63070"/>
    <w:rsid w:val="00D633CA"/>
    <w:rsid w:val="00D63793"/>
    <w:rsid w:val="00D63B6B"/>
    <w:rsid w:val="00D640CB"/>
    <w:rsid w:val="00D64B07"/>
    <w:rsid w:val="00D650F0"/>
    <w:rsid w:val="00D6513A"/>
    <w:rsid w:val="00D651BC"/>
    <w:rsid w:val="00D6553E"/>
    <w:rsid w:val="00D6595C"/>
    <w:rsid w:val="00D65CEA"/>
    <w:rsid w:val="00D65DB1"/>
    <w:rsid w:val="00D65ECC"/>
    <w:rsid w:val="00D66789"/>
    <w:rsid w:val="00D667AB"/>
    <w:rsid w:val="00D669C5"/>
    <w:rsid w:val="00D674AC"/>
    <w:rsid w:val="00D67869"/>
    <w:rsid w:val="00D67AA5"/>
    <w:rsid w:val="00D67C73"/>
    <w:rsid w:val="00D7013F"/>
    <w:rsid w:val="00D701C5"/>
    <w:rsid w:val="00D7056F"/>
    <w:rsid w:val="00D705E1"/>
    <w:rsid w:val="00D714D0"/>
    <w:rsid w:val="00D716EC"/>
    <w:rsid w:val="00D71F17"/>
    <w:rsid w:val="00D7218D"/>
    <w:rsid w:val="00D72530"/>
    <w:rsid w:val="00D72941"/>
    <w:rsid w:val="00D72CB5"/>
    <w:rsid w:val="00D731A6"/>
    <w:rsid w:val="00D73F28"/>
    <w:rsid w:val="00D74464"/>
    <w:rsid w:val="00D754CB"/>
    <w:rsid w:val="00D75504"/>
    <w:rsid w:val="00D75940"/>
    <w:rsid w:val="00D766C1"/>
    <w:rsid w:val="00D76BDE"/>
    <w:rsid w:val="00D76D81"/>
    <w:rsid w:val="00D77089"/>
    <w:rsid w:val="00D770AE"/>
    <w:rsid w:val="00D77A12"/>
    <w:rsid w:val="00D80922"/>
    <w:rsid w:val="00D809DF"/>
    <w:rsid w:val="00D818D4"/>
    <w:rsid w:val="00D81A78"/>
    <w:rsid w:val="00D81B23"/>
    <w:rsid w:val="00D81CA4"/>
    <w:rsid w:val="00D81D85"/>
    <w:rsid w:val="00D81F6D"/>
    <w:rsid w:val="00D8238E"/>
    <w:rsid w:val="00D82773"/>
    <w:rsid w:val="00D82AA5"/>
    <w:rsid w:val="00D82EDE"/>
    <w:rsid w:val="00D83199"/>
    <w:rsid w:val="00D832C3"/>
    <w:rsid w:val="00D836F5"/>
    <w:rsid w:val="00D83CAD"/>
    <w:rsid w:val="00D83CCF"/>
    <w:rsid w:val="00D83E41"/>
    <w:rsid w:val="00D845F0"/>
    <w:rsid w:val="00D84680"/>
    <w:rsid w:val="00D84CD5"/>
    <w:rsid w:val="00D84D5B"/>
    <w:rsid w:val="00D84E18"/>
    <w:rsid w:val="00D84E81"/>
    <w:rsid w:val="00D85239"/>
    <w:rsid w:val="00D853FC"/>
    <w:rsid w:val="00D85423"/>
    <w:rsid w:val="00D85B0F"/>
    <w:rsid w:val="00D85FAC"/>
    <w:rsid w:val="00D8602B"/>
    <w:rsid w:val="00D86A4A"/>
    <w:rsid w:val="00D87A91"/>
    <w:rsid w:val="00D90A5F"/>
    <w:rsid w:val="00D90C8E"/>
    <w:rsid w:val="00D90F89"/>
    <w:rsid w:val="00D913E4"/>
    <w:rsid w:val="00D918EA"/>
    <w:rsid w:val="00D91E57"/>
    <w:rsid w:val="00D91E7A"/>
    <w:rsid w:val="00D91EC1"/>
    <w:rsid w:val="00D924F3"/>
    <w:rsid w:val="00D9270D"/>
    <w:rsid w:val="00D92AC5"/>
    <w:rsid w:val="00D92E29"/>
    <w:rsid w:val="00D9325D"/>
    <w:rsid w:val="00D93541"/>
    <w:rsid w:val="00D93624"/>
    <w:rsid w:val="00D9379F"/>
    <w:rsid w:val="00D93E88"/>
    <w:rsid w:val="00D94299"/>
    <w:rsid w:val="00D94BDE"/>
    <w:rsid w:val="00D951C7"/>
    <w:rsid w:val="00D9550E"/>
    <w:rsid w:val="00D9571D"/>
    <w:rsid w:val="00D959E2"/>
    <w:rsid w:val="00D95B15"/>
    <w:rsid w:val="00D95D5B"/>
    <w:rsid w:val="00D95E8B"/>
    <w:rsid w:val="00D95F46"/>
    <w:rsid w:val="00D96726"/>
    <w:rsid w:val="00D96C9A"/>
    <w:rsid w:val="00D96D6E"/>
    <w:rsid w:val="00D9711B"/>
    <w:rsid w:val="00D9795F"/>
    <w:rsid w:val="00DA00B3"/>
    <w:rsid w:val="00DA0105"/>
    <w:rsid w:val="00DA01B7"/>
    <w:rsid w:val="00DA0540"/>
    <w:rsid w:val="00DA0EC8"/>
    <w:rsid w:val="00DA1536"/>
    <w:rsid w:val="00DA1E7A"/>
    <w:rsid w:val="00DA1E92"/>
    <w:rsid w:val="00DA2D94"/>
    <w:rsid w:val="00DA35A3"/>
    <w:rsid w:val="00DA3C84"/>
    <w:rsid w:val="00DA3E43"/>
    <w:rsid w:val="00DA3F99"/>
    <w:rsid w:val="00DA451E"/>
    <w:rsid w:val="00DA4729"/>
    <w:rsid w:val="00DA48BC"/>
    <w:rsid w:val="00DA4E5C"/>
    <w:rsid w:val="00DA4F89"/>
    <w:rsid w:val="00DA5FD7"/>
    <w:rsid w:val="00DA6EB5"/>
    <w:rsid w:val="00DA7137"/>
    <w:rsid w:val="00DA73CD"/>
    <w:rsid w:val="00DA766C"/>
    <w:rsid w:val="00DA77EA"/>
    <w:rsid w:val="00DA7E9F"/>
    <w:rsid w:val="00DB0153"/>
    <w:rsid w:val="00DB0223"/>
    <w:rsid w:val="00DB0692"/>
    <w:rsid w:val="00DB08FE"/>
    <w:rsid w:val="00DB0986"/>
    <w:rsid w:val="00DB0A6C"/>
    <w:rsid w:val="00DB0C67"/>
    <w:rsid w:val="00DB0F30"/>
    <w:rsid w:val="00DB0F6C"/>
    <w:rsid w:val="00DB10DB"/>
    <w:rsid w:val="00DB1136"/>
    <w:rsid w:val="00DB1606"/>
    <w:rsid w:val="00DB16AB"/>
    <w:rsid w:val="00DB1A04"/>
    <w:rsid w:val="00DB1B35"/>
    <w:rsid w:val="00DB1E47"/>
    <w:rsid w:val="00DB1F55"/>
    <w:rsid w:val="00DB1FCD"/>
    <w:rsid w:val="00DB211D"/>
    <w:rsid w:val="00DB224B"/>
    <w:rsid w:val="00DB2473"/>
    <w:rsid w:val="00DB2FAD"/>
    <w:rsid w:val="00DB331B"/>
    <w:rsid w:val="00DB3860"/>
    <w:rsid w:val="00DB3BC1"/>
    <w:rsid w:val="00DB45A9"/>
    <w:rsid w:val="00DB4B37"/>
    <w:rsid w:val="00DB4C01"/>
    <w:rsid w:val="00DB522E"/>
    <w:rsid w:val="00DB555B"/>
    <w:rsid w:val="00DB58B9"/>
    <w:rsid w:val="00DB5C97"/>
    <w:rsid w:val="00DB6211"/>
    <w:rsid w:val="00DB623B"/>
    <w:rsid w:val="00DB63AF"/>
    <w:rsid w:val="00DB65F3"/>
    <w:rsid w:val="00DB689A"/>
    <w:rsid w:val="00DB6A39"/>
    <w:rsid w:val="00DB6C2E"/>
    <w:rsid w:val="00DB6CD7"/>
    <w:rsid w:val="00DB6CF1"/>
    <w:rsid w:val="00DB74CD"/>
    <w:rsid w:val="00DB780D"/>
    <w:rsid w:val="00DB7DF6"/>
    <w:rsid w:val="00DB7EF5"/>
    <w:rsid w:val="00DB7F7A"/>
    <w:rsid w:val="00DC0578"/>
    <w:rsid w:val="00DC059B"/>
    <w:rsid w:val="00DC0B0E"/>
    <w:rsid w:val="00DC0D18"/>
    <w:rsid w:val="00DC0DAB"/>
    <w:rsid w:val="00DC1B72"/>
    <w:rsid w:val="00DC2252"/>
    <w:rsid w:val="00DC2304"/>
    <w:rsid w:val="00DC2329"/>
    <w:rsid w:val="00DC2CDE"/>
    <w:rsid w:val="00DC33D4"/>
    <w:rsid w:val="00DC3CE7"/>
    <w:rsid w:val="00DC3F2A"/>
    <w:rsid w:val="00DC3FF9"/>
    <w:rsid w:val="00DC3FFE"/>
    <w:rsid w:val="00DC4052"/>
    <w:rsid w:val="00DC41D3"/>
    <w:rsid w:val="00DC4333"/>
    <w:rsid w:val="00DC44EF"/>
    <w:rsid w:val="00DC46B6"/>
    <w:rsid w:val="00DC4C17"/>
    <w:rsid w:val="00DC5081"/>
    <w:rsid w:val="00DC53D7"/>
    <w:rsid w:val="00DC6189"/>
    <w:rsid w:val="00DC6195"/>
    <w:rsid w:val="00DC624E"/>
    <w:rsid w:val="00DC6E77"/>
    <w:rsid w:val="00DC71E8"/>
    <w:rsid w:val="00DC72C9"/>
    <w:rsid w:val="00DC7591"/>
    <w:rsid w:val="00DC779B"/>
    <w:rsid w:val="00DC7B8D"/>
    <w:rsid w:val="00DD0A8B"/>
    <w:rsid w:val="00DD0CC2"/>
    <w:rsid w:val="00DD0CED"/>
    <w:rsid w:val="00DD10DB"/>
    <w:rsid w:val="00DD117F"/>
    <w:rsid w:val="00DD1780"/>
    <w:rsid w:val="00DD1D21"/>
    <w:rsid w:val="00DD1E6A"/>
    <w:rsid w:val="00DD268F"/>
    <w:rsid w:val="00DD2DE5"/>
    <w:rsid w:val="00DD2EBE"/>
    <w:rsid w:val="00DD33F2"/>
    <w:rsid w:val="00DD3575"/>
    <w:rsid w:val="00DD36D3"/>
    <w:rsid w:val="00DD3F7A"/>
    <w:rsid w:val="00DD4412"/>
    <w:rsid w:val="00DD4848"/>
    <w:rsid w:val="00DD4873"/>
    <w:rsid w:val="00DD4A14"/>
    <w:rsid w:val="00DD4D27"/>
    <w:rsid w:val="00DD4FBB"/>
    <w:rsid w:val="00DD5164"/>
    <w:rsid w:val="00DD5495"/>
    <w:rsid w:val="00DD54EA"/>
    <w:rsid w:val="00DD551F"/>
    <w:rsid w:val="00DD5AF4"/>
    <w:rsid w:val="00DD5ECA"/>
    <w:rsid w:val="00DD68EA"/>
    <w:rsid w:val="00DD6D54"/>
    <w:rsid w:val="00DD6DBB"/>
    <w:rsid w:val="00DD713E"/>
    <w:rsid w:val="00DD7554"/>
    <w:rsid w:val="00DD7C5D"/>
    <w:rsid w:val="00DE0528"/>
    <w:rsid w:val="00DE0557"/>
    <w:rsid w:val="00DE0A23"/>
    <w:rsid w:val="00DE0EE3"/>
    <w:rsid w:val="00DE10F1"/>
    <w:rsid w:val="00DE1D52"/>
    <w:rsid w:val="00DE2D44"/>
    <w:rsid w:val="00DE33A6"/>
    <w:rsid w:val="00DE36A6"/>
    <w:rsid w:val="00DE4559"/>
    <w:rsid w:val="00DE45B6"/>
    <w:rsid w:val="00DE48ED"/>
    <w:rsid w:val="00DE4B57"/>
    <w:rsid w:val="00DE4B84"/>
    <w:rsid w:val="00DE4FB5"/>
    <w:rsid w:val="00DE5248"/>
    <w:rsid w:val="00DE5318"/>
    <w:rsid w:val="00DE53CB"/>
    <w:rsid w:val="00DE571A"/>
    <w:rsid w:val="00DE5740"/>
    <w:rsid w:val="00DE575C"/>
    <w:rsid w:val="00DE5C5F"/>
    <w:rsid w:val="00DE5E58"/>
    <w:rsid w:val="00DE6208"/>
    <w:rsid w:val="00DE622F"/>
    <w:rsid w:val="00DE62A6"/>
    <w:rsid w:val="00DE6D74"/>
    <w:rsid w:val="00DE6E52"/>
    <w:rsid w:val="00DE7D3B"/>
    <w:rsid w:val="00DE7D65"/>
    <w:rsid w:val="00DE7FED"/>
    <w:rsid w:val="00DF04A5"/>
    <w:rsid w:val="00DF09CA"/>
    <w:rsid w:val="00DF0E8F"/>
    <w:rsid w:val="00DF0F43"/>
    <w:rsid w:val="00DF12EF"/>
    <w:rsid w:val="00DF1634"/>
    <w:rsid w:val="00DF16E8"/>
    <w:rsid w:val="00DF1DC6"/>
    <w:rsid w:val="00DF2251"/>
    <w:rsid w:val="00DF2275"/>
    <w:rsid w:val="00DF24CD"/>
    <w:rsid w:val="00DF316E"/>
    <w:rsid w:val="00DF33E8"/>
    <w:rsid w:val="00DF36D3"/>
    <w:rsid w:val="00DF3CF7"/>
    <w:rsid w:val="00DF3E81"/>
    <w:rsid w:val="00DF3F53"/>
    <w:rsid w:val="00DF41A4"/>
    <w:rsid w:val="00DF41D1"/>
    <w:rsid w:val="00DF42AA"/>
    <w:rsid w:val="00DF4412"/>
    <w:rsid w:val="00DF48B6"/>
    <w:rsid w:val="00DF48FB"/>
    <w:rsid w:val="00DF49F6"/>
    <w:rsid w:val="00DF4D32"/>
    <w:rsid w:val="00DF4DDB"/>
    <w:rsid w:val="00DF4F67"/>
    <w:rsid w:val="00DF5C08"/>
    <w:rsid w:val="00DF6437"/>
    <w:rsid w:val="00DF6696"/>
    <w:rsid w:val="00DF6A41"/>
    <w:rsid w:val="00DF6CB6"/>
    <w:rsid w:val="00DF709B"/>
    <w:rsid w:val="00DF7388"/>
    <w:rsid w:val="00DF73D7"/>
    <w:rsid w:val="00DF74DB"/>
    <w:rsid w:val="00DF7EC1"/>
    <w:rsid w:val="00E00B0F"/>
    <w:rsid w:val="00E00B15"/>
    <w:rsid w:val="00E00CC2"/>
    <w:rsid w:val="00E00EB6"/>
    <w:rsid w:val="00E01745"/>
    <w:rsid w:val="00E01BFE"/>
    <w:rsid w:val="00E01D6E"/>
    <w:rsid w:val="00E022F0"/>
    <w:rsid w:val="00E027A4"/>
    <w:rsid w:val="00E02EF4"/>
    <w:rsid w:val="00E033F7"/>
    <w:rsid w:val="00E0372B"/>
    <w:rsid w:val="00E03851"/>
    <w:rsid w:val="00E038EA"/>
    <w:rsid w:val="00E039C3"/>
    <w:rsid w:val="00E03A5E"/>
    <w:rsid w:val="00E03AE0"/>
    <w:rsid w:val="00E03B5A"/>
    <w:rsid w:val="00E04305"/>
    <w:rsid w:val="00E047D3"/>
    <w:rsid w:val="00E04963"/>
    <w:rsid w:val="00E04AE6"/>
    <w:rsid w:val="00E04BD7"/>
    <w:rsid w:val="00E04D22"/>
    <w:rsid w:val="00E056B2"/>
    <w:rsid w:val="00E05AB4"/>
    <w:rsid w:val="00E05D51"/>
    <w:rsid w:val="00E06100"/>
    <w:rsid w:val="00E063D4"/>
    <w:rsid w:val="00E068DB"/>
    <w:rsid w:val="00E06BC3"/>
    <w:rsid w:val="00E06DFE"/>
    <w:rsid w:val="00E06F40"/>
    <w:rsid w:val="00E0709B"/>
    <w:rsid w:val="00E07376"/>
    <w:rsid w:val="00E07725"/>
    <w:rsid w:val="00E07C19"/>
    <w:rsid w:val="00E07FD0"/>
    <w:rsid w:val="00E1038E"/>
    <w:rsid w:val="00E1061B"/>
    <w:rsid w:val="00E1065B"/>
    <w:rsid w:val="00E107FF"/>
    <w:rsid w:val="00E11042"/>
    <w:rsid w:val="00E1131A"/>
    <w:rsid w:val="00E11455"/>
    <w:rsid w:val="00E11B73"/>
    <w:rsid w:val="00E11DC9"/>
    <w:rsid w:val="00E11EC3"/>
    <w:rsid w:val="00E12156"/>
    <w:rsid w:val="00E121AB"/>
    <w:rsid w:val="00E125E7"/>
    <w:rsid w:val="00E127CE"/>
    <w:rsid w:val="00E128D6"/>
    <w:rsid w:val="00E1309A"/>
    <w:rsid w:val="00E13334"/>
    <w:rsid w:val="00E133EB"/>
    <w:rsid w:val="00E13763"/>
    <w:rsid w:val="00E13918"/>
    <w:rsid w:val="00E13F27"/>
    <w:rsid w:val="00E1454F"/>
    <w:rsid w:val="00E14590"/>
    <w:rsid w:val="00E14892"/>
    <w:rsid w:val="00E14D9F"/>
    <w:rsid w:val="00E14E4C"/>
    <w:rsid w:val="00E15374"/>
    <w:rsid w:val="00E15C67"/>
    <w:rsid w:val="00E15CF2"/>
    <w:rsid w:val="00E15FDF"/>
    <w:rsid w:val="00E1677B"/>
    <w:rsid w:val="00E16C09"/>
    <w:rsid w:val="00E17429"/>
    <w:rsid w:val="00E17917"/>
    <w:rsid w:val="00E17C6A"/>
    <w:rsid w:val="00E2021B"/>
    <w:rsid w:val="00E20285"/>
    <w:rsid w:val="00E2033D"/>
    <w:rsid w:val="00E20851"/>
    <w:rsid w:val="00E20FC0"/>
    <w:rsid w:val="00E20FC9"/>
    <w:rsid w:val="00E212BB"/>
    <w:rsid w:val="00E21FBD"/>
    <w:rsid w:val="00E22356"/>
    <w:rsid w:val="00E2250C"/>
    <w:rsid w:val="00E228CA"/>
    <w:rsid w:val="00E22B8D"/>
    <w:rsid w:val="00E22C6B"/>
    <w:rsid w:val="00E23207"/>
    <w:rsid w:val="00E23AC0"/>
    <w:rsid w:val="00E23AF7"/>
    <w:rsid w:val="00E23AFB"/>
    <w:rsid w:val="00E23B7A"/>
    <w:rsid w:val="00E23D9B"/>
    <w:rsid w:val="00E24101"/>
    <w:rsid w:val="00E24110"/>
    <w:rsid w:val="00E2428D"/>
    <w:rsid w:val="00E245F9"/>
    <w:rsid w:val="00E24BE4"/>
    <w:rsid w:val="00E25235"/>
    <w:rsid w:val="00E2552B"/>
    <w:rsid w:val="00E25806"/>
    <w:rsid w:val="00E259F0"/>
    <w:rsid w:val="00E25A0D"/>
    <w:rsid w:val="00E25E23"/>
    <w:rsid w:val="00E262B7"/>
    <w:rsid w:val="00E26496"/>
    <w:rsid w:val="00E266EC"/>
    <w:rsid w:val="00E269B9"/>
    <w:rsid w:val="00E26EB2"/>
    <w:rsid w:val="00E26FDD"/>
    <w:rsid w:val="00E2704C"/>
    <w:rsid w:val="00E27169"/>
    <w:rsid w:val="00E2787C"/>
    <w:rsid w:val="00E278A7"/>
    <w:rsid w:val="00E278B0"/>
    <w:rsid w:val="00E27ACE"/>
    <w:rsid w:val="00E27AF3"/>
    <w:rsid w:val="00E27BAE"/>
    <w:rsid w:val="00E303EC"/>
    <w:rsid w:val="00E30EC1"/>
    <w:rsid w:val="00E30F8D"/>
    <w:rsid w:val="00E312E2"/>
    <w:rsid w:val="00E312FA"/>
    <w:rsid w:val="00E313FC"/>
    <w:rsid w:val="00E31414"/>
    <w:rsid w:val="00E31497"/>
    <w:rsid w:val="00E31D7F"/>
    <w:rsid w:val="00E32119"/>
    <w:rsid w:val="00E32456"/>
    <w:rsid w:val="00E32523"/>
    <w:rsid w:val="00E32CF8"/>
    <w:rsid w:val="00E3306F"/>
    <w:rsid w:val="00E33774"/>
    <w:rsid w:val="00E33C14"/>
    <w:rsid w:val="00E33EC6"/>
    <w:rsid w:val="00E345B5"/>
    <w:rsid w:val="00E346DE"/>
    <w:rsid w:val="00E34B0B"/>
    <w:rsid w:val="00E35392"/>
    <w:rsid w:val="00E353E4"/>
    <w:rsid w:val="00E354B1"/>
    <w:rsid w:val="00E35563"/>
    <w:rsid w:val="00E356C0"/>
    <w:rsid w:val="00E356CC"/>
    <w:rsid w:val="00E35727"/>
    <w:rsid w:val="00E35B9B"/>
    <w:rsid w:val="00E35D44"/>
    <w:rsid w:val="00E35D45"/>
    <w:rsid w:val="00E364A2"/>
    <w:rsid w:val="00E36A3F"/>
    <w:rsid w:val="00E36B5B"/>
    <w:rsid w:val="00E375AD"/>
    <w:rsid w:val="00E3795E"/>
    <w:rsid w:val="00E37C8D"/>
    <w:rsid w:val="00E37EF2"/>
    <w:rsid w:val="00E37FE3"/>
    <w:rsid w:val="00E40308"/>
    <w:rsid w:val="00E4096E"/>
    <w:rsid w:val="00E40B00"/>
    <w:rsid w:val="00E40B3E"/>
    <w:rsid w:val="00E40C01"/>
    <w:rsid w:val="00E41353"/>
    <w:rsid w:val="00E4223D"/>
    <w:rsid w:val="00E42286"/>
    <w:rsid w:val="00E42ABA"/>
    <w:rsid w:val="00E42BA0"/>
    <w:rsid w:val="00E42E7C"/>
    <w:rsid w:val="00E4313F"/>
    <w:rsid w:val="00E43189"/>
    <w:rsid w:val="00E43239"/>
    <w:rsid w:val="00E4388D"/>
    <w:rsid w:val="00E439DC"/>
    <w:rsid w:val="00E4437F"/>
    <w:rsid w:val="00E44B8F"/>
    <w:rsid w:val="00E44CBB"/>
    <w:rsid w:val="00E44F0E"/>
    <w:rsid w:val="00E44FB6"/>
    <w:rsid w:val="00E4502C"/>
    <w:rsid w:val="00E45226"/>
    <w:rsid w:val="00E4538A"/>
    <w:rsid w:val="00E45635"/>
    <w:rsid w:val="00E45C3A"/>
    <w:rsid w:val="00E46579"/>
    <w:rsid w:val="00E467B4"/>
    <w:rsid w:val="00E469C5"/>
    <w:rsid w:val="00E4731E"/>
    <w:rsid w:val="00E47562"/>
    <w:rsid w:val="00E47AB5"/>
    <w:rsid w:val="00E47FFB"/>
    <w:rsid w:val="00E50077"/>
    <w:rsid w:val="00E50129"/>
    <w:rsid w:val="00E50181"/>
    <w:rsid w:val="00E50560"/>
    <w:rsid w:val="00E5085E"/>
    <w:rsid w:val="00E50AAA"/>
    <w:rsid w:val="00E50E13"/>
    <w:rsid w:val="00E51096"/>
    <w:rsid w:val="00E51895"/>
    <w:rsid w:val="00E518CE"/>
    <w:rsid w:val="00E51C2F"/>
    <w:rsid w:val="00E51E4A"/>
    <w:rsid w:val="00E525C8"/>
    <w:rsid w:val="00E529B3"/>
    <w:rsid w:val="00E52AE9"/>
    <w:rsid w:val="00E52FB8"/>
    <w:rsid w:val="00E53A64"/>
    <w:rsid w:val="00E53BE1"/>
    <w:rsid w:val="00E53DFA"/>
    <w:rsid w:val="00E541A4"/>
    <w:rsid w:val="00E54226"/>
    <w:rsid w:val="00E542AA"/>
    <w:rsid w:val="00E543A1"/>
    <w:rsid w:val="00E54489"/>
    <w:rsid w:val="00E54BAD"/>
    <w:rsid w:val="00E54EBA"/>
    <w:rsid w:val="00E55702"/>
    <w:rsid w:val="00E55A7C"/>
    <w:rsid w:val="00E55C74"/>
    <w:rsid w:val="00E560A3"/>
    <w:rsid w:val="00E562B6"/>
    <w:rsid w:val="00E5667D"/>
    <w:rsid w:val="00E57355"/>
    <w:rsid w:val="00E57486"/>
    <w:rsid w:val="00E576F5"/>
    <w:rsid w:val="00E57A2D"/>
    <w:rsid w:val="00E57A39"/>
    <w:rsid w:val="00E57B3F"/>
    <w:rsid w:val="00E57C0B"/>
    <w:rsid w:val="00E57D22"/>
    <w:rsid w:val="00E606AB"/>
    <w:rsid w:val="00E60F36"/>
    <w:rsid w:val="00E61705"/>
    <w:rsid w:val="00E61972"/>
    <w:rsid w:val="00E61FD0"/>
    <w:rsid w:val="00E623DF"/>
    <w:rsid w:val="00E62474"/>
    <w:rsid w:val="00E6255C"/>
    <w:rsid w:val="00E6295D"/>
    <w:rsid w:val="00E6308E"/>
    <w:rsid w:val="00E6340B"/>
    <w:rsid w:val="00E63615"/>
    <w:rsid w:val="00E63733"/>
    <w:rsid w:val="00E6388A"/>
    <w:rsid w:val="00E63A23"/>
    <w:rsid w:val="00E64112"/>
    <w:rsid w:val="00E64386"/>
    <w:rsid w:val="00E64887"/>
    <w:rsid w:val="00E649F3"/>
    <w:rsid w:val="00E6517F"/>
    <w:rsid w:val="00E65542"/>
    <w:rsid w:val="00E65543"/>
    <w:rsid w:val="00E65AFC"/>
    <w:rsid w:val="00E6616D"/>
    <w:rsid w:val="00E669E0"/>
    <w:rsid w:val="00E6704C"/>
    <w:rsid w:val="00E67271"/>
    <w:rsid w:val="00E67374"/>
    <w:rsid w:val="00E676A2"/>
    <w:rsid w:val="00E676F5"/>
    <w:rsid w:val="00E67A78"/>
    <w:rsid w:val="00E67BF8"/>
    <w:rsid w:val="00E70011"/>
    <w:rsid w:val="00E705C2"/>
    <w:rsid w:val="00E70D59"/>
    <w:rsid w:val="00E71426"/>
    <w:rsid w:val="00E71A6C"/>
    <w:rsid w:val="00E71F1B"/>
    <w:rsid w:val="00E72439"/>
    <w:rsid w:val="00E729B1"/>
    <w:rsid w:val="00E72E19"/>
    <w:rsid w:val="00E730BC"/>
    <w:rsid w:val="00E73A01"/>
    <w:rsid w:val="00E73C8A"/>
    <w:rsid w:val="00E73D81"/>
    <w:rsid w:val="00E73E50"/>
    <w:rsid w:val="00E73F7C"/>
    <w:rsid w:val="00E744D9"/>
    <w:rsid w:val="00E7461E"/>
    <w:rsid w:val="00E74752"/>
    <w:rsid w:val="00E74840"/>
    <w:rsid w:val="00E74AC2"/>
    <w:rsid w:val="00E7558B"/>
    <w:rsid w:val="00E75C73"/>
    <w:rsid w:val="00E7631C"/>
    <w:rsid w:val="00E7660C"/>
    <w:rsid w:val="00E7698C"/>
    <w:rsid w:val="00E76E4A"/>
    <w:rsid w:val="00E776EB"/>
    <w:rsid w:val="00E77CAC"/>
    <w:rsid w:val="00E77E1C"/>
    <w:rsid w:val="00E77F7E"/>
    <w:rsid w:val="00E77FC4"/>
    <w:rsid w:val="00E8050A"/>
    <w:rsid w:val="00E811B2"/>
    <w:rsid w:val="00E81E55"/>
    <w:rsid w:val="00E82621"/>
    <w:rsid w:val="00E82857"/>
    <w:rsid w:val="00E82A49"/>
    <w:rsid w:val="00E82E9B"/>
    <w:rsid w:val="00E83147"/>
    <w:rsid w:val="00E833FA"/>
    <w:rsid w:val="00E8381E"/>
    <w:rsid w:val="00E8384F"/>
    <w:rsid w:val="00E84122"/>
    <w:rsid w:val="00E84213"/>
    <w:rsid w:val="00E8460F"/>
    <w:rsid w:val="00E84C73"/>
    <w:rsid w:val="00E84D51"/>
    <w:rsid w:val="00E851CB"/>
    <w:rsid w:val="00E857DA"/>
    <w:rsid w:val="00E8640C"/>
    <w:rsid w:val="00E8672A"/>
    <w:rsid w:val="00E86B67"/>
    <w:rsid w:val="00E86C00"/>
    <w:rsid w:val="00E86F86"/>
    <w:rsid w:val="00E86F94"/>
    <w:rsid w:val="00E875B8"/>
    <w:rsid w:val="00E877CD"/>
    <w:rsid w:val="00E87B46"/>
    <w:rsid w:val="00E87CA5"/>
    <w:rsid w:val="00E900FB"/>
    <w:rsid w:val="00E901DC"/>
    <w:rsid w:val="00E902E8"/>
    <w:rsid w:val="00E90B59"/>
    <w:rsid w:val="00E90E27"/>
    <w:rsid w:val="00E9139B"/>
    <w:rsid w:val="00E913A7"/>
    <w:rsid w:val="00E93085"/>
    <w:rsid w:val="00E93230"/>
    <w:rsid w:val="00E9331D"/>
    <w:rsid w:val="00E93761"/>
    <w:rsid w:val="00E9393E"/>
    <w:rsid w:val="00E939DA"/>
    <w:rsid w:val="00E93DCB"/>
    <w:rsid w:val="00E93F05"/>
    <w:rsid w:val="00E93F1C"/>
    <w:rsid w:val="00E9400A"/>
    <w:rsid w:val="00E947FC"/>
    <w:rsid w:val="00E94802"/>
    <w:rsid w:val="00E94B7B"/>
    <w:rsid w:val="00E94C7F"/>
    <w:rsid w:val="00E94D07"/>
    <w:rsid w:val="00E9518A"/>
    <w:rsid w:val="00E95201"/>
    <w:rsid w:val="00E9554E"/>
    <w:rsid w:val="00E95C55"/>
    <w:rsid w:val="00E95D9A"/>
    <w:rsid w:val="00E96461"/>
    <w:rsid w:val="00E964EE"/>
    <w:rsid w:val="00E966F8"/>
    <w:rsid w:val="00E968B6"/>
    <w:rsid w:val="00E97662"/>
    <w:rsid w:val="00E97852"/>
    <w:rsid w:val="00E97966"/>
    <w:rsid w:val="00E97D1E"/>
    <w:rsid w:val="00E97DB3"/>
    <w:rsid w:val="00E97F5E"/>
    <w:rsid w:val="00EA07CD"/>
    <w:rsid w:val="00EA0A9A"/>
    <w:rsid w:val="00EA156E"/>
    <w:rsid w:val="00EA15E5"/>
    <w:rsid w:val="00EA1603"/>
    <w:rsid w:val="00EA2652"/>
    <w:rsid w:val="00EA2770"/>
    <w:rsid w:val="00EA2873"/>
    <w:rsid w:val="00EA2B4B"/>
    <w:rsid w:val="00EA2CC7"/>
    <w:rsid w:val="00EA3660"/>
    <w:rsid w:val="00EA37C6"/>
    <w:rsid w:val="00EA39D1"/>
    <w:rsid w:val="00EA3E50"/>
    <w:rsid w:val="00EA3F3A"/>
    <w:rsid w:val="00EA42DA"/>
    <w:rsid w:val="00EA42FF"/>
    <w:rsid w:val="00EA4481"/>
    <w:rsid w:val="00EA490D"/>
    <w:rsid w:val="00EA5332"/>
    <w:rsid w:val="00EA5976"/>
    <w:rsid w:val="00EA5EBE"/>
    <w:rsid w:val="00EA6A41"/>
    <w:rsid w:val="00EA6B06"/>
    <w:rsid w:val="00EA6B77"/>
    <w:rsid w:val="00EA6CB4"/>
    <w:rsid w:val="00EA7243"/>
    <w:rsid w:val="00EA73BF"/>
    <w:rsid w:val="00EA7625"/>
    <w:rsid w:val="00EA7987"/>
    <w:rsid w:val="00EA7AD4"/>
    <w:rsid w:val="00EA7B9D"/>
    <w:rsid w:val="00EB0C93"/>
    <w:rsid w:val="00EB0F42"/>
    <w:rsid w:val="00EB1364"/>
    <w:rsid w:val="00EB1563"/>
    <w:rsid w:val="00EB18E2"/>
    <w:rsid w:val="00EB1BDC"/>
    <w:rsid w:val="00EB1C6B"/>
    <w:rsid w:val="00EB29B5"/>
    <w:rsid w:val="00EB2E86"/>
    <w:rsid w:val="00EB31D2"/>
    <w:rsid w:val="00EB354E"/>
    <w:rsid w:val="00EB3DA3"/>
    <w:rsid w:val="00EB3FA9"/>
    <w:rsid w:val="00EB485A"/>
    <w:rsid w:val="00EB48D0"/>
    <w:rsid w:val="00EB4A0F"/>
    <w:rsid w:val="00EB4B22"/>
    <w:rsid w:val="00EB4F5D"/>
    <w:rsid w:val="00EB5072"/>
    <w:rsid w:val="00EB52E7"/>
    <w:rsid w:val="00EB59A7"/>
    <w:rsid w:val="00EB5C2B"/>
    <w:rsid w:val="00EB5C4A"/>
    <w:rsid w:val="00EB5C9D"/>
    <w:rsid w:val="00EB607B"/>
    <w:rsid w:val="00EB640A"/>
    <w:rsid w:val="00EB654D"/>
    <w:rsid w:val="00EB669E"/>
    <w:rsid w:val="00EB696B"/>
    <w:rsid w:val="00EB77F5"/>
    <w:rsid w:val="00EB7D5C"/>
    <w:rsid w:val="00EC0723"/>
    <w:rsid w:val="00EC1113"/>
    <w:rsid w:val="00EC1474"/>
    <w:rsid w:val="00EC15D3"/>
    <w:rsid w:val="00EC1B9B"/>
    <w:rsid w:val="00EC1CD5"/>
    <w:rsid w:val="00EC1D1A"/>
    <w:rsid w:val="00EC1D81"/>
    <w:rsid w:val="00EC2BC4"/>
    <w:rsid w:val="00EC2C4C"/>
    <w:rsid w:val="00EC307D"/>
    <w:rsid w:val="00EC3179"/>
    <w:rsid w:val="00EC3427"/>
    <w:rsid w:val="00EC35C1"/>
    <w:rsid w:val="00EC38CF"/>
    <w:rsid w:val="00EC3EFE"/>
    <w:rsid w:val="00EC4088"/>
    <w:rsid w:val="00EC41C4"/>
    <w:rsid w:val="00EC425E"/>
    <w:rsid w:val="00EC426E"/>
    <w:rsid w:val="00EC43DC"/>
    <w:rsid w:val="00EC4424"/>
    <w:rsid w:val="00EC4806"/>
    <w:rsid w:val="00EC48DF"/>
    <w:rsid w:val="00EC4FE3"/>
    <w:rsid w:val="00EC5330"/>
    <w:rsid w:val="00EC57EA"/>
    <w:rsid w:val="00EC591A"/>
    <w:rsid w:val="00EC5BBF"/>
    <w:rsid w:val="00EC5DAD"/>
    <w:rsid w:val="00EC6074"/>
    <w:rsid w:val="00EC61E9"/>
    <w:rsid w:val="00EC626A"/>
    <w:rsid w:val="00EC64A7"/>
    <w:rsid w:val="00EC6571"/>
    <w:rsid w:val="00EC6A79"/>
    <w:rsid w:val="00EC6D84"/>
    <w:rsid w:val="00EC6EF9"/>
    <w:rsid w:val="00EC6FB4"/>
    <w:rsid w:val="00EC71D1"/>
    <w:rsid w:val="00EC77C5"/>
    <w:rsid w:val="00EC7AFB"/>
    <w:rsid w:val="00EC7AFF"/>
    <w:rsid w:val="00ED0ACF"/>
    <w:rsid w:val="00ED0C52"/>
    <w:rsid w:val="00ED0CA5"/>
    <w:rsid w:val="00ED14A3"/>
    <w:rsid w:val="00ED1639"/>
    <w:rsid w:val="00ED269A"/>
    <w:rsid w:val="00ED26B5"/>
    <w:rsid w:val="00ED2B93"/>
    <w:rsid w:val="00ED3054"/>
    <w:rsid w:val="00ED35D1"/>
    <w:rsid w:val="00ED35F6"/>
    <w:rsid w:val="00ED3B4A"/>
    <w:rsid w:val="00ED3CE4"/>
    <w:rsid w:val="00ED453C"/>
    <w:rsid w:val="00ED457C"/>
    <w:rsid w:val="00ED4A99"/>
    <w:rsid w:val="00ED4C39"/>
    <w:rsid w:val="00ED52DA"/>
    <w:rsid w:val="00ED5638"/>
    <w:rsid w:val="00ED59DA"/>
    <w:rsid w:val="00ED5CA4"/>
    <w:rsid w:val="00ED5F61"/>
    <w:rsid w:val="00ED5F6E"/>
    <w:rsid w:val="00ED6029"/>
    <w:rsid w:val="00ED61E8"/>
    <w:rsid w:val="00ED6877"/>
    <w:rsid w:val="00ED6B52"/>
    <w:rsid w:val="00ED6BC6"/>
    <w:rsid w:val="00ED6D3D"/>
    <w:rsid w:val="00ED75DB"/>
    <w:rsid w:val="00ED768A"/>
    <w:rsid w:val="00ED7B04"/>
    <w:rsid w:val="00ED7BA9"/>
    <w:rsid w:val="00EE00CE"/>
    <w:rsid w:val="00EE0C10"/>
    <w:rsid w:val="00EE0C60"/>
    <w:rsid w:val="00EE1077"/>
    <w:rsid w:val="00EE108A"/>
    <w:rsid w:val="00EE125F"/>
    <w:rsid w:val="00EE13CE"/>
    <w:rsid w:val="00EE1421"/>
    <w:rsid w:val="00EE1A8E"/>
    <w:rsid w:val="00EE1A9E"/>
    <w:rsid w:val="00EE23D9"/>
    <w:rsid w:val="00EE29A8"/>
    <w:rsid w:val="00EE2CCD"/>
    <w:rsid w:val="00EE2D95"/>
    <w:rsid w:val="00EE3089"/>
    <w:rsid w:val="00EE308D"/>
    <w:rsid w:val="00EE346D"/>
    <w:rsid w:val="00EE35B8"/>
    <w:rsid w:val="00EE3660"/>
    <w:rsid w:val="00EE39FA"/>
    <w:rsid w:val="00EE3E24"/>
    <w:rsid w:val="00EE3E32"/>
    <w:rsid w:val="00EE3F34"/>
    <w:rsid w:val="00EE43C0"/>
    <w:rsid w:val="00EE47F2"/>
    <w:rsid w:val="00EE485B"/>
    <w:rsid w:val="00EE48D1"/>
    <w:rsid w:val="00EE49D4"/>
    <w:rsid w:val="00EE4EAC"/>
    <w:rsid w:val="00EE4F8A"/>
    <w:rsid w:val="00EE533E"/>
    <w:rsid w:val="00EE5430"/>
    <w:rsid w:val="00EE5576"/>
    <w:rsid w:val="00EE55C0"/>
    <w:rsid w:val="00EE5C44"/>
    <w:rsid w:val="00EE5D52"/>
    <w:rsid w:val="00EE5E99"/>
    <w:rsid w:val="00EE5F6A"/>
    <w:rsid w:val="00EE60B9"/>
    <w:rsid w:val="00EE6125"/>
    <w:rsid w:val="00EE68EB"/>
    <w:rsid w:val="00EE6B64"/>
    <w:rsid w:val="00EE70B9"/>
    <w:rsid w:val="00EE72C7"/>
    <w:rsid w:val="00EE7386"/>
    <w:rsid w:val="00EE7570"/>
    <w:rsid w:val="00EE76B7"/>
    <w:rsid w:val="00EE772C"/>
    <w:rsid w:val="00EE77AF"/>
    <w:rsid w:val="00EE7946"/>
    <w:rsid w:val="00EE7FB7"/>
    <w:rsid w:val="00EE7FE9"/>
    <w:rsid w:val="00EF024A"/>
    <w:rsid w:val="00EF08F0"/>
    <w:rsid w:val="00EF1657"/>
    <w:rsid w:val="00EF17E2"/>
    <w:rsid w:val="00EF25AE"/>
    <w:rsid w:val="00EF30F6"/>
    <w:rsid w:val="00EF3163"/>
    <w:rsid w:val="00EF344C"/>
    <w:rsid w:val="00EF46F7"/>
    <w:rsid w:val="00EF489E"/>
    <w:rsid w:val="00EF48FD"/>
    <w:rsid w:val="00EF4B37"/>
    <w:rsid w:val="00EF4C14"/>
    <w:rsid w:val="00EF5296"/>
    <w:rsid w:val="00EF55AD"/>
    <w:rsid w:val="00EF5F6F"/>
    <w:rsid w:val="00EF60E5"/>
    <w:rsid w:val="00EF677C"/>
    <w:rsid w:val="00EF6B0A"/>
    <w:rsid w:val="00EF6B32"/>
    <w:rsid w:val="00EF6B3D"/>
    <w:rsid w:val="00EF7286"/>
    <w:rsid w:val="00EF72D8"/>
    <w:rsid w:val="00EF73A4"/>
    <w:rsid w:val="00EF7554"/>
    <w:rsid w:val="00EF7789"/>
    <w:rsid w:val="00EF7C93"/>
    <w:rsid w:val="00F0012F"/>
    <w:rsid w:val="00F00622"/>
    <w:rsid w:val="00F00F86"/>
    <w:rsid w:val="00F0127F"/>
    <w:rsid w:val="00F01336"/>
    <w:rsid w:val="00F0140D"/>
    <w:rsid w:val="00F017F3"/>
    <w:rsid w:val="00F01A81"/>
    <w:rsid w:val="00F01B22"/>
    <w:rsid w:val="00F020AF"/>
    <w:rsid w:val="00F026EE"/>
    <w:rsid w:val="00F027D7"/>
    <w:rsid w:val="00F028E3"/>
    <w:rsid w:val="00F02FC0"/>
    <w:rsid w:val="00F032FC"/>
    <w:rsid w:val="00F034B4"/>
    <w:rsid w:val="00F0377E"/>
    <w:rsid w:val="00F04301"/>
    <w:rsid w:val="00F04431"/>
    <w:rsid w:val="00F045D3"/>
    <w:rsid w:val="00F04C1C"/>
    <w:rsid w:val="00F04C25"/>
    <w:rsid w:val="00F04DE0"/>
    <w:rsid w:val="00F04E8A"/>
    <w:rsid w:val="00F05060"/>
    <w:rsid w:val="00F05130"/>
    <w:rsid w:val="00F06856"/>
    <w:rsid w:val="00F07427"/>
    <w:rsid w:val="00F07A9A"/>
    <w:rsid w:val="00F1016B"/>
    <w:rsid w:val="00F10EFC"/>
    <w:rsid w:val="00F112D3"/>
    <w:rsid w:val="00F11848"/>
    <w:rsid w:val="00F118B7"/>
    <w:rsid w:val="00F11AF0"/>
    <w:rsid w:val="00F11BDA"/>
    <w:rsid w:val="00F122F8"/>
    <w:rsid w:val="00F1303A"/>
    <w:rsid w:val="00F13520"/>
    <w:rsid w:val="00F13591"/>
    <w:rsid w:val="00F13A4C"/>
    <w:rsid w:val="00F13A78"/>
    <w:rsid w:val="00F13BBF"/>
    <w:rsid w:val="00F13D2E"/>
    <w:rsid w:val="00F13E11"/>
    <w:rsid w:val="00F14AA2"/>
    <w:rsid w:val="00F15543"/>
    <w:rsid w:val="00F1564E"/>
    <w:rsid w:val="00F15E33"/>
    <w:rsid w:val="00F15F37"/>
    <w:rsid w:val="00F15FDD"/>
    <w:rsid w:val="00F1605B"/>
    <w:rsid w:val="00F16262"/>
    <w:rsid w:val="00F16285"/>
    <w:rsid w:val="00F162D8"/>
    <w:rsid w:val="00F1634F"/>
    <w:rsid w:val="00F16EF9"/>
    <w:rsid w:val="00F16F89"/>
    <w:rsid w:val="00F2042F"/>
    <w:rsid w:val="00F20587"/>
    <w:rsid w:val="00F20614"/>
    <w:rsid w:val="00F20B50"/>
    <w:rsid w:val="00F2111A"/>
    <w:rsid w:val="00F21408"/>
    <w:rsid w:val="00F21696"/>
    <w:rsid w:val="00F21927"/>
    <w:rsid w:val="00F21DC0"/>
    <w:rsid w:val="00F21E43"/>
    <w:rsid w:val="00F2223D"/>
    <w:rsid w:val="00F2227A"/>
    <w:rsid w:val="00F2230B"/>
    <w:rsid w:val="00F23178"/>
    <w:rsid w:val="00F235A3"/>
    <w:rsid w:val="00F237B3"/>
    <w:rsid w:val="00F237DD"/>
    <w:rsid w:val="00F23849"/>
    <w:rsid w:val="00F23947"/>
    <w:rsid w:val="00F23970"/>
    <w:rsid w:val="00F23EB1"/>
    <w:rsid w:val="00F24449"/>
    <w:rsid w:val="00F24BEE"/>
    <w:rsid w:val="00F24D41"/>
    <w:rsid w:val="00F24DD4"/>
    <w:rsid w:val="00F2586A"/>
    <w:rsid w:val="00F25AF9"/>
    <w:rsid w:val="00F25C3E"/>
    <w:rsid w:val="00F26509"/>
    <w:rsid w:val="00F265BC"/>
    <w:rsid w:val="00F26AA9"/>
    <w:rsid w:val="00F26B82"/>
    <w:rsid w:val="00F26C4E"/>
    <w:rsid w:val="00F26D15"/>
    <w:rsid w:val="00F26F29"/>
    <w:rsid w:val="00F26F2B"/>
    <w:rsid w:val="00F27497"/>
    <w:rsid w:val="00F27751"/>
    <w:rsid w:val="00F27B1D"/>
    <w:rsid w:val="00F27BCA"/>
    <w:rsid w:val="00F27F67"/>
    <w:rsid w:val="00F30179"/>
    <w:rsid w:val="00F308FC"/>
    <w:rsid w:val="00F30C95"/>
    <w:rsid w:val="00F3129C"/>
    <w:rsid w:val="00F31305"/>
    <w:rsid w:val="00F31332"/>
    <w:rsid w:val="00F319CE"/>
    <w:rsid w:val="00F31B00"/>
    <w:rsid w:val="00F31B39"/>
    <w:rsid w:val="00F31D5C"/>
    <w:rsid w:val="00F3217B"/>
    <w:rsid w:val="00F32353"/>
    <w:rsid w:val="00F3320D"/>
    <w:rsid w:val="00F33392"/>
    <w:rsid w:val="00F336C9"/>
    <w:rsid w:val="00F33774"/>
    <w:rsid w:val="00F33934"/>
    <w:rsid w:val="00F33AFE"/>
    <w:rsid w:val="00F33B83"/>
    <w:rsid w:val="00F33DC2"/>
    <w:rsid w:val="00F34673"/>
    <w:rsid w:val="00F34BB4"/>
    <w:rsid w:val="00F34E09"/>
    <w:rsid w:val="00F34FCA"/>
    <w:rsid w:val="00F35566"/>
    <w:rsid w:val="00F356D4"/>
    <w:rsid w:val="00F35716"/>
    <w:rsid w:val="00F35A58"/>
    <w:rsid w:val="00F35C2E"/>
    <w:rsid w:val="00F365A9"/>
    <w:rsid w:val="00F366EA"/>
    <w:rsid w:val="00F36997"/>
    <w:rsid w:val="00F36A0D"/>
    <w:rsid w:val="00F3725D"/>
    <w:rsid w:val="00F37297"/>
    <w:rsid w:val="00F37725"/>
    <w:rsid w:val="00F37F70"/>
    <w:rsid w:val="00F4007B"/>
    <w:rsid w:val="00F40A00"/>
    <w:rsid w:val="00F4109B"/>
    <w:rsid w:val="00F41238"/>
    <w:rsid w:val="00F41B1B"/>
    <w:rsid w:val="00F41DDB"/>
    <w:rsid w:val="00F41EC1"/>
    <w:rsid w:val="00F42619"/>
    <w:rsid w:val="00F42748"/>
    <w:rsid w:val="00F434B7"/>
    <w:rsid w:val="00F4385B"/>
    <w:rsid w:val="00F438B0"/>
    <w:rsid w:val="00F43984"/>
    <w:rsid w:val="00F43A91"/>
    <w:rsid w:val="00F43BC9"/>
    <w:rsid w:val="00F43D6F"/>
    <w:rsid w:val="00F4461E"/>
    <w:rsid w:val="00F44793"/>
    <w:rsid w:val="00F45004"/>
    <w:rsid w:val="00F45105"/>
    <w:rsid w:val="00F458D6"/>
    <w:rsid w:val="00F459CD"/>
    <w:rsid w:val="00F45EC0"/>
    <w:rsid w:val="00F46A9F"/>
    <w:rsid w:val="00F46B7A"/>
    <w:rsid w:val="00F46C64"/>
    <w:rsid w:val="00F47217"/>
    <w:rsid w:val="00F475EB"/>
    <w:rsid w:val="00F47A4C"/>
    <w:rsid w:val="00F47BD3"/>
    <w:rsid w:val="00F47F79"/>
    <w:rsid w:val="00F507E0"/>
    <w:rsid w:val="00F507F0"/>
    <w:rsid w:val="00F508A8"/>
    <w:rsid w:val="00F5163F"/>
    <w:rsid w:val="00F52F94"/>
    <w:rsid w:val="00F53B09"/>
    <w:rsid w:val="00F540B3"/>
    <w:rsid w:val="00F542E4"/>
    <w:rsid w:val="00F5477B"/>
    <w:rsid w:val="00F54BA1"/>
    <w:rsid w:val="00F550C3"/>
    <w:rsid w:val="00F551BE"/>
    <w:rsid w:val="00F55789"/>
    <w:rsid w:val="00F5589D"/>
    <w:rsid w:val="00F55AE6"/>
    <w:rsid w:val="00F55CC6"/>
    <w:rsid w:val="00F56224"/>
    <w:rsid w:val="00F564DF"/>
    <w:rsid w:val="00F56683"/>
    <w:rsid w:val="00F56961"/>
    <w:rsid w:val="00F56992"/>
    <w:rsid w:val="00F56D1E"/>
    <w:rsid w:val="00F56E48"/>
    <w:rsid w:val="00F57AB8"/>
    <w:rsid w:val="00F57C55"/>
    <w:rsid w:val="00F57CA1"/>
    <w:rsid w:val="00F6005B"/>
    <w:rsid w:val="00F6010C"/>
    <w:rsid w:val="00F60572"/>
    <w:rsid w:val="00F60603"/>
    <w:rsid w:val="00F60694"/>
    <w:rsid w:val="00F6104B"/>
    <w:rsid w:val="00F61371"/>
    <w:rsid w:val="00F6183E"/>
    <w:rsid w:val="00F61E80"/>
    <w:rsid w:val="00F6224F"/>
    <w:rsid w:val="00F62E4A"/>
    <w:rsid w:val="00F63036"/>
    <w:rsid w:val="00F63324"/>
    <w:rsid w:val="00F633A7"/>
    <w:rsid w:val="00F637A2"/>
    <w:rsid w:val="00F63B31"/>
    <w:rsid w:val="00F63BA9"/>
    <w:rsid w:val="00F63F92"/>
    <w:rsid w:val="00F63FD9"/>
    <w:rsid w:val="00F64103"/>
    <w:rsid w:val="00F64772"/>
    <w:rsid w:val="00F64FE6"/>
    <w:rsid w:val="00F654FF"/>
    <w:rsid w:val="00F65B43"/>
    <w:rsid w:val="00F65D55"/>
    <w:rsid w:val="00F6612E"/>
    <w:rsid w:val="00F6640E"/>
    <w:rsid w:val="00F66432"/>
    <w:rsid w:val="00F67498"/>
    <w:rsid w:val="00F67A50"/>
    <w:rsid w:val="00F67C2A"/>
    <w:rsid w:val="00F67CA3"/>
    <w:rsid w:val="00F67E4B"/>
    <w:rsid w:val="00F703B6"/>
    <w:rsid w:val="00F704AC"/>
    <w:rsid w:val="00F70DAE"/>
    <w:rsid w:val="00F70E3A"/>
    <w:rsid w:val="00F70EDA"/>
    <w:rsid w:val="00F71318"/>
    <w:rsid w:val="00F71527"/>
    <w:rsid w:val="00F71601"/>
    <w:rsid w:val="00F71673"/>
    <w:rsid w:val="00F71C2F"/>
    <w:rsid w:val="00F71E6A"/>
    <w:rsid w:val="00F725C3"/>
    <w:rsid w:val="00F7283D"/>
    <w:rsid w:val="00F72C91"/>
    <w:rsid w:val="00F72D03"/>
    <w:rsid w:val="00F731D7"/>
    <w:rsid w:val="00F7337B"/>
    <w:rsid w:val="00F7358F"/>
    <w:rsid w:val="00F73CBA"/>
    <w:rsid w:val="00F7448D"/>
    <w:rsid w:val="00F74623"/>
    <w:rsid w:val="00F74693"/>
    <w:rsid w:val="00F74BCF"/>
    <w:rsid w:val="00F74E68"/>
    <w:rsid w:val="00F7586C"/>
    <w:rsid w:val="00F75916"/>
    <w:rsid w:val="00F762E9"/>
    <w:rsid w:val="00F76D2D"/>
    <w:rsid w:val="00F7745F"/>
    <w:rsid w:val="00F77956"/>
    <w:rsid w:val="00F77AAE"/>
    <w:rsid w:val="00F809E5"/>
    <w:rsid w:val="00F811BA"/>
    <w:rsid w:val="00F8186F"/>
    <w:rsid w:val="00F818D9"/>
    <w:rsid w:val="00F8195C"/>
    <w:rsid w:val="00F81ADF"/>
    <w:rsid w:val="00F81C06"/>
    <w:rsid w:val="00F8217D"/>
    <w:rsid w:val="00F824B9"/>
    <w:rsid w:val="00F82759"/>
    <w:rsid w:val="00F827FD"/>
    <w:rsid w:val="00F82A1F"/>
    <w:rsid w:val="00F82FBD"/>
    <w:rsid w:val="00F834D0"/>
    <w:rsid w:val="00F83654"/>
    <w:rsid w:val="00F838B6"/>
    <w:rsid w:val="00F8425C"/>
    <w:rsid w:val="00F843D6"/>
    <w:rsid w:val="00F84868"/>
    <w:rsid w:val="00F852AA"/>
    <w:rsid w:val="00F8565A"/>
    <w:rsid w:val="00F85689"/>
    <w:rsid w:val="00F85ABD"/>
    <w:rsid w:val="00F85C67"/>
    <w:rsid w:val="00F860B2"/>
    <w:rsid w:val="00F86127"/>
    <w:rsid w:val="00F86887"/>
    <w:rsid w:val="00F868EC"/>
    <w:rsid w:val="00F86909"/>
    <w:rsid w:val="00F86994"/>
    <w:rsid w:val="00F87673"/>
    <w:rsid w:val="00F876B1"/>
    <w:rsid w:val="00F87AED"/>
    <w:rsid w:val="00F87F5E"/>
    <w:rsid w:val="00F87FE2"/>
    <w:rsid w:val="00F901A1"/>
    <w:rsid w:val="00F901D1"/>
    <w:rsid w:val="00F90639"/>
    <w:rsid w:val="00F90D3E"/>
    <w:rsid w:val="00F91028"/>
    <w:rsid w:val="00F915DE"/>
    <w:rsid w:val="00F91A36"/>
    <w:rsid w:val="00F91BAE"/>
    <w:rsid w:val="00F91C94"/>
    <w:rsid w:val="00F923CA"/>
    <w:rsid w:val="00F92C7E"/>
    <w:rsid w:val="00F92E4D"/>
    <w:rsid w:val="00F9302F"/>
    <w:rsid w:val="00F933DC"/>
    <w:rsid w:val="00F93482"/>
    <w:rsid w:val="00F9405C"/>
    <w:rsid w:val="00F94351"/>
    <w:rsid w:val="00F947AA"/>
    <w:rsid w:val="00F9483B"/>
    <w:rsid w:val="00F94A97"/>
    <w:rsid w:val="00F94A9F"/>
    <w:rsid w:val="00F94B59"/>
    <w:rsid w:val="00F94C3D"/>
    <w:rsid w:val="00F952EE"/>
    <w:rsid w:val="00F95727"/>
    <w:rsid w:val="00F9574C"/>
    <w:rsid w:val="00F95C74"/>
    <w:rsid w:val="00F95CA4"/>
    <w:rsid w:val="00F961CF"/>
    <w:rsid w:val="00F9631A"/>
    <w:rsid w:val="00F96DE5"/>
    <w:rsid w:val="00F96E1F"/>
    <w:rsid w:val="00F972C9"/>
    <w:rsid w:val="00F975C2"/>
    <w:rsid w:val="00F976D6"/>
    <w:rsid w:val="00F97E5C"/>
    <w:rsid w:val="00F97E7F"/>
    <w:rsid w:val="00FA01A4"/>
    <w:rsid w:val="00FA020D"/>
    <w:rsid w:val="00FA0AC8"/>
    <w:rsid w:val="00FA0D90"/>
    <w:rsid w:val="00FA1ABE"/>
    <w:rsid w:val="00FA1E72"/>
    <w:rsid w:val="00FA2006"/>
    <w:rsid w:val="00FA20E1"/>
    <w:rsid w:val="00FA24B0"/>
    <w:rsid w:val="00FA2D3A"/>
    <w:rsid w:val="00FA2EAC"/>
    <w:rsid w:val="00FA3E2D"/>
    <w:rsid w:val="00FA41E3"/>
    <w:rsid w:val="00FA428A"/>
    <w:rsid w:val="00FA453F"/>
    <w:rsid w:val="00FA49D8"/>
    <w:rsid w:val="00FA4AE4"/>
    <w:rsid w:val="00FA542E"/>
    <w:rsid w:val="00FA5557"/>
    <w:rsid w:val="00FA5960"/>
    <w:rsid w:val="00FA596E"/>
    <w:rsid w:val="00FA5C71"/>
    <w:rsid w:val="00FA6591"/>
    <w:rsid w:val="00FA66C0"/>
    <w:rsid w:val="00FA6880"/>
    <w:rsid w:val="00FA688F"/>
    <w:rsid w:val="00FA69E0"/>
    <w:rsid w:val="00FA728F"/>
    <w:rsid w:val="00FA76AE"/>
    <w:rsid w:val="00FA7D3E"/>
    <w:rsid w:val="00FB00E1"/>
    <w:rsid w:val="00FB01F8"/>
    <w:rsid w:val="00FB027C"/>
    <w:rsid w:val="00FB098C"/>
    <w:rsid w:val="00FB0DD0"/>
    <w:rsid w:val="00FB11EF"/>
    <w:rsid w:val="00FB1290"/>
    <w:rsid w:val="00FB16EB"/>
    <w:rsid w:val="00FB1C1C"/>
    <w:rsid w:val="00FB1C76"/>
    <w:rsid w:val="00FB1CAF"/>
    <w:rsid w:val="00FB2217"/>
    <w:rsid w:val="00FB24BE"/>
    <w:rsid w:val="00FB25A1"/>
    <w:rsid w:val="00FB2641"/>
    <w:rsid w:val="00FB2855"/>
    <w:rsid w:val="00FB2B18"/>
    <w:rsid w:val="00FB2EF0"/>
    <w:rsid w:val="00FB3008"/>
    <w:rsid w:val="00FB305C"/>
    <w:rsid w:val="00FB328D"/>
    <w:rsid w:val="00FB37E5"/>
    <w:rsid w:val="00FB3B2C"/>
    <w:rsid w:val="00FB3DED"/>
    <w:rsid w:val="00FB41D2"/>
    <w:rsid w:val="00FB4FC0"/>
    <w:rsid w:val="00FB56C1"/>
    <w:rsid w:val="00FB573B"/>
    <w:rsid w:val="00FB577B"/>
    <w:rsid w:val="00FB5DB7"/>
    <w:rsid w:val="00FB5F84"/>
    <w:rsid w:val="00FB5FE9"/>
    <w:rsid w:val="00FB6039"/>
    <w:rsid w:val="00FB68D1"/>
    <w:rsid w:val="00FB6A5F"/>
    <w:rsid w:val="00FB729A"/>
    <w:rsid w:val="00FB7541"/>
    <w:rsid w:val="00FB7D08"/>
    <w:rsid w:val="00FC1157"/>
    <w:rsid w:val="00FC171C"/>
    <w:rsid w:val="00FC18A3"/>
    <w:rsid w:val="00FC1BDB"/>
    <w:rsid w:val="00FC1CFE"/>
    <w:rsid w:val="00FC1F97"/>
    <w:rsid w:val="00FC25C4"/>
    <w:rsid w:val="00FC294B"/>
    <w:rsid w:val="00FC2C4F"/>
    <w:rsid w:val="00FC3363"/>
    <w:rsid w:val="00FC37E6"/>
    <w:rsid w:val="00FC3A88"/>
    <w:rsid w:val="00FC3C6E"/>
    <w:rsid w:val="00FC3F94"/>
    <w:rsid w:val="00FC43A3"/>
    <w:rsid w:val="00FC49E0"/>
    <w:rsid w:val="00FC55AC"/>
    <w:rsid w:val="00FC563D"/>
    <w:rsid w:val="00FC5947"/>
    <w:rsid w:val="00FC5C87"/>
    <w:rsid w:val="00FC611A"/>
    <w:rsid w:val="00FC65D4"/>
    <w:rsid w:val="00FC701D"/>
    <w:rsid w:val="00FC724E"/>
    <w:rsid w:val="00FC7656"/>
    <w:rsid w:val="00FC7832"/>
    <w:rsid w:val="00FC7A1E"/>
    <w:rsid w:val="00FD02D9"/>
    <w:rsid w:val="00FD062E"/>
    <w:rsid w:val="00FD06E2"/>
    <w:rsid w:val="00FD088C"/>
    <w:rsid w:val="00FD0A54"/>
    <w:rsid w:val="00FD0B31"/>
    <w:rsid w:val="00FD0B51"/>
    <w:rsid w:val="00FD0EA5"/>
    <w:rsid w:val="00FD104A"/>
    <w:rsid w:val="00FD111C"/>
    <w:rsid w:val="00FD15E0"/>
    <w:rsid w:val="00FD1689"/>
    <w:rsid w:val="00FD183E"/>
    <w:rsid w:val="00FD1B1C"/>
    <w:rsid w:val="00FD1B51"/>
    <w:rsid w:val="00FD1CAE"/>
    <w:rsid w:val="00FD1CB5"/>
    <w:rsid w:val="00FD1DB4"/>
    <w:rsid w:val="00FD1F1E"/>
    <w:rsid w:val="00FD209D"/>
    <w:rsid w:val="00FD22AD"/>
    <w:rsid w:val="00FD27F9"/>
    <w:rsid w:val="00FD2976"/>
    <w:rsid w:val="00FD298C"/>
    <w:rsid w:val="00FD3B68"/>
    <w:rsid w:val="00FD3CB5"/>
    <w:rsid w:val="00FD407B"/>
    <w:rsid w:val="00FD4220"/>
    <w:rsid w:val="00FD4D8A"/>
    <w:rsid w:val="00FD51B3"/>
    <w:rsid w:val="00FD523C"/>
    <w:rsid w:val="00FD540E"/>
    <w:rsid w:val="00FD5D0B"/>
    <w:rsid w:val="00FD6175"/>
    <w:rsid w:val="00FD6339"/>
    <w:rsid w:val="00FD6853"/>
    <w:rsid w:val="00FD69BD"/>
    <w:rsid w:val="00FD6E4D"/>
    <w:rsid w:val="00FD6E60"/>
    <w:rsid w:val="00FD74C6"/>
    <w:rsid w:val="00FD767B"/>
    <w:rsid w:val="00FE03B8"/>
    <w:rsid w:val="00FE03E9"/>
    <w:rsid w:val="00FE0463"/>
    <w:rsid w:val="00FE0526"/>
    <w:rsid w:val="00FE0943"/>
    <w:rsid w:val="00FE0CDE"/>
    <w:rsid w:val="00FE0DF3"/>
    <w:rsid w:val="00FE10B8"/>
    <w:rsid w:val="00FE1D26"/>
    <w:rsid w:val="00FE202D"/>
    <w:rsid w:val="00FE243A"/>
    <w:rsid w:val="00FE2715"/>
    <w:rsid w:val="00FE2723"/>
    <w:rsid w:val="00FE2741"/>
    <w:rsid w:val="00FE2BCE"/>
    <w:rsid w:val="00FE3134"/>
    <w:rsid w:val="00FE3367"/>
    <w:rsid w:val="00FE399D"/>
    <w:rsid w:val="00FE3B42"/>
    <w:rsid w:val="00FE3BB7"/>
    <w:rsid w:val="00FE3CE2"/>
    <w:rsid w:val="00FE3D38"/>
    <w:rsid w:val="00FE42FB"/>
    <w:rsid w:val="00FE43A9"/>
    <w:rsid w:val="00FE4453"/>
    <w:rsid w:val="00FE4692"/>
    <w:rsid w:val="00FE523B"/>
    <w:rsid w:val="00FE5326"/>
    <w:rsid w:val="00FE5938"/>
    <w:rsid w:val="00FE5BA1"/>
    <w:rsid w:val="00FE618D"/>
    <w:rsid w:val="00FE68BF"/>
    <w:rsid w:val="00FE6985"/>
    <w:rsid w:val="00FE6C4A"/>
    <w:rsid w:val="00FE6CDA"/>
    <w:rsid w:val="00FE7C63"/>
    <w:rsid w:val="00FE7CD6"/>
    <w:rsid w:val="00FE7F8D"/>
    <w:rsid w:val="00FF01F3"/>
    <w:rsid w:val="00FF0208"/>
    <w:rsid w:val="00FF056A"/>
    <w:rsid w:val="00FF0601"/>
    <w:rsid w:val="00FF0657"/>
    <w:rsid w:val="00FF0A94"/>
    <w:rsid w:val="00FF0AFC"/>
    <w:rsid w:val="00FF1122"/>
    <w:rsid w:val="00FF115E"/>
    <w:rsid w:val="00FF16BD"/>
    <w:rsid w:val="00FF1DF0"/>
    <w:rsid w:val="00FF2A6F"/>
    <w:rsid w:val="00FF30EF"/>
    <w:rsid w:val="00FF32D1"/>
    <w:rsid w:val="00FF370A"/>
    <w:rsid w:val="00FF3CE4"/>
    <w:rsid w:val="00FF402F"/>
    <w:rsid w:val="00FF4145"/>
    <w:rsid w:val="00FF430F"/>
    <w:rsid w:val="00FF468A"/>
    <w:rsid w:val="00FF51E9"/>
    <w:rsid w:val="00FF5925"/>
    <w:rsid w:val="00FF5A50"/>
    <w:rsid w:val="00FF5AF7"/>
    <w:rsid w:val="00FF62ED"/>
    <w:rsid w:val="00FF66CB"/>
    <w:rsid w:val="00FF6C59"/>
    <w:rsid w:val="00FF6F3F"/>
    <w:rsid w:val="00FF6FA6"/>
    <w:rsid w:val="00FF74A9"/>
    <w:rsid w:val="00FF7A4F"/>
    <w:rsid w:val="00FF7A6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8B1AA2D"/>
  <w15:docId w15:val="{10ACBB00-B348-4110-9BB2-8FA842FB4B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12C9"/>
    <w:rPr>
      <w:rFonts w:ascii="Segoe UI" w:hAnsi="Segoe UI"/>
      <w:lang w:eastAsia="en-US"/>
    </w:rPr>
  </w:style>
  <w:style w:type="paragraph" w:styleId="Heading1">
    <w:name w:val="heading 1"/>
    <w:basedOn w:val="Normal"/>
    <w:next w:val="Normal"/>
    <w:qFormat/>
    <w:rsid w:val="000E4071"/>
    <w:pPr>
      <w:keepNext/>
      <w:spacing w:before="360" w:after="180"/>
      <w:outlineLvl w:val="0"/>
    </w:pPr>
    <w:rPr>
      <w:rFonts w:cs="Arial"/>
      <w:b/>
      <w:bCs/>
      <w:kern w:val="32"/>
      <w:sz w:val="24"/>
      <w:szCs w:val="32"/>
    </w:rPr>
  </w:style>
  <w:style w:type="paragraph" w:styleId="Heading2">
    <w:name w:val="heading 2"/>
    <w:basedOn w:val="Normal"/>
    <w:next w:val="Normal"/>
    <w:qFormat/>
    <w:rsid w:val="00AA08BE"/>
    <w:pPr>
      <w:keepNext/>
      <w:numPr>
        <w:numId w:val="3"/>
      </w:numPr>
      <w:tabs>
        <w:tab w:val="left" w:pos="360"/>
      </w:tabs>
      <w:spacing w:before="120" w:after="240" w:line="240" w:lineRule="atLeast"/>
      <w:ind w:right="-43"/>
      <w:outlineLvl w:val="1"/>
    </w:pPr>
    <w:rPr>
      <w:b/>
      <w:bCs/>
    </w:rPr>
  </w:style>
  <w:style w:type="paragraph" w:styleId="Heading3">
    <w:name w:val="heading 3"/>
    <w:basedOn w:val="Normal"/>
    <w:next w:val="Normal"/>
    <w:qFormat/>
    <w:pPr>
      <w:keepNext/>
      <w:numPr>
        <w:ilvl w:val="2"/>
        <w:numId w:val="2"/>
      </w:numPr>
      <w:tabs>
        <w:tab w:val="left" w:pos="1440"/>
        <w:tab w:val="left" w:pos="4320"/>
        <w:tab w:val="right" w:pos="8370"/>
      </w:tabs>
      <w:spacing w:line="240" w:lineRule="atLeast"/>
      <w:ind w:right="-36"/>
      <w:jc w:val="center"/>
      <w:outlineLvl w:val="2"/>
    </w:pPr>
    <w:rPr>
      <w:b/>
      <w:sz w:val="28"/>
    </w:rPr>
  </w:style>
  <w:style w:type="paragraph" w:styleId="Heading4">
    <w:name w:val="heading 4"/>
    <w:basedOn w:val="Normal"/>
    <w:next w:val="Normal"/>
    <w:qFormat/>
    <w:pPr>
      <w:keepNext/>
      <w:numPr>
        <w:ilvl w:val="3"/>
        <w:numId w:val="2"/>
      </w:numPr>
      <w:jc w:val="center"/>
      <w:outlineLvl w:val="3"/>
    </w:pPr>
    <w:rPr>
      <w:b/>
      <w:bCs/>
      <w:sz w:val="28"/>
    </w:rPr>
  </w:style>
  <w:style w:type="paragraph" w:styleId="Heading5">
    <w:name w:val="heading 5"/>
    <w:basedOn w:val="Normal"/>
    <w:next w:val="Normal"/>
    <w:qFormat/>
    <w:pPr>
      <w:keepNext/>
      <w:numPr>
        <w:ilvl w:val="4"/>
        <w:numId w:val="2"/>
      </w:numPr>
      <w:tabs>
        <w:tab w:val="left" w:pos="720"/>
        <w:tab w:val="left" w:pos="1440"/>
        <w:tab w:val="left" w:pos="4320"/>
        <w:tab w:val="left" w:pos="6480"/>
        <w:tab w:val="right" w:pos="8370"/>
        <w:tab w:val="right" w:pos="9360"/>
        <w:tab w:val="right" w:pos="10080"/>
      </w:tabs>
      <w:outlineLvl w:val="4"/>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ogo">
    <w:name w:val="Logo"/>
    <w:basedOn w:val="Normal"/>
    <w:pPr>
      <w:tabs>
        <w:tab w:val="left" w:pos="720"/>
        <w:tab w:val="left" w:pos="1440"/>
        <w:tab w:val="left" w:pos="4320"/>
        <w:tab w:val="left" w:pos="6480"/>
        <w:tab w:val="right" w:pos="8370"/>
        <w:tab w:val="right" w:pos="9360"/>
        <w:tab w:val="right" w:pos="10080"/>
      </w:tabs>
      <w:spacing w:line="240" w:lineRule="atLeast"/>
      <w:ind w:right="90"/>
    </w:pPr>
  </w:style>
  <w:style w:type="paragraph" w:customStyle="1" w:styleId="heading5Appendixtitle">
    <w:name w:val="heading 5—Appendix title"/>
    <w:basedOn w:val="Heading1"/>
    <w:next w:val="Normal"/>
    <w:autoRedefine/>
    <w:pPr>
      <w:pageBreakBefore/>
      <w:framePr w:hSpace="181" w:vSpace="244" w:wrap="around" w:hAnchor="margin" w:xAlign="center" w:yAlign="center"/>
      <w:spacing w:before="480" w:after="0"/>
      <w:jc w:val="center"/>
      <w:outlineLvl w:val="4"/>
    </w:pPr>
    <w:rPr>
      <w:rFonts w:cs="Times New Roman"/>
      <w:bCs w:val="0"/>
      <w:caps/>
      <w:kern w:val="0"/>
      <w:szCs w:val="20"/>
      <w:lang w:val="en-US"/>
    </w:rPr>
  </w:style>
  <w:style w:type="paragraph" w:styleId="BodyText">
    <w:name w:val="Body Text"/>
    <w:basedOn w:val="Normal"/>
    <w:link w:val="BodyTextChar"/>
    <w:pPr>
      <w:tabs>
        <w:tab w:val="left" w:pos="720"/>
        <w:tab w:val="left" w:pos="1440"/>
        <w:tab w:val="left" w:pos="4320"/>
        <w:tab w:val="left" w:pos="6480"/>
        <w:tab w:val="right" w:pos="8370"/>
        <w:tab w:val="right" w:pos="9360"/>
        <w:tab w:val="right" w:pos="10080"/>
      </w:tabs>
      <w:spacing w:line="240" w:lineRule="atLeast"/>
      <w:ind w:right="90"/>
      <w:jc w:val="both"/>
    </w:pPr>
  </w:style>
  <w:style w:type="paragraph" w:styleId="Header">
    <w:name w:val="header"/>
    <w:basedOn w:val="Normal"/>
    <w:link w:val="HeaderChar"/>
    <w:pPr>
      <w:tabs>
        <w:tab w:val="center" w:pos="4320"/>
        <w:tab w:val="right" w:pos="8640"/>
      </w:tabs>
    </w:pPr>
  </w:style>
  <w:style w:type="paragraph" w:styleId="Footer">
    <w:name w:val="footer"/>
    <w:basedOn w:val="Normal"/>
    <w:link w:val="FooterChar"/>
    <w:pPr>
      <w:tabs>
        <w:tab w:val="center" w:pos="4320"/>
        <w:tab w:val="right" w:pos="8640"/>
      </w:tabs>
    </w:pPr>
  </w:style>
  <w:style w:type="paragraph" w:styleId="BodyText2">
    <w:name w:val="Body Text 2"/>
    <w:basedOn w:val="Normal"/>
    <w:pPr>
      <w:tabs>
        <w:tab w:val="left" w:pos="720"/>
        <w:tab w:val="left" w:pos="1440"/>
        <w:tab w:val="left" w:pos="4320"/>
        <w:tab w:val="left" w:pos="6480"/>
        <w:tab w:val="right" w:pos="8370"/>
        <w:tab w:val="right" w:pos="9360"/>
        <w:tab w:val="right" w:pos="10080"/>
      </w:tabs>
      <w:spacing w:line="240" w:lineRule="atLeast"/>
    </w:pPr>
    <w:rPr>
      <w:b/>
    </w:rPr>
  </w:style>
  <w:style w:type="paragraph" w:customStyle="1" w:styleId="ClientName">
    <w:name w:val="Client Name"/>
    <w:basedOn w:val="Normal"/>
    <w:rsid w:val="004F065D"/>
    <w:pPr>
      <w:widowControl w:val="0"/>
      <w:autoSpaceDE w:val="0"/>
      <w:autoSpaceDN w:val="0"/>
      <w:adjustRightInd w:val="0"/>
      <w:ind w:left="540"/>
    </w:pPr>
    <w:rPr>
      <w:rFonts w:ascii="Times" w:eastAsia="SimSun" w:hAnsi="Times" w:cs="Times"/>
      <w:sz w:val="24"/>
      <w:szCs w:val="24"/>
      <w:lang w:eastAsia="zh-CN"/>
    </w:rPr>
  </w:style>
  <w:style w:type="character" w:customStyle="1" w:styleId="FooterChar">
    <w:name w:val="Footer Char"/>
    <w:link w:val="Footer"/>
    <w:rsid w:val="00E22B8D"/>
    <w:rPr>
      <w:rFonts w:ascii="Arial" w:hAnsi="Arial"/>
      <w:sz w:val="22"/>
      <w:lang w:val="en-CA" w:eastAsia="en-US" w:bidi="ar-SA"/>
    </w:rPr>
  </w:style>
  <w:style w:type="paragraph" w:styleId="BalloonText">
    <w:name w:val="Balloon Text"/>
    <w:basedOn w:val="Normal"/>
    <w:semiHidden/>
    <w:rsid w:val="00F1605B"/>
    <w:rPr>
      <w:rFonts w:ascii="Tahoma" w:hAnsi="Tahoma" w:cs="Tahoma"/>
      <w:sz w:val="16"/>
      <w:szCs w:val="16"/>
    </w:rPr>
  </w:style>
  <w:style w:type="paragraph" w:customStyle="1" w:styleId="Address">
    <w:name w:val="Address"/>
    <w:link w:val="AddressChar"/>
    <w:rsid w:val="000E4A11"/>
    <w:pPr>
      <w:spacing w:line="210" w:lineRule="exact"/>
    </w:pPr>
    <w:rPr>
      <w:rFonts w:ascii="Arial" w:hAnsi="Arial" w:cs="Arial"/>
      <w:sz w:val="18"/>
      <w:szCs w:val="18"/>
      <w:lang w:val="en-AU" w:eastAsia="en-US"/>
    </w:rPr>
  </w:style>
  <w:style w:type="character" w:customStyle="1" w:styleId="AddressChar">
    <w:name w:val="Address Char"/>
    <w:link w:val="Address"/>
    <w:rsid w:val="000E4A11"/>
    <w:rPr>
      <w:rFonts w:ascii="Arial" w:hAnsi="Arial" w:cs="Arial"/>
      <w:sz w:val="18"/>
      <w:szCs w:val="18"/>
      <w:lang w:val="en-AU" w:eastAsia="en-US" w:bidi="ar-SA"/>
    </w:rPr>
  </w:style>
  <w:style w:type="table" w:styleId="TableGrid">
    <w:name w:val="Table Grid"/>
    <w:basedOn w:val="TableNormal"/>
    <w:rsid w:val="002D27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AF5F2B"/>
  </w:style>
  <w:style w:type="numbering" w:styleId="111111">
    <w:name w:val="Outline List 2"/>
    <w:basedOn w:val="NoList"/>
    <w:rsid w:val="0080045C"/>
    <w:pPr>
      <w:numPr>
        <w:numId w:val="1"/>
      </w:numPr>
    </w:pPr>
  </w:style>
  <w:style w:type="paragraph" w:customStyle="1" w:styleId="Tablesubhead">
    <w:name w:val="Table subhead"/>
    <w:rsid w:val="009F04D8"/>
    <w:pPr>
      <w:spacing w:line="320" w:lineRule="exact"/>
    </w:pPr>
    <w:rPr>
      <w:rFonts w:ascii="Arial" w:hAnsi="Arial" w:cs="Arial"/>
      <w:sz w:val="22"/>
      <w:szCs w:val="22"/>
      <w:lang w:val="en-AU" w:eastAsia="en-US"/>
    </w:rPr>
  </w:style>
  <w:style w:type="paragraph" w:customStyle="1" w:styleId="Fax">
    <w:name w:val="Fax"/>
    <w:rsid w:val="009F04D8"/>
    <w:pPr>
      <w:spacing w:before="80" w:after="80"/>
    </w:pPr>
    <w:rPr>
      <w:rFonts w:ascii="Arial" w:hAnsi="Arial" w:cs="Arial"/>
      <w:b/>
      <w:sz w:val="22"/>
      <w:szCs w:val="22"/>
      <w:lang w:val="en-AU" w:eastAsia="en-US"/>
    </w:rPr>
  </w:style>
  <w:style w:type="paragraph" w:customStyle="1" w:styleId="TableContent">
    <w:name w:val="Table Content"/>
    <w:rsid w:val="009F04D8"/>
    <w:pPr>
      <w:spacing w:line="320" w:lineRule="exact"/>
    </w:pPr>
    <w:rPr>
      <w:rFonts w:ascii="Arial" w:hAnsi="Arial" w:cs="Arial"/>
      <w:b/>
      <w:sz w:val="22"/>
      <w:szCs w:val="22"/>
      <w:lang w:val="en-AU" w:eastAsia="en-US"/>
    </w:rPr>
  </w:style>
  <w:style w:type="paragraph" w:customStyle="1" w:styleId="Disclaimer">
    <w:name w:val="Disclaimer"/>
    <w:rsid w:val="007528B7"/>
    <w:pPr>
      <w:autoSpaceDE w:val="0"/>
      <w:autoSpaceDN w:val="0"/>
      <w:adjustRightInd w:val="0"/>
      <w:spacing w:before="113" w:line="180" w:lineRule="atLeast"/>
      <w:textAlignment w:val="center"/>
    </w:pPr>
    <w:rPr>
      <w:rFonts w:ascii="Arial" w:hAnsi="Arial" w:cs="Arial"/>
      <w:color w:val="000000"/>
      <w:sz w:val="14"/>
      <w:szCs w:val="14"/>
      <w:lang w:val="en-GB" w:eastAsia="en-US"/>
    </w:rPr>
  </w:style>
  <w:style w:type="character" w:styleId="Hyperlink">
    <w:name w:val="Hyperlink"/>
    <w:uiPriority w:val="99"/>
    <w:rsid w:val="00601975"/>
    <w:rPr>
      <w:color w:val="0000FF"/>
      <w:u w:val="single"/>
    </w:rPr>
  </w:style>
  <w:style w:type="paragraph" w:styleId="ListParagraph">
    <w:name w:val="List Paragraph"/>
    <w:basedOn w:val="Normal"/>
    <w:link w:val="ListParagraphChar"/>
    <w:uiPriority w:val="34"/>
    <w:qFormat/>
    <w:rsid w:val="00630842"/>
    <w:pPr>
      <w:ind w:left="720"/>
    </w:pPr>
  </w:style>
  <w:style w:type="character" w:styleId="PlaceholderText">
    <w:name w:val="Placeholder Text"/>
    <w:basedOn w:val="DefaultParagraphFont"/>
    <w:uiPriority w:val="99"/>
    <w:semiHidden/>
    <w:rsid w:val="00BB3687"/>
    <w:rPr>
      <w:color w:val="808080"/>
    </w:rPr>
  </w:style>
  <w:style w:type="character" w:customStyle="1" w:styleId="HeaderChar">
    <w:name w:val="Header Char"/>
    <w:basedOn w:val="DefaultParagraphFont"/>
    <w:link w:val="Header"/>
    <w:rsid w:val="00E57A2D"/>
    <w:rPr>
      <w:rFonts w:ascii="Arial" w:hAnsi="Arial"/>
      <w:sz w:val="22"/>
      <w:lang w:eastAsia="en-US"/>
    </w:rPr>
  </w:style>
  <w:style w:type="character" w:customStyle="1" w:styleId="BodyTextChar">
    <w:name w:val="Body Text Char"/>
    <w:basedOn w:val="DefaultParagraphFont"/>
    <w:link w:val="BodyText"/>
    <w:rsid w:val="00DE5E58"/>
    <w:rPr>
      <w:rFonts w:ascii="Arial" w:hAnsi="Arial"/>
      <w:sz w:val="22"/>
      <w:lang w:eastAsia="en-US"/>
    </w:rPr>
  </w:style>
  <w:style w:type="paragraph" w:customStyle="1" w:styleId="1Paragraph">
    <w:name w:val="1Paragraph"/>
    <w:rsid w:val="00DC0578"/>
    <w:pPr>
      <w:tabs>
        <w:tab w:val="left" w:pos="720"/>
      </w:tabs>
      <w:autoSpaceDE w:val="0"/>
      <w:autoSpaceDN w:val="0"/>
      <w:adjustRightInd w:val="0"/>
      <w:ind w:left="720" w:hanging="720"/>
    </w:pPr>
    <w:rPr>
      <w:sz w:val="24"/>
      <w:szCs w:val="24"/>
      <w:lang w:eastAsia="en-US"/>
    </w:rPr>
  </w:style>
  <w:style w:type="paragraph" w:customStyle="1" w:styleId="PA9">
    <w:name w:val="PA9"/>
    <w:basedOn w:val="Normal"/>
    <w:qFormat/>
    <w:rsid w:val="00E121AB"/>
    <w:pPr>
      <w:spacing w:before="120" w:after="120"/>
    </w:pPr>
    <w:rPr>
      <w:sz w:val="18"/>
      <w:szCs w:val="18"/>
      <w:lang w:val="en-US"/>
    </w:rPr>
  </w:style>
  <w:style w:type="paragraph" w:styleId="TOCHeading">
    <w:name w:val="TOC Heading"/>
    <w:basedOn w:val="Heading1"/>
    <w:next w:val="Normal"/>
    <w:uiPriority w:val="39"/>
    <w:unhideWhenUsed/>
    <w:qFormat/>
    <w:rsid w:val="00667C3A"/>
    <w:pPr>
      <w:keepLines/>
      <w:spacing w:after="0" w:line="259" w:lineRule="auto"/>
      <w:outlineLvl w:val="9"/>
    </w:pPr>
    <w:rPr>
      <w:rFonts w:asciiTheme="majorHAnsi" w:eastAsiaTheme="majorEastAsia" w:hAnsiTheme="majorHAnsi" w:cstheme="majorBidi"/>
      <w:b w:val="0"/>
      <w:bCs w:val="0"/>
      <w:color w:val="365F91" w:themeColor="accent1" w:themeShade="BF"/>
      <w:kern w:val="0"/>
      <w:sz w:val="32"/>
      <w:lang w:val="en-US"/>
    </w:rPr>
  </w:style>
  <w:style w:type="paragraph" w:styleId="TOC1">
    <w:name w:val="toc 1"/>
    <w:basedOn w:val="Normal"/>
    <w:next w:val="Normal"/>
    <w:autoRedefine/>
    <w:uiPriority w:val="39"/>
    <w:unhideWhenUsed/>
    <w:rsid w:val="00667C3A"/>
    <w:pPr>
      <w:spacing w:after="100"/>
    </w:pPr>
  </w:style>
  <w:style w:type="paragraph" w:styleId="TOC2">
    <w:name w:val="toc 2"/>
    <w:basedOn w:val="Normal"/>
    <w:next w:val="Normal"/>
    <w:autoRedefine/>
    <w:uiPriority w:val="39"/>
    <w:unhideWhenUsed/>
    <w:rsid w:val="00667C3A"/>
    <w:pPr>
      <w:spacing w:after="100"/>
      <w:ind w:left="220"/>
    </w:pPr>
  </w:style>
  <w:style w:type="numbering" w:customStyle="1" w:styleId="Style1">
    <w:name w:val="Style1"/>
    <w:uiPriority w:val="99"/>
    <w:rsid w:val="006E50D0"/>
    <w:pPr>
      <w:numPr>
        <w:numId w:val="5"/>
      </w:numPr>
    </w:pPr>
  </w:style>
  <w:style w:type="paragraph" w:styleId="Revision">
    <w:name w:val="Revision"/>
    <w:hidden/>
    <w:uiPriority w:val="99"/>
    <w:semiHidden/>
    <w:rsid w:val="00E61972"/>
    <w:rPr>
      <w:rFonts w:ascii="Arial" w:hAnsi="Arial"/>
      <w:sz w:val="22"/>
      <w:lang w:eastAsia="en-US"/>
    </w:rPr>
  </w:style>
  <w:style w:type="paragraph" w:customStyle="1" w:styleId="PAHeading2Element">
    <w:name w:val="PA Heading 2 Element"/>
    <w:basedOn w:val="Normal"/>
    <w:link w:val="PAHeading2ElementChar"/>
    <w:autoRedefine/>
    <w:rsid w:val="00456A5B"/>
    <w:pPr>
      <w:numPr>
        <w:ilvl w:val="1"/>
        <w:numId w:val="4"/>
      </w:numPr>
      <w:spacing w:after="240" w:line="240" w:lineRule="atLeast"/>
      <w:jc w:val="both"/>
      <w:outlineLvl w:val="1"/>
    </w:pPr>
    <w:rPr>
      <w:rFonts w:cs="Segoe UI"/>
      <w:b/>
      <w:bCs/>
    </w:rPr>
  </w:style>
  <w:style w:type="paragraph" w:customStyle="1" w:styleId="PAHeading3BodyText">
    <w:name w:val="PA Heading 3 Body Text"/>
    <w:basedOn w:val="Normal"/>
    <w:rsid w:val="002E7ECC"/>
    <w:pPr>
      <w:numPr>
        <w:ilvl w:val="2"/>
        <w:numId w:val="4"/>
      </w:numPr>
      <w:spacing w:after="240" w:line="240" w:lineRule="atLeast"/>
      <w:jc w:val="both"/>
    </w:pPr>
  </w:style>
  <w:style w:type="paragraph" w:customStyle="1" w:styleId="PAHeading1Section">
    <w:name w:val="PA Heading 1 Section"/>
    <w:basedOn w:val="Heading1"/>
    <w:qFormat/>
    <w:rsid w:val="00A272E9"/>
    <w:pPr>
      <w:numPr>
        <w:numId w:val="4"/>
      </w:numPr>
      <w:spacing w:before="240" w:after="240"/>
    </w:pPr>
    <w:rPr>
      <w:caps/>
      <w:sz w:val="20"/>
    </w:rPr>
  </w:style>
  <w:style w:type="paragraph" w:customStyle="1" w:styleId="ReviewedSignatureBox">
    <w:name w:val="Reviewed Signature Box"/>
    <w:basedOn w:val="Normal"/>
    <w:qFormat/>
    <w:rsid w:val="006B1CEA"/>
    <w:pPr>
      <w:spacing w:before="480" w:after="840" w:line="240" w:lineRule="atLeast"/>
    </w:pPr>
  </w:style>
  <w:style w:type="character" w:customStyle="1" w:styleId="PATableText">
    <w:name w:val="PA Table Text"/>
    <w:basedOn w:val="DefaultParagraphFont"/>
    <w:rsid w:val="002C48A1"/>
    <w:rPr>
      <w:sz w:val="20"/>
    </w:rPr>
  </w:style>
  <w:style w:type="paragraph" w:customStyle="1" w:styleId="PATableNumbering">
    <w:name w:val="PA Table Numbering"/>
    <w:basedOn w:val="BodyText"/>
    <w:rsid w:val="002C48A1"/>
    <w:pPr>
      <w:jc w:val="center"/>
    </w:pPr>
  </w:style>
  <w:style w:type="paragraph" w:customStyle="1" w:styleId="PASVRTitle">
    <w:name w:val="PA SVR Title"/>
    <w:basedOn w:val="Normal"/>
    <w:qFormat/>
    <w:rsid w:val="003554A9"/>
    <w:pPr>
      <w:jc w:val="center"/>
    </w:pPr>
    <w:rPr>
      <w:b/>
      <w:sz w:val="26"/>
      <w:szCs w:val="26"/>
    </w:rPr>
  </w:style>
  <w:style w:type="paragraph" w:customStyle="1" w:styleId="PALogo">
    <w:name w:val="PA Logo"/>
    <w:basedOn w:val="Tablesubhead"/>
    <w:qFormat/>
    <w:rsid w:val="003554A9"/>
    <w:pPr>
      <w:spacing w:line="240" w:lineRule="auto"/>
      <w:jc w:val="center"/>
    </w:pPr>
    <w:rPr>
      <w:noProof/>
      <w:lang w:val="en-US"/>
    </w:rPr>
  </w:style>
  <w:style w:type="paragraph" w:customStyle="1" w:styleId="PASignatureName">
    <w:name w:val="PA Signature Name"/>
    <w:basedOn w:val="Normal"/>
    <w:qFormat/>
    <w:rsid w:val="00B32B35"/>
    <w:pPr>
      <w:spacing w:line="240" w:lineRule="atLeast"/>
    </w:pPr>
    <w:rPr>
      <w:b/>
    </w:rPr>
  </w:style>
  <w:style w:type="character" w:customStyle="1" w:styleId="PASignatureTitle">
    <w:name w:val="PA Signature Title"/>
    <w:basedOn w:val="DefaultParagraphFont"/>
    <w:rsid w:val="00B32B35"/>
    <w:rPr>
      <w:i/>
      <w:iCs/>
      <w:sz w:val="20"/>
    </w:rPr>
  </w:style>
  <w:style w:type="character" w:customStyle="1" w:styleId="PAPhotographNo">
    <w:name w:val="PA Photograph No."/>
    <w:basedOn w:val="DefaultParagraphFont"/>
    <w:rsid w:val="00B32B35"/>
    <w:rPr>
      <w:b/>
      <w:bCs/>
      <w:sz w:val="20"/>
    </w:rPr>
  </w:style>
  <w:style w:type="paragraph" w:customStyle="1" w:styleId="PAHeading2NotBold">
    <w:name w:val="PA Heading 2 + Not Bold"/>
    <w:basedOn w:val="PAHeading2Element"/>
    <w:qFormat/>
    <w:rsid w:val="00ED4A99"/>
    <w:rPr>
      <w:b w:val="0"/>
    </w:rPr>
  </w:style>
  <w:style w:type="paragraph" w:customStyle="1" w:styleId="PAHeading2Remarks">
    <w:name w:val="PA Heading 2 Remarks"/>
    <w:basedOn w:val="PAHeading2NotBold"/>
    <w:qFormat/>
    <w:rsid w:val="00A272E9"/>
    <w:pPr>
      <w:outlineLvl w:val="9"/>
    </w:pPr>
    <w:rPr>
      <w14:scene3d>
        <w14:camera w14:prst="orthographicFront"/>
        <w14:lightRig w14:rig="threePt" w14:dir="t">
          <w14:rot w14:lat="0" w14:lon="0" w14:rev="0"/>
        </w14:lightRig>
      </w14:scene3d>
    </w:rPr>
  </w:style>
  <w:style w:type="numbering" w:customStyle="1" w:styleId="PAMultiList2">
    <w:name w:val="PA Multi List 2"/>
    <w:uiPriority w:val="99"/>
    <w:rsid w:val="00193BB0"/>
    <w:pPr>
      <w:numPr>
        <w:numId w:val="6"/>
      </w:numPr>
    </w:pPr>
  </w:style>
  <w:style w:type="character" w:customStyle="1" w:styleId="ListParagraphChar">
    <w:name w:val="List Paragraph Char"/>
    <w:basedOn w:val="DefaultParagraphFont"/>
    <w:link w:val="ListParagraph"/>
    <w:uiPriority w:val="34"/>
    <w:rsid w:val="001F7B58"/>
    <w:rPr>
      <w:rFonts w:ascii="Arial" w:hAnsi="Arial"/>
      <w:sz w:val="22"/>
      <w:lang w:eastAsia="en-US"/>
    </w:rPr>
  </w:style>
  <w:style w:type="character" w:styleId="UnresolvedMention">
    <w:name w:val="Unresolved Mention"/>
    <w:basedOn w:val="DefaultParagraphFont"/>
    <w:uiPriority w:val="99"/>
    <w:semiHidden/>
    <w:unhideWhenUsed/>
    <w:rsid w:val="00BF5242"/>
    <w:rPr>
      <w:color w:val="605E5C"/>
      <w:shd w:val="clear" w:color="auto" w:fill="E1DFDD"/>
    </w:rPr>
  </w:style>
  <w:style w:type="paragraph" w:customStyle="1" w:styleId="PAExtClos">
    <w:name w:val="PA Ext Clos"/>
    <w:basedOn w:val="PAHeading2NotBold"/>
    <w:link w:val="PAExtClosChar"/>
    <w:autoRedefine/>
    <w:qFormat/>
    <w:rsid w:val="005712C9"/>
    <w:pPr>
      <w:numPr>
        <w:ilvl w:val="0"/>
        <w:numId w:val="0"/>
      </w:numPr>
      <w:ind w:left="720" w:hanging="720"/>
    </w:pPr>
    <w:rPr>
      <w:b/>
      <w:bCs w:val="0"/>
    </w:rPr>
  </w:style>
  <w:style w:type="character" w:customStyle="1" w:styleId="PASVRBodyTextChar">
    <w:name w:val="PA SVR Body Text Char"/>
    <w:basedOn w:val="DefaultParagraphFont"/>
    <w:link w:val="PASVRBodyText"/>
    <w:locked/>
    <w:rsid w:val="00F30C95"/>
    <w:rPr>
      <w:rFonts w:ascii="Arial" w:hAnsi="Arial" w:cs="Arial"/>
      <w:lang w:eastAsia="en-US"/>
    </w:rPr>
  </w:style>
  <w:style w:type="paragraph" w:customStyle="1" w:styleId="PASVRBodyText">
    <w:name w:val="PA SVR Body Text"/>
    <w:basedOn w:val="Normal"/>
    <w:link w:val="PASVRBodyTextChar"/>
    <w:qFormat/>
    <w:rsid w:val="00F30C95"/>
    <w:pPr>
      <w:spacing w:after="320" w:line="240" w:lineRule="atLeast"/>
      <w:ind w:left="720" w:hanging="720"/>
      <w:jc w:val="both"/>
    </w:pPr>
    <w:rPr>
      <w:rFonts w:ascii="Arial" w:hAnsi="Arial" w:cs="Arial"/>
    </w:rPr>
  </w:style>
  <w:style w:type="character" w:customStyle="1" w:styleId="PAExtClosChar">
    <w:name w:val="PA Ext Clos Char"/>
    <w:basedOn w:val="DefaultParagraphFont"/>
    <w:link w:val="PAExtClos"/>
    <w:rsid w:val="00F30C95"/>
    <w:rPr>
      <w:rFonts w:ascii="Segoe UI" w:hAnsi="Segoe UI" w:cs="Segoe UI"/>
      <w:b/>
      <w:lang w:eastAsia="en-US"/>
    </w:rPr>
  </w:style>
  <w:style w:type="character" w:customStyle="1" w:styleId="PAHeading2ElementChar">
    <w:name w:val="PA Heading 2 Element Char"/>
    <w:basedOn w:val="DefaultParagraphFont"/>
    <w:link w:val="PAHeading2Element"/>
    <w:rsid w:val="00456A5B"/>
    <w:rPr>
      <w:rFonts w:ascii="Segoe UI" w:hAnsi="Segoe UI" w:cs="Segoe UI"/>
      <w:b/>
      <w:bCs/>
      <w:lang w:eastAsia="en-US"/>
    </w:rPr>
  </w:style>
  <w:style w:type="character" w:customStyle="1" w:styleId="normaltextrun">
    <w:name w:val="normaltextrun"/>
    <w:basedOn w:val="DefaultParagraphFont"/>
    <w:rsid w:val="00A13B97"/>
  </w:style>
  <w:style w:type="character" w:styleId="CommentReference">
    <w:name w:val="annotation reference"/>
    <w:basedOn w:val="DefaultParagraphFont"/>
    <w:semiHidden/>
    <w:unhideWhenUsed/>
    <w:rsid w:val="00EC6074"/>
    <w:rPr>
      <w:sz w:val="16"/>
      <w:szCs w:val="16"/>
    </w:rPr>
  </w:style>
  <w:style w:type="paragraph" w:styleId="CommentText">
    <w:name w:val="annotation text"/>
    <w:basedOn w:val="Normal"/>
    <w:link w:val="CommentTextChar"/>
    <w:unhideWhenUsed/>
    <w:rsid w:val="00EC6074"/>
  </w:style>
  <w:style w:type="character" w:customStyle="1" w:styleId="CommentTextChar">
    <w:name w:val="Comment Text Char"/>
    <w:basedOn w:val="DefaultParagraphFont"/>
    <w:link w:val="CommentText"/>
    <w:rsid w:val="00EC6074"/>
    <w:rPr>
      <w:rFonts w:ascii="Segoe UI" w:hAnsi="Segoe UI"/>
      <w:lang w:eastAsia="en-US"/>
    </w:rPr>
  </w:style>
  <w:style w:type="paragraph" w:styleId="CommentSubject">
    <w:name w:val="annotation subject"/>
    <w:basedOn w:val="CommentText"/>
    <w:next w:val="CommentText"/>
    <w:link w:val="CommentSubjectChar"/>
    <w:semiHidden/>
    <w:unhideWhenUsed/>
    <w:rsid w:val="00EC6074"/>
    <w:rPr>
      <w:b/>
      <w:bCs/>
    </w:rPr>
  </w:style>
  <w:style w:type="character" w:customStyle="1" w:styleId="CommentSubjectChar">
    <w:name w:val="Comment Subject Char"/>
    <w:basedOn w:val="CommentTextChar"/>
    <w:link w:val="CommentSubject"/>
    <w:semiHidden/>
    <w:rsid w:val="00EC6074"/>
    <w:rPr>
      <w:rFonts w:ascii="Segoe UI" w:hAnsi="Segoe UI"/>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9003747">
      <w:bodyDiv w:val="1"/>
      <w:marLeft w:val="0"/>
      <w:marRight w:val="0"/>
      <w:marTop w:val="0"/>
      <w:marBottom w:val="0"/>
      <w:divBdr>
        <w:top w:val="none" w:sz="0" w:space="0" w:color="auto"/>
        <w:left w:val="none" w:sz="0" w:space="0" w:color="auto"/>
        <w:bottom w:val="none" w:sz="0" w:space="0" w:color="auto"/>
        <w:right w:val="none" w:sz="0" w:space="0" w:color="auto"/>
      </w:divBdr>
    </w:div>
    <w:div w:id="238368502">
      <w:bodyDiv w:val="1"/>
      <w:marLeft w:val="0"/>
      <w:marRight w:val="0"/>
      <w:marTop w:val="0"/>
      <w:marBottom w:val="0"/>
      <w:divBdr>
        <w:top w:val="none" w:sz="0" w:space="0" w:color="auto"/>
        <w:left w:val="none" w:sz="0" w:space="0" w:color="auto"/>
        <w:bottom w:val="none" w:sz="0" w:space="0" w:color="auto"/>
        <w:right w:val="none" w:sz="0" w:space="0" w:color="auto"/>
      </w:divBdr>
    </w:div>
    <w:div w:id="333537919">
      <w:bodyDiv w:val="1"/>
      <w:marLeft w:val="0"/>
      <w:marRight w:val="0"/>
      <w:marTop w:val="0"/>
      <w:marBottom w:val="0"/>
      <w:divBdr>
        <w:top w:val="none" w:sz="0" w:space="0" w:color="auto"/>
        <w:left w:val="none" w:sz="0" w:space="0" w:color="auto"/>
        <w:bottom w:val="none" w:sz="0" w:space="0" w:color="auto"/>
        <w:right w:val="none" w:sz="0" w:space="0" w:color="auto"/>
      </w:divBdr>
    </w:div>
    <w:div w:id="453327089">
      <w:bodyDiv w:val="1"/>
      <w:marLeft w:val="0"/>
      <w:marRight w:val="0"/>
      <w:marTop w:val="0"/>
      <w:marBottom w:val="0"/>
      <w:divBdr>
        <w:top w:val="none" w:sz="0" w:space="0" w:color="auto"/>
        <w:left w:val="none" w:sz="0" w:space="0" w:color="auto"/>
        <w:bottom w:val="none" w:sz="0" w:space="0" w:color="auto"/>
        <w:right w:val="none" w:sz="0" w:space="0" w:color="auto"/>
      </w:divBdr>
    </w:div>
    <w:div w:id="605120802">
      <w:bodyDiv w:val="1"/>
      <w:marLeft w:val="0"/>
      <w:marRight w:val="0"/>
      <w:marTop w:val="0"/>
      <w:marBottom w:val="0"/>
      <w:divBdr>
        <w:top w:val="none" w:sz="0" w:space="0" w:color="auto"/>
        <w:left w:val="none" w:sz="0" w:space="0" w:color="auto"/>
        <w:bottom w:val="none" w:sz="0" w:space="0" w:color="auto"/>
        <w:right w:val="none" w:sz="0" w:space="0" w:color="auto"/>
      </w:divBdr>
    </w:div>
    <w:div w:id="672152326">
      <w:bodyDiv w:val="1"/>
      <w:marLeft w:val="0"/>
      <w:marRight w:val="0"/>
      <w:marTop w:val="0"/>
      <w:marBottom w:val="0"/>
      <w:divBdr>
        <w:top w:val="none" w:sz="0" w:space="0" w:color="auto"/>
        <w:left w:val="none" w:sz="0" w:space="0" w:color="auto"/>
        <w:bottom w:val="none" w:sz="0" w:space="0" w:color="auto"/>
        <w:right w:val="none" w:sz="0" w:space="0" w:color="auto"/>
      </w:divBdr>
    </w:div>
    <w:div w:id="847990363">
      <w:bodyDiv w:val="1"/>
      <w:marLeft w:val="0"/>
      <w:marRight w:val="0"/>
      <w:marTop w:val="0"/>
      <w:marBottom w:val="0"/>
      <w:divBdr>
        <w:top w:val="none" w:sz="0" w:space="0" w:color="auto"/>
        <w:left w:val="none" w:sz="0" w:space="0" w:color="auto"/>
        <w:bottom w:val="none" w:sz="0" w:space="0" w:color="auto"/>
        <w:right w:val="none" w:sz="0" w:space="0" w:color="auto"/>
      </w:divBdr>
    </w:div>
    <w:div w:id="877856855">
      <w:bodyDiv w:val="1"/>
      <w:marLeft w:val="0"/>
      <w:marRight w:val="0"/>
      <w:marTop w:val="0"/>
      <w:marBottom w:val="0"/>
      <w:divBdr>
        <w:top w:val="none" w:sz="0" w:space="0" w:color="auto"/>
        <w:left w:val="none" w:sz="0" w:space="0" w:color="auto"/>
        <w:bottom w:val="none" w:sz="0" w:space="0" w:color="auto"/>
        <w:right w:val="none" w:sz="0" w:space="0" w:color="auto"/>
      </w:divBdr>
    </w:div>
    <w:div w:id="888299685">
      <w:bodyDiv w:val="1"/>
      <w:marLeft w:val="0"/>
      <w:marRight w:val="0"/>
      <w:marTop w:val="0"/>
      <w:marBottom w:val="0"/>
      <w:divBdr>
        <w:top w:val="none" w:sz="0" w:space="0" w:color="auto"/>
        <w:left w:val="none" w:sz="0" w:space="0" w:color="auto"/>
        <w:bottom w:val="none" w:sz="0" w:space="0" w:color="auto"/>
        <w:right w:val="none" w:sz="0" w:space="0" w:color="auto"/>
      </w:divBdr>
    </w:div>
    <w:div w:id="924656147">
      <w:bodyDiv w:val="1"/>
      <w:marLeft w:val="0"/>
      <w:marRight w:val="0"/>
      <w:marTop w:val="0"/>
      <w:marBottom w:val="0"/>
      <w:divBdr>
        <w:top w:val="none" w:sz="0" w:space="0" w:color="auto"/>
        <w:left w:val="none" w:sz="0" w:space="0" w:color="auto"/>
        <w:bottom w:val="none" w:sz="0" w:space="0" w:color="auto"/>
        <w:right w:val="none" w:sz="0" w:space="0" w:color="auto"/>
      </w:divBdr>
    </w:div>
    <w:div w:id="951398751">
      <w:bodyDiv w:val="1"/>
      <w:marLeft w:val="0"/>
      <w:marRight w:val="0"/>
      <w:marTop w:val="0"/>
      <w:marBottom w:val="0"/>
      <w:divBdr>
        <w:top w:val="none" w:sz="0" w:space="0" w:color="auto"/>
        <w:left w:val="none" w:sz="0" w:space="0" w:color="auto"/>
        <w:bottom w:val="none" w:sz="0" w:space="0" w:color="auto"/>
        <w:right w:val="none" w:sz="0" w:space="0" w:color="auto"/>
      </w:divBdr>
    </w:div>
    <w:div w:id="990864062">
      <w:bodyDiv w:val="1"/>
      <w:marLeft w:val="0"/>
      <w:marRight w:val="0"/>
      <w:marTop w:val="0"/>
      <w:marBottom w:val="0"/>
      <w:divBdr>
        <w:top w:val="none" w:sz="0" w:space="0" w:color="auto"/>
        <w:left w:val="none" w:sz="0" w:space="0" w:color="auto"/>
        <w:bottom w:val="none" w:sz="0" w:space="0" w:color="auto"/>
        <w:right w:val="none" w:sz="0" w:space="0" w:color="auto"/>
      </w:divBdr>
    </w:div>
    <w:div w:id="1097293368">
      <w:bodyDiv w:val="1"/>
      <w:marLeft w:val="0"/>
      <w:marRight w:val="0"/>
      <w:marTop w:val="0"/>
      <w:marBottom w:val="0"/>
      <w:divBdr>
        <w:top w:val="none" w:sz="0" w:space="0" w:color="auto"/>
        <w:left w:val="none" w:sz="0" w:space="0" w:color="auto"/>
        <w:bottom w:val="none" w:sz="0" w:space="0" w:color="auto"/>
        <w:right w:val="none" w:sz="0" w:space="0" w:color="auto"/>
      </w:divBdr>
      <w:divsChild>
        <w:div w:id="1948388344">
          <w:marLeft w:val="0"/>
          <w:marRight w:val="0"/>
          <w:marTop w:val="0"/>
          <w:marBottom w:val="0"/>
          <w:divBdr>
            <w:top w:val="none" w:sz="0" w:space="0" w:color="auto"/>
            <w:left w:val="none" w:sz="0" w:space="0" w:color="auto"/>
            <w:bottom w:val="none" w:sz="0" w:space="0" w:color="auto"/>
            <w:right w:val="none" w:sz="0" w:space="0" w:color="auto"/>
          </w:divBdr>
        </w:div>
        <w:div w:id="1055009416">
          <w:marLeft w:val="0"/>
          <w:marRight w:val="0"/>
          <w:marTop w:val="0"/>
          <w:marBottom w:val="0"/>
          <w:divBdr>
            <w:top w:val="none" w:sz="0" w:space="0" w:color="auto"/>
            <w:left w:val="none" w:sz="0" w:space="0" w:color="auto"/>
            <w:bottom w:val="none" w:sz="0" w:space="0" w:color="auto"/>
            <w:right w:val="none" w:sz="0" w:space="0" w:color="auto"/>
          </w:divBdr>
        </w:div>
      </w:divsChild>
    </w:div>
    <w:div w:id="1130513275">
      <w:bodyDiv w:val="1"/>
      <w:marLeft w:val="0"/>
      <w:marRight w:val="0"/>
      <w:marTop w:val="0"/>
      <w:marBottom w:val="0"/>
      <w:divBdr>
        <w:top w:val="none" w:sz="0" w:space="0" w:color="auto"/>
        <w:left w:val="none" w:sz="0" w:space="0" w:color="auto"/>
        <w:bottom w:val="none" w:sz="0" w:space="0" w:color="auto"/>
        <w:right w:val="none" w:sz="0" w:space="0" w:color="auto"/>
      </w:divBdr>
    </w:div>
    <w:div w:id="1201356144">
      <w:bodyDiv w:val="1"/>
      <w:marLeft w:val="0"/>
      <w:marRight w:val="0"/>
      <w:marTop w:val="0"/>
      <w:marBottom w:val="0"/>
      <w:divBdr>
        <w:top w:val="none" w:sz="0" w:space="0" w:color="auto"/>
        <w:left w:val="none" w:sz="0" w:space="0" w:color="auto"/>
        <w:bottom w:val="none" w:sz="0" w:space="0" w:color="auto"/>
        <w:right w:val="none" w:sz="0" w:space="0" w:color="auto"/>
      </w:divBdr>
    </w:div>
    <w:div w:id="1303462424">
      <w:bodyDiv w:val="1"/>
      <w:marLeft w:val="0"/>
      <w:marRight w:val="0"/>
      <w:marTop w:val="0"/>
      <w:marBottom w:val="0"/>
      <w:divBdr>
        <w:top w:val="none" w:sz="0" w:space="0" w:color="auto"/>
        <w:left w:val="none" w:sz="0" w:space="0" w:color="auto"/>
        <w:bottom w:val="none" w:sz="0" w:space="0" w:color="auto"/>
        <w:right w:val="none" w:sz="0" w:space="0" w:color="auto"/>
      </w:divBdr>
    </w:div>
    <w:div w:id="1381590638">
      <w:bodyDiv w:val="1"/>
      <w:marLeft w:val="0"/>
      <w:marRight w:val="0"/>
      <w:marTop w:val="0"/>
      <w:marBottom w:val="0"/>
      <w:divBdr>
        <w:top w:val="none" w:sz="0" w:space="0" w:color="auto"/>
        <w:left w:val="none" w:sz="0" w:space="0" w:color="auto"/>
        <w:bottom w:val="none" w:sz="0" w:space="0" w:color="auto"/>
        <w:right w:val="none" w:sz="0" w:space="0" w:color="auto"/>
      </w:divBdr>
    </w:div>
    <w:div w:id="1397438188">
      <w:bodyDiv w:val="1"/>
      <w:marLeft w:val="0"/>
      <w:marRight w:val="0"/>
      <w:marTop w:val="0"/>
      <w:marBottom w:val="0"/>
      <w:divBdr>
        <w:top w:val="none" w:sz="0" w:space="0" w:color="auto"/>
        <w:left w:val="none" w:sz="0" w:space="0" w:color="auto"/>
        <w:bottom w:val="none" w:sz="0" w:space="0" w:color="auto"/>
        <w:right w:val="none" w:sz="0" w:space="0" w:color="auto"/>
      </w:divBdr>
    </w:div>
    <w:div w:id="1410158928">
      <w:bodyDiv w:val="1"/>
      <w:marLeft w:val="0"/>
      <w:marRight w:val="0"/>
      <w:marTop w:val="0"/>
      <w:marBottom w:val="0"/>
      <w:divBdr>
        <w:top w:val="none" w:sz="0" w:space="0" w:color="auto"/>
        <w:left w:val="none" w:sz="0" w:space="0" w:color="auto"/>
        <w:bottom w:val="none" w:sz="0" w:space="0" w:color="auto"/>
        <w:right w:val="none" w:sz="0" w:space="0" w:color="auto"/>
      </w:divBdr>
    </w:div>
    <w:div w:id="1569338531">
      <w:bodyDiv w:val="1"/>
      <w:marLeft w:val="0"/>
      <w:marRight w:val="0"/>
      <w:marTop w:val="0"/>
      <w:marBottom w:val="0"/>
      <w:divBdr>
        <w:top w:val="none" w:sz="0" w:space="0" w:color="auto"/>
        <w:left w:val="none" w:sz="0" w:space="0" w:color="auto"/>
        <w:bottom w:val="none" w:sz="0" w:space="0" w:color="auto"/>
        <w:right w:val="none" w:sz="0" w:space="0" w:color="auto"/>
      </w:divBdr>
    </w:div>
    <w:div w:id="1571310714">
      <w:bodyDiv w:val="1"/>
      <w:marLeft w:val="0"/>
      <w:marRight w:val="0"/>
      <w:marTop w:val="0"/>
      <w:marBottom w:val="0"/>
      <w:divBdr>
        <w:top w:val="none" w:sz="0" w:space="0" w:color="auto"/>
        <w:left w:val="none" w:sz="0" w:space="0" w:color="auto"/>
        <w:bottom w:val="none" w:sz="0" w:space="0" w:color="auto"/>
        <w:right w:val="none" w:sz="0" w:space="0" w:color="auto"/>
      </w:divBdr>
    </w:div>
    <w:div w:id="1654795332">
      <w:bodyDiv w:val="1"/>
      <w:marLeft w:val="0"/>
      <w:marRight w:val="0"/>
      <w:marTop w:val="0"/>
      <w:marBottom w:val="0"/>
      <w:divBdr>
        <w:top w:val="none" w:sz="0" w:space="0" w:color="auto"/>
        <w:left w:val="none" w:sz="0" w:space="0" w:color="auto"/>
        <w:bottom w:val="none" w:sz="0" w:space="0" w:color="auto"/>
        <w:right w:val="none" w:sz="0" w:space="0" w:color="auto"/>
      </w:divBdr>
    </w:div>
    <w:div w:id="1696348190">
      <w:bodyDiv w:val="1"/>
      <w:marLeft w:val="0"/>
      <w:marRight w:val="0"/>
      <w:marTop w:val="0"/>
      <w:marBottom w:val="0"/>
      <w:divBdr>
        <w:top w:val="none" w:sz="0" w:space="0" w:color="auto"/>
        <w:left w:val="none" w:sz="0" w:space="0" w:color="auto"/>
        <w:bottom w:val="none" w:sz="0" w:space="0" w:color="auto"/>
        <w:right w:val="none" w:sz="0" w:space="0" w:color="auto"/>
      </w:divBdr>
    </w:div>
    <w:div w:id="1708722128">
      <w:bodyDiv w:val="1"/>
      <w:marLeft w:val="0"/>
      <w:marRight w:val="0"/>
      <w:marTop w:val="0"/>
      <w:marBottom w:val="0"/>
      <w:divBdr>
        <w:top w:val="none" w:sz="0" w:space="0" w:color="auto"/>
        <w:left w:val="none" w:sz="0" w:space="0" w:color="auto"/>
        <w:bottom w:val="none" w:sz="0" w:space="0" w:color="auto"/>
        <w:right w:val="none" w:sz="0" w:space="0" w:color="auto"/>
      </w:divBdr>
    </w:div>
    <w:div w:id="1710104378">
      <w:bodyDiv w:val="1"/>
      <w:marLeft w:val="0"/>
      <w:marRight w:val="0"/>
      <w:marTop w:val="0"/>
      <w:marBottom w:val="0"/>
      <w:divBdr>
        <w:top w:val="none" w:sz="0" w:space="0" w:color="auto"/>
        <w:left w:val="none" w:sz="0" w:space="0" w:color="auto"/>
        <w:bottom w:val="none" w:sz="0" w:space="0" w:color="auto"/>
        <w:right w:val="none" w:sz="0" w:space="0" w:color="auto"/>
      </w:divBdr>
    </w:div>
    <w:div w:id="1897355547">
      <w:bodyDiv w:val="1"/>
      <w:marLeft w:val="0"/>
      <w:marRight w:val="0"/>
      <w:marTop w:val="0"/>
      <w:marBottom w:val="0"/>
      <w:divBdr>
        <w:top w:val="none" w:sz="0" w:space="0" w:color="auto"/>
        <w:left w:val="none" w:sz="0" w:space="0" w:color="auto"/>
        <w:bottom w:val="none" w:sz="0" w:space="0" w:color="auto"/>
        <w:right w:val="none" w:sz="0" w:space="0" w:color="auto"/>
      </w:divBdr>
    </w:div>
    <w:div w:id="1930574246">
      <w:bodyDiv w:val="1"/>
      <w:marLeft w:val="0"/>
      <w:marRight w:val="0"/>
      <w:marTop w:val="0"/>
      <w:marBottom w:val="0"/>
      <w:divBdr>
        <w:top w:val="none" w:sz="0" w:space="0" w:color="auto"/>
        <w:left w:val="none" w:sz="0" w:space="0" w:color="auto"/>
        <w:bottom w:val="none" w:sz="0" w:space="0" w:color="auto"/>
        <w:right w:val="none" w:sz="0" w:space="0" w:color="auto"/>
      </w:divBdr>
    </w:div>
    <w:div w:id="1972056041">
      <w:bodyDiv w:val="1"/>
      <w:marLeft w:val="0"/>
      <w:marRight w:val="0"/>
      <w:marTop w:val="0"/>
      <w:marBottom w:val="0"/>
      <w:divBdr>
        <w:top w:val="none" w:sz="0" w:space="0" w:color="auto"/>
        <w:left w:val="none" w:sz="0" w:space="0" w:color="auto"/>
        <w:bottom w:val="none" w:sz="0" w:space="0" w:color="auto"/>
        <w:right w:val="none" w:sz="0" w:space="0" w:color="auto"/>
      </w:divBdr>
    </w:div>
    <w:div w:id="20018101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image" Target="media/image7.jpeg"/><Relationship Id="rId26" Type="http://schemas.openxmlformats.org/officeDocument/2006/relationships/image" Target="media/image15.jpeg"/><Relationship Id="rId39" Type="http://schemas.openxmlformats.org/officeDocument/2006/relationships/glossaryDocument" Target="glossary/document.xml"/><Relationship Id="rId21" Type="http://schemas.openxmlformats.org/officeDocument/2006/relationships/image" Target="media/image10.jpeg"/><Relationship Id="rId34" Type="http://schemas.openxmlformats.org/officeDocument/2006/relationships/header" Target="header1.xml"/><Relationship Id="rId7" Type="http://schemas.openxmlformats.org/officeDocument/2006/relationships/footnotes" Target="footnotes.xml"/><Relationship Id="rId12" Type="http://schemas.openxmlformats.org/officeDocument/2006/relationships/image" Target="media/image1.jpeg"/><Relationship Id="rId17" Type="http://schemas.openxmlformats.org/officeDocument/2006/relationships/image" Target="media/image6.jpeg"/><Relationship Id="rId25" Type="http://schemas.openxmlformats.org/officeDocument/2006/relationships/image" Target="media/image14.jpeg"/><Relationship Id="rId33" Type="http://schemas.openxmlformats.org/officeDocument/2006/relationships/image" Target="media/image22.jpeg"/><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image" Target="media/image9.jpeg"/><Relationship Id="rId29" Type="http://schemas.openxmlformats.org/officeDocument/2006/relationships/image" Target="media/image18.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oriser@caliberstructures.com" TargetMode="External"/><Relationship Id="rId24" Type="http://schemas.openxmlformats.org/officeDocument/2006/relationships/image" Target="media/image13.jpeg"/><Relationship Id="rId32" Type="http://schemas.openxmlformats.org/officeDocument/2006/relationships/image" Target="media/image21.jpeg"/><Relationship Id="rId37" Type="http://schemas.openxmlformats.org/officeDocument/2006/relationships/footer" Target="footer2.xml"/><Relationship Id="rId40"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4.jpeg"/><Relationship Id="rId23" Type="http://schemas.openxmlformats.org/officeDocument/2006/relationships/image" Target="media/image12.jpeg"/><Relationship Id="rId28" Type="http://schemas.openxmlformats.org/officeDocument/2006/relationships/image" Target="media/image17.jpeg"/><Relationship Id="rId36" Type="http://schemas.openxmlformats.org/officeDocument/2006/relationships/header" Target="header2.xml"/><Relationship Id="rId10" Type="http://schemas.openxmlformats.org/officeDocument/2006/relationships/hyperlink" Target="mailto:sergey@caliberstructures.com" TargetMode="External"/><Relationship Id="rId19" Type="http://schemas.openxmlformats.org/officeDocument/2006/relationships/image" Target="media/image8.jpeg"/><Relationship Id="rId31" Type="http://schemas.openxmlformats.org/officeDocument/2006/relationships/image" Target="media/image20.jpeg"/><Relationship Id="rId4" Type="http://schemas.openxmlformats.org/officeDocument/2006/relationships/styles" Target="styles.xml"/><Relationship Id="rId9" Type="http://schemas.openxmlformats.org/officeDocument/2006/relationships/hyperlink" Target="mailto:nglinska@branthaven.com" TargetMode="External"/><Relationship Id="rId14" Type="http://schemas.openxmlformats.org/officeDocument/2006/relationships/image" Target="media/image3.jpeg"/><Relationship Id="rId22" Type="http://schemas.openxmlformats.org/officeDocument/2006/relationships/image" Target="media/image11.jpeg"/><Relationship Id="rId27" Type="http://schemas.openxmlformats.org/officeDocument/2006/relationships/image" Target="media/image16.jpeg"/><Relationship Id="rId30" Type="http://schemas.openxmlformats.org/officeDocument/2006/relationships/image" Target="media/image19.jpeg"/><Relationship Id="rId35" Type="http://schemas.openxmlformats.org/officeDocument/2006/relationships/footer" Target="footer1.xml"/><Relationship Id="rId8" Type="http://schemas.openxmlformats.org/officeDocument/2006/relationships/endnotes" Target="endnotes.xml"/><Relationship Id="rId3" Type="http://schemas.openxmlformats.org/officeDocument/2006/relationships/numbering" Target="numbering.xml"/></Relationships>
</file>

<file path=word/_rels/header1.xml.rels><?xml version="1.0" encoding="UTF-8" standalone="yes"?>
<Relationships xmlns="http://schemas.openxmlformats.org/package/2006/relationships"><Relationship Id="rId1" Type="http://schemas.openxmlformats.org/officeDocument/2006/relationships/image" Target="media/image23.jpeg"/></Relationships>
</file>

<file path=word/_rels/header2.xml.rels><?xml version="1.0" encoding="UTF-8" standalone="yes"?>
<Relationships xmlns="http://schemas.openxmlformats.org/package/2006/relationships"><Relationship Id="rId1" Type="http://schemas.openxmlformats.org/officeDocument/2006/relationships/image" Target="media/image2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B8CC70E8121E43F3A3F5DD07B635FA33"/>
        <w:category>
          <w:name w:val="General"/>
          <w:gallery w:val="placeholder"/>
        </w:category>
        <w:types>
          <w:type w:val="bbPlcHdr"/>
        </w:types>
        <w:behaviors>
          <w:behavior w:val="content"/>
        </w:behaviors>
        <w:guid w:val="{BA3CE2B2-A423-4989-833C-6624F14520C1}"/>
      </w:docPartPr>
      <w:docPartBody>
        <w:p w:rsidR="00DA3907" w:rsidRDefault="00183FBB" w:rsidP="00183FBB">
          <w:pPr>
            <w:pStyle w:val="B8CC70E8121E43F3A3F5DD07B635FA33"/>
          </w:pPr>
          <w:r w:rsidRPr="00856D52">
            <w:rPr>
              <w:rStyle w:val="PlaceholderText"/>
            </w:rPr>
            <w:t>[Comments]</w:t>
          </w:r>
        </w:p>
      </w:docPartBody>
    </w:docPart>
    <w:docPart>
      <w:docPartPr>
        <w:name w:val="C54EE0982E1A4B9BAADFCF2A933B8E7F"/>
        <w:category>
          <w:name w:val="General"/>
          <w:gallery w:val="placeholder"/>
        </w:category>
        <w:types>
          <w:type w:val="bbPlcHdr"/>
        </w:types>
        <w:behaviors>
          <w:behavior w:val="content"/>
        </w:behaviors>
        <w:guid w:val="{EAA7CA03-0433-4CB2-8FBD-57BCD9CBB67B}"/>
      </w:docPartPr>
      <w:docPartBody>
        <w:p w:rsidR="00DA3907" w:rsidRDefault="00183FBB" w:rsidP="00183FBB">
          <w:pPr>
            <w:pStyle w:val="C54EE0982E1A4B9BAADFCF2A933B8E7F"/>
          </w:pPr>
          <w:r w:rsidRPr="008405EA">
            <w:rPr>
              <w:rStyle w:val="PlaceholderText"/>
            </w:rPr>
            <w:t>[Publish Date]</w:t>
          </w:r>
        </w:p>
      </w:docPartBody>
    </w:docPart>
    <w:docPart>
      <w:docPartPr>
        <w:name w:val="6F25506015C34D8087BCB7167E7DAAA4"/>
        <w:category>
          <w:name w:val="General"/>
          <w:gallery w:val="placeholder"/>
        </w:category>
        <w:types>
          <w:type w:val="bbPlcHdr"/>
        </w:types>
        <w:behaviors>
          <w:behavior w:val="content"/>
        </w:behaviors>
        <w:guid w:val="{B2ABFCBB-BB38-44A3-856D-B1054DF27091}"/>
      </w:docPartPr>
      <w:docPartBody>
        <w:p w:rsidR="00227E27" w:rsidRDefault="0040514B" w:rsidP="0040514B">
          <w:pPr>
            <w:pStyle w:val="6F25506015C34D8087BCB7167E7DAAA4"/>
          </w:pPr>
          <w:r w:rsidRPr="00856D52">
            <w:rPr>
              <w:rStyle w:val="PlaceholderText"/>
            </w:rPr>
            <w:t>[Comments]</w:t>
          </w:r>
        </w:p>
      </w:docPartBody>
    </w:docPart>
    <w:docPart>
      <w:docPartPr>
        <w:name w:val="2D3FFD54E6C949638AB5D222695159A7"/>
        <w:category>
          <w:name w:val="General"/>
          <w:gallery w:val="placeholder"/>
        </w:category>
        <w:types>
          <w:type w:val="bbPlcHdr"/>
        </w:types>
        <w:behaviors>
          <w:behavior w:val="content"/>
        </w:behaviors>
        <w:guid w:val="{7046764C-2859-4A50-A5D3-F0E0621B7F6C}"/>
      </w:docPartPr>
      <w:docPartBody>
        <w:p w:rsidR="00227E27" w:rsidRDefault="0040514B" w:rsidP="0040514B">
          <w:pPr>
            <w:pStyle w:val="2D3FFD54E6C949638AB5D222695159A7"/>
          </w:pPr>
          <w:r w:rsidRPr="008405EA">
            <w:rPr>
              <w:rStyle w:val="PlaceholderText"/>
            </w:rPr>
            <w:t>[Publish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B79BC"/>
    <w:rsid w:val="000154B2"/>
    <w:rsid w:val="00015905"/>
    <w:rsid w:val="0002403E"/>
    <w:rsid w:val="000342C6"/>
    <w:rsid w:val="00067FFE"/>
    <w:rsid w:val="00072D40"/>
    <w:rsid w:val="00080B73"/>
    <w:rsid w:val="00096B5F"/>
    <w:rsid w:val="000A0342"/>
    <w:rsid w:val="000B79BC"/>
    <w:rsid w:val="000D6225"/>
    <w:rsid w:val="000F7126"/>
    <w:rsid w:val="00103905"/>
    <w:rsid w:val="00110B06"/>
    <w:rsid w:val="0015105D"/>
    <w:rsid w:val="0016161D"/>
    <w:rsid w:val="00167905"/>
    <w:rsid w:val="001713ED"/>
    <w:rsid w:val="0018233A"/>
    <w:rsid w:val="00183FBB"/>
    <w:rsid w:val="001B226C"/>
    <w:rsid w:val="001D1184"/>
    <w:rsid w:val="001D5648"/>
    <w:rsid w:val="00216F4C"/>
    <w:rsid w:val="00227E27"/>
    <w:rsid w:val="0024706C"/>
    <w:rsid w:val="002475E0"/>
    <w:rsid w:val="00254931"/>
    <w:rsid w:val="002B657A"/>
    <w:rsid w:val="002C599F"/>
    <w:rsid w:val="002D2C71"/>
    <w:rsid w:val="002E4068"/>
    <w:rsid w:val="003026BC"/>
    <w:rsid w:val="00310A1C"/>
    <w:rsid w:val="00320C81"/>
    <w:rsid w:val="00353C00"/>
    <w:rsid w:val="0035494E"/>
    <w:rsid w:val="00392B56"/>
    <w:rsid w:val="003931C2"/>
    <w:rsid w:val="00393389"/>
    <w:rsid w:val="003E1AC0"/>
    <w:rsid w:val="003F3470"/>
    <w:rsid w:val="0040514B"/>
    <w:rsid w:val="004737EF"/>
    <w:rsid w:val="004B1BD4"/>
    <w:rsid w:val="004B35EC"/>
    <w:rsid w:val="004B5AA9"/>
    <w:rsid w:val="004E4357"/>
    <w:rsid w:val="005036FD"/>
    <w:rsid w:val="00503D46"/>
    <w:rsid w:val="00524403"/>
    <w:rsid w:val="00534ED4"/>
    <w:rsid w:val="005442C2"/>
    <w:rsid w:val="00563B91"/>
    <w:rsid w:val="00580201"/>
    <w:rsid w:val="005F2342"/>
    <w:rsid w:val="00601409"/>
    <w:rsid w:val="00647060"/>
    <w:rsid w:val="006545A1"/>
    <w:rsid w:val="006867BD"/>
    <w:rsid w:val="006C173B"/>
    <w:rsid w:val="006C50BD"/>
    <w:rsid w:val="006F62CF"/>
    <w:rsid w:val="00734CFC"/>
    <w:rsid w:val="007357EC"/>
    <w:rsid w:val="007420D6"/>
    <w:rsid w:val="0074588C"/>
    <w:rsid w:val="00754897"/>
    <w:rsid w:val="0076647B"/>
    <w:rsid w:val="007850AC"/>
    <w:rsid w:val="007C4635"/>
    <w:rsid w:val="008479C6"/>
    <w:rsid w:val="00847F99"/>
    <w:rsid w:val="00861D51"/>
    <w:rsid w:val="008820BB"/>
    <w:rsid w:val="00887D20"/>
    <w:rsid w:val="008A147D"/>
    <w:rsid w:val="008A2F66"/>
    <w:rsid w:val="008B4296"/>
    <w:rsid w:val="008D3CD0"/>
    <w:rsid w:val="008E4614"/>
    <w:rsid w:val="00977E1D"/>
    <w:rsid w:val="009966E0"/>
    <w:rsid w:val="009C0A5B"/>
    <w:rsid w:val="009F1E1E"/>
    <w:rsid w:val="009F7BC0"/>
    <w:rsid w:val="00A10A9C"/>
    <w:rsid w:val="00A17AA7"/>
    <w:rsid w:val="00A30C82"/>
    <w:rsid w:val="00A36EB1"/>
    <w:rsid w:val="00A60E4B"/>
    <w:rsid w:val="00A75076"/>
    <w:rsid w:val="00A850D1"/>
    <w:rsid w:val="00AD3862"/>
    <w:rsid w:val="00AD79F7"/>
    <w:rsid w:val="00AE2008"/>
    <w:rsid w:val="00AE42DE"/>
    <w:rsid w:val="00AF4130"/>
    <w:rsid w:val="00B32918"/>
    <w:rsid w:val="00B3441F"/>
    <w:rsid w:val="00B46419"/>
    <w:rsid w:val="00B46D45"/>
    <w:rsid w:val="00B6671C"/>
    <w:rsid w:val="00B7220C"/>
    <w:rsid w:val="00B92A53"/>
    <w:rsid w:val="00B93F2E"/>
    <w:rsid w:val="00BA07DA"/>
    <w:rsid w:val="00BA30C4"/>
    <w:rsid w:val="00BC5C3F"/>
    <w:rsid w:val="00BD145D"/>
    <w:rsid w:val="00BE07FD"/>
    <w:rsid w:val="00C013EB"/>
    <w:rsid w:val="00C1155A"/>
    <w:rsid w:val="00C2027F"/>
    <w:rsid w:val="00C459B2"/>
    <w:rsid w:val="00C47509"/>
    <w:rsid w:val="00C54477"/>
    <w:rsid w:val="00C5494C"/>
    <w:rsid w:val="00CB2B53"/>
    <w:rsid w:val="00CC3A5A"/>
    <w:rsid w:val="00CC676D"/>
    <w:rsid w:val="00D32770"/>
    <w:rsid w:val="00D46380"/>
    <w:rsid w:val="00D50BFA"/>
    <w:rsid w:val="00D619A3"/>
    <w:rsid w:val="00D716EC"/>
    <w:rsid w:val="00D71B5D"/>
    <w:rsid w:val="00D84680"/>
    <w:rsid w:val="00DA3907"/>
    <w:rsid w:val="00DC7591"/>
    <w:rsid w:val="00DD0A8B"/>
    <w:rsid w:val="00DF24CD"/>
    <w:rsid w:val="00DF41D1"/>
    <w:rsid w:val="00E04963"/>
    <w:rsid w:val="00E259F0"/>
    <w:rsid w:val="00E52AE9"/>
    <w:rsid w:val="00E6340B"/>
    <w:rsid w:val="00E776EB"/>
    <w:rsid w:val="00F02FC0"/>
    <w:rsid w:val="00F24DD4"/>
    <w:rsid w:val="00F26B82"/>
    <w:rsid w:val="00F26F2B"/>
    <w:rsid w:val="00F31305"/>
    <w:rsid w:val="00F45674"/>
    <w:rsid w:val="00F94C3D"/>
    <w:rsid w:val="00FA64D1"/>
    <w:rsid w:val="00FC3C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0514B"/>
    <w:rPr>
      <w:color w:val="808080"/>
    </w:rPr>
  </w:style>
  <w:style w:type="paragraph" w:customStyle="1" w:styleId="B8CC70E8121E43F3A3F5DD07B635FA33">
    <w:name w:val="B8CC70E8121E43F3A3F5DD07B635FA33"/>
    <w:rsid w:val="00183FBB"/>
  </w:style>
  <w:style w:type="paragraph" w:customStyle="1" w:styleId="C54EE0982E1A4B9BAADFCF2A933B8E7F">
    <w:name w:val="C54EE0982E1A4B9BAADFCF2A933B8E7F"/>
    <w:rsid w:val="00183FBB"/>
  </w:style>
  <w:style w:type="paragraph" w:customStyle="1" w:styleId="6F25506015C34D8087BCB7167E7DAAA4">
    <w:name w:val="6F25506015C34D8087BCB7167E7DAAA4"/>
    <w:rsid w:val="0040514B"/>
  </w:style>
  <w:style w:type="paragraph" w:customStyle="1" w:styleId="2D3FFD54E6C949638AB5D222695159A7">
    <w:name w:val="2D3FFD54E6C949638AB5D222695159A7"/>
    <w:rsid w:val="0040514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5-01-07T00:00:00</PublishDate>
  <Abstract>ABC constrsdfsf</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7D35668-DE84-46E3-BFBF-77D562BF82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694</TotalTime>
  <Pages>25</Pages>
  <Words>7140</Words>
  <Characters>37975</Characters>
  <Application>Microsoft Office Word</Application>
  <DocSecurity>0</DocSecurity>
  <Lines>316</Lines>
  <Paragraphs>90</Paragraphs>
  <ScaleCrop>false</ScaleCrop>
  <HeadingPairs>
    <vt:vector size="2" baseType="variant">
      <vt:variant>
        <vt:lpstr>Title</vt:lpstr>
      </vt:variant>
      <vt:variant>
        <vt:i4>1</vt:i4>
      </vt:variant>
    </vt:vector>
  </HeadingPairs>
  <TitlesOfParts>
    <vt:vector size="1" baseType="lpstr">
      <vt:lpstr>Building Science SVR</vt:lpstr>
    </vt:vector>
  </TitlesOfParts>
  <Company>Pertium Anderson</Company>
  <LinksUpToDate>false</LinksUpToDate>
  <CharactersWithSpaces>45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ilding Science SVR</dc:title>
  <dc:creator>fraz.mahmood@PretiumAnderson.com</dc:creator>
  <dc:description>23-00107</dc:description>
  <cp:lastModifiedBy>Amina Elmi</cp:lastModifiedBy>
  <cp:revision>6275</cp:revision>
  <cp:lastPrinted>2025-01-23T21:39:00Z</cp:lastPrinted>
  <dcterms:created xsi:type="dcterms:W3CDTF">2020-04-21T17:42:00Z</dcterms:created>
  <dcterms:modified xsi:type="dcterms:W3CDTF">2025-01-23T21: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1be4a7f6beed35977120f32dd8b57267c948d6453cad2091891d142174aea39</vt:lpwstr>
  </property>
</Properties>
</file>